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0FE7B2C0"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915FA5">
        <w:rPr>
          <w:rFonts w:ascii="Arial" w:eastAsia="Arial" w:hAnsi="Arial" w:cs="Arial"/>
          <w:sz w:val="28"/>
          <w:szCs w:val="28"/>
        </w:rPr>
        <w:t>5</w:t>
      </w:r>
      <w:r w:rsidR="004A5A1D">
        <w:rPr>
          <w:rFonts w:ascii="Arial" w:eastAsia="Arial" w:hAnsi="Arial" w:cs="Arial"/>
          <w:sz w:val="28"/>
          <w:szCs w:val="28"/>
        </w:rPr>
        <w:t>2</w:t>
      </w:r>
      <w:r w:rsidR="002A7D6A">
        <w:rPr>
          <w:rFonts w:ascii="Arial" w:eastAsia="Arial" w:hAnsi="Arial" w:cs="Arial"/>
          <w:sz w:val="28"/>
          <w:szCs w:val="28"/>
        </w:rPr>
        <w:t xml:space="preserve"> on the Coronavirus Disease (COVID19)</w:t>
      </w:r>
    </w:p>
    <w:p w14:paraId="3F11FAFB" w14:textId="7125542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E33055">
        <w:rPr>
          <w:rFonts w:ascii="Arial" w:eastAsia="Arial" w:hAnsi="Arial" w:cs="Arial"/>
          <w:sz w:val="24"/>
          <w:szCs w:val="24"/>
        </w:rPr>
        <w:t>2</w:t>
      </w:r>
      <w:r w:rsidR="004A5A1D">
        <w:rPr>
          <w:rFonts w:ascii="Arial" w:eastAsia="Arial" w:hAnsi="Arial" w:cs="Arial"/>
          <w:sz w:val="24"/>
          <w:szCs w:val="24"/>
        </w:rPr>
        <w:t>7</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09A4AC3A"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CA5CE0" w:rsidRPr="00C35E7B">
        <w:rPr>
          <w:rFonts w:ascii="Arial" w:eastAsia="Arial" w:hAnsi="Arial" w:cs="Arial"/>
          <w:b/>
          <w:color w:val="0070C0"/>
          <w:sz w:val="24"/>
          <w:szCs w:val="24"/>
        </w:rPr>
        <w:t>2</w:t>
      </w:r>
      <w:r w:rsidR="003F0519">
        <w:rPr>
          <w:rFonts w:ascii="Arial" w:eastAsia="Arial" w:hAnsi="Arial" w:cs="Arial"/>
          <w:b/>
          <w:color w:val="0070C0"/>
          <w:sz w:val="24"/>
          <w:szCs w:val="24"/>
        </w:rPr>
        <w:t>7</w:t>
      </w:r>
      <w:r w:rsidR="00206599" w:rsidRPr="00C35E7B">
        <w:rPr>
          <w:rFonts w:ascii="Arial" w:eastAsia="Arial" w:hAnsi="Arial" w:cs="Arial"/>
          <w:b/>
          <w:color w:val="0070C0"/>
          <w:sz w:val="24"/>
          <w:szCs w:val="24"/>
        </w:rPr>
        <w:t xml:space="preserve"> July</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451822" w:rsidRPr="00451822">
        <w:rPr>
          <w:rFonts w:ascii="Arial" w:eastAsia="Arial" w:hAnsi="Arial" w:cs="Arial"/>
          <w:b/>
          <w:color w:val="0070C0"/>
          <w:sz w:val="24"/>
          <w:szCs w:val="24"/>
        </w:rPr>
        <w:t>1,5</w:t>
      </w:r>
      <w:r w:rsidR="006D3F74">
        <w:rPr>
          <w:rFonts w:ascii="Arial" w:eastAsia="Arial" w:hAnsi="Arial" w:cs="Arial"/>
          <w:b/>
          <w:color w:val="0070C0"/>
          <w:sz w:val="24"/>
          <w:szCs w:val="24"/>
        </w:rPr>
        <w:t>62</w:t>
      </w:r>
      <w:r w:rsidR="00451822" w:rsidRPr="00451822">
        <w:rPr>
          <w:rFonts w:ascii="Arial" w:eastAsia="Arial" w:hAnsi="Arial" w:cs="Arial"/>
          <w:b/>
          <w:color w:val="0070C0"/>
          <w:sz w:val="24"/>
          <w:szCs w:val="24"/>
        </w:rPr>
        <w:t>,</w:t>
      </w:r>
      <w:r w:rsidR="006D3F74">
        <w:rPr>
          <w:rFonts w:ascii="Arial" w:eastAsia="Arial" w:hAnsi="Arial" w:cs="Arial"/>
          <w:b/>
          <w:color w:val="0070C0"/>
          <w:sz w:val="24"/>
          <w:szCs w:val="24"/>
        </w:rPr>
        <w:t>420</w:t>
      </w:r>
      <w:r w:rsidR="00451822" w:rsidRPr="00451822">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451822" w:rsidRPr="00451822">
        <w:rPr>
          <w:rFonts w:ascii="Arial" w:eastAsia="Arial" w:hAnsi="Arial" w:cs="Arial"/>
          <w:b/>
          <w:color w:val="0070C0"/>
          <w:sz w:val="24"/>
          <w:szCs w:val="24"/>
        </w:rPr>
        <w:t>5</w:t>
      </w:r>
      <w:r w:rsidR="006D3F74">
        <w:rPr>
          <w:rFonts w:ascii="Arial" w:eastAsia="Arial" w:hAnsi="Arial" w:cs="Arial"/>
          <w:b/>
          <w:color w:val="0070C0"/>
          <w:sz w:val="24"/>
          <w:szCs w:val="24"/>
        </w:rPr>
        <w:t>6</w:t>
      </w:r>
      <w:r w:rsidR="00451822" w:rsidRPr="00451822">
        <w:rPr>
          <w:rFonts w:ascii="Arial" w:eastAsia="Arial" w:hAnsi="Arial" w:cs="Arial"/>
          <w:b/>
          <w:color w:val="0070C0"/>
          <w:sz w:val="24"/>
          <w:szCs w:val="24"/>
        </w:rPr>
        <w:t>,</w:t>
      </w:r>
      <w:r w:rsidR="006D3F74">
        <w:rPr>
          <w:rFonts w:ascii="Arial" w:eastAsia="Arial" w:hAnsi="Arial" w:cs="Arial"/>
          <w:b/>
          <w:color w:val="0070C0"/>
          <w:sz w:val="24"/>
          <w:szCs w:val="24"/>
        </w:rPr>
        <w:t>477</w:t>
      </w:r>
      <w:r w:rsidR="00451822">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451822" w:rsidRPr="00451822">
        <w:rPr>
          <w:rFonts w:ascii="Arial" w:eastAsia="Arial" w:hAnsi="Arial" w:cs="Arial"/>
          <w:b/>
          <w:color w:val="0070C0"/>
          <w:sz w:val="24"/>
          <w:szCs w:val="24"/>
        </w:rPr>
        <w:t>1,47</w:t>
      </w:r>
      <w:r w:rsidR="006D3F74">
        <w:rPr>
          <w:rFonts w:ascii="Arial" w:eastAsia="Arial" w:hAnsi="Arial" w:cs="Arial"/>
          <w:b/>
          <w:color w:val="0070C0"/>
          <w:sz w:val="24"/>
          <w:szCs w:val="24"/>
        </w:rPr>
        <w:t>8</w:t>
      </w:r>
      <w:r w:rsidR="00451822" w:rsidRPr="00451822">
        <w:rPr>
          <w:rFonts w:ascii="Arial" w:eastAsia="Arial" w:hAnsi="Arial" w:cs="Arial"/>
          <w:b/>
          <w:color w:val="0070C0"/>
          <w:sz w:val="24"/>
          <w:szCs w:val="24"/>
        </w:rPr>
        <w:t>,</w:t>
      </w:r>
      <w:r w:rsidR="006D3F74">
        <w:rPr>
          <w:rFonts w:ascii="Arial" w:eastAsia="Arial" w:hAnsi="Arial" w:cs="Arial"/>
          <w:b/>
          <w:color w:val="0070C0"/>
          <w:sz w:val="24"/>
          <w:szCs w:val="24"/>
        </w:rPr>
        <w:t>625</w:t>
      </w:r>
      <w:r w:rsidR="00451822" w:rsidRPr="00451822">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451822" w:rsidRPr="00451822">
        <w:rPr>
          <w:rFonts w:ascii="Arial" w:eastAsia="Arial" w:hAnsi="Arial" w:cs="Arial"/>
          <w:b/>
          <w:color w:val="0070C0"/>
          <w:sz w:val="24"/>
          <w:szCs w:val="24"/>
        </w:rPr>
        <w:t>27,</w:t>
      </w:r>
      <w:r w:rsidR="006D3F74">
        <w:rPr>
          <w:rFonts w:ascii="Arial" w:eastAsia="Arial" w:hAnsi="Arial" w:cs="Arial"/>
          <w:b/>
          <w:color w:val="0070C0"/>
          <w:sz w:val="24"/>
          <w:szCs w:val="24"/>
        </w:rPr>
        <w:t xml:space="preserve">318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2A6CF128"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3F0519">
        <w:rPr>
          <w:rFonts w:ascii="Arial" w:eastAsia="Arial" w:hAnsi="Arial" w:cs="Arial"/>
          <w:i/>
          <w:color w:val="0070C0"/>
          <w:sz w:val="16"/>
          <w:szCs w:val="16"/>
        </w:rPr>
        <w:t>500</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48E5DDAE" w:rsidR="002A2C5B" w:rsidRPr="005E632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E6326">
        <w:rPr>
          <w:rFonts w:ascii="Arial" w:eastAsia="Arial" w:hAnsi="Arial" w:cs="Arial"/>
          <w:sz w:val="24"/>
          <w:szCs w:val="24"/>
        </w:rPr>
        <w:t>A total of</w:t>
      </w:r>
      <w:r w:rsidRPr="005E6326">
        <w:rPr>
          <w:rFonts w:ascii="Arial" w:eastAsia="Arial" w:hAnsi="Arial" w:cs="Arial"/>
          <w:b/>
          <w:bCs/>
          <w:sz w:val="24"/>
          <w:szCs w:val="24"/>
        </w:rPr>
        <w:t xml:space="preserve"> </w:t>
      </w:r>
      <w:r w:rsidRPr="00ED2C74">
        <w:rPr>
          <w:rFonts w:ascii="Arial" w:eastAsia="Arial" w:hAnsi="Arial" w:cs="Arial"/>
          <w:b/>
          <w:color w:val="0070C0"/>
          <w:sz w:val="24"/>
          <w:szCs w:val="24"/>
        </w:rPr>
        <w:t>₱</w:t>
      </w:r>
      <w:r w:rsidR="007D5EF8" w:rsidRPr="007D5EF8">
        <w:rPr>
          <w:rFonts w:ascii="Arial" w:eastAsia="Arial" w:hAnsi="Arial" w:cs="Arial"/>
          <w:b/>
          <w:bCs/>
          <w:color w:val="0070C0"/>
          <w:sz w:val="24"/>
          <w:szCs w:val="24"/>
        </w:rPr>
        <w:t xml:space="preserve">2,545,655,767.42 </w:t>
      </w:r>
      <w:r w:rsidRPr="005E6326">
        <w:rPr>
          <w:rFonts w:ascii="Arial" w:eastAsia="Arial" w:hAnsi="Arial" w:cs="Arial"/>
          <w:sz w:val="24"/>
          <w:szCs w:val="24"/>
        </w:rPr>
        <w:t xml:space="preserve">worth of assistance was provided to the families and individuals including </w:t>
      </w:r>
      <w:proofErr w:type="spellStart"/>
      <w:r w:rsidRPr="005E6326">
        <w:rPr>
          <w:rFonts w:ascii="Arial" w:eastAsia="Arial" w:hAnsi="Arial" w:cs="Arial"/>
          <w:sz w:val="24"/>
          <w:szCs w:val="24"/>
        </w:rPr>
        <w:t>strandees</w:t>
      </w:r>
      <w:proofErr w:type="spellEnd"/>
      <w:r w:rsidRPr="005E6326">
        <w:rPr>
          <w:rFonts w:ascii="Arial" w:eastAsia="Arial" w:hAnsi="Arial" w:cs="Arial"/>
          <w:sz w:val="24"/>
          <w:szCs w:val="24"/>
        </w:rPr>
        <w:t xml:space="preserve"> affected by community quarantine being implemented due to COVID-19 pandemic; of which, </w:t>
      </w:r>
      <w:r w:rsidRPr="00ED2C74">
        <w:rPr>
          <w:rFonts w:ascii="Arial" w:eastAsia="Arial" w:hAnsi="Arial" w:cs="Arial"/>
          <w:b/>
          <w:color w:val="0070C0"/>
          <w:sz w:val="24"/>
          <w:szCs w:val="24"/>
        </w:rPr>
        <w:t>₱</w:t>
      </w:r>
      <w:r w:rsidR="007D5EF8" w:rsidRPr="007D5EF8">
        <w:rPr>
          <w:rFonts w:ascii="Arial" w:eastAsia="Arial" w:hAnsi="Arial" w:cs="Arial"/>
          <w:b/>
          <w:color w:val="0070C0"/>
          <w:sz w:val="24"/>
          <w:szCs w:val="24"/>
        </w:rPr>
        <w:t xml:space="preserve">1,976,209,002.69 </w:t>
      </w:r>
      <w:r w:rsidRPr="005E6326">
        <w:rPr>
          <w:rFonts w:ascii="Arial" w:eastAsia="Arial" w:hAnsi="Arial" w:cs="Arial"/>
          <w:bCs/>
          <w:sz w:val="24"/>
          <w:szCs w:val="24"/>
        </w:rPr>
        <w:t>was</w:t>
      </w:r>
      <w:r w:rsidRPr="005E6326">
        <w:rPr>
          <w:rFonts w:ascii="Arial" w:eastAsia="Arial" w:hAnsi="Arial" w:cs="Arial"/>
          <w:sz w:val="24"/>
          <w:szCs w:val="24"/>
        </w:rPr>
        <w:t xml:space="preserve"> provided by </w:t>
      </w:r>
      <w:r w:rsidRPr="00ED2C74">
        <w:rPr>
          <w:rFonts w:ascii="Arial" w:eastAsia="Arial" w:hAnsi="Arial" w:cs="Arial"/>
          <w:b/>
          <w:color w:val="0070C0"/>
          <w:sz w:val="24"/>
          <w:szCs w:val="24"/>
        </w:rPr>
        <w:t>DSWD</w:t>
      </w:r>
      <w:r w:rsidRPr="005E6326">
        <w:rPr>
          <w:rFonts w:ascii="Arial" w:eastAsia="Arial" w:hAnsi="Arial" w:cs="Arial"/>
          <w:sz w:val="24"/>
          <w:szCs w:val="24"/>
        </w:rPr>
        <w:t>,</w:t>
      </w:r>
      <w:r w:rsidRPr="005E6326">
        <w:rPr>
          <w:rFonts w:ascii="Arial" w:eastAsia="Arial" w:hAnsi="Arial" w:cs="Arial"/>
          <w:b/>
          <w:sz w:val="24"/>
          <w:szCs w:val="24"/>
        </w:rPr>
        <w:t xml:space="preserve"> </w:t>
      </w:r>
      <w:r w:rsidRPr="00593347">
        <w:rPr>
          <w:rFonts w:ascii="Arial" w:eastAsia="Arial" w:hAnsi="Arial" w:cs="Arial"/>
          <w:b/>
          <w:color w:val="0070C0"/>
          <w:sz w:val="24"/>
          <w:szCs w:val="24"/>
        </w:rPr>
        <w:t>₱</w:t>
      </w:r>
      <w:r w:rsidR="007D5EF8" w:rsidRPr="00593347">
        <w:rPr>
          <w:rFonts w:ascii="Arial" w:eastAsia="Arial" w:hAnsi="Arial" w:cs="Arial"/>
          <w:b/>
          <w:bCs/>
          <w:color w:val="0070C0"/>
          <w:sz w:val="24"/>
          <w:szCs w:val="24"/>
        </w:rPr>
        <w:t xml:space="preserve">537,596,354.77 </w:t>
      </w:r>
      <w:r w:rsidRPr="005E6326">
        <w:rPr>
          <w:rFonts w:ascii="Arial" w:eastAsia="Arial" w:hAnsi="Arial" w:cs="Arial"/>
          <w:sz w:val="24"/>
          <w:szCs w:val="24"/>
        </w:rPr>
        <w:t xml:space="preserve">from </w:t>
      </w:r>
      <w:r w:rsidRPr="00593347">
        <w:rPr>
          <w:rFonts w:ascii="Arial" w:eastAsia="Arial" w:hAnsi="Arial" w:cs="Arial"/>
          <w:b/>
          <w:color w:val="0070C0"/>
          <w:sz w:val="24"/>
          <w:szCs w:val="24"/>
        </w:rPr>
        <w:t>NGOs</w:t>
      </w:r>
      <w:r w:rsidRPr="005E6326">
        <w:rPr>
          <w:rFonts w:ascii="Arial" w:eastAsia="Arial" w:hAnsi="Arial" w:cs="Arial"/>
          <w:sz w:val="24"/>
          <w:szCs w:val="24"/>
        </w:rPr>
        <w:t xml:space="preserve">, and </w:t>
      </w:r>
      <w:r w:rsidRPr="005E6326">
        <w:rPr>
          <w:rFonts w:ascii="Arial" w:eastAsia="Arial" w:hAnsi="Arial" w:cs="Arial"/>
          <w:b/>
          <w:sz w:val="24"/>
          <w:szCs w:val="24"/>
        </w:rPr>
        <w:t>₱</w:t>
      </w:r>
      <w:r w:rsidRPr="005E6326">
        <w:rPr>
          <w:rFonts w:ascii="Arial" w:eastAsia="Arial" w:hAnsi="Arial" w:cs="Arial"/>
          <w:b/>
          <w:bCs/>
          <w:sz w:val="24"/>
          <w:szCs w:val="24"/>
        </w:rPr>
        <w:t xml:space="preserve">31,850,409.96 </w:t>
      </w:r>
      <w:r w:rsidRPr="005E6326">
        <w:rPr>
          <w:rFonts w:ascii="Arial" w:eastAsia="Arial" w:hAnsi="Arial" w:cs="Arial"/>
          <w:sz w:val="24"/>
          <w:szCs w:val="24"/>
        </w:rPr>
        <w:t xml:space="preserve">from </w:t>
      </w:r>
      <w:r w:rsidRPr="005E6326">
        <w:rPr>
          <w:rFonts w:ascii="Arial" w:eastAsia="Arial" w:hAnsi="Arial" w:cs="Arial"/>
          <w:b/>
          <w:sz w:val="24"/>
          <w:szCs w:val="24"/>
          <w:lang w:val="en-US"/>
        </w:rPr>
        <w:t xml:space="preserve">other </w:t>
      </w:r>
      <w:r w:rsidRPr="005E6326">
        <w:rPr>
          <w:rFonts w:ascii="Arial" w:eastAsia="Arial" w:hAnsi="Arial" w:cs="Arial"/>
          <w:b/>
          <w:sz w:val="24"/>
          <w:szCs w:val="24"/>
        </w:rPr>
        <w:t>Partners</w:t>
      </w:r>
      <w:r w:rsidRPr="005E6326">
        <w:rPr>
          <w:rFonts w:ascii="Arial" w:eastAsia="Arial" w:hAnsi="Arial" w:cs="Arial"/>
          <w:b/>
          <w:sz w:val="20"/>
          <w:szCs w:val="20"/>
        </w:rPr>
        <w:t xml:space="preserve"> </w:t>
      </w:r>
      <w:r w:rsidRPr="005E63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0" w:type="auto"/>
        <w:tblLook w:val="04A0" w:firstRow="1" w:lastRow="0" w:firstColumn="1" w:lastColumn="0" w:noHBand="0" w:noVBand="1"/>
      </w:tblPr>
      <w:tblGrid>
        <w:gridCol w:w="308"/>
        <w:gridCol w:w="3735"/>
        <w:gridCol w:w="1539"/>
        <w:gridCol w:w="1357"/>
        <w:gridCol w:w="1265"/>
        <w:gridCol w:w="1539"/>
      </w:tblGrid>
      <w:tr w:rsidR="007D5EF8" w:rsidRPr="007D5EF8" w14:paraId="737E0726" w14:textId="77777777" w:rsidTr="007D5EF8">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60097FF2"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677E4DDD"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COST OF ASSISTANCE </w:t>
            </w:r>
          </w:p>
        </w:tc>
      </w:tr>
      <w:tr w:rsidR="007D5EF8" w:rsidRPr="007D5EF8" w14:paraId="0C683F22" w14:textId="77777777" w:rsidTr="007D5EF8">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2DA5E71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509FAF74"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191ADB45"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365AAFA6"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50113504"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GRAND TOTAL </w:t>
            </w:r>
          </w:p>
        </w:tc>
      </w:tr>
      <w:tr w:rsidR="007D5EF8" w:rsidRPr="007D5EF8" w14:paraId="754A3B1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A46A3E" w14:textId="77777777" w:rsidR="007D5EF8" w:rsidRPr="007D5EF8" w:rsidRDefault="007D5EF8" w:rsidP="007D5EF8">
            <w:pPr>
              <w:widowControl/>
              <w:spacing w:after="0" w:line="240" w:lineRule="auto"/>
              <w:contextualSpacing/>
              <w:jc w:val="center"/>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5F8C77E8" w14:textId="1E21950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976,209,002.69 </w:t>
            </w:r>
          </w:p>
        </w:tc>
        <w:tc>
          <w:tcPr>
            <w:tcW w:w="0" w:type="auto"/>
            <w:tcBorders>
              <w:top w:val="nil"/>
              <w:left w:val="nil"/>
              <w:bottom w:val="single" w:sz="4" w:space="0" w:color="000000"/>
              <w:right w:val="single" w:sz="4" w:space="0" w:color="000000"/>
            </w:tcBorders>
            <w:shd w:val="clear" w:color="A5A5A5" w:fill="A5A5A5"/>
            <w:noWrap/>
            <w:vAlign w:val="bottom"/>
            <w:hideMark/>
          </w:tcPr>
          <w:p w14:paraId="2AE0DFA4" w14:textId="5C83254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37,596,354.77 </w:t>
            </w:r>
          </w:p>
        </w:tc>
        <w:tc>
          <w:tcPr>
            <w:tcW w:w="0" w:type="auto"/>
            <w:tcBorders>
              <w:top w:val="nil"/>
              <w:left w:val="nil"/>
              <w:bottom w:val="single" w:sz="4" w:space="0" w:color="000000"/>
              <w:right w:val="single" w:sz="4" w:space="0" w:color="000000"/>
            </w:tcBorders>
            <w:shd w:val="clear" w:color="A5A5A5" w:fill="A5A5A5"/>
            <w:noWrap/>
            <w:vAlign w:val="bottom"/>
            <w:hideMark/>
          </w:tcPr>
          <w:p w14:paraId="0FF060AF" w14:textId="73BBCD7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13B9E5B4" w14:textId="128E25F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2,545,655,767.42 </w:t>
            </w:r>
          </w:p>
        </w:tc>
      </w:tr>
      <w:tr w:rsidR="007D5EF8" w:rsidRPr="007D5EF8" w14:paraId="7DC6375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CA779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159B9C9" w14:textId="37F6D3B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99,858,574.13 </w:t>
            </w:r>
          </w:p>
        </w:tc>
        <w:tc>
          <w:tcPr>
            <w:tcW w:w="0" w:type="auto"/>
            <w:tcBorders>
              <w:top w:val="nil"/>
              <w:left w:val="nil"/>
              <w:bottom w:val="single" w:sz="4" w:space="0" w:color="000000"/>
              <w:right w:val="single" w:sz="4" w:space="0" w:color="000000"/>
            </w:tcBorders>
            <w:shd w:val="clear" w:color="A5A5A5" w:fill="A5A5A5"/>
            <w:noWrap/>
            <w:vAlign w:val="bottom"/>
            <w:hideMark/>
          </w:tcPr>
          <w:p w14:paraId="4A393221" w14:textId="6488FF7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0F44FB3A" w14:textId="621BA87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4668E60" w14:textId="7339148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65,268,574.13 </w:t>
            </w:r>
          </w:p>
        </w:tc>
      </w:tr>
      <w:tr w:rsidR="007D5EF8" w:rsidRPr="007D5EF8" w14:paraId="5ADAB06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45DF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6B960B9B" w14:textId="682F1AC5"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77,992,900.52 </w:t>
            </w:r>
          </w:p>
        </w:tc>
        <w:tc>
          <w:tcPr>
            <w:tcW w:w="0" w:type="auto"/>
            <w:tcBorders>
              <w:top w:val="nil"/>
              <w:left w:val="nil"/>
              <w:bottom w:val="single" w:sz="4" w:space="0" w:color="000000"/>
              <w:right w:val="single" w:sz="4" w:space="0" w:color="000000"/>
            </w:tcBorders>
            <w:shd w:val="clear" w:color="auto" w:fill="auto"/>
            <w:noWrap/>
            <w:vAlign w:val="bottom"/>
            <w:hideMark/>
          </w:tcPr>
          <w:p w14:paraId="764834F0" w14:textId="533FE2B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B23D04D" w14:textId="2C5D790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7FAF037" w14:textId="128551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7,992,900.52 </w:t>
            </w:r>
          </w:p>
        </w:tc>
      </w:tr>
      <w:tr w:rsidR="007D5EF8" w:rsidRPr="007D5EF8" w14:paraId="660394B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AF74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7025A9CC" w14:textId="316E6CB4"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43,225,123.21 </w:t>
            </w:r>
          </w:p>
        </w:tc>
        <w:tc>
          <w:tcPr>
            <w:tcW w:w="0" w:type="auto"/>
            <w:tcBorders>
              <w:top w:val="nil"/>
              <w:left w:val="nil"/>
              <w:bottom w:val="single" w:sz="4" w:space="0" w:color="000000"/>
              <w:right w:val="single" w:sz="4" w:space="0" w:color="000000"/>
            </w:tcBorders>
            <w:shd w:val="clear" w:color="auto" w:fill="auto"/>
            <w:noWrap/>
            <w:vAlign w:val="bottom"/>
            <w:hideMark/>
          </w:tcPr>
          <w:p w14:paraId="6FEFE10E" w14:textId="3FB11D46"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99D04B" w14:textId="6E8229DE"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D8B0FB" w14:textId="325995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5,325,123.21 </w:t>
            </w:r>
          </w:p>
        </w:tc>
      </w:tr>
      <w:tr w:rsidR="007D5EF8" w:rsidRPr="007D5EF8" w14:paraId="07E4692D"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6D09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C1D9E5E" w14:textId="7D833C9F"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5,326,950.00 </w:t>
            </w:r>
          </w:p>
        </w:tc>
        <w:tc>
          <w:tcPr>
            <w:tcW w:w="0" w:type="auto"/>
            <w:tcBorders>
              <w:top w:val="nil"/>
              <w:left w:val="nil"/>
              <w:bottom w:val="single" w:sz="4" w:space="0" w:color="000000"/>
              <w:right w:val="single" w:sz="4" w:space="0" w:color="000000"/>
            </w:tcBorders>
            <w:shd w:val="clear" w:color="auto" w:fill="auto"/>
            <w:noWrap/>
            <w:vAlign w:val="bottom"/>
            <w:hideMark/>
          </w:tcPr>
          <w:p w14:paraId="37514C06" w14:textId="59C1296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E4DC8" w14:textId="7C10A39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5AD610" w14:textId="4B744D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951,950.00 </w:t>
            </w:r>
          </w:p>
        </w:tc>
      </w:tr>
      <w:tr w:rsidR="007D5EF8" w:rsidRPr="007D5EF8" w14:paraId="4481894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A399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7F50E926" w14:textId="506FF1D3"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3,469,168.00 </w:t>
            </w:r>
          </w:p>
        </w:tc>
        <w:tc>
          <w:tcPr>
            <w:tcW w:w="0" w:type="auto"/>
            <w:tcBorders>
              <w:top w:val="nil"/>
              <w:left w:val="nil"/>
              <w:bottom w:val="single" w:sz="4" w:space="0" w:color="000000"/>
              <w:right w:val="single" w:sz="4" w:space="0" w:color="000000"/>
            </w:tcBorders>
            <w:shd w:val="clear" w:color="auto" w:fill="auto"/>
            <w:noWrap/>
            <w:vAlign w:val="bottom"/>
            <w:hideMark/>
          </w:tcPr>
          <w:p w14:paraId="5E0D4B2B" w14:textId="1BC973B6"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F098DE8" w14:textId="41D44EDB"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95DC96" w14:textId="60B972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19,168.00 </w:t>
            </w:r>
          </w:p>
        </w:tc>
      </w:tr>
      <w:tr w:rsidR="007D5EF8" w:rsidRPr="007D5EF8" w14:paraId="2C54C27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7D65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3DBA3BD6" w14:textId="40113A66"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4,065,741.60 </w:t>
            </w:r>
          </w:p>
        </w:tc>
        <w:tc>
          <w:tcPr>
            <w:tcW w:w="0" w:type="auto"/>
            <w:tcBorders>
              <w:top w:val="nil"/>
              <w:left w:val="nil"/>
              <w:bottom w:val="single" w:sz="4" w:space="0" w:color="000000"/>
              <w:right w:val="single" w:sz="4" w:space="0" w:color="000000"/>
            </w:tcBorders>
            <w:shd w:val="clear" w:color="auto" w:fill="auto"/>
            <w:noWrap/>
            <w:vAlign w:val="bottom"/>
            <w:hideMark/>
          </w:tcPr>
          <w:p w14:paraId="2C964514" w14:textId="1456073F"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1BE4DCEB" w14:textId="2F887BC8"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FBF63E" w14:textId="3C9FF3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0,573,241.60 </w:t>
            </w:r>
          </w:p>
        </w:tc>
      </w:tr>
      <w:tr w:rsidR="007D5EF8" w:rsidRPr="007D5EF8" w14:paraId="74C6100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B43A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7F408477" w14:textId="18ECEC1D"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4,165,988.00 </w:t>
            </w:r>
          </w:p>
        </w:tc>
        <w:tc>
          <w:tcPr>
            <w:tcW w:w="0" w:type="auto"/>
            <w:tcBorders>
              <w:top w:val="nil"/>
              <w:left w:val="nil"/>
              <w:bottom w:val="single" w:sz="4" w:space="0" w:color="000000"/>
              <w:right w:val="single" w:sz="4" w:space="0" w:color="000000"/>
            </w:tcBorders>
            <w:shd w:val="clear" w:color="auto" w:fill="auto"/>
            <w:noWrap/>
            <w:vAlign w:val="bottom"/>
            <w:hideMark/>
          </w:tcPr>
          <w:p w14:paraId="6926B9B2" w14:textId="42F6A8D8"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0DAED43C" w14:textId="703DCEAF"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710AADD" w14:textId="5622D7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2,558,488.00 </w:t>
            </w:r>
          </w:p>
        </w:tc>
      </w:tr>
      <w:tr w:rsidR="007D5EF8" w:rsidRPr="007D5EF8" w14:paraId="381C5BE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61E9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605286A1" w14:textId="2F67E52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51,074,218.00 </w:t>
            </w:r>
          </w:p>
        </w:tc>
        <w:tc>
          <w:tcPr>
            <w:tcW w:w="0" w:type="auto"/>
            <w:tcBorders>
              <w:top w:val="nil"/>
              <w:left w:val="nil"/>
              <w:bottom w:val="single" w:sz="4" w:space="0" w:color="000000"/>
              <w:right w:val="single" w:sz="4" w:space="0" w:color="000000"/>
            </w:tcBorders>
            <w:shd w:val="clear" w:color="auto" w:fill="auto"/>
            <w:noWrap/>
            <w:vAlign w:val="bottom"/>
            <w:hideMark/>
          </w:tcPr>
          <w:p w14:paraId="5903BAC2" w14:textId="00FCD38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7F20905F" w14:textId="53416B2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F4F7BEF" w14:textId="3B9929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8,516,718.00 </w:t>
            </w:r>
          </w:p>
        </w:tc>
      </w:tr>
      <w:tr w:rsidR="007D5EF8" w:rsidRPr="007D5EF8" w14:paraId="7E1AA9D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FF2FA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02D3AEA7" w14:textId="45667BB5"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7,175,025.00 </w:t>
            </w:r>
          </w:p>
        </w:tc>
        <w:tc>
          <w:tcPr>
            <w:tcW w:w="0" w:type="auto"/>
            <w:tcBorders>
              <w:top w:val="nil"/>
              <w:left w:val="nil"/>
              <w:bottom w:val="single" w:sz="4" w:space="0" w:color="000000"/>
              <w:right w:val="single" w:sz="4" w:space="0" w:color="000000"/>
            </w:tcBorders>
            <w:shd w:val="clear" w:color="auto" w:fill="auto"/>
            <w:noWrap/>
            <w:vAlign w:val="bottom"/>
            <w:hideMark/>
          </w:tcPr>
          <w:p w14:paraId="0DDFEAC1" w14:textId="12D96CF0"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23D966D" w14:textId="074012CE"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FC0B9CC" w14:textId="1B4E87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175,025.00 </w:t>
            </w:r>
          </w:p>
        </w:tc>
      </w:tr>
      <w:tr w:rsidR="007D5EF8" w:rsidRPr="007D5EF8" w14:paraId="1D1D21F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FF2B0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7C5B310F" w14:textId="66ADCF6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7,289,000.00 </w:t>
            </w:r>
          </w:p>
        </w:tc>
        <w:tc>
          <w:tcPr>
            <w:tcW w:w="0" w:type="auto"/>
            <w:tcBorders>
              <w:top w:val="nil"/>
              <w:left w:val="nil"/>
              <w:bottom w:val="single" w:sz="4" w:space="0" w:color="000000"/>
              <w:right w:val="single" w:sz="4" w:space="0" w:color="000000"/>
            </w:tcBorders>
            <w:shd w:val="clear" w:color="auto" w:fill="auto"/>
            <w:noWrap/>
            <w:vAlign w:val="bottom"/>
            <w:hideMark/>
          </w:tcPr>
          <w:p w14:paraId="5175F533" w14:textId="20E4709D"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354C7CF8" w14:textId="32EAD46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52630EF5" w14:textId="27B762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289,000.00 </w:t>
            </w:r>
          </w:p>
        </w:tc>
      </w:tr>
      <w:tr w:rsidR="007D5EF8" w:rsidRPr="007D5EF8" w14:paraId="35D2D07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1AC30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vot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D28A06" w14:textId="7ABAD9E3"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8,900,318.00 </w:t>
            </w:r>
          </w:p>
        </w:tc>
        <w:tc>
          <w:tcPr>
            <w:tcW w:w="0" w:type="auto"/>
            <w:tcBorders>
              <w:top w:val="nil"/>
              <w:left w:val="nil"/>
              <w:bottom w:val="single" w:sz="4" w:space="0" w:color="000000"/>
              <w:right w:val="single" w:sz="4" w:space="0" w:color="000000"/>
            </w:tcBorders>
            <w:shd w:val="clear" w:color="auto" w:fill="auto"/>
            <w:noWrap/>
            <w:vAlign w:val="bottom"/>
            <w:hideMark/>
          </w:tcPr>
          <w:p w14:paraId="3905D37C" w14:textId="1E275C4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8F1B95" w14:textId="25AE0609"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021ED4F" w14:textId="130B43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815,318.00 </w:t>
            </w:r>
          </w:p>
        </w:tc>
      </w:tr>
      <w:tr w:rsidR="007D5EF8" w:rsidRPr="007D5EF8" w14:paraId="27B3E91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93721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7A8BC90B" w14:textId="48807B0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23,570,843.30 </w:t>
            </w:r>
          </w:p>
        </w:tc>
        <w:tc>
          <w:tcPr>
            <w:tcW w:w="0" w:type="auto"/>
            <w:tcBorders>
              <w:top w:val="nil"/>
              <w:left w:val="nil"/>
              <w:bottom w:val="single" w:sz="4" w:space="0" w:color="000000"/>
              <w:right w:val="single" w:sz="4" w:space="0" w:color="000000"/>
            </w:tcBorders>
            <w:shd w:val="clear" w:color="auto" w:fill="auto"/>
            <w:noWrap/>
            <w:vAlign w:val="bottom"/>
            <w:hideMark/>
          </w:tcPr>
          <w:p w14:paraId="5FACA74D" w14:textId="545851E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7D9B1BFF" w14:textId="15B39C04"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28DFC79" w14:textId="17C75A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570,843.30 </w:t>
            </w:r>
          </w:p>
        </w:tc>
      </w:tr>
      <w:tr w:rsidR="007D5EF8" w:rsidRPr="007D5EF8" w14:paraId="2FD2CAD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01FB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33100B82" w14:textId="3BC8DE3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9,671,788.80 </w:t>
            </w:r>
          </w:p>
        </w:tc>
        <w:tc>
          <w:tcPr>
            <w:tcW w:w="0" w:type="auto"/>
            <w:tcBorders>
              <w:top w:val="nil"/>
              <w:left w:val="nil"/>
              <w:bottom w:val="single" w:sz="4" w:space="0" w:color="000000"/>
              <w:right w:val="single" w:sz="4" w:space="0" w:color="000000"/>
            </w:tcBorders>
            <w:shd w:val="clear" w:color="auto" w:fill="auto"/>
            <w:noWrap/>
            <w:vAlign w:val="bottom"/>
            <w:hideMark/>
          </w:tcPr>
          <w:p w14:paraId="0996447C" w14:textId="3CAC6AC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64CDFCBF" w14:textId="56547B8E"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D6611F7" w14:textId="0B4B6F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394,288.80 </w:t>
            </w:r>
          </w:p>
        </w:tc>
      </w:tr>
      <w:tr w:rsidR="007D5EF8" w:rsidRPr="007D5EF8" w14:paraId="6AFD1AE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BBE8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77C7EDC7" w14:textId="7A34C018"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2,331,540.00 </w:t>
            </w:r>
          </w:p>
        </w:tc>
        <w:tc>
          <w:tcPr>
            <w:tcW w:w="0" w:type="auto"/>
            <w:tcBorders>
              <w:top w:val="nil"/>
              <w:left w:val="nil"/>
              <w:bottom w:val="single" w:sz="4" w:space="0" w:color="000000"/>
              <w:right w:val="single" w:sz="4" w:space="0" w:color="000000"/>
            </w:tcBorders>
            <w:shd w:val="clear" w:color="auto" w:fill="auto"/>
            <w:noWrap/>
            <w:vAlign w:val="bottom"/>
            <w:hideMark/>
          </w:tcPr>
          <w:p w14:paraId="4BF9D1CB" w14:textId="61CFDEC0"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9F2452B" w14:textId="7404BA5C"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E545617" w14:textId="7D7B6F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31,540.00 </w:t>
            </w:r>
          </w:p>
        </w:tc>
      </w:tr>
      <w:tr w:rsidR="007D5EF8" w:rsidRPr="007D5EF8" w14:paraId="1EDC52E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FD78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39062C8F" w14:textId="16EEB1C8"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4,941,073.60 </w:t>
            </w:r>
          </w:p>
        </w:tc>
        <w:tc>
          <w:tcPr>
            <w:tcW w:w="0" w:type="auto"/>
            <w:tcBorders>
              <w:top w:val="nil"/>
              <w:left w:val="nil"/>
              <w:bottom w:val="single" w:sz="4" w:space="0" w:color="000000"/>
              <w:right w:val="single" w:sz="4" w:space="0" w:color="000000"/>
            </w:tcBorders>
            <w:shd w:val="clear" w:color="auto" w:fill="auto"/>
            <w:noWrap/>
            <w:vAlign w:val="bottom"/>
            <w:hideMark/>
          </w:tcPr>
          <w:p w14:paraId="3CE84F67" w14:textId="77168D4E"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73AFA03" w14:textId="19027F0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C960587" w14:textId="63138D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41,073.60 </w:t>
            </w:r>
          </w:p>
        </w:tc>
      </w:tr>
      <w:tr w:rsidR="007D5EF8" w:rsidRPr="007D5EF8" w14:paraId="2982A6A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6471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795E88CD" w14:textId="212129F4"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22,203,705.80 </w:t>
            </w:r>
          </w:p>
        </w:tc>
        <w:tc>
          <w:tcPr>
            <w:tcW w:w="0" w:type="auto"/>
            <w:tcBorders>
              <w:top w:val="nil"/>
              <w:left w:val="nil"/>
              <w:bottom w:val="single" w:sz="4" w:space="0" w:color="000000"/>
              <w:right w:val="single" w:sz="4" w:space="0" w:color="000000"/>
            </w:tcBorders>
            <w:shd w:val="clear" w:color="auto" w:fill="auto"/>
            <w:noWrap/>
            <w:vAlign w:val="bottom"/>
            <w:hideMark/>
          </w:tcPr>
          <w:p w14:paraId="3AB31643" w14:textId="10B9EAB3"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69D080" w14:textId="291A901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D706EE8" w14:textId="11C8A4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688,705.80 </w:t>
            </w:r>
          </w:p>
        </w:tc>
      </w:tr>
      <w:tr w:rsidR="007D5EF8" w:rsidRPr="007D5EF8" w14:paraId="5208FC7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3FED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737A73AB" w14:textId="0DB960F5"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45,548,210.30 </w:t>
            </w:r>
          </w:p>
        </w:tc>
        <w:tc>
          <w:tcPr>
            <w:tcW w:w="0" w:type="auto"/>
            <w:tcBorders>
              <w:top w:val="nil"/>
              <w:left w:val="nil"/>
              <w:bottom w:val="single" w:sz="4" w:space="0" w:color="000000"/>
              <w:right w:val="single" w:sz="4" w:space="0" w:color="000000"/>
            </w:tcBorders>
            <w:shd w:val="clear" w:color="auto" w:fill="auto"/>
            <w:noWrap/>
            <w:vAlign w:val="bottom"/>
            <w:hideMark/>
          </w:tcPr>
          <w:p w14:paraId="3BB45A49" w14:textId="6460E3AE"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0F88368" w14:textId="55CFD6E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28D5DAF0" w14:textId="118A2D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4,398,210.30 </w:t>
            </w:r>
          </w:p>
        </w:tc>
      </w:tr>
      <w:tr w:rsidR="007D5EF8" w:rsidRPr="007D5EF8" w14:paraId="30144F2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C9EE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06CF3763" w14:textId="131E66A2"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10,912,180.00 </w:t>
            </w:r>
          </w:p>
        </w:tc>
        <w:tc>
          <w:tcPr>
            <w:tcW w:w="0" w:type="auto"/>
            <w:tcBorders>
              <w:top w:val="nil"/>
              <w:left w:val="nil"/>
              <w:bottom w:val="single" w:sz="4" w:space="0" w:color="000000"/>
              <w:right w:val="single" w:sz="4" w:space="0" w:color="000000"/>
            </w:tcBorders>
            <w:shd w:val="clear" w:color="auto" w:fill="auto"/>
            <w:noWrap/>
            <w:vAlign w:val="bottom"/>
            <w:hideMark/>
          </w:tcPr>
          <w:p w14:paraId="568C7BBF" w14:textId="50BB6D90"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667443B9" w14:textId="38B9942A"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1556FB48" w14:textId="567E21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412,180.00 </w:t>
            </w:r>
          </w:p>
        </w:tc>
      </w:tr>
      <w:tr w:rsidR="007D5EF8" w:rsidRPr="007D5EF8" w14:paraId="2F8371E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2D3C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6075B55D" w14:textId="48CACE05"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1EBB8E99" w14:textId="249E682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5A46F2" w14:textId="7A6FB091"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4E6070B4" w14:textId="11484B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7,114,800.00 </w:t>
            </w:r>
          </w:p>
        </w:tc>
      </w:tr>
      <w:tr w:rsidR="007D5EF8" w:rsidRPr="007D5EF8" w14:paraId="0054D24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B4A52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0D315A0F" w14:textId="790E254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0,487,676.18 </w:t>
            </w:r>
          </w:p>
        </w:tc>
        <w:tc>
          <w:tcPr>
            <w:tcW w:w="0" w:type="auto"/>
            <w:tcBorders>
              <w:top w:val="nil"/>
              <w:left w:val="nil"/>
              <w:bottom w:val="single" w:sz="4" w:space="0" w:color="000000"/>
              <w:right w:val="single" w:sz="4" w:space="0" w:color="000000"/>
            </w:tcBorders>
            <w:shd w:val="clear" w:color="A5A5A5" w:fill="A5A5A5"/>
            <w:noWrap/>
            <w:vAlign w:val="bottom"/>
            <w:hideMark/>
          </w:tcPr>
          <w:p w14:paraId="3958B975" w14:textId="3C6CD64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1BCF8656" w14:textId="652179D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03615A00" w14:textId="0AB0BF8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95,143,786.77 </w:t>
            </w:r>
          </w:p>
        </w:tc>
      </w:tr>
      <w:tr w:rsidR="007D5EF8" w:rsidRPr="007D5EF8" w14:paraId="4BCA807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44CC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Ilocos</w:t>
            </w:r>
            <w:proofErr w:type="spellEnd"/>
            <w:r w:rsidRPr="007D5EF8">
              <w:rPr>
                <w:rFonts w:ascii="Arial Narrow" w:eastAsia="Times New Roman" w:hAnsi="Arial Narrow"/>
                <w:b/>
                <w:bCs/>
                <w:color w:val="000000"/>
                <w:sz w:val="20"/>
                <w:szCs w:val="20"/>
              </w:rPr>
              <w:t xml:space="preserve">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12D25DB7" w14:textId="6930A00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918,00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B61FB2A" w14:textId="0DA91F4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68ED513F" w14:textId="14EC9AE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352D9AA" w14:textId="03B87B4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414,682.38 </w:t>
            </w:r>
          </w:p>
        </w:tc>
      </w:tr>
      <w:tr w:rsidR="007D5EF8" w:rsidRPr="007D5EF8" w14:paraId="309F99B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EEDF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BA7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LGU </w:t>
            </w:r>
            <w:proofErr w:type="spellStart"/>
            <w:r w:rsidRPr="007D5EF8">
              <w:rPr>
                <w:rFonts w:ascii="Arial Narrow" w:eastAsia="Times New Roman" w:hAnsi="Arial Narrow"/>
                <w:i/>
                <w:iCs/>
                <w:color w:val="000000"/>
                <w:sz w:val="20"/>
                <w:szCs w:val="20"/>
              </w:rPr>
              <w:t>Ilocos</w:t>
            </w:r>
            <w:proofErr w:type="spellEnd"/>
            <w:r w:rsidRPr="007D5EF8">
              <w:rPr>
                <w:rFonts w:ascii="Arial Narrow" w:eastAsia="Times New Roman" w:hAnsi="Arial Narrow"/>
                <w:i/>
                <w:iCs/>
                <w:color w:val="000000"/>
                <w:sz w:val="20"/>
                <w:szCs w:val="20"/>
              </w:rPr>
              <w:t xml:space="preserve"> Norte</w:t>
            </w:r>
          </w:p>
        </w:tc>
        <w:tc>
          <w:tcPr>
            <w:tcW w:w="0" w:type="auto"/>
            <w:tcBorders>
              <w:top w:val="nil"/>
              <w:left w:val="nil"/>
              <w:bottom w:val="single" w:sz="4" w:space="0" w:color="000000"/>
              <w:right w:val="single" w:sz="4" w:space="0" w:color="000000"/>
            </w:tcBorders>
            <w:shd w:val="clear" w:color="auto" w:fill="auto"/>
            <w:noWrap/>
            <w:vAlign w:val="center"/>
            <w:hideMark/>
          </w:tcPr>
          <w:p w14:paraId="1A895906" w14:textId="672204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2228F6C0" w14:textId="0F448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EE6BD" w14:textId="5A6351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6A2F9" w14:textId="091149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0,000.00 </w:t>
            </w:r>
          </w:p>
        </w:tc>
      </w:tr>
      <w:tr w:rsidR="007D5EF8" w:rsidRPr="007D5EF8" w14:paraId="6DFE502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D8808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6C7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1DD4F6ED" w14:textId="560260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552.45 </w:t>
            </w:r>
          </w:p>
        </w:tc>
        <w:tc>
          <w:tcPr>
            <w:tcW w:w="0" w:type="auto"/>
            <w:tcBorders>
              <w:top w:val="nil"/>
              <w:left w:val="nil"/>
              <w:bottom w:val="single" w:sz="4" w:space="0" w:color="000000"/>
              <w:right w:val="single" w:sz="4" w:space="0" w:color="000000"/>
            </w:tcBorders>
            <w:shd w:val="clear" w:color="auto" w:fill="auto"/>
            <w:noWrap/>
            <w:vAlign w:val="center"/>
            <w:hideMark/>
          </w:tcPr>
          <w:p w14:paraId="0E119E32" w14:textId="037FAF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EE8B33" w14:textId="62988B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5F15B7" w14:textId="12AD49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552.45 </w:t>
            </w:r>
          </w:p>
        </w:tc>
      </w:tr>
      <w:tr w:rsidR="007D5EF8" w:rsidRPr="007D5EF8" w14:paraId="383D86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570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370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arr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CD20993" w14:textId="713A14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6,073.20 </w:t>
            </w:r>
          </w:p>
        </w:tc>
        <w:tc>
          <w:tcPr>
            <w:tcW w:w="0" w:type="auto"/>
            <w:tcBorders>
              <w:top w:val="nil"/>
              <w:left w:val="nil"/>
              <w:bottom w:val="single" w:sz="4" w:space="0" w:color="000000"/>
              <w:right w:val="single" w:sz="4" w:space="0" w:color="000000"/>
            </w:tcBorders>
            <w:shd w:val="clear" w:color="auto" w:fill="auto"/>
            <w:noWrap/>
            <w:vAlign w:val="center"/>
            <w:hideMark/>
          </w:tcPr>
          <w:p w14:paraId="20C635D4" w14:textId="34B53F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BCF5E" w14:textId="3D04A0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F42AF" w14:textId="67AF75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6,073.20 </w:t>
            </w:r>
          </w:p>
        </w:tc>
      </w:tr>
      <w:tr w:rsidR="007D5EF8" w:rsidRPr="007D5EF8" w14:paraId="18074D8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AEC1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027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doc</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42116164" w14:textId="531F5F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2FD20A2D" w14:textId="3551D3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D39D0" w14:textId="04ABCD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FB5C1" w14:textId="442C1B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295.58 </w:t>
            </w:r>
          </w:p>
        </w:tc>
      </w:tr>
      <w:tr w:rsidR="007D5EF8" w:rsidRPr="007D5EF8" w14:paraId="6795389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5EB0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6C4E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633CF63C" w14:textId="19B938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4BF4299" w14:textId="2C5D33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AC984" w14:textId="15E5B1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C18FF1" w14:textId="239477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6,299.20 </w:t>
            </w:r>
          </w:p>
        </w:tc>
      </w:tr>
      <w:tr w:rsidR="007D5EF8" w:rsidRPr="007D5EF8" w14:paraId="49BE5A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987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C88F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na</w:t>
            </w:r>
            <w:proofErr w:type="spellEnd"/>
            <w:r w:rsidRPr="007D5EF8">
              <w:rPr>
                <w:rFonts w:ascii="Arial Narrow" w:eastAsia="Times New Roman" w:hAnsi="Arial Narrow"/>
                <w:i/>
                <w:iCs/>
                <w:color w:val="000000"/>
                <w:sz w:val="20"/>
                <w:szCs w:val="20"/>
              </w:rPr>
              <w:t xml:space="preserve">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5544BC79" w14:textId="6F37C2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48FF52F6" w14:textId="045C7C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1E7B84" w14:textId="066316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529C1" w14:textId="437A4B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2079FAE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82DE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6A2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6028AAAE" w14:textId="4AECC5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5,140.00 </w:t>
            </w:r>
          </w:p>
        </w:tc>
        <w:tc>
          <w:tcPr>
            <w:tcW w:w="0" w:type="auto"/>
            <w:tcBorders>
              <w:top w:val="nil"/>
              <w:left w:val="nil"/>
              <w:bottom w:val="single" w:sz="4" w:space="0" w:color="000000"/>
              <w:right w:val="single" w:sz="4" w:space="0" w:color="000000"/>
            </w:tcBorders>
            <w:shd w:val="clear" w:color="auto" w:fill="auto"/>
            <w:noWrap/>
            <w:vAlign w:val="center"/>
            <w:hideMark/>
          </w:tcPr>
          <w:p w14:paraId="1328CB9A" w14:textId="2355A2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178620" w14:textId="5174F6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12F6C" w14:textId="01E446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5,140.00 </w:t>
            </w:r>
          </w:p>
        </w:tc>
      </w:tr>
      <w:tr w:rsidR="007D5EF8" w:rsidRPr="007D5EF8" w14:paraId="1F8559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B236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A9AB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4C1FE82D" w14:textId="585389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7F1AEB92" w14:textId="375D0F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46CC4F74" w14:textId="2184B7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0E218" w14:textId="7AFE7F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68,551.20 </w:t>
            </w:r>
          </w:p>
        </w:tc>
      </w:tr>
      <w:tr w:rsidR="007D5EF8" w:rsidRPr="007D5EF8" w14:paraId="744213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11BA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61DB3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ras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C6E9377" w14:textId="52B026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91C3431" w14:textId="0BFDF2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00.00 </w:t>
            </w:r>
          </w:p>
        </w:tc>
        <w:tc>
          <w:tcPr>
            <w:tcW w:w="0" w:type="auto"/>
            <w:tcBorders>
              <w:top w:val="nil"/>
              <w:left w:val="nil"/>
              <w:bottom w:val="single" w:sz="4" w:space="0" w:color="000000"/>
              <w:right w:val="single" w:sz="4" w:space="0" w:color="000000"/>
            </w:tcBorders>
            <w:shd w:val="clear" w:color="auto" w:fill="auto"/>
            <w:noWrap/>
            <w:vAlign w:val="center"/>
            <w:hideMark/>
          </w:tcPr>
          <w:p w14:paraId="0A0B0E4D" w14:textId="5B4356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052EC" w14:textId="07EE25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092.45 </w:t>
            </w:r>
          </w:p>
        </w:tc>
      </w:tr>
      <w:tr w:rsidR="007D5EF8" w:rsidRPr="007D5EF8" w14:paraId="69ED4F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03836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5D1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rrimao</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8C2B5FE" w14:textId="3386FE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0CCC749" w14:textId="673383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618A8" w14:textId="089233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CB668" w14:textId="44089B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4849CE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8C70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8CB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gras</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6122E506" w14:textId="69A172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1,247.70 </w:t>
            </w:r>
          </w:p>
        </w:tc>
        <w:tc>
          <w:tcPr>
            <w:tcW w:w="0" w:type="auto"/>
            <w:tcBorders>
              <w:top w:val="nil"/>
              <w:left w:val="nil"/>
              <w:bottom w:val="single" w:sz="4" w:space="0" w:color="000000"/>
              <w:right w:val="single" w:sz="4" w:space="0" w:color="000000"/>
            </w:tcBorders>
            <w:shd w:val="clear" w:color="auto" w:fill="auto"/>
            <w:noWrap/>
            <w:vAlign w:val="center"/>
            <w:hideMark/>
          </w:tcPr>
          <w:p w14:paraId="12B90AA6" w14:textId="04ECA6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A3242" w14:textId="08D096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C6F168" w14:textId="018A47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1,247.70 </w:t>
            </w:r>
          </w:p>
        </w:tc>
      </w:tr>
      <w:tr w:rsidR="007D5EF8" w:rsidRPr="007D5EF8" w14:paraId="42B090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624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0B36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lne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A33EB68" w14:textId="4DC021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34DADFA1" w14:textId="64C5A5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1FE3A" w14:textId="185B99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2CFA2" w14:textId="0E5670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304.70 </w:t>
            </w:r>
          </w:p>
        </w:tc>
      </w:tr>
      <w:tr w:rsidR="007D5EF8" w:rsidRPr="007D5EF8" w14:paraId="47A701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DE49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26B8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4825782" w14:textId="4815CE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38,280.50 </w:t>
            </w:r>
          </w:p>
        </w:tc>
        <w:tc>
          <w:tcPr>
            <w:tcW w:w="0" w:type="auto"/>
            <w:tcBorders>
              <w:top w:val="nil"/>
              <w:left w:val="nil"/>
              <w:bottom w:val="single" w:sz="4" w:space="0" w:color="000000"/>
              <w:right w:val="single" w:sz="4" w:space="0" w:color="000000"/>
            </w:tcBorders>
            <w:shd w:val="clear" w:color="auto" w:fill="auto"/>
            <w:noWrap/>
            <w:vAlign w:val="center"/>
            <w:hideMark/>
          </w:tcPr>
          <w:p w14:paraId="1763D3BF" w14:textId="0490B5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EFEBB" w14:textId="265A33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3F3C8E" w14:textId="1EF3E4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38,280.50 </w:t>
            </w:r>
          </w:p>
        </w:tc>
      </w:tr>
      <w:tr w:rsidR="007D5EF8" w:rsidRPr="007D5EF8" w14:paraId="50CA39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34FF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0DF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0F33A03D" w14:textId="5AB2BB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4A970A71" w14:textId="62EB61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1F78796E" w14:textId="1E43CD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D72569" w14:textId="01CB45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29,385.70 </w:t>
            </w:r>
          </w:p>
        </w:tc>
      </w:tr>
      <w:tr w:rsidR="007D5EF8" w:rsidRPr="007D5EF8" w14:paraId="4E9CA4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B644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377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16E8A6C2" w14:textId="54FDED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7652106D" w14:textId="4A821A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454D2F64" w14:textId="1C0431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FEAAB" w14:textId="4E4F4D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1,333.20 </w:t>
            </w:r>
          </w:p>
        </w:tc>
      </w:tr>
      <w:tr w:rsidR="007D5EF8" w:rsidRPr="007D5EF8" w14:paraId="7AE502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DA57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A2CB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gudpud</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71599FF0" w14:textId="60D24D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1659C089" w14:textId="56ABD6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C1579" w14:textId="33FAC2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0844B" w14:textId="0711B2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1,187.20 </w:t>
            </w:r>
          </w:p>
        </w:tc>
      </w:tr>
      <w:tr w:rsidR="007D5EF8" w:rsidRPr="007D5EF8" w14:paraId="569AA2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C192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DB59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oay</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F3D8768" w14:textId="6DD663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168050F7" w14:textId="2C9EDE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AEBF56" w14:textId="2C727F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EF3B81" w14:textId="7E2EB0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r>
      <w:tr w:rsidR="007D5EF8" w:rsidRPr="007D5EF8" w14:paraId="47EF12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2EE3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9F2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suquin</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C383481" w14:textId="485467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342EF43" w14:textId="63B31C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1B23C" w14:textId="45015C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F79EB" w14:textId="2DE5ED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0FDC91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6D70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C4D2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ddig</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1BCC9554" w14:textId="361127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28971BD" w14:textId="4995B0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D184E" w14:textId="23A4A7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FA4E76" w14:textId="6E3EC8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4FB62B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BE0FB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E68F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nili</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57BD2152" w14:textId="7A1949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DB427F9" w14:textId="0958FA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E457C" w14:textId="03BC49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C9192" w14:textId="246F0B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65A645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02E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397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6548BC13" w14:textId="54A20F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26419DE" w14:textId="0F2806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121E1" w14:textId="607441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BD9279" w14:textId="18E972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13.20 </w:t>
            </w:r>
          </w:p>
        </w:tc>
      </w:tr>
      <w:tr w:rsidR="007D5EF8" w:rsidRPr="007D5EF8" w14:paraId="2371A5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6AED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EB4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rrat</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DCA4574" w14:textId="317C34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13D73BC0" w14:textId="09FF98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BE89A" w14:textId="1FDCA1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72A19" w14:textId="3456E6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453.20 </w:t>
            </w:r>
          </w:p>
        </w:tc>
      </w:tr>
      <w:tr w:rsidR="007D5EF8" w:rsidRPr="007D5EF8" w14:paraId="782597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070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27D93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olsona</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2BC596AF" w14:textId="3CC3E6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563280EE" w14:textId="4BD9AA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88FDA1" w14:textId="45C103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76FB28" w14:textId="20C685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87,457.20 </w:t>
            </w:r>
          </w:p>
        </w:tc>
      </w:tr>
      <w:tr w:rsidR="007D5EF8" w:rsidRPr="007D5EF8" w14:paraId="664303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20EC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2639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Vintar</w:t>
            </w:r>
            <w:proofErr w:type="spellEnd"/>
          </w:p>
        </w:tc>
        <w:tc>
          <w:tcPr>
            <w:tcW w:w="0" w:type="auto"/>
            <w:tcBorders>
              <w:top w:val="nil"/>
              <w:left w:val="nil"/>
              <w:bottom w:val="single" w:sz="4" w:space="0" w:color="000000"/>
              <w:right w:val="single" w:sz="4" w:space="0" w:color="000000"/>
            </w:tcBorders>
            <w:shd w:val="clear" w:color="auto" w:fill="auto"/>
            <w:noWrap/>
            <w:vAlign w:val="center"/>
            <w:hideMark/>
          </w:tcPr>
          <w:p w14:paraId="3482F5C3" w14:textId="612A5B76"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1F1B0080" w14:textId="23327E6F"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EECFD" w14:textId="5551B169"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6927C" w14:textId="290776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009.70 </w:t>
            </w:r>
          </w:p>
        </w:tc>
      </w:tr>
      <w:tr w:rsidR="007D5EF8" w:rsidRPr="007D5EF8" w14:paraId="337B60B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E20D0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Ilocos</w:t>
            </w:r>
            <w:proofErr w:type="spellEnd"/>
            <w:r w:rsidRPr="007D5EF8">
              <w:rPr>
                <w:rFonts w:ascii="Arial Narrow" w:eastAsia="Times New Roman" w:hAnsi="Arial Narrow"/>
                <w:b/>
                <w:bCs/>
                <w:color w:val="000000"/>
                <w:sz w:val="20"/>
                <w:szCs w:val="20"/>
              </w:rPr>
              <w:t xml:space="preserve">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21B2CB3" w14:textId="5CB85CD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3,077,354.58 </w:t>
            </w:r>
          </w:p>
        </w:tc>
        <w:tc>
          <w:tcPr>
            <w:tcW w:w="0" w:type="auto"/>
            <w:tcBorders>
              <w:top w:val="nil"/>
              <w:left w:val="nil"/>
              <w:bottom w:val="single" w:sz="4" w:space="0" w:color="000000"/>
              <w:right w:val="single" w:sz="4" w:space="0" w:color="000000"/>
            </w:tcBorders>
            <w:shd w:val="clear" w:color="D8D8D8" w:fill="D8D8D8"/>
            <w:noWrap/>
            <w:vAlign w:val="bottom"/>
            <w:hideMark/>
          </w:tcPr>
          <w:p w14:paraId="678E905D" w14:textId="30A9E79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45289C" w14:textId="2EE6003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F33DDEF" w14:textId="27CB406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3,077,354.58 </w:t>
            </w:r>
          </w:p>
        </w:tc>
      </w:tr>
      <w:tr w:rsidR="007D5EF8" w:rsidRPr="007D5EF8" w14:paraId="25415F7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A0A6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CB9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LGU </w:t>
            </w:r>
            <w:proofErr w:type="spellStart"/>
            <w:r w:rsidRPr="007D5EF8">
              <w:rPr>
                <w:rFonts w:ascii="Arial Narrow" w:eastAsia="Times New Roman" w:hAnsi="Arial Narrow"/>
                <w:i/>
                <w:iCs/>
                <w:color w:val="000000"/>
                <w:sz w:val="20"/>
                <w:szCs w:val="20"/>
              </w:rPr>
              <w:t>Ilocos</w:t>
            </w:r>
            <w:proofErr w:type="spellEnd"/>
            <w:r w:rsidRPr="007D5EF8">
              <w:rPr>
                <w:rFonts w:ascii="Arial Narrow" w:eastAsia="Times New Roman" w:hAnsi="Arial Narrow"/>
                <w:i/>
                <w:iCs/>
                <w:color w:val="000000"/>
                <w:sz w:val="20"/>
                <w:szCs w:val="20"/>
              </w:rPr>
              <w:t xml:space="preserve"> Sur</w:t>
            </w:r>
          </w:p>
        </w:tc>
        <w:tc>
          <w:tcPr>
            <w:tcW w:w="0" w:type="auto"/>
            <w:tcBorders>
              <w:top w:val="nil"/>
              <w:left w:val="nil"/>
              <w:bottom w:val="single" w:sz="4" w:space="0" w:color="000000"/>
              <w:right w:val="single" w:sz="4" w:space="0" w:color="000000"/>
            </w:tcBorders>
            <w:shd w:val="clear" w:color="auto" w:fill="auto"/>
            <w:noWrap/>
            <w:vAlign w:val="bottom"/>
            <w:hideMark/>
          </w:tcPr>
          <w:p w14:paraId="4D5CE40A" w14:textId="3F3841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5,230.00 </w:t>
            </w:r>
          </w:p>
        </w:tc>
        <w:tc>
          <w:tcPr>
            <w:tcW w:w="0" w:type="auto"/>
            <w:tcBorders>
              <w:top w:val="nil"/>
              <w:left w:val="nil"/>
              <w:bottom w:val="single" w:sz="4" w:space="0" w:color="000000"/>
              <w:right w:val="single" w:sz="4" w:space="0" w:color="000000"/>
            </w:tcBorders>
            <w:shd w:val="clear" w:color="auto" w:fill="auto"/>
            <w:noWrap/>
            <w:vAlign w:val="bottom"/>
            <w:hideMark/>
          </w:tcPr>
          <w:p w14:paraId="7FA52F91" w14:textId="5439F0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C901" w14:textId="035E80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22AF7" w14:textId="1BBB16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5,230.00 </w:t>
            </w:r>
          </w:p>
        </w:tc>
      </w:tr>
      <w:tr w:rsidR="007D5EF8" w:rsidRPr="007D5EF8" w14:paraId="54113AA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845B3"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96CC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il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29865C" w14:textId="7D46F3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72145B13" w14:textId="444B7F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6D813" w14:textId="1CFDC0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C013B" w14:textId="416595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1,574.25 </w:t>
            </w:r>
          </w:p>
        </w:tc>
      </w:tr>
      <w:tr w:rsidR="007D5EF8" w:rsidRPr="007D5EF8" w14:paraId="27A76F3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2F0F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E393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ayo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9A44BD" w14:textId="1E2434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214BBF3C" w14:textId="4D643B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41997" w14:textId="30C17A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6A9EC" w14:textId="5AC000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860.50 </w:t>
            </w:r>
          </w:p>
        </w:tc>
      </w:tr>
      <w:tr w:rsidR="007D5EF8" w:rsidRPr="007D5EF8" w14:paraId="2440175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632AE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7300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16E2056B" w14:textId="7F5DD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7,422.64 </w:t>
            </w:r>
          </w:p>
        </w:tc>
        <w:tc>
          <w:tcPr>
            <w:tcW w:w="0" w:type="auto"/>
            <w:tcBorders>
              <w:top w:val="nil"/>
              <w:left w:val="nil"/>
              <w:bottom w:val="single" w:sz="4" w:space="0" w:color="000000"/>
              <w:right w:val="single" w:sz="4" w:space="0" w:color="000000"/>
            </w:tcBorders>
            <w:shd w:val="clear" w:color="auto" w:fill="auto"/>
            <w:noWrap/>
            <w:vAlign w:val="bottom"/>
            <w:hideMark/>
          </w:tcPr>
          <w:p w14:paraId="77F6A997" w14:textId="259927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5103F" w14:textId="41F818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D2D9C" w14:textId="6A808A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7,422.64 </w:t>
            </w:r>
          </w:p>
        </w:tc>
      </w:tr>
      <w:tr w:rsidR="007D5EF8" w:rsidRPr="007D5EF8" w14:paraId="46AD6C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CD045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BF7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06C427A0" w14:textId="74DDD6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2E30EB56" w14:textId="6AE7FA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0FD4A" w14:textId="2684DD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C1B873" w14:textId="3CD22D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285.00 </w:t>
            </w:r>
          </w:p>
        </w:tc>
      </w:tr>
      <w:tr w:rsidR="007D5EF8" w:rsidRPr="007D5EF8" w14:paraId="620B05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4A9EE"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7C9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B0F739" w14:textId="2AD662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2,230.82 </w:t>
            </w:r>
          </w:p>
        </w:tc>
        <w:tc>
          <w:tcPr>
            <w:tcW w:w="0" w:type="auto"/>
            <w:tcBorders>
              <w:top w:val="nil"/>
              <w:left w:val="nil"/>
              <w:bottom w:val="single" w:sz="4" w:space="0" w:color="000000"/>
              <w:right w:val="single" w:sz="4" w:space="0" w:color="000000"/>
            </w:tcBorders>
            <w:shd w:val="clear" w:color="auto" w:fill="auto"/>
            <w:noWrap/>
            <w:vAlign w:val="bottom"/>
            <w:hideMark/>
          </w:tcPr>
          <w:p w14:paraId="7D090578" w14:textId="7C45E3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3BC8A" w14:textId="147697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4D2ED" w14:textId="34B291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2,230.82 </w:t>
            </w:r>
          </w:p>
        </w:tc>
      </w:tr>
      <w:tr w:rsidR="007D5EF8" w:rsidRPr="007D5EF8" w14:paraId="756CD6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EE84A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2D3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324D4D01" w14:textId="240DFF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5A8FF468" w14:textId="76D575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019D6" w14:textId="3F7174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0C21B4" w14:textId="47D93B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931.42 </w:t>
            </w:r>
          </w:p>
        </w:tc>
      </w:tr>
      <w:tr w:rsidR="007D5EF8" w:rsidRPr="007D5EF8" w14:paraId="0ACC66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F202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094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o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C12F68" w14:textId="0F83C1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11449EB9" w14:textId="298091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9CEF1" w14:textId="2EAF0A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49BB7" w14:textId="0F608F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001.42 </w:t>
            </w:r>
          </w:p>
        </w:tc>
      </w:tr>
      <w:tr w:rsidR="007D5EF8" w:rsidRPr="007D5EF8" w14:paraId="038C5BA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3A81E"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573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2354439D" w14:textId="039565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72B2B09A" w14:textId="492965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2E0A97" w14:textId="6C9E76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592C6F" w14:textId="08C4F6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9,950.25 </w:t>
            </w:r>
          </w:p>
        </w:tc>
      </w:tr>
      <w:tr w:rsidR="007D5EF8" w:rsidRPr="007D5EF8" w14:paraId="455D98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A5A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111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lim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2862E54" w14:textId="0ECB4D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40AC13C6" w14:textId="3A294B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F62CE" w14:textId="4F2D64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FE4470" w14:textId="42B557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9,893.25 </w:t>
            </w:r>
          </w:p>
        </w:tc>
      </w:tr>
      <w:tr w:rsidR="007D5EF8" w:rsidRPr="007D5EF8" w14:paraId="24095BA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AF7A7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990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135E2F1" w14:textId="535819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1B500DCC" w14:textId="140A65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2E0135" w14:textId="2F720E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F12DA4" w14:textId="3DC76A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2,015.75 </w:t>
            </w:r>
          </w:p>
        </w:tc>
      </w:tr>
      <w:tr w:rsidR="007D5EF8" w:rsidRPr="007D5EF8" w14:paraId="3AFF8F5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CF31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5F3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dlid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EF0A4C" w14:textId="5FC1D0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406AFE05" w14:textId="21928C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FDBC2" w14:textId="306CFB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E886F" w14:textId="6075ED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007.25 </w:t>
            </w:r>
          </w:p>
        </w:tc>
      </w:tr>
      <w:tr w:rsidR="007D5EF8" w:rsidRPr="007D5EF8" w14:paraId="7273D7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BFA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7CC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gsing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3957C5" w14:textId="210A28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58E8FE00" w14:textId="105106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5333E" w14:textId="36FD0F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BCB49" w14:textId="02E7CC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065.92 </w:t>
            </w:r>
          </w:p>
        </w:tc>
      </w:tr>
      <w:tr w:rsidR="007D5EF8" w:rsidRPr="007D5EF8" w14:paraId="325CD46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31CA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054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gbuk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E6F37B" w14:textId="65C41A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5A17C2EC" w14:textId="6DB1E3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DC0B5" w14:textId="497190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F6CBF4" w14:textId="7D10FE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3,161.78 </w:t>
            </w:r>
          </w:p>
        </w:tc>
      </w:tr>
      <w:tr w:rsidR="007D5EF8" w:rsidRPr="007D5EF8" w14:paraId="0C64E0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E5D4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C19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rv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3F6ECD" w14:textId="6474E3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92,217.48 </w:t>
            </w:r>
          </w:p>
        </w:tc>
        <w:tc>
          <w:tcPr>
            <w:tcW w:w="0" w:type="auto"/>
            <w:tcBorders>
              <w:top w:val="nil"/>
              <w:left w:val="nil"/>
              <w:bottom w:val="single" w:sz="4" w:space="0" w:color="000000"/>
              <w:right w:val="single" w:sz="4" w:space="0" w:color="000000"/>
            </w:tcBorders>
            <w:shd w:val="clear" w:color="auto" w:fill="auto"/>
            <w:noWrap/>
            <w:vAlign w:val="bottom"/>
            <w:hideMark/>
          </w:tcPr>
          <w:p w14:paraId="2B8A8DEF" w14:textId="227073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3CD08" w14:textId="3D6968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8DA97C" w14:textId="2EA95B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92,217.48 </w:t>
            </w:r>
          </w:p>
        </w:tc>
      </w:tr>
      <w:tr w:rsidR="007D5EF8" w:rsidRPr="007D5EF8" w14:paraId="7C1E0E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C813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C563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Quirino</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Angkaki</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E8288FB" w14:textId="3188C4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70CDF1FA" w14:textId="218238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8FA22" w14:textId="59EC05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30BCFF" w14:textId="73243C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7,436.00 </w:t>
            </w:r>
          </w:p>
        </w:tc>
      </w:tr>
      <w:tr w:rsidR="007D5EF8" w:rsidRPr="007D5EF8" w14:paraId="0FB4E55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2C451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36E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lcedo (</w:t>
            </w:r>
            <w:proofErr w:type="spellStart"/>
            <w:r w:rsidRPr="007D5EF8">
              <w:rPr>
                <w:rFonts w:ascii="Arial Narrow" w:eastAsia="Times New Roman" w:hAnsi="Arial Narrow"/>
                <w:i/>
                <w:iCs/>
                <w:color w:val="000000"/>
                <w:sz w:val="20"/>
                <w:szCs w:val="20"/>
              </w:rPr>
              <w:t>Bauge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8A7B5A" w14:textId="5FA8D0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65AAF233" w14:textId="22A77F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A8BCE" w14:textId="7567BF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252A7" w14:textId="1D2289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7,436.00 </w:t>
            </w:r>
          </w:p>
        </w:tc>
      </w:tr>
      <w:tr w:rsidR="007D5EF8" w:rsidRPr="007D5EF8" w14:paraId="3F4282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CF42F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93A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0760A27D" w14:textId="241C05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21463FBF" w14:textId="5F3ACB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84DEB" w14:textId="67D621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A1E772" w14:textId="0243DC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799.25 </w:t>
            </w:r>
          </w:p>
        </w:tc>
      </w:tr>
      <w:tr w:rsidR="007D5EF8" w:rsidRPr="007D5EF8" w14:paraId="502FAD0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409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403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4C39CC7C" w14:textId="78FC01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42.03 </w:t>
            </w:r>
          </w:p>
        </w:tc>
        <w:tc>
          <w:tcPr>
            <w:tcW w:w="0" w:type="auto"/>
            <w:tcBorders>
              <w:top w:val="nil"/>
              <w:left w:val="nil"/>
              <w:bottom w:val="single" w:sz="4" w:space="0" w:color="000000"/>
              <w:right w:val="single" w:sz="4" w:space="0" w:color="000000"/>
            </w:tcBorders>
            <w:shd w:val="clear" w:color="auto" w:fill="auto"/>
            <w:noWrap/>
            <w:vAlign w:val="bottom"/>
            <w:hideMark/>
          </w:tcPr>
          <w:p w14:paraId="60667FB8" w14:textId="12B75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3EAB68" w14:textId="565174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428E66" w14:textId="2F7DC7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42.03 </w:t>
            </w:r>
          </w:p>
        </w:tc>
      </w:tr>
      <w:tr w:rsidR="007D5EF8" w:rsidRPr="007D5EF8" w14:paraId="311EAC0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E4C1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A31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uan (</w:t>
            </w:r>
            <w:proofErr w:type="spellStart"/>
            <w:r w:rsidRPr="007D5EF8">
              <w:rPr>
                <w:rFonts w:ascii="Arial Narrow" w:eastAsia="Times New Roman" w:hAnsi="Arial Narrow"/>
                <w:i/>
                <w:iCs/>
                <w:color w:val="000000"/>
                <w:sz w:val="20"/>
                <w:szCs w:val="20"/>
              </w:rPr>
              <w:t>Lapog</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95F97D" w14:textId="6AAD01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015.34 </w:t>
            </w:r>
          </w:p>
        </w:tc>
        <w:tc>
          <w:tcPr>
            <w:tcW w:w="0" w:type="auto"/>
            <w:tcBorders>
              <w:top w:val="nil"/>
              <w:left w:val="nil"/>
              <w:bottom w:val="single" w:sz="4" w:space="0" w:color="000000"/>
              <w:right w:val="single" w:sz="4" w:space="0" w:color="000000"/>
            </w:tcBorders>
            <w:shd w:val="clear" w:color="auto" w:fill="auto"/>
            <w:noWrap/>
            <w:vAlign w:val="bottom"/>
            <w:hideMark/>
          </w:tcPr>
          <w:p w14:paraId="2B90E550" w14:textId="34575A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B9EAAD" w14:textId="2AACAB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CED07" w14:textId="793CED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015.34 </w:t>
            </w:r>
          </w:p>
        </w:tc>
      </w:tr>
      <w:tr w:rsidR="007D5EF8" w:rsidRPr="007D5EF8" w14:paraId="3F6BDA8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A996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9AFC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1CFC192" w14:textId="39D743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244.90 </w:t>
            </w:r>
          </w:p>
        </w:tc>
        <w:tc>
          <w:tcPr>
            <w:tcW w:w="0" w:type="auto"/>
            <w:tcBorders>
              <w:top w:val="nil"/>
              <w:left w:val="nil"/>
              <w:bottom w:val="single" w:sz="4" w:space="0" w:color="000000"/>
              <w:right w:val="single" w:sz="4" w:space="0" w:color="000000"/>
            </w:tcBorders>
            <w:shd w:val="clear" w:color="auto" w:fill="auto"/>
            <w:noWrap/>
            <w:vAlign w:val="bottom"/>
            <w:hideMark/>
          </w:tcPr>
          <w:p w14:paraId="1A41B7D9" w14:textId="798D21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6CBB2" w14:textId="24A061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316C47" w14:textId="3A8CA5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244.90 </w:t>
            </w:r>
          </w:p>
        </w:tc>
      </w:tr>
      <w:tr w:rsidR="007D5EF8" w:rsidRPr="007D5EF8" w14:paraId="38A49E2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AAB50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EE79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09BAB534" w14:textId="77E815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7,499.75 </w:t>
            </w:r>
          </w:p>
        </w:tc>
        <w:tc>
          <w:tcPr>
            <w:tcW w:w="0" w:type="auto"/>
            <w:tcBorders>
              <w:top w:val="nil"/>
              <w:left w:val="nil"/>
              <w:bottom w:val="single" w:sz="4" w:space="0" w:color="000000"/>
              <w:right w:val="single" w:sz="4" w:space="0" w:color="000000"/>
            </w:tcBorders>
            <w:shd w:val="clear" w:color="auto" w:fill="auto"/>
            <w:noWrap/>
            <w:vAlign w:val="bottom"/>
            <w:hideMark/>
          </w:tcPr>
          <w:p w14:paraId="5AC6333A" w14:textId="01077C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81FC6" w14:textId="444AE2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7B164" w14:textId="761770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7,499.75 </w:t>
            </w:r>
          </w:p>
        </w:tc>
      </w:tr>
      <w:tr w:rsidR="007D5EF8" w:rsidRPr="007D5EF8" w14:paraId="0C4437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31C6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548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2F71E399" w14:textId="44D385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3F353AD3" w14:textId="170C42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E8D1C" w14:textId="109D0F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1870EB" w14:textId="6B43D8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r>
      <w:tr w:rsidR="007D5EF8" w:rsidRPr="007D5EF8" w14:paraId="0D4CBB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FFED5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2299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D420B53" w14:textId="3A3DA9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19B952F6" w14:textId="470DFF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058BE" w14:textId="653D1F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965C4" w14:textId="1C76D9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381.56 </w:t>
            </w:r>
          </w:p>
        </w:tc>
      </w:tr>
      <w:tr w:rsidR="007D5EF8" w:rsidRPr="007D5EF8" w14:paraId="6CB430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0A67D"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8FFE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5D1011C0" w14:textId="58CC4D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4C85E517" w14:textId="7C892C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2843D" w14:textId="72FD2E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87ECAE" w14:textId="44E606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r>
      <w:tr w:rsidR="007D5EF8" w:rsidRPr="007D5EF8" w14:paraId="00F29D8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BAB73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1325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46955085" w14:textId="125E13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93EC92B" w14:textId="23E698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B86212" w14:textId="69F494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971226" w14:textId="6DAA6F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r>
      <w:tr w:rsidR="007D5EF8" w:rsidRPr="007D5EF8" w14:paraId="191428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932CD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B65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6D39D7F" w14:textId="2AC09F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7,325.39 </w:t>
            </w:r>
          </w:p>
        </w:tc>
        <w:tc>
          <w:tcPr>
            <w:tcW w:w="0" w:type="auto"/>
            <w:tcBorders>
              <w:top w:val="nil"/>
              <w:left w:val="nil"/>
              <w:bottom w:val="single" w:sz="4" w:space="0" w:color="000000"/>
              <w:right w:val="single" w:sz="4" w:space="0" w:color="000000"/>
            </w:tcBorders>
            <w:shd w:val="clear" w:color="auto" w:fill="auto"/>
            <w:noWrap/>
            <w:vAlign w:val="bottom"/>
            <w:hideMark/>
          </w:tcPr>
          <w:p w14:paraId="1F4DEA4E" w14:textId="6031E6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226BA9" w14:textId="25074E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8E426" w14:textId="0BF26B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7,325.39 </w:t>
            </w:r>
          </w:p>
        </w:tc>
      </w:tr>
      <w:tr w:rsidR="007D5EF8" w:rsidRPr="007D5EF8" w14:paraId="4DF2E3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BC4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8159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4A859B" w14:textId="2522A1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77F46778" w14:textId="25B6FD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25BEE" w14:textId="456C11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DA4B0" w14:textId="0914D1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166.03 </w:t>
            </w:r>
          </w:p>
        </w:tc>
      </w:tr>
      <w:tr w:rsidR="007D5EF8" w:rsidRPr="007D5EF8" w14:paraId="05071EB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1B5D0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D09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n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D58F5" w14:textId="75B7E9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667A6181" w14:textId="694E39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B7C09" w14:textId="01D6F7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D264DF" w14:textId="78AE37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704.28 </w:t>
            </w:r>
          </w:p>
        </w:tc>
      </w:tr>
      <w:tr w:rsidR="007D5EF8" w:rsidRPr="007D5EF8" w14:paraId="2EBDC8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1871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8D49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g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A1D26C" w14:textId="432C29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72123A0B" w14:textId="4FBE2A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9BCC5" w14:textId="2CDC5E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BA64F" w14:textId="19F966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9,451.75 </w:t>
            </w:r>
          </w:p>
        </w:tc>
      </w:tr>
      <w:tr w:rsidR="007D5EF8" w:rsidRPr="007D5EF8" w14:paraId="0289809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386E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BC1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ud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6A889" w14:textId="150D83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0A5C8B2E" w14:textId="52BC05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41D7C" w14:textId="7D1B92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BD340" w14:textId="696078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9,640.00 </w:t>
            </w:r>
          </w:p>
        </w:tc>
      </w:tr>
      <w:tr w:rsidR="007D5EF8" w:rsidRPr="007D5EF8" w14:paraId="304A550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37E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AA09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589F6FFC" w14:textId="24297B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3,733.15 </w:t>
            </w:r>
          </w:p>
        </w:tc>
        <w:tc>
          <w:tcPr>
            <w:tcW w:w="0" w:type="auto"/>
            <w:tcBorders>
              <w:top w:val="nil"/>
              <w:left w:val="nil"/>
              <w:bottom w:val="single" w:sz="4" w:space="0" w:color="000000"/>
              <w:right w:val="single" w:sz="4" w:space="0" w:color="000000"/>
            </w:tcBorders>
            <w:shd w:val="clear" w:color="auto" w:fill="auto"/>
            <w:noWrap/>
            <w:vAlign w:val="bottom"/>
            <w:hideMark/>
          </w:tcPr>
          <w:p w14:paraId="7797FA0C" w14:textId="678F4B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60A6F5" w14:textId="397496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F1BD93" w14:textId="5E6CFB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3,733.15 </w:t>
            </w:r>
          </w:p>
        </w:tc>
      </w:tr>
      <w:tr w:rsidR="007D5EF8" w:rsidRPr="007D5EF8" w14:paraId="1699C11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AC3BC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207E9D36" w14:textId="6177E6F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866,982.14 </w:t>
            </w:r>
          </w:p>
        </w:tc>
        <w:tc>
          <w:tcPr>
            <w:tcW w:w="0" w:type="auto"/>
            <w:tcBorders>
              <w:top w:val="nil"/>
              <w:left w:val="nil"/>
              <w:bottom w:val="single" w:sz="4" w:space="0" w:color="000000"/>
              <w:right w:val="single" w:sz="4" w:space="0" w:color="000000"/>
            </w:tcBorders>
            <w:shd w:val="clear" w:color="D8D8D8" w:fill="D8D8D8"/>
            <w:noWrap/>
            <w:vAlign w:val="bottom"/>
            <w:hideMark/>
          </w:tcPr>
          <w:p w14:paraId="3461D884" w14:textId="500E399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8BC06C3" w14:textId="66FAA23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505C3344" w14:textId="2EEEA61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984,293.78 </w:t>
            </w:r>
          </w:p>
        </w:tc>
      </w:tr>
      <w:tr w:rsidR="007D5EF8" w:rsidRPr="007D5EF8" w14:paraId="6107F1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05AD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FA477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go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93A99E" w14:textId="6CEFE2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32DEFE12" w14:textId="74C094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C5D30E" w14:textId="7C3AD1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E83BF" w14:textId="38C188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3,830.57 </w:t>
            </w:r>
          </w:p>
        </w:tc>
      </w:tr>
      <w:tr w:rsidR="007D5EF8" w:rsidRPr="007D5EF8" w14:paraId="6D11CA6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1A937"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54E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rin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33251B" w14:textId="36F54B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2E2372AC" w14:textId="0ABAF0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2FFB0" w14:textId="37CE40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7B631" w14:textId="420ED0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624.03 </w:t>
            </w:r>
          </w:p>
        </w:tc>
      </w:tr>
      <w:tr w:rsidR="007D5EF8" w:rsidRPr="007D5EF8" w14:paraId="539E6F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FAB1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25B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n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91C44B" w14:textId="2A9D81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4E242206" w14:textId="08A723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A2389" w14:textId="022DB3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21310" w14:textId="4C8219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877.16 </w:t>
            </w:r>
          </w:p>
        </w:tc>
      </w:tr>
      <w:tr w:rsidR="007D5EF8" w:rsidRPr="007D5EF8" w14:paraId="7D3543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667A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2E8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u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87F65A" w14:textId="126A90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5002B270" w14:textId="1C614F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844111" w14:textId="37A6BF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0DC80" w14:textId="10BD03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162.50 </w:t>
            </w:r>
          </w:p>
        </w:tc>
      </w:tr>
      <w:tr w:rsidR="007D5EF8" w:rsidRPr="007D5EF8" w14:paraId="778161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0627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DF5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AE199D" w14:textId="0BB23E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51977E6" w14:textId="309363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19808F" w14:textId="766E8B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65A4CC" w14:textId="11AB77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r>
      <w:tr w:rsidR="007D5EF8" w:rsidRPr="007D5EF8" w14:paraId="37605C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87A3D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A5CF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g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11594" w14:textId="7167FE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1,737.14 </w:t>
            </w:r>
          </w:p>
        </w:tc>
        <w:tc>
          <w:tcPr>
            <w:tcW w:w="0" w:type="auto"/>
            <w:tcBorders>
              <w:top w:val="nil"/>
              <w:left w:val="nil"/>
              <w:bottom w:val="single" w:sz="4" w:space="0" w:color="000000"/>
              <w:right w:val="single" w:sz="4" w:space="0" w:color="000000"/>
            </w:tcBorders>
            <w:shd w:val="clear" w:color="auto" w:fill="auto"/>
            <w:noWrap/>
            <w:vAlign w:val="bottom"/>
            <w:hideMark/>
          </w:tcPr>
          <w:p w14:paraId="49758CBB" w14:textId="28C9D8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4C417" w14:textId="6C96C5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37E3E" w14:textId="607685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1,737.14 </w:t>
            </w:r>
          </w:p>
        </w:tc>
      </w:tr>
      <w:tr w:rsidR="007D5EF8" w:rsidRPr="007D5EF8" w14:paraId="0E3B623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BA74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E35E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u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578FBA" w14:textId="160017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6331A91C" w14:textId="5EC48F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18F83" w14:textId="47AF1A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5B3D21" w14:textId="3E935D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6,042.75 </w:t>
            </w:r>
          </w:p>
        </w:tc>
      </w:tr>
      <w:tr w:rsidR="007D5EF8" w:rsidRPr="007D5EF8" w14:paraId="2BB2CD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2A6A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F24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48A2EA6" w14:textId="4E8AAB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242C91A4" w14:textId="176207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DBF34E" w14:textId="0B04EA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7D11D00C" w14:textId="069A96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321.00 </w:t>
            </w:r>
          </w:p>
        </w:tc>
      </w:tr>
      <w:tr w:rsidR="007D5EF8" w:rsidRPr="007D5EF8" w14:paraId="3C927C0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2A65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02FA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1B5C0C46" w14:textId="3D2994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354F9AB1" w14:textId="502FCA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EE5A28" w14:textId="5F58D1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0592E9" w14:textId="04616E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6,798.14 </w:t>
            </w:r>
          </w:p>
        </w:tc>
      </w:tr>
      <w:tr w:rsidR="007D5EF8" w:rsidRPr="007D5EF8" w14:paraId="3F86DB8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BDE9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667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55369E4A" w14:textId="4FEC5D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2B634D22" w14:textId="531F57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92D96F" w14:textId="3AEA1A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C471F" w14:textId="1165A9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7,764.75 </w:t>
            </w:r>
          </w:p>
        </w:tc>
      </w:tr>
      <w:tr w:rsidR="007D5EF8" w:rsidRPr="007D5EF8" w14:paraId="496ADC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FA64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9BC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82EB6E" w14:textId="16F6AE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678E80A6" w14:textId="06FB2D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EA4827" w14:textId="51A3B9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DEF6EF" w14:textId="5AB7A8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9,805.12 </w:t>
            </w:r>
          </w:p>
        </w:tc>
      </w:tr>
      <w:tr w:rsidR="007D5EF8" w:rsidRPr="007D5EF8" w14:paraId="5B793F7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8FFBE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FEB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u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49B0B" w14:textId="62AD90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77CAA7F" w14:textId="77375B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59822" w14:textId="1CFCA5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A53EE" w14:textId="01537B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9,067.50 </w:t>
            </w:r>
          </w:p>
        </w:tc>
      </w:tr>
      <w:tr w:rsidR="007D5EF8" w:rsidRPr="007D5EF8" w14:paraId="1B6BC45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3D77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F10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174E9342" w14:textId="78ACE1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3C740D10" w14:textId="6B7AA5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4B260098" w14:textId="2A3DC0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1A2A3" w14:textId="2B2F04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2,598.20 </w:t>
            </w:r>
          </w:p>
        </w:tc>
      </w:tr>
      <w:tr w:rsidR="007D5EF8" w:rsidRPr="007D5EF8" w14:paraId="2FBDE41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58AD2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F77F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5EA90EE" w14:textId="16FDF4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83,824.22 </w:t>
            </w:r>
          </w:p>
        </w:tc>
        <w:tc>
          <w:tcPr>
            <w:tcW w:w="0" w:type="auto"/>
            <w:tcBorders>
              <w:top w:val="nil"/>
              <w:left w:val="nil"/>
              <w:bottom w:val="single" w:sz="4" w:space="0" w:color="000000"/>
              <w:right w:val="single" w:sz="4" w:space="0" w:color="000000"/>
            </w:tcBorders>
            <w:shd w:val="clear" w:color="auto" w:fill="auto"/>
            <w:noWrap/>
            <w:vAlign w:val="bottom"/>
            <w:hideMark/>
          </w:tcPr>
          <w:p w14:paraId="62C6B5F4" w14:textId="631B6A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F3405" w14:textId="7B4742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B909D" w14:textId="00E9F3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83,824.22 </w:t>
            </w:r>
          </w:p>
        </w:tc>
      </w:tr>
      <w:tr w:rsidR="007D5EF8" w:rsidRPr="007D5EF8" w14:paraId="4EB507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53355"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F14F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68039CA5" w14:textId="338E04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6D9D5522" w14:textId="06DEA5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D7E878" w14:textId="660FD5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E2BD2" w14:textId="3B1813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07,965.53 </w:t>
            </w:r>
          </w:p>
        </w:tc>
      </w:tr>
      <w:tr w:rsidR="007D5EF8" w:rsidRPr="007D5EF8" w14:paraId="3F48288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BADC7"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666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1A550B2" w14:textId="54AEA8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3,486.50 </w:t>
            </w:r>
          </w:p>
        </w:tc>
        <w:tc>
          <w:tcPr>
            <w:tcW w:w="0" w:type="auto"/>
            <w:tcBorders>
              <w:top w:val="nil"/>
              <w:left w:val="nil"/>
              <w:bottom w:val="single" w:sz="4" w:space="0" w:color="000000"/>
              <w:right w:val="single" w:sz="4" w:space="0" w:color="000000"/>
            </w:tcBorders>
            <w:shd w:val="clear" w:color="auto" w:fill="auto"/>
            <w:noWrap/>
            <w:vAlign w:val="bottom"/>
            <w:hideMark/>
          </w:tcPr>
          <w:p w14:paraId="0E1585F3" w14:textId="15D0C3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C0611D" w14:textId="036521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5A8B52" w14:textId="668711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3,486.50 </w:t>
            </w:r>
          </w:p>
        </w:tc>
      </w:tr>
      <w:tr w:rsidR="007D5EF8" w:rsidRPr="007D5EF8" w14:paraId="062D821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823F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912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4B6B5D2F" w14:textId="3C0088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70E2B999" w14:textId="2ED85D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72781" w14:textId="36C0C9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58B362B1" w14:textId="7A3DB3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5,530.92 </w:t>
            </w:r>
          </w:p>
        </w:tc>
      </w:tr>
      <w:tr w:rsidR="007D5EF8" w:rsidRPr="007D5EF8" w14:paraId="165A575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E4348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FCA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3BD3F74F" w14:textId="1AAA79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4DC36D90" w14:textId="178101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4EFB50" w14:textId="6B5DF9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0C0946" w14:textId="2E6150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7,713.75 </w:t>
            </w:r>
          </w:p>
        </w:tc>
      </w:tr>
      <w:tr w:rsidR="007D5EF8" w:rsidRPr="007D5EF8" w14:paraId="3179FAC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4EA63"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0AC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dip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5BA66F" w14:textId="447350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A0CB328" w14:textId="58EAA8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206A3" w14:textId="7CB06D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054D6A" w14:textId="6A791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8,611.25 </w:t>
            </w:r>
          </w:p>
        </w:tc>
      </w:tr>
      <w:tr w:rsidR="007D5EF8" w:rsidRPr="007D5EF8" w14:paraId="3A91710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96997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8AE0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DFA9A9" w14:textId="0F39C3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187C9C47" w14:textId="2A580E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F840823" w14:textId="0FF52E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91756" w14:textId="7798A5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392.75 </w:t>
            </w:r>
          </w:p>
        </w:tc>
      </w:tr>
      <w:tr w:rsidR="007D5EF8" w:rsidRPr="007D5EF8" w14:paraId="7E110B5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A8D5E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022F502" w14:textId="7BCCE4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625,335.08 </w:t>
            </w:r>
          </w:p>
        </w:tc>
        <w:tc>
          <w:tcPr>
            <w:tcW w:w="0" w:type="auto"/>
            <w:tcBorders>
              <w:top w:val="nil"/>
              <w:left w:val="nil"/>
              <w:bottom w:val="single" w:sz="4" w:space="0" w:color="000000"/>
              <w:right w:val="single" w:sz="4" w:space="0" w:color="000000"/>
            </w:tcBorders>
            <w:shd w:val="clear" w:color="D8D8D8" w:fill="D8D8D8"/>
            <w:noWrap/>
            <w:vAlign w:val="bottom"/>
            <w:hideMark/>
          </w:tcPr>
          <w:p w14:paraId="581E0B64" w14:textId="5D86CD3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13A7E7FB" w14:textId="1B93319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2B7B3238" w14:textId="53A8FCB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7,667,456.03 </w:t>
            </w:r>
          </w:p>
        </w:tc>
      </w:tr>
      <w:tr w:rsidR="007D5EF8" w:rsidRPr="007D5EF8" w14:paraId="4F512C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CF45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6702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71D11E10" w14:textId="13D4DD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9,527.50 </w:t>
            </w:r>
          </w:p>
        </w:tc>
        <w:tc>
          <w:tcPr>
            <w:tcW w:w="0" w:type="auto"/>
            <w:tcBorders>
              <w:top w:val="nil"/>
              <w:left w:val="nil"/>
              <w:bottom w:val="single" w:sz="4" w:space="0" w:color="000000"/>
              <w:right w:val="single" w:sz="4" w:space="0" w:color="000000"/>
            </w:tcBorders>
            <w:shd w:val="clear" w:color="auto" w:fill="auto"/>
            <w:noWrap/>
            <w:vAlign w:val="bottom"/>
            <w:hideMark/>
          </w:tcPr>
          <w:p w14:paraId="7E7B4BF0" w14:textId="7A188D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D2767" w14:textId="74C9E4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D85F2" w14:textId="728BA2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9,527.50 </w:t>
            </w:r>
          </w:p>
        </w:tc>
      </w:tr>
      <w:tr w:rsidR="007D5EF8" w:rsidRPr="007D5EF8" w14:paraId="14FFC7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400B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D51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6002BC19" w14:textId="1C1D9F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63F70716" w14:textId="3C0D5F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D7C870" w14:textId="4252B3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1244F" w14:textId="2B6E78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807.94 </w:t>
            </w:r>
          </w:p>
        </w:tc>
      </w:tr>
      <w:tr w:rsidR="007D5EF8" w:rsidRPr="007D5EF8" w14:paraId="6A75B01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A60D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169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33C1CDB4" w14:textId="08DB20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72,519.39 </w:t>
            </w:r>
          </w:p>
        </w:tc>
        <w:tc>
          <w:tcPr>
            <w:tcW w:w="0" w:type="auto"/>
            <w:tcBorders>
              <w:top w:val="nil"/>
              <w:left w:val="nil"/>
              <w:bottom w:val="single" w:sz="4" w:space="0" w:color="000000"/>
              <w:right w:val="single" w:sz="4" w:space="0" w:color="000000"/>
            </w:tcBorders>
            <w:shd w:val="clear" w:color="auto" w:fill="auto"/>
            <w:noWrap/>
            <w:vAlign w:val="bottom"/>
            <w:hideMark/>
          </w:tcPr>
          <w:p w14:paraId="2CFD30A8" w14:textId="2EEC97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074B3" w14:textId="38713A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BE70" w14:textId="43A7C9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72,519.39 </w:t>
            </w:r>
          </w:p>
        </w:tc>
      </w:tr>
      <w:tr w:rsidR="007D5EF8" w:rsidRPr="007D5EF8" w14:paraId="3934D5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F0AE2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511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D7B796F" w14:textId="29D441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4EE7822" w14:textId="73C320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37DE8" w14:textId="2A8F3D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1E0AF" w14:textId="0E9804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r>
      <w:tr w:rsidR="007D5EF8" w:rsidRPr="007D5EF8" w14:paraId="28DE1E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E7DF3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6A03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s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1D3DB3" w14:textId="6CE8C0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0ED4DB1D" w14:textId="1D19AC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E6AE45" w14:textId="493A6D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2AB85287" w14:textId="1E4E45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08,628.72 </w:t>
            </w:r>
          </w:p>
        </w:tc>
      </w:tr>
      <w:tr w:rsidR="007D5EF8" w:rsidRPr="007D5EF8" w14:paraId="0234D3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4F470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5B5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F4ED20" w14:textId="05C736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3F39BB18" w14:textId="0E280A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B52B9" w14:textId="2E453D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31563B" w14:textId="0BF70D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392.00 </w:t>
            </w:r>
          </w:p>
        </w:tc>
      </w:tr>
      <w:tr w:rsidR="007D5EF8" w:rsidRPr="007D5EF8" w14:paraId="0502C1A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8EA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48A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s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3237A1" w14:textId="71C96B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458D08A9" w14:textId="2A04A6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207E5" w14:textId="6A0FD5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45C77D" w14:textId="1999BF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3,928.52 </w:t>
            </w:r>
          </w:p>
        </w:tc>
      </w:tr>
      <w:tr w:rsidR="007D5EF8" w:rsidRPr="007D5EF8" w14:paraId="2A808E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D090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F28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ya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163F9C" w14:textId="1828AE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9933303" w14:textId="645D39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8F725" w14:textId="214642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E265A" w14:textId="2C1C63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r>
      <w:tr w:rsidR="007D5EF8" w:rsidRPr="007D5EF8" w14:paraId="7CF163C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E97D9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8386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al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BCB6DE" w14:textId="327253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6AC01C31" w14:textId="75A6FE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670D2" w14:textId="128153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30D24" w14:textId="336D83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157.12 </w:t>
            </w:r>
          </w:p>
        </w:tc>
      </w:tr>
      <w:tr w:rsidR="007D5EF8" w:rsidRPr="007D5EF8" w14:paraId="60757F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8DFBE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667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mal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C7E501" w14:textId="70A35A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93B8A" w14:textId="4E675C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5E17B8" w14:textId="20D8CC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5FC0A79D" w14:textId="5426AE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12,800.00 </w:t>
            </w:r>
          </w:p>
        </w:tc>
      </w:tr>
      <w:tr w:rsidR="007D5EF8" w:rsidRPr="007D5EF8" w14:paraId="110004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8C35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98B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gal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B9E3F4" w14:textId="7701E9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166AC682" w14:textId="6DFC0A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E2BEA" w14:textId="749E94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6F77CCF" w14:textId="6D11A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4,800.64 </w:t>
            </w:r>
          </w:p>
        </w:tc>
      </w:tr>
      <w:tr w:rsidR="007D5EF8" w:rsidRPr="007D5EF8" w14:paraId="62F550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0F18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FC5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EBE752F" w14:textId="62A152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A23390" w14:textId="175A83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0EA96" w14:textId="5FBA3E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30545D13" w14:textId="47EF43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4,840.00 </w:t>
            </w:r>
          </w:p>
        </w:tc>
      </w:tr>
      <w:tr w:rsidR="007D5EF8" w:rsidRPr="007D5EF8" w14:paraId="531EAFE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8858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6B4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s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FD35A" w14:textId="4B6448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45ABF451" w14:textId="6036CE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8B259" w14:textId="29922C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5E6EE1E3" w14:textId="7C5AAE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16,520.00 </w:t>
            </w:r>
          </w:p>
        </w:tc>
      </w:tr>
      <w:tr w:rsidR="007D5EF8" w:rsidRPr="007D5EF8" w14:paraId="3FE09E9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EF72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B68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682D9D7" w14:textId="4A0DE2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74EBEC56" w14:textId="219AC4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69A47" w14:textId="2827CD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95328" w14:textId="2AE6AC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14,403.89 </w:t>
            </w:r>
          </w:p>
        </w:tc>
      </w:tr>
      <w:tr w:rsidR="007D5EF8" w:rsidRPr="007D5EF8" w14:paraId="4F50BB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31ECB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2EF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C3F589" w14:textId="698714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69AF545F" w14:textId="3EFCB1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4A4EB" w14:textId="7CE10F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78E23" w14:textId="28E6B5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93.39 </w:t>
            </w:r>
          </w:p>
        </w:tc>
      </w:tr>
      <w:tr w:rsidR="007D5EF8" w:rsidRPr="007D5EF8" w14:paraId="09D13A1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7273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7CC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91F10D0" w14:textId="496C40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77D4DAF1" w14:textId="1DFDC3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05885" w14:textId="1DF87C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0C1A8" w14:textId="20935B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7,588.75 </w:t>
            </w:r>
          </w:p>
        </w:tc>
      </w:tr>
      <w:tr w:rsidR="007D5EF8" w:rsidRPr="007D5EF8" w14:paraId="134B075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E807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21A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4148742A" w14:textId="0C41BA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139D4F3E" w14:textId="3E383F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5CB27" w14:textId="18BC96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F518A" w14:textId="13CC1F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696.12 </w:t>
            </w:r>
          </w:p>
        </w:tc>
      </w:tr>
      <w:tr w:rsidR="007D5EF8" w:rsidRPr="007D5EF8" w14:paraId="141F84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666B7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3608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EB4727" w14:textId="4FA965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38157092" w14:textId="3C59A3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C5CDE" w14:textId="6BFD74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D38399" w14:textId="3D47D6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744.00 </w:t>
            </w:r>
          </w:p>
        </w:tc>
      </w:tr>
      <w:tr w:rsidR="007D5EF8" w:rsidRPr="007D5EF8" w14:paraId="469FC2B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1AC56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1343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3C1CEB56" w14:textId="6DABC4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3C7D103E" w14:textId="5B5D68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E4F7BC" w14:textId="520D02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0BFA2" w14:textId="1E87AF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2,612.20 </w:t>
            </w:r>
          </w:p>
        </w:tc>
      </w:tr>
      <w:tr w:rsidR="007D5EF8" w:rsidRPr="007D5EF8" w14:paraId="4CCCACF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CD4F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8311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649DCC3" w14:textId="506F66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5AA6E042" w14:textId="2192F7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F61F63" w14:textId="43BCA2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1F09E2" w14:textId="339338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448.75 </w:t>
            </w:r>
          </w:p>
        </w:tc>
      </w:tr>
      <w:tr w:rsidR="007D5EF8" w:rsidRPr="007D5EF8" w14:paraId="7B793FE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3681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C888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as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E84E5" w14:textId="4D6334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511D4E16" w14:textId="60BADE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9766F" w14:textId="4CB71B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51755C" w14:textId="06D03A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397.14 </w:t>
            </w:r>
          </w:p>
        </w:tc>
      </w:tr>
      <w:tr w:rsidR="007D5EF8" w:rsidRPr="007D5EF8" w14:paraId="71761CE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55BC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EFD4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ao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B4B39B" w14:textId="4CEB9A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535B3E10" w14:textId="42AF03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8D648" w14:textId="09632D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18CA1" w14:textId="4A6EDE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3,772.50 </w:t>
            </w:r>
          </w:p>
        </w:tc>
      </w:tr>
      <w:tr w:rsidR="007D5EF8" w:rsidRPr="007D5EF8" w14:paraId="2A471E1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EA0F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B199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gal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6A87B8" w14:textId="3319F9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E54BEC" w14:textId="187E15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E91C5" w14:textId="737559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B2821" w14:textId="330935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C2B9D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9A4A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E8E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gatare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F84AB" w14:textId="28473A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4941778D" w14:textId="1EE6E0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377C" w14:textId="15D7DB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17307" w14:textId="5D1481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778.00 </w:t>
            </w:r>
          </w:p>
        </w:tc>
      </w:tr>
      <w:tr w:rsidR="007D5EF8" w:rsidRPr="007D5EF8" w14:paraId="5BF6692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B47A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09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46A1C" w14:textId="123694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057A52A" w14:textId="670FC7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812CD" w14:textId="25E495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61473" w14:textId="10F192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251556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D63E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5D46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6C5D79E3" w14:textId="301A69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919FBD7" w14:textId="28AB13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DF430B" w14:textId="532D2B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D1F8" w14:textId="3B9F48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42.39 </w:t>
            </w:r>
          </w:p>
        </w:tc>
      </w:tr>
      <w:tr w:rsidR="007D5EF8" w:rsidRPr="007D5EF8" w14:paraId="1E01F1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1409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681E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zzoru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40433" w14:textId="26E42A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2602191B" w14:textId="5F6F8F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9EEF6" w14:textId="781BE8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A11826" w14:textId="64FB6F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494.75 </w:t>
            </w:r>
          </w:p>
        </w:tc>
      </w:tr>
      <w:tr w:rsidR="007D5EF8" w:rsidRPr="007D5EF8" w14:paraId="2630049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25C9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F76D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571F0474" w14:textId="5F2357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4,211.32 </w:t>
            </w:r>
          </w:p>
        </w:tc>
        <w:tc>
          <w:tcPr>
            <w:tcW w:w="0" w:type="auto"/>
            <w:tcBorders>
              <w:top w:val="nil"/>
              <w:left w:val="nil"/>
              <w:bottom w:val="single" w:sz="4" w:space="0" w:color="000000"/>
              <w:right w:val="single" w:sz="4" w:space="0" w:color="000000"/>
            </w:tcBorders>
            <w:shd w:val="clear" w:color="auto" w:fill="auto"/>
            <w:noWrap/>
            <w:vAlign w:val="bottom"/>
            <w:hideMark/>
          </w:tcPr>
          <w:p w14:paraId="5BFABE97" w14:textId="759DA8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6E88A3" w14:textId="47395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7CB0A0" w14:textId="6D7EC3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4,211.32 </w:t>
            </w:r>
          </w:p>
        </w:tc>
      </w:tr>
      <w:tr w:rsidR="007D5EF8" w:rsidRPr="007D5EF8" w14:paraId="75BE18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C2B2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7F85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F3FCA01" w14:textId="4D1059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6D3543DB" w14:textId="5FF531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90AF1" w14:textId="249FE3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A5860F" w14:textId="012264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0,677.34 </w:t>
            </w:r>
          </w:p>
        </w:tc>
      </w:tr>
      <w:tr w:rsidR="007D5EF8" w:rsidRPr="007D5EF8" w14:paraId="1B349C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2863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A4B8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3F3EB876" w14:textId="17544A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64376F17" w14:textId="4C70F3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DB898" w14:textId="170BAA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F86FE" w14:textId="483B4E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r>
      <w:tr w:rsidR="007D5EF8" w:rsidRPr="007D5EF8" w14:paraId="6528AD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D969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7A7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4C94A87D" w14:textId="734B3A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7E10A770" w14:textId="599DC2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46055" w14:textId="3380FA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3D208568" w14:textId="6EDCCF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84,179.30 </w:t>
            </w:r>
          </w:p>
        </w:tc>
      </w:tr>
      <w:tr w:rsidR="007D5EF8" w:rsidRPr="007D5EF8" w14:paraId="4834C9A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4B4E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BE27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22F43703" w14:textId="0E6B98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0DEF3E7E" w14:textId="770F1F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D176E" w14:textId="1FDFB4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89E84" w14:textId="765AF6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8,868.77 </w:t>
            </w:r>
          </w:p>
        </w:tc>
      </w:tr>
      <w:tr w:rsidR="007D5EF8" w:rsidRPr="007D5EF8" w14:paraId="7A4A219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925D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EAE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FA50A05" w14:textId="1EF15F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97E6550" w14:textId="2A31C5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1A5E1" w14:textId="6FE66F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546EF" w14:textId="671506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77.14 </w:t>
            </w:r>
          </w:p>
        </w:tc>
      </w:tr>
      <w:tr w:rsidR="007D5EF8" w:rsidRPr="007D5EF8" w14:paraId="0D452CA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F6D37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AD4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066212C" w14:textId="44F1E3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134F82" w14:textId="3DC9C1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EAC5" w14:textId="24AAEE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4586B" w14:textId="0ECC8D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0,000.00 </w:t>
            </w:r>
          </w:p>
        </w:tc>
      </w:tr>
      <w:tr w:rsidR="007D5EF8" w:rsidRPr="007D5EF8" w14:paraId="19133D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ECA4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3B8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0C332584" w14:textId="410B1B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2132F8DF" w14:textId="5A23A4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2342A" w14:textId="68F763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0D180F18" w14:textId="625A77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1,470.00 </w:t>
            </w:r>
          </w:p>
        </w:tc>
      </w:tr>
      <w:tr w:rsidR="007D5EF8" w:rsidRPr="007D5EF8" w14:paraId="5D153E8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35016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82F8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39840F8E" w14:textId="628C7D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559840" w14:textId="08C15C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BE84AC" w14:textId="58035A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4A7E2" w14:textId="1BCE1A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140.00 </w:t>
            </w:r>
          </w:p>
        </w:tc>
      </w:tr>
      <w:tr w:rsidR="007D5EF8" w:rsidRPr="007D5EF8" w14:paraId="2660A8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BBE2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A5E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62706E" w14:textId="7338E0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5A7FDCAA" w14:textId="023E41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14224" w14:textId="45E447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35DDB" w14:textId="631EAD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6,796.75 </w:t>
            </w:r>
          </w:p>
        </w:tc>
      </w:tr>
      <w:tr w:rsidR="007D5EF8" w:rsidRPr="007D5EF8" w14:paraId="7B374D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C644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10D4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A9E738" w14:textId="7EE244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7C1833D2" w14:textId="260C08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88EF62" w14:textId="4377E9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4523F" w14:textId="692220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632.50 </w:t>
            </w:r>
          </w:p>
        </w:tc>
      </w:tr>
      <w:tr w:rsidR="007D5EF8" w:rsidRPr="007D5EF8" w14:paraId="73B07B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975F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FA7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y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715A7D" w14:textId="49430D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4BA94CCB" w14:textId="3FE294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38F3EA5A" w14:textId="1B6927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25A09" w14:textId="4F601B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084.67 </w:t>
            </w:r>
          </w:p>
        </w:tc>
      </w:tr>
      <w:tr w:rsidR="007D5EF8" w:rsidRPr="007D5EF8" w14:paraId="7D61B3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54DC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36553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m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FEB1C" w14:textId="3A32E1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4E9B59A1" w14:textId="560607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A41C4" w14:textId="5210E6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4249D298" w14:textId="51936F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91,635.50 </w:t>
            </w:r>
          </w:p>
        </w:tc>
      </w:tr>
      <w:tr w:rsidR="007D5EF8" w:rsidRPr="007D5EF8" w14:paraId="019008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1987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3C7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rbizto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6EB3C" w14:textId="072F3A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597B2BFF" w14:textId="1D6B26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3AF40" w14:textId="0A4B7A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70D61" w14:textId="44977E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4,253.75 </w:t>
            </w:r>
          </w:p>
        </w:tc>
      </w:tr>
      <w:tr w:rsidR="007D5EF8" w:rsidRPr="007D5EF8" w14:paraId="306686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9E213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C38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00B61634" w14:textId="581152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647E6DCA" w14:textId="2B779A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6DCF9" w14:textId="02D2D1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76983071" w14:textId="1381D9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4,668.14 </w:t>
            </w:r>
          </w:p>
        </w:tc>
      </w:tr>
      <w:tr w:rsidR="007D5EF8" w:rsidRPr="007D5EF8" w14:paraId="371CCD7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141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31C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Villas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E5EFEB" w14:textId="6A25F4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A31C2F1" w14:textId="30E7AF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076B6" w14:textId="618EF9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708D1" w14:textId="47C940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3B4D0AE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2E6A8"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5579D1C" w14:textId="32AD4D0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97,145,848.22 </w:t>
            </w:r>
          </w:p>
        </w:tc>
        <w:tc>
          <w:tcPr>
            <w:tcW w:w="0" w:type="auto"/>
            <w:tcBorders>
              <w:top w:val="nil"/>
              <w:left w:val="nil"/>
              <w:bottom w:val="single" w:sz="4" w:space="0" w:color="000000"/>
              <w:right w:val="single" w:sz="4" w:space="0" w:color="000000"/>
            </w:tcBorders>
            <w:shd w:val="clear" w:color="A5A5A5" w:fill="A5A5A5"/>
            <w:noWrap/>
            <w:vAlign w:val="bottom"/>
            <w:hideMark/>
          </w:tcPr>
          <w:p w14:paraId="3D333275" w14:textId="4E838BA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702392EF" w14:textId="253BA87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FC8D243" w14:textId="5ED07A8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97,145,848.22 </w:t>
            </w:r>
          </w:p>
        </w:tc>
      </w:tr>
      <w:tr w:rsidR="007D5EF8" w:rsidRPr="007D5EF8" w14:paraId="7985979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A826F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6EEAE262" w14:textId="363168A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14,7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43FBCCF3" w14:textId="5E33E8A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F27027" w14:textId="7B1AFF9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8C554E5" w14:textId="31B74AB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14,722.08 </w:t>
            </w:r>
          </w:p>
        </w:tc>
      </w:tr>
      <w:tr w:rsidR="007D5EF8" w:rsidRPr="007D5EF8" w14:paraId="3C581F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4E22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D34E6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51884C19" w14:textId="2E036C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74DC494C" w14:textId="69C640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4F03B" w14:textId="26E49D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0D894" w14:textId="61F092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949.52 </w:t>
            </w:r>
          </w:p>
        </w:tc>
      </w:tr>
      <w:tr w:rsidR="007D5EF8" w:rsidRPr="007D5EF8" w14:paraId="1356E9A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3BA3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CA9F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s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623A10" w14:textId="3F7C08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759.04 </w:t>
            </w:r>
          </w:p>
        </w:tc>
        <w:tc>
          <w:tcPr>
            <w:tcW w:w="0" w:type="auto"/>
            <w:tcBorders>
              <w:top w:val="nil"/>
              <w:left w:val="nil"/>
              <w:bottom w:val="single" w:sz="4" w:space="0" w:color="000000"/>
              <w:right w:val="single" w:sz="4" w:space="0" w:color="000000"/>
            </w:tcBorders>
            <w:shd w:val="clear" w:color="auto" w:fill="auto"/>
            <w:noWrap/>
            <w:vAlign w:val="bottom"/>
            <w:hideMark/>
          </w:tcPr>
          <w:p w14:paraId="195A84E8" w14:textId="2EBA69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A96CF5" w14:textId="5CC0AB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5C114" w14:textId="29431D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759.04 </w:t>
            </w:r>
          </w:p>
        </w:tc>
      </w:tr>
      <w:tr w:rsidR="007D5EF8" w:rsidRPr="007D5EF8" w14:paraId="5AF7C1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DCBF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75E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tb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230A9" w14:textId="329776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1.00 </w:t>
            </w:r>
          </w:p>
        </w:tc>
        <w:tc>
          <w:tcPr>
            <w:tcW w:w="0" w:type="auto"/>
            <w:tcBorders>
              <w:top w:val="nil"/>
              <w:left w:val="nil"/>
              <w:bottom w:val="single" w:sz="4" w:space="0" w:color="000000"/>
              <w:right w:val="single" w:sz="4" w:space="0" w:color="000000"/>
            </w:tcBorders>
            <w:shd w:val="clear" w:color="auto" w:fill="auto"/>
            <w:noWrap/>
            <w:vAlign w:val="bottom"/>
            <w:hideMark/>
          </w:tcPr>
          <w:p w14:paraId="1411B118" w14:textId="6287B3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39634" w14:textId="7CE074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5EA02" w14:textId="491AF5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1.00 </w:t>
            </w:r>
          </w:p>
        </w:tc>
      </w:tr>
      <w:tr w:rsidR="007D5EF8" w:rsidRPr="007D5EF8" w14:paraId="1E7D5EB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5D7C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30C0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219819" w14:textId="3B9340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62.52 </w:t>
            </w:r>
          </w:p>
        </w:tc>
        <w:tc>
          <w:tcPr>
            <w:tcW w:w="0" w:type="auto"/>
            <w:tcBorders>
              <w:top w:val="nil"/>
              <w:left w:val="nil"/>
              <w:bottom w:val="single" w:sz="4" w:space="0" w:color="000000"/>
              <w:right w:val="single" w:sz="4" w:space="0" w:color="000000"/>
            </w:tcBorders>
            <w:shd w:val="clear" w:color="auto" w:fill="auto"/>
            <w:noWrap/>
            <w:vAlign w:val="bottom"/>
            <w:hideMark/>
          </w:tcPr>
          <w:p w14:paraId="0FD4E754" w14:textId="4B8DE5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BB38BC" w14:textId="2B5843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7F7B" w14:textId="3F938F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62.52 </w:t>
            </w:r>
          </w:p>
        </w:tc>
      </w:tr>
      <w:tr w:rsidR="007D5EF8" w:rsidRPr="007D5EF8" w14:paraId="0DDCD38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A6D48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7D339D79" w14:textId="7898085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3,434,196.92 </w:t>
            </w:r>
          </w:p>
        </w:tc>
        <w:tc>
          <w:tcPr>
            <w:tcW w:w="0" w:type="auto"/>
            <w:tcBorders>
              <w:top w:val="nil"/>
              <w:left w:val="nil"/>
              <w:bottom w:val="single" w:sz="4" w:space="0" w:color="000000"/>
              <w:right w:val="single" w:sz="4" w:space="0" w:color="000000"/>
            </w:tcBorders>
            <w:shd w:val="clear" w:color="D8D8D8" w:fill="D8D8D8"/>
            <w:noWrap/>
            <w:vAlign w:val="bottom"/>
            <w:hideMark/>
          </w:tcPr>
          <w:p w14:paraId="402D1CC6" w14:textId="3012505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DB5AE79" w14:textId="4790C9F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F329ED" w14:textId="03D2B3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3,434,196.92 </w:t>
            </w:r>
          </w:p>
        </w:tc>
      </w:tr>
      <w:tr w:rsidR="007D5EF8" w:rsidRPr="007D5EF8" w14:paraId="1F845F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ABAF4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0B4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62C96DD6" w14:textId="59F344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60,782.66 </w:t>
            </w:r>
          </w:p>
        </w:tc>
        <w:tc>
          <w:tcPr>
            <w:tcW w:w="0" w:type="auto"/>
            <w:tcBorders>
              <w:top w:val="nil"/>
              <w:left w:val="nil"/>
              <w:bottom w:val="single" w:sz="4" w:space="0" w:color="000000"/>
              <w:right w:val="single" w:sz="4" w:space="0" w:color="000000"/>
            </w:tcBorders>
            <w:shd w:val="clear" w:color="auto" w:fill="auto"/>
            <w:noWrap/>
            <w:vAlign w:val="bottom"/>
            <w:hideMark/>
          </w:tcPr>
          <w:p w14:paraId="648794B0" w14:textId="01C26F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01DFF" w14:textId="3C19C5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B955B" w14:textId="08B7C6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60,782.66 </w:t>
            </w:r>
          </w:p>
        </w:tc>
      </w:tr>
      <w:tr w:rsidR="007D5EF8" w:rsidRPr="007D5EF8" w14:paraId="27DBEC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74FD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E6C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bu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24319" w14:textId="7BE72E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84.40 </w:t>
            </w:r>
          </w:p>
        </w:tc>
        <w:tc>
          <w:tcPr>
            <w:tcW w:w="0" w:type="auto"/>
            <w:tcBorders>
              <w:top w:val="nil"/>
              <w:left w:val="nil"/>
              <w:bottom w:val="single" w:sz="4" w:space="0" w:color="000000"/>
              <w:right w:val="single" w:sz="4" w:space="0" w:color="000000"/>
            </w:tcBorders>
            <w:shd w:val="clear" w:color="auto" w:fill="auto"/>
            <w:noWrap/>
            <w:vAlign w:val="bottom"/>
            <w:hideMark/>
          </w:tcPr>
          <w:p w14:paraId="17F4DCAB" w14:textId="689BFC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243A5" w14:textId="3915C3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9DB45" w14:textId="59699B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84.40 </w:t>
            </w:r>
          </w:p>
        </w:tc>
      </w:tr>
      <w:tr w:rsidR="007D5EF8" w:rsidRPr="007D5EF8" w14:paraId="4A6B76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0E378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54E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4E551687" w14:textId="3D0E35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314E15CE" w14:textId="6C4CF5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A754BB" w14:textId="4C6AD7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6A5C0D" w14:textId="549E91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1,879.32 </w:t>
            </w:r>
          </w:p>
        </w:tc>
      </w:tr>
      <w:tr w:rsidR="007D5EF8" w:rsidRPr="007D5EF8" w14:paraId="62433B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798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710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lac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218A0B" w14:textId="234629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973.52 </w:t>
            </w:r>
          </w:p>
        </w:tc>
        <w:tc>
          <w:tcPr>
            <w:tcW w:w="0" w:type="auto"/>
            <w:tcBorders>
              <w:top w:val="nil"/>
              <w:left w:val="nil"/>
              <w:bottom w:val="single" w:sz="4" w:space="0" w:color="000000"/>
              <w:right w:val="single" w:sz="4" w:space="0" w:color="000000"/>
            </w:tcBorders>
            <w:shd w:val="clear" w:color="auto" w:fill="auto"/>
            <w:noWrap/>
            <w:vAlign w:val="bottom"/>
            <w:hideMark/>
          </w:tcPr>
          <w:p w14:paraId="7EB97E3E" w14:textId="3C6D60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D0958" w14:textId="30A3CA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C4704" w14:textId="45A05A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973.52 </w:t>
            </w:r>
          </w:p>
        </w:tc>
      </w:tr>
      <w:tr w:rsidR="007D5EF8" w:rsidRPr="007D5EF8" w14:paraId="6149F2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8E88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E705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mul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87C060" w14:textId="38C763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1FEBDA66" w14:textId="4B8243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264562" w14:textId="2C9DF9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0A1A1" w14:textId="64A2D4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782.26 </w:t>
            </w:r>
          </w:p>
        </w:tc>
      </w:tr>
      <w:tr w:rsidR="007D5EF8" w:rsidRPr="007D5EF8" w14:paraId="6D35554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DF5B0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373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parr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55A31E" w14:textId="264BA3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80,002.24 </w:t>
            </w:r>
          </w:p>
        </w:tc>
        <w:tc>
          <w:tcPr>
            <w:tcW w:w="0" w:type="auto"/>
            <w:tcBorders>
              <w:top w:val="nil"/>
              <w:left w:val="nil"/>
              <w:bottom w:val="single" w:sz="4" w:space="0" w:color="000000"/>
              <w:right w:val="single" w:sz="4" w:space="0" w:color="000000"/>
            </w:tcBorders>
            <w:shd w:val="clear" w:color="auto" w:fill="auto"/>
            <w:noWrap/>
            <w:vAlign w:val="bottom"/>
            <w:hideMark/>
          </w:tcPr>
          <w:p w14:paraId="1A5F8AB8" w14:textId="5E49D9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97FFF" w14:textId="2DA952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03A98" w14:textId="0B134E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80,002.24 </w:t>
            </w:r>
          </w:p>
        </w:tc>
      </w:tr>
      <w:tr w:rsidR="007D5EF8" w:rsidRPr="007D5EF8" w14:paraId="10CBBC6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5503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B457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8AE8EE" w14:textId="31C1A8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9,335.76 </w:t>
            </w:r>
          </w:p>
        </w:tc>
        <w:tc>
          <w:tcPr>
            <w:tcW w:w="0" w:type="auto"/>
            <w:tcBorders>
              <w:top w:val="nil"/>
              <w:left w:val="nil"/>
              <w:bottom w:val="single" w:sz="4" w:space="0" w:color="000000"/>
              <w:right w:val="single" w:sz="4" w:space="0" w:color="000000"/>
            </w:tcBorders>
            <w:shd w:val="clear" w:color="auto" w:fill="auto"/>
            <w:noWrap/>
            <w:vAlign w:val="bottom"/>
            <w:hideMark/>
          </w:tcPr>
          <w:p w14:paraId="0F16E7E0" w14:textId="53FA5D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A4820" w14:textId="45A7BD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DE5F6" w14:textId="2557D0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9,335.76 </w:t>
            </w:r>
          </w:p>
        </w:tc>
      </w:tr>
      <w:tr w:rsidR="007D5EF8" w:rsidRPr="007D5EF8" w14:paraId="39BDF8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065CE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611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0D860599" w14:textId="59C26B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6991786D" w14:textId="633B2E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5D022" w14:textId="68BB28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E565C" w14:textId="6D0C36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1.00 </w:t>
            </w:r>
          </w:p>
        </w:tc>
      </w:tr>
      <w:tr w:rsidR="007D5EF8" w:rsidRPr="007D5EF8" w14:paraId="09ACCF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BC7F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228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gu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C5941A" w14:textId="70045C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19CF74AD" w14:textId="13ED41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BD269" w14:textId="0D1793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3DD83" w14:textId="64DB44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76 </w:t>
            </w:r>
          </w:p>
        </w:tc>
      </w:tr>
      <w:tr w:rsidR="007D5EF8" w:rsidRPr="007D5EF8" w14:paraId="38F8BB5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B24D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E0CC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08C164" w14:textId="06AB81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24,771.36 </w:t>
            </w:r>
          </w:p>
        </w:tc>
        <w:tc>
          <w:tcPr>
            <w:tcW w:w="0" w:type="auto"/>
            <w:tcBorders>
              <w:top w:val="nil"/>
              <w:left w:val="nil"/>
              <w:bottom w:val="single" w:sz="4" w:space="0" w:color="000000"/>
              <w:right w:val="single" w:sz="4" w:space="0" w:color="000000"/>
            </w:tcBorders>
            <w:shd w:val="clear" w:color="auto" w:fill="auto"/>
            <w:noWrap/>
            <w:vAlign w:val="bottom"/>
            <w:hideMark/>
          </w:tcPr>
          <w:p w14:paraId="2CEFE2D6" w14:textId="4F9EFE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DE67D" w14:textId="729293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00C79" w14:textId="1FE037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24,771.36 </w:t>
            </w:r>
          </w:p>
        </w:tc>
      </w:tr>
      <w:tr w:rsidR="007D5EF8" w:rsidRPr="007D5EF8" w14:paraId="3B10AE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38AE3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015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malani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D023B3" w14:textId="5DE51E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25F64A8B" w14:textId="2A885F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67908" w14:textId="5D08A0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E0D22" w14:textId="3B4984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41,009.00 </w:t>
            </w:r>
          </w:p>
        </w:tc>
      </w:tr>
      <w:tr w:rsidR="007D5EF8" w:rsidRPr="007D5EF8" w14:paraId="13D0B85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3853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984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733BC2" w14:textId="4F07A4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0,200.00 </w:t>
            </w:r>
          </w:p>
        </w:tc>
        <w:tc>
          <w:tcPr>
            <w:tcW w:w="0" w:type="auto"/>
            <w:tcBorders>
              <w:top w:val="nil"/>
              <w:left w:val="nil"/>
              <w:bottom w:val="single" w:sz="4" w:space="0" w:color="000000"/>
              <w:right w:val="single" w:sz="4" w:space="0" w:color="000000"/>
            </w:tcBorders>
            <w:shd w:val="clear" w:color="auto" w:fill="auto"/>
            <w:noWrap/>
            <w:vAlign w:val="bottom"/>
            <w:hideMark/>
          </w:tcPr>
          <w:p w14:paraId="70C85EAF" w14:textId="6AFA61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55E47" w14:textId="2E86C1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EA9A0" w14:textId="69A2F2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0,200.00 </w:t>
            </w:r>
          </w:p>
        </w:tc>
      </w:tr>
      <w:tr w:rsidR="007D5EF8" w:rsidRPr="007D5EF8" w14:paraId="4E02FEC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C0DF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161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0A355280" w14:textId="40C9D6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3AAAAF6C" w14:textId="2D13BC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8A18B" w14:textId="6EB1C2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FA2D22" w14:textId="18DE4F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5,216.82 </w:t>
            </w:r>
          </w:p>
        </w:tc>
      </w:tr>
      <w:tr w:rsidR="007D5EF8" w:rsidRPr="007D5EF8" w14:paraId="44420B4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F4C92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D57A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tt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38160" w14:textId="02C046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2,084.40 </w:t>
            </w:r>
          </w:p>
        </w:tc>
        <w:tc>
          <w:tcPr>
            <w:tcW w:w="0" w:type="auto"/>
            <w:tcBorders>
              <w:top w:val="nil"/>
              <w:left w:val="nil"/>
              <w:bottom w:val="single" w:sz="4" w:space="0" w:color="000000"/>
              <w:right w:val="single" w:sz="4" w:space="0" w:color="000000"/>
            </w:tcBorders>
            <w:shd w:val="clear" w:color="auto" w:fill="auto"/>
            <w:noWrap/>
            <w:vAlign w:val="bottom"/>
            <w:hideMark/>
          </w:tcPr>
          <w:p w14:paraId="4517275A" w14:textId="1CC30F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D7B9E" w14:textId="1CCF6D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C20A8" w14:textId="4E0218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2,084.40 </w:t>
            </w:r>
          </w:p>
        </w:tc>
      </w:tr>
      <w:tr w:rsidR="007D5EF8" w:rsidRPr="007D5EF8" w14:paraId="26154F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6B86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CD7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2D69B26C" w14:textId="40B407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56,722.00 </w:t>
            </w:r>
          </w:p>
        </w:tc>
        <w:tc>
          <w:tcPr>
            <w:tcW w:w="0" w:type="auto"/>
            <w:tcBorders>
              <w:top w:val="nil"/>
              <w:left w:val="nil"/>
              <w:bottom w:val="single" w:sz="4" w:space="0" w:color="000000"/>
              <w:right w:val="single" w:sz="4" w:space="0" w:color="000000"/>
            </w:tcBorders>
            <w:shd w:val="clear" w:color="auto" w:fill="auto"/>
            <w:noWrap/>
            <w:vAlign w:val="bottom"/>
            <w:hideMark/>
          </w:tcPr>
          <w:p w14:paraId="4AEEB7B8" w14:textId="2D3A4D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0AE98E" w14:textId="3CE2BF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ED304" w14:textId="676106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56,722.00 </w:t>
            </w:r>
          </w:p>
        </w:tc>
      </w:tr>
      <w:tr w:rsidR="007D5EF8" w:rsidRPr="007D5EF8" w14:paraId="3762DD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7E5C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77EA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gu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39C32" w14:textId="53F64A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6A5C12D6" w14:textId="5CFD72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B9280" w14:textId="52C0D9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4034E2" w14:textId="68FD4F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6,089.00 </w:t>
            </w:r>
          </w:p>
        </w:tc>
      </w:tr>
      <w:tr w:rsidR="007D5EF8" w:rsidRPr="007D5EF8" w14:paraId="3F72AD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2FCC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81D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2B6D4F6B" w14:textId="5E6EC2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85,704.40 </w:t>
            </w:r>
          </w:p>
        </w:tc>
        <w:tc>
          <w:tcPr>
            <w:tcW w:w="0" w:type="auto"/>
            <w:tcBorders>
              <w:top w:val="nil"/>
              <w:left w:val="nil"/>
              <w:bottom w:val="single" w:sz="4" w:space="0" w:color="000000"/>
              <w:right w:val="single" w:sz="4" w:space="0" w:color="000000"/>
            </w:tcBorders>
            <w:shd w:val="clear" w:color="auto" w:fill="auto"/>
            <w:noWrap/>
            <w:vAlign w:val="bottom"/>
            <w:hideMark/>
          </w:tcPr>
          <w:p w14:paraId="1B8C89F3" w14:textId="5757B0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4ED17" w14:textId="266D2A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5885F0" w14:textId="2A4108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85,704.40 </w:t>
            </w:r>
          </w:p>
        </w:tc>
      </w:tr>
      <w:tr w:rsidR="007D5EF8" w:rsidRPr="007D5EF8" w14:paraId="76E2D26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12E3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05AE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s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E9268" w14:textId="090C0F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0,395.70 </w:t>
            </w:r>
          </w:p>
        </w:tc>
        <w:tc>
          <w:tcPr>
            <w:tcW w:w="0" w:type="auto"/>
            <w:tcBorders>
              <w:top w:val="nil"/>
              <w:left w:val="nil"/>
              <w:bottom w:val="single" w:sz="4" w:space="0" w:color="000000"/>
              <w:right w:val="single" w:sz="4" w:space="0" w:color="000000"/>
            </w:tcBorders>
            <w:shd w:val="clear" w:color="auto" w:fill="auto"/>
            <w:noWrap/>
            <w:vAlign w:val="bottom"/>
            <w:hideMark/>
          </w:tcPr>
          <w:p w14:paraId="05138DA1" w14:textId="579215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D180D" w14:textId="200520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09E44" w14:textId="10CEAA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0,395.70 </w:t>
            </w:r>
          </w:p>
        </w:tc>
      </w:tr>
      <w:tr w:rsidR="007D5EF8" w:rsidRPr="007D5EF8" w14:paraId="70759E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FC7F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707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D16F32C" w14:textId="58C5D8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85.68 </w:t>
            </w:r>
          </w:p>
        </w:tc>
        <w:tc>
          <w:tcPr>
            <w:tcW w:w="0" w:type="auto"/>
            <w:tcBorders>
              <w:top w:val="nil"/>
              <w:left w:val="nil"/>
              <w:bottom w:val="single" w:sz="4" w:space="0" w:color="000000"/>
              <w:right w:val="single" w:sz="4" w:space="0" w:color="000000"/>
            </w:tcBorders>
            <w:shd w:val="clear" w:color="auto" w:fill="auto"/>
            <w:noWrap/>
            <w:vAlign w:val="bottom"/>
            <w:hideMark/>
          </w:tcPr>
          <w:p w14:paraId="047BB90D" w14:textId="726FD8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6E7F0" w14:textId="0FEC25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CAF38" w14:textId="416B4A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85.68 </w:t>
            </w:r>
          </w:p>
        </w:tc>
      </w:tr>
      <w:tr w:rsidR="007D5EF8" w:rsidRPr="007D5EF8" w14:paraId="45053C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3DE41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33D9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eñ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3F76FE" w14:textId="7F9A8A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FC4C8A3" w14:textId="6E3186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1F14E" w14:textId="4C6628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2F9E2" w14:textId="3847CA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6.88 </w:t>
            </w:r>
          </w:p>
        </w:tc>
      </w:tr>
      <w:tr w:rsidR="007D5EF8" w:rsidRPr="007D5EF8" w14:paraId="0A972E0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0063A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FC30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D88E98" w14:textId="44DBF8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16.88 </w:t>
            </w:r>
          </w:p>
        </w:tc>
        <w:tc>
          <w:tcPr>
            <w:tcW w:w="0" w:type="auto"/>
            <w:tcBorders>
              <w:top w:val="nil"/>
              <w:left w:val="nil"/>
              <w:bottom w:val="single" w:sz="4" w:space="0" w:color="000000"/>
              <w:right w:val="single" w:sz="4" w:space="0" w:color="000000"/>
            </w:tcBorders>
            <w:shd w:val="clear" w:color="auto" w:fill="auto"/>
            <w:noWrap/>
            <w:vAlign w:val="bottom"/>
            <w:hideMark/>
          </w:tcPr>
          <w:p w14:paraId="39E32E24" w14:textId="10B60B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FB82" w14:textId="76567E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6A1AA" w14:textId="140BE6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16.88 </w:t>
            </w:r>
          </w:p>
        </w:tc>
      </w:tr>
      <w:tr w:rsidR="007D5EF8" w:rsidRPr="007D5EF8" w14:paraId="59CDEE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DD80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546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1C7F0CA" w14:textId="5DC76C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2E6D3AEB" w14:textId="40EFB5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A126D" w14:textId="549D31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21BD41" w14:textId="2F7CE6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146.22 </w:t>
            </w:r>
          </w:p>
        </w:tc>
      </w:tr>
      <w:tr w:rsidR="007D5EF8" w:rsidRPr="007D5EF8" w14:paraId="20954B0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C350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CA14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2F8E8620" w14:textId="27B885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09BC436F" w14:textId="3E672B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73A995" w14:textId="74A0BA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3D6BB4" w14:textId="7035E4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7.00 </w:t>
            </w:r>
          </w:p>
        </w:tc>
      </w:tr>
      <w:tr w:rsidR="007D5EF8" w:rsidRPr="007D5EF8" w14:paraId="054596F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6C6FF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0F11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622D207" w14:textId="09B69F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10E04045" w14:textId="102D79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0E55DC" w14:textId="5B6F14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094A3" w14:textId="19A0B4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3,493.45 </w:t>
            </w:r>
          </w:p>
        </w:tc>
      </w:tr>
      <w:tr w:rsidR="007D5EF8" w:rsidRPr="007D5EF8" w14:paraId="0B0E418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BC1F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082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ta </w:t>
            </w:r>
            <w:proofErr w:type="spellStart"/>
            <w:r w:rsidRPr="007D5EF8">
              <w:rPr>
                <w:rFonts w:ascii="Arial Narrow" w:eastAsia="Times New Roman" w:hAnsi="Arial Narrow"/>
                <w:i/>
                <w:iCs/>
                <w:color w:val="000000"/>
                <w:sz w:val="20"/>
                <w:szCs w:val="20"/>
              </w:rPr>
              <w:t>Praxed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D9724" w14:textId="5CEFD7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10DC2F33" w14:textId="2BACE3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0B7963" w14:textId="383BDF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3CBE34" w14:textId="23EAC5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220.00 </w:t>
            </w:r>
          </w:p>
        </w:tc>
      </w:tr>
      <w:tr w:rsidR="007D5EF8" w:rsidRPr="007D5EF8" w14:paraId="077858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F5985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2EE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0F66901" w14:textId="5A4AB9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76 </w:t>
            </w:r>
          </w:p>
        </w:tc>
        <w:tc>
          <w:tcPr>
            <w:tcW w:w="0" w:type="auto"/>
            <w:tcBorders>
              <w:top w:val="nil"/>
              <w:left w:val="nil"/>
              <w:bottom w:val="single" w:sz="4" w:space="0" w:color="000000"/>
              <w:right w:val="single" w:sz="4" w:space="0" w:color="000000"/>
            </w:tcBorders>
            <w:shd w:val="clear" w:color="auto" w:fill="auto"/>
            <w:noWrap/>
            <w:vAlign w:val="bottom"/>
            <w:hideMark/>
          </w:tcPr>
          <w:p w14:paraId="0826F4BA" w14:textId="7EC8F7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7413C" w14:textId="537A2D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E92F2" w14:textId="3027CC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33.76 </w:t>
            </w:r>
          </w:p>
        </w:tc>
      </w:tr>
      <w:tr w:rsidR="007D5EF8" w:rsidRPr="007D5EF8" w14:paraId="1914177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F5FD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D41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3903EFE1" w14:textId="470F63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67165930" w14:textId="4BBFED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86718" w14:textId="18BCD7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7E9B2" w14:textId="5B4E40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5,558.53 </w:t>
            </w:r>
          </w:p>
        </w:tc>
      </w:tr>
      <w:tr w:rsidR="007D5EF8" w:rsidRPr="007D5EF8" w14:paraId="40D23A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4083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D03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24816D3D" w14:textId="24B263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3,185.64 </w:t>
            </w:r>
          </w:p>
        </w:tc>
        <w:tc>
          <w:tcPr>
            <w:tcW w:w="0" w:type="auto"/>
            <w:tcBorders>
              <w:top w:val="nil"/>
              <w:left w:val="nil"/>
              <w:bottom w:val="single" w:sz="4" w:space="0" w:color="000000"/>
              <w:right w:val="single" w:sz="4" w:space="0" w:color="000000"/>
            </w:tcBorders>
            <w:shd w:val="clear" w:color="auto" w:fill="auto"/>
            <w:noWrap/>
            <w:vAlign w:val="bottom"/>
            <w:hideMark/>
          </w:tcPr>
          <w:p w14:paraId="1448743C" w14:textId="54E992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FE8AE" w14:textId="7C8ADD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E2E9C" w14:textId="2083D5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3,185.64 </w:t>
            </w:r>
          </w:p>
        </w:tc>
      </w:tr>
      <w:tr w:rsidR="007D5EF8" w:rsidRPr="007D5EF8" w14:paraId="4C9DE1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A7B7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005F7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5A8DFA" w14:textId="4A22F7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49058982" w14:textId="4769A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92A52" w14:textId="07AFA0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993C8" w14:textId="685CC7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16.88 </w:t>
            </w:r>
          </w:p>
        </w:tc>
      </w:tr>
      <w:tr w:rsidR="007D5EF8" w:rsidRPr="007D5EF8" w14:paraId="062D88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C66B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C59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3F6DF093" w14:textId="7C9EE6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25,418.40 </w:t>
            </w:r>
          </w:p>
        </w:tc>
        <w:tc>
          <w:tcPr>
            <w:tcW w:w="0" w:type="auto"/>
            <w:tcBorders>
              <w:top w:val="nil"/>
              <w:left w:val="nil"/>
              <w:bottom w:val="single" w:sz="4" w:space="0" w:color="000000"/>
              <w:right w:val="single" w:sz="4" w:space="0" w:color="000000"/>
            </w:tcBorders>
            <w:shd w:val="clear" w:color="auto" w:fill="auto"/>
            <w:noWrap/>
            <w:vAlign w:val="bottom"/>
            <w:hideMark/>
          </w:tcPr>
          <w:p w14:paraId="77B3076C" w14:textId="473EFC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0BA23" w14:textId="37701C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1ACF4" w14:textId="60F3DB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25,418.40 </w:t>
            </w:r>
          </w:p>
        </w:tc>
      </w:tr>
      <w:tr w:rsidR="007D5EF8" w:rsidRPr="007D5EF8" w14:paraId="1584773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E886D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428AA8CF" w14:textId="6AA394C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3,298,752.75 </w:t>
            </w:r>
          </w:p>
        </w:tc>
        <w:tc>
          <w:tcPr>
            <w:tcW w:w="0" w:type="auto"/>
            <w:tcBorders>
              <w:top w:val="nil"/>
              <w:left w:val="nil"/>
              <w:bottom w:val="single" w:sz="4" w:space="0" w:color="000000"/>
              <w:right w:val="single" w:sz="4" w:space="0" w:color="000000"/>
            </w:tcBorders>
            <w:shd w:val="clear" w:color="D8D8D8" w:fill="D8D8D8"/>
            <w:noWrap/>
            <w:vAlign w:val="bottom"/>
            <w:hideMark/>
          </w:tcPr>
          <w:p w14:paraId="5C7ADCA9" w14:textId="500D6EF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0701E40" w14:textId="2265FD3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8457BCE" w14:textId="108CB8A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3,298,752.75 </w:t>
            </w:r>
          </w:p>
        </w:tc>
      </w:tr>
      <w:tr w:rsidR="007D5EF8" w:rsidRPr="007D5EF8" w14:paraId="758B01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ED44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334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648160D2" w14:textId="11E272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81,224.12 </w:t>
            </w:r>
          </w:p>
        </w:tc>
        <w:tc>
          <w:tcPr>
            <w:tcW w:w="0" w:type="auto"/>
            <w:tcBorders>
              <w:top w:val="nil"/>
              <w:left w:val="nil"/>
              <w:bottom w:val="single" w:sz="4" w:space="0" w:color="000000"/>
              <w:right w:val="single" w:sz="4" w:space="0" w:color="000000"/>
            </w:tcBorders>
            <w:shd w:val="clear" w:color="auto" w:fill="auto"/>
            <w:noWrap/>
            <w:vAlign w:val="bottom"/>
            <w:hideMark/>
          </w:tcPr>
          <w:p w14:paraId="526C4815" w14:textId="0AAE0B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627C5" w14:textId="0404FA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0077C0" w14:textId="4C646B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81,224.12 </w:t>
            </w:r>
          </w:p>
        </w:tc>
      </w:tr>
      <w:tr w:rsidR="007D5EF8" w:rsidRPr="007D5EF8" w14:paraId="3886380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F2D2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3AA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2BC4387" w14:textId="452CCB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4B776FB4" w14:textId="0A9A13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05282E" w14:textId="0054E4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333BF" w14:textId="0EE308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79,936.81 </w:t>
            </w:r>
          </w:p>
        </w:tc>
      </w:tr>
      <w:tr w:rsidR="007D5EF8" w:rsidRPr="007D5EF8" w14:paraId="5BD12D4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0217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079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ga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263805" w14:textId="0ED565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6140153F" w14:textId="668E5B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BEE6C" w14:textId="2381C6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68B97" w14:textId="52DDE8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4,760.66 </w:t>
            </w:r>
          </w:p>
        </w:tc>
      </w:tr>
      <w:tr w:rsidR="007D5EF8" w:rsidRPr="007D5EF8" w14:paraId="68767E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2B49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97D1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542E1B7" w14:textId="0BBFAD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41D9D7B5" w14:textId="0D3D93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50FBD" w14:textId="4D78AD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9BD3F" w14:textId="465804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4,777.66 </w:t>
            </w:r>
          </w:p>
        </w:tc>
      </w:tr>
      <w:tr w:rsidR="007D5EF8" w:rsidRPr="007D5EF8" w14:paraId="523D3DC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1B99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6A03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Benito </w:t>
            </w:r>
            <w:proofErr w:type="spellStart"/>
            <w:r w:rsidRPr="007D5EF8">
              <w:rPr>
                <w:rFonts w:ascii="Arial Narrow" w:eastAsia="Times New Roman" w:hAnsi="Arial Narrow"/>
                <w:i/>
                <w:iCs/>
                <w:color w:val="000000"/>
                <w:sz w:val="20"/>
                <w:szCs w:val="20"/>
              </w:rPr>
              <w:t>Soliv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1C605D" w14:textId="27A04E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49A99911" w14:textId="0294A2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61ED62" w14:textId="5368AF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C71A9" w14:textId="515E80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17,122.54 </w:t>
            </w:r>
          </w:p>
        </w:tc>
      </w:tr>
      <w:tr w:rsidR="007D5EF8" w:rsidRPr="007D5EF8" w14:paraId="40D7D73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7BBC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CB6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63AB2F86" w14:textId="10205F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9,172.06 </w:t>
            </w:r>
          </w:p>
        </w:tc>
        <w:tc>
          <w:tcPr>
            <w:tcW w:w="0" w:type="auto"/>
            <w:tcBorders>
              <w:top w:val="nil"/>
              <w:left w:val="nil"/>
              <w:bottom w:val="single" w:sz="4" w:space="0" w:color="000000"/>
              <w:right w:val="single" w:sz="4" w:space="0" w:color="000000"/>
            </w:tcBorders>
            <w:shd w:val="clear" w:color="auto" w:fill="auto"/>
            <w:noWrap/>
            <w:vAlign w:val="bottom"/>
            <w:hideMark/>
          </w:tcPr>
          <w:p w14:paraId="394B10BB" w14:textId="4FDE76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DA2BD" w14:textId="7AF058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8E71A" w14:textId="3B9AB9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9,172.06 </w:t>
            </w:r>
          </w:p>
        </w:tc>
      </w:tr>
      <w:tr w:rsidR="007D5EF8" w:rsidRPr="007D5EF8" w14:paraId="2E57C7C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67172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F9D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7D77B5" w14:textId="7BB85A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33662A07" w14:textId="097B3D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672F1F" w14:textId="30447F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7BDA3" w14:textId="64603B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2,101.16 </w:t>
            </w:r>
          </w:p>
        </w:tc>
      </w:tr>
      <w:tr w:rsidR="007D5EF8" w:rsidRPr="007D5EF8" w14:paraId="5EE5E6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976BE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13D5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B27B7" w14:textId="769F01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435F8686" w14:textId="415482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B8A3DD" w14:textId="7E35BC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731F51" w14:textId="3F2DB6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077.36 </w:t>
            </w:r>
          </w:p>
        </w:tc>
      </w:tr>
      <w:tr w:rsidR="007D5EF8" w:rsidRPr="007D5EF8" w14:paraId="2D4AAE2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80C7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224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10F060" w14:textId="4DE14E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6,902.96 </w:t>
            </w:r>
          </w:p>
        </w:tc>
        <w:tc>
          <w:tcPr>
            <w:tcW w:w="0" w:type="auto"/>
            <w:tcBorders>
              <w:top w:val="nil"/>
              <w:left w:val="nil"/>
              <w:bottom w:val="single" w:sz="4" w:space="0" w:color="000000"/>
              <w:right w:val="single" w:sz="4" w:space="0" w:color="000000"/>
            </w:tcBorders>
            <w:shd w:val="clear" w:color="auto" w:fill="auto"/>
            <w:noWrap/>
            <w:vAlign w:val="bottom"/>
            <w:hideMark/>
          </w:tcPr>
          <w:p w14:paraId="16E241C8" w14:textId="508467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26443" w14:textId="0D226F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D0035" w14:textId="26117E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6,902.96 </w:t>
            </w:r>
          </w:p>
        </w:tc>
      </w:tr>
      <w:tr w:rsidR="007D5EF8" w:rsidRPr="007D5EF8" w14:paraId="3D334C1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7095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D66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295BDD65" w14:textId="54D457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3,704.66 </w:t>
            </w:r>
          </w:p>
        </w:tc>
        <w:tc>
          <w:tcPr>
            <w:tcW w:w="0" w:type="auto"/>
            <w:tcBorders>
              <w:top w:val="nil"/>
              <w:left w:val="nil"/>
              <w:bottom w:val="single" w:sz="4" w:space="0" w:color="000000"/>
              <w:right w:val="single" w:sz="4" w:space="0" w:color="000000"/>
            </w:tcBorders>
            <w:shd w:val="clear" w:color="auto" w:fill="auto"/>
            <w:noWrap/>
            <w:vAlign w:val="bottom"/>
            <w:hideMark/>
          </w:tcPr>
          <w:p w14:paraId="44493904" w14:textId="3AD9A0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D39AD" w14:textId="760BDB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A78EB" w14:textId="4A9AEB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3,704.66 </w:t>
            </w:r>
          </w:p>
        </w:tc>
      </w:tr>
      <w:tr w:rsidR="007D5EF8" w:rsidRPr="007D5EF8" w14:paraId="512F288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FB8E8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7F8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52E0B8E" w14:textId="558249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727E1675" w14:textId="112175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307878" w14:textId="417E98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8A7812" w14:textId="774A48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1,449.56 </w:t>
            </w:r>
          </w:p>
        </w:tc>
      </w:tr>
      <w:tr w:rsidR="007D5EF8" w:rsidRPr="007D5EF8" w14:paraId="6CADE93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1939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6C5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api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0BE57C" w14:textId="6D5238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266F7E05" w14:textId="3558A7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425398" w14:textId="7F6411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DB686" w14:textId="60B5EA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7,448.42 </w:t>
            </w:r>
          </w:p>
        </w:tc>
      </w:tr>
      <w:tr w:rsidR="007D5EF8" w:rsidRPr="007D5EF8" w14:paraId="27D2BAD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98C7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EDCF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vil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7C687" w14:textId="55DF98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3497F15A" w14:textId="62D0C8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2C809" w14:textId="2C22F5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90DFE8" w14:textId="07C44F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26.66 </w:t>
            </w:r>
          </w:p>
        </w:tc>
      </w:tr>
      <w:tr w:rsidR="007D5EF8" w:rsidRPr="007D5EF8" w14:paraId="3881DD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7701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754C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Echag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F817F1" w14:textId="240C1E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5DBB37DD" w14:textId="2710C7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5B05C7" w14:textId="62F575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9A419" w14:textId="0AB77D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8,775.86 </w:t>
            </w:r>
          </w:p>
        </w:tc>
      </w:tr>
      <w:tr w:rsidR="007D5EF8" w:rsidRPr="007D5EF8" w14:paraId="5B177B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E909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ED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m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E8433" w14:textId="68CD6F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471273CA" w14:textId="0447F2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0EF5D" w14:textId="443922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B9A9B" w14:textId="273419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1,260.66 </w:t>
            </w:r>
          </w:p>
        </w:tc>
      </w:tr>
      <w:tr w:rsidR="007D5EF8" w:rsidRPr="007D5EF8" w14:paraId="6D38054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E7D54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ECD6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2EE866A8" w14:textId="6C0D01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24B70FB4" w14:textId="61B95F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E2299C" w14:textId="2A639E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30883" w14:textId="6DDD60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2,251.04 </w:t>
            </w:r>
          </w:p>
        </w:tc>
      </w:tr>
      <w:tr w:rsidR="007D5EF8" w:rsidRPr="007D5EF8" w14:paraId="377D93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002E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C77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47AEF8E0" w14:textId="05D807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1E8E8683" w14:textId="6FD3B9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CB20F6" w14:textId="5BD0B0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C613E" w14:textId="6308C7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3,009.66 </w:t>
            </w:r>
          </w:p>
        </w:tc>
      </w:tr>
      <w:tr w:rsidR="007D5EF8" w:rsidRPr="007D5EF8" w14:paraId="6F02F56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D52C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E8F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2750A289" w14:textId="3A553E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5B78311E" w14:textId="41648A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13373" w14:textId="08758A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F9DAB" w14:textId="368228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8,351.66 </w:t>
            </w:r>
          </w:p>
        </w:tc>
      </w:tr>
      <w:tr w:rsidR="007D5EF8" w:rsidRPr="007D5EF8" w14:paraId="680CE00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D1D8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285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cona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A563B6" w14:textId="1255F7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0DEF099F" w14:textId="4BEE5E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0DDB3" w14:textId="1165FF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5D3B4" w14:textId="443C1E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5,337.88 </w:t>
            </w:r>
          </w:p>
        </w:tc>
      </w:tr>
      <w:tr w:rsidR="007D5EF8" w:rsidRPr="007D5EF8" w14:paraId="6B82C1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B9C7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ED1A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AEE67D" w14:textId="40E642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60CD20ED" w14:textId="78A86C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503EF" w14:textId="6F3AFA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24A783" w14:textId="05EEE5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301.78 </w:t>
            </w:r>
          </w:p>
        </w:tc>
      </w:tr>
      <w:tr w:rsidR="007D5EF8" w:rsidRPr="007D5EF8" w14:paraId="55D7A6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95D0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829E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guil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0B313E" w14:textId="2571C2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796CF34F" w14:textId="4B6FCB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F0B18" w14:textId="7FC213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19790D" w14:textId="1D4573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1,401.58 </w:t>
            </w:r>
          </w:p>
        </w:tc>
      </w:tr>
      <w:tr w:rsidR="007D5EF8" w:rsidRPr="007D5EF8" w14:paraId="39E40D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07FB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18E3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0FB9A6EE" w14:textId="75A538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6045AEDB" w14:textId="1B62EA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202D0" w14:textId="1209BF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2DE0D" w14:textId="27AF0A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2,339.30 </w:t>
            </w:r>
          </w:p>
        </w:tc>
      </w:tr>
      <w:tr w:rsidR="007D5EF8" w:rsidRPr="007D5EF8" w14:paraId="3867F2D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4938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22D18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719B019" w14:textId="33B825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4F85687B" w14:textId="20D893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060668" w14:textId="236972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0A7D0" w14:textId="26EA27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449.16 </w:t>
            </w:r>
          </w:p>
        </w:tc>
      </w:tr>
      <w:tr w:rsidR="007D5EF8" w:rsidRPr="007D5EF8" w14:paraId="7A2D77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DC234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260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4307A" w14:textId="5CFD05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1944B1C8" w14:textId="75CAC5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50A10" w14:textId="279509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4001CB" w14:textId="33EE13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9,573.66 </w:t>
            </w:r>
          </w:p>
        </w:tc>
      </w:tr>
      <w:tr w:rsidR="007D5EF8" w:rsidRPr="007D5EF8" w14:paraId="570F3B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162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750C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7568AF6A" w14:textId="781E04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4C1E6EF7" w14:textId="717A53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3E481" w14:textId="3B1183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B1FC7C" w14:textId="67EF5B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3,329.86 </w:t>
            </w:r>
          </w:p>
        </w:tc>
      </w:tr>
      <w:tr w:rsidR="007D5EF8" w:rsidRPr="007D5EF8" w14:paraId="5EF5E74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1E86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1EDB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73E1C857" w14:textId="53402C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37CF9F27" w14:textId="5CCE5F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96439" w14:textId="064D44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26BC5D" w14:textId="36FD2A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4,434.66 </w:t>
            </w:r>
          </w:p>
        </w:tc>
      </w:tr>
      <w:tr w:rsidR="007D5EF8" w:rsidRPr="007D5EF8" w14:paraId="39AE10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B7108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029E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B8F430C" w14:textId="4A6F1A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120BED51" w14:textId="321602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BFA9D" w14:textId="2F7F5C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A5018" w14:textId="29E49B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9,996.66 </w:t>
            </w:r>
          </w:p>
        </w:tc>
      </w:tr>
      <w:tr w:rsidR="007D5EF8" w:rsidRPr="007D5EF8" w14:paraId="446F13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AAB2D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ACB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D80A377" w14:textId="58DD41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1,904.54 </w:t>
            </w:r>
          </w:p>
        </w:tc>
        <w:tc>
          <w:tcPr>
            <w:tcW w:w="0" w:type="auto"/>
            <w:tcBorders>
              <w:top w:val="nil"/>
              <w:left w:val="nil"/>
              <w:bottom w:val="single" w:sz="4" w:space="0" w:color="000000"/>
              <w:right w:val="single" w:sz="4" w:space="0" w:color="000000"/>
            </w:tcBorders>
            <w:shd w:val="clear" w:color="auto" w:fill="auto"/>
            <w:noWrap/>
            <w:vAlign w:val="bottom"/>
            <w:hideMark/>
          </w:tcPr>
          <w:p w14:paraId="3B0BD6A3" w14:textId="40BCFA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35ECDA" w14:textId="0B579A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CC4588" w14:textId="4025F5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1,904.54 </w:t>
            </w:r>
          </w:p>
        </w:tc>
      </w:tr>
      <w:tr w:rsidR="007D5EF8" w:rsidRPr="007D5EF8" w14:paraId="748D792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4754F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9280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624C74CC" w14:textId="305F21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2A299B57" w14:textId="4178A5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91B4B" w14:textId="2EBF63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8D90C" w14:textId="4E2519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22.76 </w:t>
            </w:r>
          </w:p>
        </w:tc>
      </w:tr>
      <w:tr w:rsidR="007D5EF8" w:rsidRPr="007D5EF8" w14:paraId="76B9D0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6E66B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689E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8996578" w14:textId="4AEC9D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8,343.70 </w:t>
            </w:r>
          </w:p>
        </w:tc>
        <w:tc>
          <w:tcPr>
            <w:tcW w:w="0" w:type="auto"/>
            <w:tcBorders>
              <w:top w:val="nil"/>
              <w:left w:val="nil"/>
              <w:bottom w:val="single" w:sz="4" w:space="0" w:color="000000"/>
              <w:right w:val="single" w:sz="4" w:space="0" w:color="000000"/>
            </w:tcBorders>
            <w:shd w:val="clear" w:color="auto" w:fill="auto"/>
            <w:noWrap/>
            <w:vAlign w:val="bottom"/>
            <w:hideMark/>
          </w:tcPr>
          <w:p w14:paraId="4FD6792B" w14:textId="7F388E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358E2" w14:textId="2698D5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A5D662" w14:textId="0AE1D5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8,343.70 </w:t>
            </w:r>
          </w:p>
        </w:tc>
      </w:tr>
      <w:tr w:rsidR="007D5EF8" w:rsidRPr="007D5EF8" w14:paraId="64AC53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DAB5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27D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32B1C5FE" w14:textId="5CF755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69057FE8" w14:textId="3AF58B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8D0EF" w14:textId="1D9CBA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4418A5" w14:textId="1B59FE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2,555.46 </w:t>
            </w:r>
          </w:p>
        </w:tc>
      </w:tr>
      <w:tr w:rsidR="007D5EF8" w:rsidRPr="007D5EF8" w14:paraId="09A1581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EF4D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4A7F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FCC74DE" w14:textId="3DE1C6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7,173.66 </w:t>
            </w:r>
          </w:p>
        </w:tc>
        <w:tc>
          <w:tcPr>
            <w:tcW w:w="0" w:type="auto"/>
            <w:tcBorders>
              <w:top w:val="nil"/>
              <w:left w:val="nil"/>
              <w:bottom w:val="single" w:sz="4" w:space="0" w:color="000000"/>
              <w:right w:val="single" w:sz="4" w:space="0" w:color="000000"/>
            </w:tcBorders>
            <w:shd w:val="clear" w:color="auto" w:fill="auto"/>
            <w:noWrap/>
            <w:vAlign w:val="bottom"/>
            <w:hideMark/>
          </w:tcPr>
          <w:p w14:paraId="01AC1CBA" w14:textId="6F0CB9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6C843" w14:textId="4F478F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D9120" w14:textId="69F442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7,173.66 </w:t>
            </w:r>
          </w:p>
        </w:tc>
      </w:tr>
      <w:tr w:rsidR="007D5EF8" w:rsidRPr="007D5EF8" w14:paraId="586B05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C925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5F6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151C09B3" w14:textId="2001BA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6FACDF35" w14:textId="6FB94F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BE385" w14:textId="4753BE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545B7B" w14:textId="5F18C2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9,875.66 </w:t>
            </w:r>
          </w:p>
        </w:tc>
      </w:tr>
      <w:tr w:rsidR="007D5EF8" w:rsidRPr="007D5EF8" w14:paraId="23B596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024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2F7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24EA97AC" w14:textId="757B18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56C96D89" w14:textId="0996A3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C08A0" w14:textId="43E508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38C2A" w14:textId="41A0AB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9,068.54 </w:t>
            </w:r>
          </w:p>
        </w:tc>
      </w:tr>
      <w:tr w:rsidR="007D5EF8" w:rsidRPr="007D5EF8" w14:paraId="4833DA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DFE1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866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6C19E5E" w14:textId="3A6302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6CE530D2" w14:textId="14B651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EDCBB" w14:textId="139346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6AFE7" w14:textId="43A776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8,351.66 </w:t>
            </w:r>
          </w:p>
        </w:tc>
      </w:tr>
      <w:tr w:rsidR="007D5EF8" w:rsidRPr="007D5EF8" w14:paraId="7E7173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F5B1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73F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227D3402" w14:textId="000B9D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3840E554" w14:textId="5E9EDD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A9A20" w14:textId="786A30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78E40" w14:textId="4855D1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6,509.52 </w:t>
            </w:r>
          </w:p>
        </w:tc>
      </w:tr>
      <w:tr w:rsidR="007D5EF8" w:rsidRPr="007D5EF8" w14:paraId="4A96B5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2A02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761D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F4E2056" w14:textId="316586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33B3A2B" w14:textId="4880E8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33C91" w14:textId="788AC3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A76250" w14:textId="628899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449.16 </w:t>
            </w:r>
          </w:p>
        </w:tc>
      </w:tr>
      <w:tr w:rsidR="007D5EF8" w:rsidRPr="007D5EF8" w14:paraId="0B17852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CC30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3675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maui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7F84F7" w14:textId="761382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2B1CB8D8" w14:textId="501CAC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C0A64" w14:textId="6B85EB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76297" w14:textId="152F44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5,480.04 </w:t>
            </w:r>
          </w:p>
        </w:tc>
      </w:tr>
      <w:tr w:rsidR="007D5EF8" w:rsidRPr="007D5EF8" w14:paraId="3F0080C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5AF20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5C046C88" w14:textId="40F0E9A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3,054,116.84 </w:t>
            </w:r>
          </w:p>
        </w:tc>
        <w:tc>
          <w:tcPr>
            <w:tcW w:w="0" w:type="auto"/>
            <w:tcBorders>
              <w:top w:val="nil"/>
              <w:left w:val="nil"/>
              <w:bottom w:val="single" w:sz="4" w:space="0" w:color="000000"/>
              <w:right w:val="single" w:sz="4" w:space="0" w:color="000000"/>
            </w:tcBorders>
            <w:shd w:val="clear" w:color="D8D8D8" w:fill="D8D8D8"/>
            <w:noWrap/>
            <w:vAlign w:val="bottom"/>
            <w:hideMark/>
          </w:tcPr>
          <w:p w14:paraId="30C483C2" w14:textId="413D6E6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FF87F5" w14:textId="6810097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F0FC414" w14:textId="6FA0FFA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3,054,116.84 </w:t>
            </w:r>
          </w:p>
        </w:tc>
      </w:tr>
      <w:tr w:rsidR="007D5EF8" w:rsidRPr="007D5EF8" w14:paraId="3A7220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5843B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A37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289434BC" w14:textId="49463B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177,847.26 </w:t>
            </w:r>
          </w:p>
        </w:tc>
        <w:tc>
          <w:tcPr>
            <w:tcW w:w="0" w:type="auto"/>
            <w:tcBorders>
              <w:top w:val="nil"/>
              <w:left w:val="nil"/>
              <w:bottom w:val="single" w:sz="4" w:space="0" w:color="000000"/>
              <w:right w:val="single" w:sz="4" w:space="0" w:color="000000"/>
            </w:tcBorders>
            <w:shd w:val="clear" w:color="auto" w:fill="auto"/>
            <w:noWrap/>
            <w:vAlign w:val="bottom"/>
            <w:hideMark/>
          </w:tcPr>
          <w:p w14:paraId="58B7D349" w14:textId="790EA0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170D6" w14:textId="0B8AF2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28900" w14:textId="1EF7DB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177,847.26 </w:t>
            </w:r>
          </w:p>
        </w:tc>
      </w:tr>
      <w:tr w:rsidR="007D5EF8" w:rsidRPr="007D5EF8" w14:paraId="131EFF2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7FB3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DA2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r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C9926" w14:textId="0652E1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8C23A5" w14:textId="6E14D3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02671" w14:textId="35422D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F8B0E" w14:textId="7AFA0D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0,000.00 </w:t>
            </w:r>
          </w:p>
        </w:tc>
      </w:tr>
      <w:tr w:rsidR="007D5EF8" w:rsidRPr="007D5EF8" w14:paraId="06F1AB6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FCE0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F4E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ab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74CADE" w14:textId="6D4DBA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0B976C1C" w14:textId="6EB05E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B3042" w14:textId="3D7CF5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735C1" w14:textId="373FBA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3,036.10 </w:t>
            </w:r>
          </w:p>
        </w:tc>
      </w:tr>
      <w:tr w:rsidR="007D5EF8" w:rsidRPr="007D5EF8" w14:paraId="472E8DB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89E2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8FA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10DC8F95" w14:textId="13C317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7CF069" w14:textId="553441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FEF91" w14:textId="539A57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67E98" w14:textId="593EC9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0,000.00 </w:t>
            </w:r>
          </w:p>
        </w:tc>
      </w:tr>
      <w:tr w:rsidR="007D5EF8" w:rsidRPr="007D5EF8" w14:paraId="5738EE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F498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45B5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252010C3" w14:textId="0C3B0E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9,675.48 </w:t>
            </w:r>
          </w:p>
        </w:tc>
        <w:tc>
          <w:tcPr>
            <w:tcW w:w="0" w:type="auto"/>
            <w:tcBorders>
              <w:top w:val="nil"/>
              <w:left w:val="nil"/>
              <w:bottom w:val="single" w:sz="4" w:space="0" w:color="000000"/>
              <w:right w:val="single" w:sz="4" w:space="0" w:color="000000"/>
            </w:tcBorders>
            <w:shd w:val="clear" w:color="auto" w:fill="auto"/>
            <w:noWrap/>
            <w:vAlign w:val="bottom"/>
            <w:hideMark/>
          </w:tcPr>
          <w:p w14:paraId="5A2FD69D" w14:textId="1ABB3C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4933B3" w14:textId="0BACC8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16519" w14:textId="19B694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9,675.48 </w:t>
            </w:r>
          </w:p>
        </w:tc>
      </w:tr>
      <w:tr w:rsidR="007D5EF8" w:rsidRPr="007D5EF8" w14:paraId="63E411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C844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0C72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a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3828AD7" w14:textId="117EA4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9,556.00 </w:t>
            </w:r>
          </w:p>
        </w:tc>
        <w:tc>
          <w:tcPr>
            <w:tcW w:w="0" w:type="auto"/>
            <w:tcBorders>
              <w:top w:val="nil"/>
              <w:left w:val="nil"/>
              <w:bottom w:val="single" w:sz="4" w:space="0" w:color="000000"/>
              <w:right w:val="single" w:sz="4" w:space="0" w:color="000000"/>
            </w:tcBorders>
            <w:shd w:val="clear" w:color="auto" w:fill="auto"/>
            <w:noWrap/>
            <w:vAlign w:val="bottom"/>
            <w:hideMark/>
          </w:tcPr>
          <w:p w14:paraId="22153ED0" w14:textId="5353E5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769D6" w14:textId="5DC4B6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3FA07" w14:textId="3671B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9,556.00 </w:t>
            </w:r>
          </w:p>
        </w:tc>
      </w:tr>
      <w:tr w:rsidR="007D5EF8" w:rsidRPr="007D5EF8" w14:paraId="5FAA49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8AA97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491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pax</w:t>
            </w:r>
            <w:proofErr w:type="spellEnd"/>
            <w:r w:rsidRPr="007D5EF8">
              <w:rPr>
                <w:rFonts w:ascii="Arial Narrow" w:eastAsia="Times New Roman" w:hAnsi="Arial Narrow"/>
                <w:i/>
                <w:i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auto" w:fill="auto"/>
            <w:noWrap/>
            <w:vAlign w:val="bottom"/>
            <w:hideMark/>
          </w:tcPr>
          <w:p w14:paraId="6F96101B" w14:textId="4B9F2D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224.00 </w:t>
            </w:r>
          </w:p>
        </w:tc>
        <w:tc>
          <w:tcPr>
            <w:tcW w:w="0" w:type="auto"/>
            <w:tcBorders>
              <w:top w:val="nil"/>
              <w:left w:val="nil"/>
              <w:bottom w:val="single" w:sz="4" w:space="0" w:color="000000"/>
              <w:right w:val="single" w:sz="4" w:space="0" w:color="000000"/>
            </w:tcBorders>
            <w:shd w:val="clear" w:color="auto" w:fill="auto"/>
            <w:noWrap/>
            <w:vAlign w:val="bottom"/>
            <w:hideMark/>
          </w:tcPr>
          <w:p w14:paraId="6AF4C84D" w14:textId="2F85FB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532C6" w14:textId="022569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69B910" w14:textId="24C894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224.00 </w:t>
            </w:r>
          </w:p>
        </w:tc>
      </w:tr>
      <w:tr w:rsidR="007D5EF8" w:rsidRPr="007D5EF8" w14:paraId="4C09D7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577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52F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pax</w:t>
            </w:r>
            <w:proofErr w:type="spellEnd"/>
            <w:r w:rsidRPr="007D5EF8">
              <w:rPr>
                <w:rFonts w:ascii="Arial Narrow" w:eastAsia="Times New Roman" w:hAnsi="Arial Narrow"/>
                <w:i/>
                <w:iCs/>
                <w:color w:val="000000"/>
                <w:sz w:val="20"/>
                <w:szCs w:val="20"/>
              </w:rPr>
              <w:t xml:space="preserve"> del Sur</w:t>
            </w:r>
          </w:p>
        </w:tc>
        <w:tc>
          <w:tcPr>
            <w:tcW w:w="0" w:type="auto"/>
            <w:tcBorders>
              <w:top w:val="nil"/>
              <w:left w:val="nil"/>
              <w:bottom w:val="single" w:sz="4" w:space="0" w:color="000000"/>
              <w:right w:val="single" w:sz="4" w:space="0" w:color="000000"/>
            </w:tcBorders>
            <w:shd w:val="clear" w:color="auto" w:fill="auto"/>
            <w:noWrap/>
            <w:vAlign w:val="bottom"/>
            <w:hideMark/>
          </w:tcPr>
          <w:p w14:paraId="3FCC0C0E" w14:textId="147BF6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464.00 </w:t>
            </w:r>
          </w:p>
        </w:tc>
        <w:tc>
          <w:tcPr>
            <w:tcW w:w="0" w:type="auto"/>
            <w:tcBorders>
              <w:top w:val="nil"/>
              <w:left w:val="nil"/>
              <w:bottom w:val="single" w:sz="4" w:space="0" w:color="000000"/>
              <w:right w:val="single" w:sz="4" w:space="0" w:color="000000"/>
            </w:tcBorders>
            <w:shd w:val="clear" w:color="auto" w:fill="auto"/>
            <w:noWrap/>
            <w:vAlign w:val="bottom"/>
            <w:hideMark/>
          </w:tcPr>
          <w:p w14:paraId="11F744AA" w14:textId="2CB19B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1DD7C" w14:textId="5A4092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AD2F0" w14:textId="49BA32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464.00 </w:t>
            </w:r>
          </w:p>
        </w:tc>
      </w:tr>
      <w:tr w:rsidR="007D5EF8" w:rsidRPr="007D5EF8" w14:paraId="746EFCE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2443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078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64B13F61" w14:textId="164C1A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6,314.00 </w:t>
            </w:r>
          </w:p>
        </w:tc>
        <w:tc>
          <w:tcPr>
            <w:tcW w:w="0" w:type="auto"/>
            <w:tcBorders>
              <w:top w:val="nil"/>
              <w:left w:val="nil"/>
              <w:bottom w:val="single" w:sz="4" w:space="0" w:color="000000"/>
              <w:right w:val="single" w:sz="4" w:space="0" w:color="000000"/>
            </w:tcBorders>
            <w:shd w:val="clear" w:color="auto" w:fill="auto"/>
            <w:noWrap/>
            <w:vAlign w:val="bottom"/>
            <w:hideMark/>
          </w:tcPr>
          <w:p w14:paraId="7ED9652B" w14:textId="1E1151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B2944" w14:textId="649E3F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AFF47" w14:textId="0F643B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6,314.00 </w:t>
            </w:r>
          </w:p>
        </w:tc>
      </w:tr>
      <w:tr w:rsidR="007D5EF8" w:rsidRPr="007D5EF8" w14:paraId="41A241C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9B5C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0EFC7F3" w14:textId="638BC73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244,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09D66649" w14:textId="2B1A4EE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11EAA0F" w14:textId="496734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06EAE86" w14:textId="5E0367F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244,059.63 </w:t>
            </w:r>
          </w:p>
        </w:tc>
      </w:tr>
      <w:tr w:rsidR="007D5EF8" w:rsidRPr="007D5EF8" w14:paraId="1AF4DE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C35F0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21FA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LGU </w:t>
            </w:r>
            <w:proofErr w:type="spellStart"/>
            <w:r w:rsidRPr="007D5EF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A00B41" w14:textId="470A50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ADC8298" w14:textId="4AAF7C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AF415" w14:textId="32724C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2B4ED" w14:textId="3B756F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19,253.56 </w:t>
            </w:r>
          </w:p>
        </w:tc>
      </w:tr>
      <w:tr w:rsidR="007D5EF8" w:rsidRPr="007D5EF8" w14:paraId="7C5F72B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D2C5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AD0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glip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92414" w14:textId="4BEC9D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5A7A036F" w14:textId="4A718B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28FF2" w14:textId="419D40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8E97E" w14:textId="31F499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000.00 </w:t>
            </w:r>
          </w:p>
        </w:tc>
      </w:tr>
      <w:tr w:rsidR="007D5EF8" w:rsidRPr="007D5EF8" w14:paraId="0F5670C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02D1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FCDE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arrog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DB40C8" w14:textId="148F11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44510A07" w14:textId="449541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A926B" w14:textId="559497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017F1" w14:textId="75B3DF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3,782.90 </w:t>
            </w:r>
          </w:p>
        </w:tc>
      </w:tr>
      <w:tr w:rsidR="007D5EF8" w:rsidRPr="007D5EF8" w14:paraId="403F8C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30B00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D9F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ff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2CDEB7" w14:textId="16B502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7,948.00 </w:t>
            </w:r>
          </w:p>
        </w:tc>
        <w:tc>
          <w:tcPr>
            <w:tcW w:w="0" w:type="auto"/>
            <w:tcBorders>
              <w:top w:val="nil"/>
              <w:left w:val="nil"/>
              <w:bottom w:val="single" w:sz="4" w:space="0" w:color="000000"/>
              <w:right w:val="single" w:sz="4" w:space="0" w:color="000000"/>
            </w:tcBorders>
            <w:shd w:val="clear" w:color="auto" w:fill="auto"/>
            <w:noWrap/>
            <w:vAlign w:val="bottom"/>
            <w:hideMark/>
          </w:tcPr>
          <w:p w14:paraId="61690D83" w14:textId="158966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383E53" w14:textId="7CC3FE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BBA091" w14:textId="7E3C7B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7,948.00 </w:t>
            </w:r>
          </w:p>
        </w:tc>
      </w:tr>
      <w:tr w:rsidR="007D5EF8" w:rsidRPr="007D5EF8" w14:paraId="08F85E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E6B3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3C6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d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C29B60" w14:textId="53AE1A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DCF9648" w14:textId="08B2D8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C50AEA" w14:textId="127432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0AD23" w14:textId="0B23C5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7,097.28 </w:t>
            </w:r>
          </w:p>
        </w:tc>
      </w:tr>
      <w:tr w:rsidR="007D5EF8" w:rsidRPr="007D5EF8" w14:paraId="35BB372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5F3EE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C3D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gtip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C45985" w14:textId="0AB6CE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79AAF930" w14:textId="00BEA9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269748" w14:textId="723763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66DE9" w14:textId="632332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486.00 </w:t>
            </w:r>
          </w:p>
        </w:tc>
      </w:tr>
      <w:tr w:rsidR="007D5EF8" w:rsidRPr="007D5EF8" w14:paraId="1F0C44D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0401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7998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gud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9D4D0" w14:textId="60F64D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23662AAC" w14:textId="710BB9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FCCBF" w14:textId="73A88D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E8112" w14:textId="212A17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491.89 </w:t>
            </w:r>
          </w:p>
        </w:tc>
      </w:tr>
      <w:tr w:rsidR="007D5EF8" w:rsidRPr="007D5EF8" w14:paraId="1A6FC61D"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B92F3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F542ACA" w14:textId="2C11D35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045,928.06 </w:t>
            </w:r>
          </w:p>
        </w:tc>
        <w:tc>
          <w:tcPr>
            <w:tcW w:w="0" w:type="auto"/>
            <w:tcBorders>
              <w:top w:val="nil"/>
              <w:left w:val="nil"/>
              <w:bottom w:val="single" w:sz="4" w:space="0" w:color="000000"/>
              <w:right w:val="single" w:sz="4" w:space="0" w:color="000000"/>
            </w:tcBorders>
            <w:shd w:val="clear" w:color="A5A5A5" w:fill="A5A5A5"/>
            <w:noWrap/>
            <w:vAlign w:val="bottom"/>
            <w:hideMark/>
          </w:tcPr>
          <w:p w14:paraId="1AFA65DF" w14:textId="1AA565A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22D15D" w14:textId="7278957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9C69CD9" w14:textId="5001023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045,928.06 </w:t>
            </w:r>
          </w:p>
        </w:tc>
      </w:tr>
      <w:tr w:rsidR="007D5EF8" w:rsidRPr="007D5EF8" w14:paraId="28B25DB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1006F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AE86063" w14:textId="37D9797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FC69F50" w14:textId="2556F98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1DAA8E3" w14:textId="02721A2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8DEAB9" w14:textId="37290A5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03,670.00 </w:t>
            </w:r>
          </w:p>
        </w:tc>
      </w:tr>
      <w:tr w:rsidR="007D5EF8" w:rsidRPr="007D5EF8" w14:paraId="1104E0E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C307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1A2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5A0398CA" w14:textId="0206FF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5709568C" w14:textId="7CAE46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A188C" w14:textId="1132C9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C649C" w14:textId="385392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750.00 </w:t>
            </w:r>
          </w:p>
        </w:tc>
      </w:tr>
      <w:tr w:rsidR="007D5EF8" w:rsidRPr="007D5EF8" w14:paraId="76D4E75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3536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D1B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7991D7C6" w14:textId="560BA4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6B0FBA18" w14:textId="5A509F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30B9A" w14:textId="100565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C0E78A" w14:textId="42DC03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265.00 </w:t>
            </w:r>
          </w:p>
        </w:tc>
      </w:tr>
      <w:tr w:rsidR="007D5EF8" w:rsidRPr="007D5EF8" w14:paraId="5BFE5E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BF55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F9A1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l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883B61" w14:textId="4CC5A9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7F5AC0D7" w14:textId="68A24D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4F8AE" w14:textId="46045E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51FB9" w14:textId="09EF43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r>
      <w:tr w:rsidR="007D5EF8" w:rsidRPr="007D5EF8" w14:paraId="3B3745F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4C4C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DFC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al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BAD924" w14:textId="319B8F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4628FC3D" w14:textId="385A9E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198E9" w14:textId="2CEFBD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33F9F0" w14:textId="5EBDE0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r>
      <w:tr w:rsidR="007D5EF8" w:rsidRPr="007D5EF8" w14:paraId="576DBB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3632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EB9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9AE0FC" w14:textId="4F441A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05B5EB1B" w14:textId="1E3D0F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93032" w14:textId="2C0964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AA949" w14:textId="725945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00.00 </w:t>
            </w:r>
          </w:p>
        </w:tc>
      </w:tr>
      <w:tr w:rsidR="007D5EF8" w:rsidRPr="007D5EF8" w14:paraId="7819D0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789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3F1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pacu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E51C2E" w14:textId="119EF9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7276F137" w14:textId="363B0A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10C962" w14:textId="00F5DE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0A9EED" w14:textId="4FA74A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0,667.50 </w:t>
            </w:r>
          </w:p>
        </w:tc>
      </w:tr>
      <w:tr w:rsidR="007D5EF8" w:rsidRPr="007D5EF8" w14:paraId="58A19E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62386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B25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2C6C4F09" w14:textId="7180D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5220E343" w14:textId="29CBE3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BB6525" w14:textId="1DC850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4142E" w14:textId="2543BC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237.50 </w:t>
            </w:r>
          </w:p>
        </w:tc>
      </w:tr>
      <w:tr w:rsidR="007D5EF8" w:rsidRPr="007D5EF8" w14:paraId="4205900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4EE51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6BC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97AC4AF" w14:textId="3761CB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75D85FB0" w14:textId="384B6B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BD55B" w14:textId="11C722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94C59E" w14:textId="6EBBE4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237.50 </w:t>
            </w:r>
          </w:p>
        </w:tc>
      </w:tr>
      <w:tr w:rsidR="007D5EF8" w:rsidRPr="007D5EF8" w14:paraId="5DE1CDC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737F2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6BE141B2" w14:textId="3F4FFE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3BA23DA7" w14:textId="1A92A0B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241066" w14:textId="544BF1E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4960600" w14:textId="1BB2416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152,798.69 </w:t>
            </w:r>
          </w:p>
        </w:tc>
      </w:tr>
      <w:tr w:rsidR="007D5EF8" w:rsidRPr="007D5EF8" w14:paraId="3AD0F2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0C5C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045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10A428" w14:textId="56FEDB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6A7637FE" w14:textId="53923B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4F0495" w14:textId="6927D7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FA4E3" w14:textId="32555B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504.00 </w:t>
            </w:r>
          </w:p>
        </w:tc>
      </w:tr>
      <w:tr w:rsidR="007D5EF8" w:rsidRPr="007D5EF8" w14:paraId="2247436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03D3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98B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17893B" w14:textId="2583ED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7CF856B9" w14:textId="0CDF16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4038C" w14:textId="5E2C4F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A8F3F1" w14:textId="010FF2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4,566.00 </w:t>
            </w:r>
          </w:p>
        </w:tc>
      </w:tr>
      <w:tr w:rsidR="007D5EF8" w:rsidRPr="007D5EF8" w14:paraId="52512EE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1246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0E4B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77705D6D" w14:textId="24EEFD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2CBD0DB8" w14:textId="0E5910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40DB4" w14:textId="5F998D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EA5A1" w14:textId="6044AA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919.20 </w:t>
            </w:r>
          </w:p>
        </w:tc>
      </w:tr>
      <w:tr w:rsidR="007D5EF8" w:rsidRPr="007D5EF8" w14:paraId="15D49F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0196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C1A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alup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62376E" w14:textId="1BF849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5AF54496" w14:textId="14E416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50F3A" w14:textId="6B4345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5EAA6" w14:textId="293F9A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768.00 </w:t>
            </w:r>
          </w:p>
        </w:tc>
      </w:tr>
      <w:tr w:rsidR="007D5EF8" w:rsidRPr="007D5EF8" w14:paraId="354175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A94E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FF8C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7D046F5" w14:textId="787C24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0C3F13AD" w14:textId="35063A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29243" w14:textId="0F48A6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11F9F2" w14:textId="5E47EF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471.25 </w:t>
            </w:r>
          </w:p>
        </w:tc>
      </w:tr>
      <w:tr w:rsidR="007D5EF8" w:rsidRPr="007D5EF8" w14:paraId="5000958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52027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618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m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6719AF" w14:textId="3F5C8B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50512364" w14:textId="58C03D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C7A4D8" w14:textId="7CBA29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BD36D" w14:textId="7FA628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8,579.98 </w:t>
            </w:r>
          </w:p>
        </w:tc>
      </w:tr>
      <w:tr w:rsidR="007D5EF8" w:rsidRPr="007D5EF8" w14:paraId="4BA585B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4B46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9D0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ive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F6F242" w14:textId="672AE0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6DB87AA2" w14:textId="50B3CE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57C94" w14:textId="0F7B99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C930FA" w14:textId="597CBA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4,000.00 </w:t>
            </w:r>
          </w:p>
        </w:tc>
      </w:tr>
      <w:tr w:rsidR="007D5EF8" w:rsidRPr="007D5EF8" w14:paraId="0560C0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7851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8A75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D962D4" w14:textId="2939ED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7BB11EED" w14:textId="645C34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C67FA" w14:textId="5E9494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DC1A7" w14:textId="44DA38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4,500.00 </w:t>
            </w:r>
          </w:p>
        </w:tc>
      </w:tr>
      <w:tr w:rsidR="007D5EF8" w:rsidRPr="007D5EF8" w14:paraId="0F0A8D2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D7BDD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BA3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ra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EE5575" w14:textId="53599E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295146B7" w14:textId="588D06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12B2D3" w14:textId="31121C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3020D" w14:textId="24AC89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4,590.00 </w:t>
            </w:r>
          </w:p>
        </w:tc>
      </w:tr>
      <w:tr w:rsidR="007D5EF8" w:rsidRPr="007D5EF8" w14:paraId="32A156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5B04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7E2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4724412A" w14:textId="68DBD0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54E4C3BF" w14:textId="1EDF36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647E8" w14:textId="7787DF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18119" w14:textId="149946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1,025.76 </w:t>
            </w:r>
          </w:p>
        </w:tc>
      </w:tr>
      <w:tr w:rsidR="007D5EF8" w:rsidRPr="007D5EF8" w14:paraId="6436A4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75C21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3D0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972ACD6" w14:textId="2F1F07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6F5D8D91" w14:textId="5CB30B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0CEF3B" w14:textId="308A90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29881" w14:textId="401DCC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9,556.50 </w:t>
            </w:r>
          </w:p>
        </w:tc>
      </w:tr>
      <w:tr w:rsidR="007D5EF8" w:rsidRPr="007D5EF8" w14:paraId="4D0DA9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5819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89EBA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339EA" w14:textId="5FED2C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5871BFB1" w14:textId="4BA34B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D3C28B" w14:textId="14ACEF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B0EC9" w14:textId="240140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318.00 </w:t>
            </w:r>
          </w:p>
        </w:tc>
      </w:tr>
      <w:tr w:rsidR="007D5EF8" w:rsidRPr="007D5EF8" w14:paraId="551172A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33602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DFBF614" w14:textId="595305D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774,334.58 </w:t>
            </w:r>
          </w:p>
        </w:tc>
        <w:tc>
          <w:tcPr>
            <w:tcW w:w="0" w:type="auto"/>
            <w:tcBorders>
              <w:top w:val="nil"/>
              <w:left w:val="nil"/>
              <w:bottom w:val="single" w:sz="4" w:space="0" w:color="000000"/>
              <w:right w:val="single" w:sz="4" w:space="0" w:color="000000"/>
            </w:tcBorders>
            <w:shd w:val="clear" w:color="D8D8D8" w:fill="D8D8D8"/>
            <w:noWrap/>
            <w:vAlign w:val="bottom"/>
            <w:hideMark/>
          </w:tcPr>
          <w:p w14:paraId="761C5586" w14:textId="3242326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809E40D" w14:textId="193F24A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7E8FA0" w14:textId="4D073D2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774,334.58 </w:t>
            </w:r>
          </w:p>
        </w:tc>
      </w:tr>
      <w:tr w:rsidR="007D5EF8" w:rsidRPr="007D5EF8" w14:paraId="0E7392B8" w14:textId="77777777" w:rsidTr="007D5EF8">
        <w:trPr>
          <w:trHeight w:val="20"/>
        </w:trPr>
        <w:tc>
          <w:tcPr>
            <w:tcW w:w="0" w:type="auto"/>
            <w:tcBorders>
              <w:top w:val="nil"/>
              <w:left w:val="nil"/>
              <w:bottom w:val="single" w:sz="4" w:space="0" w:color="000000"/>
              <w:right w:val="nil"/>
            </w:tcBorders>
            <w:shd w:val="clear" w:color="auto" w:fill="auto"/>
            <w:noWrap/>
            <w:vAlign w:val="bottom"/>
            <w:hideMark/>
          </w:tcPr>
          <w:p w14:paraId="19681097" w14:textId="77777777" w:rsidR="007D5EF8" w:rsidRPr="007D5EF8" w:rsidRDefault="007D5EF8" w:rsidP="007D5EF8">
            <w:pPr>
              <w:widowControl/>
              <w:spacing w:after="0" w:line="240" w:lineRule="auto"/>
              <w:contextualSpacing/>
              <w:rPr>
                <w:rFonts w:eastAsia="Times New Roman"/>
                <w:color w:val="000000"/>
              </w:rPr>
            </w:pPr>
            <w:r w:rsidRPr="007D5EF8">
              <w:rPr>
                <w:rFonts w:eastAsia="Times New Roman"/>
                <w:color w:val="000000"/>
              </w:rPr>
              <w:lastRenderedPageBreak/>
              <w:t> </w:t>
            </w:r>
          </w:p>
        </w:tc>
        <w:tc>
          <w:tcPr>
            <w:tcW w:w="0" w:type="auto"/>
            <w:tcBorders>
              <w:top w:val="nil"/>
              <w:left w:val="nil"/>
              <w:bottom w:val="single" w:sz="4" w:space="0" w:color="000000"/>
              <w:right w:val="single" w:sz="4" w:space="0" w:color="000000"/>
            </w:tcBorders>
            <w:shd w:val="clear" w:color="auto" w:fill="auto"/>
            <w:vAlign w:val="bottom"/>
            <w:hideMark/>
          </w:tcPr>
          <w:p w14:paraId="485132DE" w14:textId="77777777" w:rsidR="007D5EF8" w:rsidRPr="007D5EF8" w:rsidRDefault="007D5EF8" w:rsidP="007D5EF8">
            <w:pPr>
              <w:widowControl/>
              <w:spacing w:after="0" w:line="240" w:lineRule="auto"/>
              <w:contextualSpacing/>
              <w:rPr>
                <w:rFonts w:ascii="Arial Narrow" w:eastAsia="Times New Roman" w:hAnsi="Arial Narrow"/>
                <w:i/>
                <w:iCs/>
                <w:color w:val="000000"/>
              </w:rPr>
            </w:pPr>
            <w:r w:rsidRPr="007D5EF8">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6E194976" w14:textId="4B9A4EDC"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B241366" w14:textId="4378639E"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0920AD" w14:textId="054ADC35"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7408D" w14:textId="02B157E9"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1,234,000.00 </w:t>
            </w:r>
          </w:p>
        </w:tc>
      </w:tr>
      <w:tr w:rsidR="007D5EF8" w:rsidRPr="007D5EF8" w14:paraId="5DFEB35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D05CE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915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3A4E4" w14:textId="196247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58A99645" w14:textId="4D3B28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6ADEE" w14:textId="24A21A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B6DA3" w14:textId="431239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0.78 </w:t>
            </w:r>
          </w:p>
        </w:tc>
      </w:tr>
      <w:tr w:rsidR="007D5EF8" w:rsidRPr="007D5EF8" w14:paraId="3CAA5B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3EC3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93A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lagtas (</w:t>
            </w:r>
            <w:proofErr w:type="spellStart"/>
            <w:r w:rsidRPr="007D5EF8">
              <w:rPr>
                <w:rFonts w:ascii="Arial Narrow" w:eastAsia="Times New Roman" w:hAnsi="Arial Narrow"/>
                <w:i/>
                <w:iCs/>
                <w:color w:val="000000"/>
                <w:sz w:val="20"/>
                <w:szCs w:val="20"/>
              </w:rPr>
              <w:t>Bigaa</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549996E" w14:textId="00A12D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4,076.12 </w:t>
            </w:r>
          </w:p>
        </w:tc>
        <w:tc>
          <w:tcPr>
            <w:tcW w:w="0" w:type="auto"/>
            <w:tcBorders>
              <w:top w:val="nil"/>
              <w:left w:val="nil"/>
              <w:bottom w:val="single" w:sz="4" w:space="0" w:color="000000"/>
              <w:right w:val="single" w:sz="4" w:space="0" w:color="000000"/>
            </w:tcBorders>
            <w:shd w:val="clear" w:color="auto" w:fill="auto"/>
            <w:noWrap/>
            <w:vAlign w:val="bottom"/>
            <w:hideMark/>
          </w:tcPr>
          <w:p w14:paraId="0390045B" w14:textId="4742C6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03C00B" w14:textId="51D033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B4D8B" w14:textId="797A54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4,076.12 </w:t>
            </w:r>
          </w:p>
        </w:tc>
      </w:tr>
      <w:tr w:rsidR="007D5EF8" w:rsidRPr="007D5EF8" w14:paraId="4F40647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6DFC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12E4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15A47" w14:textId="231104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085137A7" w14:textId="28C638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D0BDB0" w14:textId="7C3C29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9CF5F" w14:textId="7C7A1A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6,535.58 </w:t>
            </w:r>
          </w:p>
        </w:tc>
      </w:tr>
      <w:tr w:rsidR="007D5EF8" w:rsidRPr="007D5EF8" w14:paraId="422926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9FCF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A9F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8D95A78" w14:textId="688055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057075AE" w14:textId="1178B1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F3DA5" w14:textId="383F2E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CCCDF0" w14:textId="47D60C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185.84 </w:t>
            </w:r>
          </w:p>
        </w:tc>
      </w:tr>
      <w:tr w:rsidR="007D5EF8" w:rsidRPr="007D5EF8" w14:paraId="24F564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C4E9F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F8D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6F373BD" w14:textId="1E9F4C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44ABDB26" w14:textId="2257DA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031F95" w14:textId="3476DB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F5910" w14:textId="0313A4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1,868.08 </w:t>
            </w:r>
          </w:p>
        </w:tc>
      </w:tr>
      <w:tr w:rsidR="007D5EF8" w:rsidRPr="007D5EF8" w14:paraId="04C81F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C3FC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6F27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06504B73" w14:textId="090F48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516B1F31" w14:textId="05194E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87F48" w14:textId="7C5D2E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57B6E3" w14:textId="180C4F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5,144.53 </w:t>
            </w:r>
          </w:p>
        </w:tc>
      </w:tr>
      <w:tr w:rsidR="007D5EF8" w:rsidRPr="007D5EF8" w14:paraId="5CD0361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0FAF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97D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um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324232" w14:textId="08FD4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73,568.37 </w:t>
            </w:r>
          </w:p>
        </w:tc>
        <w:tc>
          <w:tcPr>
            <w:tcW w:w="0" w:type="auto"/>
            <w:tcBorders>
              <w:top w:val="nil"/>
              <w:left w:val="nil"/>
              <w:bottom w:val="single" w:sz="4" w:space="0" w:color="000000"/>
              <w:right w:val="single" w:sz="4" w:space="0" w:color="000000"/>
            </w:tcBorders>
            <w:shd w:val="clear" w:color="auto" w:fill="auto"/>
            <w:noWrap/>
            <w:vAlign w:val="bottom"/>
            <w:hideMark/>
          </w:tcPr>
          <w:p w14:paraId="642245F0" w14:textId="2EDBD7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1F6DC" w14:textId="6BB16D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81444" w14:textId="350AB1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73,568.37 </w:t>
            </w:r>
          </w:p>
        </w:tc>
      </w:tr>
      <w:tr w:rsidR="007D5EF8" w:rsidRPr="007D5EF8" w14:paraId="064061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887F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01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CB375DF" w14:textId="1E01F9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2BBDA99B" w14:textId="5CC306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05EA0" w14:textId="788BCC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DAE642" w14:textId="521D32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6,200.00 </w:t>
            </w:r>
          </w:p>
        </w:tc>
      </w:tr>
      <w:tr w:rsidR="007D5EF8" w:rsidRPr="007D5EF8" w14:paraId="59A0D58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BB01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CF80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guin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7A0647" w14:textId="50D2E5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5D4FB8BE" w14:textId="5EF969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F40E4" w14:textId="3324E2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94BF0" w14:textId="0D11D7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856.08 </w:t>
            </w:r>
          </w:p>
        </w:tc>
      </w:tr>
      <w:tr w:rsidR="007D5EF8" w:rsidRPr="007D5EF8" w14:paraId="4D2B7F9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C8E9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7C6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7753D" w14:textId="1F8434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7,845.45 </w:t>
            </w:r>
          </w:p>
        </w:tc>
        <w:tc>
          <w:tcPr>
            <w:tcW w:w="0" w:type="auto"/>
            <w:tcBorders>
              <w:top w:val="nil"/>
              <w:left w:val="nil"/>
              <w:bottom w:val="single" w:sz="4" w:space="0" w:color="000000"/>
              <w:right w:val="single" w:sz="4" w:space="0" w:color="000000"/>
            </w:tcBorders>
            <w:shd w:val="clear" w:color="auto" w:fill="auto"/>
            <w:noWrap/>
            <w:vAlign w:val="bottom"/>
            <w:hideMark/>
          </w:tcPr>
          <w:p w14:paraId="46C97BED" w14:textId="156EFD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A419FA" w14:textId="0255BC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54E5B" w14:textId="0D43AE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7,845.45 </w:t>
            </w:r>
          </w:p>
        </w:tc>
      </w:tr>
      <w:tr w:rsidR="007D5EF8" w:rsidRPr="007D5EF8" w14:paraId="22D0473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C9D0D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5DA8E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5125E68F" w14:textId="09C904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360AD5B7" w14:textId="5E043D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5982F" w14:textId="1A5C25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C2096" w14:textId="737AF4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9,273.85 </w:t>
            </w:r>
          </w:p>
        </w:tc>
      </w:tr>
      <w:tr w:rsidR="007D5EF8" w:rsidRPr="007D5EF8" w14:paraId="2EE14E3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9F61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348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BD600E" w14:textId="4AFD21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401AC2AA" w14:textId="39DADB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ADBD5" w14:textId="33FDED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05FAE" w14:textId="34EA63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4,636.82 </w:t>
            </w:r>
          </w:p>
        </w:tc>
      </w:tr>
      <w:tr w:rsidR="007D5EF8" w:rsidRPr="007D5EF8" w14:paraId="78C415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16F9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A2B9C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Mey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BD59BD" w14:textId="181570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482870B7" w14:textId="25803E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8FA24" w14:textId="697B23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2112DE" w14:textId="3D592B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1,013.18 </w:t>
            </w:r>
          </w:p>
        </w:tc>
      </w:tr>
      <w:tr w:rsidR="007D5EF8" w:rsidRPr="007D5EF8" w14:paraId="3D2AD6B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B4D7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78B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orzagar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87BDDF" w14:textId="452F79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3,758.07 </w:t>
            </w:r>
          </w:p>
        </w:tc>
        <w:tc>
          <w:tcPr>
            <w:tcW w:w="0" w:type="auto"/>
            <w:tcBorders>
              <w:top w:val="nil"/>
              <w:left w:val="nil"/>
              <w:bottom w:val="single" w:sz="4" w:space="0" w:color="000000"/>
              <w:right w:val="single" w:sz="4" w:space="0" w:color="000000"/>
            </w:tcBorders>
            <w:shd w:val="clear" w:color="auto" w:fill="auto"/>
            <w:noWrap/>
            <w:vAlign w:val="bottom"/>
            <w:hideMark/>
          </w:tcPr>
          <w:p w14:paraId="0D8BF6FF" w14:textId="6C5544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F4617" w14:textId="425C81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0B5B4" w14:textId="60AC39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3,758.07 </w:t>
            </w:r>
          </w:p>
        </w:tc>
      </w:tr>
      <w:tr w:rsidR="007D5EF8" w:rsidRPr="007D5EF8" w14:paraId="49D443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7B22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3F5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41495EE8" w14:textId="7AF0E0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36CACDDD" w14:textId="26F722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85A20" w14:textId="72E6E6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631FF" w14:textId="465C74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642.42 </w:t>
            </w:r>
          </w:p>
        </w:tc>
      </w:tr>
      <w:tr w:rsidR="007D5EF8" w:rsidRPr="007D5EF8" w14:paraId="17F716D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20034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AC7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d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264570" w14:textId="620920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71,119.15 </w:t>
            </w:r>
          </w:p>
        </w:tc>
        <w:tc>
          <w:tcPr>
            <w:tcW w:w="0" w:type="auto"/>
            <w:tcBorders>
              <w:top w:val="nil"/>
              <w:left w:val="nil"/>
              <w:bottom w:val="single" w:sz="4" w:space="0" w:color="000000"/>
              <w:right w:val="single" w:sz="4" w:space="0" w:color="000000"/>
            </w:tcBorders>
            <w:shd w:val="clear" w:color="auto" w:fill="auto"/>
            <w:noWrap/>
            <w:vAlign w:val="bottom"/>
            <w:hideMark/>
          </w:tcPr>
          <w:p w14:paraId="5542843F" w14:textId="779AAB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D84551" w14:textId="02C972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E82BDC" w14:textId="7F1886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71,119.15 </w:t>
            </w:r>
          </w:p>
        </w:tc>
      </w:tr>
      <w:tr w:rsidR="007D5EF8" w:rsidRPr="007D5EF8" w14:paraId="33AD9F1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336C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A3F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om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EE04BD" w14:textId="230AAE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1B38AFB6" w14:textId="6778EE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B9A5EB" w14:textId="75DAEA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F092E" w14:textId="0DCEDB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518.74 </w:t>
            </w:r>
          </w:p>
        </w:tc>
      </w:tr>
      <w:tr w:rsidR="007D5EF8" w:rsidRPr="007D5EF8" w14:paraId="570E39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D998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B72B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57FD6F97" w14:textId="09EAF2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30AEEA51" w14:textId="76C81E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005EF" w14:textId="4815BF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079DE" w14:textId="5B4FE5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3,025.46 </w:t>
            </w:r>
          </w:p>
        </w:tc>
      </w:tr>
      <w:tr w:rsidR="007D5EF8" w:rsidRPr="007D5EF8" w14:paraId="70AAE9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D2F10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7679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ul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2503A3" w14:textId="34589C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3,025.06 </w:t>
            </w:r>
          </w:p>
        </w:tc>
        <w:tc>
          <w:tcPr>
            <w:tcW w:w="0" w:type="auto"/>
            <w:tcBorders>
              <w:top w:val="nil"/>
              <w:left w:val="nil"/>
              <w:bottom w:val="single" w:sz="4" w:space="0" w:color="000000"/>
              <w:right w:val="single" w:sz="4" w:space="0" w:color="000000"/>
            </w:tcBorders>
            <w:shd w:val="clear" w:color="auto" w:fill="auto"/>
            <w:noWrap/>
            <w:vAlign w:val="bottom"/>
            <w:hideMark/>
          </w:tcPr>
          <w:p w14:paraId="75093823" w14:textId="06779B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B9231" w14:textId="45DCF4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46F31" w14:textId="4D1A3E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3,025.06 </w:t>
            </w:r>
          </w:p>
        </w:tc>
      </w:tr>
      <w:tr w:rsidR="007D5EF8" w:rsidRPr="007D5EF8" w14:paraId="342C2D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47B3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719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466322B4" w14:textId="2AEA94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64373253" w14:textId="1074EE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927950" w14:textId="029F0A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4BFC3" w14:textId="200D03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821.56 </w:t>
            </w:r>
          </w:p>
        </w:tc>
      </w:tr>
      <w:tr w:rsidR="007D5EF8" w:rsidRPr="007D5EF8" w14:paraId="6C10DE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EBEE4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06D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1A160705" w14:textId="705760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5A1808C8" w14:textId="0D9ADB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5C2CF" w14:textId="346771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F7D74" w14:textId="18EDE9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24,469.92 </w:t>
            </w:r>
          </w:p>
        </w:tc>
      </w:tr>
      <w:tr w:rsidR="007D5EF8" w:rsidRPr="007D5EF8" w14:paraId="2ACA3F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380B5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7E3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A797F88" w14:textId="4C91E5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021E7913" w14:textId="7EB0BF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77A42" w14:textId="0ABFEC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A2433" w14:textId="602D2B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54,321.68 </w:t>
            </w:r>
          </w:p>
        </w:tc>
      </w:tr>
      <w:tr w:rsidR="007D5EF8" w:rsidRPr="007D5EF8" w14:paraId="2D33F2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4064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A151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06D17255" w14:textId="701024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2C1BC9F2" w14:textId="0E440A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F230E" w14:textId="78C5CC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09744" w14:textId="2903CF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4,437.06 </w:t>
            </w:r>
          </w:p>
        </w:tc>
      </w:tr>
      <w:tr w:rsidR="007D5EF8" w:rsidRPr="007D5EF8" w14:paraId="4A11214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DEB2B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7BE9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1AB23DB7" w14:textId="604349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42F649EE" w14:textId="6C00F0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7F0EFE" w14:textId="6C9611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F16D2" w14:textId="55CC58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3,630.78 </w:t>
            </w:r>
          </w:p>
        </w:tc>
      </w:tr>
      <w:tr w:rsidR="007D5EF8" w:rsidRPr="007D5EF8" w14:paraId="2CCF3E4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35A56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3B169A96" w14:textId="27CADB6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6D353B3D" w14:textId="3279DAB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E2E8FB1" w14:textId="50EBD12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B4B4EF2" w14:textId="069C243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2,771,707.79 </w:t>
            </w:r>
          </w:p>
        </w:tc>
      </w:tr>
      <w:tr w:rsidR="007D5EF8" w:rsidRPr="007D5EF8" w14:paraId="44BA92A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5946FF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LGU Nueva </w:t>
            </w:r>
            <w:proofErr w:type="spellStart"/>
            <w:r w:rsidRPr="007D5EF8">
              <w:rPr>
                <w:rFonts w:ascii="Arial Narrow" w:eastAsia="Times New Roman" w:hAnsi="Arial Narrow"/>
                <w:i/>
                <w:iCs/>
                <w:color w:val="000000"/>
                <w:sz w:val="20"/>
                <w:szCs w:val="20"/>
              </w:rPr>
              <w:t>Ecitj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78E6D" w14:textId="22E896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333FBA93" w14:textId="24A372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55E1D" w14:textId="612A0B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847AB" w14:textId="52E66C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4,723.87 </w:t>
            </w:r>
          </w:p>
        </w:tc>
      </w:tr>
      <w:tr w:rsidR="007D5EF8" w:rsidRPr="007D5EF8" w14:paraId="000821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8184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779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i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37FDBE" w14:textId="193154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5F0E472D" w14:textId="66FEDA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CD6B6E" w14:textId="781D52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F2BE3" w14:textId="70B9A6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9,860.00 </w:t>
            </w:r>
          </w:p>
        </w:tc>
      </w:tr>
      <w:tr w:rsidR="007D5EF8" w:rsidRPr="007D5EF8" w14:paraId="0FA261B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72F0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374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nga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AF09B8" w14:textId="076E3A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2814D593" w14:textId="47388A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23A73" w14:textId="5D6ECB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923A5" w14:textId="01DC7F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650.00 </w:t>
            </w:r>
          </w:p>
        </w:tc>
      </w:tr>
      <w:tr w:rsidR="007D5EF8" w:rsidRPr="007D5EF8" w14:paraId="153E17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8BD6F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1A2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4D75D03C" w14:textId="7786B7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3BC27E7D" w14:textId="44194C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B6272" w14:textId="299D77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C6B82" w14:textId="6B04F1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5,838.92 </w:t>
            </w:r>
          </w:p>
        </w:tc>
      </w:tr>
      <w:tr w:rsidR="007D5EF8" w:rsidRPr="007D5EF8" w14:paraId="13FD01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1516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B86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0B0053" w14:textId="14A64B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56184246" w14:textId="673560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35443" w14:textId="267E95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49091" w14:textId="29CF51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207.50 </w:t>
            </w:r>
          </w:p>
        </w:tc>
      </w:tr>
      <w:tr w:rsidR="007D5EF8" w:rsidRPr="007D5EF8" w14:paraId="4B424F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3AE5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5F2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rrang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B6BCE6" w14:textId="727945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5079ADCD" w14:textId="18E78D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D8130" w14:textId="03F08D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207FA" w14:textId="52F17D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2,406.25 </w:t>
            </w:r>
          </w:p>
        </w:tc>
      </w:tr>
      <w:tr w:rsidR="007D5EF8" w:rsidRPr="007D5EF8" w14:paraId="7DA7DD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BC2C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B5E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y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8EB02A" w14:textId="056EA7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0808E898" w14:textId="2957CF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CFBE92" w14:textId="4D75EB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EDF73" w14:textId="448CB4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2,131.25 </w:t>
            </w:r>
          </w:p>
        </w:tc>
      </w:tr>
      <w:tr w:rsidR="007D5EF8" w:rsidRPr="007D5EF8" w14:paraId="3FA515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99AC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46B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General </w:t>
            </w:r>
            <w:proofErr w:type="spellStart"/>
            <w:r w:rsidRPr="007D5EF8">
              <w:rPr>
                <w:rFonts w:ascii="Arial Narrow" w:eastAsia="Times New Roman" w:hAnsi="Arial Narrow"/>
                <w:i/>
                <w:iCs/>
                <w:color w:val="000000"/>
                <w:sz w:val="20"/>
                <w:szCs w:val="20"/>
              </w:rPr>
              <w:t>Mamerto</w:t>
            </w:r>
            <w:proofErr w:type="spellEnd"/>
            <w:r w:rsidRPr="007D5EF8">
              <w:rPr>
                <w:rFonts w:ascii="Arial Narrow" w:eastAsia="Times New Roman" w:hAnsi="Arial Narrow"/>
                <w:i/>
                <w:iCs/>
                <w:color w:val="000000"/>
                <w:sz w:val="20"/>
                <w:szCs w:val="20"/>
              </w:rPr>
              <w:t xml:space="preserve">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219BACE6" w14:textId="58FDEE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6C44A754" w14:textId="049DAB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D42F10" w14:textId="698696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E41DF" w14:textId="1D18E0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3,457.50 </w:t>
            </w:r>
          </w:p>
        </w:tc>
      </w:tr>
      <w:tr w:rsidR="007D5EF8" w:rsidRPr="007D5EF8" w14:paraId="3B0E25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6237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A876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General </w:t>
            </w:r>
            <w:proofErr w:type="spellStart"/>
            <w:r w:rsidRPr="007D5EF8">
              <w:rPr>
                <w:rFonts w:ascii="Arial Narrow" w:eastAsia="Times New Roman" w:hAnsi="Arial Narrow"/>
                <w:i/>
                <w:iCs/>
                <w:color w:val="000000"/>
                <w:sz w:val="20"/>
                <w:szCs w:val="20"/>
              </w:rPr>
              <w:t>Tinio</w:t>
            </w:r>
            <w:proofErr w:type="spellEnd"/>
            <w:r w:rsidRPr="007D5EF8">
              <w:rPr>
                <w:rFonts w:ascii="Arial Narrow" w:eastAsia="Times New Roman" w:hAnsi="Arial Narrow"/>
                <w:i/>
                <w:iCs/>
                <w:color w:val="000000"/>
                <w:sz w:val="20"/>
                <w:szCs w:val="20"/>
              </w:rPr>
              <w:t xml:space="preserve"> (Papaya)</w:t>
            </w:r>
          </w:p>
        </w:tc>
        <w:tc>
          <w:tcPr>
            <w:tcW w:w="0" w:type="auto"/>
            <w:tcBorders>
              <w:top w:val="nil"/>
              <w:left w:val="nil"/>
              <w:bottom w:val="single" w:sz="4" w:space="0" w:color="000000"/>
              <w:right w:val="single" w:sz="4" w:space="0" w:color="000000"/>
            </w:tcBorders>
            <w:shd w:val="clear" w:color="auto" w:fill="auto"/>
            <w:noWrap/>
            <w:vAlign w:val="bottom"/>
            <w:hideMark/>
          </w:tcPr>
          <w:p w14:paraId="74289291" w14:textId="603C9F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538BA7F4" w14:textId="7EBC47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72F68" w14:textId="5F5321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2749C" w14:textId="7FCD4F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9,500.00 </w:t>
            </w:r>
          </w:p>
        </w:tc>
      </w:tr>
      <w:tr w:rsidR="007D5EF8" w:rsidRPr="007D5EF8" w14:paraId="154D20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B46AF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7593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A79A7A" w14:textId="2A0C3E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2DDE3D4C" w14:textId="10EB73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E25391" w14:textId="290656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CBC0B" w14:textId="061557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3,575.00 </w:t>
            </w:r>
          </w:p>
        </w:tc>
      </w:tr>
      <w:tr w:rsidR="007D5EF8" w:rsidRPr="007D5EF8" w14:paraId="5047AEC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E369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165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437E528E" w14:textId="3F1ECC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6031D937" w14:textId="2B2623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705B1" w14:textId="392D1D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25B06" w14:textId="32C856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4,562.50 </w:t>
            </w:r>
          </w:p>
        </w:tc>
      </w:tr>
      <w:tr w:rsidR="007D5EF8" w:rsidRPr="007D5EF8" w14:paraId="75D669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466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2D0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u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8FAAC6" w14:textId="7EA2E5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089730FF" w14:textId="6CFEA9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3F498E" w14:textId="1952AA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F598CA" w14:textId="057001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0,780.00 </w:t>
            </w:r>
          </w:p>
        </w:tc>
      </w:tr>
      <w:tr w:rsidR="007D5EF8" w:rsidRPr="007D5EF8" w14:paraId="7EBE3D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49ED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DEB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c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6742B0" w14:textId="5669F8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36761090" w14:textId="57D69F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6627BF" w14:textId="016442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0FB682" w14:textId="6F8695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3,760.00 </w:t>
            </w:r>
          </w:p>
        </w:tc>
      </w:tr>
      <w:tr w:rsidR="007D5EF8" w:rsidRPr="007D5EF8" w14:paraId="0434D6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8F1F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6D2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mpic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F3BC05" w14:textId="726CCB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3280DA1E" w14:textId="4FB3D9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3C839F" w14:textId="32CF0B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2329E" w14:textId="0272B8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r>
      <w:tr w:rsidR="007D5EF8" w:rsidRPr="007D5EF8" w14:paraId="6A2C39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0971A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5B31A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layan</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08C7682" w14:textId="516DC5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07AB44D4" w14:textId="50C1E4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C2632" w14:textId="0A17F2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D23A4F" w14:textId="5D87C4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0,825.00 </w:t>
            </w:r>
          </w:p>
        </w:tc>
      </w:tr>
      <w:tr w:rsidR="007D5EF8" w:rsidRPr="007D5EF8" w14:paraId="40DB0C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4A8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13B9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t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0B394" w14:textId="0BD469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1B5F834" w14:textId="640D8B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FA8A7" w14:textId="71F2B4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5C644" w14:textId="3E455D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r>
      <w:tr w:rsidR="007D5EF8" w:rsidRPr="007D5EF8" w14:paraId="63B92A5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B297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2F7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eñaran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923D1C" w14:textId="617A1A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123F565B" w14:textId="21CACB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AC37" w14:textId="0860C1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B7494" w14:textId="661C3E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0,825.00 </w:t>
            </w:r>
          </w:p>
        </w:tc>
      </w:tr>
      <w:tr w:rsidR="007D5EF8" w:rsidRPr="007D5EF8" w14:paraId="2A6F46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A8A2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B2AA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13B0A6F" w14:textId="748B23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610C1758" w14:textId="5CD4EC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86EB3" w14:textId="2D9883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B99CD" w14:textId="076E7F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5,000.00 </w:t>
            </w:r>
          </w:p>
        </w:tc>
      </w:tr>
      <w:tr w:rsidR="007D5EF8" w:rsidRPr="007D5EF8" w14:paraId="716CC0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CF16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F5CC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2DAB24DA" w14:textId="2D18D0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19B17D3D" w14:textId="7D4CD4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E4FEC" w14:textId="211C36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CE481" w14:textId="7CCA04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9,862.50 </w:t>
            </w:r>
          </w:p>
        </w:tc>
      </w:tr>
      <w:tr w:rsidR="007D5EF8" w:rsidRPr="007D5EF8" w14:paraId="19959B1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14480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CD0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186C79E" w14:textId="288824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5AA4DDDA" w14:textId="0154B4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FCBF1" w14:textId="70BC93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F8491" w14:textId="285044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100.00 </w:t>
            </w:r>
          </w:p>
        </w:tc>
      </w:tr>
      <w:tr w:rsidR="007D5EF8" w:rsidRPr="007D5EF8" w14:paraId="262828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BD38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F3D9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020A5EEA" w14:textId="51BD23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62E7EC0E" w14:textId="5CA69C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57C601" w14:textId="41E3CA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53FAF1" w14:textId="469FDF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887.50 </w:t>
            </w:r>
          </w:p>
        </w:tc>
      </w:tr>
      <w:tr w:rsidR="007D5EF8" w:rsidRPr="007D5EF8" w14:paraId="286D9E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92EF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4C081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23DEF0C3" w14:textId="225DB8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AC7284E" w14:textId="308985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20C69" w14:textId="523EAB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82C3FB" w14:textId="3EE2E7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100.00 </w:t>
            </w:r>
          </w:p>
        </w:tc>
      </w:tr>
      <w:tr w:rsidR="007D5EF8" w:rsidRPr="007D5EF8" w14:paraId="0F8350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4790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3B4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294E92C0" w14:textId="5FB437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46608B05" w14:textId="62696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20C4C" w14:textId="4EE27B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E6C0B" w14:textId="5F223B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530.00 </w:t>
            </w:r>
          </w:p>
        </w:tc>
      </w:tr>
      <w:tr w:rsidR="007D5EF8" w:rsidRPr="007D5EF8" w14:paraId="1D0F52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4742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A8F71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3F1D633D" w14:textId="6105EA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6574E21E" w14:textId="35FDEC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37343" w14:textId="05EC03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9AD6E" w14:textId="54119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8,241.25 </w:t>
            </w:r>
          </w:p>
        </w:tc>
      </w:tr>
      <w:tr w:rsidR="007D5EF8" w:rsidRPr="007D5EF8" w14:paraId="3481DBC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4E99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E1CE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60B50DDB" w14:textId="112AA6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1CE1843F" w14:textId="761C64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9B17C4" w14:textId="57F6DA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B7A7D" w14:textId="5686D5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598.75 </w:t>
            </w:r>
          </w:p>
        </w:tc>
      </w:tr>
      <w:tr w:rsidR="007D5EF8" w:rsidRPr="007D5EF8" w14:paraId="1E97755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9E2A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9B7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6C6EF83D" w14:textId="668C82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78363863" w14:textId="3D78B6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E3476" w14:textId="5E25D7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F6E81" w14:textId="30A7E1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9,810.00 </w:t>
            </w:r>
          </w:p>
        </w:tc>
      </w:tr>
      <w:tr w:rsidR="007D5EF8" w:rsidRPr="007D5EF8" w14:paraId="392F083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7E480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9D12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ugt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D4CA54" w14:textId="797E5C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1062B9A2" w14:textId="4A64AA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782969" w14:textId="0F22B4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96568" w14:textId="5A2733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962.50 </w:t>
            </w:r>
          </w:p>
        </w:tc>
      </w:tr>
      <w:tr w:rsidR="007D5EF8" w:rsidRPr="007D5EF8" w14:paraId="7F6FCE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B482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EAD02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2F409B3F" w14:textId="45E94E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5C909E5F" w14:textId="1D0B05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87E3A" w14:textId="720B5A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AF3722" w14:textId="2045B9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3,000.00 </w:t>
            </w:r>
          </w:p>
        </w:tc>
      </w:tr>
      <w:tr w:rsidR="007D5EF8" w:rsidRPr="007D5EF8" w14:paraId="15CC424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4F126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1781B4FD" w14:textId="00CD303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781,496.82 </w:t>
            </w:r>
          </w:p>
        </w:tc>
        <w:tc>
          <w:tcPr>
            <w:tcW w:w="0" w:type="auto"/>
            <w:tcBorders>
              <w:top w:val="nil"/>
              <w:left w:val="nil"/>
              <w:bottom w:val="single" w:sz="4" w:space="0" w:color="000000"/>
              <w:right w:val="single" w:sz="4" w:space="0" w:color="000000"/>
            </w:tcBorders>
            <w:shd w:val="clear" w:color="D8D8D8" w:fill="D8D8D8"/>
            <w:noWrap/>
            <w:vAlign w:val="bottom"/>
            <w:hideMark/>
          </w:tcPr>
          <w:p w14:paraId="660910F8" w14:textId="2CE76CE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DCE9BE" w14:textId="651021A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9FFC3DD" w14:textId="26EDF89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781,496.82 </w:t>
            </w:r>
          </w:p>
        </w:tc>
      </w:tr>
      <w:tr w:rsidR="007D5EF8" w:rsidRPr="007D5EF8" w14:paraId="36AE016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74E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111FBB0B" w14:textId="347B74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6,840.00 </w:t>
            </w:r>
          </w:p>
        </w:tc>
        <w:tc>
          <w:tcPr>
            <w:tcW w:w="0" w:type="auto"/>
            <w:tcBorders>
              <w:top w:val="nil"/>
              <w:left w:val="nil"/>
              <w:bottom w:val="single" w:sz="4" w:space="0" w:color="000000"/>
              <w:right w:val="single" w:sz="4" w:space="0" w:color="000000"/>
            </w:tcBorders>
            <w:shd w:val="clear" w:color="auto" w:fill="auto"/>
            <w:noWrap/>
            <w:vAlign w:val="bottom"/>
            <w:hideMark/>
          </w:tcPr>
          <w:p w14:paraId="09575789" w14:textId="59BAEF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C5E1A2" w14:textId="776AE6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6DECE7" w14:textId="3FCA8F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6,840.00 </w:t>
            </w:r>
          </w:p>
        </w:tc>
      </w:tr>
      <w:tr w:rsidR="007D5EF8" w:rsidRPr="007D5EF8" w14:paraId="66EFD28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8450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BEB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2786EA9D" w14:textId="047CB3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7DE363B2" w14:textId="1548F2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749BA1" w14:textId="610FB3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31B9E" w14:textId="03E4AF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3,669.12 </w:t>
            </w:r>
          </w:p>
        </w:tc>
      </w:tr>
      <w:tr w:rsidR="007D5EF8" w:rsidRPr="007D5EF8" w14:paraId="4229D87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C2E8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2C93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pal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D1AD8" w14:textId="0BA881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7C6B933A" w14:textId="0B3E86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FC1234" w14:textId="7990B3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5331B9" w14:textId="150CC5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88.08 </w:t>
            </w:r>
          </w:p>
        </w:tc>
      </w:tr>
      <w:tr w:rsidR="007D5EF8" w:rsidRPr="007D5EF8" w14:paraId="416673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62852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09C0C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ray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A30AAE" w14:textId="4183BB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2.34 </w:t>
            </w:r>
          </w:p>
        </w:tc>
        <w:tc>
          <w:tcPr>
            <w:tcW w:w="0" w:type="auto"/>
            <w:tcBorders>
              <w:top w:val="nil"/>
              <w:left w:val="nil"/>
              <w:bottom w:val="single" w:sz="4" w:space="0" w:color="000000"/>
              <w:right w:val="single" w:sz="4" w:space="0" w:color="000000"/>
            </w:tcBorders>
            <w:shd w:val="clear" w:color="auto" w:fill="auto"/>
            <w:noWrap/>
            <w:vAlign w:val="bottom"/>
            <w:hideMark/>
          </w:tcPr>
          <w:p w14:paraId="02DD8DA1" w14:textId="1241B6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8F19DB" w14:textId="1DC4C6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DF9B28" w14:textId="328536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2.34 </w:t>
            </w:r>
          </w:p>
        </w:tc>
      </w:tr>
      <w:tr w:rsidR="007D5EF8" w:rsidRPr="007D5EF8" w14:paraId="0F9BEC7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D3C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345D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ol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244A0" w14:textId="6D058E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400F7755" w14:textId="11C179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1BD1D" w14:textId="0878A7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0D515" w14:textId="332F32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4,439.60 </w:t>
            </w:r>
          </w:p>
        </w:tc>
      </w:tr>
      <w:tr w:rsidR="007D5EF8" w:rsidRPr="007D5EF8" w14:paraId="16D136A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CA337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468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d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CD500" w14:textId="302AFB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7F1435AA" w14:textId="6CCB48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BC4B3" w14:textId="1DE170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5F04D" w14:textId="36E4FC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4,549.68 </w:t>
            </w:r>
          </w:p>
        </w:tc>
      </w:tr>
      <w:tr w:rsidR="007D5EF8" w:rsidRPr="007D5EF8" w14:paraId="3417221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A99B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83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Floridablan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E0154" w14:textId="7F9068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5335DD9D" w14:textId="58E998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3B1AA" w14:textId="584027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3BA98" w14:textId="765D41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9,185.44 </w:t>
            </w:r>
          </w:p>
        </w:tc>
      </w:tr>
      <w:tr w:rsidR="007D5EF8" w:rsidRPr="007D5EF8" w14:paraId="6A0F8F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29CF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BE7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2882AF56" w14:textId="646441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388D3C87" w14:textId="1A211D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57C90F" w14:textId="14A4D3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8F8E6" w14:textId="1892C4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25.46 </w:t>
            </w:r>
          </w:p>
        </w:tc>
      </w:tr>
      <w:tr w:rsidR="007D5EF8" w:rsidRPr="007D5EF8" w14:paraId="79A656C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24E0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7C1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4FC121" w14:textId="7BBC7A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43.12 </w:t>
            </w:r>
          </w:p>
        </w:tc>
        <w:tc>
          <w:tcPr>
            <w:tcW w:w="0" w:type="auto"/>
            <w:tcBorders>
              <w:top w:val="nil"/>
              <w:left w:val="nil"/>
              <w:bottom w:val="single" w:sz="4" w:space="0" w:color="000000"/>
              <w:right w:val="single" w:sz="4" w:space="0" w:color="000000"/>
            </w:tcBorders>
            <w:shd w:val="clear" w:color="auto" w:fill="auto"/>
            <w:noWrap/>
            <w:vAlign w:val="bottom"/>
            <w:hideMark/>
          </w:tcPr>
          <w:p w14:paraId="4CB0F08B" w14:textId="7C64E1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08F15E" w14:textId="453DAE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07A10" w14:textId="6FF9C4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43.12 </w:t>
            </w:r>
          </w:p>
        </w:tc>
      </w:tr>
      <w:tr w:rsidR="007D5EF8" w:rsidRPr="007D5EF8" w14:paraId="657B296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C1CA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354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balac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9E25D2" w14:textId="4C9DE3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471DD0B1" w14:textId="304BD9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DBE340" w14:textId="43ED7F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9FCFE" w14:textId="3E38C0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6,052.30 </w:t>
            </w:r>
          </w:p>
        </w:tc>
      </w:tr>
      <w:tr w:rsidR="007D5EF8" w:rsidRPr="007D5EF8" w14:paraId="16E0405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F124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6C2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cabeb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2DA132" w14:textId="4EBC3E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25.46 </w:t>
            </w:r>
          </w:p>
        </w:tc>
        <w:tc>
          <w:tcPr>
            <w:tcW w:w="0" w:type="auto"/>
            <w:tcBorders>
              <w:top w:val="nil"/>
              <w:left w:val="nil"/>
              <w:bottom w:val="single" w:sz="4" w:space="0" w:color="000000"/>
              <w:right w:val="single" w:sz="4" w:space="0" w:color="000000"/>
            </w:tcBorders>
            <w:shd w:val="clear" w:color="auto" w:fill="auto"/>
            <w:noWrap/>
            <w:vAlign w:val="bottom"/>
            <w:hideMark/>
          </w:tcPr>
          <w:p w14:paraId="538DCDA9" w14:textId="65E15D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7A5B7" w14:textId="744128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CFE5F" w14:textId="7BC8D9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25.46 </w:t>
            </w:r>
          </w:p>
        </w:tc>
      </w:tr>
      <w:tr w:rsidR="007D5EF8" w:rsidRPr="007D5EF8" w14:paraId="2D2F92A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11BE6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212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g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51F146" w14:textId="2AEA25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90.14 </w:t>
            </w:r>
          </w:p>
        </w:tc>
        <w:tc>
          <w:tcPr>
            <w:tcW w:w="0" w:type="auto"/>
            <w:tcBorders>
              <w:top w:val="nil"/>
              <w:left w:val="nil"/>
              <w:bottom w:val="single" w:sz="4" w:space="0" w:color="000000"/>
              <w:right w:val="single" w:sz="4" w:space="0" w:color="000000"/>
            </w:tcBorders>
            <w:shd w:val="clear" w:color="auto" w:fill="auto"/>
            <w:noWrap/>
            <w:vAlign w:val="bottom"/>
            <w:hideMark/>
          </w:tcPr>
          <w:p w14:paraId="71A1E025" w14:textId="73BFA6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20E3D9" w14:textId="7EDFBD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D1F824" w14:textId="0AE0E0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90.14 </w:t>
            </w:r>
          </w:p>
        </w:tc>
      </w:tr>
      <w:tr w:rsidR="007D5EF8" w:rsidRPr="007D5EF8" w14:paraId="3BBE8A0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8E53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EF1D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san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14E33" w14:textId="44D646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7391ED3D" w14:textId="56A1E0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740F6" w14:textId="1B8EA0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3E454" w14:textId="11E409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7,108.00 </w:t>
            </w:r>
          </w:p>
        </w:tc>
      </w:tr>
      <w:tr w:rsidR="007D5EF8" w:rsidRPr="007D5EF8" w14:paraId="68EA40E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848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6372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2E3EE0A6" w14:textId="608537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33.26 </w:t>
            </w:r>
          </w:p>
        </w:tc>
        <w:tc>
          <w:tcPr>
            <w:tcW w:w="0" w:type="auto"/>
            <w:tcBorders>
              <w:top w:val="nil"/>
              <w:left w:val="nil"/>
              <w:bottom w:val="single" w:sz="4" w:space="0" w:color="000000"/>
              <w:right w:val="single" w:sz="4" w:space="0" w:color="000000"/>
            </w:tcBorders>
            <w:shd w:val="clear" w:color="auto" w:fill="auto"/>
            <w:noWrap/>
            <w:vAlign w:val="bottom"/>
            <w:hideMark/>
          </w:tcPr>
          <w:p w14:paraId="3D3D1580" w14:textId="2C3773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E9721" w14:textId="239FFD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A8BFB5" w14:textId="6C871A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33.26 </w:t>
            </w:r>
          </w:p>
        </w:tc>
      </w:tr>
      <w:tr w:rsidR="007D5EF8" w:rsidRPr="007D5EF8" w14:paraId="26C4983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88AF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76C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nal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59B395" w14:textId="6CA5FA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734B0922" w14:textId="75720B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AA4B6C" w14:textId="23C372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C41A1" w14:textId="40567D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4,696.14 </w:t>
            </w:r>
          </w:p>
        </w:tc>
      </w:tr>
      <w:tr w:rsidR="007D5EF8" w:rsidRPr="007D5EF8" w14:paraId="38FB4D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F8A8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271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828A3" w14:textId="7E1EF0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1,054.72 </w:t>
            </w:r>
          </w:p>
        </w:tc>
        <w:tc>
          <w:tcPr>
            <w:tcW w:w="0" w:type="auto"/>
            <w:tcBorders>
              <w:top w:val="nil"/>
              <w:left w:val="nil"/>
              <w:bottom w:val="single" w:sz="4" w:space="0" w:color="000000"/>
              <w:right w:val="single" w:sz="4" w:space="0" w:color="000000"/>
            </w:tcBorders>
            <w:shd w:val="clear" w:color="auto" w:fill="auto"/>
            <w:noWrap/>
            <w:vAlign w:val="bottom"/>
            <w:hideMark/>
          </w:tcPr>
          <w:p w14:paraId="260BF4D2" w14:textId="5E0A55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BBDCA7" w14:textId="2F9AF5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CCDA1" w14:textId="494EFE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1,054.72 </w:t>
            </w:r>
          </w:p>
        </w:tc>
      </w:tr>
      <w:tr w:rsidR="007D5EF8" w:rsidRPr="007D5EF8" w14:paraId="2034C95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17D2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C31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24BEACF4" w14:textId="0B8753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41FDE342" w14:textId="01BD13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433EB" w14:textId="1F2E66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488926" w14:textId="16A770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3,087.60 </w:t>
            </w:r>
          </w:p>
        </w:tc>
      </w:tr>
      <w:tr w:rsidR="007D5EF8" w:rsidRPr="007D5EF8" w14:paraId="2E8EFD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1C4BC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939D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60E4F01" w14:textId="1499F1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1DF9BDFF" w14:textId="6F4214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A9105" w14:textId="1569F8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A14D3" w14:textId="4CD157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550.98 </w:t>
            </w:r>
          </w:p>
        </w:tc>
      </w:tr>
      <w:tr w:rsidR="007D5EF8" w:rsidRPr="007D5EF8" w14:paraId="00B342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265F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F6B3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7131ABD8" w14:textId="21921A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199A6F96" w14:textId="316D38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7998B" w14:textId="5D5517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A5159" w14:textId="13C7D2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283.02 </w:t>
            </w:r>
          </w:p>
        </w:tc>
      </w:tr>
      <w:tr w:rsidR="007D5EF8" w:rsidRPr="007D5EF8" w14:paraId="70FD861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C523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A33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5DF65EAA" w14:textId="5F06B4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4F9A84B0" w14:textId="79FA0A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1211C" w14:textId="0A7DBD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C032D2" w14:textId="2C8836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2,628.90 </w:t>
            </w:r>
          </w:p>
        </w:tc>
      </w:tr>
      <w:tr w:rsidR="007D5EF8" w:rsidRPr="007D5EF8" w14:paraId="1B9C43F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DFBB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D9F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46560DD1" w14:textId="159750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6E5CDC85" w14:textId="22A3B9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84D319" w14:textId="5C1838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35ECB" w14:textId="04664B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0.78 </w:t>
            </w:r>
          </w:p>
        </w:tc>
      </w:tr>
      <w:tr w:rsidR="007D5EF8" w:rsidRPr="007D5EF8" w14:paraId="10E491A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E958A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A5E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E0BF750" w14:textId="03CF48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4C1B88D6" w14:textId="26F24F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5D4C3D" w14:textId="194F7D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2997A" w14:textId="305456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2,881.12 </w:t>
            </w:r>
          </w:p>
        </w:tc>
      </w:tr>
      <w:tr w:rsidR="007D5EF8" w:rsidRPr="007D5EF8" w14:paraId="26BB05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40C2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4251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smuan</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Sexmo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250B2AA" w14:textId="12EA8C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3CE2D12A" w14:textId="0E4871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F14F1" w14:textId="1F9D79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5355D6" w14:textId="1017EF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21.56 </w:t>
            </w:r>
          </w:p>
        </w:tc>
      </w:tr>
      <w:tr w:rsidR="007D5EF8" w:rsidRPr="007D5EF8" w14:paraId="74172CC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DCFBF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0BBC6A7D" w14:textId="4760AC4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761,887.43 </w:t>
            </w:r>
          </w:p>
        </w:tc>
        <w:tc>
          <w:tcPr>
            <w:tcW w:w="0" w:type="auto"/>
            <w:tcBorders>
              <w:top w:val="nil"/>
              <w:left w:val="nil"/>
              <w:bottom w:val="single" w:sz="4" w:space="0" w:color="000000"/>
              <w:right w:val="single" w:sz="4" w:space="0" w:color="000000"/>
            </w:tcBorders>
            <w:shd w:val="clear" w:color="D8D8D8" w:fill="D8D8D8"/>
            <w:noWrap/>
            <w:vAlign w:val="bottom"/>
            <w:hideMark/>
          </w:tcPr>
          <w:p w14:paraId="564DF2D5" w14:textId="75A8DB0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69C2C7" w14:textId="0F3723E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F620742" w14:textId="64CA032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761,887.43 </w:t>
            </w:r>
          </w:p>
        </w:tc>
      </w:tr>
      <w:tr w:rsidR="007D5EF8" w:rsidRPr="007D5EF8" w14:paraId="18822E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1D368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C236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A47731" w14:textId="1492AE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2C7D8AC3" w14:textId="414039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12D42" w14:textId="298A0C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235B0" w14:textId="5F9C9C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3,599.40 </w:t>
            </w:r>
          </w:p>
        </w:tc>
      </w:tr>
      <w:tr w:rsidR="007D5EF8" w:rsidRPr="007D5EF8" w14:paraId="3AD248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F093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21A2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5E3DF3" w14:textId="03EABC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1F7B524B" w14:textId="328387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10D7DE" w14:textId="43018F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64A91" w14:textId="22F8D8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2,498.75 </w:t>
            </w:r>
          </w:p>
        </w:tc>
      </w:tr>
      <w:tr w:rsidR="007D5EF8" w:rsidRPr="007D5EF8" w14:paraId="5AB531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A310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72C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mi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6930CC" w14:textId="2B5C86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6B820768" w14:textId="451C77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30003" w14:textId="293225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46E32" w14:textId="02EFE6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890.00 </w:t>
            </w:r>
          </w:p>
        </w:tc>
      </w:tr>
      <w:tr w:rsidR="007D5EF8" w:rsidRPr="007D5EF8" w14:paraId="7192CD6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8305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276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p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23AB19" w14:textId="061F8E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867D31F" w14:textId="391784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B1B76" w14:textId="38C88A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9577B" w14:textId="07023A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44,019.75 </w:t>
            </w:r>
          </w:p>
        </w:tc>
      </w:tr>
      <w:tr w:rsidR="007D5EF8" w:rsidRPr="007D5EF8" w14:paraId="6AE9215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E496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2A0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00C05ACD" w14:textId="0459CC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E68139B" w14:textId="69C8F0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516CD" w14:textId="38F715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86E4C" w14:textId="231EEF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4,655.00 </w:t>
            </w:r>
          </w:p>
        </w:tc>
      </w:tr>
      <w:tr w:rsidR="007D5EF8" w:rsidRPr="007D5EF8" w14:paraId="02BC132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0511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45E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054F674A" w14:textId="1499D4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523A2DB7" w14:textId="5787E0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8A94A" w14:textId="2A17BD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32D44" w14:textId="7FF31C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9,010.00 </w:t>
            </w:r>
          </w:p>
        </w:tc>
      </w:tr>
      <w:tr w:rsidR="007D5EF8" w:rsidRPr="007D5EF8" w14:paraId="592249E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842B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46E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0EF22CB" w14:textId="24E349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41168044" w14:textId="280A2E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3853A" w14:textId="2711FC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AB15A" w14:textId="66E7D0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7,362.30 </w:t>
            </w:r>
          </w:p>
        </w:tc>
      </w:tr>
      <w:tr w:rsidR="007D5EF8" w:rsidRPr="007D5EF8" w14:paraId="671FD9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A9C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19D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ya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B89EBE" w14:textId="0DBCB7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54AECA78" w14:textId="1B3703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A4991" w14:textId="5C300D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050FB3" w14:textId="17227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7,467.80 </w:t>
            </w:r>
          </w:p>
        </w:tc>
      </w:tr>
      <w:tr w:rsidR="007D5EF8" w:rsidRPr="007D5EF8" w14:paraId="0B5FCEA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F4D09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F40A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72354776" w14:textId="1D02AC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7,803.70 </w:t>
            </w:r>
          </w:p>
        </w:tc>
        <w:tc>
          <w:tcPr>
            <w:tcW w:w="0" w:type="auto"/>
            <w:tcBorders>
              <w:top w:val="nil"/>
              <w:left w:val="nil"/>
              <w:bottom w:val="single" w:sz="4" w:space="0" w:color="000000"/>
              <w:right w:val="single" w:sz="4" w:space="0" w:color="000000"/>
            </w:tcBorders>
            <w:shd w:val="clear" w:color="auto" w:fill="auto"/>
            <w:noWrap/>
            <w:vAlign w:val="bottom"/>
            <w:hideMark/>
          </w:tcPr>
          <w:p w14:paraId="010371E8" w14:textId="153525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358474" w14:textId="023EFB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2758AB" w14:textId="5B7A2A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7,803.70 </w:t>
            </w:r>
          </w:p>
        </w:tc>
      </w:tr>
      <w:tr w:rsidR="007D5EF8" w:rsidRPr="007D5EF8" w14:paraId="6CF6B3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814E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747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iq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00154" w14:textId="1442E6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692FDB5D" w14:textId="78B6E7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F8102" w14:textId="535540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51E17" w14:textId="41FFF0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7,291.40 </w:t>
            </w:r>
          </w:p>
        </w:tc>
      </w:tr>
      <w:tr w:rsidR="007D5EF8" w:rsidRPr="007D5EF8" w14:paraId="1E1E05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FE71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31AF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6638FA5C" w14:textId="1CB4B5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32E994E2" w14:textId="555329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16670" w14:textId="71633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C3A357" w14:textId="49C09A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2,765.88 </w:t>
            </w:r>
          </w:p>
        </w:tc>
      </w:tr>
      <w:tr w:rsidR="007D5EF8" w:rsidRPr="007D5EF8" w14:paraId="233C15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B702A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C8C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18E3F059" w14:textId="0C15F2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7B8835F2" w14:textId="0DA719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8A8288" w14:textId="1B14B8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7624" w14:textId="11FE66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5,548.00 </w:t>
            </w:r>
          </w:p>
        </w:tc>
      </w:tr>
      <w:tr w:rsidR="007D5EF8" w:rsidRPr="007D5EF8" w14:paraId="0BDC5A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F804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878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2765E735" w14:textId="0D92B8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0B63AD41" w14:textId="7070C5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FA57A8" w14:textId="1721EE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016E9E" w14:textId="55B665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50.00 </w:t>
            </w:r>
          </w:p>
        </w:tc>
      </w:tr>
      <w:tr w:rsidR="007D5EF8" w:rsidRPr="007D5EF8" w14:paraId="362B8C1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2524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ABE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915D072" w14:textId="165A54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34EA9D60" w14:textId="477052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43E4C" w14:textId="3266C9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6BBF4" w14:textId="3A907F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8,437.25 </w:t>
            </w:r>
          </w:p>
        </w:tc>
      </w:tr>
      <w:tr w:rsidR="007D5EF8" w:rsidRPr="007D5EF8" w14:paraId="122E735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AA90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903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768F37D3" w14:textId="517A22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F5D7F07" w14:textId="0AF18D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F269A" w14:textId="02CFCB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D8D3E9" w14:textId="698314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953.00 </w:t>
            </w:r>
          </w:p>
        </w:tc>
      </w:tr>
      <w:tr w:rsidR="007D5EF8" w:rsidRPr="007D5EF8" w14:paraId="31D845C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C39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0EB1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1C86955" w14:textId="57C5BC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707DA383" w14:textId="4A5E2A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6DD4A" w14:textId="416E92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42DBB" w14:textId="40F3ED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8,501.00 </w:t>
            </w:r>
          </w:p>
        </w:tc>
      </w:tr>
      <w:tr w:rsidR="007D5EF8" w:rsidRPr="007D5EF8" w14:paraId="63C36A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F9839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9F6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3DAC7A8A" w14:textId="687275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1CE5E18B" w14:textId="5A2394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A4A11" w14:textId="471945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84D56" w14:textId="037CE0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5,534.20 </w:t>
            </w:r>
          </w:p>
        </w:tc>
      </w:tr>
      <w:tr w:rsidR="007D5EF8" w:rsidRPr="007D5EF8" w14:paraId="4A19E49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0021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78EC7129" w14:textId="77F9B82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21BE1F11" w14:textId="72A30D6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5BA9BAE" w14:textId="7067A40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2F32725" w14:textId="649F591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00,032.75 </w:t>
            </w:r>
          </w:p>
        </w:tc>
      </w:tr>
      <w:tr w:rsidR="007D5EF8" w:rsidRPr="007D5EF8" w14:paraId="5E2942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63274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6D8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to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072E24" w14:textId="1BA84A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1820A6C" w14:textId="6F19F1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6A7ED" w14:textId="1B3263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50F02" w14:textId="2A6433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6,365.00 </w:t>
            </w:r>
          </w:p>
        </w:tc>
      </w:tr>
      <w:tr w:rsidR="007D5EF8" w:rsidRPr="007D5EF8" w14:paraId="5F5EEE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E748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D4F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4340A69D" w14:textId="29120E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2244B432" w14:textId="79CD0E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C1AFDD" w14:textId="63C214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498FC" w14:textId="40AF04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234.00 </w:t>
            </w:r>
          </w:p>
        </w:tc>
      </w:tr>
      <w:tr w:rsidR="007D5EF8" w:rsidRPr="007D5EF8" w14:paraId="01C3AD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AE8B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F67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7CE29B51" w14:textId="27CD4A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1C6D7AF3" w14:textId="4693F6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26DF5" w14:textId="351E0A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113E3" w14:textId="570DBD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6,273.00 </w:t>
            </w:r>
          </w:p>
        </w:tc>
      </w:tr>
      <w:tr w:rsidR="007D5EF8" w:rsidRPr="007D5EF8" w14:paraId="54DFBFB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6E14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D4A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140C2598" w14:textId="5C88CE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10B00C0" w14:textId="3B97A8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89900" w14:textId="7C6D9B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240E8" w14:textId="30B339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1,527.60 </w:t>
            </w:r>
          </w:p>
        </w:tc>
      </w:tr>
      <w:tr w:rsidR="007D5EF8" w:rsidRPr="007D5EF8" w14:paraId="3A0CC0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CA518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A598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7DC64065" w14:textId="668F9A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39A16C8F" w14:textId="26691B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CE8C2F" w14:textId="5E4B7A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49F93" w14:textId="23768B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0,692.00 </w:t>
            </w:r>
          </w:p>
        </w:tc>
      </w:tr>
      <w:tr w:rsidR="007D5EF8" w:rsidRPr="007D5EF8" w14:paraId="501F48E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BA22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9782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457D6457" w14:textId="3CF72E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767F45AE" w14:textId="566915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10984" w14:textId="696567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F6D69C" w14:textId="39B40A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195.00 </w:t>
            </w:r>
          </w:p>
        </w:tc>
      </w:tr>
      <w:tr w:rsidR="007D5EF8" w:rsidRPr="007D5EF8" w14:paraId="642F8B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BA9C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ECAF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051E3F27" w14:textId="502F8B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746960B4" w14:textId="2714F8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FD9AC" w14:textId="7CF0A3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3E4DC3" w14:textId="79E113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124.00 </w:t>
            </w:r>
          </w:p>
        </w:tc>
      </w:tr>
      <w:tr w:rsidR="007D5EF8" w:rsidRPr="007D5EF8" w14:paraId="47E7CEC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11F32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AA60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294A008B" w14:textId="484CD9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1703983C" w14:textId="1F0F98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F3F110" w14:textId="08F3C8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3E6A7" w14:textId="759089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9,750.65 </w:t>
            </w:r>
          </w:p>
        </w:tc>
      </w:tr>
      <w:tr w:rsidR="007D5EF8" w:rsidRPr="007D5EF8" w14:paraId="71DDFE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53D0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221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5F3B6EE2" w14:textId="1C385A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0619AFF8" w14:textId="79C058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064BC" w14:textId="2C22EF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A53725" w14:textId="55D97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5,871.50 </w:t>
            </w:r>
          </w:p>
        </w:tc>
      </w:tr>
      <w:tr w:rsidR="007D5EF8" w:rsidRPr="007D5EF8" w14:paraId="4032380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C76079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070E1908" w14:textId="1E40F1E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49,716,825.34 </w:t>
            </w:r>
          </w:p>
        </w:tc>
        <w:tc>
          <w:tcPr>
            <w:tcW w:w="0" w:type="auto"/>
            <w:tcBorders>
              <w:top w:val="nil"/>
              <w:left w:val="nil"/>
              <w:bottom w:val="single" w:sz="4" w:space="0" w:color="000000"/>
              <w:right w:val="single" w:sz="4" w:space="0" w:color="000000"/>
            </w:tcBorders>
            <w:shd w:val="clear" w:color="A5A5A5" w:fill="A5A5A5"/>
            <w:noWrap/>
            <w:vAlign w:val="bottom"/>
            <w:hideMark/>
          </w:tcPr>
          <w:p w14:paraId="42E2EE0B" w14:textId="0B4944B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3,314,217.66 </w:t>
            </w:r>
          </w:p>
        </w:tc>
        <w:tc>
          <w:tcPr>
            <w:tcW w:w="0" w:type="auto"/>
            <w:tcBorders>
              <w:top w:val="nil"/>
              <w:left w:val="nil"/>
              <w:bottom w:val="single" w:sz="4" w:space="0" w:color="000000"/>
              <w:right w:val="single" w:sz="4" w:space="0" w:color="000000"/>
            </w:tcBorders>
            <w:shd w:val="clear" w:color="A5A5A5" w:fill="A5A5A5"/>
            <w:noWrap/>
            <w:vAlign w:val="bottom"/>
            <w:hideMark/>
          </w:tcPr>
          <w:p w14:paraId="16D3074C" w14:textId="7E6F7C0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8CBA648" w14:textId="3DC9486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93,031,043.00 </w:t>
            </w:r>
          </w:p>
        </w:tc>
      </w:tr>
      <w:tr w:rsidR="007D5EF8" w:rsidRPr="007D5EF8" w14:paraId="15D77C7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C217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3DBC7932" w14:textId="0E2A882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6,399,966.85 </w:t>
            </w:r>
          </w:p>
        </w:tc>
        <w:tc>
          <w:tcPr>
            <w:tcW w:w="0" w:type="auto"/>
            <w:tcBorders>
              <w:top w:val="nil"/>
              <w:left w:val="nil"/>
              <w:bottom w:val="single" w:sz="4" w:space="0" w:color="000000"/>
              <w:right w:val="single" w:sz="4" w:space="0" w:color="000000"/>
            </w:tcBorders>
            <w:shd w:val="clear" w:color="D8D8D8" w:fill="D8D8D8"/>
            <w:noWrap/>
            <w:vAlign w:val="bottom"/>
            <w:hideMark/>
          </w:tcPr>
          <w:p w14:paraId="02823807" w14:textId="721AB5F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286,281.40 </w:t>
            </w:r>
          </w:p>
        </w:tc>
        <w:tc>
          <w:tcPr>
            <w:tcW w:w="0" w:type="auto"/>
            <w:tcBorders>
              <w:top w:val="nil"/>
              <w:left w:val="nil"/>
              <w:bottom w:val="single" w:sz="4" w:space="0" w:color="000000"/>
              <w:right w:val="single" w:sz="4" w:space="0" w:color="000000"/>
            </w:tcBorders>
            <w:shd w:val="clear" w:color="D8D8D8" w:fill="D8D8D8"/>
            <w:noWrap/>
            <w:vAlign w:val="bottom"/>
            <w:hideMark/>
          </w:tcPr>
          <w:p w14:paraId="58AC153F" w14:textId="42FF29C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CB7EE46" w14:textId="18222BD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59,686,248.25 </w:t>
            </w:r>
          </w:p>
        </w:tc>
      </w:tr>
      <w:tr w:rsidR="007D5EF8" w:rsidRPr="007D5EF8" w14:paraId="7C45EAD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CFC990"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6C746058" w14:textId="154971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47A0F14D" w14:textId="393BD3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455EF04" w14:textId="027313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F3056" w14:textId="395C67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0,955,288.35 </w:t>
            </w:r>
          </w:p>
        </w:tc>
      </w:tr>
      <w:tr w:rsidR="007D5EF8" w:rsidRPr="007D5EF8" w14:paraId="55F057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04787"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FD4C9B5"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proofErr w:type="spellStart"/>
            <w:r w:rsidRPr="007D5EF8">
              <w:rPr>
                <w:rFonts w:ascii="Arial Narrow" w:eastAsia="Times New Roman" w:hAnsi="Arial Narrow"/>
                <w:color w:val="000000"/>
                <w:sz w:val="20"/>
                <w:szCs w:val="20"/>
              </w:rPr>
              <w:t>Agonc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AD90E" w14:textId="1E9886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6F75BFAE" w14:textId="27FC8B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76F00" w14:textId="17A68C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9FEFC" w14:textId="70A4A7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70,980.00 </w:t>
            </w:r>
          </w:p>
        </w:tc>
      </w:tr>
      <w:tr w:rsidR="007D5EF8" w:rsidRPr="007D5EF8" w14:paraId="0D97DC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D57B6"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7FA98D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proofErr w:type="spellStart"/>
            <w:r w:rsidRPr="007D5EF8">
              <w:rPr>
                <w:rFonts w:ascii="Arial Narrow" w:eastAsia="Times New Roman" w:hAnsi="Arial Narrow"/>
                <w:color w:val="000000"/>
                <w:sz w:val="20"/>
                <w:szCs w:val="20"/>
              </w:rPr>
              <w:t>Alitag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C73586" w14:textId="3DF3C2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970,880.50 </w:t>
            </w:r>
          </w:p>
        </w:tc>
        <w:tc>
          <w:tcPr>
            <w:tcW w:w="0" w:type="auto"/>
            <w:tcBorders>
              <w:top w:val="nil"/>
              <w:left w:val="nil"/>
              <w:bottom w:val="single" w:sz="4" w:space="0" w:color="000000"/>
              <w:right w:val="single" w:sz="4" w:space="0" w:color="000000"/>
            </w:tcBorders>
            <w:shd w:val="clear" w:color="auto" w:fill="auto"/>
            <w:noWrap/>
            <w:vAlign w:val="bottom"/>
            <w:hideMark/>
          </w:tcPr>
          <w:p w14:paraId="0C5D125B" w14:textId="6CE4B5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5ED53" w14:textId="604DE9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E8B5C" w14:textId="0BC3DE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970,880.50 </w:t>
            </w:r>
          </w:p>
        </w:tc>
      </w:tr>
      <w:tr w:rsidR="007D5EF8" w:rsidRPr="007D5EF8" w14:paraId="645A3C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FE4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27A42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D1A5D6" w14:textId="200B6C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4,815.00 </w:t>
            </w:r>
          </w:p>
        </w:tc>
        <w:tc>
          <w:tcPr>
            <w:tcW w:w="0" w:type="auto"/>
            <w:tcBorders>
              <w:top w:val="nil"/>
              <w:left w:val="nil"/>
              <w:bottom w:val="single" w:sz="4" w:space="0" w:color="000000"/>
              <w:right w:val="single" w:sz="4" w:space="0" w:color="000000"/>
            </w:tcBorders>
            <w:shd w:val="clear" w:color="auto" w:fill="auto"/>
            <w:noWrap/>
            <w:vAlign w:val="bottom"/>
            <w:hideMark/>
          </w:tcPr>
          <w:p w14:paraId="7BD406FD" w14:textId="4A4DA9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1D08AE" w14:textId="62DA42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2BCEC" w14:textId="786151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4,815.00 </w:t>
            </w:r>
          </w:p>
        </w:tc>
      </w:tr>
      <w:tr w:rsidR="007D5EF8" w:rsidRPr="007D5EF8" w14:paraId="20B6BC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7AB8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0D94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06963E" w14:textId="54D356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6EBE94A6" w14:textId="0896D6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20599320" w14:textId="2A6204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DFEFB" w14:textId="3EF5B3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89,830.00 </w:t>
            </w:r>
          </w:p>
        </w:tc>
      </w:tr>
      <w:tr w:rsidR="007D5EF8" w:rsidRPr="007D5EF8" w14:paraId="697517B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D0D6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78EE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775FD803" w14:textId="3850F2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74,647.00 </w:t>
            </w:r>
          </w:p>
        </w:tc>
        <w:tc>
          <w:tcPr>
            <w:tcW w:w="0" w:type="auto"/>
            <w:tcBorders>
              <w:top w:val="nil"/>
              <w:left w:val="nil"/>
              <w:bottom w:val="single" w:sz="4" w:space="0" w:color="000000"/>
              <w:right w:val="single" w:sz="4" w:space="0" w:color="000000"/>
            </w:tcBorders>
            <w:shd w:val="clear" w:color="auto" w:fill="auto"/>
            <w:noWrap/>
            <w:vAlign w:val="bottom"/>
            <w:hideMark/>
          </w:tcPr>
          <w:p w14:paraId="32EED411" w14:textId="372E48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0F4A5616" w14:textId="57F639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D54F87" w14:textId="0B3A9D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83,667.00 </w:t>
            </w:r>
          </w:p>
        </w:tc>
      </w:tr>
      <w:tr w:rsidR="007D5EF8" w:rsidRPr="007D5EF8" w14:paraId="4D1E7C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CAFC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9185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BEF98E" w14:textId="206FFE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1,975.00 </w:t>
            </w:r>
          </w:p>
        </w:tc>
        <w:tc>
          <w:tcPr>
            <w:tcW w:w="0" w:type="auto"/>
            <w:tcBorders>
              <w:top w:val="nil"/>
              <w:left w:val="nil"/>
              <w:bottom w:val="single" w:sz="4" w:space="0" w:color="000000"/>
              <w:right w:val="single" w:sz="4" w:space="0" w:color="000000"/>
            </w:tcBorders>
            <w:shd w:val="clear" w:color="auto" w:fill="auto"/>
            <w:noWrap/>
            <w:vAlign w:val="bottom"/>
            <w:hideMark/>
          </w:tcPr>
          <w:p w14:paraId="39786E30" w14:textId="563276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5,735.00 </w:t>
            </w:r>
          </w:p>
        </w:tc>
        <w:tc>
          <w:tcPr>
            <w:tcW w:w="0" w:type="auto"/>
            <w:tcBorders>
              <w:top w:val="nil"/>
              <w:left w:val="nil"/>
              <w:bottom w:val="single" w:sz="4" w:space="0" w:color="000000"/>
              <w:right w:val="single" w:sz="4" w:space="0" w:color="000000"/>
            </w:tcBorders>
            <w:shd w:val="clear" w:color="auto" w:fill="auto"/>
            <w:noWrap/>
            <w:vAlign w:val="bottom"/>
            <w:hideMark/>
          </w:tcPr>
          <w:p w14:paraId="5C280AB8" w14:textId="644580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00DA3" w14:textId="7225B9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37,710.00 </w:t>
            </w:r>
          </w:p>
        </w:tc>
      </w:tr>
      <w:tr w:rsidR="007D5EF8" w:rsidRPr="007D5EF8" w14:paraId="19628F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6DA2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CED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43FC6854" w14:textId="2018A6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5,315.00 </w:t>
            </w:r>
          </w:p>
        </w:tc>
        <w:tc>
          <w:tcPr>
            <w:tcW w:w="0" w:type="auto"/>
            <w:tcBorders>
              <w:top w:val="nil"/>
              <w:left w:val="nil"/>
              <w:bottom w:val="single" w:sz="4" w:space="0" w:color="000000"/>
              <w:right w:val="single" w:sz="4" w:space="0" w:color="000000"/>
            </w:tcBorders>
            <w:shd w:val="clear" w:color="auto" w:fill="auto"/>
            <w:noWrap/>
            <w:vAlign w:val="bottom"/>
            <w:hideMark/>
          </w:tcPr>
          <w:p w14:paraId="453B252C" w14:textId="5FF75D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0DEDD7" w14:textId="36A639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A174F" w14:textId="6869C3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25,315.00 </w:t>
            </w:r>
          </w:p>
        </w:tc>
      </w:tr>
      <w:tr w:rsidR="007D5EF8" w:rsidRPr="007D5EF8" w14:paraId="5C7BC96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90D3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2EC51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2F5A1" w14:textId="20C99A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2F961148" w14:textId="19D45E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1D14C" w14:textId="330AAC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717CA" w14:textId="1575BF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2,990.00 </w:t>
            </w:r>
          </w:p>
        </w:tc>
      </w:tr>
      <w:tr w:rsidR="007D5EF8" w:rsidRPr="007D5EF8" w14:paraId="7F95617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9E55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10C0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10BDA1C5" w14:textId="317D99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55F3B704" w14:textId="0C96E7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0F3FE" w14:textId="2DCF1E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CFB16" w14:textId="03010A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734,307.50 </w:t>
            </w:r>
          </w:p>
        </w:tc>
      </w:tr>
      <w:tr w:rsidR="007D5EF8" w:rsidRPr="007D5EF8" w14:paraId="54A65D8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96F4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BE7D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b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F1374D" w14:textId="2C4161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09,082.50 </w:t>
            </w:r>
          </w:p>
        </w:tc>
        <w:tc>
          <w:tcPr>
            <w:tcW w:w="0" w:type="auto"/>
            <w:tcBorders>
              <w:top w:val="nil"/>
              <w:left w:val="nil"/>
              <w:bottom w:val="single" w:sz="4" w:space="0" w:color="000000"/>
              <w:right w:val="single" w:sz="4" w:space="0" w:color="000000"/>
            </w:tcBorders>
            <w:shd w:val="clear" w:color="auto" w:fill="auto"/>
            <w:noWrap/>
            <w:vAlign w:val="bottom"/>
            <w:hideMark/>
          </w:tcPr>
          <w:p w14:paraId="48E34EC7" w14:textId="37716D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5351FEE9" w14:textId="340615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D0997" w14:textId="1D7A75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98,432.50 </w:t>
            </w:r>
          </w:p>
        </w:tc>
      </w:tr>
      <w:tr w:rsidR="007D5EF8" w:rsidRPr="007D5EF8" w14:paraId="72146FD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F8D9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C7A9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77BE96EC" w14:textId="6AA9A5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65B0CC80" w14:textId="5D3D77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23293" w14:textId="28B815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B16B4" w14:textId="10ADAD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57,380.00 </w:t>
            </w:r>
          </w:p>
        </w:tc>
      </w:tr>
      <w:tr w:rsidR="007D5EF8" w:rsidRPr="007D5EF8" w14:paraId="055E933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2D2D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2F25D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CBC1F6" w14:textId="286368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40DCC2D3" w14:textId="77F92F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702AE4ED" w14:textId="25D079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D54DB" w14:textId="1CFAC6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22,082.00 </w:t>
            </w:r>
          </w:p>
        </w:tc>
      </w:tr>
      <w:tr w:rsidR="007D5EF8" w:rsidRPr="007D5EF8" w14:paraId="6F9DD18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31DA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5FD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697611F6" w14:textId="4DA1F6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19BF390" w14:textId="2F23DE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DBDC6B" w14:textId="3B7942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3A726" w14:textId="41884D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r>
      <w:tr w:rsidR="007D5EF8" w:rsidRPr="007D5EF8" w14:paraId="4C3522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7B0A1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F18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4299FCE5" w14:textId="303110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459,728.00 </w:t>
            </w:r>
          </w:p>
        </w:tc>
        <w:tc>
          <w:tcPr>
            <w:tcW w:w="0" w:type="auto"/>
            <w:tcBorders>
              <w:top w:val="nil"/>
              <w:left w:val="nil"/>
              <w:bottom w:val="single" w:sz="4" w:space="0" w:color="000000"/>
              <w:right w:val="single" w:sz="4" w:space="0" w:color="000000"/>
            </w:tcBorders>
            <w:shd w:val="clear" w:color="auto" w:fill="auto"/>
            <w:noWrap/>
            <w:vAlign w:val="bottom"/>
            <w:hideMark/>
          </w:tcPr>
          <w:p w14:paraId="2887C678" w14:textId="1A64D5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D5A4EF" w14:textId="6297AF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255FA2" w14:textId="443846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609,728.00 </w:t>
            </w:r>
          </w:p>
        </w:tc>
      </w:tr>
      <w:tr w:rsidR="007D5EF8" w:rsidRPr="007D5EF8" w14:paraId="0A12FB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6A88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F158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47CBA697" w14:textId="435EB5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6AC2CDCA" w14:textId="528D48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D9D8B" w14:textId="3DA7F0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71AB32" w14:textId="325323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r>
      <w:tr w:rsidR="007D5EF8" w:rsidRPr="007D5EF8" w14:paraId="7950C88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83F6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64C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030380C8" w14:textId="4D1CA3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3870369F" w14:textId="3C78E2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7,040.00 </w:t>
            </w:r>
          </w:p>
        </w:tc>
        <w:tc>
          <w:tcPr>
            <w:tcW w:w="0" w:type="auto"/>
            <w:tcBorders>
              <w:top w:val="nil"/>
              <w:left w:val="nil"/>
              <w:bottom w:val="single" w:sz="4" w:space="0" w:color="000000"/>
              <w:right w:val="single" w:sz="4" w:space="0" w:color="000000"/>
            </w:tcBorders>
            <w:shd w:val="clear" w:color="auto" w:fill="auto"/>
            <w:noWrap/>
            <w:vAlign w:val="bottom"/>
            <w:hideMark/>
          </w:tcPr>
          <w:p w14:paraId="43EC53EC" w14:textId="0DE240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5C4D43" w14:textId="0CB312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06,230.00 </w:t>
            </w:r>
          </w:p>
        </w:tc>
      </w:tr>
      <w:tr w:rsidR="007D5EF8" w:rsidRPr="007D5EF8" w14:paraId="479F5E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A8DA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8853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v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9F793" w14:textId="767737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629BBACF" w14:textId="22FA58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0B5A9382" w14:textId="4F3B73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A2D1" w14:textId="7BB617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383,449.00 </w:t>
            </w:r>
          </w:p>
        </w:tc>
      </w:tr>
      <w:tr w:rsidR="007D5EF8" w:rsidRPr="007D5EF8" w14:paraId="25F565B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89B9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A62C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aas</w:t>
            </w:r>
            <w:proofErr w:type="spellEnd"/>
            <w:r w:rsidRPr="007D5EF8">
              <w:rPr>
                <w:rFonts w:ascii="Arial Narrow" w:eastAsia="Times New Roman" w:hAnsi="Arial Narrow"/>
                <w:i/>
                <w:iCs/>
                <w:color w:val="000000"/>
                <w:sz w:val="20"/>
                <w:szCs w:val="20"/>
              </w:rPr>
              <w:t xml:space="preserve"> Na </w:t>
            </w:r>
            <w:proofErr w:type="spellStart"/>
            <w:r w:rsidRPr="007D5EF8">
              <w:rPr>
                <w:rFonts w:ascii="Arial Narrow" w:eastAsia="Times New Roman" w:hAnsi="Arial Narrow"/>
                <w:i/>
                <w:iCs/>
                <w:color w:val="000000"/>
                <w:sz w:val="20"/>
                <w:szCs w:val="20"/>
              </w:rPr>
              <w:t>Kah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FB7946" w14:textId="75B4B6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306841DB" w14:textId="3186D7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336B7" w14:textId="19D24E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46E140" w14:textId="07943E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813,125.00 </w:t>
            </w:r>
          </w:p>
        </w:tc>
      </w:tr>
      <w:tr w:rsidR="007D5EF8" w:rsidRPr="007D5EF8" w14:paraId="2DD4AC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4CE8E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F35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sug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04D5C1" w14:textId="62AFD2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04892E00" w14:textId="626DC5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DB6643C" w14:textId="051554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0080B" w14:textId="278463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44,315.00 </w:t>
            </w:r>
          </w:p>
        </w:tc>
      </w:tr>
      <w:tr w:rsidR="007D5EF8" w:rsidRPr="007D5EF8" w14:paraId="14AFA99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87D5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ED51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28583A8D" w14:textId="369EA6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37,315.00 </w:t>
            </w:r>
          </w:p>
        </w:tc>
        <w:tc>
          <w:tcPr>
            <w:tcW w:w="0" w:type="auto"/>
            <w:tcBorders>
              <w:top w:val="nil"/>
              <w:left w:val="nil"/>
              <w:bottom w:val="single" w:sz="4" w:space="0" w:color="000000"/>
              <w:right w:val="single" w:sz="4" w:space="0" w:color="000000"/>
            </w:tcBorders>
            <w:shd w:val="clear" w:color="auto" w:fill="auto"/>
            <w:noWrap/>
            <w:vAlign w:val="bottom"/>
            <w:hideMark/>
          </w:tcPr>
          <w:p w14:paraId="5BCB092A" w14:textId="7FA911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2B7736" w14:textId="16EA74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891C1E" w14:textId="606C10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37,315.00 </w:t>
            </w:r>
          </w:p>
        </w:tc>
      </w:tr>
      <w:tr w:rsidR="007D5EF8" w:rsidRPr="007D5EF8" w14:paraId="11D7CA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935A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5D46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63710FB7" w14:textId="5D5255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8,815.00 </w:t>
            </w:r>
          </w:p>
        </w:tc>
        <w:tc>
          <w:tcPr>
            <w:tcW w:w="0" w:type="auto"/>
            <w:tcBorders>
              <w:top w:val="nil"/>
              <w:left w:val="nil"/>
              <w:bottom w:val="single" w:sz="4" w:space="0" w:color="000000"/>
              <w:right w:val="single" w:sz="4" w:space="0" w:color="000000"/>
            </w:tcBorders>
            <w:shd w:val="clear" w:color="auto" w:fill="auto"/>
            <w:noWrap/>
            <w:vAlign w:val="bottom"/>
            <w:hideMark/>
          </w:tcPr>
          <w:p w14:paraId="0374CE01" w14:textId="6A96D5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FACC5" w14:textId="0DCFBC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63C214" w14:textId="7742D1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8,815.00 </w:t>
            </w:r>
          </w:p>
        </w:tc>
      </w:tr>
      <w:tr w:rsidR="007D5EF8" w:rsidRPr="007D5EF8" w14:paraId="1DD07C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7FE01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C4EB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F9A1DE8" w14:textId="3C33CE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93,375.00 </w:t>
            </w:r>
          </w:p>
        </w:tc>
        <w:tc>
          <w:tcPr>
            <w:tcW w:w="0" w:type="auto"/>
            <w:tcBorders>
              <w:top w:val="nil"/>
              <w:left w:val="nil"/>
              <w:bottom w:val="single" w:sz="4" w:space="0" w:color="000000"/>
              <w:right w:val="single" w:sz="4" w:space="0" w:color="000000"/>
            </w:tcBorders>
            <w:shd w:val="clear" w:color="auto" w:fill="auto"/>
            <w:noWrap/>
            <w:vAlign w:val="bottom"/>
            <w:hideMark/>
          </w:tcPr>
          <w:p w14:paraId="367A4132" w14:textId="427396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0B23F4EF" w14:textId="5ED89C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81929" w14:textId="5BE5AE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466,926.40 </w:t>
            </w:r>
          </w:p>
        </w:tc>
      </w:tr>
      <w:tr w:rsidR="007D5EF8" w:rsidRPr="007D5EF8" w14:paraId="6B638E0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1E42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DA40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13D70531" w14:textId="66FA8B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3AEEE891" w14:textId="4942BC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CCC41" w14:textId="38A470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4C1B0" w14:textId="7904D8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4,782.50 </w:t>
            </w:r>
          </w:p>
        </w:tc>
      </w:tr>
      <w:tr w:rsidR="007D5EF8" w:rsidRPr="007D5EF8" w14:paraId="18649D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D4D4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AA4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4B0A6DD" w14:textId="724CB8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07FE18B9" w14:textId="633B05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0719AB" w14:textId="67463E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09242" w14:textId="1175A5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2,345.00 </w:t>
            </w:r>
          </w:p>
        </w:tc>
      </w:tr>
      <w:tr w:rsidR="007D5EF8" w:rsidRPr="007D5EF8" w14:paraId="63B10C3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EFFF5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03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7A5476A1" w14:textId="673F62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1557E511" w14:textId="101C1A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B8A46" w14:textId="56A381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F49C1C" w14:textId="7BA881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78,500.00 </w:t>
            </w:r>
          </w:p>
        </w:tc>
      </w:tr>
      <w:tr w:rsidR="007D5EF8" w:rsidRPr="007D5EF8" w14:paraId="6DE30A5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E303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FD45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27646D61" w14:textId="4FC8C5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1,403.00 </w:t>
            </w:r>
          </w:p>
        </w:tc>
        <w:tc>
          <w:tcPr>
            <w:tcW w:w="0" w:type="auto"/>
            <w:tcBorders>
              <w:top w:val="nil"/>
              <w:left w:val="nil"/>
              <w:bottom w:val="single" w:sz="4" w:space="0" w:color="000000"/>
              <w:right w:val="single" w:sz="4" w:space="0" w:color="000000"/>
            </w:tcBorders>
            <w:shd w:val="clear" w:color="auto" w:fill="auto"/>
            <w:noWrap/>
            <w:vAlign w:val="bottom"/>
            <w:hideMark/>
          </w:tcPr>
          <w:p w14:paraId="52C4F7E1" w14:textId="31091E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66642D" w14:textId="35E8A8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E12B4" w14:textId="75564B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1,403.00 </w:t>
            </w:r>
          </w:p>
        </w:tc>
      </w:tr>
      <w:tr w:rsidR="007D5EF8" w:rsidRPr="007D5EF8" w14:paraId="5FDCEF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1160C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9DD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407AF318" w14:textId="36F0D8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47CCBC1B" w14:textId="31D57C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59303A" w14:textId="236E49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BE16F" w14:textId="664723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582,753.00 </w:t>
            </w:r>
          </w:p>
        </w:tc>
      </w:tr>
      <w:tr w:rsidR="007D5EF8" w:rsidRPr="007D5EF8" w14:paraId="40EE29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FA53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1DC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11937E86" w14:textId="3C3647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12,347.00 </w:t>
            </w:r>
          </w:p>
        </w:tc>
        <w:tc>
          <w:tcPr>
            <w:tcW w:w="0" w:type="auto"/>
            <w:tcBorders>
              <w:top w:val="nil"/>
              <w:left w:val="nil"/>
              <w:bottom w:val="single" w:sz="4" w:space="0" w:color="000000"/>
              <w:right w:val="single" w:sz="4" w:space="0" w:color="000000"/>
            </w:tcBorders>
            <w:shd w:val="clear" w:color="auto" w:fill="auto"/>
            <w:noWrap/>
            <w:vAlign w:val="bottom"/>
            <w:hideMark/>
          </w:tcPr>
          <w:p w14:paraId="6269A47B" w14:textId="475734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09D7FFAB" w14:textId="68EB6A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7F5B3" w14:textId="22A87A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0,422.00 </w:t>
            </w:r>
          </w:p>
        </w:tc>
      </w:tr>
      <w:tr w:rsidR="007D5EF8" w:rsidRPr="007D5EF8" w14:paraId="51CCF6D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B3D22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9218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5BB679C5" w14:textId="4C1B2E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026A6B56" w14:textId="523F6F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483E1" w14:textId="266D58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42D14" w14:textId="787D58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568,908.00 </w:t>
            </w:r>
          </w:p>
        </w:tc>
      </w:tr>
      <w:tr w:rsidR="007D5EF8" w:rsidRPr="007D5EF8" w14:paraId="01BB7DD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56F1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3A3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4542AB0" w14:textId="32E1B8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0BF6843F" w14:textId="5016E9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C245B" w14:textId="07FF9B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4B64C4" w14:textId="6601D2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60,312.00 </w:t>
            </w:r>
          </w:p>
        </w:tc>
      </w:tr>
      <w:tr w:rsidR="007D5EF8" w:rsidRPr="007D5EF8" w14:paraId="2F3A7E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D838A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02A0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49C6290B" w14:textId="1924F5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472,403.50 </w:t>
            </w:r>
          </w:p>
        </w:tc>
        <w:tc>
          <w:tcPr>
            <w:tcW w:w="0" w:type="auto"/>
            <w:tcBorders>
              <w:top w:val="nil"/>
              <w:left w:val="nil"/>
              <w:bottom w:val="single" w:sz="4" w:space="0" w:color="000000"/>
              <w:right w:val="single" w:sz="4" w:space="0" w:color="000000"/>
            </w:tcBorders>
            <w:shd w:val="clear" w:color="auto" w:fill="auto"/>
            <w:noWrap/>
            <w:vAlign w:val="bottom"/>
            <w:hideMark/>
          </w:tcPr>
          <w:p w14:paraId="52216C07" w14:textId="65676C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673A2AFF" w14:textId="730F7A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906C67" w14:textId="027445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108,563.50 </w:t>
            </w:r>
          </w:p>
        </w:tc>
      </w:tr>
      <w:tr w:rsidR="007D5EF8" w:rsidRPr="007D5EF8" w14:paraId="0D5B7B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208E2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F9CF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y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AC55A7" w14:textId="42A33D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5D5ECB79" w14:textId="506384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0B8B3" w14:textId="12316A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AA7967" w14:textId="1D64F2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2,983.00 </w:t>
            </w:r>
          </w:p>
        </w:tc>
      </w:tr>
      <w:tr w:rsidR="007D5EF8" w:rsidRPr="007D5EF8" w14:paraId="24D251F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D54E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9F62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ng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201D8" w14:textId="6CF8A8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5,750.00 </w:t>
            </w:r>
          </w:p>
        </w:tc>
        <w:tc>
          <w:tcPr>
            <w:tcW w:w="0" w:type="auto"/>
            <w:tcBorders>
              <w:top w:val="nil"/>
              <w:left w:val="nil"/>
              <w:bottom w:val="single" w:sz="4" w:space="0" w:color="000000"/>
              <w:right w:val="single" w:sz="4" w:space="0" w:color="000000"/>
            </w:tcBorders>
            <w:shd w:val="clear" w:color="auto" w:fill="auto"/>
            <w:noWrap/>
            <w:vAlign w:val="bottom"/>
            <w:hideMark/>
          </w:tcPr>
          <w:p w14:paraId="465D8A4B" w14:textId="40FC9E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F3C63" w14:textId="3D5B98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0C4CF9" w14:textId="08F5D5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5,750.00 </w:t>
            </w:r>
          </w:p>
        </w:tc>
      </w:tr>
      <w:tr w:rsidR="007D5EF8" w:rsidRPr="007D5EF8" w14:paraId="14DE06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EC7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776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308231" w14:textId="3AAC2A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20FF5EE7" w14:textId="4C24EB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E89A3B" w14:textId="7266B8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1D33B" w14:textId="3ED7E3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5,315.00 </w:t>
            </w:r>
          </w:p>
        </w:tc>
      </w:tr>
      <w:tr w:rsidR="007D5EF8" w:rsidRPr="007D5EF8" w14:paraId="5FEAB3E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B507A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FF28135" w14:textId="70A1449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9,358,506.75 </w:t>
            </w:r>
          </w:p>
        </w:tc>
        <w:tc>
          <w:tcPr>
            <w:tcW w:w="0" w:type="auto"/>
            <w:tcBorders>
              <w:top w:val="nil"/>
              <w:left w:val="nil"/>
              <w:bottom w:val="single" w:sz="4" w:space="0" w:color="000000"/>
              <w:right w:val="single" w:sz="4" w:space="0" w:color="000000"/>
            </w:tcBorders>
            <w:shd w:val="clear" w:color="D8D8D8" w:fill="D8D8D8"/>
            <w:noWrap/>
            <w:vAlign w:val="bottom"/>
            <w:hideMark/>
          </w:tcPr>
          <w:p w14:paraId="2553A04D" w14:textId="2968D15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4,978,521.43 </w:t>
            </w:r>
          </w:p>
        </w:tc>
        <w:tc>
          <w:tcPr>
            <w:tcW w:w="0" w:type="auto"/>
            <w:tcBorders>
              <w:top w:val="nil"/>
              <w:left w:val="nil"/>
              <w:bottom w:val="single" w:sz="4" w:space="0" w:color="000000"/>
              <w:right w:val="single" w:sz="4" w:space="0" w:color="000000"/>
            </w:tcBorders>
            <w:shd w:val="clear" w:color="D8D8D8" w:fill="D8D8D8"/>
            <w:noWrap/>
            <w:vAlign w:val="bottom"/>
            <w:hideMark/>
          </w:tcPr>
          <w:p w14:paraId="14397FD8" w14:textId="51444F3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EA3B16" w14:textId="4954FE3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4,337,028.18 </w:t>
            </w:r>
          </w:p>
        </w:tc>
      </w:tr>
      <w:tr w:rsidR="007D5EF8" w:rsidRPr="007D5EF8" w14:paraId="163D1D9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A0504F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3D9BE287" w14:textId="7318C8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204E1F60" w14:textId="3DC941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7016608B" w14:textId="3A07E0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296F4" w14:textId="30220B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520,319.20 </w:t>
            </w:r>
          </w:p>
        </w:tc>
      </w:tr>
      <w:tr w:rsidR="007D5EF8" w:rsidRPr="007D5EF8" w14:paraId="0D23E2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A40E61"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DC87C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1F669F9A" w14:textId="0B3810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0,341.00 </w:t>
            </w:r>
          </w:p>
        </w:tc>
        <w:tc>
          <w:tcPr>
            <w:tcW w:w="0" w:type="auto"/>
            <w:tcBorders>
              <w:top w:val="nil"/>
              <w:left w:val="nil"/>
              <w:bottom w:val="single" w:sz="4" w:space="0" w:color="000000"/>
              <w:right w:val="single" w:sz="4" w:space="0" w:color="000000"/>
            </w:tcBorders>
            <w:shd w:val="clear" w:color="auto" w:fill="auto"/>
            <w:noWrap/>
            <w:vAlign w:val="bottom"/>
            <w:hideMark/>
          </w:tcPr>
          <w:p w14:paraId="3F05A638" w14:textId="2265BC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692ED" w14:textId="7038C0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F6D1C" w14:textId="2071FD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0,341.00 </w:t>
            </w:r>
          </w:p>
        </w:tc>
      </w:tr>
      <w:tr w:rsidR="007D5EF8" w:rsidRPr="007D5EF8" w14:paraId="3664B9B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F614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3C6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04D376BE" w14:textId="2BF672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7,190.00 </w:t>
            </w:r>
          </w:p>
        </w:tc>
        <w:tc>
          <w:tcPr>
            <w:tcW w:w="0" w:type="auto"/>
            <w:tcBorders>
              <w:top w:val="nil"/>
              <w:left w:val="nil"/>
              <w:bottom w:val="single" w:sz="4" w:space="0" w:color="000000"/>
              <w:right w:val="single" w:sz="4" w:space="0" w:color="000000"/>
            </w:tcBorders>
            <w:shd w:val="clear" w:color="auto" w:fill="auto"/>
            <w:noWrap/>
            <w:vAlign w:val="bottom"/>
            <w:hideMark/>
          </w:tcPr>
          <w:p w14:paraId="3F7EF957" w14:textId="7CFC16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305FCB" w14:textId="7B17D4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D7926A" w14:textId="7B7A09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7,190.00 </w:t>
            </w:r>
          </w:p>
        </w:tc>
      </w:tr>
      <w:tr w:rsidR="007D5EF8" w:rsidRPr="007D5EF8" w14:paraId="4F376A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4D3E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B32B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5E93DA83" w14:textId="0219D6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03,577.00 </w:t>
            </w:r>
          </w:p>
        </w:tc>
        <w:tc>
          <w:tcPr>
            <w:tcW w:w="0" w:type="auto"/>
            <w:tcBorders>
              <w:top w:val="nil"/>
              <w:left w:val="nil"/>
              <w:bottom w:val="single" w:sz="4" w:space="0" w:color="000000"/>
              <w:right w:val="single" w:sz="4" w:space="0" w:color="000000"/>
            </w:tcBorders>
            <w:shd w:val="clear" w:color="auto" w:fill="auto"/>
            <w:noWrap/>
            <w:vAlign w:val="bottom"/>
            <w:hideMark/>
          </w:tcPr>
          <w:p w14:paraId="6932CF4B" w14:textId="2C20EE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56,870.00 </w:t>
            </w:r>
          </w:p>
        </w:tc>
        <w:tc>
          <w:tcPr>
            <w:tcW w:w="0" w:type="auto"/>
            <w:tcBorders>
              <w:top w:val="nil"/>
              <w:left w:val="nil"/>
              <w:bottom w:val="single" w:sz="4" w:space="0" w:color="000000"/>
              <w:right w:val="single" w:sz="4" w:space="0" w:color="000000"/>
            </w:tcBorders>
            <w:shd w:val="clear" w:color="auto" w:fill="auto"/>
            <w:noWrap/>
            <w:vAlign w:val="bottom"/>
            <w:hideMark/>
          </w:tcPr>
          <w:p w14:paraId="5D476C2D" w14:textId="473DAB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0DE4D3" w14:textId="08C966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7,060,447.00 </w:t>
            </w:r>
          </w:p>
        </w:tc>
      </w:tr>
      <w:tr w:rsidR="007D5EF8" w:rsidRPr="007D5EF8" w14:paraId="1755AB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56D8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89DC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7B4AAAAB" w14:textId="410F08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63,240.00 </w:t>
            </w:r>
          </w:p>
        </w:tc>
        <w:tc>
          <w:tcPr>
            <w:tcW w:w="0" w:type="auto"/>
            <w:tcBorders>
              <w:top w:val="nil"/>
              <w:left w:val="nil"/>
              <w:bottom w:val="single" w:sz="4" w:space="0" w:color="000000"/>
              <w:right w:val="single" w:sz="4" w:space="0" w:color="000000"/>
            </w:tcBorders>
            <w:shd w:val="clear" w:color="auto" w:fill="auto"/>
            <w:noWrap/>
            <w:vAlign w:val="bottom"/>
            <w:hideMark/>
          </w:tcPr>
          <w:p w14:paraId="7A826338" w14:textId="5DDB4E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7255A58" w14:textId="01EED2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07DDAC" w14:textId="3F4292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13,240.00 </w:t>
            </w:r>
          </w:p>
        </w:tc>
      </w:tr>
      <w:tr w:rsidR="007D5EF8" w:rsidRPr="007D5EF8" w14:paraId="096B7CB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1840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3E8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699E20EC" w14:textId="7582BF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0,600.00 </w:t>
            </w:r>
          </w:p>
        </w:tc>
        <w:tc>
          <w:tcPr>
            <w:tcW w:w="0" w:type="auto"/>
            <w:tcBorders>
              <w:top w:val="nil"/>
              <w:left w:val="nil"/>
              <w:bottom w:val="single" w:sz="4" w:space="0" w:color="000000"/>
              <w:right w:val="single" w:sz="4" w:space="0" w:color="000000"/>
            </w:tcBorders>
            <w:shd w:val="clear" w:color="auto" w:fill="auto"/>
            <w:noWrap/>
            <w:vAlign w:val="bottom"/>
            <w:hideMark/>
          </w:tcPr>
          <w:p w14:paraId="7261EF8C" w14:textId="7E7E9B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322FCAB1" w14:textId="2BF38A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FB374" w14:textId="0B4924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0,550.00 </w:t>
            </w:r>
          </w:p>
        </w:tc>
      </w:tr>
      <w:tr w:rsidR="007D5EF8" w:rsidRPr="007D5EF8" w14:paraId="6B8200E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C7E4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A639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smari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FA8727" w14:textId="33E5CC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90,062.00 </w:t>
            </w:r>
          </w:p>
        </w:tc>
        <w:tc>
          <w:tcPr>
            <w:tcW w:w="0" w:type="auto"/>
            <w:tcBorders>
              <w:top w:val="nil"/>
              <w:left w:val="nil"/>
              <w:bottom w:val="single" w:sz="4" w:space="0" w:color="000000"/>
              <w:right w:val="single" w:sz="4" w:space="0" w:color="000000"/>
            </w:tcBorders>
            <w:shd w:val="clear" w:color="auto" w:fill="auto"/>
            <w:noWrap/>
            <w:vAlign w:val="bottom"/>
            <w:hideMark/>
          </w:tcPr>
          <w:p w14:paraId="221FAE19" w14:textId="246E3A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466C123" w14:textId="6AF57C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C1D33" w14:textId="5BC135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168,878.78 </w:t>
            </w:r>
          </w:p>
        </w:tc>
      </w:tr>
      <w:tr w:rsidR="007D5EF8" w:rsidRPr="007D5EF8" w14:paraId="39AEB0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9657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66BE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6BB1C0D1" w14:textId="20C1E3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8,500.75 </w:t>
            </w:r>
          </w:p>
        </w:tc>
        <w:tc>
          <w:tcPr>
            <w:tcW w:w="0" w:type="auto"/>
            <w:tcBorders>
              <w:top w:val="nil"/>
              <w:left w:val="nil"/>
              <w:bottom w:val="single" w:sz="4" w:space="0" w:color="000000"/>
              <w:right w:val="single" w:sz="4" w:space="0" w:color="000000"/>
            </w:tcBorders>
            <w:shd w:val="clear" w:color="auto" w:fill="auto"/>
            <w:noWrap/>
            <w:vAlign w:val="bottom"/>
            <w:hideMark/>
          </w:tcPr>
          <w:p w14:paraId="1D3EFAAE" w14:textId="0C1F3B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1423964B" w14:textId="78FC83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496DC0" w14:textId="3FC112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81,170.75 </w:t>
            </w:r>
          </w:p>
        </w:tc>
      </w:tr>
      <w:tr w:rsidR="007D5EF8" w:rsidRPr="007D5EF8" w14:paraId="3C7CEA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7DA9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940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4247B4A4" w14:textId="2349D9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53E9CBF2" w14:textId="52F607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1F0FC" w14:textId="140133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6C6DE" w14:textId="55A417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r>
      <w:tr w:rsidR="007D5EF8" w:rsidRPr="007D5EF8" w14:paraId="7B7741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E54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BA0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General </w:t>
            </w:r>
            <w:proofErr w:type="spellStart"/>
            <w:r w:rsidRPr="007D5EF8">
              <w:rPr>
                <w:rFonts w:ascii="Arial Narrow" w:eastAsia="Times New Roman" w:hAnsi="Arial Narrow"/>
                <w:i/>
                <w:iCs/>
                <w:color w:val="000000"/>
                <w:sz w:val="20"/>
                <w:szCs w:val="20"/>
              </w:rPr>
              <w:t>T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610CC" w14:textId="2EA045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5,100.00 </w:t>
            </w:r>
          </w:p>
        </w:tc>
        <w:tc>
          <w:tcPr>
            <w:tcW w:w="0" w:type="auto"/>
            <w:tcBorders>
              <w:top w:val="nil"/>
              <w:left w:val="nil"/>
              <w:bottom w:val="single" w:sz="4" w:space="0" w:color="000000"/>
              <w:right w:val="single" w:sz="4" w:space="0" w:color="000000"/>
            </w:tcBorders>
            <w:shd w:val="clear" w:color="auto" w:fill="auto"/>
            <w:noWrap/>
            <w:vAlign w:val="bottom"/>
            <w:hideMark/>
          </w:tcPr>
          <w:p w14:paraId="4D7F397A" w14:textId="4E4E01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24CCCF38" w14:textId="081D14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65F46" w14:textId="22F725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3,275.00 </w:t>
            </w:r>
          </w:p>
        </w:tc>
      </w:tr>
      <w:tr w:rsidR="007D5EF8" w:rsidRPr="007D5EF8" w14:paraId="2F73FB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2849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78D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305DAAC0" w14:textId="3BE49B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2,830.00 </w:t>
            </w:r>
          </w:p>
        </w:tc>
        <w:tc>
          <w:tcPr>
            <w:tcW w:w="0" w:type="auto"/>
            <w:tcBorders>
              <w:top w:val="nil"/>
              <w:left w:val="nil"/>
              <w:bottom w:val="single" w:sz="4" w:space="0" w:color="000000"/>
              <w:right w:val="single" w:sz="4" w:space="0" w:color="000000"/>
            </w:tcBorders>
            <w:shd w:val="clear" w:color="auto" w:fill="auto"/>
            <w:noWrap/>
            <w:vAlign w:val="bottom"/>
            <w:hideMark/>
          </w:tcPr>
          <w:p w14:paraId="146C4AD0" w14:textId="6C6C0F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197ED6D8" w14:textId="08F663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4E8AC" w14:textId="208266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74,350.60 </w:t>
            </w:r>
          </w:p>
        </w:tc>
      </w:tr>
      <w:tr w:rsidR="007D5EF8" w:rsidRPr="007D5EF8" w14:paraId="7E7766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8FBE3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821C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528DAB51" w14:textId="41A264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FF22811" w14:textId="7D4350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27F7EA0C" w14:textId="312FC5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DA87FA" w14:textId="5CC1F9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9,860.00 </w:t>
            </w:r>
          </w:p>
        </w:tc>
      </w:tr>
      <w:tr w:rsidR="007D5EF8" w:rsidRPr="007D5EF8" w14:paraId="012F90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4A56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A64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3A7E31" w14:textId="6F201D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4,860.00 </w:t>
            </w:r>
          </w:p>
        </w:tc>
        <w:tc>
          <w:tcPr>
            <w:tcW w:w="0" w:type="auto"/>
            <w:tcBorders>
              <w:top w:val="nil"/>
              <w:left w:val="nil"/>
              <w:bottom w:val="single" w:sz="4" w:space="0" w:color="000000"/>
              <w:right w:val="single" w:sz="4" w:space="0" w:color="000000"/>
            </w:tcBorders>
            <w:shd w:val="clear" w:color="auto" w:fill="auto"/>
            <w:noWrap/>
            <w:vAlign w:val="bottom"/>
            <w:hideMark/>
          </w:tcPr>
          <w:p w14:paraId="1C07F698" w14:textId="2416AA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788BE20F" w14:textId="5E2ECD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C462C" w14:textId="1A3EA5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2,443.71 </w:t>
            </w:r>
          </w:p>
        </w:tc>
      </w:tr>
      <w:tr w:rsidR="007D5EF8" w:rsidRPr="007D5EF8" w14:paraId="00E048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F690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2D45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1DC887CF" w14:textId="517FD3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10ED074" w14:textId="6B4538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FC67A" w14:textId="22A35F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4DE75D" w14:textId="370D3F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r>
      <w:tr w:rsidR="007D5EF8" w:rsidRPr="007D5EF8" w14:paraId="6445D9F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DFE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75A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agond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EF8D1" w14:textId="3063BD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9C2C76" w14:textId="5A3293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5A629018" w14:textId="03798B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ED1C5" w14:textId="766F38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4,510.00 </w:t>
            </w:r>
          </w:p>
        </w:tc>
      </w:tr>
      <w:tr w:rsidR="007D5EF8" w:rsidRPr="007D5EF8" w14:paraId="3EB4287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7598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C376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4DA02566" w14:textId="02BEA3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c>
          <w:tcPr>
            <w:tcW w:w="0" w:type="auto"/>
            <w:tcBorders>
              <w:top w:val="nil"/>
              <w:left w:val="nil"/>
              <w:bottom w:val="single" w:sz="4" w:space="0" w:color="000000"/>
              <w:right w:val="single" w:sz="4" w:space="0" w:color="000000"/>
            </w:tcBorders>
            <w:shd w:val="clear" w:color="auto" w:fill="auto"/>
            <w:noWrap/>
            <w:vAlign w:val="bottom"/>
            <w:hideMark/>
          </w:tcPr>
          <w:p w14:paraId="13C79791" w14:textId="0253CC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0E6386" w14:textId="0E1734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D0152" w14:textId="1D91F3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1,000.00 </w:t>
            </w:r>
          </w:p>
        </w:tc>
      </w:tr>
      <w:tr w:rsidR="007D5EF8" w:rsidRPr="007D5EF8" w14:paraId="02E443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1AE3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04F19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B4C22A" w14:textId="3ABDFB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340.00 </w:t>
            </w:r>
          </w:p>
        </w:tc>
        <w:tc>
          <w:tcPr>
            <w:tcW w:w="0" w:type="auto"/>
            <w:tcBorders>
              <w:top w:val="nil"/>
              <w:left w:val="nil"/>
              <w:bottom w:val="single" w:sz="4" w:space="0" w:color="000000"/>
              <w:right w:val="single" w:sz="4" w:space="0" w:color="000000"/>
            </w:tcBorders>
            <w:shd w:val="clear" w:color="auto" w:fill="auto"/>
            <w:noWrap/>
            <w:vAlign w:val="bottom"/>
            <w:hideMark/>
          </w:tcPr>
          <w:p w14:paraId="2389815A" w14:textId="4152B0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42718" w14:textId="7C8493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CCB5EA" w14:textId="0E3FAD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340.00 </w:t>
            </w:r>
          </w:p>
        </w:tc>
      </w:tr>
      <w:tr w:rsidR="007D5EF8" w:rsidRPr="007D5EF8" w14:paraId="3D86E10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02D94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56E4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ovele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83DDFA" w14:textId="4EA5F2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80,200.00 </w:t>
            </w:r>
          </w:p>
        </w:tc>
        <w:tc>
          <w:tcPr>
            <w:tcW w:w="0" w:type="auto"/>
            <w:tcBorders>
              <w:top w:val="nil"/>
              <w:left w:val="nil"/>
              <w:bottom w:val="single" w:sz="4" w:space="0" w:color="000000"/>
              <w:right w:val="single" w:sz="4" w:space="0" w:color="000000"/>
            </w:tcBorders>
            <w:shd w:val="clear" w:color="auto" w:fill="auto"/>
            <w:noWrap/>
            <w:vAlign w:val="bottom"/>
            <w:hideMark/>
          </w:tcPr>
          <w:p w14:paraId="77E7A9BA" w14:textId="666F86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D674E4B" w14:textId="1C09B2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34154" w14:textId="29189F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0,200.00 </w:t>
            </w:r>
          </w:p>
        </w:tc>
      </w:tr>
      <w:tr w:rsidR="007D5EF8" w:rsidRPr="007D5EF8" w14:paraId="0CDC2C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296B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BC8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7405E2E6" w14:textId="68836E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6,336.00 </w:t>
            </w:r>
          </w:p>
        </w:tc>
        <w:tc>
          <w:tcPr>
            <w:tcW w:w="0" w:type="auto"/>
            <w:tcBorders>
              <w:top w:val="nil"/>
              <w:left w:val="nil"/>
              <w:bottom w:val="single" w:sz="4" w:space="0" w:color="000000"/>
              <w:right w:val="single" w:sz="4" w:space="0" w:color="000000"/>
            </w:tcBorders>
            <w:shd w:val="clear" w:color="auto" w:fill="auto"/>
            <w:noWrap/>
            <w:vAlign w:val="bottom"/>
            <w:hideMark/>
          </w:tcPr>
          <w:p w14:paraId="20DE8565" w14:textId="0E003F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13B046A4" w14:textId="6959F9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2B7F9" w14:textId="5AE1FA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0,574.00 </w:t>
            </w:r>
          </w:p>
        </w:tc>
      </w:tr>
      <w:tr w:rsidR="007D5EF8" w:rsidRPr="007D5EF8" w14:paraId="70DAD9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ACCA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9FA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6885C98" w14:textId="143CC1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3,016.00 </w:t>
            </w:r>
          </w:p>
        </w:tc>
        <w:tc>
          <w:tcPr>
            <w:tcW w:w="0" w:type="auto"/>
            <w:tcBorders>
              <w:top w:val="nil"/>
              <w:left w:val="nil"/>
              <w:bottom w:val="single" w:sz="4" w:space="0" w:color="000000"/>
              <w:right w:val="single" w:sz="4" w:space="0" w:color="000000"/>
            </w:tcBorders>
            <w:shd w:val="clear" w:color="auto" w:fill="auto"/>
            <w:noWrap/>
            <w:vAlign w:val="bottom"/>
            <w:hideMark/>
          </w:tcPr>
          <w:p w14:paraId="785513E0" w14:textId="20E7DC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72E85E5A" w14:textId="7D5C6D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7884C6" w14:textId="4AF103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10,671.00 </w:t>
            </w:r>
          </w:p>
        </w:tc>
      </w:tr>
      <w:tr w:rsidR="007D5EF8" w:rsidRPr="007D5EF8" w14:paraId="729D35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CE927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5F4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640E52C8" w14:textId="4559C9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10,558.00 </w:t>
            </w:r>
          </w:p>
        </w:tc>
        <w:tc>
          <w:tcPr>
            <w:tcW w:w="0" w:type="auto"/>
            <w:tcBorders>
              <w:top w:val="nil"/>
              <w:left w:val="nil"/>
              <w:bottom w:val="single" w:sz="4" w:space="0" w:color="000000"/>
              <w:right w:val="single" w:sz="4" w:space="0" w:color="000000"/>
            </w:tcBorders>
            <w:shd w:val="clear" w:color="auto" w:fill="auto"/>
            <w:noWrap/>
            <w:vAlign w:val="bottom"/>
            <w:hideMark/>
          </w:tcPr>
          <w:p w14:paraId="148ABF6A" w14:textId="6E3DA0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29DE098B" w14:textId="257FE9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0F0A3" w14:textId="293AA9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73,958.00 </w:t>
            </w:r>
          </w:p>
        </w:tc>
      </w:tr>
      <w:tr w:rsidR="007D5EF8" w:rsidRPr="007D5EF8" w14:paraId="2269F42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3E5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728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EC44C0" w14:textId="21EE95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1,008.00 </w:t>
            </w:r>
          </w:p>
        </w:tc>
        <w:tc>
          <w:tcPr>
            <w:tcW w:w="0" w:type="auto"/>
            <w:tcBorders>
              <w:top w:val="nil"/>
              <w:left w:val="nil"/>
              <w:bottom w:val="single" w:sz="4" w:space="0" w:color="000000"/>
              <w:right w:val="single" w:sz="4" w:space="0" w:color="000000"/>
            </w:tcBorders>
            <w:shd w:val="clear" w:color="auto" w:fill="auto"/>
            <w:noWrap/>
            <w:vAlign w:val="bottom"/>
            <w:hideMark/>
          </w:tcPr>
          <w:p w14:paraId="6116602D" w14:textId="3C7DDA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327483E0" w14:textId="335E70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406EF" w14:textId="23AF9C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82,970.14 </w:t>
            </w:r>
          </w:p>
        </w:tc>
      </w:tr>
      <w:tr w:rsidR="007D5EF8" w:rsidRPr="007D5EF8" w14:paraId="5E63B9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8FB7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633E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6C6EDD07" w14:textId="44F1E5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4,000.00 </w:t>
            </w:r>
          </w:p>
        </w:tc>
        <w:tc>
          <w:tcPr>
            <w:tcW w:w="0" w:type="auto"/>
            <w:tcBorders>
              <w:top w:val="nil"/>
              <w:left w:val="nil"/>
              <w:bottom w:val="single" w:sz="4" w:space="0" w:color="000000"/>
              <w:right w:val="single" w:sz="4" w:space="0" w:color="000000"/>
            </w:tcBorders>
            <w:shd w:val="clear" w:color="auto" w:fill="auto"/>
            <w:noWrap/>
            <w:vAlign w:val="bottom"/>
            <w:hideMark/>
          </w:tcPr>
          <w:p w14:paraId="74223958" w14:textId="2E1B57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5FFEE312" w14:textId="7316F2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A1E5A" w14:textId="79517D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60,605.00 </w:t>
            </w:r>
          </w:p>
        </w:tc>
      </w:tr>
      <w:tr w:rsidR="007D5EF8" w:rsidRPr="007D5EF8" w14:paraId="48D579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6DD7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BF4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rece</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Martires</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7E86820" w14:textId="3F7E4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6,588.00 </w:t>
            </w:r>
          </w:p>
        </w:tc>
        <w:tc>
          <w:tcPr>
            <w:tcW w:w="0" w:type="auto"/>
            <w:tcBorders>
              <w:top w:val="nil"/>
              <w:left w:val="nil"/>
              <w:bottom w:val="single" w:sz="4" w:space="0" w:color="000000"/>
              <w:right w:val="single" w:sz="4" w:space="0" w:color="000000"/>
            </w:tcBorders>
            <w:shd w:val="clear" w:color="auto" w:fill="auto"/>
            <w:noWrap/>
            <w:vAlign w:val="bottom"/>
            <w:hideMark/>
          </w:tcPr>
          <w:p w14:paraId="49EF6479" w14:textId="3C1567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398,546.00 </w:t>
            </w:r>
          </w:p>
        </w:tc>
        <w:tc>
          <w:tcPr>
            <w:tcW w:w="0" w:type="auto"/>
            <w:tcBorders>
              <w:top w:val="nil"/>
              <w:left w:val="nil"/>
              <w:bottom w:val="single" w:sz="4" w:space="0" w:color="000000"/>
              <w:right w:val="single" w:sz="4" w:space="0" w:color="000000"/>
            </w:tcBorders>
            <w:shd w:val="clear" w:color="auto" w:fill="auto"/>
            <w:noWrap/>
            <w:vAlign w:val="bottom"/>
            <w:hideMark/>
          </w:tcPr>
          <w:p w14:paraId="7FEE4F6B" w14:textId="5948EE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9B76D" w14:textId="0D1627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65,134.00 </w:t>
            </w:r>
          </w:p>
        </w:tc>
      </w:tr>
      <w:tr w:rsidR="007D5EF8" w:rsidRPr="007D5EF8" w14:paraId="4DF2E91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A39D2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FD1106C" w14:textId="562BEC9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1,598,3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726FF9F7" w14:textId="34AA409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4,476,8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4CD566CD" w14:textId="1ECA5DF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D599DE" w14:textId="6A07721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6,075,275.05 </w:t>
            </w:r>
          </w:p>
        </w:tc>
      </w:tr>
      <w:tr w:rsidR="007D5EF8" w:rsidRPr="007D5EF8" w14:paraId="44D74239"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E4EBB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3B340647" w14:textId="4527BB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55E1A530" w14:textId="44F2B6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4C8B02A5" w14:textId="1A25EE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F1567A" w14:textId="6B33BD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69,200.50 </w:t>
            </w:r>
          </w:p>
        </w:tc>
      </w:tr>
      <w:tr w:rsidR="007D5EF8" w:rsidRPr="007D5EF8" w14:paraId="39755E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1458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81DD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amin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262850" w14:textId="0C4871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3E532B1" w14:textId="04BF2B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6A1E5" w14:textId="116D8D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0D8FC1" w14:textId="47ABC7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r>
      <w:tr w:rsidR="007D5EF8" w:rsidRPr="007D5EF8" w14:paraId="678033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BA42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8521A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1869B6BA" w14:textId="482316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1,600.00 </w:t>
            </w:r>
          </w:p>
        </w:tc>
        <w:tc>
          <w:tcPr>
            <w:tcW w:w="0" w:type="auto"/>
            <w:tcBorders>
              <w:top w:val="nil"/>
              <w:left w:val="nil"/>
              <w:bottom w:val="single" w:sz="4" w:space="0" w:color="000000"/>
              <w:right w:val="single" w:sz="4" w:space="0" w:color="000000"/>
            </w:tcBorders>
            <w:shd w:val="clear" w:color="auto" w:fill="auto"/>
            <w:noWrap/>
            <w:vAlign w:val="bottom"/>
            <w:hideMark/>
          </w:tcPr>
          <w:p w14:paraId="2A93BEFC" w14:textId="1D66FC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0,300.00 </w:t>
            </w:r>
          </w:p>
        </w:tc>
        <w:tc>
          <w:tcPr>
            <w:tcW w:w="0" w:type="auto"/>
            <w:tcBorders>
              <w:top w:val="nil"/>
              <w:left w:val="nil"/>
              <w:bottom w:val="single" w:sz="4" w:space="0" w:color="000000"/>
              <w:right w:val="single" w:sz="4" w:space="0" w:color="000000"/>
            </w:tcBorders>
            <w:shd w:val="clear" w:color="auto" w:fill="auto"/>
            <w:noWrap/>
            <w:vAlign w:val="bottom"/>
            <w:hideMark/>
          </w:tcPr>
          <w:p w14:paraId="011292FB" w14:textId="3B24DA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9D5AF6" w14:textId="06D50B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1,900.00 </w:t>
            </w:r>
          </w:p>
        </w:tc>
      </w:tr>
      <w:tr w:rsidR="007D5EF8" w:rsidRPr="007D5EF8" w14:paraId="2005FA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8161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3B8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ñ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3CCDE4" w14:textId="75233A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65,710.00 </w:t>
            </w:r>
          </w:p>
        </w:tc>
        <w:tc>
          <w:tcPr>
            <w:tcW w:w="0" w:type="auto"/>
            <w:tcBorders>
              <w:top w:val="nil"/>
              <w:left w:val="nil"/>
              <w:bottom w:val="single" w:sz="4" w:space="0" w:color="000000"/>
              <w:right w:val="single" w:sz="4" w:space="0" w:color="000000"/>
            </w:tcBorders>
            <w:shd w:val="clear" w:color="auto" w:fill="auto"/>
            <w:noWrap/>
            <w:vAlign w:val="bottom"/>
            <w:hideMark/>
          </w:tcPr>
          <w:p w14:paraId="03B38B3C" w14:textId="217CF8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7,500.00 </w:t>
            </w:r>
          </w:p>
        </w:tc>
        <w:tc>
          <w:tcPr>
            <w:tcW w:w="0" w:type="auto"/>
            <w:tcBorders>
              <w:top w:val="nil"/>
              <w:left w:val="nil"/>
              <w:bottom w:val="single" w:sz="4" w:space="0" w:color="000000"/>
              <w:right w:val="single" w:sz="4" w:space="0" w:color="000000"/>
            </w:tcBorders>
            <w:shd w:val="clear" w:color="auto" w:fill="auto"/>
            <w:noWrap/>
            <w:vAlign w:val="bottom"/>
            <w:hideMark/>
          </w:tcPr>
          <w:p w14:paraId="19F12363" w14:textId="523CF6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E75558" w14:textId="54697E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13,210.00 </w:t>
            </w:r>
          </w:p>
        </w:tc>
      </w:tr>
      <w:tr w:rsidR="007D5EF8" w:rsidRPr="007D5EF8" w14:paraId="2956D44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582E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F819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uy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68484" w14:textId="1D5BD8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7,660.00 </w:t>
            </w:r>
          </w:p>
        </w:tc>
        <w:tc>
          <w:tcPr>
            <w:tcW w:w="0" w:type="auto"/>
            <w:tcBorders>
              <w:top w:val="nil"/>
              <w:left w:val="nil"/>
              <w:bottom w:val="single" w:sz="4" w:space="0" w:color="000000"/>
              <w:right w:val="single" w:sz="4" w:space="0" w:color="000000"/>
            </w:tcBorders>
            <w:shd w:val="clear" w:color="auto" w:fill="auto"/>
            <w:noWrap/>
            <w:vAlign w:val="bottom"/>
            <w:hideMark/>
          </w:tcPr>
          <w:p w14:paraId="53168E73" w14:textId="585D1A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2363AB18" w14:textId="245578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A77EFA" w14:textId="22DD97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0,560.00 </w:t>
            </w:r>
          </w:p>
        </w:tc>
      </w:tr>
      <w:tr w:rsidR="007D5EF8" w:rsidRPr="007D5EF8" w14:paraId="789A87F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A191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B4209F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4F83E999" w14:textId="0914C6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33,034.00 </w:t>
            </w:r>
          </w:p>
        </w:tc>
        <w:tc>
          <w:tcPr>
            <w:tcW w:w="0" w:type="auto"/>
            <w:tcBorders>
              <w:top w:val="nil"/>
              <w:left w:val="nil"/>
              <w:bottom w:val="single" w:sz="4" w:space="0" w:color="000000"/>
              <w:right w:val="single" w:sz="4" w:space="0" w:color="000000"/>
            </w:tcBorders>
            <w:shd w:val="clear" w:color="auto" w:fill="auto"/>
            <w:noWrap/>
            <w:vAlign w:val="bottom"/>
            <w:hideMark/>
          </w:tcPr>
          <w:p w14:paraId="12A55FE9" w14:textId="268280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6D5D3280" w14:textId="278626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6755EE" w14:textId="239341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516,184.00 </w:t>
            </w:r>
          </w:p>
        </w:tc>
      </w:tr>
      <w:tr w:rsidR="007D5EF8" w:rsidRPr="007D5EF8" w14:paraId="327A048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FD36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DA5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226B8" w14:textId="0E0C36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7,184.00 </w:t>
            </w:r>
          </w:p>
        </w:tc>
        <w:tc>
          <w:tcPr>
            <w:tcW w:w="0" w:type="auto"/>
            <w:tcBorders>
              <w:top w:val="nil"/>
              <w:left w:val="nil"/>
              <w:bottom w:val="single" w:sz="4" w:space="0" w:color="000000"/>
              <w:right w:val="single" w:sz="4" w:space="0" w:color="000000"/>
            </w:tcBorders>
            <w:shd w:val="clear" w:color="auto" w:fill="auto"/>
            <w:noWrap/>
            <w:vAlign w:val="bottom"/>
            <w:hideMark/>
          </w:tcPr>
          <w:p w14:paraId="1B941BD1" w14:textId="3D35DC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BD288" w14:textId="7134F6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86853" w14:textId="1ED6D8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7,184.00 </w:t>
            </w:r>
          </w:p>
        </w:tc>
      </w:tr>
      <w:tr w:rsidR="007D5EF8" w:rsidRPr="007D5EF8" w14:paraId="716DF6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D1FA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393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vint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C11C55" w14:textId="2F7AB5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3D68CFFB" w14:textId="4C9C67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FFA79F" w14:textId="19F985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E7DFE" w14:textId="073F75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r>
      <w:tr w:rsidR="007D5EF8" w:rsidRPr="007D5EF8" w14:paraId="476D26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8869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3F804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Fam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282910" w14:textId="58EEAB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8BC106C" w14:textId="425A60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71CECF41" w14:textId="0DF059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F1F085" w14:textId="1D25A7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8,624.78 </w:t>
            </w:r>
          </w:p>
        </w:tc>
      </w:tr>
      <w:tr w:rsidR="007D5EF8" w:rsidRPr="007D5EF8" w14:paraId="61C987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6260C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26F3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4F472E3C" w14:textId="61C328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3,300.00 </w:t>
            </w:r>
          </w:p>
        </w:tc>
        <w:tc>
          <w:tcPr>
            <w:tcW w:w="0" w:type="auto"/>
            <w:tcBorders>
              <w:top w:val="nil"/>
              <w:left w:val="nil"/>
              <w:bottom w:val="single" w:sz="4" w:space="0" w:color="000000"/>
              <w:right w:val="single" w:sz="4" w:space="0" w:color="000000"/>
            </w:tcBorders>
            <w:shd w:val="clear" w:color="auto" w:fill="auto"/>
            <w:noWrap/>
            <w:vAlign w:val="bottom"/>
            <w:hideMark/>
          </w:tcPr>
          <w:p w14:paraId="78C59F04" w14:textId="236974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259E2" w14:textId="19F431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F0FA3" w14:textId="2D94CB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3,300.00 </w:t>
            </w:r>
          </w:p>
        </w:tc>
      </w:tr>
      <w:tr w:rsidR="007D5EF8" w:rsidRPr="007D5EF8" w14:paraId="3648E0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30B9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11F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liw</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5B54C0" w14:textId="69B19E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728.00 </w:t>
            </w:r>
          </w:p>
        </w:tc>
        <w:tc>
          <w:tcPr>
            <w:tcW w:w="0" w:type="auto"/>
            <w:tcBorders>
              <w:top w:val="nil"/>
              <w:left w:val="nil"/>
              <w:bottom w:val="single" w:sz="4" w:space="0" w:color="000000"/>
              <w:right w:val="single" w:sz="4" w:space="0" w:color="000000"/>
            </w:tcBorders>
            <w:shd w:val="clear" w:color="auto" w:fill="auto"/>
            <w:noWrap/>
            <w:vAlign w:val="bottom"/>
            <w:hideMark/>
          </w:tcPr>
          <w:p w14:paraId="16CF2158" w14:textId="2D64E0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233EED69" w14:textId="7362F6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690B6" w14:textId="08ABF3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1,325.00 </w:t>
            </w:r>
          </w:p>
        </w:tc>
      </w:tr>
      <w:tr w:rsidR="007D5EF8" w:rsidRPr="007D5EF8" w14:paraId="1134AD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8F49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CAD5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Los </w:t>
            </w:r>
            <w:proofErr w:type="spellStart"/>
            <w:r w:rsidRPr="007D5EF8">
              <w:rPr>
                <w:rFonts w:ascii="Arial Narrow" w:eastAsia="Times New Roman" w:hAnsi="Arial Narrow"/>
                <w:i/>
                <w:iCs/>
                <w:color w:val="000000"/>
                <w:sz w:val="20"/>
                <w:szCs w:val="20"/>
              </w:rPr>
              <w:t>Bañ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936E19" w14:textId="34B766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1,648.00 </w:t>
            </w:r>
          </w:p>
        </w:tc>
        <w:tc>
          <w:tcPr>
            <w:tcW w:w="0" w:type="auto"/>
            <w:tcBorders>
              <w:top w:val="nil"/>
              <w:left w:val="nil"/>
              <w:bottom w:val="single" w:sz="4" w:space="0" w:color="000000"/>
              <w:right w:val="single" w:sz="4" w:space="0" w:color="000000"/>
            </w:tcBorders>
            <w:shd w:val="clear" w:color="auto" w:fill="auto"/>
            <w:noWrap/>
            <w:vAlign w:val="bottom"/>
            <w:hideMark/>
          </w:tcPr>
          <w:p w14:paraId="59F3A074" w14:textId="6A6763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725F6724" w14:textId="2241F6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4CA96" w14:textId="670290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16,689.40 </w:t>
            </w:r>
          </w:p>
        </w:tc>
      </w:tr>
      <w:tr w:rsidR="007D5EF8" w:rsidRPr="007D5EF8" w14:paraId="4CAE706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4277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BB1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isi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FAA224" w14:textId="668508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22B1672" w14:textId="7C0C7B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E54F" w14:textId="4169DE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1F5FF" w14:textId="1B90A6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9,000.00 </w:t>
            </w:r>
          </w:p>
        </w:tc>
      </w:tr>
      <w:tr w:rsidR="007D5EF8" w:rsidRPr="007D5EF8" w14:paraId="75471F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9FAA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B1A2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FA47338" w14:textId="113139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c>
          <w:tcPr>
            <w:tcW w:w="0" w:type="auto"/>
            <w:tcBorders>
              <w:top w:val="nil"/>
              <w:left w:val="nil"/>
              <w:bottom w:val="single" w:sz="4" w:space="0" w:color="000000"/>
              <w:right w:val="single" w:sz="4" w:space="0" w:color="000000"/>
            </w:tcBorders>
            <w:shd w:val="clear" w:color="auto" w:fill="auto"/>
            <w:noWrap/>
            <w:vAlign w:val="bottom"/>
            <w:hideMark/>
          </w:tcPr>
          <w:p w14:paraId="72E518E3" w14:textId="648027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F8ABBB" w14:textId="6446EF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11B19" w14:textId="1702F8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400.00 </w:t>
            </w:r>
          </w:p>
        </w:tc>
      </w:tr>
      <w:tr w:rsidR="007D5EF8" w:rsidRPr="007D5EF8" w14:paraId="6098F8F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521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C3F9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bit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59C4AF" w14:textId="17098C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8,000.00 </w:t>
            </w:r>
          </w:p>
        </w:tc>
        <w:tc>
          <w:tcPr>
            <w:tcW w:w="0" w:type="auto"/>
            <w:tcBorders>
              <w:top w:val="nil"/>
              <w:left w:val="nil"/>
              <w:bottom w:val="single" w:sz="4" w:space="0" w:color="000000"/>
              <w:right w:val="single" w:sz="4" w:space="0" w:color="000000"/>
            </w:tcBorders>
            <w:shd w:val="clear" w:color="auto" w:fill="auto"/>
            <w:noWrap/>
            <w:vAlign w:val="bottom"/>
            <w:hideMark/>
          </w:tcPr>
          <w:p w14:paraId="49DB57BF" w14:textId="3995E4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EC2230F" w14:textId="450A20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C7ED22" w14:textId="5FA7CE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0,500.00 </w:t>
            </w:r>
          </w:p>
        </w:tc>
      </w:tr>
      <w:tr w:rsidR="007D5EF8" w:rsidRPr="007D5EF8" w14:paraId="2FD3B8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39AF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AD701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2CB110B2" w14:textId="7DC3CC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FDA524F" w14:textId="7AF781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946BC8" w14:textId="649362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78B47" w14:textId="731415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3,800.00 </w:t>
            </w:r>
          </w:p>
        </w:tc>
      </w:tr>
      <w:tr w:rsidR="007D5EF8" w:rsidRPr="007D5EF8" w14:paraId="14D353C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5423A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E942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jay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D414B" w14:textId="46F0BC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7,950.00 </w:t>
            </w:r>
          </w:p>
        </w:tc>
        <w:tc>
          <w:tcPr>
            <w:tcW w:w="0" w:type="auto"/>
            <w:tcBorders>
              <w:top w:val="nil"/>
              <w:left w:val="nil"/>
              <w:bottom w:val="single" w:sz="4" w:space="0" w:color="000000"/>
              <w:right w:val="single" w:sz="4" w:space="0" w:color="000000"/>
            </w:tcBorders>
            <w:shd w:val="clear" w:color="auto" w:fill="auto"/>
            <w:noWrap/>
            <w:vAlign w:val="bottom"/>
            <w:hideMark/>
          </w:tcPr>
          <w:p w14:paraId="0CDEBEE1" w14:textId="71656B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D6F0A" w14:textId="59C34F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9C067" w14:textId="6B976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7,950.00 </w:t>
            </w:r>
          </w:p>
        </w:tc>
      </w:tr>
      <w:tr w:rsidR="007D5EF8" w:rsidRPr="007D5EF8" w14:paraId="4B70AF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277E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E94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6B990223" w14:textId="36B966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F3D925" w14:textId="0BD941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E57F5" w14:textId="378C2F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0FA9E" w14:textId="41B234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5,000.00 </w:t>
            </w:r>
          </w:p>
        </w:tc>
      </w:tr>
      <w:tr w:rsidR="007D5EF8" w:rsidRPr="007D5EF8" w14:paraId="6714E16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2019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4489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27670" w14:textId="541E29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866AADD" w14:textId="734BF1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5A3A6" w14:textId="4F841A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3D619" w14:textId="55C339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6,610.00 </w:t>
            </w:r>
          </w:p>
        </w:tc>
      </w:tr>
      <w:tr w:rsidR="007D5EF8" w:rsidRPr="007D5EF8" w14:paraId="3A86CEC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7C02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325C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081B070A" w14:textId="3FC9FF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0,800.00 </w:t>
            </w:r>
          </w:p>
        </w:tc>
        <w:tc>
          <w:tcPr>
            <w:tcW w:w="0" w:type="auto"/>
            <w:tcBorders>
              <w:top w:val="nil"/>
              <w:left w:val="nil"/>
              <w:bottom w:val="single" w:sz="4" w:space="0" w:color="000000"/>
              <w:right w:val="single" w:sz="4" w:space="0" w:color="000000"/>
            </w:tcBorders>
            <w:shd w:val="clear" w:color="auto" w:fill="auto"/>
            <w:noWrap/>
            <w:vAlign w:val="bottom"/>
            <w:hideMark/>
          </w:tcPr>
          <w:p w14:paraId="0FE9AD1A" w14:textId="5F3B5C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12A28734" w14:textId="13E70D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997AF" w14:textId="218D6C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2,452.00 </w:t>
            </w:r>
          </w:p>
        </w:tc>
      </w:tr>
      <w:tr w:rsidR="007D5EF8" w:rsidRPr="007D5EF8" w14:paraId="2B646E1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83F8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ADD1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B07F2A" w14:textId="2021CF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3,800.00 </w:t>
            </w:r>
          </w:p>
        </w:tc>
        <w:tc>
          <w:tcPr>
            <w:tcW w:w="0" w:type="auto"/>
            <w:tcBorders>
              <w:top w:val="nil"/>
              <w:left w:val="nil"/>
              <w:bottom w:val="single" w:sz="4" w:space="0" w:color="000000"/>
              <w:right w:val="single" w:sz="4" w:space="0" w:color="000000"/>
            </w:tcBorders>
            <w:shd w:val="clear" w:color="auto" w:fill="auto"/>
            <w:noWrap/>
            <w:vAlign w:val="bottom"/>
            <w:hideMark/>
          </w:tcPr>
          <w:p w14:paraId="030B56DD" w14:textId="2EA710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650FFF46" w14:textId="333C1A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119F8" w14:textId="4393CF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655.77 </w:t>
            </w:r>
          </w:p>
        </w:tc>
      </w:tr>
      <w:tr w:rsidR="007D5EF8" w:rsidRPr="007D5EF8" w14:paraId="24BFB7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0892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FA6F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g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F2697" w14:textId="074CE7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582.00 </w:t>
            </w:r>
          </w:p>
        </w:tc>
        <w:tc>
          <w:tcPr>
            <w:tcW w:w="0" w:type="auto"/>
            <w:tcBorders>
              <w:top w:val="nil"/>
              <w:left w:val="nil"/>
              <w:bottom w:val="single" w:sz="4" w:space="0" w:color="000000"/>
              <w:right w:val="single" w:sz="4" w:space="0" w:color="000000"/>
            </w:tcBorders>
            <w:shd w:val="clear" w:color="auto" w:fill="auto"/>
            <w:noWrap/>
            <w:vAlign w:val="bottom"/>
            <w:hideMark/>
          </w:tcPr>
          <w:p w14:paraId="06C8469A" w14:textId="54DE25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929F5" w14:textId="18C3E4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DB75B2" w14:textId="7F7F34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582.00 </w:t>
            </w:r>
          </w:p>
        </w:tc>
      </w:tr>
      <w:tr w:rsidR="007D5EF8" w:rsidRPr="007D5EF8" w14:paraId="0E5BF6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6A8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7BD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5C162829" w14:textId="183BA7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8,020.00 </w:t>
            </w:r>
          </w:p>
        </w:tc>
        <w:tc>
          <w:tcPr>
            <w:tcW w:w="0" w:type="auto"/>
            <w:tcBorders>
              <w:top w:val="nil"/>
              <w:left w:val="nil"/>
              <w:bottom w:val="single" w:sz="4" w:space="0" w:color="000000"/>
              <w:right w:val="single" w:sz="4" w:space="0" w:color="000000"/>
            </w:tcBorders>
            <w:shd w:val="clear" w:color="auto" w:fill="auto"/>
            <w:noWrap/>
            <w:vAlign w:val="bottom"/>
            <w:hideMark/>
          </w:tcPr>
          <w:p w14:paraId="590F8A07" w14:textId="5AE1FC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442F2647" w14:textId="081617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DC55AC" w14:textId="4609DF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83,020.00 </w:t>
            </w:r>
          </w:p>
        </w:tc>
      </w:tr>
      <w:tr w:rsidR="007D5EF8" w:rsidRPr="007D5EF8" w14:paraId="53E0C7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940E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0CF7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7BF785" w14:textId="0A60C3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5D37FB5" w14:textId="226B16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72D27" w14:textId="150B8A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C0850" w14:textId="5ACDE3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6,610.00 </w:t>
            </w:r>
          </w:p>
        </w:tc>
      </w:tr>
      <w:tr w:rsidR="007D5EF8" w:rsidRPr="007D5EF8" w14:paraId="788ADD3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4DBB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8D0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28F2354D" w14:textId="45FA3D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1,700.00 </w:t>
            </w:r>
          </w:p>
        </w:tc>
        <w:tc>
          <w:tcPr>
            <w:tcW w:w="0" w:type="auto"/>
            <w:tcBorders>
              <w:top w:val="nil"/>
              <w:left w:val="nil"/>
              <w:bottom w:val="single" w:sz="4" w:space="0" w:color="000000"/>
              <w:right w:val="single" w:sz="4" w:space="0" w:color="000000"/>
            </w:tcBorders>
            <w:shd w:val="clear" w:color="auto" w:fill="auto"/>
            <w:noWrap/>
            <w:vAlign w:val="bottom"/>
            <w:hideMark/>
          </w:tcPr>
          <w:p w14:paraId="6EF395C0" w14:textId="007204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11C4CB3B" w14:textId="7E5165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5603D" w14:textId="5B2F0E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21,488.83 </w:t>
            </w:r>
          </w:p>
        </w:tc>
      </w:tr>
      <w:tr w:rsidR="007D5EF8" w:rsidRPr="007D5EF8" w14:paraId="739692B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6119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D19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34E61F93" w14:textId="07F268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36,720.00 </w:t>
            </w:r>
          </w:p>
        </w:tc>
        <w:tc>
          <w:tcPr>
            <w:tcW w:w="0" w:type="auto"/>
            <w:tcBorders>
              <w:top w:val="nil"/>
              <w:left w:val="nil"/>
              <w:bottom w:val="single" w:sz="4" w:space="0" w:color="000000"/>
              <w:right w:val="single" w:sz="4" w:space="0" w:color="000000"/>
            </w:tcBorders>
            <w:shd w:val="clear" w:color="auto" w:fill="auto"/>
            <w:noWrap/>
            <w:vAlign w:val="bottom"/>
            <w:hideMark/>
          </w:tcPr>
          <w:p w14:paraId="7B5628CF" w14:textId="031252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3368884F" w14:textId="0F4578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4202F5" w14:textId="020363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21,244.48 </w:t>
            </w:r>
          </w:p>
        </w:tc>
      </w:tr>
      <w:tr w:rsidR="007D5EF8" w:rsidRPr="007D5EF8" w14:paraId="479C7A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74B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7931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552BFC8" w14:textId="16AEE3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96,716.00 </w:t>
            </w:r>
          </w:p>
        </w:tc>
        <w:tc>
          <w:tcPr>
            <w:tcW w:w="0" w:type="auto"/>
            <w:tcBorders>
              <w:top w:val="nil"/>
              <w:left w:val="nil"/>
              <w:bottom w:val="single" w:sz="4" w:space="0" w:color="000000"/>
              <w:right w:val="single" w:sz="4" w:space="0" w:color="000000"/>
            </w:tcBorders>
            <w:shd w:val="clear" w:color="auto" w:fill="auto"/>
            <w:noWrap/>
            <w:vAlign w:val="bottom"/>
            <w:hideMark/>
          </w:tcPr>
          <w:p w14:paraId="1294411D" w14:textId="25330D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5C92A6C3" w14:textId="4CE7E5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46DA5" w14:textId="5941A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24,266.00 </w:t>
            </w:r>
          </w:p>
        </w:tc>
      </w:tr>
      <w:tr w:rsidR="007D5EF8" w:rsidRPr="007D5EF8" w14:paraId="72D8A96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174D9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805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4D2630F" w14:textId="20E309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62F001A" w14:textId="1A9CC0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6423D47D" w14:textId="4E0F90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9BA097" w14:textId="04C377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1,300.00 </w:t>
            </w:r>
          </w:p>
        </w:tc>
      </w:tr>
      <w:tr w:rsidR="007D5EF8" w:rsidRPr="007D5EF8" w14:paraId="6224BB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E7ED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79E4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B9F31E8" w14:textId="002245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96,881.74 </w:t>
            </w:r>
          </w:p>
        </w:tc>
        <w:tc>
          <w:tcPr>
            <w:tcW w:w="0" w:type="auto"/>
            <w:tcBorders>
              <w:top w:val="nil"/>
              <w:left w:val="nil"/>
              <w:bottom w:val="single" w:sz="4" w:space="0" w:color="000000"/>
              <w:right w:val="single" w:sz="4" w:space="0" w:color="000000"/>
            </w:tcBorders>
            <w:shd w:val="clear" w:color="auto" w:fill="auto"/>
            <w:noWrap/>
            <w:vAlign w:val="bottom"/>
            <w:hideMark/>
          </w:tcPr>
          <w:p w14:paraId="454A4249" w14:textId="2B60B8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4CDDBC6A" w14:textId="7F5924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21CCD" w14:textId="72D06E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21,472.29 </w:t>
            </w:r>
          </w:p>
        </w:tc>
      </w:tr>
      <w:tr w:rsidR="007D5EF8" w:rsidRPr="007D5EF8" w14:paraId="65FBB6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4C549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5503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n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6B510" w14:textId="295BBA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0,190.00 </w:t>
            </w:r>
          </w:p>
        </w:tc>
        <w:tc>
          <w:tcPr>
            <w:tcW w:w="0" w:type="auto"/>
            <w:tcBorders>
              <w:top w:val="nil"/>
              <w:left w:val="nil"/>
              <w:bottom w:val="single" w:sz="4" w:space="0" w:color="000000"/>
              <w:right w:val="single" w:sz="4" w:space="0" w:color="000000"/>
            </w:tcBorders>
            <w:shd w:val="clear" w:color="auto" w:fill="auto"/>
            <w:noWrap/>
            <w:vAlign w:val="bottom"/>
            <w:hideMark/>
          </w:tcPr>
          <w:p w14:paraId="73DCEA78" w14:textId="5606D2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1BFE9E" w14:textId="62D10D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03EB82" w14:textId="7C0002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0,190.00 </w:t>
            </w:r>
          </w:p>
        </w:tc>
      </w:tr>
      <w:tr w:rsidR="007D5EF8" w:rsidRPr="007D5EF8" w14:paraId="1EB8433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3E19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4299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E12300C" w14:textId="344505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9,756.00 </w:t>
            </w:r>
          </w:p>
        </w:tc>
        <w:tc>
          <w:tcPr>
            <w:tcW w:w="0" w:type="auto"/>
            <w:tcBorders>
              <w:top w:val="nil"/>
              <w:left w:val="nil"/>
              <w:bottom w:val="single" w:sz="4" w:space="0" w:color="000000"/>
              <w:right w:val="single" w:sz="4" w:space="0" w:color="000000"/>
            </w:tcBorders>
            <w:shd w:val="clear" w:color="auto" w:fill="auto"/>
            <w:noWrap/>
            <w:vAlign w:val="bottom"/>
            <w:hideMark/>
          </w:tcPr>
          <w:p w14:paraId="4ACA2482" w14:textId="37A390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77BA6" w14:textId="0C01B6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F62C7" w14:textId="10118E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9,756.00 </w:t>
            </w:r>
          </w:p>
        </w:tc>
      </w:tr>
      <w:tr w:rsidR="007D5EF8" w:rsidRPr="007D5EF8" w14:paraId="061EBF5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F7901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3D5F868A" w14:textId="6EFF137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5,063,9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14B94137" w14:textId="2BD7C80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966,5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22078FBB" w14:textId="4E70213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21CDFB" w14:textId="0B62969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2,030,534.68 </w:t>
            </w:r>
          </w:p>
        </w:tc>
      </w:tr>
      <w:tr w:rsidR="007D5EF8" w:rsidRPr="007D5EF8" w14:paraId="50D6B0E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9EFC7D"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424934BB" w14:textId="6B12DF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14,000.00 </w:t>
            </w:r>
          </w:p>
        </w:tc>
        <w:tc>
          <w:tcPr>
            <w:tcW w:w="0" w:type="auto"/>
            <w:tcBorders>
              <w:top w:val="nil"/>
              <w:left w:val="nil"/>
              <w:bottom w:val="single" w:sz="4" w:space="0" w:color="000000"/>
              <w:right w:val="single" w:sz="4" w:space="0" w:color="000000"/>
            </w:tcBorders>
            <w:shd w:val="clear" w:color="auto" w:fill="auto"/>
            <w:noWrap/>
            <w:vAlign w:val="bottom"/>
            <w:hideMark/>
          </w:tcPr>
          <w:p w14:paraId="0D78C44D" w14:textId="0732B4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F73B2" w14:textId="79576C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D65693" w14:textId="0AB1C4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14,000.00 </w:t>
            </w:r>
          </w:p>
        </w:tc>
      </w:tr>
      <w:tr w:rsidR="007D5EF8" w:rsidRPr="007D5EF8" w14:paraId="0F503D1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E6FA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1E47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g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B0111C" w14:textId="456031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008D3C9D" w14:textId="748576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AF38E" w14:textId="633275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E61FB" w14:textId="4B4598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2,000.00 </w:t>
            </w:r>
          </w:p>
        </w:tc>
      </w:tr>
      <w:tr w:rsidR="007D5EF8" w:rsidRPr="007D5EF8" w14:paraId="657A2E8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3C59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EFF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a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AEEB6A" w14:textId="3C422E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748A3A4A" w14:textId="3B76B9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B2197" w14:textId="5681DC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48FAC" w14:textId="249A6C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000.00 </w:t>
            </w:r>
          </w:p>
        </w:tc>
      </w:tr>
      <w:tr w:rsidR="007D5EF8" w:rsidRPr="007D5EF8" w14:paraId="2C623EA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574CD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C2B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timo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85F639" w14:textId="67CACB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1A43CD0A" w14:textId="0C5E1E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1DB46D" w14:textId="01669E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9F917D" w14:textId="67B67E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r>
      <w:tr w:rsidR="007D5EF8" w:rsidRPr="007D5EF8" w14:paraId="337762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A778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97E9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AD42450" w14:textId="14EC14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781D852" w14:textId="737ACB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491AA" w14:textId="564355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4F25D" w14:textId="6C48A1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000.00 </w:t>
            </w:r>
          </w:p>
        </w:tc>
      </w:tr>
      <w:tr w:rsidR="007D5EF8" w:rsidRPr="007D5EF8" w14:paraId="09EA89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15401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4782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rde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66366C" w14:textId="56A79C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E42C9D6" w14:textId="366722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61992" w14:textId="3D7926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4FAF37" w14:textId="3AE4EE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4,000.00 </w:t>
            </w:r>
          </w:p>
        </w:tc>
      </w:tr>
      <w:tr w:rsidR="007D5EF8" w:rsidRPr="007D5EF8" w14:paraId="6DE953B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E919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4437C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1DAD87" w14:textId="08B0E4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897101F" w14:textId="08C62E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26DAC" w14:textId="1B980A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6356E" w14:textId="1D89BC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r>
      <w:tr w:rsidR="007D5EF8" w:rsidRPr="007D5EF8" w14:paraId="6D5071A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DE7A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DC1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C1C63B6" w14:textId="3F5A71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82A0952" w14:textId="3F2FC8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6FB469AD" w14:textId="246096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6F859" w14:textId="61FDC4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59,062.68 </w:t>
            </w:r>
          </w:p>
        </w:tc>
      </w:tr>
      <w:tr w:rsidR="007D5EF8" w:rsidRPr="007D5EF8" w14:paraId="1DA56B2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5284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6009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an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D12C17" w14:textId="02EA6B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5C9577FF" w14:textId="5BF56D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96566" w14:textId="68876C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23EC3E" w14:textId="088A75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r>
      <w:tr w:rsidR="007D5EF8" w:rsidRPr="007D5EF8" w14:paraId="5C9F91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C18F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6DA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2A9C3C9A" w14:textId="627A6E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6CDBBCF" w14:textId="1D833A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AC233" w14:textId="362FBD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8FBBC" w14:textId="09556E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r>
      <w:tr w:rsidR="007D5EF8" w:rsidRPr="007D5EF8" w14:paraId="5891F1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AA7E6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12A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898FF19" w14:textId="59C6DA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107F279E" w14:textId="5C8D1A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FA173" w14:textId="150F39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1BCCD" w14:textId="0D62E8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000.00 </w:t>
            </w:r>
          </w:p>
        </w:tc>
      </w:tr>
      <w:tr w:rsidR="007D5EF8" w:rsidRPr="007D5EF8" w14:paraId="2268BF0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BBE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2CD8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General </w:t>
            </w:r>
            <w:proofErr w:type="spellStart"/>
            <w:r w:rsidRPr="007D5EF8">
              <w:rPr>
                <w:rFonts w:ascii="Arial Narrow" w:eastAsia="Times New Roman" w:hAnsi="Arial Narrow"/>
                <w:i/>
                <w:iCs/>
                <w:color w:val="000000"/>
                <w:sz w:val="20"/>
                <w:szCs w:val="20"/>
              </w:rPr>
              <w:t>Nak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78C57" w14:textId="28B06F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581FD672" w14:textId="4DA3F0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2C262" w14:textId="0491AE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9803D1" w14:textId="17B986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028.00 </w:t>
            </w:r>
          </w:p>
        </w:tc>
      </w:tr>
      <w:tr w:rsidR="007D5EF8" w:rsidRPr="007D5EF8" w14:paraId="6619E56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625F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9B89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nay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F842EF" w14:textId="2D84A0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3E2C8F89" w14:textId="5E295E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B43E6" w14:textId="17B4DB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B8B32F" w14:textId="589E74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r>
      <w:tr w:rsidR="007D5EF8" w:rsidRPr="007D5EF8" w14:paraId="64C5B0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838AD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271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mac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6C12EE" w14:textId="6A2FAA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1EF0A1" w14:textId="3A56AC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0224DB" w14:textId="0B6CC1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4CD3A2" w14:textId="522E98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r>
      <w:tr w:rsidR="007D5EF8" w:rsidRPr="007D5EF8" w14:paraId="500AFFC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9A93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E10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30C7768B" w14:textId="369D17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4,000.00 </w:t>
            </w:r>
          </w:p>
        </w:tc>
        <w:tc>
          <w:tcPr>
            <w:tcW w:w="0" w:type="auto"/>
            <w:tcBorders>
              <w:top w:val="nil"/>
              <w:left w:val="nil"/>
              <w:bottom w:val="single" w:sz="4" w:space="0" w:color="000000"/>
              <w:right w:val="single" w:sz="4" w:space="0" w:color="000000"/>
            </w:tcBorders>
            <w:shd w:val="clear" w:color="auto" w:fill="auto"/>
            <w:noWrap/>
            <w:vAlign w:val="bottom"/>
            <w:hideMark/>
          </w:tcPr>
          <w:p w14:paraId="6F1B85D1" w14:textId="379C73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987AC" w14:textId="46969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67A2B" w14:textId="50118A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4,000.00 </w:t>
            </w:r>
          </w:p>
        </w:tc>
      </w:tr>
      <w:tr w:rsidR="007D5EF8" w:rsidRPr="007D5EF8" w14:paraId="4381C7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2E73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CB0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o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B81239" w14:textId="6DB487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39FCE2D" w14:textId="6C46CD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57A66" w14:textId="25D9E0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5842E" w14:textId="30B478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4,000.00 </w:t>
            </w:r>
          </w:p>
        </w:tc>
      </w:tr>
      <w:tr w:rsidR="007D5EF8" w:rsidRPr="007D5EF8" w14:paraId="0AD894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CA556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3C7F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4904A9EC" w14:textId="498ED7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52F7A21E" w14:textId="18770F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33B82" w14:textId="05B033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DE9F33" w14:textId="1070FA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8,000.00 </w:t>
            </w:r>
          </w:p>
        </w:tc>
      </w:tr>
      <w:tr w:rsidR="007D5EF8" w:rsidRPr="007D5EF8" w14:paraId="7DACF83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5006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AC97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c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354DCD" w14:textId="74C2C5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4F66972" w14:textId="123C5E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80831" w14:textId="7DCAAF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F081B" w14:textId="24ACB2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4,500.00 </w:t>
            </w:r>
          </w:p>
        </w:tc>
      </w:tr>
      <w:tr w:rsidR="007D5EF8" w:rsidRPr="007D5EF8" w14:paraId="2E3BE2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B8C5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45D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cena</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077FB98C" w14:textId="3E147F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7,935.00 </w:t>
            </w:r>
          </w:p>
        </w:tc>
        <w:tc>
          <w:tcPr>
            <w:tcW w:w="0" w:type="auto"/>
            <w:tcBorders>
              <w:top w:val="nil"/>
              <w:left w:val="nil"/>
              <w:bottom w:val="single" w:sz="4" w:space="0" w:color="000000"/>
              <w:right w:val="single" w:sz="4" w:space="0" w:color="000000"/>
            </w:tcBorders>
            <w:shd w:val="clear" w:color="auto" w:fill="auto"/>
            <w:noWrap/>
            <w:vAlign w:val="bottom"/>
            <w:hideMark/>
          </w:tcPr>
          <w:p w14:paraId="49FDD8C5" w14:textId="4F7D0F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71DE27" w14:textId="099B91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436D0" w14:textId="0C1463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77,935.00 </w:t>
            </w:r>
          </w:p>
        </w:tc>
      </w:tr>
      <w:tr w:rsidR="007D5EF8" w:rsidRPr="007D5EF8" w14:paraId="6C07353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7E99A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DAAF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calel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56F81" w14:textId="52A429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CE39363" w14:textId="2B9A20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9A098C" w14:textId="711FF4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CE567" w14:textId="1C8E7F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000.00 </w:t>
            </w:r>
          </w:p>
        </w:tc>
      </w:tr>
      <w:tr w:rsidR="007D5EF8" w:rsidRPr="007D5EF8" w14:paraId="64B37C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9222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A95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28574E29" w14:textId="729B7B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7,600.00 </w:t>
            </w:r>
          </w:p>
        </w:tc>
        <w:tc>
          <w:tcPr>
            <w:tcW w:w="0" w:type="auto"/>
            <w:tcBorders>
              <w:top w:val="nil"/>
              <w:left w:val="nil"/>
              <w:bottom w:val="single" w:sz="4" w:space="0" w:color="000000"/>
              <w:right w:val="single" w:sz="4" w:space="0" w:color="000000"/>
            </w:tcBorders>
            <w:shd w:val="clear" w:color="auto" w:fill="auto"/>
            <w:noWrap/>
            <w:vAlign w:val="bottom"/>
            <w:hideMark/>
          </w:tcPr>
          <w:p w14:paraId="385E46DF" w14:textId="6B1AA3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13D1B9E6" w14:textId="43E830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55AB5" w14:textId="5EB30F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12,600.00 </w:t>
            </w:r>
          </w:p>
        </w:tc>
      </w:tr>
      <w:tr w:rsidR="007D5EF8" w:rsidRPr="007D5EF8" w14:paraId="3B2E7C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EFD3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59B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ul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B7E41" w14:textId="409903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1DB7756F" w14:textId="4C7E8F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0D36E" w14:textId="3E3560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5BEDF6" w14:textId="5BCDC6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1,225.00 </w:t>
            </w:r>
          </w:p>
        </w:tc>
      </w:tr>
      <w:tr w:rsidR="007D5EF8" w:rsidRPr="007D5EF8" w14:paraId="648BBB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A4B7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D99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169CB52" w14:textId="10D10F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52A9B525" w14:textId="2D75DD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73AA9" w14:textId="501B77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B2521D" w14:textId="7DC4A6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0,952.00 </w:t>
            </w:r>
          </w:p>
        </w:tc>
      </w:tr>
      <w:tr w:rsidR="007D5EF8" w:rsidRPr="007D5EF8" w14:paraId="74F6E7C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80A9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BE7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79DB0C60" w14:textId="5D638E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3,000.00 </w:t>
            </w:r>
          </w:p>
        </w:tc>
        <w:tc>
          <w:tcPr>
            <w:tcW w:w="0" w:type="auto"/>
            <w:tcBorders>
              <w:top w:val="nil"/>
              <w:left w:val="nil"/>
              <w:bottom w:val="single" w:sz="4" w:space="0" w:color="000000"/>
              <w:right w:val="single" w:sz="4" w:space="0" w:color="000000"/>
            </w:tcBorders>
            <w:shd w:val="clear" w:color="auto" w:fill="auto"/>
            <w:noWrap/>
            <w:vAlign w:val="bottom"/>
            <w:hideMark/>
          </w:tcPr>
          <w:p w14:paraId="6376CAC4" w14:textId="1FF042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F4D9FD6" w14:textId="7052D5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F9BE64" w14:textId="6EA1EB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5,488.00 </w:t>
            </w:r>
          </w:p>
        </w:tc>
      </w:tr>
      <w:tr w:rsidR="007D5EF8" w:rsidRPr="007D5EF8" w14:paraId="10A271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7274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1B4C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uk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A0614" w14:textId="59EC99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18D7EF48" w14:textId="4D5073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03519B" w14:textId="3C0ECC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5E86D8" w14:textId="6AC4CC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r>
      <w:tr w:rsidR="007D5EF8" w:rsidRPr="007D5EF8" w14:paraId="360D70A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E540C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1F8C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tna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14A13" w14:textId="7CFE37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E390D8" w14:textId="211603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8956C" w14:textId="6F70FA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919BD" w14:textId="7220A7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r>
      <w:tr w:rsidR="007D5EF8" w:rsidRPr="007D5EF8" w14:paraId="5EB377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A699D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8C6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74994CE1" w14:textId="2C4BE9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2742A2" w14:textId="128129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341419" w14:textId="032406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3D55A" w14:textId="38341B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000.00 </w:t>
            </w:r>
          </w:p>
        </w:tc>
      </w:tr>
      <w:tr w:rsidR="007D5EF8" w:rsidRPr="007D5EF8" w14:paraId="153ACE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F147B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9A7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6C65F0" w14:textId="2F8C36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4F8F8BB1" w14:textId="218D1F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EEE788" w14:textId="015EEC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52B43" w14:textId="1737F5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000.00 </w:t>
            </w:r>
          </w:p>
        </w:tc>
      </w:tr>
      <w:tr w:rsidR="007D5EF8" w:rsidRPr="007D5EF8" w14:paraId="36F2F8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1104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AA8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22887444" w14:textId="0DF971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E1161D" w14:textId="35529D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1A4654" w14:textId="63A255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08DEA8" w14:textId="2A9880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r>
      <w:tr w:rsidR="007D5EF8" w:rsidRPr="007D5EF8" w14:paraId="34DCC7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2EC4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6EB1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lil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9618C5" w14:textId="36553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42410007" w14:textId="625B6B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AAEACD" w14:textId="13F869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EA7A6" w14:textId="5A86A0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3,000.00 </w:t>
            </w:r>
          </w:p>
        </w:tc>
      </w:tr>
      <w:tr w:rsidR="007D5EF8" w:rsidRPr="007D5EF8" w14:paraId="23ED3B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DD8C7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6319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7ED66D5C" w14:textId="73A51A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2E5A29" w14:textId="3DD486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59490" w14:textId="38684F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11E9A" w14:textId="283795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0,000.00 </w:t>
            </w:r>
          </w:p>
        </w:tc>
      </w:tr>
      <w:tr w:rsidR="007D5EF8" w:rsidRPr="007D5EF8" w14:paraId="7480592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9E5D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9C48C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244E16D0" w14:textId="25B6A7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2CDF204" w14:textId="72C0F7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A7619" w14:textId="1A3441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14D1D" w14:textId="082DBE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000.00 </w:t>
            </w:r>
          </w:p>
        </w:tc>
      </w:tr>
      <w:tr w:rsidR="007D5EF8" w:rsidRPr="007D5EF8" w14:paraId="768705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A1D1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9E9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4344783" w14:textId="171668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54A842C2" w14:textId="3A213C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15F8F9" w14:textId="623F06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D42E6" w14:textId="1A3E43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4,000.00 </w:t>
            </w:r>
          </w:p>
        </w:tc>
      </w:tr>
      <w:tr w:rsidR="007D5EF8" w:rsidRPr="007D5EF8" w14:paraId="702C68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168B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BD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4A5C3C9D" w14:textId="676093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8E42E7" w14:textId="5A87E2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97907" w14:textId="304D1E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4C49B" w14:textId="28F993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0,000.00 </w:t>
            </w:r>
          </w:p>
        </w:tc>
      </w:tr>
      <w:tr w:rsidR="007D5EF8" w:rsidRPr="007D5EF8" w14:paraId="6C8BDD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0D6D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017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44739340" w14:textId="73C821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E4C5BC" w14:textId="5CBADE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27BB7" w14:textId="1A9F72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D0DAB8" w14:textId="2E1702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5,400.00 </w:t>
            </w:r>
          </w:p>
        </w:tc>
      </w:tr>
      <w:tr w:rsidR="007D5EF8" w:rsidRPr="007D5EF8" w14:paraId="47C5127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CDE3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5EC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0FE76202" w14:textId="578A9C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3AA79050" w14:textId="61A09B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581FA2" w14:textId="665530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C26A22" w14:textId="01A4DB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1,000.00 </w:t>
            </w:r>
          </w:p>
        </w:tc>
      </w:tr>
      <w:tr w:rsidR="007D5EF8" w:rsidRPr="007D5EF8" w14:paraId="50BD5A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61677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CC42F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1C30B5E6" w14:textId="1934B7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13BF01B0" w14:textId="61A23C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B07B35" w14:textId="0FC5CE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3518F" w14:textId="629938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1,600.00 </w:t>
            </w:r>
          </w:p>
        </w:tc>
      </w:tr>
      <w:tr w:rsidR="007D5EF8" w:rsidRPr="007D5EF8" w14:paraId="7FE8783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53E06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381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ria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2238D6" w14:textId="4B5A7D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77EB6106" w14:textId="4089FD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F629FA" w14:textId="0E4A7D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B52CF8" w14:textId="788E49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7,716.00 </w:t>
            </w:r>
          </w:p>
        </w:tc>
      </w:tr>
      <w:tr w:rsidR="007D5EF8" w:rsidRPr="007D5EF8" w14:paraId="2945B3A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9F8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A85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0E6D50" w14:textId="195E3B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458483D5" w14:textId="40691F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C26045" w14:textId="70E4D0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3DB08" w14:textId="19D6BB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4,500.00 </w:t>
            </w:r>
          </w:p>
        </w:tc>
      </w:tr>
      <w:tr w:rsidR="007D5EF8" w:rsidRPr="007D5EF8" w14:paraId="71F44DF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098E5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691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Tay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34120E" w14:textId="1940B3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3,528.00 </w:t>
            </w:r>
          </w:p>
        </w:tc>
        <w:tc>
          <w:tcPr>
            <w:tcW w:w="0" w:type="auto"/>
            <w:tcBorders>
              <w:top w:val="nil"/>
              <w:left w:val="nil"/>
              <w:bottom w:val="single" w:sz="4" w:space="0" w:color="000000"/>
              <w:right w:val="single" w:sz="4" w:space="0" w:color="000000"/>
            </w:tcBorders>
            <w:shd w:val="clear" w:color="auto" w:fill="auto"/>
            <w:noWrap/>
            <w:vAlign w:val="bottom"/>
            <w:hideMark/>
          </w:tcPr>
          <w:p w14:paraId="60A57FEC" w14:textId="228F3D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95C99" w14:textId="594431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22794" w14:textId="40D4D6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3,528.00 </w:t>
            </w:r>
          </w:p>
        </w:tc>
      </w:tr>
      <w:tr w:rsidR="007D5EF8" w:rsidRPr="007D5EF8" w14:paraId="3A8EC7A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F1CA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DBD1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a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095482" w14:textId="28D214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FC092C" w14:textId="1E8BAC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F89FE6" w14:textId="585B2B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AF5E6" w14:textId="4E9370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5,000.00 </w:t>
            </w:r>
          </w:p>
        </w:tc>
      </w:tr>
      <w:tr w:rsidR="007D5EF8" w:rsidRPr="007D5EF8" w14:paraId="604F100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F070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E30F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n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79A395" w14:textId="585606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885973E" w14:textId="48B802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081923" w14:textId="24FABE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9380C" w14:textId="3D3DE5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9,000.00 </w:t>
            </w:r>
          </w:p>
        </w:tc>
      </w:tr>
      <w:tr w:rsidR="007D5EF8" w:rsidRPr="007D5EF8" w14:paraId="5A63B5A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27EBC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1A8C694A" w14:textId="4789CC7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295,968.00 </w:t>
            </w:r>
          </w:p>
        </w:tc>
        <w:tc>
          <w:tcPr>
            <w:tcW w:w="0" w:type="auto"/>
            <w:tcBorders>
              <w:top w:val="nil"/>
              <w:left w:val="nil"/>
              <w:bottom w:val="single" w:sz="4" w:space="0" w:color="000000"/>
              <w:right w:val="single" w:sz="4" w:space="0" w:color="000000"/>
            </w:tcBorders>
            <w:shd w:val="clear" w:color="D8D8D8" w:fill="D8D8D8"/>
            <w:noWrap/>
            <w:vAlign w:val="bottom"/>
            <w:hideMark/>
          </w:tcPr>
          <w:p w14:paraId="17B0005F" w14:textId="74F56BB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605,988.84 </w:t>
            </w:r>
          </w:p>
        </w:tc>
        <w:tc>
          <w:tcPr>
            <w:tcW w:w="0" w:type="auto"/>
            <w:tcBorders>
              <w:top w:val="nil"/>
              <w:left w:val="nil"/>
              <w:bottom w:val="single" w:sz="4" w:space="0" w:color="000000"/>
              <w:right w:val="single" w:sz="4" w:space="0" w:color="000000"/>
            </w:tcBorders>
            <w:shd w:val="clear" w:color="D8D8D8" w:fill="D8D8D8"/>
            <w:noWrap/>
            <w:vAlign w:val="bottom"/>
            <w:hideMark/>
          </w:tcPr>
          <w:p w14:paraId="560AF0BC" w14:textId="5C23DD6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CC24D49" w14:textId="268906B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0,901,956.84 </w:t>
            </w:r>
          </w:p>
        </w:tc>
      </w:tr>
      <w:tr w:rsidR="007D5EF8" w:rsidRPr="007D5EF8" w14:paraId="3536079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3C50C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2AF4F52F" w14:textId="36D2AB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126ED9B4" w14:textId="5A3FF3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41A288C3" w14:textId="3B48D2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5676D" w14:textId="4343E2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946,654.80 </w:t>
            </w:r>
          </w:p>
        </w:tc>
      </w:tr>
      <w:tr w:rsidR="007D5EF8" w:rsidRPr="007D5EF8" w14:paraId="1445F17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E0CE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D142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g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012549" w14:textId="0CB658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9,630.00 </w:t>
            </w:r>
          </w:p>
        </w:tc>
        <w:tc>
          <w:tcPr>
            <w:tcW w:w="0" w:type="auto"/>
            <w:tcBorders>
              <w:top w:val="nil"/>
              <w:left w:val="nil"/>
              <w:bottom w:val="single" w:sz="4" w:space="0" w:color="000000"/>
              <w:right w:val="single" w:sz="4" w:space="0" w:color="000000"/>
            </w:tcBorders>
            <w:shd w:val="clear" w:color="auto" w:fill="auto"/>
            <w:noWrap/>
            <w:vAlign w:val="bottom"/>
            <w:hideMark/>
          </w:tcPr>
          <w:p w14:paraId="59003B48" w14:textId="741E42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0,809.00 </w:t>
            </w:r>
          </w:p>
        </w:tc>
        <w:tc>
          <w:tcPr>
            <w:tcW w:w="0" w:type="auto"/>
            <w:tcBorders>
              <w:top w:val="nil"/>
              <w:left w:val="nil"/>
              <w:bottom w:val="single" w:sz="4" w:space="0" w:color="000000"/>
              <w:right w:val="single" w:sz="4" w:space="0" w:color="000000"/>
            </w:tcBorders>
            <w:shd w:val="clear" w:color="auto" w:fill="auto"/>
            <w:noWrap/>
            <w:vAlign w:val="bottom"/>
            <w:hideMark/>
          </w:tcPr>
          <w:p w14:paraId="78EF2A38" w14:textId="0612FC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3AA39" w14:textId="03ECB9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30,439.00 </w:t>
            </w:r>
          </w:p>
        </w:tc>
      </w:tr>
      <w:tr w:rsidR="007D5EF8" w:rsidRPr="007D5EF8" w14:paraId="20FCE1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4C366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D093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34C396D0" w14:textId="784DEE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71,836.00 </w:t>
            </w:r>
          </w:p>
        </w:tc>
        <w:tc>
          <w:tcPr>
            <w:tcW w:w="0" w:type="auto"/>
            <w:tcBorders>
              <w:top w:val="nil"/>
              <w:left w:val="nil"/>
              <w:bottom w:val="single" w:sz="4" w:space="0" w:color="000000"/>
              <w:right w:val="single" w:sz="4" w:space="0" w:color="000000"/>
            </w:tcBorders>
            <w:shd w:val="clear" w:color="auto" w:fill="auto"/>
            <w:noWrap/>
            <w:vAlign w:val="bottom"/>
            <w:hideMark/>
          </w:tcPr>
          <w:p w14:paraId="4E7D73E4" w14:textId="516F31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3DD3D2DC" w14:textId="41F717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4D2462" w14:textId="14AF5A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547,648.00 </w:t>
            </w:r>
          </w:p>
        </w:tc>
      </w:tr>
      <w:tr w:rsidR="007D5EF8" w:rsidRPr="007D5EF8" w14:paraId="004321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03CB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6A5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0CE735" w14:textId="101724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99,912.00 </w:t>
            </w:r>
          </w:p>
        </w:tc>
        <w:tc>
          <w:tcPr>
            <w:tcW w:w="0" w:type="auto"/>
            <w:tcBorders>
              <w:top w:val="nil"/>
              <w:left w:val="nil"/>
              <w:bottom w:val="single" w:sz="4" w:space="0" w:color="000000"/>
              <w:right w:val="single" w:sz="4" w:space="0" w:color="000000"/>
            </w:tcBorders>
            <w:shd w:val="clear" w:color="auto" w:fill="auto"/>
            <w:noWrap/>
            <w:vAlign w:val="bottom"/>
            <w:hideMark/>
          </w:tcPr>
          <w:p w14:paraId="1B0EAE4E" w14:textId="1701EB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4195D8" w14:textId="5825CA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E3916" w14:textId="4393F7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99,912.00 </w:t>
            </w:r>
          </w:p>
        </w:tc>
      </w:tr>
      <w:tr w:rsidR="007D5EF8" w:rsidRPr="007D5EF8" w14:paraId="22A79E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8FAF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0408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01F853C3" w14:textId="5BA9A0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EB215B7" w14:textId="25FD7F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F7D7F7" w14:textId="36F88D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4D7FA" w14:textId="237408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51,448.00 </w:t>
            </w:r>
          </w:p>
        </w:tc>
      </w:tr>
      <w:tr w:rsidR="007D5EF8" w:rsidRPr="007D5EF8" w14:paraId="46013E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9AA7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D4F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71358AE3" w14:textId="2FA2DE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35,970.00 </w:t>
            </w:r>
          </w:p>
        </w:tc>
        <w:tc>
          <w:tcPr>
            <w:tcW w:w="0" w:type="auto"/>
            <w:tcBorders>
              <w:top w:val="nil"/>
              <w:left w:val="nil"/>
              <w:bottom w:val="single" w:sz="4" w:space="0" w:color="000000"/>
              <w:right w:val="single" w:sz="4" w:space="0" w:color="000000"/>
            </w:tcBorders>
            <w:shd w:val="clear" w:color="auto" w:fill="auto"/>
            <w:noWrap/>
            <w:vAlign w:val="bottom"/>
            <w:hideMark/>
          </w:tcPr>
          <w:p w14:paraId="2E1E22C6" w14:textId="0B27F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528C698" w14:textId="4F75D6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785B2" w14:textId="1749FB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765,801.25 </w:t>
            </w:r>
          </w:p>
        </w:tc>
      </w:tr>
      <w:tr w:rsidR="007D5EF8" w:rsidRPr="007D5EF8" w14:paraId="7B2DBF3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0958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35F9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64BDBE96" w14:textId="710D6C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4,680.00 </w:t>
            </w:r>
          </w:p>
        </w:tc>
        <w:tc>
          <w:tcPr>
            <w:tcW w:w="0" w:type="auto"/>
            <w:tcBorders>
              <w:top w:val="nil"/>
              <w:left w:val="nil"/>
              <w:bottom w:val="single" w:sz="4" w:space="0" w:color="000000"/>
              <w:right w:val="single" w:sz="4" w:space="0" w:color="000000"/>
            </w:tcBorders>
            <w:shd w:val="clear" w:color="auto" w:fill="auto"/>
            <w:noWrap/>
            <w:vAlign w:val="bottom"/>
            <w:hideMark/>
          </w:tcPr>
          <w:p w14:paraId="5E455D67" w14:textId="7E5DCD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261D1B40" w14:textId="49AD29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B3021" w14:textId="7ABE0C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4,816.50 </w:t>
            </w:r>
          </w:p>
        </w:tc>
      </w:tr>
      <w:tr w:rsidR="007D5EF8" w:rsidRPr="007D5EF8" w14:paraId="59BA1B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DB8D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79B0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la-J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866319" w14:textId="679143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5,620.00 </w:t>
            </w:r>
          </w:p>
        </w:tc>
        <w:tc>
          <w:tcPr>
            <w:tcW w:w="0" w:type="auto"/>
            <w:tcBorders>
              <w:top w:val="nil"/>
              <w:left w:val="nil"/>
              <w:bottom w:val="single" w:sz="4" w:space="0" w:color="000000"/>
              <w:right w:val="single" w:sz="4" w:space="0" w:color="000000"/>
            </w:tcBorders>
            <w:shd w:val="clear" w:color="auto" w:fill="auto"/>
            <w:noWrap/>
            <w:vAlign w:val="bottom"/>
            <w:hideMark/>
          </w:tcPr>
          <w:p w14:paraId="4394837C" w14:textId="22D98B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3384F7E0" w14:textId="7ECBB1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61F53" w14:textId="42A9FB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6,110.00 </w:t>
            </w:r>
          </w:p>
        </w:tc>
      </w:tr>
      <w:tr w:rsidR="007D5EF8" w:rsidRPr="007D5EF8" w14:paraId="2D5F1ED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F200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6C3C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FAE87" w14:textId="3B1F05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2,464.00 </w:t>
            </w:r>
          </w:p>
        </w:tc>
        <w:tc>
          <w:tcPr>
            <w:tcW w:w="0" w:type="auto"/>
            <w:tcBorders>
              <w:top w:val="nil"/>
              <w:left w:val="nil"/>
              <w:bottom w:val="single" w:sz="4" w:space="0" w:color="000000"/>
              <w:right w:val="single" w:sz="4" w:space="0" w:color="000000"/>
            </w:tcBorders>
            <w:shd w:val="clear" w:color="auto" w:fill="auto"/>
            <w:noWrap/>
            <w:vAlign w:val="bottom"/>
            <w:hideMark/>
          </w:tcPr>
          <w:p w14:paraId="18B76569" w14:textId="707A10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A2F75" w14:textId="0E5B6E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B6BD3" w14:textId="276E1E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2,464.00 </w:t>
            </w:r>
          </w:p>
        </w:tc>
      </w:tr>
      <w:tr w:rsidR="007D5EF8" w:rsidRPr="007D5EF8" w14:paraId="74A2B37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F7C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CAABA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l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29065A" w14:textId="536674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1,610.00 </w:t>
            </w:r>
          </w:p>
        </w:tc>
        <w:tc>
          <w:tcPr>
            <w:tcW w:w="0" w:type="auto"/>
            <w:tcBorders>
              <w:top w:val="nil"/>
              <w:left w:val="nil"/>
              <w:bottom w:val="single" w:sz="4" w:space="0" w:color="000000"/>
              <w:right w:val="single" w:sz="4" w:space="0" w:color="000000"/>
            </w:tcBorders>
            <w:shd w:val="clear" w:color="auto" w:fill="auto"/>
            <w:noWrap/>
            <w:vAlign w:val="bottom"/>
            <w:hideMark/>
          </w:tcPr>
          <w:p w14:paraId="13E5AA4D" w14:textId="7C8FEB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6CC30C55" w14:textId="5927D2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D1A35" w14:textId="57DF8D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4,610.00 </w:t>
            </w:r>
          </w:p>
        </w:tc>
      </w:tr>
      <w:tr w:rsidR="007D5EF8" w:rsidRPr="007D5EF8" w14:paraId="184AF3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BA7D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F27A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driguez (</w:t>
            </w:r>
            <w:proofErr w:type="spellStart"/>
            <w:r w:rsidRPr="007D5EF8">
              <w:rPr>
                <w:rFonts w:ascii="Arial Narrow" w:eastAsia="Times New Roman" w:hAnsi="Arial Narrow"/>
                <w:i/>
                <w:iCs/>
                <w:color w:val="000000"/>
                <w:sz w:val="20"/>
                <w:szCs w:val="20"/>
              </w:rPr>
              <w:t>Montalb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46013A7" w14:textId="203AC4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2,466.00 </w:t>
            </w:r>
          </w:p>
        </w:tc>
        <w:tc>
          <w:tcPr>
            <w:tcW w:w="0" w:type="auto"/>
            <w:tcBorders>
              <w:top w:val="nil"/>
              <w:left w:val="nil"/>
              <w:bottom w:val="single" w:sz="4" w:space="0" w:color="000000"/>
              <w:right w:val="single" w:sz="4" w:space="0" w:color="000000"/>
            </w:tcBorders>
            <w:shd w:val="clear" w:color="auto" w:fill="auto"/>
            <w:noWrap/>
            <w:vAlign w:val="bottom"/>
            <w:hideMark/>
          </w:tcPr>
          <w:p w14:paraId="04DEBD52" w14:textId="2722F1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7011A97C" w14:textId="6975BB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9FEAD0" w14:textId="5BD755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073,329.00 </w:t>
            </w:r>
          </w:p>
        </w:tc>
      </w:tr>
      <w:tr w:rsidR="007D5EF8" w:rsidRPr="007D5EF8" w14:paraId="598144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6FDED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4C9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3C60F31A" w14:textId="42F903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64,369.00 </w:t>
            </w:r>
          </w:p>
        </w:tc>
        <w:tc>
          <w:tcPr>
            <w:tcW w:w="0" w:type="auto"/>
            <w:tcBorders>
              <w:top w:val="nil"/>
              <w:left w:val="nil"/>
              <w:bottom w:val="single" w:sz="4" w:space="0" w:color="000000"/>
              <w:right w:val="single" w:sz="4" w:space="0" w:color="000000"/>
            </w:tcBorders>
            <w:shd w:val="clear" w:color="auto" w:fill="auto"/>
            <w:noWrap/>
            <w:vAlign w:val="bottom"/>
            <w:hideMark/>
          </w:tcPr>
          <w:p w14:paraId="6E5AF31A" w14:textId="509B15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322D114D" w14:textId="59FF56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D7D56" w14:textId="5952C6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88,761.29 </w:t>
            </w:r>
          </w:p>
        </w:tc>
      </w:tr>
      <w:tr w:rsidR="007D5EF8" w:rsidRPr="007D5EF8" w14:paraId="5D72BAB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21AF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07C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F7D1E4" w14:textId="5FE709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2,342.00 </w:t>
            </w:r>
          </w:p>
        </w:tc>
        <w:tc>
          <w:tcPr>
            <w:tcW w:w="0" w:type="auto"/>
            <w:tcBorders>
              <w:top w:val="nil"/>
              <w:left w:val="nil"/>
              <w:bottom w:val="single" w:sz="4" w:space="0" w:color="000000"/>
              <w:right w:val="single" w:sz="4" w:space="0" w:color="000000"/>
            </w:tcBorders>
            <w:shd w:val="clear" w:color="auto" w:fill="auto"/>
            <w:noWrap/>
            <w:vAlign w:val="bottom"/>
            <w:hideMark/>
          </w:tcPr>
          <w:p w14:paraId="423C0466" w14:textId="4A2739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819E77" w14:textId="172C00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8F3CC" w14:textId="143AE6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2,342.00 </w:t>
            </w:r>
          </w:p>
        </w:tc>
      </w:tr>
      <w:tr w:rsidR="007D5EF8" w:rsidRPr="007D5EF8" w14:paraId="5358721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15AA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00C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54D6449D" w14:textId="7140EE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5,301.00 </w:t>
            </w:r>
          </w:p>
        </w:tc>
        <w:tc>
          <w:tcPr>
            <w:tcW w:w="0" w:type="auto"/>
            <w:tcBorders>
              <w:top w:val="nil"/>
              <w:left w:val="nil"/>
              <w:bottom w:val="single" w:sz="4" w:space="0" w:color="000000"/>
              <w:right w:val="single" w:sz="4" w:space="0" w:color="000000"/>
            </w:tcBorders>
            <w:shd w:val="clear" w:color="auto" w:fill="auto"/>
            <w:noWrap/>
            <w:vAlign w:val="bottom"/>
            <w:hideMark/>
          </w:tcPr>
          <w:p w14:paraId="3B13212A" w14:textId="008549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7EC11D6" w14:textId="16B87F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7526D1" w14:textId="1F99BC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00,301.00 </w:t>
            </w:r>
          </w:p>
        </w:tc>
      </w:tr>
      <w:tr w:rsidR="007D5EF8" w:rsidRPr="007D5EF8" w14:paraId="360EC4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1DA50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12B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7BFCCB2B" w14:textId="7161A0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7,320.00 </w:t>
            </w:r>
          </w:p>
        </w:tc>
        <w:tc>
          <w:tcPr>
            <w:tcW w:w="0" w:type="auto"/>
            <w:tcBorders>
              <w:top w:val="nil"/>
              <w:left w:val="nil"/>
              <w:bottom w:val="single" w:sz="4" w:space="0" w:color="000000"/>
              <w:right w:val="single" w:sz="4" w:space="0" w:color="000000"/>
            </w:tcBorders>
            <w:shd w:val="clear" w:color="auto" w:fill="auto"/>
            <w:noWrap/>
            <w:vAlign w:val="bottom"/>
            <w:hideMark/>
          </w:tcPr>
          <w:p w14:paraId="2C0B3326" w14:textId="76DB9C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5FC77" w14:textId="2EC945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A33BE6" w14:textId="32359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7,320.00 </w:t>
            </w:r>
          </w:p>
        </w:tc>
      </w:tr>
      <w:tr w:rsidR="007D5EF8" w:rsidRPr="007D5EF8" w14:paraId="1DDE546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FA0E52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A850775" w14:textId="52F555A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5,713,283.03 </w:t>
            </w:r>
          </w:p>
        </w:tc>
        <w:tc>
          <w:tcPr>
            <w:tcW w:w="0" w:type="auto"/>
            <w:tcBorders>
              <w:top w:val="nil"/>
              <w:left w:val="nil"/>
              <w:bottom w:val="single" w:sz="4" w:space="0" w:color="000000"/>
              <w:right w:val="single" w:sz="4" w:space="0" w:color="000000"/>
            </w:tcBorders>
            <w:shd w:val="clear" w:color="A5A5A5" w:fill="A5A5A5"/>
            <w:noWrap/>
            <w:vAlign w:val="bottom"/>
            <w:hideMark/>
          </w:tcPr>
          <w:p w14:paraId="2C7BBCCA" w14:textId="0F0CBE2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066E72" w14:textId="048AA88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BC7D5D1" w14:textId="2A8CF54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5,713,283.03 </w:t>
            </w:r>
          </w:p>
        </w:tc>
      </w:tr>
      <w:tr w:rsidR="007D5EF8" w:rsidRPr="007D5EF8" w14:paraId="4C6A760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59F42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16F931A0" w14:textId="4163F26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267,8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0F1817E" w14:textId="4389DD7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01ABB7" w14:textId="5EEA52A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258FE0" w14:textId="78A6985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267,853.70 </w:t>
            </w:r>
          </w:p>
        </w:tc>
      </w:tr>
      <w:tr w:rsidR="007D5EF8" w:rsidRPr="007D5EF8" w14:paraId="7CE661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EA34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A2E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A44426" w14:textId="365ADE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7AD727E3" w14:textId="30208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22379C" w14:textId="76322D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BC3728" w14:textId="6E3560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900.00 </w:t>
            </w:r>
          </w:p>
        </w:tc>
      </w:tr>
      <w:tr w:rsidR="007D5EF8" w:rsidRPr="007D5EF8" w14:paraId="119A24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3083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641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71741F4E" w14:textId="398268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EE1E89A" w14:textId="7F9FD2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A519C4" w14:textId="5E18B9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A220F" w14:textId="660AF8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3,050.00 </w:t>
            </w:r>
          </w:p>
        </w:tc>
      </w:tr>
      <w:tr w:rsidR="007D5EF8" w:rsidRPr="007D5EF8" w14:paraId="6E0CA7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7E72C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69D1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4DF1B" w14:textId="55D90D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36AFFCA8" w14:textId="2E8405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7C7773" w14:textId="6E7E26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F3603" w14:textId="338329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387.50 </w:t>
            </w:r>
          </w:p>
        </w:tc>
      </w:tr>
      <w:tr w:rsidR="007D5EF8" w:rsidRPr="007D5EF8" w14:paraId="0A6991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EE6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3073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gp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D4E782" w14:textId="280490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06C25BDE" w14:textId="3DBE0C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B0DDE" w14:textId="0C97B9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FDCA7" w14:textId="1A64A1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900.00 </w:t>
            </w:r>
          </w:p>
        </w:tc>
      </w:tr>
      <w:tr w:rsidR="007D5EF8" w:rsidRPr="007D5EF8" w14:paraId="0AEA37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196E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6FD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6289879" w14:textId="6E36C9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6E457B" w14:textId="1BB820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C4C43" w14:textId="2A0655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6723F" w14:textId="4EF4B9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0,000.00 </w:t>
            </w:r>
          </w:p>
        </w:tc>
      </w:tr>
      <w:tr w:rsidR="007D5EF8" w:rsidRPr="007D5EF8" w14:paraId="57A88FA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9726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687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040BE80D" w14:textId="2D3C09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76,616.20 </w:t>
            </w:r>
          </w:p>
        </w:tc>
        <w:tc>
          <w:tcPr>
            <w:tcW w:w="0" w:type="auto"/>
            <w:tcBorders>
              <w:top w:val="nil"/>
              <w:left w:val="nil"/>
              <w:bottom w:val="single" w:sz="4" w:space="0" w:color="000000"/>
              <w:right w:val="single" w:sz="4" w:space="0" w:color="000000"/>
            </w:tcBorders>
            <w:shd w:val="clear" w:color="auto" w:fill="auto"/>
            <w:noWrap/>
            <w:vAlign w:val="bottom"/>
            <w:hideMark/>
          </w:tcPr>
          <w:p w14:paraId="57D1DF70" w14:textId="6E3B74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5A5AE" w14:textId="7A2F1C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1BD75" w14:textId="708D25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76,616.20 </w:t>
            </w:r>
          </w:p>
        </w:tc>
      </w:tr>
      <w:tr w:rsidR="007D5EF8" w:rsidRPr="007D5EF8" w14:paraId="24DE566D"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B71A6"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7E63DCCB" w14:textId="07098D4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666,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81A62BD" w14:textId="1BB46DB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74AC468" w14:textId="4E7769B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A5D71CB" w14:textId="10EF096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666,900.00 </w:t>
            </w:r>
          </w:p>
        </w:tc>
      </w:tr>
      <w:tr w:rsidR="007D5EF8" w:rsidRPr="007D5EF8" w14:paraId="022EF9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64ED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2C68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bra</w:t>
            </w:r>
            <w:proofErr w:type="spellEnd"/>
            <w:r w:rsidRPr="007D5EF8">
              <w:rPr>
                <w:rFonts w:ascii="Arial Narrow" w:eastAsia="Times New Roman" w:hAnsi="Arial Narrow"/>
                <w:i/>
                <w:iCs/>
                <w:color w:val="000000"/>
                <w:sz w:val="20"/>
                <w:szCs w:val="20"/>
              </w:rPr>
              <w:t xml:space="preserve"> de </w:t>
            </w:r>
            <w:proofErr w:type="spellStart"/>
            <w:r w:rsidRPr="007D5EF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A3666C" w14:textId="464CB9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573.20 </w:t>
            </w:r>
          </w:p>
        </w:tc>
        <w:tc>
          <w:tcPr>
            <w:tcW w:w="0" w:type="auto"/>
            <w:tcBorders>
              <w:top w:val="nil"/>
              <w:left w:val="nil"/>
              <w:bottom w:val="single" w:sz="4" w:space="0" w:color="000000"/>
              <w:right w:val="single" w:sz="4" w:space="0" w:color="000000"/>
            </w:tcBorders>
            <w:shd w:val="clear" w:color="auto" w:fill="auto"/>
            <w:noWrap/>
            <w:vAlign w:val="bottom"/>
            <w:hideMark/>
          </w:tcPr>
          <w:p w14:paraId="109D1790" w14:textId="66DB03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DB4B1" w14:textId="1B45F9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29F225" w14:textId="2DCF2C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3,573.20 </w:t>
            </w:r>
          </w:p>
        </w:tc>
      </w:tr>
      <w:tr w:rsidR="007D5EF8" w:rsidRPr="007D5EF8" w14:paraId="2DFB4C1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4F6B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E8C8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int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6E6143" w14:textId="3E13CD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439609CD" w14:textId="7DECFF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02DBBB" w14:textId="49B2A3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4821A" w14:textId="19098B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5,320.00 </w:t>
            </w:r>
          </w:p>
        </w:tc>
      </w:tr>
      <w:tr w:rsidR="007D5EF8" w:rsidRPr="007D5EF8" w14:paraId="7262BEE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233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30F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6E9A3" w14:textId="75A8F2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3,125.00 </w:t>
            </w:r>
          </w:p>
        </w:tc>
        <w:tc>
          <w:tcPr>
            <w:tcW w:w="0" w:type="auto"/>
            <w:tcBorders>
              <w:top w:val="nil"/>
              <w:left w:val="nil"/>
              <w:bottom w:val="single" w:sz="4" w:space="0" w:color="000000"/>
              <w:right w:val="single" w:sz="4" w:space="0" w:color="000000"/>
            </w:tcBorders>
            <w:shd w:val="clear" w:color="auto" w:fill="auto"/>
            <w:noWrap/>
            <w:vAlign w:val="bottom"/>
            <w:hideMark/>
          </w:tcPr>
          <w:p w14:paraId="578DCBE9" w14:textId="6CE632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47E3C" w14:textId="786C07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BC6C5" w14:textId="1314A3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3,125.00 </w:t>
            </w:r>
          </w:p>
        </w:tc>
      </w:tr>
      <w:tr w:rsidR="007D5EF8" w:rsidRPr="007D5EF8" w14:paraId="7C21191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286F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40DD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37A247C" w14:textId="32DF0C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0FD69D1E" w14:textId="40991E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563142" w14:textId="490097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C9503" w14:textId="75B501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6,650.00 </w:t>
            </w:r>
          </w:p>
        </w:tc>
      </w:tr>
      <w:tr w:rsidR="007D5EF8" w:rsidRPr="007D5EF8" w14:paraId="0C62E8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CE0E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DBB0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mbu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107CB1" w14:textId="6B3410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3,800.00 </w:t>
            </w:r>
          </w:p>
        </w:tc>
        <w:tc>
          <w:tcPr>
            <w:tcW w:w="0" w:type="auto"/>
            <w:tcBorders>
              <w:top w:val="nil"/>
              <w:left w:val="nil"/>
              <w:bottom w:val="single" w:sz="4" w:space="0" w:color="000000"/>
              <w:right w:val="single" w:sz="4" w:space="0" w:color="000000"/>
            </w:tcBorders>
            <w:shd w:val="clear" w:color="auto" w:fill="auto"/>
            <w:noWrap/>
            <w:vAlign w:val="bottom"/>
            <w:hideMark/>
          </w:tcPr>
          <w:p w14:paraId="688C7521" w14:textId="02A31E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76633A" w14:textId="7C5796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C9AC05" w14:textId="57F206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3,800.00 </w:t>
            </w:r>
          </w:p>
        </w:tc>
      </w:tr>
      <w:tr w:rsidR="007D5EF8" w:rsidRPr="007D5EF8" w14:paraId="7C86F05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448F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13A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l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CE0E80" w14:textId="03C242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520F21B6" w14:textId="526A7B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D1B76" w14:textId="78CC61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633744" w14:textId="60AA14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200.00 </w:t>
            </w:r>
          </w:p>
        </w:tc>
      </w:tr>
      <w:tr w:rsidR="007D5EF8" w:rsidRPr="007D5EF8" w14:paraId="2259278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EB2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C75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0BCEC8F5" w14:textId="23C793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17000FEF" w14:textId="5033A0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00EC0" w14:textId="00A9F8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F2CE29" w14:textId="329A2A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131.30 </w:t>
            </w:r>
          </w:p>
        </w:tc>
      </w:tr>
      <w:tr w:rsidR="007D5EF8" w:rsidRPr="007D5EF8" w14:paraId="203BB6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DCBD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90FB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b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FDD6AF" w14:textId="2E33C1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5921C0EE" w14:textId="5F257B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F33DA1" w14:textId="1601E5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03B27" w14:textId="50CDE2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04,855.00 </w:t>
            </w:r>
          </w:p>
        </w:tc>
      </w:tr>
      <w:tr w:rsidR="007D5EF8" w:rsidRPr="007D5EF8" w14:paraId="3A881C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969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CFC9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4D7E4D63" w14:textId="2C331C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6,043.70 </w:t>
            </w:r>
          </w:p>
        </w:tc>
        <w:tc>
          <w:tcPr>
            <w:tcW w:w="0" w:type="auto"/>
            <w:tcBorders>
              <w:top w:val="nil"/>
              <w:left w:val="nil"/>
              <w:bottom w:val="single" w:sz="4" w:space="0" w:color="000000"/>
              <w:right w:val="single" w:sz="4" w:space="0" w:color="000000"/>
            </w:tcBorders>
            <w:shd w:val="clear" w:color="auto" w:fill="auto"/>
            <w:noWrap/>
            <w:vAlign w:val="bottom"/>
            <w:hideMark/>
          </w:tcPr>
          <w:p w14:paraId="016BAF7A" w14:textId="447A57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78D00" w14:textId="061CA1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8FCE3" w14:textId="164169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6,043.70 </w:t>
            </w:r>
          </w:p>
        </w:tc>
      </w:tr>
      <w:tr w:rsidR="007D5EF8" w:rsidRPr="007D5EF8" w14:paraId="3EC088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9B48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FFE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696701B3" w14:textId="5E43EE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2FB92BCF" w14:textId="104FD6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280BC" w14:textId="7046D7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192A6" w14:textId="1EBCC0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201.80 </w:t>
            </w:r>
          </w:p>
        </w:tc>
      </w:tr>
      <w:tr w:rsidR="007D5EF8" w:rsidRPr="007D5EF8" w14:paraId="657ECAC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E57E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0790054E" w14:textId="38F45E4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0,709,852.30 </w:t>
            </w:r>
          </w:p>
        </w:tc>
        <w:tc>
          <w:tcPr>
            <w:tcW w:w="0" w:type="auto"/>
            <w:tcBorders>
              <w:top w:val="nil"/>
              <w:left w:val="nil"/>
              <w:bottom w:val="single" w:sz="4" w:space="0" w:color="000000"/>
              <w:right w:val="single" w:sz="4" w:space="0" w:color="000000"/>
            </w:tcBorders>
            <w:shd w:val="clear" w:color="D8D8D8" w:fill="D8D8D8"/>
            <w:noWrap/>
            <w:vAlign w:val="bottom"/>
            <w:hideMark/>
          </w:tcPr>
          <w:p w14:paraId="3B282B85" w14:textId="44017C7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F1A7146" w14:textId="067CC0E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47849C0" w14:textId="180C55A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0,709,852.30 </w:t>
            </w:r>
          </w:p>
        </w:tc>
      </w:tr>
      <w:tr w:rsidR="007D5EF8" w:rsidRPr="007D5EF8" w14:paraId="2375262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5312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C1D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F0F000" w14:textId="0C61ED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6,035.50 </w:t>
            </w:r>
          </w:p>
        </w:tc>
        <w:tc>
          <w:tcPr>
            <w:tcW w:w="0" w:type="auto"/>
            <w:tcBorders>
              <w:top w:val="nil"/>
              <w:left w:val="nil"/>
              <w:bottom w:val="single" w:sz="4" w:space="0" w:color="000000"/>
              <w:right w:val="single" w:sz="4" w:space="0" w:color="000000"/>
            </w:tcBorders>
            <w:shd w:val="clear" w:color="auto" w:fill="auto"/>
            <w:noWrap/>
            <w:vAlign w:val="bottom"/>
            <w:hideMark/>
          </w:tcPr>
          <w:p w14:paraId="4E342C4E" w14:textId="5F48C6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94935D" w14:textId="71128F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E62742" w14:textId="142BCD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6,035.50 </w:t>
            </w:r>
          </w:p>
        </w:tc>
      </w:tr>
      <w:tr w:rsidR="007D5EF8" w:rsidRPr="007D5EF8" w14:paraId="74C65D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6056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4938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FDCDD4" w14:textId="58F04B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0BCDF4A4" w14:textId="16E89B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EFB03" w14:textId="361F2A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608E36" w14:textId="0C99D1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5,252.75 </w:t>
            </w:r>
          </w:p>
        </w:tc>
      </w:tr>
      <w:tr w:rsidR="007D5EF8" w:rsidRPr="007D5EF8" w14:paraId="24CE90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E72C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5594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ngab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01DC89D" w14:textId="3C376A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7,806.50 </w:t>
            </w:r>
          </w:p>
        </w:tc>
        <w:tc>
          <w:tcPr>
            <w:tcW w:w="0" w:type="auto"/>
            <w:tcBorders>
              <w:top w:val="nil"/>
              <w:left w:val="nil"/>
              <w:bottom w:val="single" w:sz="4" w:space="0" w:color="000000"/>
              <w:right w:val="single" w:sz="4" w:space="0" w:color="000000"/>
            </w:tcBorders>
            <w:shd w:val="clear" w:color="auto" w:fill="auto"/>
            <w:noWrap/>
            <w:vAlign w:val="bottom"/>
            <w:hideMark/>
          </w:tcPr>
          <w:p w14:paraId="11A5D540" w14:textId="2049B4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F2C428" w14:textId="55021E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5BF472" w14:textId="6FADEC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7,806.50 </w:t>
            </w:r>
          </w:p>
        </w:tc>
      </w:tr>
      <w:tr w:rsidR="007D5EF8" w:rsidRPr="007D5EF8" w14:paraId="0AB8BE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97473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320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lalacao</w:t>
            </w:r>
            <w:proofErr w:type="spellEnd"/>
            <w:r w:rsidRPr="007D5EF8">
              <w:rPr>
                <w:rFonts w:ascii="Arial Narrow" w:eastAsia="Times New Roman" w:hAnsi="Arial Narrow"/>
                <w:i/>
                <w:iCs/>
                <w:color w:val="000000"/>
                <w:sz w:val="20"/>
                <w:szCs w:val="20"/>
              </w:rPr>
              <w:t xml:space="preserve">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05C72EB" w14:textId="47B16C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45B15CF0" w14:textId="78136B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74C89" w14:textId="369C14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00C73" w14:textId="194C74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5,252.75 </w:t>
            </w:r>
          </w:p>
        </w:tc>
      </w:tr>
      <w:tr w:rsidR="007D5EF8" w:rsidRPr="007D5EF8" w14:paraId="3E8B555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7917C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92B2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Cal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C80DFB" w14:textId="78A4D9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3,100.00 </w:t>
            </w:r>
          </w:p>
        </w:tc>
        <w:tc>
          <w:tcPr>
            <w:tcW w:w="0" w:type="auto"/>
            <w:tcBorders>
              <w:top w:val="nil"/>
              <w:left w:val="nil"/>
              <w:bottom w:val="single" w:sz="4" w:space="0" w:color="000000"/>
              <w:right w:val="single" w:sz="4" w:space="0" w:color="000000"/>
            </w:tcBorders>
            <w:shd w:val="clear" w:color="auto" w:fill="auto"/>
            <w:noWrap/>
            <w:vAlign w:val="bottom"/>
            <w:hideMark/>
          </w:tcPr>
          <w:p w14:paraId="6FCD0B01" w14:textId="580A08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C27BE" w14:textId="4C2A66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D5999" w14:textId="4E5DB6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3,100.00 </w:t>
            </w:r>
          </w:p>
        </w:tc>
      </w:tr>
      <w:tr w:rsidR="007D5EF8" w:rsidRPr="007D5EF8" w14:paraId="63A2983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4B6C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4CC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785747E2" w14:textId="0A08E2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9,050.55 </w:t>
            </w:r>
          </w:p>
        </w:tc>
        <w:tc>
          <w:tcPr>
            <w:tcW w:w="0" w:type="auto"/>
            <w:tcBorders>
              <w:top w:val="nil"/>
              <w:left w:val="nil"/>
              <w:bottom w:val="single" w:sz="4" w:space="0" w:color="000000"/>
              <w:right w:val="single" w:sz="4" w:space="0" w:color="000000"/>
            </w:tcBorders>
            <w:shd w:val="clear" w:color="auto" w:fill="auto"/>
            <w:noWrap/>
            <w:vAlign w:val="bottom"/>
            <w:hideMark/>
          </w:tcPr>
          <w:p w14:paraId="476DAF10" w14:textId="14A497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1E130" w14:textId="2A22F9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8C940" w14:textId="6CD816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9,050.55 </w:t>
            </w:r>
          </w:p>
        </w:tc>
      </w:tr>
      <w:tr w:rsidR="007D5EF8" w:rsidRPr="007D5EF8" w14:paraId="178839B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5AFC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511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11BC74" w14:textId="52250A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10776956" w14:textId="0790EA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0CEC0" w14:textId="0433A1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872AB" w14:textId="33FAE8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6.50 </w:t>
            </w:r>
          </w:p>
        </w:tc>
      </w:tr>
      <w:tr w:rsidR="007D5EF8" w:rsidRPr="007D5EF8" w14:paraId="448022E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A47A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B409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uj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298472" w14:textId="292267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9,325.00 </w:t>
            </w:r>
          </w:p>
        </w:tc>
        <w:tc>
          <w:tcPr>
            <w:tcW w:w="0" w:type="auto"/>
            <w:tcBorders>
              <w:top w:val="nil"/>
              <w:left w:val="nil"/>
              <w:bottom w:val="single" w:sz="4" w:space="0" w:color="000000"/>
              <w:right w:val="single" w:sz="4" w:space="0" w:color="000000"/>
            </w:tcBorders>
            <w:shd w:val="clear" w:color="auto" w:fill="auto"/>
            <w:noWrap/>
            <w:vAlign w:val="bottom"/>
            <w:hideMark/>
          </w:tcPr>
          <w:p w14:paraId="62CAEE0A" w14:textId="323A38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AF3AA" w14:textId="270725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2882B" w14:textId="28CE3A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9,325.00 </w:t>
            </w:r>
          </w:p>
        </w:tc>
      </w:tr>
      <w:tr w:rsidR="007D5EF8" w:rsidRPr="007D5EF8" w14:paraId="15E65A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7B6C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BFF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nama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D8F8F" w14:textId="131F06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57893265" w14:textId="09E351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5F378A" w14:textId="249D76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283B8" w14:textId="7DE256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7,806.50 </w:t>
            </w:r>
          </w:p>
        </w:tc>
      </w:tr>
      <w:tr w:rsidR="007D5EF8" w:rsidRPr="007D5EF8" w14:paraId="7A2950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22747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DBD4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97AAE97" w14:textId="4BB937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288A41C" w14:textId="3C67D3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C8410" w14:textId="3863A2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333501" w14:textId="07153A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r>
      <w:tr w:rsidR="007D5EF8" w:rsidRPr="007D5EF8" w14:paraId="493C714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B561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22BD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25D618DD" w14:textId="73650C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8,685.00 </w:t>
            </w:r>
          </w:p>
        </w:tc>
        <w:tc>
          <w:tcPr>
            <w:tcW w:w="0" w:type="auto"/>
            <w:tcBorders>
              <w:top w:val="nil"/>
              <w:left w:val="nil"/>
              <w:bottom w:val="single" w:sz="4" w:space="0" w:color="000000"/>
              <w:right w:val="single" w:sz="4" w:space="0" w:color="000000"/>
            </w:tcBorders>
            <w:shd w:val="clear" w:color="auto" w:fill="auto"/>
            <w:noWrap/>
            <w:vAlign w:val="bottom"/>
            <w:hideMark/>
          </w:tcPr>
          <w:p w14:paraId="21848CE9" w14:textId="4E88BD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E8A14" w14:textId="2FC18A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40D63" w14:textId="4A9E2A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8,685.00 </w:t>
            </w:r>
          </w:p>
        </w:tc>
      </w:tr>
      <w:tr w:rsidR="007D5EF8" w:rsidRPr="007D5EF8" w14:paraId="7AAD2C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D2167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CB5C2F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5DD8A" w14:textId="55B7F7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10E67B" w14:textId="662CE0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6AD2A" w14:textId="69A84F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0DEBBD" w14:textId="184BB6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r>
      <w:tr w:rsidR="007D5EF8" w:rsidRPr="007D5EF8" w14:paraId="1F2567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8F8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AEB2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260D65F2" w14:textId="1A4AF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9,731.25 </w:t>
            </w:r>
          </w:p>
        </w:tc>
        <w:tc>
          <w:tcPr>
            <w:tcW w:w="0" w:type="auto"/>
            <w:tcBorders>
              <w:top w:val="nil"/>
              <w:left w:val="nil"/>
              <w:bottom w:val="single" w:sz="4" w:space="0" w:color="000000"/>
              <w:right w:val="single" w:sz="4" w:space="0" w:color="000000"/>
            </w:tcBorders>
            <w:shd w:val="clear" w:color="auto" w:fill="auto"/>
            <w:noWrap/>
            <w:vAlign w:val="bottom"/>
            <w:hideMark/>
          </w:tcPr>
          <w:p w14:paraId="6B0CACBC" w14:textId="0FE6C6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BA580" w14:textId="3527D5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90D6B" w14:textId="53CDED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9,731.25 </w:t>
            </w:r>
          </w:p>
        </w:tc>
      </w:tr>
      <w:tr w:rsidR="007D5EF8" w:rsidRPr="007D5EF8" w14:paraId="635E95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F08A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B56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23C6B98D" w14:textId="453D9B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5,000.00 </w:t>
            </w:r>
          </w:p>
        </w:tc>
        <w:tc>
          <w:tcPr>
            <w:tcW w:w="0" w:type="auto"/>
            <w:tcBorders>
              <w:top w:val="nil"/>
              <w:left w:val="nil"/>
              <w:bottom w:val="single" w:sz="4" w:space="0" w:color="000000"/>
              <w:right w:val="single" w:sz="4" w:space="0" w:color="000000"/>
            </w:tcBorders>
            <w:shd w:val="clear" w:color="auto" w:fill="auto"/>
            <w:noWrap/>
            <w:vAlign w:val="bottom"/>
            <w:hideMark/>
          </w:tcPr>
          <w:p w14:paraId="19C91B02" w14:textId="6CD123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1DEBD3" w14:textId="20F871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CDE29" w14:textId="5AC94D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5,000.00 </w:t>
            </w:r>
          </w:p>
        </w:tc>
      </w:tr>
      <w:tr w:rsidR="007D5EF8" w:rsidRPr="007D5EF8" w14:paraId="38FE391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C31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ECE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41113F54" w14:textId="19BC32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DB7414C" w14:textId="37A705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50DAE7" w14:textId="0221AC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A7EAC" w14:textId="1D3740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r>
      <w:tr w:rsidR="007D5EF8" w:rsidRPr="007D5EF8" w14:paraId="21CDA35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FF7F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2A37F6A7" w14:textId="358626E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561,776.83 </w:t>
            </w:r>
          </w:p>
        </w:tc>
        <w:tc>
          <w:tcPr>
            <w:tcW w:w="0" w:type="auto"/>
            <w:tcBorders>
              <w:top w:val="nil"/>
              <w:left w:val="nil"/>
              <w:bottom w:val="single" w:sz="4" w:space="0" w:color="000000"/>
              <w:right w:val="single" w:sz="4" w:space="0" w:color="000000"/>
            </w:tcBorders>
            <w:shd w:val="clear" w:color="D8D8D8" w:fill="D8D8D8"/>
            <w:noWrap/>
            <w:vAlign w:val="bottom"/>
            <w:hideMark/>
          </w:tcPr>
          <w:p w14:paraId="3FFE222F" w14:textId="6370249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37243C9" w14:textId="0D9D0DF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19F4047" w14:textId="23A47C9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561,776.83 </w:t>
            </w:r>
          </w:p>
        </w:tc>
      </w:tr>
      <w:tr w:rsidR="007D5EF8" w:rsidRPr="007D5EF8" w14:paraId="7FC03B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080C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9E8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bor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368107" w14:textId="1964C2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3500C4CE" w14:textId="618E1B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AF5D0" w14:textId="2F6BE5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52ABD" w14:textId="78EFE4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8,087.15 </w:t>
            </w:r>
          </w:p>
        </w:tc>
      </w:tr>
      <w:tr w:rsidR="007D5EF8" w:rsidRPr="007D5EF8" w14:paraId="48DAC3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FC5F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19FF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827DA" w14:textId="0A19A8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37,550.00 </w:t>
            </w:r>
          </w:p>
        </w:tc>
        <w:tc>
          <w:tcPr>
            <w:tcW w:w="0" w:type="auto"/>
            <w:tcBorders>
              <w:top w:val="nil"/>
              <w:left w:val="nil"/>
              <w:bottom w:val="single" w:sz="4" w:space="0" w:color="000000"/>
              <w:right w:val="single" w:sz="4" w:space="0" w:color="000000"/>
            </w:tcBorders>
            <w:shd w:val="clear" w:color="auto" w:fill="auto"/>
            <w:noWrap/>
            <w:vAlign w:val="bottom"/>
            <w:hideMark/>
          </w:tcPr>
          <w:p w14:paraId="709DCD1B" w14:textId="58A916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D268C3" w14:textId="014464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9E6AB" w14:textId="3A9147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37,550.00 </w:t>
            </w:r>
          </w:p>
        </w:tc>
      </w:tr>
      <w:tr w:rsidR="007D5EF8" w:rsidRPr="007D5EF8" w14:paraId="238493A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8FB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EC4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tar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E1D87E" w14:textId="53A04C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433B1EDC" w14:textId="65D150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BA388" w14:textId="446E20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D686F" w14:textId="7E2FC5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3,600.00 </w:t>
            </w:r>
          </w:p>
        </w:tc>
      </w:tr>
      <w:tr w:rsidR="007D5EF8" w:rsidRPr="007D5EF8" w14:paraId="228A67E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1A44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7B7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s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2C095" w14:textId="4EEB9D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41E30C2A" w14:textId="5A04A5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5680A6" w14:textId="4571AA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922E88" w14:textId="1218AD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9,500.00 </w:t>
            </w:r>
          </w:p>
        </w:tc>
      </w:tr>
      <w:tr w:rsidR="007D5EF8" w:rsidRPr="007D5EF8" w14:paraId="74DFEA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BFB6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D843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or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A72C3" w14:textId="44B583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74016DFD" w14:textId="181F1E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58A3A" w14:textId="1EFDFD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4D513" w14:textId="4670E3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3,950.00 </w:t>
            </w:r>
          </w:p>
        </w:tc>
      </w:tr>
      <w:tr w:rsidR="007D5EF8" w:rsidRPr="007D5EF8" w14:paraId="6BE397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2411B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8EE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l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670E5D" w14:textId="4E0FD7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1A9EFF19" w14:textId="50FBDE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AD187A" w14:textId="23027F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0FB93" w14:textId="66C162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0,000.00 </w:t>
            </w:r>
          </w:p>
        </w:tc>
      </w:tr>
      <w:tr w:rsidR="007D5EF8" w:rsidRPr="007D5EF8" w14:paraId="2059F07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3040D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341F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El </w:t>
            </w:r>
            <w:proofErr w:type="spellStart"/>
            <w:r w:rsidRPr="007D5EF8">
              <w:rPr>
                <w:rFonts w:ascii="Arial Narrow" w:eastAsia="Times New Roman" w:hAnsi="Arial Narrow"/>
                <w:i/>
                <w:iCs/>
                <w:color w:val="000000"/>
                <w:sz w:val="20"/>
                <w:szCs w:val="20"/>
              </w:rPr>
              <w:t>Nido</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Bacuit</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B858FA" w14:textId="4D718A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2C3A3F12" w14:textId="1B28A5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25D9F" w14:textId="59B712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E6C8F" w14:textId="5258ED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914.00 </w:t>
            </w:r>
          </w:p>
        </w:tc>
      </w:tr>
      <w:tr w:rsidR="007D5EF8" w:rsidRPr="007D5EF8" w14:paraId="7BD25A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9E17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A5C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54CDD41C" w14:textId="674476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774F2896" w14:textId="16A4BB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4EA58" w14:textId="39188A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F0285" w14:textId="2120C9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723.73 </w:t>
            </w:r>
          </w:p>
        </w:tc>
      </w:tr>
      <w:tr w:rsidR="007D5EF8" w:rsidRPr="007D5EF8" w14:paraId="5251F0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F8559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7C9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108C901" w14:textId="70FBC3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9140667" w14:textId="436840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466B7E" w14:textId="42E51F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6A4F4" w14:textId="1759B0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0,000.00 </w:t>
            </w:r>
          </w:p>
        </w:tc>
      </w:tr>
      <w:tr w:rsidR="007D5EF8" w:rsidRPr="007D5EF8" w14:paraId="3111B71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324A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1CC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uerto </w:t>
            </w:r>
            <w:proofErr w:type="spellStart"/>
            <w:r w:rsidRPr="007D5EF8">
              <w:rPr>
                <w:rFonts w:ascii="Arial Narrow" w:eastAsia="Times New Roman" w:hAnsi="Arial Narrow"/>
                <w:i/>
                <w:iCs/>
                <w:color w:val="000000"/>
                <w:sz w:val="20"/>
                <w:szCs w:val="20"/>
              </w:rPr>
              <w:t>Princesa</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52A7571" w14:textId="447780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3,655.60 </w:t>
            </w:r>
          </w:p>
        </w:tc>
        <w:tc>
          <w:tcPr>
            <w:tcW w:w="0" w:type="auto"/>
            <w:tcBorders>
              <w:top w:val="nil"/>
              <w:left w:val="nil"/>
              <w:bottom w:val="single" w:sz="4" w:space="0" w:color="000000"/>
              <w:right w:val="single" w:sz="4" w:space="0" w:color="000000"/>
            </w:tcBorders>
            <w:shd w:val="clear" w:color="auto" w:fill="auto"/>
            <w:noWrap/>
            <w:vAlign w:val="bottom"/>
            <w:hideMark/>
          </w:tcPr>
          <w:p w14:paraId="58E846E4" w14:textId="6A8C12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F486AC" w14:textId="106A4B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F5942" w14:textId="258B89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3,655.60 </w:t>
            </w:r>
          </w:p>
        </w:tc>
      </w:tr>
      <w:tr w:rsidR="007D5EF8" w:rsidRPr="007D5EF8" w14:paraId="3D23F6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958D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179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0F589430" w14:textId="1D0DBA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5439B4E7" w14:textId="10930C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DD5FD" w14:textId="17CE4B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71D1C" w14:textId="4EB903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3,000.00 </w:t>
            </w:r>
          </w:p>
        </w:tc>
      </w:tr>
      <w:tr w:rsidR="007D5EF8" w:rsidRPr="007D5EF8" w14:paraId="376106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EFEA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3CBF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97524C" w14:textId="5BE6D0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8,882.35 </w:t>
            </w:r>
          </w:p>
        </w:tc>
        <w:tc>
          <w:tcPr>
            <w:tcW w:w="0" w:type="auto"/>
            <w:tcBorders>
              <w:top w:val="nil"/>
              <w:left w:val="nil"/>
              <w:bottom w:val="single" w:sz="4" w:space="0" w:color="000000"/>
              <w:right w:val="single" w:sz="4" w:space="0" w:color="000000"/>
            </w:tcBorders>
            <w:shd w:val="clear" w:color="auto" w:fill="auto"/>
            <w:noWrap/>
            <w:vAlign w:val="bottom"/>
            <w:hideMark/>
          </w:tcPr>
          <w:p w14:paraId="563D0F3D" w14:textId="704035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E8AFF" w14:textId="59A179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751CC" w14:textId="1BB8C9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8,882.35 </w:t>
            </w:r>
          </w:p>
        </w:tc>
      </w:tr>
      <w:tr w:rsidR="007D5EF8" w:rsidRPr="007D5EF8" w14:paraId="7E43EDE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FE6A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F92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6BBD5E35" w14:textId="42F10D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914.00 </w:t>
            </w:r>
          </w:p>
        </w:tc>
        <w:tc>
          <w:tcPr>
            <w:tcW w:w="0" w:type="auto"/>
            <w:tcBorders>
              <w:top w:val="nil"/>
              <w:left w:val="nil"/>
              <w:bottom w:val="single" w:sz="4" w:space="0" w:color="000000"/>
              <w:right w:val="single" w:sz="4" w:space="0" w:color="000000"/>
            </w:tcBorders>
            <w:shd w:val="clear" w:color="auto" w:fill="auto"/>
            <w:noWrap/>
            <w:vAlign w:val="bottom"/>
            <w:hideMark/>
          </w:tcPr>
          <w:p w14:paraId="5AD419A1" w14:textId="6C1D17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E8116E" w14:textId="03D221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F15792" w14:textId="207B71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914.00 </w:t>
            </w:r>
          </w:p>
        </w:tc>
      </w:tr>
      <w:tr w:rsidR="007D5EF8" w:rsidRPr="007D5EF8" w14:paraId="74C7B7D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B43B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07F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ofronio</w:t>
            </w:r>
            <w:proofErr w:type="spellEnd"/>
            <w:r w:rsidRPr="007D5EF8">
              <w:rPr>
                <w:rFonts w:ascii="Arial Narrow" w:eastAsia="Times New Roman" w:hAnsi="Arial Narrow"/>
                <w:i/>
                <w:iCs/>
                <w:color w:val="000000"/>
                <w:sz w:val="20"/>
                <w:szCs w:val="20"/>
              </w:rPr>
              <w:t xml:space="preserve"> Española</w:t>
            </w:r>
          </w:p>
        </w:tc>
        <w:tc>
          <w:tcPr>
            <w:tcW w:w="0" w:type="auto"/>
            <w:tcBorders>
              <w:top w:val="nil"/>
              <w:left w:val="nil"/>
              <w:bottom w:val="single" w:sz="4" w:space="0" w:color="000000"/>
              <w:right w:val="single" w:sz="4" w:space="0" w:color="000000"/>
            </w:tcBorders>
            <w:shd w:val="clear" w:color="auto" w:fill="auto"/>
            <w:noWrap/>
            <w:vAlign w:val="bottom"/>
            <w:hideMark/>
          </w:tcPr>
          <w:p w14:paraId="659411F7" w14:textId="58C5AD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bottom"/>
            <w:hideMark/>
          </w:tcPr>
          <w:p w14:paraId="7C822D7C" w14:textId="259019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17D872" w14:textId="5232DE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D7648F" w14:textId="3F74EF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 </w:t>
            </w:r>
          </w:p>
        </w:tc>
      </w:tr>
      <w:tr w:rsidR="007D5EF8" w:rsidRPr="007D5EF8" w14:paraId="46FE034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E4C0A6"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5EBF586D" w14:textId="596E4B2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7,506,900.20 </w:t>
            </w:r>
          </w:p>
        </w:tc>
        <w:tc>
          <w:tcPr>
            <w:tcW w:w="0" w:type="auto"/>
            <w:tcBorders>
              <w:top w:val="nil"/>
              <w:left w:val="nil"/>
              <w:bottom w:val="single" w:sz="4" w:space="0" w:color="000000"/>
              <w:right w:val="single" w:sz="4" w:space="0" w:color="000000"/>
            </w:tcBorders>
            <w:shd w:val="clear" w:color="D8D8D8" w:fill="D8D8D8"/>
            <w:noWrap/>
            <w:vAlign w:val="bottom"/>
            <w:hideMark/>
          </w:tcPr>
          <w:p w14:paraId="6DB0294F" w14:textId="5A36091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2DA221" w14:textId="51AB78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3B18B27" w14:textId="1653FB0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7,506,900.20 </w:t>
            </w:r>
          </w:p>
        </w:tc>
      </w:tr>
      <w:tr w:rsidR="007D5EF8" w:rsidRPr="007D5EF8" w14:paraId="62AD14E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F908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E97D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7A7D1F93" w14:textId="1FB56C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2,659.00 </w:t>
            </w:r>
          </w:p>
        </w:tc>
        <w:tc>
          <w:tcPr>
            <w:tcW w:w="0" w:type="auto"/>
            <w:tcBorders>
              <w:top w:val="nil"/>
              <w:left w:val="nil"/>
              <w:bottom w:val="single" w:sz="4" w:space="0" w:color="000000"/>
              <w:right w:val="single" w:sz="4" w:space="0" w:color="000000"/>
            </w:tcBorders>
            <w:shd w:val="clear" w:color="auto" w:fill="auto"/>
            <w:noWrap/>
            <w:vAlign w:val="bottom"/>
            <w:hideMark/>
          </w:tcPr>
          <w:p w14:paraId="2D3142F7" w14:textId="15357C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2BB3F" w14:textId="0F7206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63E98" w14:textId="50BC79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2,659.00 </w:t>
            </w:r>
          </w:p>
        </w:tc>
      </w:tr>
      <w:tr w:rsidR="007D5EF8" w:rsidRPr="007D5EF8" w14:paraId="1DCF558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6E94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15305E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7BA34B51" w14:textId="073D3D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4,785.00 </w:t>
            </w:r>
          </w:p>
        </w:tc>
        <w:tc>
          <w:tcPr>
            <w:tcW w:w="0" w:type="auto"/>
            <w:tcBorders>
              <w:top w:val="nil"/>
              <w:left w:val="nil"/>
              <w:bottom w:val="single" w:sz="4" w:space="0" w:color="000000"/>
              <w:right w:val="single" w:sz="4" w:space="0" w:color="000000"/>
            </w:tcBorders>
            <w:shd w:val="clear" w:color="auto" w:fill="auto"/>
            <w:noWrap/>
            <w:vAlign w:val="bottom"/>
            <w:hideMark/>
          </w:tcPr>
          <w:p w14:paraId="428D6CD2" w14:textId="188748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47AA6" w14:textId="1463C8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1FB49" w14:textId="63B5FF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4,785.00 </w:t>
            </w:r>
          </w:p>
        </w:tc>
      </w:tr>
      <w:tr w:rsidR="007D5EF8" w:rsidRPr="007D5EF8" w14:paraId="18882AB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0E2B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0D5D1E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jidio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1914F" w14:textId="562FA4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1,825.00 </w:t>
            </w:r>
          </w:p>
        </w:tc>
        <w:tc>
          <w:tcPr>
            <w:tcW w:w="0" w:type="auto"/>
            <w:tcBorders>
              <w:top w:val="nil"/>
              <w:left w:val="nil"/>
              <w:bottom w:val="single" w:sz="4" w:space="0" w:color="000000"/>
              <w:right w:val="single" w:sz="4" w:space="0" w:color="000000"/>
            </w:tcBorders>
            <w:shd w:val="clear" w:color="auto" w:fill="auto"/>
            <w:noWrap/>
            <w:vAlign w:val="bottom"/>
            <w:hideMark/>
          </w:tcPr>
          <w:p w14:paraId="1990651C" w14:textId="62FC74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39BBE" w14:textId="234A12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AA72E" w14:textId="75DBA8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1,825.00 </w:t>
            </w:r>
          </w:p>
        </w:tc>
      </w:tr>
      <w:tr w:rsidR="007D5EF8" w:rsidRPr="007D5EF8" w14:paraId="148F580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B2B42"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51764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D67630D" w14:textId="62CF02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4,700.00 </w:t>
            </w:r>
          </w:p>
        </w:tc>
        <w:tc>
          <w:tcPr>
            <w:tcW w:w="0" w:type="auto"/>
            <w:tcBorders>
              <w:top w:val="nil"/>
              <w:left w:val="nil"/>
              <w:bottom w:val="single" w:sz="4" w:space="0" w:color="000000"/>
              <w:right w:val="single" w:sz="4" w:space="0" w:color="000000"/>
            </w:tcBorders>
            <w:shd w:val="clear" w:color="auto" w:fill="auto"/>
            <w:noWrap/>
            <w:vAlign w:val="bottom"/>
            <w:hideMark/>
          </w:tcPr>
          <w:p w14:paraId="324FD95E" w14:textId="4C2EC4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2B780" w14:textId="5F3F78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5686DC" w14:textId="121D01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4,700.00 </w:t>
            </w:r>
          </w:p>
        </w:tc>
      </w:tr>
      <w:tr w:rsidR="007D5EF8" w:rsidRPr="007D5EF8" w14:paraId="29E015C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317DD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7B514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38CFB927" w14:textId="6015BE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0,580.00 </w:t>
            </w:r>
          </w:p>
        </w:tc>
        <w:tc>
          <w:tcPr>
            <w:tcW w:w="0" w:type="auto"/>
            <w:tcBorders>
              <w:top w:val="nil"/>
              <w:left w:val="nil"/>
              <w:bottom w:val="single" w:sz="4" w:space="0" w:color="000000"/>
              <w:right w:val="single" w:sz="4" w:space="0" w:color="000000"/>
            </w:tcBorders>
            <w:shd w:val="clear" w:color="auto" w:fill="auto"/>
            <w:noWrap/>
            <w:vAlign w:val="bottom"/>
            <w:hideMark/>
          </w:tcPr>
          <w:p w14:paraId="13FED301" w14:textId="27B8B8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18BEE" w14:textId="1FC55D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91F6A4" w14:textId="3F6610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0,580.00 </w:t>
            </w:r>
          </w:p>
        </w:tc>
      </w:tr>
      <w:tr w:rsidR="007D5EF8" w:rsidRPr="007D5EF8" w14:paraId="021BD1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B181D7"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8CECE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orcuer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9641A" w14:textId="528D2F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391210BD" w14:textId="1D8136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8ED98" w14:textId="1BD33A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F85E9" w14:textId="77C604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1,800.00 </w:t>
            </w:r>
          </w:p>
        </w:tc>
      </w:tr>
      <w:tr w:rsidR="007D5EF8" w:rsidRPr="007D5EF8" w14:paraId="257D78E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4A88D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67094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6810D2E5" w14:textId="5489EB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2,800.00 </w:t>
            </w:r>
          </w:p>
        </w:tc>
        <w:tc>
          <w:tcPr>
            <w:tcW w:w="0" w:type="auto"/>
            <w:tcBorders>
              <w:top w:val="nil"/>
              <w:left w:val="nil"/>
              <w:bottom w:val="single" w:sz="4" w:space="0" w:color="000000"/>
              <w:right w:val="single" w:sz="4" w:space="0" w:color="000000"/>
            </w:tcBorders>
            <w:shd w:val="clear" w:color="auto" w:fill="auto"/>
            <w:noWrap/>
            <w:vAlign w:val="bottom"/>
            <w:hideMark/>
          </w:tcPr>
          <w:p w14:paraId="68778A15" w14:textId="646489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F9413D" w14:textId="4D3537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48936F" w14:textId="0AA2E6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2,800.00 </w:t>
            </w:r>
          </w:p>
        </w:tc>
      </w:tr>
      <w:tr w:rsidR="007D5EF8" w:rsidRPr="007D5EF8" w14:paraId="6F49C0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949E1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582E1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o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0F0E73" w14:textId="3DFCED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8,400.00 </w:t>
            </w:r>
          </w:p>
        </w:tc>
        <w:tc>
          <w:tcPr>
            <w:tcW w:w="0" w:type="auto"/>
            <w:tcBorders>
              <w:top w:val="nil"/>
              <w:left w:val="nil"/>
              <w:bottom w:val="single" w:sz="4" w:space="0" w:color="000000"/>
              <w:right w:val="single" w:sz="4" w:space="0" w:color="000000"/>
            </w:tcBorders>
            <w:shd w:val="clear" w:color="auto" w:fill="auto"/>
            <w:noWrap/>
            <w:vAlign w:val="bottom"/>
            <w:hideMark/>
          </w:tcPr>
          <w:p w14:paraId="51AA5BA5" w14:textId="20CD92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AAB2D" w14:textId="593BA0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595D8" w14:textId="42C278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8,400.00 </w:t>
            </w:r>
          </w:p>
        </w:tc>
      </w:tr>
      <w:tr w:rsidR="007D5EF8" w:rsidRPr="007D5EF8" w14:paraId="21E748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5FE54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8ECCD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gdiw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9E5F06" w14:textId="430359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7,107.00 </w:t>
            </w:r>
          </w:p>
        </w:tc>
        <w:tc>
          <w:tcPr>
            <w:tcW w:w="0" w:type="auto"/>
            <w:tcBorders>
              <w:top w:val="nil"/>
              <w:left w:val="nil"/>
              <w:bottom w:val="single" w:sz="4" w:space="0" w:color="000000"/>
              <w:right w:val="single" w:sz="4" w:space="0" w:color="000000"/>
            </w:tcBorders>
            <w:shd w:val="clear" w:color="auto" w:fill="auto"/>
            <w:noWrap/>
            <w:vAlign w:val="bottom"/>
            <w:hideMark/>
          </w:tcPr>
          <w:p w14:paraId="19B030F7" w14:textId="307718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327A9" w14:textId="630F66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252D26" w14:textId="53325A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7,107.00 </w:t>
            </w:r>
          </w:p>
        </w:tc>
      </w:tr>
      <w:tr w:rsidR="007D5EF8" w:rsidRPr="007D5EF8" w14:paraId="3CCE67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E5900D"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1D428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dio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EBD8E" w14:textId="087B11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8,662.50 </w:t>
            </w:r>
          </w:p>
        </w:tc>
        <w:tc>
          <w:tcPr>
            <w:tcW w:w="0" w:type="auto"/>
            <w:tcBorders>
              <w:top w:val="nil"/>
              <w:left w:val="nil"/>
              <w:bottom w:val="single" w:sz="4" w:space="0" w:color="000000"/>
              <w:right w:val="single" w:sz="4" w:space="0" w:color="000000"/>
            </w:tcBorders>
            <w:shd w:val="clear" w:color="auto" w:fill="auto"/>
            <w:noWrap/>
            <w:vAlign w:val="bottom"/>
            <w:hideMark/>
          </w:tcPr>
          <w:p w14:paraId="4D5AA4A9" w14:textId="0D3F47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BCA74" w14:textId="2862EB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29391" w14:textId="77715D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8,662.50 </w:t>
            </w:r>
          </w:p>
        </w:tc>
      </w:tr>
      <w:tr w:rsidR="007D5EF8" w:rsidRPr="007D5EF8" w14:paraId="2AAAA46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7DD5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255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6E203661" w14:textId="44C85D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8,150.00 </w:t>
            </w:r>
          </w:p>
        </w:tc>
        <w:tc>
          <w:tcPr>
            <w:tcW w:w="0" w:type="auto"/>
            <w:tcBorders>
              <w:top w:val="nil"/>
              <w:left w:val="nil"/>
              <w:bottom w:val="single" w:sz="4" w:space="0" w:color="000000"/>
              <w:right w:val="single" w:sz="4" w:space="0" w:color="000000"/>
            </w:tcBorders>
            <w:shd w:val="clear" w:color="auto" w:fill="auto"/>
            <w:noWrap/>
            <w:vAlign w:val="bottom"/>
            <w:hideMark/>
          </w:tcPr>
          <w:p w14:paraId="64D31049" w14:textId="4997F5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4B3D6" w14:textId="3932B0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13E11F" w14:textId="360B43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8,150.00 </w:t>
            </w:r>
          </w:p>
        </w:tc>
      </w:tr>
      <w:tr w:rsidR="007D5EF8" w:rsidRPr="007D5EF8" w14:paraId="783DC9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2413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C92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67BEC9D6" w14:textId="31D50F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520C62" w14:textId="50FED8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B1C5D1" w14:textId="2FF2C7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EE84D" w14:textId="22469A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0,000.00 </w:t>
            </w:r>
          </w:p>
        </w:tc>
      </w:tr>
      <w:tr w:rsidR="007D5EF8" w:rsidRPr="007D5EF8" w14:paraId="7B168A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5E11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CDCF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56AE32D3" w14:textId="659E24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4,171.70 </w:t>
            </w:r>
          </w:p>
        </w:tc>
        <w:tc>
          <w:tcPr>
            <w:tcW w:w="0" w:type="auto"/>
            <w:tcBorders>
              <w:top w:val="nil"/>
              <w:left w:val="nil"/>
              <w:bottom w:val="single" w:sz="4" w:space="0" w:color="000000"/>
              <w:right w:val="single" w:sz="4" w:space="0" w:color="000000"/>
            </w:tcBorders>
            <w:shd w:val="clear" w:color="auto" w:fill="auto"/>
            <w:noWrap/>
            <w:vAlign w:val="bottom"/>
            <w:hideMark/>
          </w:tcPr>
          <w:p w14:paraId="73E0BB4A" w14:textId="74955C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E02A4" w14:textId="3166EB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811AF" w14:textId="4CBD0E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4,171.70 </w:t>
            </w:r>
          </w:p>
        </w:tc>
      </w:tr>
      <w:tr w:rsidR="007D5EF8" w:rsidRPr="007D5EF8" w14:paraId="22711C1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FBDE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491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7032FBEF" w14:textId="4A32C8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4,250.00 </w:t>
            </w:r>
          </w:p>
        </w:tc>
        <w:tc>
          <w:tcPr>
            <w:tcW w:w="0" w:type="auto"/>
            <w:tcBorders>
              <w:top w:val="nil"/>
              <w:left w:val="nil"/>
              <w:bottom w:val="single" w:sz="4" w:space="0" w:color="000000"/>
              <w:right w:val="single" w:sz="4" w:space="0" w:color="000000"/>
            </w:tcBorders>
            <w:shd w:val="clear" w:color="auto" w:fill="auto"/>
            <w:noWrap/>
            <w:vAlign w:val="bottom"/>
            <w:hideMark/>
          </w:tcPr>
          <w:p w14:paraId="6EF7F8D5" w14:textId="07E6B1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11EAB5" w14:textId="07889A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5E7CF" w14:textId="0C5619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4,250.00 </w:t>
            </w:r>
          </w:p>
        </w:tc>
      </w:tr>
      <w:tr w:rsidR="007D5EF8" w:rsidRPr="007D5EF8" w14:paraId="2D94FA8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4F300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F2C4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C64816C" w14:textId="1CD69B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5,870.00 </w:t>
            </w:r>
          </w:p>
        </w:tc>
        <w:tc>
          <w:tcPr>
            <w:tcW w:w="0" w:type="auto"/>
            <w:tcBorders>
              <w:top w:val="nil"/>
              <w:left w:val="nil"/>
              <w:bottom w:val="single" w:sz="4" w:space="0" w:color="000000"/>
              <w:right w:val="single" w:sz="4" w:space="0" w:color="000000"/>
            </w:tcBorders>
            <w:shd w:val="clear" w:color="auto" w:fill="auto"/>
            <w:noWrap/>
            <w:vAlign w:val="bottom"/>
            <w:hideMark/>
          </w:tcPr>
          <w:p w14:paraId="76C5F14F" w14:textId="534E5D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7652D" w14:textId="2B32E5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14464" w14:textId="0A010D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5,870.00 </w:t>
            </w:r>
          </w:p>
        </w:tc>
      </w:tr>
      <w:tr w:rsidR="007D5EF8" w:rsidRPr="007D5EF8" w14:paraId="07CC9F2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D1C8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1D874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39DB3C6E" w14:textId="75FF30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AAA240D" w14:textId="403686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5C343" w14:textId="2C518B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0D88E" w14:textId="658C63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6,375.00 </w:t>
            </w:r>
          </w:p>
        </w:tc>
      </w:tr>
      <w:tr w:rsidR="007D5EF8" w:rsidRPr="007D5EF8" w14:paraId="6DACB2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1A30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949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4FEFE3CE" w14:textId="45EED3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41033C7D" w14:textId="14D962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345B68" w14:textId="7515E6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37002" w14:textId="7D7415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4,765.00 </w:t>
            </w:r>
          </w:p>
        </w:tc>
      </w:tr>
      <w:tr w:rsidR="007D5EF8" w:rsidRPr="007D5EF8" w14:paraId="5330128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6D52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739C9AA0" w14:textId="7D63BB9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750,342.20 </w:t>
            </w:r>
          </w:p>
        </w:tc>
        <w:tc>
          <w:tcPr>
            <w:tcW w:w="0" w:type="auto"/>
            <w:tcBorders>
              <w:top w:val="nil"/>
              <w:left w:val="nil"/>
              <w:bottom w:val="single" w:sz="4" w:space="0" w:color="000000"/>
              <w:right w:val="single" w:sz="4" w:space="0" w:color="000000"/>
            </w:tcBorders>
            <w:shd w:val="clear" w:color="A5A5A5" w:fill="A5A5A5"/>
            <w:noWrap/>
            <w:vAlign w:val="bottom"/>
            <w:hideMark/>
          </w:tcPr>
          <w:p w14:paraId="59E4DB51" w14:textId="188CB00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BBEA18C" w14:textId="0E267CA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B4839A6" w14:textId="4C3F80D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7,827,292.20 </w:t>
            </w:r>
          </w:p>
        </w:tc>
      </w:tr>
      <w:tr w:rsidR="007D5EF8" w:rsidRPr="007D5EF8" w14:paraId="08149EF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431B0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076FF964" w14:textId="7412A78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753,023.50 </w:t>
            </w:r>
          </w:p>
        </w:tc>
        <w:tc>
          <w:tcPr>
            <w:tcW w:w="0" w:type="auto"/>
            <w:tcBorders>
              <w:top w:val="nil"/>
              <w:left w:val="nil"/>
              <w:bottom w:val="single" w:sz="4" w:space="0" w:color="000000"/>
              <w:right w:val="single" w:sz="4" w:space="0" w:color="000000"/>
            </w:tcBorders>
            <w:shd w:val="clear" w:color="D8D8D8" w:fill="D8D8D8"/>
            <w:noWrap/>
            <w:vAlign w:val="bottom"/>
            <w:hideMark/>
          </w:tcPr>
          <w:p w14:paraId="6DBF26E6" w14:textId="08D27BA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4440E3" w14:textId="3A46E57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A7A1DB5" w14:textId="0572EC9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6,198,773.50 </w:t>
            </w:r>
          </w:p>
        </w:tc>
      </w:tr>
      <w:tr w:rsidR="007D5EF8" w:rsidRPr="007D5EF8" w14:paraId="05E5A5F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24418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1B3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027D33F8" w14:textId="5000A8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183F5CC8" w14:textId="549413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7142A" w14:textId="2901EC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2D5FE1" w14:textId="00DABC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6,728.00 </w:t>
            </w:r>
          </w:p>
        </w:tc>
      </w:tr>
      <w:tr w:rsidR="007D5EF8" w:rsidRPr="007D5EF8" w14:paraId="75325D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C482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B0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a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7077A8" w14:textId="669B70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03AB48B1" w14:textId="3E9918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06DEA" w14:textId="425E4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558C03" w14:textId="048301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865.16 </w:t>
            </w:r>
          </w:p>
        </w:tc>
      </w:tr>
      <w:tr w:rsidR="007D5EF8" w:rsidRPr="007D5EF8" w14:paraId="29A6FF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37CF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CF52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ma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65BD92" w14:textId="6568EF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8,084.47 </w:t>
            </w:r>
          </w:p>
        </w:tc>
        <w:tc>
          <w:tcPr>
            <w:tcW w:w="0" w:type="auto"/>
            <w:tcBorders>
              <w:top w:val="nil"/>
              <w:left w:val="nil"/>
              <w:bottom w:val="single" w:sz="4" w:space="0" w:color="000000"/>
              <w:right w:val="single" w:sz="4" w:space="0" w:color="000000"/>
            </w:tcBorders>
            <w:shd w:val="clear" w:color="auto" w:fill="auto"/>
            <w:noWrap/>
            <w:vAlign w:val="bottom"/>
            <w:hideMark/>
          </w:tcPr>
          <w:p w14:paraId="3B26732A" w14:textId="415CA5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CE607" w14:textId="668B7D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B1773A" w14:textId="2E57C9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8,084.47 </w:t>
            </w:r>
          </w:p>
        </w:tc>
      </w:tr>
      <w:tr w:rsidR="007D5EF8" w:rsidRPr="007D5EF8" w14:paraId="720A5A1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AF94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2A98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452D0411" w14:textId="63807D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6B01DBE3" w14:textId="288C03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415D79E4" w14:textId="049A70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1A055B" w14:textId="56924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61,210.81 </w:t>
            </w:r>
          </w:p>
        </w:tc>
      </w:tr>
      <w:tr w:rsidR="007D5EF8" w:rsidRPr="007D5EF8" w14:paraId="28ACFA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2E939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E02D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nob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4C71B7" w14:textId="4D062D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6DB3720A" w14:textId="0589CE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182ACD84" w14:textId="69A9E8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F960" w14:textId="2C77C6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8,541.24 </w:t>
            </w:r>
          </w:p>
        </w:tc>
      </w:tr>
      <w:tr w:rsidR="007D5EF8" w:rsidRPr="007D5EF8" w14:paraId="648F388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009F2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5A4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5F246AA" w14:textId="21906F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37,016.28 </w:t>
            </w:r>
          </w:p>
        </w:tc>
        <w:tc>
          <w:tcPr>
            <w:tcW w:w="0" w:type="auto"/>
            <w:tcBorders>
              <w:top w:val="nil"/>
              <w:left w:val="nil"/>
              <w:bottom w:val="single" w:sz="4" w:space="0" w:color="000000"/>
              <w:right w:val="single" w:sz="4" w:space="0" w:color="000000"/>
            </w:tcBorders>
            <w:shd w:val="clear" w:color="auto" w:fill="auto"/>
            <w:noWrap/>
            <w:vAlign w:val="bottom"/>
            <w:hideMark/>
          </w:tcPr>
          <w:p w14:paraId="6A8DD12E" w14:textId="1032C3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EC16D" w14:textId="6C1361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6F6C22" w14:textId="3D2058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37,016.28 </w:t>
            </w:r>
          </w:p>
        </w:tc>
      </w:tr>
      <w:tr w:rsidR="007D5EF8" w:rsidRPr="007D5EF8" w14:paraId="3476706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9BF8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6A3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A0861E" w14:textId="4B6B3C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78460084" w14:textId="387A77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EBD11" w14:textId="465361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F80B6A" w14:textId="31E277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5,243.13 </w:t>
            </w:r>
          </w:p>
        </w:tc>
      </w:tr>
      <w:tr w:rsidR="007D5EF8" w:rsidRPr="007D5EF8" w14:paraId="7767AA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35CB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79F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Li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CE09A" w14:textId="532E41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04B166F7" w14:textId="54052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7BE51" w14:textId="294550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DCDFD3" w14:textId="727D7B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396.60 </w:t>
            </w:r>
          </w:p>
        </w:tc>
      </w:tr>
      <w:tr w:rsidR="007D5EF8" w:rsidRPr="007D5EF8" w14:paraId="7FF879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73C0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6667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lip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72C16" w14:textId="21366E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1052FAB9" w14:textId="67DF5B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93D8F" w14:textId="019499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B7330" w14:textId="01EB49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6,033.52 </w:t>
            </w:r>
          </w:p>
        </w:tc>
      </w:tr>
      <w:tr w:rsidR="007D5EF8" w:rsidRPr="007D5EF8" w14:paraId="7385AEC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C460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C795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C1518" w14:textId="3B7C10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378210C9" w14:textId="053552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ACB69" w14:textId="0F1B66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EA2D32" w14:textId="40FE16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8,021.36 </w:t>
            </w:r>
          </w:p>
        </w:tc>
      </w:tr>
      <w:tr w:rsidR="007D5EF8" w:rsidRPr="007D5EF8" w14:paraId="5D9E7C1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8F68D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65B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60E3CADA" w14:textId="178EEE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1DE9ECBB" w14:textId="3ECC22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2B8C1D" w14:textId="7981D4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B07A1" w14:textId="775B40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2,221.40 </w:t>
            </w:r>
          </w:p>
        </w:tc>
      </w:tr>
      <w:tr w:rsidR="007D5EF8" w:rsidRPr="007D5EF8" w14:paraId="7073B2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B514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3AD3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8D9A831" w14:textId="7BAE6C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1,587.29 </w:t>
            </w:r>
          </w:p>
        </w:tc>
        <w:tc>
          <w:tcPr>
            <w:tcW w:w="0" w:type="auto"/>
            <w:tcBorders>
              <w:top w:val="nil"/>
              <w:left w:val="nil"/>
              <w:bottom w:val="single" w:sz="4" w:space="0" w:color="000000"/>
              <w:right w:val="single" w:sz="4" w:space="0" w:color="000000"/>
            </w:tcBorders>
            <w:shd w:val="clear" w:color="auto" w:fill="auto"/>
            <w:noWrap/>
            <w:vAlign w:val="bottom"/>
            <w:hideMark/>
          </w:tcPr>
          <w:p w14:paraId="411631EC" w14:textId="361372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60793" w14:textId="0751E3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D47E7" w14:textId="726EE5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1,587.29 </w:t>
            </w:r>
          </w:p>
        </w:tc>
      </w:tr>
      <w:tr w:rsidR="007D5EF8" w:rsidRPr="007D5EF8" w14:paraId="7D1CFAA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6D67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E99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6F40D0A6" w14:textId="467CE0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34,274.04 </w:t>
            </w:r>
          </w:p>
        </w:tc>
        <w:tc>
          <w:tcPr>
            <w:tcW w:w="0" w:type="auto"/>
            <w:tcBorders>
              <w:top w:val="nil"/>
              <w:left w:val="nil"/>
              <w:bottom w:val="single" w:sz="4" w:space="0" w:color="000000"/>
              <w:right w:val="single" w:sz="4" w:space="0" w:color="000000"/>
            </w:tcBorders>
            <w:shd w:val="clear" w:color="auto" w:fill="auto"/>
            <w:noWrap/>
            <w:vAlign w:val="bottom"/>
            <w:hideMark/>
          </w:tcPr>
          <w:p w14:paraId="24915948" w14:textId="290E59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1AE510" w14:textId="516EC4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282B5" w14:textId="6C3F9E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34,274.04 </w:t>
            </w:r>
          </w:p>
        </w:tc>
      </w:tr>
      <w:tr w:rsidR="007D5EF8" w:rsidRPr="007D5EF8" w14:paraId="5594E8D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C867E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45F7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langu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3F93B7" w14:textId="15B8BF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94,895.68 </w:t>
            </w:r>
          </w:p>
        </w:tc>
        <w:tc>
          <w:tcPr>
            <w:tcW w:w="0" w:type="auto"/>
            <w:tcBorders>
              <w:top w:val="nil"/>
              <w:left w:val="nil"/>
              <w:bottom w:val="single" w:sz="4" w:space="0" w:color="000000"/>
              <w:right w:val="single" w:sz="4" w:space="0" w:color="000000"/>
            </w:tcBorders>
            <w:shd w:val="clear" w:color="auto" w:fill="auto"/>
            <w:noWrap/>
            <w:vAlign w:val="bottom"/>
            <w:hideMark/>
          </w:tcPr>
          <w:p w14:paraId="3F12A813" w14:textId="7685A5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6BD83" w14:textId="58DACB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6137E8" w14:textId="264FE7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94,895.68 </w:t>
            </w:r>
          </w:p>
        </w:tc>
      </w:tr>
      <w:tr w:rsidR="007D5EF8" w:rsidRPr="007D5EF8" w14:paraId="473418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4568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8EA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apu-Rap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1D467" w14:textId="2E5215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646E6F59" w14:textId="597FAC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293F4" w14:textId="28FA8E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2E3B1" w14:textId="06E345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2,743.04 </w:t>
            </w:r>
          </w:p>
        </w:tc>
      </w:tr>
      <w:tr w:rsidR="007D5EF8" w:rsidRPr="007D5EF8" w14:paraId="4265D0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1603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F49F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Domingo (</w:t>
            </w:r>
            <w:proofErr w:type="spellStart"/>
            <w:r w:rsidRPr="007D5EF8">
              <w:rPr>
                <w:rFonts w:ascii="Arial Narrow" w:eastAsia="Times New Roman" w:hAnsi="Arial Narrow"/>
                <w:i/>
                <w:iCs/>
                <w:color w:val="000000"/>
                <w:sz w:val="20"/>
                <w:szCs w:val="20"/>
              </w:rPr>
              <w:t>Libog</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1CA83CAA" w14:textId="59DEF1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586.50 </w:t>
            </w:r>
          </w:p>
        </w:tc>
        <w:tc>
          <w:tcPr>
            <w:tcW w:w="0" w:type="auto"/>
            <w:tcBorders>
              <w:top w:val="nil"/>
              <w:left w:val="nil"/>
              <w:bottom w:val="single" w:sz="4" w:space="0" w:color="000000"/>
              <w:right w:val="single" w:sz="4" w:space="0" w:color="000000"/>
            </w:tcBorders>
            <w:shd w:val="clear" w:color="auto" w:fill="auto"/>
            <w:noWrap/>
            <w:vAlign w:val="bottom"/>
            <w:hideMark/>
          </w:tcPr>
          <w:p w14:paraId="7D2BF901" w14:textId="1DBB90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CA4DC" w14:textId="5FDAB7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4D4B62" w14:textId="5FEB80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2,586.50 </w:t>
            </w:r>
          </w:p>
        </w:tc>
      </w:tr>
      <w:tr w:rsidR="007D5EF8" w:rsidRPr="007D5EF8" w14:paraId="67C3AD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B490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2DB6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51AC5F77" w14:textId="7E570D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2,809.60 </w:t>
            </w:r>
          </w:p>
        </w:tc>
        <w:tc>
          <w:tcPr>
            <w:tcW w:w="0" w:type="auto"/>
            <w:tcBorders>
              <w:top w:val="nil"/>
              <w:left w:val="nil"/>
              <w:bottom w:val="single" w:sz="4" w:space="0" w:color="000000"/>
              <w:right w:val="single" w:sz="4" w:space="0" w:color="000000"/>
            </w:tcBorders>
            <w:shd w:val="clear" w:color="auto" w:fill="auto"/>
            <w:noWrap/>
            <w:vAlign w:val="bottom"/>
            <w:hideMark/>
          </w:tcPr>
          <w:p w14:paraId="5CD731EB" w14:textId="10452A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2F9EF" w14:textId="0E7C37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B1F6F" w14:textId="2D0E66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2,809.60 </w:t>
            </w:r>
          </w:p>
        </w:tc>
      </w:tr>
      <w:tr w:rsidR="007D5EF8" w:rsidRPr="007D5EF8" w14:paraId="73C4805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D992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1A72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479EA4DF" w14:textId="7E07AC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2C27D6C1" w14:textId="6B4BCC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66787E" w14:textId="09E158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92D19" w14:textId="161A97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6,515.38 </w:t>
            </w:r>
          </w:p>
        </w:tc>
      </w:tr>
      <w:tr w:rsidR="007D5EF8" w:rsidRPr="007D5EF8" w14:paraId="179AD70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7C7D8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6E83128" w14:textId="2304817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424,838.42 </w:t>
            </w:r>
          </w:p>
        </w:tc>
        <w:tc>
          <w:tcPr>
            <w:tcW w:w="0" w:type="auto"/>
            <w:tcBorders>
              <w:top w:val="nil"/>
              <w:left w:val="nil"/>
              <w:bottom w:val="single" w:sz="4" w:space="0" w:color="000000"/>
              <w:right w:val="single" w:sz="4" w:space="0" w:color="000000"/>
            </w:tcBorders>
            <w:shd w:val="clear" w:color="D8D8D8" w:fill="D8D8D8"/>
            <w:noWrap/>
            <w:vAlign w:val="bottom"/>
            <w:hideMark/>
          </w:tcPr>
          <w:p w14:paraId="54B29D34" w14:textId="3553A04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45AD47" w14:textId="424B2E9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3157163" w14:textId="738B257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424,838.42 </w:t>
            </w:r>
          </w:p>
        </w:tc>
      </w:tr>
      <w:tr w:rsidR="007D5EF8" w:rsidRPr="007D5EF8" w14:paraId="51A9902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386C28"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19A05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1CE46B04" w14:textId="2CA43B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01EA4376" w14:textId="5EF3AB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2AB287" w14:textId="672D2A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FA269" w14:textId="235D87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7,256.42 </w:t>
            </w:r>
          </w:p>
        </w:tc>
      </w:tr>
      <w:tr w:rsidR="007D5EF8" w:rsidRPr="007D5EF8" w14:paraId="42A3B8F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C7565"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0091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su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D09A37" w14:textId="754BDE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9,606.91 </w:t>
            </w:r>
          </w:p>
        </w:tc>
        <w:tc>
          <w:tcPr>
            <w:tcW w:w="0" w:type="auto"/>
            <w:tcBorders>
              <w:top w:val="nil"/>
              <w:left w:val="nil"/>
              <w:bottom w:val="single" w:sz="4" w:space="0" w:color="000000"/>
              <w:right w:val="single" w:sz="4" w:space="0" w:color="000000"/>
            </w:tcBorders>
            <w:shd w:val="clear" w:color="auto" w:fill="auto"/>
            <w:noWrap/>
            <w:vAlign w:val="bottom"/>
            <w:hideMark/>
          </w:tcPr>
          <w:p w14:paraId="03B90DA5" w14:textId="4CECC6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4D285D" w14:textId="1127F3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12652E" w14:textId="48A553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9,606.91 </w:t>
            </w:r>
          </w:p>
        </w:tc>
      </w:tr>
      <w:tr w:rsidR="007D5EF8" w:rsidRPr="007D5EF8" w14:paraId="79FB641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FB98A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BE5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pal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453CB6" w14:textId="192569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1836E930" w14:textId="12F9D8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C8C77" w14:textId="1BE71E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C56348" w14:textId="5D1DD8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1,553.00 </w:t>
            </w:r>
          </w:p>
        </w:tc>
      </w:tr>
      <w:tr w:rsidR="007D5EF8" w:rsidRPr="007D5EF8" w14:paraId="3DEE8D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AA74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305D8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810539" w14:textId="0078CB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1BB214E1" w14:textId="5E010A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7C5EC" w14:textId="293C41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D09B78" w14:textId="237906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3,789.64 </w:t>
            </w:r>
          </w:p>
        </w:tc>
      </w:tr>
      <w:tr w:rsidR="007D5EF8" w:rsidRPr="007D5EF8" w14:paraId="6E7E1AB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864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20BF9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7962436A" w14:textId="302E4E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49C1319E" w14:textId="129938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995AD6" w14:textId="7AE0E3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3E6E73" w14:textId="0273E4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6,862.40 </w:t>
            </w:r>
          </w:p>
        </w:tc>
      </w:tr>
      <w:tr w:rsidR="007D5EF8" w:rsidRPr="007D5EF8" w14:paraId="3C3E3DA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387D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F27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5D3012" w14:textId="62E6F9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7E0A11E1" w14:textId="697E45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5CE1CB" w14:textId="56CD47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F08BA" w14:textId="024ED0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2,500.00 </w:t>
            </w:r>
          </w:p>
        </w:tc>
      </w:tr>
      <w:tr w:rsidR="007D5EF8" w:rsidRPr="007D5EF8" w14:paraId="164E8F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D1292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4C1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6E1CF033" w14:textId="4848AA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737B58F" w14:textId="325E1B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D117A" w14:textId="20BBB5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4700E" w14:textId="6FDF71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5,229.29 </w:t>
            </w:r>
          </w:p>
        </w:tc>
      </w:tr>
      <w:tr w:rsidR="007D5EF8" w:rsidRPr="007D5EF8" w14:paraId="2DE226B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3586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3C1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racal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E4615E3" w14:textId="273770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41C29722" w14:textId="32806C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2CBBE1" w14:textId="4B362B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30A05A" w14:textId="651A8C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633.32 </w:t>
            </w:r>
          </w:p>
        </w:tc>
      </w:tr>
      <w:tr w:rsidR="007D5EF8" w:rsidRPr="007D5EF8" w14:paraId="777FEE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F4347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D87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26A67E5A" w14:textId="0078EB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5C4A1830" w14:textId="0BDEF3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ECCF2" w14:textId="3D447F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591BC7" w14:textId="4C6A9E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430.00 </w:t>
            </w:r>
          </w:p>
        </w:tc>
      </w:tr>
      <w:tr w:rsidR="007D5EF8" w:rsidRPr="007D5EF8" w14:paraId="7C30ADB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E5930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56C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0563FE42" w14:textId="4EC8D6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855.94 </w:t>
            </w:r>
          </w:p>
        </w:tc>
        <w:tc>
          <w:tcPr>
            <w:tcW w:w="0" w:type="auto"/>
            <w:tcBorders>
              <w:top w:val="nil"/>
              <w:left w:val="nil"/>
              <w:bottom w:val="single" w:sz="4" w:space="0" w:color="000000"/>
              <w:right w:val="single" w:sz="4" w:space="0" w:color="000000"/>
            </w:tcBorders>
            <w:shd w:val="clear" w:color="auto" w:fill="auto"/>
            <w:noWrap/>
            <w:vAlign w:val="bottom"/>
            <w:hideMark/>
          </w:tcPr>
          <w:p w14:paraId="681DD7D5" w14:textId="1017D2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DE683" w14:textId="7AD795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B10B27" w14:textId="4A303F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855.94 </w:t>
            </w:r>
          </w:p>
        </w:tc>
      </w:tr>
      <w:tr w:rsidR="007D5EF8" w:rsidRPr="007D5EF8" w14:paraId="7A7A9F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58F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B9D1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6C255AA2" w14:textId="21D8B4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7012E14D" w14:textId="0EA231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5A28E8" w14:textId="10F160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00F57" w14:textId="2E2100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168.82 </w:t>
            </w:r>
          </w:p>
        </w:tc>
      </w:tr>
      <w:tr w:rsidR="007D5EF8" w:rsidRPr="007D5EF8" w14:paraId="1E7CF8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3F49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A26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77809025" w14:textId="7C1724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1A26C252" w14:textId="6620F5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F98666" w14:textId="3F6FBD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A5E341" w14:textId="7E62D1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7,902.68 </w:t>
            </w:r>
          </w:p>
        </w:tc>
      </w:tr>
      <w:tr w:rsidR="007D5EF8" w:rsidRPr="007D5EF8" w14:paraId="030B864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4F9C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CE1A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Vinzon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CA8D17" w14:textId="776171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21936474" w14:textId="3C056F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81795A" w14:textId="129785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1948EA" w14:textId="1E00E3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0,050.00 </w:t>
            </w:r>
          </w:p>
        </w:tc>
      </w:tr>
      <w:tr w:rsidR="007D5EF8" w:rsidRPr="007D5EF8" w14:paraId="106AB79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AC62D"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4001A6A2" w14:textId="240AEEA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4,768,542.93 </w:t>
            </w:r>
          </w:p>
        </w:tc>
        <w:tc>
          <w:tcPr>
            <w:tcW w:w="0" w:type="auto"/>
            <w:tcBorders>
              <w:top w:val="nil"/>
              <w:left w:val="nil"/>
              <w:bottom w:val="single" w:sz="4" w:space="0" w:color="000000"/>
              <w:right w:val="single" w:sz="4" w:space="0" w:color="000000"/>
            </w:tcBorders>
            <w:shd w:val="clear" w:color="D8D8D8" w:fill="D8D8D8"/>
            <w:noWrap/>
            <w:vAlign w:val="bottom"/>
            <w:hideMark/>
          </w:tcPr>
          <w:p w14:paraId="1A627031" w14:textId="5F9E388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D76CB63" w14:textId="66EAA31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16568A8" w14:textId="1F8BAF0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4,818,542.93 </w:t>
            </w:r>
          </w:p>
        </w:tc>
      </w:tr>
      <w:tr w:rsidR="007D5EF8" w:rsidRPr="007D5EF8" w14:paraId="189AD4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11A4F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F3AA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72E56362" w14:textId="35574A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6522ADB2" w14:textId="649A0A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E72AE" w14:textId="09C5B1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32886D" w14:textId="5B4392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50,692.18 </w:t>
            </w:r>
          </w:p>
        </w:tc>
      </w:tr>
      <w:tr w:rsidR="007D5EF8" w:rsidRPr="007D5EF8" w14:paraId="1BE502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E4402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D0D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65253" w14:textId="2AE94D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2,971.28 </w:t>
            </w:r>
          </w:p>
        </w:tc>
        <w:tc>
          <w:tcPr>
            <w:tcW w:w="0" w:type="auto"/>
            <w:tcBorders>
              <w:top w:val="nil"/>
              <w:left w:val="nil"/>
              <w:bottom w:val="single" w:sz="4" w:space="0" w:color="000000"/>
              <w:right w:val="single" w:sz="4" w:space="0" w:color="000000"/>
            </w:tcBorders>
            <w:shd w:val="clear" w:color="auto" w:fill="auto"/>
            <w:noWrap/>
            <w:vAlign w:val="bottom"/>
            <w:hideMark/>
          </w:tcPr>
          <w:p w14:paraId="59111B7C" w14:textId="3371AA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83C04" w14:textId="5445E1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3225E" w14:textId="54B231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2,971.28 </w:t>
            </w:r>
          </w:p>
        </w:tc>
      </w:tr>
      <w:tr w:rsidR="007D5EF8" w:rsidRPr="007D5EF8" w14:paraId="42D496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808F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CD6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DDE67B" w14:textId="7987D4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7,116.44 </w:t>
            </w:r>
          </w:p>
        </w:tc>
        <w:tc>
          <w:tcPr>
            <w:tcW w:w="0" w:type="auto"/>
            <w:tcBorders>
              <w:top w:val="nil"/>
              <w:left w:val="nil"/>
              <w:bottom w:val="single" w:sz="4" w:space="0" w:color="000000"/>
              <w:right w:val="single" w:sz="4" w:space="0" w:color="000000"/>
            </w:tcBorders>
            <w:shd w:val="clear" w:color="auto" w:fill="auto"/>
            <w:noWrap/>
            <w:vAlign w:val="bottom"/>
            <w:hideMark/>
          </w:tcPr>
          <w:p w14:paraId="0CDFF1CD" w14:textId="68EEAA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4BF548" w14:textId="036F77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D7A4A" w14:textId="751EB5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7,116.44 </w:t>
            </w:r>
          </w:p>
        </w:tc>
      </w:tr>
      <w:tr w:rsidR="007D5EF8" w:rsidRPr="007D5EF8" w14:paraId="395419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B190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B138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6ECA007B" w14:textId="24AD8C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64,555.00 </w:t>
            </w:r>
          </w:p>
        </w:tc>
        <w:tc>
          <w:tcPr>
            <w:tcW w:w="0" w:type="auto"/>
            <w:tcBorders>
              <w:top w:val="nil"/>
              <w:left w:val="nil"/>
              <w:bottom w:val="single" w:sz="4" w:space="0" w:color="000000"/>
              <w:right w:val="single" w:sz="4" w:space="0" w:color="000000"/>
            </w:tcBorders>
            <w:shd w:val="clear" w:color="auto" w:fill="auto"/>
            <w:noWrap/>
            <w:vAlign w:val="bottom"/>
            <w:hideMark/>
          </w:tcPr>
          <w:p w14:paraId="56815CFA" w14:textId="1CDE87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8CB0C" w14:textId="0F620A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2583D" w14:textId="1AE0FF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64,555.00 </w:t>
            </w:r>
          </w:p>
        </w:tc>
      </w:tr>
      <w:tr w:rsidR="007D5EF8" w:rsidRPr="007D5EF8" w14:paraId="59B30FB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6FDA8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EE7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m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A3E268" w14:textId="039A39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1,270.61 </w:t>
            </w:r>
          </w:p>
        </w:tc>
        <w:tc>
          <w:tcPr>
            <w:tcW w:w="0" w:type="auto"/>
            <w:tcBorders>
              <w:top w:val="nil"/>
              <w:left w:val="nil"/>
              <w:bottom w:val="single" w:sz="4" w:space="0" w:color="000000"/>
              <w:right w:val="single" w:sz="4" w:space="0" w:color="000000"/>
            </w:tcBorders>
            <w:shd w:val="clear" w:color="auto" w:fill="auto"/>
            <w:noWrap/>
            <w:vAlign w:val="bottom"/>
            <w:hideMark/>
          </w:tcPr>
          <w:p w14:paraId="56317F81" w14:textId="0E8ABF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55BE5" w14:textId="168E38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3267A" w14:textId="69E891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1,270.61 </w:t>
            </w:r>
          </w:p>
        </w:tc>
      </w:tr>
      <w:tr w:rsidR="007D5EF8" w:rsidRPr="007D5EF8" w14:paraId="0EC1F1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6DD8D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453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h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B457D4" w14:textId="37AEBD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2F9A4AB7" w14:textId="7DD707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11B22" w14:textId="0B0E88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ABA38" w14:textId="1A6827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620.22 </w:t>
            </w:r>
          </w:p>
        </w:tc>
      </w:tr>
      <w:tr w:rsidR="007D5EF8" w:rsidRPr="007D5EF8" w14:paraId="301E7B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E069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EEB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5604CD45" w14:textId="24B784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9,350.22 </w:t>
            </w:r>
          </w:p>
        </w:tc>
        <w:tc>
          <w:tcPr>
            <w:tcW w:w="0" w:type="auto"/>
            <w:tcBorders>
              <w:top w:val="nil"/>
              <w:left w:val="nil"/>
              <w:bottom w:val="single" w:sz="4" w:space="0" w:color="000000"/>
              <w:right w:val="single" w:sz="4" w:space="0" w:color="000000"/>
            </w:tcBorders>
            <w:shd w:val="clear" w:color="auto" w:fill="auto"/>
            <w:noWrap/>
            <w:vAlign w:val="bottom"/>
            <w:hideMark/>
          </w:tcPr>
          <w:p w14:paraId="1143BF0A" w14:textId="5856A3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4967B" w14:textId="779601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DE133" w14:textId="0993CF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9,350.22 </w:t>
            </w:r>
          </w:p>
        </w:tc>
      </w:tr>
      <w:tr w:rsidR="007D5EF8" w:rsidRPr="007D5EF8" w14:paraId="1B271CD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2BE4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2B1BA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D1091E" w14:textId="37C640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493.72 </w:t>
            </w:r>
          </w:p>
        </w:tc>
        <w:tc>
          <w:tcPr>
            <w:tcW w:w="0" w:type="auto"/>
            <w:tcBorders>
              <w:top w:val="nil"/>
              <w:left w:val="nil"/>
              <w:bottom w:val="single" w:sz="4" w:space="0" w:color="000000"/>
              <w:right w:val="single" w:sz="4" w:space="0" w:color="000000"/>
            </w:tcBorders>
            <w:shd w:val="clear" w:color="auto" w:fill="auto"/>
            <w:noWrap/>
            <w:vAlign w:val="bottom"/>
            <w:hideMark/>
          </w:tcPr>
          <w:p w14:paraId="2957C53A" w14:textId="45117B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60954" w14:textId="1CBCAF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0AB63" w14:textId="034FAD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493.72 </w:t>
            </w:r>
          </w:p>
        </w:tc>
      </w:tr>
      <w:tr w:rsidR="007D5EF8" w:rsidRPr="007D5EF8" w14:paraId="13FDD05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336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4016E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b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BBEBB1" w14:textId="58B65C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524DD997" w14:textId="6D61A6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14C1A" w14:textId="6BE8F2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1378B" w14:textId="4A038E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8,472.76 </w:t>
            </w:r>
          </w:p>
        </w:tc>
      </w:tr>
      <w:tr w:rsidR="007D5EF8" w:rsidRPr="007D5EF8" w14:paraId="11F32ED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2E9B4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8E9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mal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EA6936" w14:textId="4D030B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31D338B3" w14:textId="71B71A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32FD14" w14:textId="053A96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397C5" w14:textId="42A768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82.96 </w:t>
            </w:r>
          </w:p>
        </w:tc>
      </w:tr>
      <w:tr w:rsidR="007D5EF8" w:rsidRPr="007D5EF8" w14:paraId="6742187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591B9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83504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a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AAD1DE" w14:textId="2EF2AA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5641D59D" w14:textId="1B025B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CC911" w14:textId="0308BC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AA73A2" w14:textId="780579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4,596.44 </w:t>
            </w:r>
          </w:p>
        </w:tc>
      </w:tr>
      <w:tr w:rsidR="007D5EF8" w:rsidRPr="007D5EF8" w14:paraId="5E5B7CF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079F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4508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ram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600619" w14:textId="1ED067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1BD6CD25" w14:textId="7BCF04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8B2AD" w14:textId="6BD344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B4D19" w14:textId="09A535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2,126.16 </w:t>
            </w:r>
          </w:p>
        </w:tc>
      </w:tr>
      <w:tr w:rsidR="007D5EF8" w:rsidRPr="007D5EF8" w14:paraId="4CA669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71EB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282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02066363" w14:textId="79B801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4A1F8011" w14:textId="7DC3DC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0E15F" w14:textId="780432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52D826" w14:textId="41407C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2,312.68 </w:t>
            </w:r>
          </w:p>
        </w:tc>
      </w:tr>
      <w:tr w:rsidR="007D5EF8" w:rsidRPr="007D5EF8" w14:paraId="472DEA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2BB95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71F4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in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43D8D" w14:textId="4EBC55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7,118.90 </w:t>
            </w:r>
          </w:p>
        </w:tc>
        <w:tc>
          <w:tcPr>
            <w:tcW w:w="0" w:type="auto"/>
            <w:tcBorders>
              <w:top w:val="nil"/>
              <w:left w:val="nil"/>
              <w:bottom w:val="single" w:sz="4" w:space="0" w:color="000000"/>
              <w:right w:val="single" w:sz="4" w:space="0" w:color="000000"/>
            </w:tcBorders>
            <w:shd w:val="clear" w:color="auto" w:fill="auto"/>
            <w:noWrap/>
            <w:vAlign w:val="bottom"/>
            <w:hideMark/>
          </w:tcPr>
          <w:p w14:paraId="7EAA1F30" w14:textId="63373E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B73E4" w14:textId="4E055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9CA9F" w14:textId="71ACE6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7,118.90 </w:t>
            </w:r>
          </w:p>
        </w:tc>
      </w:tr>
      <w:tr w:rsidR="007D5EF8" w:rsidRPr="007D5EF8" w14:paraId="374446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06B1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99B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archito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716DA0" w14:textId="58B3FF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6A8759C8" w14:textId="6108AF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C3282" w14:textId="5766F5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7A91CC" w14:textId="308716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2,569.16 </w:t>
            </w:r>
          </w:p>
        </w:tc>
      </w:tr>
      <w:tr w:rsidR="007D5EF8" w:rsidRPr="007D5EF8" w14:paraId="34BB77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051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34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C7F6A5A" w14:textId="1348EA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6,244.78 </w:t>
            </w:r>
          </w:p>
        </w:tc>
        <w:tc>
          <w:tcPr>
            <w:tcW w:w="0" w:type="auto"/>
            <w:tcBorders>
              <w:top w:val="nil"/>
              <w:left w:val="nil"/>
              <w:bottom w:val="single" w:sz="4" w:space="0" w:color="000000"/>
              <w:right w:val="single" w:sz="4" w:space="0" w:color="000000"/>
            </w:tcBorders>
            <w:shd w:val="clear" w:color="auto" w:fill="auto"/>
            <w:noWrap/>
            <w:vAlign w:val="bottom"/>
            <w:hideMark/>
          </w:tcPr>
          <w:p w14:paraId="1F1FE786" w14:textId="7B872C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01B794" w14:textId="59D71E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C6F93" w14:textId="72BA13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6,244.78 </w:t>
            </w:r>
          </w:p>
        </w:tc>
      </w:tr>
      <w:tr w:rsidR="007D5EF8" w:rsidRPr="007D5EF8" w14:paraId="6BB3C4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DE4D2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419C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riga</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51E5045" w14:textId="08A46E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0,048.46 </w:t>
            </w:r>
          </w:p>
        </w:tc>
        <w:tc>
          <w:tcPr>
            <w:tcW w:w="0" w:type="auto"/>
            <w:tcBorders>
              <w:top w:val="nil"/>
              <w:left w:val="nil"/>
              <w:bottom w:val="single" w:sz="4" w:space="0" w:color="000000"/>
              <w:right w:val="single" w:sz="4" w:space="0" w:color="000000"/>
            </w:tcBorders>
            <w:shd w:val="clear" w:color="auto" w:fill="auto"/>
            <w:noWrap/>
            <w:vAlign w:val="bottom"/>
            <w:hideMark/>
          </w:tcPr>
          <w:p w14:paraId="46FA1226" w14:textId="608010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726A8" w14:textId="20D7CD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2AF41" w14:textId="52E63D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30,048.46 </w:t>
            </w:r>
          </w:p>
        </w:tc>
      </w:tr>
      <w:tr w:rsidR="007D5EF8" w:rsidRPr="007D5EF8" w14:paraId="0DB1B8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96AE5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AE4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1FD69E" w14:textId="7D92C9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47925EB" w14:textId="16EA47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07CE4" w14:textId="301941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40C78" w14:textId="17E98E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0,430.04 </w:t>
            </w:r>
          </w:p>
        </w:tc>
      </w:tr>
      <w:tr w:rsidR="007D5EF8" w:rsidRPr="007D5EF8" w14:paraId="145DDF8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FC5B5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86E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m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0F509" w14:textId="601F1D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1B851EFB" w14:textId="133880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024C50" w14:textId="516C6F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367DB1" w14:textId="75120B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28,458.20 </w:t>
            </w:r>
          </w:p>
        </w:tc>
      </w:tr>
      <w:tr w:rsidR="007D5EF8" w:rsidRPr="007D5EF8" w14:paraId="6D7A04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540F4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DC33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D9B77" w14:textId="56FDA8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C31E6EB" w14:textId="010A57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4922C" w14:textId="44973B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882CA" w14:textId="1A502F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4,242.92 </w:t>
            </w:r>
          </w:p>
        </w:tc>
      </w:tr>
      <w:tr w:rsidR="007D5EF8" w:rsidRPr="007D5EF8" w14:paraId="5425E44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6A19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7188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g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88B997" w14:textId="39A893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2,115.88 </w:t>
            </w:r>
          </w:p>
        </w:tc>
        <w:tc>
          <w:tcPr>
            <w:tcW w:w="0" w:type="auto"/>
            <w:tcBorders>
              <w:top w:val="nil"/>
              <w:left w:val="nil"/>
              <w:bottom w:val="single" w:sz="4" w:space="0" w:color="000000"/>
              <w:right w:val="single" w:sz="4" w:space="0" w:color="000000"/>
            </w:tcBorders>
            <w:shd w:val="clear" w:color="auto" w:fill="auto"/>
            <w:noWrap/>
            <w:vAlign w:val="bottom"/>
            <w:hideMark/>
          </w:tcPr>
          <w:p w14:paraId="1044A7FC" w14:textId="029FED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ED15A9" w14:textId="5D007D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4C732" w14:textId="2347E8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2,115.88 </w:t>
            </w:r>
          </w:p>
        </w:tc>
      </w:tr>
      <w:tr w:rsidR="007D5EF8" w:rsidRPr="007D5EF8" w14:paraId="7B10FAA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2AF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BBC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lao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5E6159" w14:textId="6247EF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76C95D95" w14:textId="15B514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1D8F" w14:textId="1F6FBB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2B751" w14:textId="099A45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2,807.88 </w:t>
            </w:r>
          </w:p>
        </w:tc>
      </w:tr>
      <w:tr w:rsidR="007D5EF8" w:rsidRPr="007D5EF8" w14:paraId="74B4C5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6C9A9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4002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nala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36BBD2" w14:textId="080866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4,687.80 </w:t>
            </w:r>
          </w:p>
        </w:tc>
        <w:tc>
          <w:tcPr>
            <w:tcW w:w="0" w:type="auto"/>
            <w:tcBorders>
              <w:top w:val="nil"/>
              <w:left w:val="nil"/>
              <w:bottom w:val="single" w:sz="4" w:space="0" w:color="000000"/>
              <w:right w:val="single" w:sz="4" w:space="0" w:color="000000"/>
            </w:tcBorders>
            <w:shd w:val="clear" w:color="auto" w:fill="auto"/>
            <w:noWrap/>
            <w:vAlign w:val="bottom"/>
            <w:hideMark/>
          </w:tcPr>
          <w:p w14:paraId="09D05776" w14:textId="543373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7FA33" w14:textId="0C7FBB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063012" w14:textId="3BF13B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4,687.80 </w:t>
            </w:r>
          </w:p>
        </w:tc>
      </w:tr>
      <w:tr w:rsidR="007D5EF8" w:rsidRPr="007D5EF8" w14:paraId="2FF841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15360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725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bu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59F3A" w14:textId="6805B0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5,945.23 </w:t>
            </w:r>
          </w:p>
        </w:tc>
        <w:tc>
          <w:tcPr>
            <w:tcW w:w="0" w:type="auto"/>
            <w:tcBorders>
              <w:top w:val="nil"/>
              <w:left w:val="nil"/>
              <w:bottom w:val="single" w:sz="4" w:space="0" w:color="000000"/>
              <w:right w:val="single" w:sz="4" w:space="0" w:color="000000"/>
            </w:tcBorders>
            <w:shd w:val="clear" w:color="auto" w:fill="auto"/>
            <w:noWrap/>
            <w:vAlign w:val="bottom"/>
            <w:hideMark/>
          </w:tcPr>
          <w:p w14:paraId="09EA28C0" w14:textId="5D063E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9F575" w14:textId="73D0DB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BA940C" w14:textId="101EE2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5,945.23 </w:t>
            </w:r>
          </w:p>
        </w:tc>
      </w:tr>
      <w:tr w:rsidR="007D5EF8" w:rsidRPr="007D5EF8" w14:paraId="5CDE5C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FFA0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26F7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55F54607" w14:textId="6A7019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D8C6325" w14:textId="2FD49B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C44BCC" w14:textId="0F06F9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CA447" w14:textId="452998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2,045.18 </w:t>
            </w:r>
          </w:p>
        </w:tc>
      </w:tr>
      <w:tr w:rsidR="007D5EF8" w:rsidRPr="007D5EF8" w14:paraId="2DF505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E682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F2E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5DD9B97F" w14:textId="040F70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04AE339A" w14:textId="012EBC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E5517" w14:textId="1753A8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132B66" w14:textId="0779FA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1,480.00 </w:t>
            </w:r>
          </w:p>
        </w:tc>
      </w:tr>
      <w:tr w:rsidR="007D5EF8" w:rsidRPr="007D5EF8" w14:paraId="6793426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EAA8B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721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7DB33E89" w14:textId="01AB0D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60730E6B" w14:textId="6EDE95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D1A6E" w14:textId="27E6D8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BB597" w14:textId="630B13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506.28 </w:t>
            </w:r>
          </w:p>
        </w:tc>
      </w:tr>
      <w:tr w:rsidR="007D5EF8" w:rsidRPr="007D5EF8" w14:paraId="699B2FC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729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979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s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A2F786" w14:textId="5D5FA7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09FEB5D0" w14:textId="2DF3BF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18FC8" w14:textId="31B2FF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45AD5E" w14:textId="38E2F4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9,547.69 </w:t>
            </w:r>
          </w:p>
        </w:tc>
      </w:tr>
      <w:tr w:rsidR="007D5EF8" w:rsidRPr="007D5EF8" w14:paraId="684C73C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56DC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1BF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67AEE7B4" w14:textId="2F0567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3BFBDB74" w14:textId="7D7368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1EBCAB" w14:textId="1C24AA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38C98E" w14:textId="48FDD4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3,941.74 </w:t>
            </w:r>
          </w:p>
        </w:tc>
      </w:tr>
      <w:tr w:rsidR="007D5EF8" w:rsidRPr="007D5EF8" w14:paraId="0D5431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02532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3C48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resentacion</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Parubc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FAC6D41" w14:textId="5F32D1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74E844D4" w14:textId="3A48A1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580A4" w14:textId="70BCDA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4BE5D" w14:textId="69C3D4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7,703.44 </w:t>
            </w:r>
          </w:p>
        </w:tc>
      </w:tr>
      <w:tr w:rsidR="007D5EF8" w:rsidRPr="007D5EF8" w14:paraId="023D27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DB75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6FDC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76433E5" w14:textId="7709D4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1A27A692" w14:textId="06E87A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DE25D" w14:textId="3A2A23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1F3E2" w14:textId="6F8908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3,816.76 </w:t>
            </w:r>
          </w:p>
        </w:tc>
      </w:tr>
      <w:tr w:rsidR="007D5EF8" w:rsidRPr="007D5EF8" w14:paraId="39A378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BA9B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B21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gñ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FC751" w14:textId="1084BC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8,570.18 </w:t>
            </w:r>
          </w:p>
        </w:tc>
        <w:tc>
          <w:tcPr>
            <w:tcW w:w="0" w:type="auto"/>
            <w:tcBorders>
              <w:top w:val="nil"/>
              <w:left w:val="nil"/>
              <w:bottom w:val="single" w:sz="4" w:space="0" w:color="000000"/>
              <w:right w:val="single" w:sz="4" w:space="0" w:color="000000"/>
            </w:tcBorders>
            <w:shd w:val="clear" w:color="auto" w:fill="auto"/>
            <w:noWrap/>
            <w:vAlign w:val="bottom"/>
            <w:hideMark/>
          </w:tcPr>
          <w:p w14:paraId="2E1E2EDE" w14:textId="1FE7B9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8B637" w14:textId="40B7E4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734555" w14:textId="3B432A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8,570.18 </w:t>
            </w:r>
          </w:p>
        </w:tc>
      </w:tr>
      <w:tr w:rsidR="007D5EF8" w:rsidRPr="007D5EF8" w14:paraId="7B2FAC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4432A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8E2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San </w:t>
            </w:r>
            <w:proofErr w:type="spellStart"/>
            <w:r w:rsidRPr="007D5EF8">
              <w:rPr>
                <w:rFonts w:ascii="Arial Narrow" w:eastAsia="Times New Roman" w:hAnsi="Arial Narrow"/>
                <w:i/>
                <w:iCs/>
                <w:color w:val="000000"/>
                <w:sz w:val="20"/>
                <w:szCs w:val="20"/>
              </w:rPr>
              <w:t>fernan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71A0E" w14:textId="3E4DE0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14AF49BB" w14:textId="7C42CD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C38B8" w14:textId="0E803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089DA6" w14:textId="591AE6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7,057.28 </w:t>
            </w:r>
          </w:p>
        </w:tc>
      </w:tr>
      <w:tr w:rsidR="007D5EF8" w:rsidRPr="007D5EF8" w14:paraId="1F71C9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EF916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A8FB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28C144B5" w14:textId="3B354F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1975A6B4" w14:textId="08AEB9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88FDCA" w14:textId="79CB49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D0348" w14:textId="4419B5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3,237.54 </w:t>
            </w:r>
          </w:p>
        </w:tc>
      </w:tr>
      <w:tr w:rsidR="007D5EF8" w:rsidRPr="007D5EF8" w14:paraId="33BB15B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593F5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F6D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poco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872E06" w14:textId="34F3F5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3BFD7B7D" w14:textId="226EC7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77460D" w14:textId="24E315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C719D2" w14:textId="6B111E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3,077.76 </w:t>
            </w:r>
          </w:p>
        </w:tc>
      </w:tr>
      <w:tr w:rsidR="007D5EF8" w:rsidRPr="007D5EF8" w14:paraId="7DCA10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CF7C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FB6A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rum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1EB634" w14:textId="60885C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1940BCD0" w14:textId="014B21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983BD2" w14:textId="0C0D56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BD355" w14:textId="66758E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1,152.72 </w:t>
            </w:r>
          </w:p>
        </w:tc>
      </w:tr>
      <w:tr w:rsidR="007D5EF8" w:rsidRPr="007D5EF8" w14:paraId="60269FA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CEA8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DB0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g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045EB2" w14:textId="386FAF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35B1840B" w14:textId="42ADD4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23685E" w14:textId="48BD2D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67DE33" w14:textId="4E9F82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0,584.32 </w:t>
            </w:r>
          </w:p>
        </w:tc>
      </w:tr>
      <w:tr w:rsidR="007D5EF8" w:rsidRPr="007D5EF8" w14:paraId="6F3206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6ACD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1AD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namb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CF37E2" w14:textId="220A48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19,092.12 </w:t>
            </w:r>
          </w:p>
        </w:tc>
        <w:tc>
          <w:tcPr>
            <w:tcW w:w="0" w:type="auto"/>
            <w:tcBorders>
              <w:top w:val="nil"/>
              <w:left w:val="nil"/>
              <w:bottom w:val="single" w:sz="4" w:space="0" w:color="000000"/>
              <w:right w:val="single" w:sz="4" w:space="0" w:color="000000"/>
            </w:tcBorders>
            <w:shd w:val="clear" w:color="auto" w:fill="auto"/>
            <w:noWrap/>
            <w:vAlign w:val="bottom"/>
            <w:hideMark/>
          </w:tcPr>
          <w:p w14:paraId="189FA1A3" w14:textId="125F04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89719" w14:textId="2F7515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96C5A" w14:textId="7355C0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19,092.12 </w:t>
            </w:r>
          </w:p>
        </w:tc>
      </w:tr>
      <w:tr w:rsidR="007D5EF8" w:rsidRPr="007D5EF8" w14:paraId="3EE05C7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53ABA"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484AEE2D" w14:textId="05BD2B4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13,575.38 </w:t>
            </w:r>
          </w:p>
        </w:tc>
        <w:tc>
          <w:tcPr>
            <w:tcW w:w="0" w:type="auto"/>
            <w:tcBorders>
              <w:top w:val="nil"/>
              <w:left w:val="nil"/>
              <w:bottom w:val="single" w:sz="4" w:space="0" w:color="000000"/>
              <w:right w:val="single" w:sz="4" w:space="0" w:color="000000"/>
            </w:tcBorders>
            <w:shd w:val="clear" w:color="D8D8D8" w:fill="D8D8D8"/>
            <w:noWrap/>
            <w:vAlign w:val="bottom"/>
            <w:hideMark/>
          </w:tcPr>
          <w:p w14:paraId="7DA010E1" w14:textId="21B7E14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0B49475" w14:textId="40D318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AB004C7" w14:textId="78A19F5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13,575.38 </w:t>
            </w:r>
          </w:p>
        </w:tc>
      </w:tr>
      <w:tr w:rsidR="007D5EF8" w:rsidRPr="007D5EF8" w14:paraId="26E86A9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479CA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520D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LGU </w:t>
            </w:r>
            <w:proofErr w:type="spellStart"/>
            <w:r w:rsidRPr="007D5EF8">
              <w:rPr>
                <w:rFonts w:ascii="Arial Narrow" w:eastAsia="Times New Roman" w:hAnsi="Arial Narrow"/>
                <w:i/>
                <w:iCs/>
                <w:color w:val="000000"/>
                <w:sz w:val="20"/>
                <w:szCs w:val="20"/>
              </w:rPr>
              <w:t>Catandua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D84A75" w14:textId="4CB09F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434,456.38 </w:t>
            </w:r>
          </w:p>
        </w:tc>
        <w:tc>
          <w:tcPr>
            <w:tcW w:w="0" w:type="auto"/>
            <w:tcBorders>
              <w:top w:val="nil"/>
              <w:left w:val="nil"/>
              <w:bottom w:val="single" w:sz="4" w:space="0" w:color="000000"/>
              <w:right w:val="single" w:sz="4" w:space="0" w:color="000000"/>
            </w:tcBorders>
            <w:shd w:val="clear" w:color="auto" w:fill="auto"/>
            <w:noWrap/>
            <w:vAlign w:val="bottom"/>
            <w:hideMark/>
          </w:tcPr>
          <w:p w14:paraId="58AD4CE2" w14:textId="0C5290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6B66E7" w14:textId="3E1AE9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75581" w14:textId="029BC5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434,456.38 </w:t>
            </w:r>
          </w:p>
        </w:tc>
      </w:tr>
      <w:tr w:rsidR="007D5EF8" w:rsidRPr="007D5EF8" w14:paraId="128465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4EA5C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BC6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ama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38F1DC" w14:textId="76225D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5,549.00 </w:t>
            </w:r>
          </w:p>
        </w:tc>
        <w:tc>
          <w:tcPr>
            <w:tcW w:w="0" w:type="auto"/>
            <w:tcBorders>
              <w:top w:val="nil"/>
              <w:left w:val="nil"/>
              <w:bottom w:val="single" w:sz="4" w:space="0" w:color="000000"/>
              <w:right w:val="single" w:sz="4" w:space="0" w:color="000000"/>
            </w:tcBorders>
            <w:shd w:val="clear" w:color="auto" w:fill="auto"/>
            <w:noWrap/>
            <w:vAlign w:val="bottom"/>
            <w:hideMark/>
          </w:tcPr>
          <w:p w14:paraId="28A354B9" w14:textId="5A004D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601D8" w14:textId="50327A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17DA2" w14:textId="2D88D5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5,549.00 </w:t>
            </w:r>
          </w:p>
        </w:tc>
      </w:tr>
      <w:tr w:rsidR="007D5EF8" w:rsidRPr="007D5EF8" w14:paraId="05B88A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4DE1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3824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ndres (</w:t>
            </w:r>
            <w:proofErr w:type="spellStart"/>
            <w:r w:rsidRPr="007D5EF8">
              <w:rPr>
                <w:rFonts w:ascii="Arial Narrow" w:eastAsia="Times New Roman" w:hAnsi="Arial Narrow"/>
                <w:i/>
                <w:iCs/>
                <w:color w:val="000000"/>
                <w:sz w:val="20"/>
                <w:szCs w:val="20"/>
              </w:rPr>
              <w:t>Calolbo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BE09CC7" w14:textId="69B603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22EB7C06" w14:textId="1806FE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1C43A" w14:textId="72BB52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1BAF0" w14:textId="4DBEA5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490.00 </w:t>
            </w:r>
          </w:p>
        </w:tc>
      </w:tr>
      <w:tr w:rsidR="007D5EF8" w:rsidRPr="007D5EF8" w14:paraId="3F98561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AA636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453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ga</w:t>
            </w:r>
          </w:p>
        </w:tc>
        <w:tc>
          <w:tcPr>
            <w:tcW w:w="0" w:type="auto"/>
            <w:tcBorders>
              <w:top w:val="nil"/>
              <w:left w:val="nil"/>
              <w:bottom w:val="single" w:sz="4" w:space="0" w:color="000000"/>
              <w:right w:val="single" w:sz="4" w:space="0" w:color="000000"/>
            </w:tcBorders>
            <w:shd w:val="clear" w:color="auto" w:fill="auto"/>
            <w:noWrap/>
            <w:vAlign w:val="bottom"/>
            <w:hideMark/>
          </w:tcPr>
          <w:p w14:paraId="42EEF4AC" w14:textId="52048A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9,100.00 </w:t>
            </w:r>
          </w:p>
        </w:tc>
        <w:tc>
          <w:tcPr>
            <w:tcW w:w="0" w:type="auto"/>
            <w:tcBorders>
              <w:top w:val="nil"/>
              <w:left w:val="nil"/>
              <w:bottom w:val="single" w:sz="4" w:space="0" w:color="000000"/>
              <w:right w:val="single" w:sz="4" w:space="0" w:color="000000"/>
            </w:tcBorders>
            <w:shd w:val="clear" w:color="auto" w:fill="auto"/>
            <w:noWrap/>
            <w:vAlign w:val="bottom"/>
            <w:hideMark/>
          </w:tcPr>
          <w:p w14:paraId="642D34D0" w14:textId="561EC2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FF098" w14:textId="404449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DD9AC" w14:textId="614534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9,100.00 </w:t>
            </w:r>
          </w:p>
        </w:tc>
      </w:tr>
      <w:tr w:rsidR="007D5EF8" w:rsidRPr="007D5EF8" w14:paraId="4A7842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2B103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19C4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Vir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8F9222" w14:textId="0CFA2B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3AE5F479" w14:textId="0B2E7E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0A2CC" w14:textId="7E6657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2219C" w14:textId="06DD15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7,980.00 </w:t>
            </w:r>
          </w:p>
        </w:tc>
      </w:tr>
      <w:tr w:rsidR="007D5EF8" w:rsidRPr="007D5EF8" w14:paraId="2C1D901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A37F02"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lastRenderedPageBreak/>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554C291F" w14:textId="1A402BF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16,276.32 </w:t>
            </w:r>
          </w:p>
        </w:tc>
        <w:tc>
          <w:tcPr>
            <w:tcW w:w="0" w:type="auto"/>
            <w:tcBorders>
              <w:top w:val="nil"/>
              <w:left w:val="nil"/>
              <w:bottom w:val="single" w:sz="4" w:space="0" w:color="000000"/>
              <w:right w:val="single" w:sz="4" w:space="0" w:color="000000"/>
            </w:tcBorders>
            <w:shd w:val="clear" w:color="D8D8D8" w:fill="D8D8D8"/>
            <w:noWrap/>
            <w:vAlign w:val="bottom"/>
            <w:hideMark/>
          </w:tcPr>
          <w:p w14:paraId="65D26959" w14:textId="62445BB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4205911" w14:textId="08E9D5A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805C3EE" w14:textId="411C406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16,276.32 </w:t>
            </w:r>
          </w:p>
        </w:tc>
      </w:tr>
      <w:tr w:rsidR="007D5EF8" w:rsidRPr="007D5EF8" w14:paraId="4269613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2D2AA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B1F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e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8E71C6" w14:textId="273633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22AFB563" w14:textId="622C12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E6590" w14:textId="518A8D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B33E9" w14:textId="072C71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6,151.00 </w:t>
            </w:r>
          </w:p>
        </w:tc>
      </w:tr>
      <w:tr w:rsidR="007D5EF8" w:rsidRPr="007D5EF8" w14:paraId="2F0C65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C3178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A77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80D532" w14:textId="0E7A72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067FADD8" w14:textId="2C4C92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CE04D" w14:textId="6FDB14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75E9F4" w14:textId="7A570C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226.50 </w:t>
            </w:r>
          </w:p>
        </w:tc>
      </w:tr>
      <w:tr w:rsidR="007D5EF8" w:rsidRPr="007D5EF8" w14:paraId="7B67034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005E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E12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masa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E203F2" w14:textId="7C8D18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0ABE362E" w14:textId="149A4F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13F54" w14:textId="412DE8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75156" w14:textId="6F96D6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700.00 </w:t>
            </w:r>
          </w:p>
        </w:tc>
      </w:tr>
      <w:tr w:rsidR="007D5EF8" w:rsidRPr="007D5EF8" w14:paraId="6C6E95A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595FB"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79A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76362BF8" w14:textId="52F6CE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1741C04F" w14:textId="680A7C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7B49E0" w14:textId="4B21E7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DF28A" w14:textId="6B875B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3,192.50 </w:t>
            </w:r>
          </w:p>
        </w:tc>
      </w:tr>
      <w:tr w:rsidR="007D5EF8" w:rsidRPr="007D5EF8" w14:paraId="1C166D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09AF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F5A11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d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2B5E5" w14:textId="6871A8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475.00 </w:t>
            </w:r>
          </w:p>
        </w:tc>
        <w:tc>
          <w:tcPr>
            <w:tcW w:w="0" w:type="auto"/>
            <w:tcBorders>
              <w:top w:val="nil"/>
              <w:left w:val="nil"/>
              <w:bottom w:val="single" w:sz="4" w:space="0" w:color="000000"/>
              <w:right w:val="single" w:sz="4" w:space="0" w:color="000000"/>
            </w:tcBorders>
            <w:shd w:val="clear" w:color="auto" w:fill="auto"/>
            <w:noWrap/>
            <w:vAlign w:val="bottom"/>
            <w:hideMark/>
          </w:tcPr>
          <w:p w14:paraId="0D78DC4D" w14:textId="5195DD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A81BBC" w14:textId="6F6CD0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CEA1D" w14:textId="32D4C4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475.00 </w:t>
            </w:r>
          </w:p>
        </w:tc>
      </w:tr>
      <w:tr w:rsidR="007D5EF8" w:rsidRPr="007D5EF8" w14:paraId="3E10FB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7ABFD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DAE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08C34FC9" w14:textId="7B4F83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47D88E30" w14:textId="568483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39BCE" w14:textId="2CA74C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0D1BE8" w14:textId="2097FD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4,420.00 </w:t>
            </w:r>
          </w:p>
        </w:tc>
      </w:tr>
      <w:tr w:rsidR="007D5EF8" w:rsidRPr="007D5EF8" w14:paraId="682487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120B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153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7FACE8" w14:textId="18AC87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21901D8" w14:textId="661C98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892D6" w14:textId="40C8C1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5EDA4" w14:textId="0597B3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2,634.00 </w:t>
            </w:r>
          </w:p>
        </w:tc>
      </w:tr>
      <w:tr w:rsidR="007D5EF8" w:rsidRPr="007D5EF8" w14:paraId="69CC05F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6D3A1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A73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nre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FE71C1" w14:textId="2F93A3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115ED3A1" w14:textId="0F8C5C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98B25" w14:textId="338D78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C0B79" w14:textId="04B983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792.50 </w:t>
            </w:r>
          </w:p>
        </w:tc>
      </w:tr>
      <w:tr w:rsidR="007D5EF8" w:rsidRPr="007D5EF8" w14:paraId="7B12B38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D9ED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9343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la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9F8A78" w14:textId="3DA34A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2B8FE9DF" w14:textId="53E3D3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BE667" w14:textId="47FCDC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92E7D1" w14:textId="5C426D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4,260.00 </w:t>
            </w:r>
          </w:p>
        </w:tc>
      </w:tr>
      <w:tr w:rsidR="007D5EF8" w:rsidRPr="007D5EF8" w14:paraId="52E92B4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7E3CD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F145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io V. </w:t>
            </w:r>
            <w:proofErr w:type="spellStart"/>
            <w:r w:rsidRPr="007D5EF8">
              <w:rPr>
                <w:rFonts w:ascii="Arial Narrow" w:eastAsia="Times New Roman" w:hAnsi="Arial Narrow"/>
                <w:i/>
                <w:iCs/>
                <w:color w:val="000000"/>
                <w:sz w:val="20"/>
                <w:szCs w:val="20"/>
              </w:rPr>
              <w:t>Corpuz</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Limbuh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3152B15" w14:textId="7AAA49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7E229A1E" w14:textId="389D32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F7AC5" w14:textId="199BA5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59370" w14:textId="23DD1E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840.00 </w:t>
            </w:r>
          </w:p>
        </w:tc>
      </w:tr>
      <w:tr w:rsidR="007D5EF8" w:rsidRPr="007D5EF8" w14:paraId="2BF3B43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DA18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A79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42107B5" w14:textId="3D01FD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12319D9F" w14:textId="1F7F62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8A1B3" w14:textId="4B6944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007B2" w14:textId="468EC5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5,535.00 </w:t>
            </w:r>
          </w:p>
        </w:tc>
      </w:tr>
      <w:tr w:rsidR="007D5EF8" w:rsidRPr="007D5EF8" w14:paraId="09F245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4603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FC02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F73299" w14:textId="605B6C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7E5CE73A" w14:textId="7DB601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F9F7E" w14:textId="04E1A4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695B1" w14:textId="685F80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5,049.82 </w:t>
            </w:r>
          </w:p>
        </w:tc>
      </w:tr>
      <w:tr w:rsidR="007D5EF8" w:rsidRPr="007D5EF8" w14:paraId="30D861C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5FDB1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2E65F587" w14:textId="16EEF8A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174,085.65 </w:t>
            </w:r>
          </w:p>
        </w:tc>
        <w:tc>
          <w:tcPr>
            <w:tcW w:w="0" w:type="auto"/>
            <w:tcBorders>
              <w:top w:val="nil"/>
              <w:left w:val="nil"/>
              <w:bottom w:val="single" w:sz="4" w:space="0" w:color="000000"/>
              <w:right w:val="single" w:sz="4" w:space="0" w:color="000000"/>
            </w:tcBorders>
            <w:shd w:val="clear" w:color="D8D8D8" w:fill="D8D8D8"/>
            <w:noWrap/>
            <w:vAlign w:val="bottom"/>
            <w:hideMark/>
          </w:tcPr>
          <w:p w14:paraId="1888F78A" w14:textId="0F9E296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98D2526" w14:textId="0304A14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D70F9A" w14:textId="48281A4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2,755,285.65 </w:t>
            </w:r>
          </w:p>
        </w:tc>
      </w:tr>
      <w:tr w:rsidR="007D5EF8" w:rsidRPr="007D5EF8" w14:paraId="7F2C9D77"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82B561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3193CCC3" w14:textId="2A26FE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0E232517" w14:textId="5F6A3E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52AB6F" w14:textId="15B604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7B77C" w14:textId="4A8C5B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64,288.77 </w:t>
            </w:r>
          </w:p>
        </w:tc>
      </w:tr>
      <w:tr w:rsidR="007D5EF8" w:rsidRPr="007D5EF8" w14:paraId="541BB9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A1C9D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89D8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1551652C" w14:textId="780121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EA303F3" w14:textId="1FC278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B7F9A" w14:textId="0AA9B8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BB40BD" w14:textId="1F5653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2,882.44 </w:t>
            </w:r>
          </w:p>
        </w:tc>
      </w:tr>
      <w:tr w:rsidR="007D5EF8" w:rsidRPr="007D5EF8" w14:paraId="51DE48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B833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D49E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3C43694" w14:textId="2B1118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596EA1A2" w14:textId="3682E6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3BA3D7" w14:textId="34209F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09165D" w14:textId="74D922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0,258.54 </w:t>
            </w:r>
          </w:p>
        </w:tc>
      </w:tr>
      <w:tr w:rsidR="007D5EF8" w:rsidRPr="007D5EF8" w14:paraId="54A572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A1F5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0C6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lu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AC1B65" w14:textId="5FBF87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5BA3F6FD" w14:textId="7143B6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72725" w14:textId="09617C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B58B1D" w14:textId="02BF01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5,213.48 </w:t>
            </w:r>
          </w:p>
        </w:tc>
      </w:tr>
      <w:tr w:rsidR="007D5EF8" w:rsidRPr="007D5EF8" w14:paraId="7DF55D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37AF0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205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00C75F1F" w14:textId="1C5C81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7,127.72 </w:t>
            </w:r>
          </w:p>
        </w:tc>
        <w:tc>
          <w:tcPr>
            <w:tcW w:w="0" w:type="auto"/>
            <w:tcBorders>
              <w:top w:val="nil"/>
              <w:left w:val="nil"/>
              <w:bottom w:val="single" w:sz="4" w:space="0" w:color="000000"/>
              <w:right w:val="single" w:sz="4" w:space="0" w:color="000000"/>
            </w:tcBorders>
            <w:shd w:val="clear" w:color="auto" w:fill="auto"/>
            <w:noWrap/>
            <w:vAlign w:val="bottom"/>
            <w:hideMark/>
          </w:tcPr>
          <w:p w14:paraId="7B98D4B1" w14:textId="000F2A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47F7E" w14:textId="60668D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BC715" w14:textId="76E12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7,127.72 </w:t>
            </w:r>
          </w:p>
        </w:tc>
      </w:tr>
      <w:tr w:rsidR="007D5EF8" w:rsidRPr="007D5EF8" w14:paraId="29C43A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FDD1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0ED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38D5917E" w14:textId="13BE69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743B5F2B" w14:textId="3C05B3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BEFC78" w14:textId="5D1329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84735" w14:textId="0FD8CB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3,501.02 </w:t>
            </w:r>
          </w:p>
        </w:tc>
      </w:tr>
      <w:tr w:rsidR="007D5EF8" w:rsidRPr="007D5EF8" w14:paraId="0023EE3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FD33C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10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ons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AE3384" w14:textId="1D14EB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62FB0606" w14:textId="3DBE50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5323016D" w14:textId="1E647B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A85FF" w14:textId="7FC452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48,112.24 </w:t>
            </w:r>
          </w:p>
        </w:tc>
      </w:tr>
      <w:tr w:rsidR="007D5EF8" w:rsidRPr="007D5EF8" w14:paraId="4E061A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693D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12E8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b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704B73" w14:textId="262217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700B7FFF" w14:textId="418ABE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043A5858" w14:textId="261820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BE170" w14:textId="3C1DCD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0,626.00 </w:t>
            </w:r>
          </w:p>
        </w:tc>
      </w:tr>
      <w:tr w:rsidR="007D5EF8" w:rsidRPr="007D5EF8" w14:paraId="525C32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8A50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0A2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ro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FEBE10" w14:textId="220C2E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2CCE22BD" w14:textId="7844ED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7659A" w14:textId="0F52D7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1C6F2" w14:textId="1D6B0B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4,244.13 </w:t>
            </w:r>
          </w:p>
        </w:tc>
      </w:tr>
      <w:tr w:rsidR="007D5EF8" w:rsidRPr="007D5EF8" w14:paraId="795C5E0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BB41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90D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u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F27E4F" w14:textId="1BE829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2,885.37 </w:t>
            </w:r>
          </w:p>
        </w:tc>
        <w:tc>
          <w:tcPr>
            <w:tcW w:w="0" w:type="auto"/>
            <w:tcBorders>
              <w:top w:val="nil"/>
              <w:left w:val="nil"/>
              <w:bottom w:val="single" w:sz="4" w:space="0" w:color="000000"/>
              <w:right w:val="single" w:sz="4" w:space="0" w:color="000000"/>
            </w:tcBorders>
            <w:shd w:val="clear" w:color="auto" w:fill="auto"/>
            <w:noWrap/>
            <w:vAlign w:val="bottom"/>
            <w:hideMark/>
          </w:tcPr>
          <w:p w14:paraId="05E46F93" w14:textId="1D9177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79909D5" w14:textId="5C5323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1B0965" w14:textId="54F164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2,135.37 </w:t>
            </w:r>
          </w:p>
        </w:tc>
      </w:tr>
      <w:tr w:rsidR="007D5EF8" w:rsidRPr="007D5EF8" w14:paraId="37DFA0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90BC7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9AED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70938ABF" w14:textId="305F16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673EAFE7" w14:textId="3CAF90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F2E1F" w14:textId="2AE16E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9491B" w14:textId="73FB9E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359.60 </w:t>
            </w:r>
          </w:p>
        </w:tc>
      </w:tr>
      <w:tr w:rsidR="007D5EF8" w:rsidRPr="007D5EF8" w14:paraId="20A413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CEEE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5C8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82FD0A" w14:textId="48E121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53321E35" w14:textId="2D2FE5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44BDAC39" w14:textId="220D9A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84DFCC" w14:textId="0F47D5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1,043.20 </w:t>
            </w:r>
          </w:p>
        </w:tc>
      </w:tr>
      <w:tr w:rsidR="007D5EF8" w:rsidRPr="007D5EF8" w14:paraId="11767B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DC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626B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1B67371" w14:textId="0F8BB3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6,092.98 </w:t>
            </w:r>
          </w:p>
        </w:tc>
        <w:tc>
          <w:tcPr>
            <w:tcW w:w="0" w:type="auto"/>
            <w:tcBorders>
              <w:top w:val="nil"/>
              <w:left w:val="nil"/>
              <w:bottom w:val="single" w:sz="4" w:space="0" w:color="000000"/>
              <w:right w:val="single" w:sz="4" w:space="0" w:color="000000"/>
            </w:tcBorders>
            <w:shd w:val="clear" w:color="auto" w:fill="auto"/>
            <w:noWrap/>
            <w:vAlign w:val="bottom"/>
            <w:hideMark/>
          </w:tcPr>
          <w:p w14:paraId="5F778493" w14:textId="205162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25E308" w14:textId="1E3D42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36566" w14:textId="3EB10E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6,092.98 </w:t>
            </w:r>
          </w:p>
        </w:tc>
      </w:tr>
      <w:tr w:rsidR="007D5EF8" w:rsidRPr="007D5EF8" w14:paraId="386FB6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5E243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9FFE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43E757B8" w14:textId="0DDA68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1D1D176C" w14:textId="2290BA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183B18" w14:textId="04C79A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FA551" w14:textId="79B6C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7,236.32 </w:t>
            </w:r>
          </w:p>
        </w:tc>
      </w:tr>
      <w:tr w:rsidR="007D5EF8" w:rsidRPr="007D5EF8" w14:paraId="5B4DB1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C0A0D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6E0D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C4DAE83" w14:textId="4D5DCF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4B2CE02F" w14:textId="4FE7D4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14A03" w14:textId="6124D7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A10DE3" w14:textId="2A1245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887.40 </w:t>
            </w:r>
          </w:p>
        </w:tc>
      </w:tr>
      <w:tr w:rsidR="007D5EF8" w:rsidRPr="007D5EF8" w14:paraId="11C7F8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B0ECD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A5F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15A5ED9A" w14:textId="34C9EB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1998F973" w14:textId="0E3256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675B7" w14:textId="6A2CDF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FEA527" w14:textId="21E2B3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8,276.44 </w:t>
            </w:r>
          </w:p>
        </w:tc>
      </w:tr>
      <w:tr w:rsidR="007D5EF8" w:rsidRPr="007D5EF8" w14:paraId="39601EE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8653B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1F476662" w14:textId="1F1E0BB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9,760,952.59 </w:t>
            </w:r>
          </w:p>
        </w:tc>
        <w:tc>
          <w:tcPr>
            <w:tcW w:w="0" w:type="auto"/>
            <w:tcBorders>
              <w:top w:val="nil"/>
              <w:left w:val="nil"/>
              <w:bottom w:val="single" w:sz="4" w:space="0" w:color="000000"/>
              <w:right w:val="single" w:sz="4" w:space="0" w:color="000000"/>
            </w:tcBorders>
            <w:shd w:val="clear" w:color="A5A5A5" w:fill="A5A5A5"/>
            <w:noWrap/>
            <w:vAlign w:val="bottom"/>
            <w:hideMark/>
          </w:tcPr>
          <w:p w14:paraId="112F8696" w14:textId="6338CB1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738,752.08 </w:t>
            </w:r>
          </w:p>
        </w:tc>
        <w:tc>
          <w:tcPr>
            <w:tcW w:w="0" w:type="auto"/>
            <w:tcBorders>
              <w:top w:val="nil"/>
              <w:left w:val="nil"/>
              <w:bottom w:val="single" w:sz="4" w:space="0" w:color="000000"/>
              <w:right w:val="single" w:sz="4" w:space="0" w:color="000000"/>
            </w:tcBorders>
            <w:shd w:val="clear" w:color="A5A5A5" w:fill="A5A5A5"/>
            <w:noWrap/>
            <w:vAlign w:val="bottom"/>
            <w:hideMark/>
          </w:tcPr>
          <w:p w14:paraId="674AD8D2" w14:textId="0C28267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6CD033" w14:textId="0D332B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8,499,704.67 </w:t>
            </w:r>
          </w:p>
        </w:tc>
      </w:tr>
      <w:tr w:rsidR="007D5EF8" w:rsidRPr="007D5EF8" w14:paraId="3DF7514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F56A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10FCBF88" w14:textId="3AD8D60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8,774,867.82 </w:t>
            </w:r>
          </w:p>
        </w:tc>
        <w:tc>
          <w:tcPr>
            <w:tcW w:w="0" w:type="auto"/>
            <w:tcBorders>
              <w:top w:val="nil"/>
              <w:left w:val="nil"/>
              <w:bottom w:val="single" w:sz="4" w:space="0" w:color="000000"/>
              <w:right w:val="single" w:sz="4" w:space="0" w:color="000000"/>
            </w:tcBorders>
            <w:shd w:val="clear" w:color="D8D8D8" w:fill="D8D8D8"/>
            <w:noWrap/>
            <w:vAlign w:val="bottom"/>
            <w:hideMark/>
          </w:tcPr>
          <w:p w14:paraId="4B4C7CFA" w14:textId="7CB0655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312,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506361FB" w14:textId="28CCEEB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FB2A7E3" w14:textId="6C10F2E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9,087,617.82 </w:t>
            </w:r>
          </w:p>
        </w:tc>
      </w:tr>
      <w:tr w:rsidR="007D5EF8" w:rsidRPr="007D5EF8" w14:paraId="4CE280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6AE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F67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tav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5EAFB8" w14:textId="29EBEB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287E3CF" w14:textId="2774F8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3B5E5B" w14:textId="175A74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FA0F2" w14:textId="56FB73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r>
      <w:tr w:rsidR="007D5EF8" w:rsidRPr="007D5EF8" w14:paraId="571663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0F4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CF6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e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B7E05D" w14:textId="15FA87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274CB1" w14:textId="0CB384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B5F445" w14:textId="24E212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F054" w14:textId="10A90A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0,000.00 </w:t>
            </w:r>
          </w:p>
        </w:tc>
      </w:tr>
      <w:tr w:rsidR="007D5EF8" w:rsidRPr="007D5EF8" w14:paraId="16E416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14E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8761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AA7178C" w14:textId="4F0D92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6,040.00 </w:t>
            </w:r>
          </w:p>
        </w:tc>
        <w:tc>
          <w:tcPr>
            <w:tcW w:w="0" w:type="auto"/>
            <w:tcBorders>
              <w:top w:val="nil"/>
              <w:left w:val="nil"/>
              <w:bottom w:val="single" w:sz="4" w:space="0" w:color="000000"/>
              <w:right w:val="single" w:sz="4" w:space="0" w:color="000000"/>
            </w:tcBorders>
            <w:shd w:val="clear" w:color="auto" w:fill="auto"/>
            <w:noWrap/>
            <w:vAlign w:val="bottom"/>
            <w:hideMark/>
          </w:tcPr>
          <w:p w14:paraId="173F0B70" w14:textId="60E969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8A6764A" w14:textId="6049F6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4F456" w14:textId="79EA7D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1,040.00 </w:t>
            </w:r>
          </w:p>
        </w:tc>
      </w:tr>
      <w:tr w:rsidR="007D5EF8" w:rsidRPr="007D5EF8" w14:paraId="568FE79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613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83D5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5CB4654E" w14:textId="30F2E2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0F9F55DB" w14:textId="327D44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6EAD5C71" w14:textId="6F42F1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04980" w14:textId="3E56B3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0,447.20 </w:t>
            </w:r>
          </w:p>
        </w:tc>
      </w:tr>
      <w:tr w:rsidR="007D5EF8" w:rsidRPr="007D5EF8" w14:paraId="6C5361B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35F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CF3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ac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C4BDDF" w14:textId="3B1DFF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75B50334" w14:textId="05477F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8D103" w14:textId="5B12B8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721F3" w14:textId="4963E4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1,656.70 </w:t>
            </w:r>
          </w:p>
        </w:tc>
      </w:tr>
      <w:tr w:rsidR="007D5EF8" w:rsidRPr="007D5EF8" w14:paraId="01E050D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90C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BF05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d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51060A" w14:textId="5EDE9D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2,414.10 </w:t>
            </w:r>
          </w:p>
        </w:tc>
        <w:tc>
          <w:tcPr>
            <w:tcW w:w="0" w:type="auto"/>
            <w:tcBorders>
              <w:top w:val="nil"/>
              <w:left w:val="nil"/>
              <w:bottom w:val="single" w:sz="4" w:space="0" w:color="000000"/>
              <w:right w:val="single" w:sz="4" w:space="0" w:color="000000"/>
            </w:tcBorders>
            <w:shd w:val="clear" w:color="auto" w:fill="auto"/>
            <w:noWrap/>
            <w:vAlign w:val="bottom"/>
            <w:hideMark/>
          </w:tcPr>
          <w:p w14:paraId="40619928" w14:textId="44EF0A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D771C" w14:textId="22AC97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F5660" w14:textId="577900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2,414.10 </w:t>
            </w:r>
          </w:p>
        </w:tc>
      </w:tr>
      <w:tr w:rsidR="007D5EF8" w:rsidRPr="007D5EF8" w14:paraId="45FCB69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893D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71C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0AA3D9B6" w14:textId="0EF9A2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9,000.00 </w:t>
            </w:r>
          </w:p>
        </w:tc>
        <w:tc>
          <w:tcPr>
            <w:tcW w:w="0" w:type="auto"/>
            <w:tcBorders>
              <w:top w:val="nil"/>
              <w:left w:val="nil"/>
              <w:bottom w:val="single" w:sz="4" w:space="0" w:color="000000"/>
              <w:right w:val="single" w:sz="4" w:space="0" w:color="000000"/>
            </w:tcBorders>
            <w:shd w:val="clear" w:color="auto" w:fill="auto"/>
            <w:noWrap/>
            <w:vAlign w:val="bottom"/>
            <w:hideMark/>
          </w:tcPr>
          <w:p w14:paraId="4AE3C467" w14:textId="756E89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F2807B" w14:textId="42434D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37B916" w14:textId="202C0A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9,000.00 </w:t>
            </w:r>
          </w:p>
        </w:tc>
      </w:tr>
      <w:tr w:rsidR="007D5EF8" w:rsidRPr="007D5EF8" w14:paraId="1829C97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F64C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27F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ru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539438" w14:textId="7C53F8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9,000.00 </w:t>
            </w:r>
          </w:p>
        </w:tc>
        <w:tc>
          <w:tcPr>
            <w:tcW w:w="0" w:type="auto"/>
            <w:tcBorders>
              <w:top w:val="nil"/>
              <w:left w:val="nil"/>
              <w:bottom w:val="single" w:sz="4" w:space="0" w:color="000000"/>
              <w:right w:val="single" w:sz="4" w:space="0" w:color="000000"/>
            </w:tcBorders>
            <w:shd w:val="clear" w:color="auto" w:fill="auto"/>
            <w:noWrap/>
            <w:vAlign w:val="bottom"/>
            <w:hideMark/>
          </w:tcPr>
          <w:p w14:paraId="0A6A2DB8" w14:textId="35FDE0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68AB9C" w14:textId="7D291E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C4941" w14:textId="535581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9,000.00 </w:t>
            </w:r>
          </w:p>
        </w:tc>
      </w:tr>
      <w:tr w:rsidR="007D5EF8" w:rsidRPr="007D5EF8" w14:paraId="376CE83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2257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688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ba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625095" w14:textId="4FBC30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66,800.00 </w:t>
            </w:r>
          </w:p>
        </w:tc>
        <w:tc>
          <w:tcPr>
            <w:tcW w:w="0" w:type="auto"/>
            <w:tcBorders>
              <w:top w:val="nil"/>
              <w:left w:val="nil"/>
              <w:bottom w:val="single" w:sz="4" w:space="0" w:color="000000"/>
              <w:right w:val="single" w:sz="4" w:space="0" w:color="000000"/>
            </w:tcBorders>
            <w:shd w:val="clear" w:color="auto" w:fill="auto"/>
            <w:noWrap/>
            <w:vAlign w:val="bottom"/>
            <w:hideMark/>
          </w:tcPr>
          <w:p w14:paraId="2ABA5486" w14:textId="370DBC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495DD7" w14:textId="3E84C3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1CDAF" w14:textId="78B0C4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66,800.00 </w:t>
            </w:r>
          </w:p>
        </w:tc>
      </w:tr>
      <w:tr w:rsidR="007D5EF8" w:rsidRPr="007D5EF8" w14:paraId="730944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61E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A83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ez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51C9A" w14:textId="1FEE0A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29E72E8B" w14:textId="46B62F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141DF" w14:textId="6DE33A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8C467" w14:textId="1BBBFD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2,100.00 </w:t>
            </w:r>
          </w:p>
        </w:tc>
      </w:tr>
      <w:tr w:rsidR="007D5EF8" w:rsidRPr="007D5EF8" w14:paraId="4F4AF7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82D5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8C7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ka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534D76" w14:textId="793A27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8,800.00 </w:t>
            </w:r>
          </w:p>
        </w:tc>
        <w:tc>
          <w:tcPr>
            <w:tcW w:w="0" w:type="auto"/>
            <w:tcBorders>
              <w:top w:val="nil"/>
              <w:left w:val="nil"/>
              <w:bottom w:val="single" w:sz="4" w:space="0" w:color="000000"/>
              <w:right w:val="single" w:sz="4" w:space="0" w:color="000000"/>
            </w:tcBorders>
            <w:shd w:val="clear" w:color="auto" w:fill="auto"/>
            <w:noWrap/>
            <w:vAlign w:val="bottom"/>
            <w:hideMark/>
          </w:tcPr>
          <w:p w14:paraId="5ECFA3B9" w14:textId="173269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C8D3B6" w14:textId="16AE70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ECF59" w14:textId="1EEF11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8,800.00 </w:t>
            </w:r>
          </w:p>
        </w:tc>
      </w:tr>
      <w:tr w:rsidR="007D5EF8" w:rsidRPr="007D5EF8" w14:paraId="2A20F3B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189D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F89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F495758" w14:textId="638FC7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10,275.40 </w:t>
            </w:r>
          </w:p>
        </w:tc>
        <w:tc>
          <w:tcPr>
            <w:tcW w:w="0" w:type="auto"/>
            <w:tcBorders>
              <w:top w:val="nil"/>
              <w:left w:val="nil"/>
              <w:bottom w:val="single" w:sz="4" w:space="0" w:color="000000"/>
              <w:right w:val="single" w:sz="4" w:space="0" w:color="000000"/>
            </w:tcBorders>
            <w:shd w:val="clear" w:color="auto" w:fill="auto"/>
            <w:noWrap/>
            <w:vAlign w:val="bottom"/>
            <w:hideMark/>
          </w:tcPr>
          <w:p w14:paraId="5BA8979E" w14:textId="1522AE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D81A1" w14:textId="12C666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2F9A4" w14:textId="4302F9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10,275.40 </w:t>
            </w:r>
          </w:p>
        </w:tc>
      </w:tr>
      <w:tr w:rsidR="007D5EF8" w:rsidRPr="007D5EF8" w14:paraId="1D9B27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1D6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CEF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47D87D" w14:textId="1830E2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6,400.00 </w:t>
            </w:r>
          </w:p>
        </w:tc>
        <w:tc>
          <w:tcPr>
            <w:tcW w:w="0" w:type="auto"/>
            <w:tcBorders>
              <w:top w:val="nil"/>
              <w:left w:val="nil"/>
              <w:bottom w:val="single" w:sz="4" w:space="0" w:color="000000"/>
              <w:right w:val="single" w:sz="4" w:space="0" w:color="000000"/>
            </w:tcBorders>
            <w:shd w:val="clear" w:color="auto" w:fill="auto"/>
            <w:noWrap/>
            <w:vAlign w:val="bottom"/>
            <w:hideMark/>
          </w:tcPr>
          <w:p w14:paraId="4A493077" w14:textId="0DD49E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52523" w14:textId="77E460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FE9CBD" w14:textId="0B3053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6,400.00 </w:t>
            </w:r>
          </w:p>
        </w:tc>
      </w:tr>
      <w:tr w:rsidR="007D5EF8" w:rsidRPr="007D5EF8" w14:paraId="2E204E2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D79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E6C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b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6D54E2" w14:textId="307C07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62,580.00 </w:t>
            </w:r>
          </w:p>
        </w:tc>
        <w:tc>
          <w:tcPr>
            <w:tcW w:w="0" w:type="auto"/>
            <w:tcBorders>
              <w:top w:val="nil"/>
              <w:left w:val="nil"/>
              <w:bottom w:val="single" w:sz="4" w:space="0" w:color="000000"/>
              <w:right w:val="single" w:sz="4" w:space="0" w:color="000000"/>
            </w:tcBorders>
            <w:shd w:val="clear" w:color="auto" w:fill="auto"/>
            <w:noWrap/>
            <w:vAlign w:val="bottom"/>
            <w:hideMark/>
          </w:tcPr>
          <w:p w14:paraId="275E4190" w14:textId="729562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5F485" w14:textId="61505A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28FE6" w14:textId="296B1B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62,580.00 </w:t>
            </w:r>
          </w:p>
        </w:tc>
      </w:tr>
      <w:tr w:rsidR="007D5EF8" w:rsidRPr="007D5EF8" w14:paraId="0E38772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6209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3FE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umanc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422069" w14:textId="00BFBD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7,067.42 </w:t>
            </w:r>
          </w:p>
        </w:tc>
        <w:tc>
          <w:tcPr>
            <w:tcW w:w="0" w:type="auto"/>
            <w:tcBorders>
              <w:top w:val="nil"/>
              <w:left w:val="nil"/>
              <w:bottom w:val="single" w:sz="4" w:space="0" w:color="000000"/>
              <w:right w:val="single" w:sz="4" w:space="0" w:color="000000"/>
            </w:tcBorders>
            <w:shd w:val="clear" w:color="auto" w:fill="auto"/>
            <w:noWrap/>
            <w:vAlign w:val="bottom"/>
            <w:hideMark/>
          </w:tcPr>
          <w:p w14:paraId="5BE221D4" w14:textId="02A4E0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89903" w14:textId="4830FE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2B725" w14:textId="3D8247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7,067.42 </w:t>
            </w:r>
          </w:p>
        </w:tc>
      </w:tr>
      <w:tr w:rsidR="007D5EF8" w:rsidRPr="007D5EF8" w14:paraId="7080305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0B1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524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g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AEAAC4" w14:textId="614417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75,037.00 </w:t>
            </w:r>
          </w:p>
        </w:tc>
        <w:tc>
          <w:tcPr>
            <w:tcW w:w="0" w:type="auto"/>
            <w:tcBorders>
              <w:top w:val="nil"/>
              <w:left w:val="nil"/>
              <w:bottom w:val="single" w:sz="4" w:space="0" w:color="000000"/>
              <w:right w:val="single" w:sz="4" w:space="0" w:color="000000"/>
            </w:tcBorders>
            <w:shd w:val="clear" w:color="auto" w:fill="auto"/>
            <w:noWrap/>
            <w:vAlign w:val="bottom"/>
            <w:hideMark/>
          </w:tcPr>
          <w:p w14:paraId="43D9E05E" w14:textId="082630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8154B6" w14:textId="764BDD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B866F" w14:textId="7832C1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75,037.00 </w:t>
            </w:r>
          </w:p>
        </w:tc>
      </w:tr>
      <w:tr w:rsidR="007D5EF8" w:rsidRPr="007D5EF8" w14:paraId="3429ED1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CA6780"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6FF1457B" w14:textId="6639058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757,293.71 </w:t>
            </w:r>
          </w:p>
        </w:tc>
        <w:tc>
          <w:tcPr>
            <w:tcW w:w="0" w:type="auto"/>
            <w:tcBorders>
              <w:top w:val="nil"/>
              <w:left w:val="nil"/>
              <w:bottom w:val="single" w:sz="4" w:space="0" w:color="000000"/>
              <w:right w:val="single" w:sz="4" w:space="0" w:color="000000"/>
            </w:tcBorders>
            <w:shd w:val="clear" w:color="D8D8D8" w:fill="D8D8D8"/>
            <w:noWrap/>
            <w:vAlign w:val="bottom"/>
            <w:hideMark/>
          </w:tcPr>
          <w:p w14:paraId="1603716E" w14:textId="2A55F90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D233DA3" w14:textId="5EFC5B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C00644A" w14:textId="30A77FD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032,693.71 </w:t>
            </w:r>
          </w:p>
        </w:tc>
      </w:tr>
      <w:tr w:rsidR="007D5EF8" w:rsidRPr="007D5EF8" w14:paraId="602D45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7A0B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27C1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ini</w:t>
            </w:r>
            <w:proofErr w:type="spellEnd"/>
            <w:r w:rsidRPr="007D5EF8">
              <w:rPr>
                <w:rFonts w:ascii="Arial Narrow" w:eastAsia="Times New Roman" w:hAnsi="Arial Narrow"/>
                <w:i/>
                <w:iCs/>
                <w:color w:val="000000"/>
                <w:sz w:val="20"/>
                <w:szCs w:val="20"/>
              </w:rPr>
              <w:t>-y</w:t>
            </w:r>
          </w:p>
        </w:tc>
        <w:tc>
          <w:tcPr>
            <w:tcW w:w="0" w:type="auto"/>
            <w:tcBorders>
              <w:top w:val="nil"/>
              <w:left w:val="nil"/>
              <w:bottom w:val="single" w:sz="4" w:space="0" w:color="000000"/>
              <w:right w:val="single" w:sz="4" w:space="0" w:color="000000"/>
            </w:tcBorders>
            <w:shd w:val="clear" w:color="auto" w:fill="auto"/>
            <w:noWrap/>
            <w:vAlign w:val="bottom"/>
            <w:hideMark/>
          </w:tcPr>
          <w:p w14:paraId="002741DD" w14:textId="5F16BA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6,584.96 </w:t>
            </w:r>
          </w:p>
        </w:tc>
        <w:tc>
          <w:tcPr>
            <w:tcW w:w="0" w:type="auto"/>
            <w:tcBorders>
              <w:top w:val="nil"/>
              <w:left w:val="nil"/>
              <w:bottom w:val="single" w:sz="4" w:space="0" w:color="000000"/>
              <w:right w:val="single" w:sz="4" w:space="0" w:color="000000"/>
            </w:tcBorders>
            <w:shd w:val="clear" w:color="auto" w:fill="auto"/>
            <w:noWrap/>
            <w:vAlign w:val="bottom"/>
            <w:hideMark/>
          </w:tcPr>
          <w:p w14:paraId="7D1658BB" w14:textId="5ADD76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6E689" w14:textId="5F4A3D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D6ED82" w14:textId="40B0EC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6,584.96 </w:t>
            </w:r>
          </w:p>
        </w:tc>
      </w:tr>
      <w:tr w:rsidR="007D5EF8" w:rsidRPr="007D5EF8" w14:paraId="0397E05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D04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102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el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6D70F0" w14:textId="7F25A3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4,000.00 </w:t>
            </w:r>
          </w:p>
        </w:tc>
        <w:tc>
          <w:tcPr>
            <w:tcW w:w="0" w:type="auto"/>
            <w:tcBorders>
              <w:top w:val="nil"/>
              <w:left w:val="nil"/>
              <w:bottom w:val="single" w:sz="4" w:space="0" w:color="000000"/>
              <w:right w:val="single" w:sz="4" w:space="0" w:color="000000"/>
            </w:tcBorders>
            <w:shd w:val="clear" w:color="auto" w:fill="auto"/>
            <w:noWrap/>
            <w:vAlign w:val="bottom"/>
            <w:hideMark/>
          </w:tcPr>
          <w:p w14:paraId="7D927A5B" w14:textId="544AA2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CE6B9" w14:textId="2AFA2C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DC362D" w14:textId="03C351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4,000.00 </w:t>
            </w:r>
          </w:p>
        </w:tc>
      </w:tr>
      <w:tr w:rsidR="007D5EF8" w:rsidRPr="007D5EF8" w14:paraId="3FA39A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8603E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0AB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amti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D9E840" w14:textId="4E08FD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03AFB0A0" w14:textId="5F3EC4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17A7A5" w14:textId="3BC20A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871D49" w14:textId="14F248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68,099.20 </w:t>
            </w:r>
          </w:p>
        </w:tc>
      </w:tr>
      <w:tr w:rsidR="007D5EF8" w:rsidRPr="007D5EF8" w14:paraId="2AFA0FA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75AA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28FA0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7A0D20FB" w14:textId="228476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0,820.45 </w:t>
            </w:r>
          </w:p>
        </w:tc>
        <w:tc>
          <w:tcPr>
            <w:tcW w:w="0" w:type="auto"/>
            <w:tcBorders>
              <w:top w:val="nil"/>
              <w:left w:val="nil"/>
              <w:bottom w:val="single" w:sz="4" w:space="0" w:color="000000"/>
              <w:right w:val="single" w:sz="4" w:space="0" w:color="000000"/>
            </w:tcBorders>
            <w:shd w:val="clear" w:color="auto" w:fill="auto"/>
            <w:noWrap/>
            <w:vAlign w:val="bottom"/>
            <w:hideMark/>
          </w:tcPr>
          <w:p w14:paraId="64B73BBC" w14:textId="7D28D7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B938E" w14:textId="76AE89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9CE1" w14:textId="2F3FA8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0,820.45 </w:t>
            </w:r>
          </w:p>
        </w:tc>
      </w:tr>
      <w:tr w:rsidR="007D5EF8" w:rsidRPr="007D5EF8" w14:paraId="18565A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3874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EBA0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 </w:t>
            </w:r>
            <w:proofErr w:type="spellStart"/>
            <w:r w:rsidRPr="007D5EF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71F794" w14:textId="7CD201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13,995.00 </w:t>
            </w:r>
          </w:p>
        </w:tc>
        <w:tc>
          <w:tcPr>
            <w:tcW w:w="0" w:type="auto"/>
            <w:tcBorders>
              <w:top w:val="nil"/>
              <w:left w:val="nil"/>
              <w:bottom w:val="single" w:sz="4" w:space="0" w:color="000000"/>
              <w:right w:val="single" w:sz="4" w:space="0" w:color="000000"/>
            </w:tcBorders>
            <w:shd w:val="clear" w:color="auto" w:fill="auto"/>
            <w:noWrap/>
            <w:vAlign w:val="bottom"/>
            <w:hideMark/>
          </w:tcPr>
          <w:p w14:paraId="6F33AC6C" w14:textId="4185B7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AAC43" w14:textId="5C1489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F5817" w14:textId="1637EE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13,995.00 </w:t>
            </w:r>
          </w:p>
        </w:tc>
      </w:tr>
      <w:tr w:rsidR="007D5EF8" w:rsidRPr="007D5EF8" w14:paraId="57F589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636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97A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alo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698DB2" w14:textId="764DDB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6,640.00 </w:t>
            </w:r>
          </w:p>
        </w:tc>
        <w:tc>
          <w:tcPr>
            <w:tcW w:w="0" w:type="auto"/>
            <w:tcBorders>
              <w:top w:val="nil"/>
              <w:left w:val="nil"/>
              <w:bottom w:val="single" w:sz="4" w:space="0" w:color="000000"/>
              <w:right w:val="single" w:sz="4" w:space="0" w:color="000000"/>
            </w:tcBorders>
            <w:shd w:val="clear" w:color="auto" w:fill="auto"/>
            <w:noWrap/>
            <w:vAlign w:val="bottom"/>
            <w:hideMark/>
          </w:tcPr>
          <w:p w14:paraId="416DBC35" w14:textId="16287A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DA0F3A" w14:textId="1CA598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86F2F9" w14:textId="53C95E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96,640.00 </w:t>
            </w:r>
          </w:p>
        </w:tc>
      </w:tr>
      <w:tr w:rsidR="007D5EF8" w:rsidRPr="007D5EF8" w14:paraId="14F71DC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B37B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9785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Tobias </w:t>
            </w:r>
            <w:proofErr w:type="spellStart"/>
            <w:r w:rsidRPr="007D5EF8">
              <w:rPr>
                <w:rFonts w:ascii="Arial Narrow" w:eastAsia="Times New Roman" w:hAnsi="Arial Narrow"/>
                <w:i/>
                <w:iCs/>
                <w:color w:val="000000"/>
                <w:sz w:val="20"/>
                <w:szCs w:val="20"/>
              </w:rPr>
              <w:t>Fornier</w:t>
            </w:r>
            <w:proofErr w:type="spellEnd"/>
            <w:r w:rsidRPr="007D5EF8">
              <w:rPr>
                <w:rFonts w:ascii="Arial Narrow" w:eastAsia="Times New Roman" w:hAnsi="Arial Narrow"/>
                <w:i/>
                <w:iCs/>
                <w:color w:val="000000"/>
                <w:sz w:val="20"/>
                <w:szCs w:val="20"/>
              </w:rPr>
              <w:t xml:space="preserve"> (Dao)</w:t>
            </w:r>
          </w:p>
        </w:tc>
        <w:tc>
          <w:tcPr>
            <w:tcW w:w="0" w:type="auto"/>
            <w:tcBorders>
              <w:top w:val="nil"/>
              <w:left w:val="nil"/>
              <w:bottom w:val="single" w:sz="4" w:space="0" w:color="000000"/>
              <w:right w:val="single" w:sz="4" w:space="0" w:color="000000"/>
            </w:tcBorders>
            <w:shd w:val="clear" w:color="auto" w:fill="auto"/>
            <w:noWrap/>
            <w:vAlign w:val="bottom"/>
            <w:hideMark/>
          </w:tcPr>
          <w:p w14:paraId="18D7F960" w14:textId="512E17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4,565.00 </w:t>
            </w:r>
          </w:p>
        </w:tc>
        <w:tc>
          <w:tcPr>
            <w:tcW w:w="0" w:type="auto"/>
            <w:tcBorders>
              <w:top w:val="nil"/>
              <w:left w:val="nil"/>
              <w:bottom w:val="single" w:sz="4" w:space="0" w:color="000000"/>
              <w:right w:val="single" w:sz="4" w:space="0" w:color="000000"/>
            </w:tcBorders>
            <w:shd w:val="clear" w:color="auto" w:fill="auto"/>
            <w:noWrap/>
            <w:vAlign w:val="bottom"/>
            <w:hideMark/>
          </w:tcPr>
          <w:p w14:paraId="3086A474" w14:textId="1EAA40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5FC20B" w14:textId="03D942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3F9E9" w14:textId="7B624B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4,565.00 </w:t>
            </w:r>
          </w:p>
        </w:tc>
      </w:tr>
      <w:tr w:rsidR="007D5EF8" w:rsidRPr="007D5EF8" w14:paraId="6A4E3E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3E9C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1937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2A7DAB08" w14:textId="0B9E2B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32170E4D" w14:textId="79B182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C62E2" w14:textId="39ACFD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A59CF" w14:textId="1E9AD9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040.00 </w:t>
            </w:r>
          </w:p>
        </w:tc>
      </w:tr>
      <w:tr w:rsidR="007D5EF8" w:rsidRPr="007D5EF8" w14:paraId="764495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502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181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ba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C63E4B" w14:textId="1A75BA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9,229.00 </w:t>
            </w:r>
          </w:p>
        </w:tc>
        <w:tc>
          <w:tcPr>
            <w:tcW w:w="0" w:type="auto"/>
            <w:tcBorders>
              <w:top w:val="nil"/>
              <w:left w:val="nil"/>
              <w:bottom w:val="single" w:sz="4" w:space="0" w:color="000000"/>
              <w:right w:val="single" w:sz="4" w:space="0" w:color="000000"/>
            </w:tcBorders>
            <w:shd w:val="clear" w:color="auto" w:fill="auto"/>
            <w:noWrap/>
            <w:vAlign w:val="bottom"/>
            <w:hideMark/>
          </w:tcPr>
          <w:p w14:paraId="6B50A8FF" w14:textId="293CCF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70321B" w14:textId="265688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EE5D7" w14:textId="442EC1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9,229.00 </w:t>
            </w:r>
          </w:p>
        </w:tc>
      </w:tr>
      <w:tr w:rsidR="007D5EF8" w:rsidRPr="007D5EF8" w14:paraId="51701A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1D68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3494F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gas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2CDA6" w14:textId="2289B5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4548535D" w14:textId="60D26C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02B2EC95" w14:textId="081618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AC2C8" w14:textId="5F1AFC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0,400.00 </w:t>
            </w:r>
          </w:p>
        </w:tc>
      </w:tr>
      <w:tr w:rsidR="007D5EF8" w:rsidRPr="007D5EF8" w14:paraId="7DC4EB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C02B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BF8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uy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897AC" w14:textId="04ABF8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BF673E" w14:textId="3764DA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8937B" w14:textId="1DEFB9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ECD57" w14:textId="68B001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0,000.00 </w:t>
            </w:r>
          </w:p>
        </w:tc>
      </w:tr>
      <w:tr w:rsidR="007D5EF8" w:rsidRPr="007D5EF8" w14:paraId="39363B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E09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1F5A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la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0A090" w14:textId="7F11A6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79AC9D95" w14:textId="425655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6532" w14:textId="012B01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529F9" w14:textId="3F827D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4,250.00 </w:t>
            </w:r>
          </w:p>
        </w:tc>
      </w:tr>
      <w:tr w:rsidR="007D5EF8" w:rsidRPr="007D5EF8" w14:paraId="5BF4B6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273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E8A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ua</w:t>
            </w:r>
            <w:proofErr w:type="spellEnd"/>
            <w:r w:rsidRPr="007D5EF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4B3DD22" w14:textId="25E203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5,168.10 </w:t>
            </w:r>
          </w:p>
        </w:tc>
        <w:tc>
          <w:tcPr>
            <w:tcW w:w="0" w:type="auto"/>
            <w:tcBorders>
              <w:top w:val="nil"/>
              <w:left w:val="nil"/>
              <w:bottom w:val="single" w:sz="4" w:space="0" w:color="000000"/>
              <w:right w:val="single" w:sz="4" w:space="0" w:color="000000"/>
            </w:tcBorders>
            <w:shd w:val="clear" w:color="auto" w:fill="auto"/>
            <w:noWrap/>
            <w:vAlign w:val="bottom"/>
            <w:hideMark/>
          </w:tcPr>
          <w:p w14:paraId="13374037" w14:textId="31AC70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72FCF" w14:textId="0764BC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1EA06" w14:textId="388AFD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5,168.10 </w:t>
            </w:r>
          </w:p>
        </w:tc>
      </w:tr>
      <w:tr w:rsidR="007D5EF8" w:rsidRPr="007D5EF8" w14:paraId="28E2EE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740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32EA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F566947" w14:textId="4907B3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01117AC6" w14:textId="380108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FB754" w14:textId="4D4182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8CA3E" w14:textId="5FFBC5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4,350.00 </w:t>
            </w:r>
          </w:p>
        </w:tc>
      </w:tr>
      <w:tr w:rsidR="007D5EF8" w:rsidRPr="007D5EF8" w14:paraId="073625C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EFF1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09E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D9E995" w14:textId="2404ED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21,487.00 </w:t>
            </w:r>
          </w:p>
        </w:tc>
        <w:tc>
          <w:tcPr>
            <w:tcW w:w="0" w:type="auto"/>
            <w:tcBorders>
              <w:top w:val="nil"/>
              <w:left w:val="nil"/>
              <w:bottom w:val="single" w:sz="4" w:space="0" w:color="000000"/>
              <w:right w:val="single" w:sz="4" w:space="0" w:color="000000"/>
            </w:tcBorders>
            <w:shd w:val="clear" w:color="auto" w:fill="auto"/>
            <w:noWrap/>
            <w:vAlign w:val="bottom"/>
            <w:hideMark/>
          </w:tcPr>
          <w:p w14:paraId="30E2C64E" w14:textId="62D182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6DE7BA0" w14:textId="192D9C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396213" w14:textId="748237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21,487.00 </w:t>
            </w:r>
          </w:p>
        </w:tc>
      </w:tr>
      <w:tr w:rsidR="007D5EF8" w:rsidRPr="007D5EF8" w14:paraId="0495D1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539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8848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tno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4CDBC0" w14:textId="2AEE51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5996FE8F" w14:textId="26274B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09B6E" w14:textId="00954A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78F85" w14:textId="5EC680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5,800.00 </w:t>
            </w:r>
          </w:p>
        </w:tc>
      </w:tr>
      <w:tr w:rsidR="007D5EF8" w:rsidRPr="007D5EF8" w14:paraId="5327AF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1A2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448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ebas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04341" w14:textId="63918E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6D80EB9A" w14:textId="2A2FC4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DB6EBB" w14:textId="5C9EA3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3B21B" w14:textId="72FEE9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190.00 </w:t>
            </w:r>
          </w:p>
        </w:tc>
      </w:tr>
      <w:tr w:rsidR="007D5EF8" w:rsidRPr="007D5EF8" w14:paraId="37E76C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FF7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580B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b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5DDD8" w14:textId="2A8C20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6,075.00 </w:t>
            </w:r>
          </w:p>
        </w:tc>
        <w:tc>
          <w:tcPr>
            <w:tcW w:w="0" w:type="auto"/>
            <w:tcBorders>
              <w:top w:val="nil"/>
              <w:left w:val="nil"/>
              <w:bottom w:val="single" w:sz="4" w:space="0" w:color="000000"/>
              <w:right w:val="single" w:sz="4" w:space="0" w:color="000000"/>
            </w:tcBorders>
            <w:shd w:val="clear" w:color="auto" w:fill="auto"/>
            <w:noWrap/>
            <w:vAlign w:val="bottom"/>
            <w:hideMark/>
          </w:tcPr>
          <w:p w14:paraId="69DC7F0F" w14:textId="6DFE96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034940" w14:textId="265F8C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DFE2E" w14:textId="27D07F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6,075.00 </w:t>
            </w:r>
          </w:p>
        </w:tc>
      </w:tr>
      <w:tr w:rsidR="007D5EF8" w:rsidRPr="007D5EF8" w14:paraId="62D4694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2BD7F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61085453" w14:textId="328ED45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574,150.48 </w:t>
            </w:r>
          </w:p>
        </w:tc>
        <w:tc>
          <w:tcPr>
            <w:tcW w:w="0" w:type="auto"/>
            <w:tcBorders>
              <w:top w:val="nil"/>
              <w:left w:val="nil"/>
              <w:bottom w:val="single" w:sz="4" w:space="0" w:color="000000"/>
              <w:right w:val="single" w:sz="4" w:space="0" w:color="000000"/>
            </w:tcBorders>
            <w:shd w:val="clear" w:color="D8D8D8" w:fill="D8D8D8"/>
            <w:noWrap/>
            <w:vAlign w:val="bottom"/>
            <w:hideMark/>
          </w:tcPr>
          <w:p w14:paraId="1797E632" w14:textId="738C4C4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153,602.08 </w:t>
            </w:r>
          </w:p>
        </w:tc>
        <w:tc>
          <w:tcPr>
            <w:tcW w:w="0" w:type="auto"/>
            <w:tcBorders>
              <w:top w:val="nil"/>
              <w:left w:val="nil"/>
              <w:bottom w:val="single" w:sz="4" w:space="0" w:color="000000"/>
              <w:right w:val="single" w:sz="4" w:space="0" w:color="000000"/>
            </w:tcBorders>
            <w:shd w:val="clear" w:color="D8D8D8" w:fill="D8D8D8"/>
            <w:noWrap/>
            <w:vAlign w:val="bottom"/>
            <w:hideMark/>
          </w:tcPr>
          <w:p w14:paraId="3966D12C" w14:textId="1085A83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87369FD" w14:textId="3D74306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7,727,752.56 </w:t>
            </w:r>
          </w:p>
        </w:tc>
      </w:tr>
      <w:tr w:rsidR="007D5EF8" w:rsidRPr="007D5EF8" w14:paraId="686B902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D69BF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8F7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rovince of </w:t>
            </w:r>
            <w:proofErr w:type="spellStart"/>
            <w:r w:rsidRPr="007D5EF8">
              <w:rPr>
                <w:rFonts w:ascii="Arial Narrow" w:eastAsia="Times New Roman" w:hAnsi="Arial Narrow"/>
                <w:i/>
                <w:iCs/>
                <w:color w:val="000000"/>
                <w:sz w:val="20"/>
                <w:szCs w:val="20"/>
              </w:rPr>
              <w:t>Capi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BCA368" w14:textId="0918EF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76D591DD" w14:textId="6B784B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9B741" w14:textId="7E8B42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82F12" w14:textId="164397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320.00 </w:t>
            </w:r>
          </w:p>
        </w:tc>
      </w:tr>
      <w:tr w:rsidR="007D5EF8" w:rsidRPr="007D5EF8" w14:paraId="42F009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52F1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C24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arte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BF383A" w14:textId="445FFD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0ADCF665" w14:textId="6871D2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534B1" w14:textId="6BA089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34663" w14:textId="6C5D54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6,820.00 </w:t>
            </w:r>
          </w:p>
        </w:tc>
      </w:tr>
      <w:tr w:rsidR="007D5EF8" w:rsidRPr="007D5EF8" w14:paraId="7BB9AB9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716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2A9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69805186" w14:textId="6117CF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1,000.00 </w:t>
            </w:r>
          </w:p>
        </w:tc>
        <w:tc>
          <w:tcPr>
            <w:tcW w:w="0" w:type="auto"/>
            <w:tcBorders>
              <w:top w:val="nil"/>
              <w:left w:val="nil"/>
              <w:bottom w:val="single" w:sz="4" w:space="0" w:color="000000"/>
              <w:right w:val="single" w:sz="4" w:space="0" w:color="000000"/>
            </w:tcBorders>
            <w:shd w:val="clear" w:color="auto" w:fill="auto"/>
            <w:noWrap/>
            <w:vAlign w:val="bottom"/>
            <w:hideMark/>
          </w:tcPr>
          <w:p w14:paraId="7AC47464" w14:textId="6CB686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B2240D" w14:textId="44D505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DED27" w14:textId="18AADB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1,000.00 </w:t>
            </w:r>
          </w:p>
        </w:tc>
      </w:tr>
      <w:tr w:rsidR="007D5EF8" w:rsidRPr="007D5EF8" w14:paraId="4D8BCF2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7C0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FEA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EA8299" w14:textId="55CFB8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BA11042" w14:textId="571179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9845F" w14:textId="44A42B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582CE5" w14:textId="627DDC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2,000.00 </w:t>
            </w:r>
          </w:p>
        </w:tc>
      </w:tr>
      <w:tr w:rsidR="007D5EF8" w:rsidRPr="007D5EF8" w14:paraId="287A3F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962C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2CD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CA1E32" w14:textId="722DD2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9,647.75 </w:t>
            </w:r>
          </w:p>
        </w:tc>
        <w:tc>
          <w:tcPr>
            <w:tcW w:w="0" w:type="auto"/>
            <w:tcBorders>
              <w:top w:val="nil"/>
              <w:left w:val="nil"/>
              <w:bottom w:val="single" w:sz="4" w:space="0" w:color="000000"/>
              <w:right w:val="single" w:sz="4" w:space="0" w:color="000000"/>
            </w:tcBorders>
            <w:shd w:val="clear" w:color="auto" w:fill="auto"/>
            <w:noWrap/>
            <w:vAlign w:val="bottom"/>
            <w:hideMark/>
          </w:tcPr>
          <w:p w14:paraId="0CF5323E" w14:textId="629979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53257" w14:textId="7DC8C4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B907D3" w14:textId="5112FF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9,647.75 </w:t>
            </w:r>
          </w:p>
        </w:tc>
      </w:tr>
      <w:tr w:rsidR="007D5EF8" w:rsidRPr="007D5EF8" w14:paraId="5CF1F13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E60F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20E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v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138590" w14:textId="6671AF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3CF7ACCB" w14:textId="0454C1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CCC87" w14:textId="113765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F1648" w14:textId="5AEA94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5,944.00 </w:t>
            </w:r>
          </w:p>
        </w:tc>
      </w:tr>
      <w:tr w:rsidR="007D5EF8" w:rsidRPr="007D5EF8" w14:paraId="1FBD562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BF67E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01E7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mi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0BB6A6" w14:textId="551BA5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326ACEDB" w14:textId="60E4F5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8E6526" w14:textId="73F149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CB487B" w14:textId="7694AB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68,223.75 </w:t>
            </w:r>
          </w:p>
        </w:tc>
      </w:tr>
      <w:tr w:rsidR="007D5EF8" w:rsidRPr="007D5EF8" w14:paraId="3838C3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9ED2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C20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w:t>
            </w:r>
            <w:proofErr w:type="spellStart"/>
            <w:r w:rsidRPr="007D5EF8">
              <w:rPr>
                <w:rFonts w:ascii="Arial Narrow" w:eastAsia="Times New Roman" w:hAnsi="Arial Narrow"/>
                <w:i/>
                <w:iCs/>
                <w:color w:val="000000"/>
                <w:sz w:val="20"/>
                <w:szCs w:val="20"/>
              </w:rPr>
              <w:t>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4F90FB" w14:textId="1D6615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799CC4" w14:textId="4B56CA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FCBCC" w14:textId="7FADC6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9F440" w14:textId="0CC475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0,000.00 </w:t>
            </w:r>
          </w:p>
        </w:tc>
      </w:tr>
      <w:tr w:rsidR="007D5EF8" w:rsidRPr="007D5EF8" w14:paraId="15F19F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C202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849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mbu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6B5171" w14:textId="726FF8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4,300.00 </w:t>
            </w:r>
          </w:p>
        </w:tc>
        <w:tc>
          <w:tcPr>
            <w:tcW w:w="0" w:type="auto"/>
            <w:tcBorders>
              <w:top w:val="nil"/>
              <w:left w:val="nil"/>
              <w:bottom w:val="single" w:sz="4" w:space="0" w:color="000000"/>
              <w:right w:val="single" w:sz="4" w:space="0" w:color="000000"/>
            </w:tcBorders>
            <w:shd w:val="clear" w:color="auto" w:fill="auto"/>
            <w:noWrap/>
            <w:vAlign w:val="bottom"/>
            <w:hideMark/>
          </w:tcPr>
          <w:p w14:paraId="4B20306B" w14:textId="28B550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EE66F1" w14:textId="47C784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FFEDF" w14:textId="30181D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4,300.00 </w:t>
            </w:r>
          </w:p>
        </w:tc>
      </w:tr>
      <w:tr w:rsidR="007D5EF8" w:rsidRPr="007D5EF8" w14:paraId="7F9129B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034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AC0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02BDA5BA" w14:textId="74061F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9,000.00 </w:t>
            </w:r>
          </w:p>
        </w:tc>
        <w:tc>
          <w:tcPr>
            <w:tcW w:w="0" w:type="auto"/>
            <w:tcBorders>
              <w:top w:val="nil"/>
              <w:left w:val="nil"/>
              <w:bottom w:val="single" w:sz="4" w:space="0" w:color="000000"/>
              <w:right w:val="single" w:sz="4" w:space="0" w:color="000000"/>
            </w:tcBorders>
            <w:shd w:val="clear" w:color="auto" w:fill="auto"/>
            <w:noWrap/>
            <w:vAlign w:val="bottom"/>
            <w:hideMark/>
          </w:tcPr>
          <w:p w14:paraId="408B8193" w14:textId="7F464D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6B64D" w14:textId="59D05C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C86E9" w14:textId="030806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9,000.00 </w:t>
            </w:r>
          </w:p>
        </w:tc>
      </w:tr>
      <w:tr w:rsidR="007D5EF8" w:rsidRPr="007D5EF8" w14:paraId="63B6E08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B927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E2E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BEA848" w14:textId="24E22E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66,400.00 </w:t>
            </w:r>
          </w:p>
        </w:tc>
        <w:tc>
          <w:tcPr>
            <w:tcW w:w="0" w:type="auto"/>
            <w:tcBorders>
              <w:top w:val="nil"/>
              <w:left w:val="nil"/>
              <w:bottom w:val="single" w:sz="4" w:space="0" w:color="000000"/>
              <w:right w:val="single" w:sz="4" w:space="0" w:color="000000"/>
            </w:tcBorders>
            <w:shd w:val="clear" w:color="auto" w:fill="auto"/>
            <w:noWrap/>
            <w:vAlign w:val="bottom"/>
            <w:hideMark/>
          </w:tcPr>
          <w:p w14:paraId="0F4A9FEF" w14:textId="22DD97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053,602.08 </w:t>
            </w:r>
          </w:p>
        </w:tc>
        <w:tc>
          <w:tcPr>
            <w:tcW w:w="0" w:type="auto"/>
            <w:tcBorders>
              <w:top w:val="nil"/>
              <w:left w:val="nil"/>
              <w:bottom w:val="single" w:sz="4" w:space="0" w:color="000000"/>
              <w:right w:val="single" w:sz="4" w:space="0" w:color="000000"/>
            </w:tcBorders>
            <w:shd w:val="clear" w:color="auto" w:fill="auto"/>
            <w:noWrap/>
            <w:vAlign w:val="bottom"/>
            <w:hideMark/>
          </w:tcPr>
          <w:p w14:paraId="3CE65C21" w14:textId="7A8C27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942B1" w14:textId="10A4BD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20,002.08 </w:t>
            </w:r>
          </w:p>
        </w:tc>
      </w:tr>
      <w:tr w:rsidR="007D5EF8" w:rsidRPr="007D5EF8" w14:paraId="0122D6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140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195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B1489FB" w14:textId="1F39B7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DFE49A8" w14:textId="5E68AF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5CAC50" w14:textId="5A8359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4B63B0" w14:textId="72621C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3,298.75 </w:t>
            </w:r>
          </w:p>
        </w:tc>
      </w:tr>
      <w:tr w:rsidR="007D5EF8" w:rsidRPr="007D5EF8" w14:paraId="27F0FBC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57F8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A60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2A75EF68" w14:textId="6D0994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096E2F98" w14:textId="3A7E10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48048" w14:textId="0AD52B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5A2E7D" w14:textId="007DCC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1,160.00 </w:t>
            </w:r>
          </w:p>
        </w:tc>
      </w:tr>
      <w:tr w:rsidR="007D5EF8" w:rsidRPr="007D5EF8" w14:paraId="479018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F803F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D12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resident </w:t>
            </w: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37D22FA" w14:textId="346482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8,800.00 </w:t>
            </w:r>
          </w:p>
        </w:tc>
        <w:tc>
          <w:tcPr>
            <w:tcW w:w="0" w:type="auto"/>
            <w:tcBorders>
              <w:top w:val="nil"/>
              <w:left w:val="nil"/>
              <w:bottom w:val="single" w:sz="4" w:space="0" w:color="000000"/>
              <w:right w:val="single" w:sz="4" w:space="0" w:color="000000"/>
            </w:tcBorders>
            <w:shd w:val="clear" w:color="auto" w:fill="auto"/>
            <w:noWrap/>
            <w:vAlign w:val="bottom"/>
            <w:hideMark/>
          </w:tcPr>
          <w:p w14:paraId="22B3D1C6" w14:textId="4F5C03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8363A2" w14:textId="110945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21B5D" w14:textId="7145AE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8,800.00 </w:t>
            </w:r>
          </w:p>
        </w:tc>
      </w:tr>
      <w:tr w:rsidR="007D5EF8" w:rsidRPr="007D5EF8" w14:paraId="03F80EB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0853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B16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oxas</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12E2AE49" w14:textId="29AFA4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07,282.00 </w:t>
            </w:r>
          </w:p>
        </w:tc>
        <w:tc>
          <w:tcPr>
            <w:tcW w:w="0" w:type="auto"/>
            <w:tcBorders>
              <w:top w:val="nil"/>
              <w:left w:val="nil"/>
              <w:bottom w:val="single" w:sz="4" w:space="0" w:color="000000"/>
              <w:right w:val="single" w:sz="4" w:space="0" w:color="000000"/>
            </w:tcBorders>
            <w:shd w:val="clear" w:color="auto" w:fill="auto"/>
            <w:noWrap/>
            <w:vAlign w:val="bottom"/>
            <w:hideMark/>
          </w:tcPr>
          <w:p w14:paraId="1D44F01A" w14:textId="5D0010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BBD727" w14:textId="1D49CC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9FED5" w14:textId="73A7FF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07,282.00 </w:t>
            </w:r>
          </w:p>
        </w:tc>
      </w:tr>
      <w:tr w:rsidR="007D5EF8" w:rsidRPr="007D5EF8" w14:paraId="4E837BB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A23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0FEF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pi</w:t>
            </w:r>
            <w:proofErr w:type="spellEnd"/>
            <w:r w:rsidRPr="007D5EF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556C04A3" w14:textId="17DDA0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BFAD428" w14:textId="5807AD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A9CE6F" w14:textId="56B703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61523E" w14:textId="3FC45A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2,500.00 </w:t>
            </w:r>
          </w:p>
        </w:tc>
      </w:tr>
      <w:tr w:rsidR="007D5EF8" w:rsidRPr="007D5EF8" w14:paraId="40AF35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2EF6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B8205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53BE20CB" w14:textId="4BF016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5,360.00 </w:t>
            </w:r>
          </w:p>
        </w:tc>
        <w:tc>
          <w:tcPr>
            <w:tcW w:w="0" w:type="auto"/>
            <w:tcBorders>
              <w:top w:val="nil"/>
              <w:left w:val="nil"/>
              <w:bottom w:val="single" w:sz="4" w:space="0" w:color="000000"/>
              <w:right w:val="single" w:sz="4" w:space="0" w:color="000000"/>
            </w:tcBorders>
            <w:shd w:val="clear" w:color="auto" w:fill="auto"/>
            <w:noWrap/>
            <w:vAlign w:val="bottom"/>
            <w:hideMark/>
          </w:tcPr>
          <w:p w14:paraId="3FFCEE80" w14:textId="4D1FE6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68DC6" w14:textId="3DC78A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9C6A3" w14:textId="04522B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5,360.00 </w:t>
            </w:r>
          </w:p>
        </w:tc>
      </w:tr>
      <w:tr w:rsidR="007D5EF8" w:rsidRPr="007D5EF8" w14:paraId="01FF3BA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93C2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866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paz</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5E8258" w14:textId="6920B7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72,094.23 </w:t>
            </w:r>
          </w:p>
        </w:tc>
        <w:tc>
          <w:tcPr>
            <w:tcW w:w="0" w:type="auto"/>
            <w:tcBorders>
              <w:top w:val="nil"/>
              <w:left w:val="nil"/>
              <w:bottom w:val="single" w:sz="4" w:space="0" w:color="000000"/>
              <w:right w:val="single" w:sz="4" w:space="0" w:color="000000"/>
            </w:tcBorders>
            <w:shd w:val="clear" w:color="auto" w:fill="auto"/>
            <w:noWrap/>
            <w:vAlign w:val="bottom"/>
            <w:hideMark/>
          </w:tcPr>
          <w:p w14:paraId="62BB2A2E" w14:textId="1CA022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4E1A1A" w14:textId="438EFC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C26CB" w14:textId="684E06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72,094.23 </w:t>
            </w:r>
          </w:p>
        </w:tc>
      </w:tr>
      <w:tr w:rsidR="007D5EF8" w:rsidRPr="007D5EF8" w14:paraId="0F468AE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A01D6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Guimaras</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493F66C" w14:textId="617A88D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869,023.55 </w:t>
            </w:r>
          </w:p>
        </w:tc>
        <w:tc>
          <w:tcPr>
            <w:tcW w:w="0" w:type="auto"/>
            <w:tcBorders>
              <w:top w:val="nil"/>
              <w:left w:val="nil"/>
              <w:bottom w:val="single" w:sz="4" w:space="0" w:color="000000"/>
              <w:right w:val="single" w:sz="4" w:space="0" w:color="000000"/>
            </w:tcBorders>
            <w:shd w:val="clear" w:color="D8D8D8" w:fill="D8D8D8"/>
            <w:noWrap/>
            <w:vAlign w:val="bottom"/>
            <w:hideMark/>
          </w:tcPr>
          <w:p w14:paraId="0B615219" w14:textId="4A419BC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9739C9" w14:textId="3846F37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90B068" w14:textId="31D8FA6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869,023.55 </w:t>
            </w:r>
          </w:p>
        </w:tc>
      </w:tr>
      <w:tr w:rsidR="007D5EF8" w:rsidRPr="007D5EF8" w14:paraId="4F7440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4B27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25D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3175C7F" w14:textId="127C6D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5,201.95 </w:t>
            </w:r>
          </w:p>
        </w:tc>
        <w:tc>
          <w:tcPr>
            <w:tcW w:w="0" w:type="auto"/>
            <w:tcBorders>
              <w:top w:val="nil"/>
              <w:left w:val="nil"/>
              <w:bottom w:val="single" w:sz="4" w:space="0" w:color="000000"/>
              <w:right w:val="single" w:sz="4" w:space="0" w:color="000000"/>
            </w:tcBorders>
            <w:shd w:val="clear" w:color="auto" w:fill="auto"/>
            <w:noWrap/>
            <w:vAlign w:val="bottom"/>
            <w:hideMark/>
          </w:tcPr>
          <w:p w14:paraId="424447FB" w14:textId="62218B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A4BD6" w14:textId="17AC79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8C40E8" w14:textId="531A3E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5,201.95 </w:t>
            </w:r>
          </w:p>
        </w:tc>
      </w:tr>
      <w:tr w:rsidR="007D5EF8" w:rsidRPr="007D5EF8" w14:paraId="5ED979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D2D5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4299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DFB18F4" w14:textId="7D0BDC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4F93F08" w14:textId="4E7F38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F3C915" w14:textId="0600E3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7606CA" w14:textId="114442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640.00 </w:t>
            </w:r>
          </w:p>
        </w:tc>
      </w:tr>
      <w:tr w:rsidR="007D5EF8" w:rsidRPr="007D5EF8" w14:paraId="3D1DB50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1A8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ABB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4E24A266" w14:textId="69C9F0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32,959.10 </w:t>
            </w:r>
          </w:p>
        </w:tc>
        <w:tc>
          <w:tcPr>
            <w:tcW w:w="0" w:type="auto"/>
            <w:tcBorders>
              <w:top w:val="nil"/>
              <w:left w:val="nil"/>
              <w:bottom w:val="single" w:sz="4" w:space="0" w:color="000000"/>
              <w:right w:val="single" w:sz="4" w:space="0" w:color="000000"/>
            </w:tcBorders>
            <w:shd w:val="clear" w:color="auto" w:fill="auto"/>
            <w:noWrap/>
            <w:vAlign w:val="bottom"/>
            <w:hideMark/>
          </w:tcPr>
          <w:p w14:paraId="6E77141E" w14:textId="3AB4A5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4BC6C5" w14:textId="540400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1567C8" w14:textId="36E809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32,959.10 </w:t>
            </w:r>
          </w:p>
        </w:tc>
      </w:tr>
      <w:tr w:rsidR="007D5EF8" w:rsidRPr="007D5EF8" w14:paraId="653424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746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57A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2638FD5B" w14:textId="401FAA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8,052.50 </w:t>
            </w:r>
          </w:p>
        </w:tc>
        <w:tc>
          <w:tcPr>
            <w:tcW w:w="0" w:type="auto"/>
            <w:tcBorders>
              <w:top w:val="nil"/>
              <w:left w:val="nil"/>
              <w:bottom w:val="single" w:sz="4" w:space="0" w:color="000000"/>
              <w:right w:val="single" w:sz="4" w:space="0" w:color="000000"/>
            </w:tcBorders>
            <w:shd w:val="clear" w:color="auto" w:fill="auto"/>
            <w:noWrap/>
            <w:vAlign w:val="bottom"/>
            <w:hideMark/>
          </w:tcPr>
          <w:p w14:paraId="735C4DC5" w14:textId="06046E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2063DF" w14:textId="0C2476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2BAA" w14:textId="7AF630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8,052.50 </w:t>
            </w:r>
          </w:p>
        </w:tc>
      </w:tr>
      <w:tr w:rsidR="007D5EF8" w:rsidRPr="007D5EF8" w14:paraId="71A677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4CAC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4FD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un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D7A271" w14:textId="078C97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3,170.00 </w:t>
            </w:r>
          </w:p>
        </w:tc>
        <w:tc>
          <w:tcPr>
            <w:tcW w:w="0" w:type="auto"/>
            <w:tcBorders>
              <w:top w:val="nil"/>
              <w:left w:val="nil"/>
              <w:bottom w:val="single" w:sz="4" w:space="0" w:color="000000"/>
              <w:right w:val="single" w:sz="4" w:space="0" w:color="000000"/>
            </w:tcBorders>
            <w:shd w:val="clear" w:color="auto" w:fill="auto"/>
            <w:noWrap/>
            <w:vAlign w:val="bottom"/>
            <w:hideMark/>
          </w:tcPr>
          <w:p w14:paraId="207F8DEA" w14:textId="2F3E96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3FAB6" w14:textId="065638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65F480" w14:textId="3B5B8C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3,170.00 </w:t>
            </w:r>
          </w:p>
        </w:tc>
      </w:tr>
      <w:tr w:rsidR="007D5EF8" w:rsidRPr="007D5EF8" w14:paraId="49D39F4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440448"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3E65056A" w14:textId="038E073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7,176,300.21 </w:t>
            </w:r>
          </w:p>
        </w:tc>
        <w:tc>
          <w:tcPr>
            <w:tcW w:w="0" w:type="auto"/>
            <w:tcBorders>
              <w:top w:val="nil"/>
              <w:left w:val="nil"/>
              <w:bottom w:val="single" w:sz="4" w:space="0" w:color="000000"/>
              <w:right w:val="single" w:sz="4" w:space="0" w:color="000000"/>
            </w:tcBorders>
            <w:shd w:val="clear" w:color="D8D8D8" w:fill="D8D8D8"/>
            <w:noWrap/>
            <w:vAlign w:val="bottom"/>
            <w:hideMark/>
          </w:tcPr>
          <w:p w14:paraId="448D8362" w14:textId="363C091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997,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3F61235" w14:textId="5DCB78F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225394C" w14:textId="379C7BE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9,173,300.21 </w:t>
            </w:r>
          </w:p>
        </w:tc>
      </w:tr>
      <w:tr w:rsidR="007D5EF8" w:rsidRPr="007D5EF8" w14:paraId="1C8EFC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269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351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ju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8665F0" w14:textId="182D57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015E49" w14:textId="281D4D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AF5E6" w14:textId="3362E0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088187" w14:textId="181A29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0,000.00 </w:t>
            </w:r>
          </w:p>
        </w:tc>
      </w:tr>
      <w:tr w:rsidR="007D5EF8" w:rsidRPr="007D5EF8" w14:paraId="2C64A63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5CF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9761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imo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7ACCAA" w14:textId="4B869D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82,220.00 </w:t>
            </w:r>
          </w:p>
        </w:tc>
        <w:tc>
          <w:tcPr>
            <w:tcW w:w="0" w:type="auto"/>
            <w:tcBorders>
              <w:top w:val="nil"/>
              <w:left w:val="nil"/>
              <w:bottom w:val="single" w:sz="4" w:space="0" w:color="000000"/>
              <w:right w:val="single" w:sz="4" w:space="0" w:color="000000"/>
            </w:tcBorders>
            <w:shd w:val="clear" w:color="auto" w:fill="auto"/>
            <w:noWrap/>
            <w:vAlign w:val="bottom"/>
            <w:hideMark/>
          </w:tcPr>
          <w:p w14:paraId="3A0A4543" w14:textId="4E130F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FFB53" w14:textId="5BD837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96CC6" w14:textId="169ED2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82,220.00 </w:t>
            </w:r>
          </w:p>
        </w:tc>
      </w:tr>
      <w:tr w:rsidR="007D5EF8" w:rsidRPr="007D5EF8" w14:paraId="0DA8BAB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8D77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E70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n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5A07F" w14:textId="127480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823.05 </w:t>
            </w:r>
          </w:p>
        </w:tc>
        <w:tc>
          <w:tcPr>
            <w:tcW w:w="0" w:type="auto"/>
            <w:tcBorders>
              <w:top w:val="nil"/>
              <w:left w:val="nil"/>
              <w:bottom w:val="single" w:sz="4" w:space="0" w:color="000000"/>
              <w:right w:val="single" w:sz="4" w:space="0" w:color="000000"/>
            </w:tcBorders>
            <w:shd w:val="clear" w:color="auto" w:fill="auto"/>
            <w:noWrap/>
            <w:vAlign w:val="bottom"/>
            <w:hideMark/>
          </w:tcPr>
          <w:p w14:paraId="54DB0772" w14:textId="357915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98783" w14:textId="0E292C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0AA64" w14:textId="16DE76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1,823.05 </w:t>
            </w:r>
          </w:p>
        </w:tc>
      </w:tr>
      <w:tr w:rsidR="007D5EF8" w:rsidRPr="007D5EF8" w14:paraId="77A67D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0F76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EDB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d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4FCB80" w14:textId="6F1261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8,500.00 </w:t>
            </w:r>
          </w:p>
        </w:tc>
        <w:tc>
          <w:tcPr>
            <w:tcW w:w="0" w:type="auto"/>
            <w:tcBorders>
              <w:top w:val="nil"/>
              <w:left w:val="nil"/>
              <w:bottom w:val="single" w:sz="4" w:space="0" w:color="000000"/>
              <w:right w:val="single" w:sz="4" w:space="0" w:color="000000"/>
            </w:tcBorders>
            <w:shd w:val="clear" w:color="auto" w:fill="auto"/>
            <w:noWrap/>
            <w:vAlign w:val="bottom"/>
            <w:hideMark/>
          </w:tcPr>
          <w:p w14:paraId="293EED68" w14:textId="45A9A4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2664A7" w14:textId="2B0C6A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F04B82" w14:textId="511A5C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8,500.00 </w:t>
            </w:r>
          </w:p>
        </w:tc>
      </w:tr>
      <w:tr w:rsidR="007D5EF8" w:rsidRPr="007D5EF8" w14:paraId="5A9050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AD4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A61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8ED43E" w14:textId="58BA73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7,500.00 </w:t>
            </w:r>
          </w:p>
        </w:tc>
        <w:tc>
          <w:tcPr>
            <w:tcW w:w="0" w:type="auto"/>
            <w:tcBorders>
              <w:top w:val="nil"/>
              <w:left w:val="nil"/>
              <w:bottom w:val="single" w:sz="4" w:space="0" w:color="000000"/>
              <w:right w:val="single" w:sz="4" w:space="0" w:color="000000"/>
            </w:tcBorders>
            <w:shd w:val="clear" w:color="auto" w:fill="auto"/>
            <w:noWrap/>
            <w:vAlign w:val="bottom"/>
            <w:hideMark/>
          </w:tcPr>
          <w:p w14:paraId="4F712810" w14:textId="31D1AC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1AC9F9" w14:textId="1CAC3C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33F54" w14:textId="2E8F42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7,500.00 </w:t>
            </w:r>
          </w:p>
        </w:tc>
      </w:tr>
      <w:tr w:rsidR="007D5EF8" w:rsidRPr="007D5EF8" w14:paraId="66097F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5F93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A988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at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EE7C6B" w14:textId="3355F0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4827E797" w14:textId="4D18CD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C7A13" w14:textId="780CFA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140C29" w14:textId="16ED3B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81,800.00 </w:t>
            </w:r>
          </w:p>
        </w:tc>
      </w:tr>
      <w:tr w:rsidR="007D5EF8" w:rsidRPr="007D5EF8" w14:paraId="549520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2C7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7F7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otac</w:t>
            </w:r>
            <w:proofErr w:type="spellEnd"/>
            <w:r w:rsidRPr="007D5EF8">
              <w:rPr>
                <w:rFonts w:ascii="Arial Narrow" w:eastAsia="Times New Roman" w:hAnsi="Arial Narrow"/>
                <w:i/>
                <w:iCs/>
                <w:color w:val="000000"/>
                <w:sz w:val="20"/>
                <w:szCs w:val="20"/>
              </w:rPr>
              <w:t xml:space="preserve"> Nuevo</w:t>
            </w:r>
          </w:p>
        </w:tc>
        <w:tc>
          <w:tcPr>
            <w:tcW w:w="0" w:type="auto"/>
            <w:tcBorders>
              <w:top w:val="nil"/>
              <w:left w:val="nil"/>
              <w:bottom w:val="single" w:sz="4" w:space="0" w:color="000000"/>
              <w:right w:val="single" w:sz="4" w:space="0" w:color="000000"/>
            </w:tcBorders>
            <w:shd w:val="clear" w:color="auto" w:fill="auto"/>
            <w:noWrap/>
            <w:vAlign w:val="bottom"/>
            <w:hideMark/>
          </w:tcPr>
          <w:p w14:paraId="4037A7CF" w14:textId="432E82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6,000.00 </w:t>
            </w:r>
          </w:p>
        </w:tc>
        <w:tc>
          <w:tcPr>
            <w:tcW w:w="0" w:type="auto"/>
            <w:tcBorders>
              <w:top w:val="nil"/>
              <w:left w:val="nil"/>
              <w:bottom w:val="single" w:sz="4" w:space="0" w:color="000000"/>
              <w:right w:val="single" w:sz="4" w:space="0" w:color="000000"/>
            </w:tcBorders>
            <w:shd w:val="clear" w:color="auto" w:fill="auto"/>
            <w:noWrap/>
            <w:vAlign w:val="bottom"/>
            <w:hideMark/>
          </w:tcPr>
          <w:p w14:paraId="322D991A" w14:textId="274755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73950" w14:textId="7A412B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74C0" w14:textId="251978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6,000.00 </w:t>
            </w:r>
          </w:p>
        </w:tc>
      </w:tr>
      <w:tr w:rsidR="007D5EF8" w:rsidRPr="007D5EF8" w14:paraId="7E11087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AA0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A82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otac</w:t>
            </w:r>
            <w:proofErr w:type="spellEnd"/>
            <w:r w:rsidRPr="007D5EF8">
              <w:rPr>
                <w:rFonts w:ascii="Arial Narrow" w:eastAsia="Times New Roman" w:hAnsi="Arial Narrow"/>
                <w:i/>
                <w:iCs/>
                <w:color w:val="000000"/>
                <w:sz w:val="20"/>
                <w:szCs w:val="20"/>
              </w:rPr>
              <w:t xml:space="preserve"> Viejo</w:t>
            </w:r>
          </w:p>
        </w:tc>
        <w:tc>
          <w:tcPr>
            <w:tcW w:w="0" w:type="auto"/>
            <w:tcBorders>
              <w:top w:val="nil"/>
              <w:left w:val="nil"/>
              <w:bottom w:val="single" w:sz="4" w:space="0" w:color="000000"/>
              <w:right w:val="single" w:sz="4" w:space="0" w:color="000000"/>
            </w:tcBorders>
            <w:shd w:val="clear" w:color="auto" w:fill="auto"/>
            <w:noWrap/>
            <w:vAlign w:val="bottom"/>
            <w:hideMark/>
          </w:tcPr>
          <w:p w14:paraId="13945BEC" w14:textId="63248C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9731D2" w14:textId="533AEF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5F0AE5" w14:textId="1F05BC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1E995" w14:textId="119E08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10,000.00 </w:t>
            </w:r>
          </w:p>
        </w:tc>
      </w:tr>
      <w:tr w:rsidR="007D5EF8" w:rsidRPr="007D5EF8" w14:paraId="635575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7FDA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B71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AD18B6" w14:textId="07344C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1,000.00 </w:t>
            </w:r>
          </w:p>
        </w:tc>
        <w:tc>
          <w:tcPr>
            <w:tcW w:w="0" w:type="auto"/>
            <w:tcBorders>
              <w:top w:val="nil"/>
              <w:left w:val="nil"/>
              <w:bottom w:val="single" w:sz="4" w:space="0" w:color="000000"/>
              <w:right w:val="single" w:sz="4" w:space="0" w:color="000000"/>
            </w:tcBorders>
            <w:shd w:val="clear" w:color="auto" w:fill="auto"/>
            <w:noWrap/>
            <w:vAlign w:val="bottom"/>
            <w:hideMark/>
          </w:tcPr>
          <w:p w14:paraId="3599D2A3" w14:textId="5ECB6B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28CDB" w14:textId="09B1B1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29F00" w14:textId="7903E8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1,000.00 </w:t>
            </w:r>
          </w:p>
        </w:tc>
      </w:tr>
      <w:tr w:rsidR="007D5EF8" w:rsidRPr="007D5EF8" w14:paraId="5907947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8A40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7E4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5A89F7" w14:textId="4F59E4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6B91DC" w14:textId="210E90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C7898E" w14:textId="5029CF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F4BDF6" w14:textId="1759B2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0,000.00 </w:t>
            </w:r>
          </w:p>
        </w:tc>
      </w:tr>
      <w:tr w:rsidR="007D5EF8" w:rsidRPr="007D5EF8" w14:paraId="683A65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8B63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D3FD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E3270" w14:textId="55BCE2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6,713.92 </w:t>
            </w:r>
          </w:p>
        </w:tc>
        <w:tc>
          <w:tcPr>
            <w:tcW w:w="0" w:type="auto"/>
            <w:tcBorders>
              <w:top w:val="nil"/>
              <w:left w:val="nil"/>
              <w:bottom w:val="single" w:sz="4" w:space="0" w:color="000000"/>
              <w:right w:val="single" w:sz="4" w:space="0" w:color="000000"/>
            </w:tcBorders>
            <w:shd w:val="clear" w:color="auto" w:fill="auto"/>
            <w:noWrap/>
            <w:vAlign w:val="bottom"/>
            <w:hideMark/>
          </w:tcPr>
          <w:p w14:paraId="46D1C57C" w14:textId="74C7C6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91F4DE" w14:textId="5AB948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6BEC27" w14:textId="27D3D9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6,713.92 </w:t>
            </w:r>
          </w:p>
        </w:tc>
      </w:tr>
      <w:tr w:rsidR="007D5EF8" w:rsidRPr="007D5EF8" w14:paraId="510BD2F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54A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E73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A2F614" w14:textId="57BC31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86,633.55 </w:t>
            </w:r>
          </w:p>
        </w:tc>
        <w:tc>
          <w:tcPr>
            <w:tcW w:w="0" w:type="auto"/>
            <w:tcBorders>
              <w:top w:val="nil"/>
              <w:left w:val="nil"/>
              <w:bottom w:val="single" w:sz="4" w:space="0" w:color="000000"/>
              <w:right w:val="single" w:sz="4" w:space="0" w:color="000000"/>
            </w:tcBorders>
            <w:shd w:val="clear" w:color="auto" w:fill="auto"/>
            <w:noWrap/>
            <w:vAlign w:val="bottom"/>
            <w:hideMark/>
          </w:tcPr>
          <w:p w14:paraId="46C72F3D" w14:textId="67747E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C060F" w14:textId="6389A5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31518D" w14:textId="796D54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86,633.55 </w:t>
            </w:r>
          </w:p>
        </w:tc>
      </w:tr>
      <w:tr w:rsidR="007D5EF8" w:rsidRPr="007D5EF8" w14:paraId="4735D1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AA5B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9189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rl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B1AB2" w14:textId="006DD3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3,200.00 </w:t>
            </w:r>
          </w:p>
        </w:tc>
        <w:tc>
          <w:tcPr>
            <w:tcW w:w="0" w:type="auto"/>
            <w:tcBorders>
              <w:top w:val="nil"/>
              <w:left w:val="nil"/>
              <w:bottom w:val="single" w:sz="4" w:space="0" w:color="000000"/>
              <w:right w:val="single" w:sz="4" w:space="0" w:color="000000"/>
            </w:tcBorders>
            <w:shd w:val="clear" w:color="auto" w:fill="auto"/>
            <w:noWrap/>
            <w:vAlign w:val="bottom"/>
            <w:hideMark/>
          </w:tcPr>
          <w:p w14:paraId="771BF3A1" w14:textId="13CFDB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E66F2" w14:textId="05A4E1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00457" w14:textId="5E690D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3,200.00 </w:t>
            </w:r>
          </w:p>
        </w:tc>
      </w:tr>
      <w:tr w:rsidR="007D5EF8" w:rsidRPr="007D5EF8" w14:paraId="745AD1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313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D82A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63D6B9F7" w14:textId="2810F8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04,240.00 </w:t>
            </w:r>
          </w:p>
        </w:tc>
        <w:tc>
          <w:tcPr>
            <w:tcW w:w="0" w:type="auto"/>
            <w:tcBorders>
              <w:top w:val="nil"/>
              <w:left w:val="nil"/>
              <w:bottom w:val="single" w:sz="4" w:space="0" w:color="000000"/>
              <w:right w:val="single" w:sz="4" w:space="0" w:color="000000"/>
            </w:tcBorders>
            <w:shd w:val="clear" w:color="auto" w:fill="auto"/>
            <w:noWrap/>
            <w:vAlign w:val="bottom"/>
            <w:hideMark/>
          </w:tcPr>
          <w:p w14:paraId="3FA92CB8" w14:textId="5D60F7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8256F93" w14:textId="0461A6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64759" w14:textId="588CBB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54,240.00 </w:t>
            </w:r>
          </w:p>
        </w:tc>
      </w:tr>
      <w:tr w:rsidR="007D5EF8" w:rsidRPr="007D5EF8" w14:paraId="0B7FFAF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A94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06E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3EEB5F6B" w14:textId="335EBE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3,000.00 </w:t>
            </w:r>
          </w:p>
        </w:tc>
        <w:tc>
          <w:tcPr>
            <w:tcW w:w="0" w:type="auto"/>
            <w:tcBorders>
              <w:top w:val="nil"/>
              <w:left w:val="nil"/>
              <w:bottom w:val="single" w:sz="4" w:space="0" w:color="000000"/>
              <w:right w:val="single" w:sz="4" w:space="0" w:color="000000"/>
            </w:tcBorders>
            <w:shd w:val="clear" w:color="auto" w:fill="auto"/>
            <w:noWrap/>
            <w:vAlign w:val="bottom"/>
            <w:hideMark/>
          </w:tcPr>
          <w:p w14:paraId="66B85393" w14:textId="664FFB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B2816" w14:textId="429701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DAD3B" w14:textId="501077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3,000.00 </w:t>
            </w:r>
          </w:p>
        </w:tc>
      </w:tr>
      <w:tr w:rsidR="007D5EF8" w:rsidRPr="007D5EF8" w14:paraId="52FDFE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C87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931A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eñ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A237F2" w14:textId="74C578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080.00 </w:t>
            </w:r>
          </w:p>
        </w:tc>
        <w:tc>
          <w:tcPr>
            <w:tcW w:w="0" w:type="auto"/>
            <w:tcBorders>
              <w:top w:val="nil"/>
              <w:left w:val="nil"/>
              <w:bottom w:val="single" w:sz="4" w:space="0" w:color="000000"/>
              <w:right w:val="single" w:sz="4" w:space="0" w:color="000000"/>
            </w:tcBorders>
            <w:shd w:val="clear" w:color="auto" w:fill="auto"/>
            <w:noWrap/>
            <w:vAlign w:val="bottom"/>
            <w:hideMark/>
          </w:tcPr>
          <w:p w14:paraId="7C4910CF" w14:textId="3413A1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6C37F" w14:textId="09B3C8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6A0FF" w14:textId="4EE0B3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080.00 </w:t>
            </w:r>
          </w:p>
        </w:tc>
      </w:tr>
      <w:tr w:rsidR="007D5EF8" w:rsidRPr="007D5EF8" w14:paraId="4EA133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1A7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5066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ng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7434D6" w14:textId="0CA185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90,500.00 </w:t>
            </w:r>
          </w:p>
        </w:tc>
        <w:tc>
          <w:tcPr>
            <w:tcW w:w="0" w:type="auto"/>
            <w:tcBorders>
              <w:top w:val="nil"/>
              <w:left w:val="nil"/>
              <w:bottom w:val="single" w:sz="4" w:space="0" w:color="000000"/>
              <w:right w:val="single" w:sz="4" w:space="0" w:color="000000"/>
            </w:tcBorders>
            <w:shd w:val="clear" w:color="auto" w:fill="auto"/>
            <w:noWrap/>
            <w:vAlign w:val="bottom"/>
            <w:hideMark/>
          </w:tcPr>
          <w:p w14:paraId="391BC5EB" w14:textId="20FA0E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84897B" w14:textId="5FBA10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9B2DF7" w14:textId="738BBF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90,500.00 </w:t>
            </w:r>
          </w:p>
        </w:tc>
      </w:tr>
      <w:tr w:rsidR="007D5EF8" w:rsidRPr="007D5EF8" w14:paraId="5124CA7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DB6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DF3C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762D5CBF" w14:textId="4C352A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1,800.00 </w:t>
            </w:r>
          </w:p>
        </w:tc>
        <w:tc>
          <w:tcPr>
            <w:tcW w:w="0" w:type="auto"/>
            <w:tcBorders>
              <w:top w:val="nil"/>
              <w:left w:val="nil"/>
              <w:bottom w:val="single" w:sz="4" w:space="0" w:color="000000"/>
              <w:right w:val="single" w:sz="4" w:space="0" w:color="000000"/>
            </w:tcBorders>
            <w:shd w:val="clear" w:color="auto" w:fill="auto"/>
            <w:noWrap/>
            <w:vAlign w:val="bottom"/>
            <w:hideMark/>
          </w:tcPr>
          <w:p w14:paraId="454C1495" w14:textId="4DF713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BE6216" w14:textId="3F8B22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5A42F" w14:textId="33F479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1,800.00 </w:t>
            </w:r>
          </w:p>
        </w:tc>
      </w:tr>
      <w:tr w:rsidR="007D5EF8" w:rsidRPr="007D5EF8" w14:paraId="174ADCF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77C7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E2F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mb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E88B9" w14:textId="535A81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3BFDB0E" w14:textId="4A84DB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36440" w14:textId="2A37C0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9E5FB" w14:textId="519125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0,000.00 </w:t>
            </w:r>
          </w:p>
        </w:tc>
      </w:tr>
      <w:tr w:rsidR="007D5EF8" w:rsidRPr="007D5EF8" w14:paraId="1BCF97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A961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BCA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gbar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030B3A" w14:textId="0851AF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1,860.00 </w:t>
            </w:r>
          </w:p>
        </w:tc>
        <w:tc>
          <w:tcPr>
            <w:tcW w:w="0" w:type="auto"/>
            <w:tcBorders>
              <w:top w:val="nil"/>
              <w:left w:val="nil"/>
              <w:bottom w:val="single" w:sz="4" w:space="0" w:color="000000"/>
              <w:right w:val="single" w:sz="4" w:space="0" w:color="000000"/>
            </w:tcBorders>
            <w:shd w:val="clear" w:color="auto" w:fill="auto"/>
            <w:noWrap/>
            <w:vAlign w:val="bottom"/>
            <w:hideMark/>
          </w:tcPr>
          <w:p w14:paraId="0DD27B4D" w14:textId="62CF75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D0FA89" w14:textId="4A4B82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83124" w14:textId="4A0942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1,860.00 </w:t>
            </w:r>
          </w:p>
        </w:tc>
      </w:tr>
      <w:tr w:rsidR="007D5EF8" w:rsidRPr="007D5EF8" w14:paraId="131F10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05C6F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AE71E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0D53AC84" w14:textId="1E7AE3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047,070.98 </w:t>
            </w:r>
          </w:p>
        </w:tc>
        <w:tc>
          <w:tcPr>
            <w:tcW w:w="0" w:type="auto"/>
            <w:tcBorders>
              <w:top w:val="nil"/>
              <w:left w:val="nil"/>
              <w:bottom w:val="single" w:sz="4" w:space="0" w:color="000000"/>
              <w:right w:val="single" w:sz="4" w:space="0" w:color="000000"/>
            </w:tcBorders>
            <w:shd w:val="clear" w:color="auto" w:fill="auto"/>
            <w:noWrap/>
            <w:vAlign w:val="bottom"/>
            <w:hideMark/>
          </w:tcPr>
          <w:p w14:paraId="5E0E0D62" w14:textId="3D6540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42BD" w14:textId="0574A9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13A34" w14:textId="6B9C6B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047,070.98 </w:t>
            </w:r>
          </w:p>
        </w:tc>
      </w:tr>
      <w:tr w:rsidR="007D5EF8" w:rsidRPr="007D5EF8" w14:paraId="4CF498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041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68C9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niu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F40FFF" w14:textId="221BE0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7,837.20 </w:t>
            </w:r>
          </w:p>
        </w:tc>
        <w:tc>
          <w:tcPr>
            <w:tcW w:w="0" w:type="auto"/>
            <w:tcBorders>
              <w:top w:val="nil"/>
              <w:left w:val="nil"/>
              <w:bottom w:val="single" w:sz="4" w:space="0" w:color="000000"/>
              <w:right w:val="single" w:sz="4" w:space="0" w:color="000000"/>
            </w:tcBorders>
            <w:shd w:val="clear" w:color="auto" w:fill="auto"/>
            <w:noWrap/>
            <w:vAlign w:val="bottom"/>
            <w:hideMark/>
          </w:tcPr>
          <w:p w14:paraId="21165AF1" w14:textId="129C0B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47,000.00 </w:t>
            </w:r>
          </w:p>
        </w:tc>
        <w:tc>
          <w:tcPr>
            <w:tcW w:w="0" w:type="auto"/>
            <w:tcBorders>
              <w:top w:val="nil"/>
              <w:left w:val="nil"/>
              <w:bottom w:val="single" w:sz="4" w:space="0" w:color="000000"/>
              <w:right w:val="single" w:sz="4" w:space="0" w:color="000000"/>
            </w:tcBorders>
            <w:shd w:val="clear" w:color="auto" w:fill="auto"/>
            <w:noWrap/>
            <w:vAlign w:val="bottom"/>
            <w:hideMark/>
          </w:tcPr>
          <w:p w14:paraId="71AB96F4" w14:textId="676D3F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B12D0" w14:textId="1FDA2F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924,837.20 </w:t>
            </w:r>
          </w:p>
        </w:tc>
      </w:tr>
      <w:tr w:rsidR="007D5EF8" w:rsidRPr="007D5EF8" w14:paraId="52E4D6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1E0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0EB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mbu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B2D04" w14:textId="2DE815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61,250.00 </w:t>
            </w:r>
          </w:p>
        </w:tc>
        <w:tc>
          <w:tcPr>
            <w:tcW w:w="0" w:type="auto"/>
            <w:tcBorders>
              <w:top w:val="nil"/>
              <w:left w:val="nil"/>
              <w:bottom w:val="single" w:sz="4" w:space="0" w:color="000000"/>
              <w:right w:val="single" w:sz="4" w:space="0" w:color="000000"/>
            </w:tcBorders>
            <w:shd w:val="clear" w:color="auto" w:fill="auto"/>
            <w:noWrap/>
            <w:vAlign w:val="bottom"/>
            <w:hideMark/>
          </w:tcPr>
          <w:p w14:paraId="3B3AC387" w14:textId="3612B0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6BDA0C" w14:textId="1CBD96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98ED8E" w14:textId="775E6B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61,250.00 </w:t>
            </w:r>
          </w:p>
        </w:tc>
      </w:tr>
      <w:tr w:rsidR="007D5EF8" w:rsidRPr="007D5EF8" w14:paraId="43FE77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F96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10919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35240C8E" w14:textId="7C7747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302813F" w14:textId="2D7519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529AC" w14:textId="302752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C98E0" w14:textId="267D0E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89,500.00 </w:t>
            </w:r>
          </w:p>
        </w:tc>
      </w:tr>
      <w:tr w:rsidR="007D5EF8" w:rsidRPr="007D5EF8" w14:paraId="108267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3E53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0389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emer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4DDA1" w14:textId="242814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5B773D08" w14:textId="0A1135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D4A0E" w14:textId="6660F5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EAF02" w14:textId="1FE03D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5,000.00 </w:t>
            </w:r>
          </w:p>
        </w:tc>
      </w:tr>
      <w:tr w:rsidR="007D5EF8" w:rsidRPr="007D5EF8" w14:paraId="0EA5ECD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C105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1CE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255AE1D5" w14:textId="4738EC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43,796.00 </w:t>
            </w:r>
          </w:p>
        </w:tc>
        <w:tc>
          <w:tcPr>
            <w:tcW w:w="0" w:type="auto"/>
            <w:tcBorders>
              <w:top w:val="nil"/>
              <w:left w:val="nil"/>
              <w:bottom w:val="single" w:sz="4" w:space="0" w:color="000000"/>
              <w:right w:val="single" w:sz="4" w:space="0" w:color="000000"/>
            </w:tcBorders>
            <w:shd w:val="clear" w:color="auto" w:fill="auto"/>
            <w:noWrap/>
            <w:vAlign w:val="bottom"/>
            <w:hideMark/>
          </w:tcPr>
          <w:p w14:paraId="2A96751B" w14:textId="7F93CF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766A5" w14:textId="04C924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9BFFA" w14:textId="528DD4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43,796.00 </w:t>
            </w:r>
          </w:p>
        </w:tc>
      </w:tr>
      <w:tr w:rsidR="007D5EF8" w:rsidRPr="007D5EF8" w14:paraId="797C9B5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BE6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BE4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C0EE76" w14:textId="1B2FBF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3,320.00 </w:t>
            </w:r>
          </w:p>
        </w:tc>
        <w:tc>
          <w:tcPr>
            <w:tcW w:w="0" w:type="auto"/>
            <w:tcBorders>
              <w:top w:val="nil"/>
              <w:left w:val="nil"/>
              <w:bottom w:val="single" w:sz="4" w:space="0" w:color="000000"/>
              <w:right w:val="single" w:sz="4" w:space="0" w:color="000000"/>
            </w:tcBorders>
            <w:shd w:val="clear" w:color="auto" w:fill="auto"/>
            <w:noWrap/>
            <w:vAlign w:val="bottom"/>
            <w:hideMark/>
          </w:tcPr>
          <w:p w14:paraId="1A88D307" w14:textId="5096FA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462D3" w14:textId="7D3BFD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003BB" w14:textId="2E3494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3,320.00 </w:t>
            </w:r>
          </w:p>
        </w:tc>
      </w:tr>
      <w:tr w:rsidR="007D5EF8" w:rsidRPr="007D5EF8" w14:paraId="0FB9BC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60501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EE5D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a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96FEF5" w14:textId="1A3E92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33,599.44 </w:t>
            </w:r>
          </w:p>
        </w:tc>
        <w:tc>
          <w:tcPr>
            <w:tcW w:w="0" w:type="auto"/>
            <w:tcBorders>
              <w:top w:val="nil"/>
              <w:left w:val="nil"/>
              <w:bottom w:val="single" w:sz="4" w:space="0" w:color="000000"/>
              <w:right w:val="single" w:sz="4" w:space="0" w:color="000000"/>
            </w:tcBorders>
            <w:shd w:val="clear" w:color="auto" w:fill="auto"/>
            <w:noWrap/>
            <w:vAlign w:val="bottom"/>
            <w:hideMark/>
          </w:tcPr>
          <w:p w14:paraId="1FBFC204" w14:textId="5D8A43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82D219" w14:textId="5D70E4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C2B6DD" w14:textId="447399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33,599.44 </w:t>
            </w:r>
          </w:p>
        </w:tc>
      </w:tr>
      <w:tr w:rsidR="007D5EF8" w:rsidRPr="007D5EF8" w14:paraId="5A379EF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FD3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0B8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173A1665" w14:textId="749D0D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2,360.00 </w:t>
            </w:r>
          </w:p>
        </w:tc>
        <w:tc>
          <w:tcPr>
            <w:tcW w:w="0" w:type="auto"/>
            <w:tcBorders>
              <w:top w:val="nil"/>
              <w:left w:val="nil"/>
              <w:bottom w:val="single" w:sz="4" w:space="0" w:color="000000"/>
              <w:right w:val="single" w:sz="4" w:space="0" w:color="000000"/>
            </w:tcBorders>
            <w:shd w:val="clear" w:color="auto" w:fill="auto"/>
            <w:noWrap/>
            <w:vAlign w:val="bottom"/>
            <w:hideMark/>
          </w:tcPr>
          <w:p w14:paraId="2A79E6AD" w14:textId="6C5961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3475A" w14:textId="77B7BE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50CA2" w14:textId="585BFF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2,360.00 </w:t>
            </w:r>
          </w:p>
        </w:tc>
      </w:tr>
      <w:tr w:rsidR="007D5EF8" w:rsidRPr="007D5EF8" w14:paraId="0415166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D982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816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New </w:t>
            </w:r>
            <w:proofErr w:type="spellStart"/>
            <w:r w:rsidRPr="007D5EF8">
              <w:rPr>
                <w:rFonts w:ascii="Arial Narrow" w:eastAsia="Times New Roman" w:hAnsi="Arial Narrow"/>
                <w:i/>
                <w:iCs/>
                <w:color w:val="000000"/>
                <w:sz w:val="20"/>
                <w:szCs w:val="20"/>
              </w:rPr>
              <w:t>Luc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07B1F0" w14:textId="5A3922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84,956.07 </w:t>
            </w:r>
          </w:p>
        </w:tc>
        <w:tc>
          <w:tcPr>
            <w:tcW w:w="0" w:type="auto"/>
            <w:tcBorders>
              <w:top w:val="nil"/>
              <w:left w:val="nil"/>
              <w:bottom w:val="single" w:sz="4" w:space="0" w:color="000000"/>
              <w:right w:val="single" w:sz="4" w:space="0" w:color="000000"/>
            </w:tcBorders>
            <w:shd w:val="clear" w:color="auto" w:fill="auto"/>
            <w:noWrap/>
            <w:vAlign w:val="bottom"/>
            <w:hideMark/>
          </w:tcPr>
          <w:p w14:paraId="69423387" w14:textId="079823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FBF1A" w14:textId="47BF91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1301FD" w14:textId="5893EE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84,956.07 </w:t>
            </w:r>
          </w:p>
        </w:tc>
      </w:tr>
      <w:tr w:rsidR="007D5EF8" w:rsidRPr="007D5EF8" w14:paraId="1749B1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8C7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A7D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FFFA1D" w14:textId="6B4F29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8,900.00 </w:t>
            </w:r>
          </w:p>
        </w:tc>
        <w:tc>
          <w:tcPr>
            <w:tcW w:w="0" w:type="auto"/>
            <w:tcBorders>
              <w:top w:val="nil"/>
              <w:left w:val="nil"/>
              <w:bottom w:val="single" w:sz="4" w:space="0" w:color="000000"/>
              <w:right w:val="single" w:sz="4" w:space="0" w:color="000000"/>
            </w:tcBorders>
            <w:shd w:val="clear" w:color="auto" w:fill="auto"/>
            <w:noWrap/>
            <w:vAlign w:val="bottom"/>
            <w:hideMark/>
          </w:tcPr>
          <w:p w14:paraId="0A2B062D" w14:textId="491CA6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8A572" w14:textId="3DCFD6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FC9A1" w14:textId="69A748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8,900.00 </w:t>
            </w:r>
          </w:p>
        </w:tc>
      </w:tr>
      <w:tr w:rsidR="007D5EF8" w:rsidRPr="007D5EF8" w14:paraId="0ECA877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C7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679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Pass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495F71" w14:textId="50B23D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46,000.00 </w:t>
            </w:r>
          </w:p>
        </w:tc>
        <w:tc>
          <w:tcPr>
            <w:tcW w:w="0" w:type="auto"/>
            <w:tcBorders>
              <w:top w:val="nil"/>
              <w:left w:val="nil"/>
              <w:bottom w:val="single" w:sz="4" w:space="0" w:color="000000"/>
              <w:right w:val="single" w:sz="4" w:space="0" w:color="000000"/>
            </w:tcBorders>
            <w:shd w:val="clear" w:color="auto" w:fill="auto"/>
            <w:noWrap/>
            <w:vAlign w:val="bottom"/>
            <w:hideMark/>
          </w:tcPr>
          <w:p w14:paraId="0CDF1B7D" w14:textId="3CD694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E4F0B" w14:textId="3A7BC3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9B4186" w14:textId="55C991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46,000.00 </w:t>
            </w:r>
          </w:p>
        </w:tc>
      </w:tr>
      <w:tr w:rsidR="007D5EF8" w:rsidRPr="007D5EF8" w14:paraId="144282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BD1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4AD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via</w:t>
            </w:r>
          </w:p>
        </w:tc>
        <w:tc>
          <w:tcPr>
            <w:tcW w:w="0" w:type="auto"/>
            <w:tcBorders>
              <w:top w:val="nil"/>
              <w:left w:val="nil"/>
              <w:bottom w:val="single" w:sz="4" w:space="0" w:color="000000"/>
              <w:right w:val="single" w:sz="4" w:space="0" w:color="000000"/>
            </w:tcBorders>
            <w:shd w:val="clear" w:color="auto" w:fill="auto"/>
            <w:noWrap/>
            <w:vAlign w:val="bottom"/>
            <w:hideMark/>
          </w:tcPr>
          <w:p w14:paraId="4B64D0AD" w14:textId="02C757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5A64D9E" w14:textId="4F623B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FC9F43" w14:textId="7E7D3C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6805F" w14:textId="7EE776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0,000.00 </w:t>
            </w:r>
          </w:p>
        </w:tc>
      </w:tr>
      <w:tr w:rsidR="007D5EF8" w:rsidRPr="007D5EF8" w14:paraId="4D679E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9A31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7A50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to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686A54" w14:textId="075C82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3,440.00 </w:t>
            </w:r>
          </w:p>
        </w:tc>
        <w:tc>
          <w:tcPr>
            <w:tcW w:w="0" w:type="auto"/>
            <w:tcBorders>
              <w:top w:val="nil"/>
              <w:left w:val="nil"/>
              <w:bottom w:val="single" w:sz="4" w:space="0" w:color="000000"/>
              <w:right w:val="single" w:sz="4" w:space="0" w:color="000000"/>
            </w:tcBorders>
            <w:shd w:val="clear" w:color="auto" w:fill="auto"/>
            <w:noWrap/>
            <w:vAlign w:val="bottom"/>
            <w:hideMark/>
          </w:tcPr>
          <w:p w14:paraId="27C3DAD4" w14:textId="56BC64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AEC757" w14:textId="7C0A1D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23A8" w14:textId="6DDAB2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3,440.00 </w:t>
            </w:r>
          </w:p>
        </w:tc>
      </w:tr>
      <w:tr w:rsidR="007D5EF8" w:rsidRPr="007D5EF8" w14:paraId="088C7C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2A16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2F2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44130A04" w14:textId="71A3C0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76,000.00 </w:t>
            </w:r>
          </w:p>
        </w:tc>
        <w:tc>
          <w:tcPr>
            <w:tcW w:w="0" w:type="auto"/>
            <w:tcBorders>
              <w:top w:val="nil"/>
              <w:left w:val="nil"/>
              <w:bottom w:val="single" w:sz="4" w:space="0" w:color="000000"/>
              <w:right w:val="single" w:sz="4" w:space="0" w:color="000000"/>
            </w:tcBorders>
            <w:shd w:val="clear" w:color="auto" w:fill="auto"/>
            <w:noWrap/>
            <w:vAlign w:val="bottom"/>
            <w:hideMark/>
          </w:tcPr>
          <w:p w14:paraId="29741B23" w14:textId="262FFF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41E5D4" w14:textId="37A139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AE73C" w14:textId="67B763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76,000.00 </w:t>
            </w:r>
          </w:p>
        </w:tc>
      </w:tr>
      <w:tr w:rsidR="007D5EF8" w:rsidRPr="007D5EF8" w14:paraId="498BE6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922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BF98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A4EC190" w14:textId="73985C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9,575.00 </w:t>
            </w:r>
          </w:p>
        </w:tc>
        <w:tc>
          <w:tcPr>
            <w:tcW w:w="0" w:type="auto"/>
            <w:tcBorders>
              <w:top w:val="nil"/>
              <w:left w:val="nil"/>
              <w:bottom w:val="single" w:sz="4" w:space="0" w:color="000000"/>
              <w:right w:val="single" w:sz="4" w:space="0" w:color="000000"/>
            </w:tcBorders>
            <w:shd w:val="clear" w:color="auto" w:fill="auto"/>
            <w:noWrap/>
            <w:vAlign w:val="bottom"/>
            <w:hideMark/>
          </w:tcPr>
          <w:p w14:paraId="5A6474D2" w14:textId="67A053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28F61" w14:textId="46DEF8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35614" w14:textId="442E81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9,575.00 </w:t>
            </w:r>
          </w:p>
        </w:tc>
      </w:tr>
      <w:tr w:rsidR="007D5EF8" w:rsidRPr="007D5EF8" w14:paraId="5236950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989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CFA1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3D615585" w14:textId="7AC54D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500.00 </w:t>
            </w:r>
          </w:p>
        </w:tc>
        <w:tc>
          <w:tcPr>
            <w:tcW w:w="0" w:type="auto"/>
            <w:tcBorders>
              <w:top w:val="nil"/>
              <w:left w:val="nil"/>
              <w:bottom w:val="single" w:sz="4" w:space="0" w:color="000000"/>
              <w:right w:val="single" w:sz="4" w:space="0" w:color="000000"/>
            </w:tcBorders>
            <w:shd w:val="clear" w:color="auto" w:fill="auto"/>
            <w:noWrap/>
            <w:vAlign w:val="bottom"/>
            <w:hideMark/>
          </w:tcPr>
          <w:p w14:paraId="5A1AB033" w14:textId="4FBBD2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6690C" w14:textId="301F48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8C701" w14:textId="7DEB15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2,500.00 </w:t>
            </w:r>
          </w:p>
        </w:tc>
      </w:tr>
      <w:tr w:rsidR="007D5EF8" w:rsidRPr="007D5EF8" w14:paraId="11A4E0B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0805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77B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725B4E59" w14:textId="6226A6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000.00 </w:t>
            </w:r>
          </w:p>
        </w:tc>
        <w:tc>
          <w:tcPr>
            <w:tcW w:w="0" w:type="auto"/>
            <w:tcBorders>
              <w:top w:val="nil"/>
              <w:left w:val="nil"/>
              <w:bottom w:val="single" w:sz="4" w:space="0" w:color="000000"/>
              <w:right w:val="single" w:sz="4" w:space="0" w:color="000000"/>
            </w:tcBorders>
            <w:shd w:val="clear" w:color="auto" w:fill="auto"/>
            <w:noWrap/>
            <w:vAlign w:val="bottom"/>
            <w:hideMark/>
          </w:tcPr>
          <w:p w14:paraId="33D997C8" w14:textId="176D46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A0996A" w14:textId="103BA5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A5578" w14:textId="49BDBE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000.00 </w:t>
            </w:r>
          </w:p>
        </w:tc>
      </w:tr>
      <w:tr w:rsidR="007D5EF8" w:rsidRPr="007D5EF8" w14:paraId="4D29326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E95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9CC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3ABD0067" w14:textId="594579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20,405.00 </w:t>
            </w:r>
          </w:p>
        </w:tc>
        <w:tc>
          <w:tcPr>
            <w:tcW w:w="0" w:type="auto"/>
            <w:tcBorders>
              <w:top w:val="nil"/>
              <w:left w:val="nil"/>
              <w:bottom w:val="single" w:sz="4" w:space="0" w:color="000000"/>
              <w:right w:val="single" w:sz="4" w:space="0" w:color="000000"/>
            </w:tcBorders>
            <w:shd w:val="clear" w:color="auto" w:fill="auto"/>
            <w:noWrap/>
            <w:vAlign w:val="bottom"/>
            <w:hideMark/>
          </w:tcPr>
          <w:p w14:paraId="7FC5522B" w14:textId="187A33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EE4B42" w14:textId="24C61E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A04C3" w14:textId="718C15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20,405.00 </w:t>
            </w:r>
          </w:p>
        </w:tc>
      </w:tr>
      <w:tr w:rsidR="007D5EF8" w:rsidRPr="007D5EF8" w14:paraId="2EE6A6E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7EA9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FD9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04B09C78" w14:textId="53572B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21,000.00 </w:t>
            </w:r>
          </w:p>
        </w:tc>
        <w:tc>
          <w:tcPr>
            <w:tcW w:w="0" w:type="auto"/>
            <w:tcBorders>
              <w:top w:val="nil"/>
              <w:left w:val="nil"/>
              <w:bottom w:val="single" w:sz="4" w:space="0" w:color="000000"/>
              <w:right w:val="single" w:sz="4" w:space="0" w:color="000000"/>
            </w:tcBorders>
            <w:shd w:val="clear" w:color="auto" w:fill="auto"/>
            <w:noWrap/>
            <w:vAlign w:val="bottom"/>
            <w:hideMark/>
          </w:tcPr>
          <w:p w14:paraId="066F693C" w14:textId="26C08B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24DAC4" w14:textId="0D6C58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98557" w14:textId="56F9CD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21,000.00 </w:t>
            </w:r>
          </w:p>
        </w:tc>
      </w:tr>
      <w:tr w:rsidR="007D5EF8" w:rsidRPr="007D5EF8" w14:paraId="26A2457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CB5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60A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21018D17" w14:textId="65CC09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57,940.00 </w:t>
            </w:r>
          </w:p>
        </w:tc>
        <w:tc>
          <w:tcPr>
            <w:tcW w:w="0" w:type="auto"/>
            <w:tcBorders>
              <w:top w:val="nil"/>
              <w:left w:val="nil"/>
              <w:bottom w:val="single" w:sz="4" w:space="0" w:color="000000"/>
              <w:right w:val="single" w:sz="4" w:space="0" w:color="000000"/>
            </w:tcBorders>
            <w:shd w:val="clear" w:color="auto" w:fill="auto"/>
            <w:noWrap/>
            <w:vAlign w:val="bottom"/>
            <w:hideMark/>
          </w:tcPr>
          <w:p w14:paraId="538E6859" w14:textId="444455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5F2A1" w14:textId="20BCBC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9CB3A" w14:textId="1BAF7C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57,940.00 </w:t>
            </w:r>
          </w:p>
        </w:tc>
      </w:tr>
      <w:tr w:rsidR="007D5EF8" w:rsidRPr="007D5EF8" w14:paraId="3B74D7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4F5D7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16E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gba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B54CE5" w14:textId="656ED2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100.00 </w:t>
            </w:r>
          </w:p>
        </w:tc>
        <w:tc>
          <w:tcPr>
            <w:tcW w:w="0" w:type="auto"/>
            <w:tcBorders>
              <w:top w:val="nil"/>
              <w:left w:val="nil"/>
              <w:bottom w:val="single" w:sz="4" w:space="0" w:color="000000"/>
              <w:right w:val="single" w:sz="4" w:space="0" w:color="000000"/>
            </w:tcBorders>
            <w:shd w:val="clear" w:color="auto" w:fill="auto"/>
            <w:noWrap/>
            <w:vAlign w:val="bottom"/>
            <w:hideMark/>
          </w:tcPr>
          <w:p w14:paraId="7A53C11C" w14:textId="7F9FB9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439CB" w14:textId="0D2BDE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A0CDE" w14:textId="450F16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100.00 </w:t>
            </w:r>
          </w:p>
        </w:tc>
      </w:tr>
      <w:tr w:rsidR="007D5EF8" w:rsidRPr="007D5EF8" w14:paraId="447D60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92B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5D3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E6BB66A" w14:textId="66F296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9,880.00 </w:t>
            </w:r>
          </w:p>
        </w:tc>
        <w:tc>
          <w:tcPr>
            <w:tcW w:w="0" w:type="auto"/>
            <w:tcBorders>
              <w:top w:val="nil"/>
              <w:left w:val="nil"/>
              <w:bottom w:val="single" w:sz="4" w:space="0" w:color="000000"/>
              <w:right w:val="single" w:sz="4" w:space="0" w:color="000000"/>
            </w:tcBorders>
            <w:shd w:val="clear" w:color="auto" w:fill="auto"/>
            <w:noWrap/>
            <w:vAlign w:val="bottom"/>
            <w:hideMark/>
          </w:tcPr>
          <w:p w14:paraId="7541C97C" w14:textId="148C03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B9719" w14:textId="7E5453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0A06E" w14:textId="266709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9,880.00 </w:t>
            </w:r>
          </w:p>
        </w:tc>
      </w:tr>
      <w:tr w:rsidR="007D5EF8" w:rsidRPr="007D5EF8" w14:paraId="1CEC671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C618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996EFC1" w14:textId="78F0D4F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4,609,316.82 </w:t>
            </w:r>
          </w:p>
        </w:tc>
        <w:tc>
          <w:tcPr>
            <w:tcW w:w="0" w:type="auto"/>
            <w:tcBorders>
              <w:top w:val="nil"/>
              <w:left w:val="nil"/>
              <w:bottom w:val="single" w:sz="4" w:space="0" w:color="000000"/>
              <w:right w:val="single" w:sz="4" w:space="0" w:color="000000"/>
            </w:tcBorders>
            <w:shd w:val="clear" w:color="D8D8D8" w:fill="D8D8D8"/>
            <w:noWrap/>
            <w:vAlign w:val="bottom"/>
            <w:hideMark/>
          </w:tcPr>
          <w:p w14:paraId="0E78AC4A" w14:textId="52770F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7638F2" w14:textId="642AA85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073803E" w14:textId="6CF14EF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4,609,316.82 </w:t>
            </w:r>
          </w:p>
        </w:tc>
      </w:tr>
      <w:tr w:rsidR="007D5EF8" w:rsidRPr="007D5EF8" w14:paraId="39BDC70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3C2C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DDFE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74D44B94" w14:textId="5BB00E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646DB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1AD1F68D"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03EC3660" w14:textId="219482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0,000.00 </w:t>
            </w:r>
          </w:p>
        </w:tc>
      </w:tr>
      <w:tr w:rsidR="007D5EF8" w:rsidRPr="007D5EF8" w14:paraId="3E7AB4A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A6B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38F0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387F2723" w14:textId="2E5983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90,647.72 </w:t>
            </w:r>
          </w:p>
        </w:tc>
        <w:tc>
          <w:tcPr>
            <w:tcW w:w="0" w:type="auto"/>
            <w:tcBorders>
              <w:top w:val="nil"/>
              <w:left w:val="nil"/>
              <w:bottom w:val="single" w:sz="4" w:space="0" w:color="000000"/>
              <w:right w:val="single" w:sz="4" w:space="0" w:color="000000"/>
            </w:tcBorders>
            <w:shd w:val="clear" w:color="auto" w:fill="auto"/>
            <w:noWrap/>
            <w:vAlign w:val="bottom"/>
            <w:hideMark/>
          </w:tcPr>
          <w:p w14:paraId="010D334C" w14:textId="07C210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5AC52" w14:textId="15F66B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0AB18" w14:textId="44D10C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90,647.72 </w:t>
            </w:r>
          </w:p>
        </w:tc>
      </w:tr>
      <w:tr w:rsidR="007D5EF8" w:rsidRPr="007D5EF8" w14:paraId="1FECA16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0C3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95E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o</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69578490" w14:textId="02D706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2,760.00 </w:t>
            </w:r>
          </w:p>
        </w:tc>
        <w:tc>
          <w:tcPr>
            <w:tcW w:w="0" w:type="auto"/>
            <w:tcBorders>
              <w:top w:val="nil"/>
              <w:left w:val="nil"/>
              <w:bottom w:val="single" w:sz="4" w:space="0" w:color="000000"/>
              <w:right w:val="single" w:sz="4" w:space="0" w:color="000000"/>
            </w:tcBorders>
            <w:shd w:val="clear" w:color="auto" w:fill="auto"/>
            <w:noWrap/>
            <w:vAlign w:val="bottom"/>
            <w:hideMark/>
          </w:tcPr>
          <w:p w14:paraId="5D858644" w14:textId="579519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CC581" w14:textId="56BC93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B1C7CB" w14:textId="4C9CE0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72,760.00 </w:t>
            </w:r>
          </w:p>
        </w:tc>
      </w:tr>
      <w:tr w:rsidR="007D5EF8" w:rsidRPr="007D5EF8" w14:paraId="49073F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F870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E18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alb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2ED88A" w14:textId="3B4B4D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013611A9" w14:textId="1B2DE7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0269C" w14:textId="1A8169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E5FA94" w14:textId="02B562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3,960.00 </w:t>
            </w:r>
          </w:p>
        </w:tc>
      </w:tr>
      <w:tr w:rsidR="007D5EF8" w:rsidRPr="007D5EF8" w14:paraId="715D67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0F6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503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5DE3C5C5" w14:textId="055F7C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0626F68E" w14:textId="1C9337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D4CDA" w14:textId="1D53AC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A0191" w14:textId="688B3F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7,097.00 </w:t>
            </w:r>
          </w:p>
        </w:tc>
      </w:tr>
      <w:tr w:rsidR="007D5EF8" w:rsidRPr="007D5EF8" w14:paraId="7264C90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653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56F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4A0AB65" w14:textId="2697C6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9,920.00 </w:t>
            </w:r>
          </w:p>
        </w:tc>
        <w:tc>
          <w:tcPr>
            <w:tcW w:w="0" w:type="auto"/>
            <w:tcBorders>
              <w:top w:val="nil"/>
              <w:left w:val="nil"/>
              <w:bottom w:val="single" w:sz="4" w:space="0" w:color="000000"/>
              <w:right w:val="single" w:sz="4" w:space="0" w:color="000000"/>
            </w:tcBorders>
            <w:shd w:val="clear" w:color="auto" w:fill="auto"/>
            <w:noWrap/>
            <w:vAlign w:val="bottom"/>
            <w:hideMark/>
          </w:tcPr>
          <w:p w14:paraId="12DC0B59" w14:textId="12162D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AC1E04" w14:textId="54C52A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083A45" w14:textId="1D4FA6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9,920.00 </w:t>
            </w:r>
          </w:p>
        </w:tc>
      </w:tr>
      <w:tr w:rsidR="007D5EF8" w:rsidRPr="007D5EF8" w14:paraId="6D0A32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0DE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D8F7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don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CC9EE" w14:textId="1CC1C8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6F2BAAB7" w14:textId="2FD5AD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12709" w14:textId="5D21C8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38E83" w14:textId="0B1FAF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2,036.10 </w:t>
            </w:r>
          </w:p>
        </w:tc>
      </w:tr>
      <w:tr w:rsidR="007D5EF8" w:rsidRPr="007D5EF8" w14:paraId="4248EF1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30BF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1D30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u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CF31B9" w14:textId="01A698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11B3898F" w14:textId="4C2632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0F676" w14:textId="707023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BD998" w14:textId="1748F1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1,817.50 </w:t>
            </w:r>
          </w:p>
        </w:tc>
      </w:tr>
      <w:tr w:rsidR="007D5EF8" w:rsidRPr="007D5EF8" w14:paraId="30A328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A51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B41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54BB9F3" w14:textId="7FB72F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45295BE5" w14:textId="7707EA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73801" w14:textId="45127A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EC7A12" w14:textId="1B4F85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4,520.00 </w:t>
            </w:r>
          </w:p>
        </w:tc>
      </w:tr>
      <w:tr w:rsidR="007D5EF8" w:rsidRPr="007D5EF8" w14:paraId="62DD15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D304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17FE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55D5EEEE" w14:textId="1F14BE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0B3C0B16" w14:textId="16C98C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8210AE" w14:textId="7A4FC6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693D7" w14:textId="19242C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r>
      <w:tr w:rsidR="007D5EF8" w:rsidRPr="007D5EF8" w14:paraId="1E4D42F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83C5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62C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Himamay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50C77F" w14:textId="11E005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43023990" w14:textId="4E9B3B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672ED7" w14:textId="6A67CF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7CCCAA" w14:textId="3D7165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67,350.00 </w:t>
            </w:r>
          </w:p>
        </w:tc>
      </w:tr>
      <w:tr w:rsidR="007D5EF8" w:rsidRPr="007D5EF8" w14:paraId="18EEEA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0FF0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AE9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iniga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5D3F26" w14:textId="419BC8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80.00 </w:t>
            </w:r>
          </w:p>
        </w:tc>
        <w:tc>
          <w:tcPr>
            <w:tcW w:w="0" w:type="auto"/>
            <w:tcBorders>
              <w:top w:val="nil"/>
              <w:left w:val="nil"/>
              <w:bottom w:val="single" w:sz="4" w:space="0" w:color="000000"/>
              <w:right w:val="single" w:sz="4" w:space="0" w:color="000000"/>
            </w:tcBorders>
            <w:shd w:val="clear" w:color="auto" w:fill="auto"/>
            <w:noWrap/>
            <w:vAlign w:val="bottom"/>
            <w:hideMark/>
          </w:tcPr>
          <w:p w14:paraId="194C789D" w14:textId="25963C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BD06A" w14:textId="334311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3740E2" w14:textId="065C3A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80.00 </w:t>
            </w:r>
          </w:p>
        </w:tc>
      </w:tr>
      <w:tr w:rsidR="007D5EF8" w:rsidRPr="007D5EF8" w14:paraId="7E384E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A6525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B0BAE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inoba</w:t>
            </w:r>
            <w:proofErr w:type="spellEnd"/>
            <w:r w:rsidRPr="007D5EF8">
              <w:rPr>
                <w:rFonts w:ascii="Arial Narrow" w:eastAsia="Times New Roman" w:hAnsi="Arial Narrow"/>
                <w:i/>
                <w:iCs/>
                <w:color w:val="000000"/>
                <w:sz w:val="20"/>
                <w:szCs w:val="20"/>
              </w:rPr>
              <w:t>-an (Asia)</w:t>
            </w:r>
          </w:p>
        </w:tc>
        <w:tc>
          <w:tcPr>
            <w:tcW w:w="0" w:type="auto"/>
            <w:tcBorders>
              <w:top w:val="nil"/>
              <w:left w:val="nil"/>
              <w:bottom w:val="single" w:sz="4" w:space="0" w:color="000000"/>
              <w:right w:val="single" w:sz="4" w:space="0" w:color="000000"/>
            </w:tcBorders>
            <w:shd w:val="clear" w:color="auto" w:fill="auto"/>
            <w:noWrap/>
            <w:vAlign w:val="bottom"/>
            <w:hideMark/>
          </w:tcPr>
          <w:p w14:paraId="41FF02B7" w14:textId="645B13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6F17F54D" w14:textId="5AD8CE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A8E7A" w14:textId="570D65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A88967" w14:textId="6A4F01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2,495.00 </w:t>
            </w:r>
          </w:p>
        </w:tc>
      </w:tr>
      <w:tr w:rsidR="007D5EF8" w:rsidRPr="007D5EF8" w14:paraId="54FC17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05DF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110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l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B0C31B" w14:textId="1C648C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0639ADF7" w14:textId="0EEF39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39752" w14:textId="6704FC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126A3" w14:textId="3958C3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2,000.00 </w:t>
            </w:r>
          </w:p>
        </w:tc>
      </w:tr>
      <w:tr w:rsidR="007D5EF8" w:rsidRPr="007D5EF8" w14:paraId="56AE03A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28B2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6486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25845377" w14:textId="71984A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6082CB5A" w14:textId="2CD822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C034B5" w14:textId="18A2B7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2C4A5" w14:textId="318043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8,170.00 </w:t>
            </w:r>
          </w:p>
        </w:tc>
      </w:tr>
      <w:tr w:rsidR="007D5EF8" w:rsidRPr="007D5EF8" w14:paraId="479934F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DFC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4B39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21F9B308" w14:textId="674509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0355F867" w14:textId="2B032B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272744" w14:textId="58A294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1A16BF" w14:textId="67ADD5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0,000.00 </w:t>
            </w:r>
          </w:p>
        </w:tc>
      </w:tr>
      <w:tr w:rsidR="007D5EF8" w:rsidRPr="007D5EF8" w14:paraId="054E4C5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911BF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B2D8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213E3025" w14:textId="0E402E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69C9B356" w14:textId="638EA7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1D769" w14:textId="168123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1C9EF" w14:textId="7997B0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0,760.00 </w:t>
            </w:r>
          </w:p>
        </w:tc>
      </w:tr>
      <w:tr w:rsidR="007D5EF8" w:rsidRPr="007D5EF8" w14:paraId="409EDD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2E4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356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La </w:t>
            </w:r>
            <w:proofErr w:type="spellStart"/>
            <w:r w:rsidRPr="007D5EF8">
              <w:rPr>
                <w:rFonts w:ascii="Arial Narrow" w:eastAsia="Times New Roman" w:hAnsi="Arial Narrow"/>
                <w:i/>
                <w:iCs/>
                <w:color w:val="000000"/>
                <w:sz w:val="20"/>
                <w:szCs w:val="20"/>
              </w:rPr>
              <w:t>Castella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92E626" w14:textId="0CA82A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0394044B" w14:textId="02CBC1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56578" w14:textId="174AD3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29D97" w14:textId="3FEBCD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3,000.00 </w:t>
            </w:r>
          </w:p>
        </w:tc>
      </w:tr>
      <w:tr w:rsidR="007D5EF8" w:rsidRPr="007D5EF8" w14:paraId="2FEA3A5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9A62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EAD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ap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0CAFDC" w14:textId="627755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69C348CF" w14:textId="754DF4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D2EC1" w14:textId="115D41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8757C2" w14:textId="2673D5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4,450.00 </w:t>
            </w:r>
          </w:p>
        </w:tc>
      </w:tr>
      <w:tr w:rsidR="007D5EF8" w:rsidRPr="007D5EF8" w14:paraId="38BA5F1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CD5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229F7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oises Padilla (</w:t>
            </w:r>
            <w:proofErr w:type="spellStart"/>
            <w:r w:rsidRPr="007D5EF8">
              <w:rPr>
                <w:rFonts w:ascii="Arial Narrow" w:eastAsia="Times New Roman" w:hAnsi="Arial Narrow"/>
                <w:i/>
                <w:iCs/>
                <w:color w:val="000000"/>
                <w:sz w:val="20"/>
                <w:szCs w:val="20"/>
              </w:rPr>
              <w:t>Magallo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34B642F" w14:textId="43B954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4,000.00 </w:t>
            </w:r>
          </w:p>
        </w:tc>
        <w:tc>
          <w:tcPr>
            <w:tcW w:w="0" w:type="auto"/>
            <w:tcBorders>
              <w:top w:val="nil"/>
              <w:left w:val="nil"/>
              <w:bottom w:val="single" w:sz="4" w:space="0" w:color="000000"/>
              <w:right w:val="single" w:sz="4" w:space="0" w:color="000000"/>
            </w:tcBorders>
            <w:shd w:val="clear" w:color="auto" w:fill="auto"/>
            <w:noWrap/>
            <w:vAlign w:val="bottom"/>
            <w:hideMark/>
          </w:tcPr>
          <w:p w14:paraId="7E4F000A" w14:textId="48FAEB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17CD7" w14:textId="781199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DF2298" w14:textId="0032DE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4,000.00 </w:t>
            </w:r>
          </w:p>
        </w:tc>
      </w:tr>
      <w:tr w:rsidR="007D5EF8" w:rsidRPr="007D5EF8" w14:paraId="79B2D7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F4D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BC48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5F289A3E" w14:textId="6EE430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83,840.00 </w:t>
            </w:r>
          </w:p>
        </w:tc>
        <w:tc>
          <w:tcPr>
            <w:tcW w:w="0" w:type="auto"/>
            <w:tcBorders>
              <w:top w:val="nil"/>
              <w:left w:val="nil"/>
              <w:bottom w:val="single" w:sz="4" w:space="0" w:color="000000"/>
              <w:right w:val="single" w:sz="4" w:space="0" w:color="000000"/>
            </w:tcBorders>
            <w:shd w:val="clear" w:color="auto" w:fill="auto"/>
            <w:noWrap/>
            <w:vAlign w:val="bottom"/>
            <w:hideMark/>
          </w:tcPr>
          <w:p w14:paraId="33B21E75" w14:textId="6FDF19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7317D" w14:textId="7F3095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27115" w14:textId="5AE850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83,840.00 </w:t>
            </w:r>
          </w:p>
        </w:tc>
      </w:tr>
      <w:tr w:rsidR="007D5EF8" w:rsidRPr="007D5EF8" w14:paraId="0E00AEC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012E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74D8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ulupan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56979" w14:textId="0D1A6A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60FC12DC" w14:textId="415A46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C5BD6" w14:textId="361E0B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BF961" w14:textId="23F997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1,440.00 </w:t>
            </w:r>
          </w:p>
        </w:tc>
      </w:tr>
      <w:tr w:rsidR="007D5EF8" w:rsidRPr="007D5EF8" w14:paraId="4664BC7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D45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D33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gay</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2BF2CEDA" w14:textId="2D2E72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1CF63D11" w14:textId="0CC6CF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916DAC" w14:textId="111AA3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937AD" w14:textId="70A2CA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6,656.00 </w:t>
            </w:r>
          </w:p>
        </w:tc>
      </w:tr>
      <w:tr w:rsidR="007D5EF8" w:rsidRPr="007D5EF8" w14:paraId="692040F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9E4DC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9FE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lvador </w:t>
            </w:r>
            <w:proofErr w:type="spellStart"/>
            <w:r w:rsidRPr="007D5EF8">
              <w:rPr>
                <w:rFonts w:ascii="Arial Narrow" w:eastAsia="Times New Roman" w:hAnsi="Arial Narrow"/>
                <w:i/>
                <w:iCs/>
                <w:color w:val="000000"/>
                <w:sz w:val="20"/>
                <w:szCs w:val="20"/>
              </w:rPr>
              <w:t>Benedict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3F3AE6" w14:textId="1F7522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9,949.50 </w:t>
            </w:r>
          </w:p>
        </w:tc>
        <w:tc>
          <w:tcPr>
            <w:tcW w:w="0" w:type="auto"/>
            <w:tcBorders>
              <w:top w:val="nil"/>
              <w:left w:val="nil"/>
              <w:bottom w:val="single" w:sz="4" w:space="0" w:color="000000"/>
              <w:right w:val="single" w:sz="4" w:space="0" w:color="000000"/>
            </w:tcBorders>
            <w:shd w:val="clear" w:color="auto" w:fill="auto"/>
            <w:noWrap/>
            <w:vAlign w:val="bottom"/>
            <w:hideMark/>
          </w:tcPr>
          <w:p w14:paraId="2DC38DF4" w14:textId="6CD0E1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29A1FB" w14:textId="632784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37F9F1" w14:textId="54FDBC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9,949.50 </w:t>
            </w:r>
          </w:p>
        </w:tc>
      </w:tr>
      <w:tr w:rsidR="007D5EF8" w:rsidRPr="007D5EF8" w14:paraId="78A64A9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86F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9367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4BFFEC2B" w14:textId="202D3E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4140909" w14:textId="378AFE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AB68D2" w14:textId="6D8B7B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13639" w14:textId="712B57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0,519.60 </w:t>
            </w:r>
          </w:p>
        </w:tc>
      </w:tr>
      <w:tr w:rsidR="007D5EF8" w:rsidRPr="007D5EF8" w14:paraId="309B252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8B6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B50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1602AC2D" w14:textId="183A4F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7F93F6D0" w14:textId="661873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079CE" w14:textId="67FC3D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DB191" w14:textId="43C808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000.00 </w:t>
            </w:r>
          </w:p>
        </w:tc>
      </w:tr>
      <w:tr w:rsidR="007D5EF8" w:rsidRPr="007D5EF8" w14:paraId="53B6ED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DD2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846E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lay</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2B501B4" w14:textId="423E65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250F44E9" w14:textId="61C2C3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D3757C" w14:textId="61F00F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F03E5" w14:textId="6E73C3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600.00 </w:t>
            </w:r>
          </w:p>
        </w:tc>
      </w:tr>
      <w:tr w:rsidR="007D5EF8" w:rsidRPr="007D5EF8" w14:paraId="0D13BC5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1E92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B1B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Sip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8C862E" w14:textId="379956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06044EA8" w14:textId="3D4829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4A427E" w14:textId="023DD1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E5D635" w14:textId="1B0E6C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5,480.00 </w:t>
            </w:r>
          </w:p>
        </w:tc>
      </w:tr>
      <w:tr w:rsidR="007D5EF8" w:rsidRPr="007D5EF8" w14:paraId="536EA5D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C8B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F654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11FC265" w14:textId="68360E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5A715D94" w14:textId="1ADF33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1FDC25" w14:textId="3DF231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D4810" w14:textId="5A3B51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740.00 </w:t>
            </w:r>
          </w:p>
        </w:tc>
      </w:tr>
      <w:tr w:rsidR="007D5EF8" w:rsidRPr="007D5EF8" w14:paraId="409535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D891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028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obo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6EEF2B" w14:textId="33831F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00.00 </w:t>
            </w:r>
          </w:p>
        </w:tc>
        <w:tc>
          <w:tcPr>
            <w:tcW w:w="0" w:type="auto"/>
            <w:tcBorders>
              <w:top w:val="nil"/>
              <w:left w:val="nil"/>
              <w:bottom w:val="single" w:sz="4" w:space="0" w:color="000000"/>
              <w:right w:val="single" w:sz="4" w:space="0" w:color="000000"/>
            </w:tcBorders>
            <w:shd w:val="clear" w:color="auto" w:fill="auto"/>
            <w:noWrap/>
            <w:vAlign w:val="bottom"/>
            <w:hideMark/>
          </w:tcPr>
          <w:p w14:paraId="07DA2548" w14:textId="0F93BC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4FAC5" w14:textId="7A0077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A53993" w14:textId="3B36C7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00.00 </w:t>
            </w:r>
          </w:p>
        </w:tc>
      </w:tr>
      <w:tr w:rsidR="007D5EF8" w:rsidRPr="007D5EF8" w14:paraId="362D96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3698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8E2F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DCD8F17" w14:textId="60F2E2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71F72C3C" w14:textId="158CCD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8F38E" w14:textId="70B424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546EDE" w14:textId="7A3FBB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5,148.40 </w:t>
            </w:r>
          </w:p>
        </w:tc>
      </w:tr>
      <w:tr w:rsidR="007D5EF8" w:rsidRPr="007D5EF8" w14:paraId="4C597D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25F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9C4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Victor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A127DF" w14:textId="55758E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1,080.00 </w:t>
            </w:r>
          </w:p>
        </w:tc>
        <w:tc>
          <w:tcPr>
            <w:tcW w:w="0" w:type="auto"/>
            <w:tcBorders>
              <w:top w:val="nil"/>
              <w:left w:val="nil"/>
              <w:bottom w:val="single" w:sz="4" w:space="0" w:color="000000"/>
              <w:right w:val="single" w:sz="4" w:space="0" w:color="000000"/>
            </w:tcBorders>
            <w:shd w:val="clear" w:color="auto" w:fill="auto"/>
            <w:noWrap/>
            <w:vAlign w:val="bottom"/>
            <w:hideMark/>
          </w:tcPr>
          <w:p w14:paraId="2583582D" w14:textId="3D9408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A78BC" w14:textId="39ED05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69B96" w14:textId="4A208A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11,080.00 </w:t>
            </w:r>
          </w:p>
        </w:tc>
      </w:tr>
      <w:tr w:rsidR="007D5EF8" w:rsidRPr="007D5EF8" w14:paraId="75DE2B9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20036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072EE3BB" w14:textId="6EC8099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2CE32C97" w14:textId="5C5A084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2232646A" w14:textId="66A880B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242FBE5" w14:textId="5FE83D9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94,406,512.65 </w:t>
            </w:r>
          </w:p>
        </w:tc>
      </w:tr>
      <w:tr w:rsidR="007D5EF8" w:rsidRPr="007D5EF8" w14:paraId="444E19E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BA4F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76354311" w14:textId="688170D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745AD61D" w14:textId="399E343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D508F3" w14:textId="47981C7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6C53A35" w14:textId="4AD6329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9,514,641.47 </w:t>
            </w:r>
          </w:p>
        </w:tc>
      </w:tr>
      <w:tr w:rsidR="007D5EF8" w:rsidRPr="007D5EF8" w14:paraId="524F06F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3436E4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4CEB8E90" w14:textId="4BEE6F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03C8F732" w14:textId="049F67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FEB37" w14:textId="6B627A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AF83B6" w14:textId="6AB3C6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8,939.12 </w:t>
            </w:r>
          </w:p>
        </w:tc>
      </w:tr>
      <w:tr w:rsidR="007D5EF8" w:rsidRPr="007D5EF8" w14:paraId="43942A07" w14:textId="77777777" w:rsidTr="007D5E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CCA809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B381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burquerqu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802153" w14:textId="528AA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228B5D52" w14:textId="2D41F4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87E968" w14:textId="6EFB8F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213B9" w14:textId="48545A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6,755.86 </w:t>
            </w:r>
          </w:p>
        </w:tc>
      </w:tr>
      <w:tr w:rsidR="007D5EF8" w:rsidRPr="007D5EF8" w14:paraId="52A080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1D18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9051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784AD54" w14:textId="6E893A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77FA39EB" w14:textId="019DEA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CD45F" w14:textId="713A9B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BC1ED9" w14:textId="53F29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780.00 </w:t>
            </w:r>
          </w:p>
        </w:tc>
      </w:tr>
      <w:tr w:rsidR="007D5EF8" w:rsidRPr="007D5EF8" w14:paraId="1EF310E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0DB8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547282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47FE20C9" w14:textId="1B8C58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7B3CA42B" w14:textId="689331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30E10" w14:textId="387B17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F732D" w14:textId="28133C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6,000.00 </w:t>
            </w:r>
          </w:p>
        </w:tc>
      </w:tr>
      <w:tr w:rsidR="007D5EF8" w:rsidRPr="007D5EF8" w14:paraId="3EB030A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CCF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AE4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61B9DDD2" w14:textId="4EC3EB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327FB248" w14:textId="020415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74AB2" w14:textId="146869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98700" w14:textId="4F8166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59,289.24 </w:t>
            </w:r>
          </w:p>
        </w:tc>
      </w:tr>
      <w:tr w:rsidR="007D5EF8" w:rsidRPr="007D5EF8" w14:paraId="190C1C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790A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4EE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la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B2CF5A" w14:textId="43DD49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30C98BB5" w14:textId="589C7F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017AB1" w14:textId="15DD4D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CAD45" w14:textId="6C7DE2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629.92 </w:t>
            </w:r>
          </w:p>
        </w:tc>
      </w:tr>
      <w:tr w:rsidR="007D5EF8" w:rsidRPr="007D5EF8" w14:paraId="2727A5A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479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C78B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li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30536A" w14:textId="6F6E80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52FCEF2F" w14:textId="2459CE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0CA92" w14:textId="3E05AB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81D7B" w14:textId="12F989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8,790.00 </w:t>
            </w:r>
          </w:p>
        </w:tc>
      </w:tr>
      <w:tr w:rsidR="007D5EF8" w:rsidRPr="007D5EF8" w14:paraId="516FCE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B15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4924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t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404048E" w14:textId="2A4D81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592FAB74" w14:textId="31EB0E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16253" w14:textId="072D98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5D42F" w14:textId="529C5C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5,526.05 </w:t>
            </w:r>
          </w:p>
        </w:tc>
      </w:tr>
      <w:tr w:rsidR="007D5EF8" w:rsidRPr="007D5EF8" w14:paraId="47258BB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D04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BD20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Bien </w:t>
            </w:r>
            <w:proofErr w:type="spellStart"/>
            <w:r w:rsidRPr="007D5EF8">
              <w:rPr>
                <w:rFonts w:ascii="Arial Narrow" w:eastAsia="Times New Roman" w:hAnsi="Arial Narrow"/>
                <w:i/>
                <w:iCs/>
                <w:color w:val="000000"/>
                <w:sz w:val="20"/>
                <w:szCs w:val="20"/>
              </w:rPr>
              <w:t>Unid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8969E5" w14:textId="4657BB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16B04B76" w14:textId="038123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BBC79" w14:textId="2F6390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8A0FD3" w14:textId="121FA8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29,680.00 </w:t>
            </w:r>
          </w:p>
        </w:tc>
      </w:tr>
      <w:tr w:rsidR="007D5EF8" w:rsidRPr="007D5EF8" w14:paraId="001313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6DFB1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478F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l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5D01C2" w14:textId="751A8F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731917C9" w14:textId="30C25A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B26F96" w14:textId="609F66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6F80D1" w14:textId="7110CE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3,787.00 </w:t>
            </w:r>
          </w:p>
        </w:tc>
      </w:tr>
      <w:tr w:rsidR="007D5EF8" w:rsidRPr="007D5EF8" w14:paraId="7BBDBA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EBE00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EB2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3100280" w14:textId="39B672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83CA87E" w14:textId="6EEB94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8A1E6" w14:textId="712D37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7A9E7" w14:textId="181BB7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42,864.32 </w:t>
            </w:r>
          </w:p>
        </w:tc>
      </w:tr>
      <w:tr w:rsidR="007D5EF8" w:rsidRPr="007D5EF8" w14:paraId="5E221F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A598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4BD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p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47CCF1" w14:textId="7ECE5E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128E1EC8" w14:textId="742C0B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FA157" w14:textId="49D3B3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D79C6" w14:textId="3C8554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0,911.86 </w:t>
            </w:r>
          </w:p>
        </w:tc>
      </w:tr>
      <w:tr w:rsidR="007D5EF8" w:rsidRPr="007D5EF8" w14:paraId="0B93772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177C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694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di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83244B" w14:textId="2833C8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13140A7F" w14:textId="2739EE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E354ED" w14:textId="5C06B4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3DB0B5" w14:textId="5A63DC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52,143.94 </w:t>
            </w:r>
          </w:p>
        </w:tc>
      </w:tr>
      <w:tr w:rsidR="007D5EF8" w:rsidRPr="007D5EF8" w14:paraId="5C9ECD0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EC8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6996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DC4D8EA" w14:textId="38FBEF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C2397D" w14:textId="209F7F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437E4" w14:textId="6D8565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810A9C" w14:textId="70BF01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5,000.00 </w:t>
            </w:r>
          </w:p>
        </w:tc>
      </w:tr>
      <w:tr w:rsidR="007D5EF8" w:rsidRPr="007D5EF8" w14:paraId="1D8BBF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CF9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69FA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ig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B73A06" w14:textId="0C6C92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5339C97A" w14:textId="76E346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F32A3B" w14:textId="18109C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7FC44" w14:textId="2716A2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89,840.00 </w:t>
            </w:r>
          </w:p>
        </w:tc>
      </w:tr>
      <w:tr w:rsidR="007D5EF8" w:rsidRPr="007D5EF8" w14:paraId="708669A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AE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464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705D0519" w14:textId="5B8332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3B997DBD" w14:textId="13BDC4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9A23E" w14:textId="363DD6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1CB2F" w14:textId="120689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290.00 </w:t>
            </w:r>
          </w:p>
        </w:tc>
      </w:tr>
      <w:tr w:rsidR="007D5EF8" w:rsidRPr="007D5EF8" w14:paraId="6B80CF0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FC0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34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65C44C05" w14:textId="6A8BEB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36A550EE" w14:textId="29AF21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E90A0" w14:textId="7242E0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9F45FB" w14:textId="6E8A13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30,711.96 </w:t>
            </w:r>
          </w:p>
        </w:tc>
      </w:tr>
      <w:tr w:rsidR="007D5EF8" w:rsidRPr="007D5EF8" w14:paraId="533913D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38D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34E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u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FA0370" w14:textId="3F5B70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0B62AE4B" w14:textId="0313EB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52C1D" w14:textId="0148CC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3A4F92" w14:textId="1C4618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5,213.86 </w:t>
            </w:r>
          </w:p>
        </w:tc>
      </w:tr>
      <w:tr w:rsidR="007D5EF8" w:rsidRPr="007D5EF8" w14:paraId="69A6DF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B9ED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17B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mi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7D2B6F" w14:textId="7C9028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79F8140B" w14:textId="50A621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25D837" w14:textId="73D32D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E4974F" w14:textId="6B5707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3,000.00 </w:t>
            </w:r>
          </w:p>
        </w:tc>
      </w:tr>
      <w:tr w:rsidR="007D5EF8" w:rsidRPr="007D5EF8" w14:paraId="15EEE1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EB2E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C2B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2EDA1578" w14:textId="03EDEC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7F7671EF" w14:textId="1A4482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DD9C1" w14:textId="0FCA0E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97ABBD" w14:textId="1475A7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7,500.00 </w:t>
            </w:r>
          </w:p>
        </w:tc>
      </w:tr>
      <w:tr w:rsidR="007D5EF8" w:rsidRPr="007D5EF8" w14:paraId="34B07C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5A79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07E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3801CF17" w14:textId="4F42BE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38726FFC" w14:textId="21C58E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EED17" w14:textId="3E56A5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A5D54" w14:textId="5E4F95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5,820.00 </w:t>
            </w:r>
          </w:p>
        </w:tc>
      </w:tr>
      <w:tr w:rsidR="007D5EF8" w:rsidRPr="007D5EF8" w14:paraId="0238B06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960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DFB4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ndul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26EB44" w14:textId="1E2D9D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7E1C79A6" w14:textId="33AC15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73CF5D" w14:textId="43F16A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6F893" w14:textId="7AD63F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7,228.92 </w:t>
            </w:r>
          </w:p>
        </w:tc>
      </w:tr>
      <w:tr w:rsidR="007D5EF8" w:rsidRPr="007D5EF8" w14:paraId="3FFA3E6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D43F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F7F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g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E74F2F" w14:textId="7B173C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31D5A3D4" w14:textId="03F0D7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FAC91D" w14:textId="652871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25A38" w14:textId="4FACC1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45,845.00 </w:t>
            </w:r>
          </w:p>
        </w:tc>
      </w:tr>
      <w:tr w:rsidR="007D5EF8" w:rsidRPr="007D5EF8" w14:paraId="5B01A46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38FE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256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6813405F" w14:textId="53EEEC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45997885" w14:textId="08B474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B15165" w14:textId="79A367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8C69AE" w14:textId="42373B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4,815.00 </w:t>
            </w:r>
          </w:p>
        </w:tc>
      </w:tr>
      <w:tr w:rsidR="007D5EF8" w:rsidRPr="007D5EF8" w14:paraId="398D5DA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E2B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ADDD7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o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C160DBA" w14:textId="1052C0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651956D5" w14:textId="3546D8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52769" w14:textId="191180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5AE8D" w14:textId="7CDBFD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8,759.50 </w:t>
            </w:r>
          </w:p>
        </w:tc>
      </w:tr>
      <w:tr w:rsidR="007D5EF8" w:rsidRPr="007D5EF8" w14:paraId="6583CB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4DCE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FD4B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ob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4C6365" w14:textId="3D35DD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38DDABA" w14:textId="088B0A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04E3" w14:textId="640DF9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8140EC" w14:textId="1A24E8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500.00 </w:t>
            </w:r>
          </w:p>
        </w:tc>
      </w:tr>
      <w:tr w:rsidR="007D5EF8" w:rsidRPr="007D5EF8" w14:paraId="5E956D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18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02B4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69DDCCEB" w14:textId="0C4A7E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7D0B4E06" w14:textId="4BC0A4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BD49A5" w14:textId="45A479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F1662" w14:textId="41C0F1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28,496.60 </w:t>
            </w:r>
          </w:p>
        </w:tc>
      </w:tr>
      <w:tr w:rsidR="007D5EF8" w:rsidRPr="007D5EF8" w14:paraId="723543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92F1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7F6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2AE6D30C" w14:textId="268ADA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743B3F09" w14:textId="61EEF5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EE27A5" w14:textId="5C3145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3A3A9" w14:textId="45C679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500.00 </w:t>
            </w:r>
          </w:p>
        </w:tc>
      </w:tr>
      <w:tr w:rsidR="007D5EF8" w:rsidRPr="007D5EF8" w14:paraId="2999525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6ACC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24FC8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iboj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F997C5" w14:textId="1EB8C3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F405125" w14:textId="6D0E0A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75E23E" w14:textId="2A06AE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752A47" w14:textId="34F12B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4,335.00 </w:t>
            </w:r>
          </w:p>
        </w:tc>
      </w:tr>
      <w:tr w:rsidR="007D5EF8" w:rsidRPr="007D5EF8" w14:paraId="0A8306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8E4D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6F00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97392A9" w14:textId="61C11E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51CE148A" w14:textId="6CDAF9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6E658" w14:textId="731D85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FB39B" w14:textId="42CA19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9,964.56 </w:t>
            </w:r>
          </w:p>
        </w:tc>
      </w:tr>
      <w:tr w:rsidR="007D5EF8" w:rsidRPr="007D5EF8" w14:paraId="6E5409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A25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7BA59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B8C79EF" w14:textId="2D03C9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472E84C4" w14:textId="32949E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A81CDB" w14:textId="701442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7EC99" w14:textId="5EE4DF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7,915.00 </w:t>
            </w:r>
          </w:p>
        </w:tc>
      </w:tr>
      <w:tr w:rsidR="007D5EF8" w:rsidRPr="007D5EF8" w14:paraId="1760C0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DA9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99B2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es. Carlos P. Garcia (</w:t>
            </w:r>
            <w:proofErr w:type="spellStart"/>
            <w:r w:rsidRPr="007D5EF8">
              <w:rPr>
                <w:rFonts w:ascii="Arial Narrow" w:eastAsia="Times New Roman" w:hAnsi="Arial Narrow"/>
                <w:i/>
                <w:iCs/>
                <w:color w:val="000000"/>
                <w:sz w:val="20"/>
                <w:szCs w:val="20"/>
              </w:rPr>
              <w:t>Pitogo</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3598D28" w14:textId="7CDEF4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7D893449" w14:textId="19ACA0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7BEEC" w14:textId="0F3CC3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1484" w14:textId="29BEAF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7,391.78 </w:t>
            </w:r>
          </w:p>
        </w:tc>
      </w:tr>
      <w:tr w:rsidR="007D5EF8" w:rsidRPr="007D5EF8" w14:paraId="1A48BA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A98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3B2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B93B170" w14:textId="420B4B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6C0B06D4" w14:textId="2465A2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11D7A4" w14:textId="4E1085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8AACB0" w14:textId="27349B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63,768.30 </w:t>
            </w:r>
          </w:p>
        </w:tc>
      </w:tr>
      <w:tr w:rsidR="007D5EF8" w:rsidRPr="007D5EF8" w14:paraId="2E0943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489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439D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6E7C2A26" w14:textId="1F88FE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2C69D85C" w14:textId="285621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9E1244" w14:textId="03D1EF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FBA89" w14:textId="4B8D61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83,911.48 </w:t>
            </w:r>
          </w:p>
        </w:tc>
      </w:tr>
      <w:tr w:rsidR="007D5EF8" w:rsidRPr="007D5EF8" w14:paraId="761807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6864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F3A9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55C0BDFE" w14:textId="0615C7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5E458DF1" w14:textId="780E90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633A22" w14:textId="120F50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B9ED30" w14:textId="36CBE3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0,742.86 </w:t>
            </w:r>
          </w:p>
        </w:tc>
      </w:tr>
      <w:tr w:rsidR="007D5EF8" w:rsidRPr="007D5EF8" w14:paraId="36123CD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46A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F2B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ierra </w:t>
            </w:r>
            <w:proofErr w:type="spellStart"/>
            <w:r w:rsidRPr="007D5EF8">
              <w:rPr>
                <w:rFonts w:ascii="Arial Narrow" w:eastAsia="Times New Roman" w:hAnsi="Arial Narrow"/>
                <w:i/>
                <w:iCs/>
                <w:color w:val="000000"/>
                <w:sz w:val="20"/>
                <w:szCs w:val="20"/>
              </w:rPr>
              <w:t>Bullon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475F7" w14:textId="5D2802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13E3B80" w14:textId="62A0FA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7D953B" w14:textId="03584E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302D4" w14:textId="533B5C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8,994.00 </w:t>
            </w:r>
          </w:p>
        </w:tc>
      </w:tr>
      <w:tr w:rsidR="007D5EF8" w:rsidRPr="007D5EF8" w14:paraId="2F063B9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5743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99B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katu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023A8D" w14:textId="29194C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098D1828" w14:textId="000F98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E45D6C" w14:textId="28F344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0B620" w14:textId="2CF0B0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9,628.00 </w:t>
            </w:r>
          </w:p>
        </w:tc>
      </w:tr>
      <w:tr w:rsidR="007D5EF8" w:rsidRPr="007D5EF8" w14:paraId="71B8CE5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852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EBA8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21AEE87F" w14:textId="0D3855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4E1A027D" w14:textId="7F0AC8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E51A5" w14:textId="1DC9DE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F17C9" w14:textId="754BA3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8,583.80 </w:t>
            </w:r>
          </w:p>
        </w:tc>
      </w:tr>
      <w:tr w:rsidR="007D5EF8" w:rsidRPr="007D5EF8" w14:paraId="59D3D1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0AD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6B0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i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7AA4F" w14:textId="13BCC3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44DD7516" w14:textId="7E773E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E1A567" w14:textId="5D907B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936D82" w14:textId="4615A0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4,600.00 </w:t>
            </w:r>
          </w:p>
        </w:tc>
      </w:tr>
      <w:tr w:rsidR="007D5EF8" w:rsidRPr="007D5EF8" w14:paraId="2EAFCC6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23A3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8EC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10B5CB44" w14:textId="4AF9BF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2943A5A7" w14:textId="1EBF49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36C91E" w14:textId="218CC9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E4863" w14:textId="226ECC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79.64 </w:t>
            </w:r>
          </w:p>
        </w:tc>
      </w:tr>
      <w:tr w:rsidR="007D5EF8" w:rsidRPr="007D5EF8" w14:paraId="18F0E4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26E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961C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i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DD0CA4" w14:textId="3766D2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643AD3C1" w14:textId="53DB2D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A8DB2" w14:textId="23CC4A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7AC5CC" w14:textId="3146EC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8,275.00 </w:t>
            </w:r>
          </w:p>
        </w:tc>
      </w:tr>
      <w:tr w:rsidR="007D5EF8" w:rsidRPr="007D5EF8" w14:paraId="183B98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D12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E39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DDEFA6" w14:textId="375912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2E3F78C4" w14:textId="17B1AE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08B94A" w14:textId="4C0FA6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92DA9" w14:textId="501B6B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4,400.00 </w:t>
            </w:r>
          </w:p>
        </w:tc>
      </w:tr>
      <w:tr w:rsidR="007D5EF8" w:rsidRPr="007D5EF8" w14:paraId="478CE6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7B5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E596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6ED3DB3F" w14:textId="764FE7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508EE7E3" w14:textId="4B2DEA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62CDCD" w14:textId="2D3952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7DFF40" w14:textId="6699C7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1,433.90 </w:t>
            </w:r>
          </w:p>
        </w:tc>
      </w:tr>
      <w:tr w:rsidR="007D5EF8" w:rsidRPr="007D5EF8" w14:paraId="5F95C23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6B838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4EA1489A" w14:textId="08FD6C5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1C6B1A22" w14:textId="33CF194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3D64A31" w14:textId="157EFF9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EE90A59" w14:textId="5CC0E13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21,150,390.86 </w:t>
            </w:r>
          </w:p>
        </w:tc>
      </w:tr>
      <w:tr w:rsidR="007D5EF8" w:rsidRPr="007D5EF8" w14:paraId="7061E857" w14:textId="77777777" w:rsidTr="007D5E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0F47E4AA"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41C01D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517F2B6F" w14:textId="53A978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16B2201D" w14:textId="7AF4C4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6A365" w14:textId="5E890C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72FA3" w14:textId="735213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46,493.52 </w:t>
            </w:r>
          </w:p>
        </w:tc>
      </w:tr>
      <w:tr w:rsidR="007D5EF8" w:rsidRPr="007D5EF8" w14:paraId="35E9B435" w14:textId="77777777" w:rsidTr="007D5E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71B32B6"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97559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55F8F2DA" w14:textId="7E2FB9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4A89685E" w14:textId="159B48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5A974" w14:textId="4386ED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F28FAD" w14:textId="1E7CB1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3,440.30 </w:t>
            </w:r>
          </w:p>
        </w:tc>
      </w:tr>
      <w:tr w:rsidR="007D5EF8" w:rsidRPr="007D5EF8" w14:paraId="475CB26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325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A70E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13E2A527" w14:textId="177A65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78E68C4D" w14:textId="1A633C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15C96" w14:textId="3D13DB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9AEA6" w14:textId="01F91F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6,393.24 </w:t>
            </w:r>
          </w:p>
        </w:tc>
      </w:tr>
      <w:tr w:rsidR="007D5EF8" w:rsidRPr="007D5EF8" w14:paraId="1966538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575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8DB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3482BAB" w14:textId="51E15A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22C00C60" w14:textId="07F8FE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A77CC4" w14:textId="703704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A4665" w14:textId="257D84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9,129.22 </w:t>
            </w:r>
          </w:p>
        </w:tc>
      </w:tr>
      <w:tr w:rsidR="007D5EF8" w:rsidRPr="007D5EF8" w14:paraId="437D13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FDB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C67A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oguin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526B9" w14:textId="387891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12BB5031" w14:textId="1152D5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001821" w14:textId="5C647E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AA89E6" w14:textId="1BE03A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1,703.80 </w:t>
            </w:r>
          </w:p>
        </w:tc>
      </w:tr>
      <w:tr w:rsidR="007D5EF8" w:rsidRPr="007D5EF8" w14:paraId="77D4C2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60CF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F85F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r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7ADBB1" w14:textId="28D38E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174AF476" w14:textId="04256D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12092" w14:textId="4E973F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B4261" w14:textId="24F877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0,880.76 </w:t>
            </w:r>
          </w:p>
        </w:tc>
      </w:tr>
      <w:tr w:rsidR="007D5EF8" w:rsidRPr="007D5EF8" w14:paraId="2442070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E57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E6ED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0A3DBCC6" w14:textId="4F166C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7D7FAF99" w14:textId="573A6D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07F36" w14:textId="246532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D138F" w14:textId="1B067C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6,588.80 </w:t>
            </w:r>
          </w:p>
        </w:tc>
      </w:tr>
      <w:tr w:rsidR="007D5EF8" w:rsidRPr="007D5EF8" w14:paraId="638B91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5477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2FC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6388AE71" w14:textId="39EDE1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0D9915D2" w14:textId="32547E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6DAED" w14:textId="16BC4B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69946E" w14:textId="6C0EFB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3,718.62 </w:t>
            </w:r>
          </w:p>
        </w:tc>
      </w:tr>
      <w:tr w:rsidR="007D5EF8" w:rsidRPr="007D5EF8" w14:paraId="797F438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6357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EDB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am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E224A7" w14:textId="502D48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6AA4FFD2" w14:textId="4B3234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6FD5E" w14:textId="050C88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2F66F" w14:textId="37C7BA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42,266.10 </w:t>
            </w:r>
          </w:p>
        </w:tc>
      </w:tr>
      <w:tr w:rsidR="007D5EF8" w:rsidRPr="007D5EF8" w14:paraId="6F46D52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F403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FE0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5A2E3954" w14:textId="1BCF82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3A5A2F8C" w14:textId="405B93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ED425" w14:textId="77123A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7D5173" w14:textId="2970FA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18,442.84 </w:t>
            </w:r>
          </w:p>
        </w:tc>
      </w:tr>
      <w:tr w:rsidR="007D5EF8" w:rsidRPr="007D5EF8" w14:paraId="4AF244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CE98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7B3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i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B5F028" w14:textId="0F9C9C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7FCAF316" w14:textId="1A1CD6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C9AEA" w14:textId="5D7B29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2FC9AA" w14:textId="3D7C2C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1,604.40 </w:t>
            </w:r>
          </w:p>
        </w:tc>
      </w:tr>
      <w:tr w:rsidR="007D5EF8" w:rsidRPr="007D5EF8" w14:paraId="4865D94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30DF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0B8C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2F15DDDA" w14:textId="301E91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74ECC1E5" w14:textId="61BAFB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755E5" w14:textId="044308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6F4A8" w14:textId="501376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691.62 </w:t>
            </w:r>
          </w:p>
        </w:tc>
      </w:tr>
      <w:tr w:rsidR="007D5EF8" w:rsidRPr="007D5EF8" w14:paraId="466AA8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4CF8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5DE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ljo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866D99" w14:textId="39AA5F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122784D7" w14:textId="05D0A2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1FE222" w14:textId="1EA533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2E468" w14:textId="2DF561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9,653.44 </w:t>
            </w:r>
          </w:p>
        </w:tc>
      </w:tr>
      <w:tr w:rsidR="007D5EF8" w:rsidRPr="007D5EF8" w14:paraId="0854D0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B64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A40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r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C3730B" w14:textId="3C8E24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37217704" w14:textId="19D21A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F9E69" w14:textId="13234B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CCE056" w14:textId="4F8E68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99,754.96 </w:t>
            </w:r>
          </w:p>
        </w:tc>
      </w:tr>
      <w:tr w:rsidR="007D5EF8" w:rsidRPr="007D5EF8" w14:paraId="74CCD7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BF6C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9FC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Carca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0FDCD3" w14:textId="3FB4EA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7F976ADB" w14:textId="6D44C4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5C73" w14:textId="4A7AAC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A295" w14:textId="6835B2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8,031.10 </w:t>
            </w:r>
          </w:p>
        </w:tc>
      </w:tr>
      <w:tr w:rsidR="007D5EF8" w:rsidRPr="007D5EF8" w14:paraId="721E92B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B76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EED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0E298636" w14:textId="65B976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6A0E81B5" w14:textId="7A97E2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2F085" w14:textId="602158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1EA25" w14:textId="51F879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37,580.36 </w:t>
            </w:r>
          </w:p>
        </w:tc>
      </w:tr>
      <w:tr w:rsidR="007D5EF8" w:rsidRPr="007D5EF8" w14:paraId="1E72C7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FBE7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AD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8C1268" w14:textId="6B6CEA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38AAD129" w14:textId="3EFB34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6E046" w14:textId="17282F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690C1" w14:textId="1D0606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02,027.72 </w:t>
            </w:r>
          </w:p>
        </w:tc>
      </w:tr>
      <w:tr w:rsidR="007D5EF8" w:rsidRPr="007D5EF8" w14:paraId="62B713C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2AF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32C45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346DF5F9" w14:textId="43E93D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79822E97" w14:textId="5E9B49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24E98" w14:textId="0D9AAD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CDDAE3" w14:textId="305A99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197,858.88 </w:t>
            </w:r>
          </w:p>
        </w:tc>
      </w:tr>
      <w:tr w:rsidR="007D5EF8" w:rsidRPr="007D5EF8" w14:paraId="3D1E22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DFA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5B8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46786D12" w14:textId="569C23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14FD1EA3" w14:textId="65013A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D178D" w14:textId="22F49B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D48E0" w14:textId="6CF57B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7,890.94 </w:t>
            </w:r>
          </w:p>
        </w:tc>
      </w:tr>
      <w:tr w:rsidR="007D5EF8" w:rsidRPr="007D5EF8" w14:paraId="27BF96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2546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3F0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onsolaci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3A624A" w14:textId="064F3A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65D9549F" w14:textId="77E244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04A40" w14:textId="6FD108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D6813" w14:textId="64480A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80,269.86 </w:t>
            </w:r>
          </w:p>
        </w:tc>
      </w:tr>
      <w:tr w:rsidR="007D5EF8" w:rsidRPr="007D5EF8" w14:paraId="2110A4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68B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1D4A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10285CFF" w14:textId="3BD1E5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778450F0" w14:textId="6A673C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21122" w14:textId="010849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80842" w14:textId="52F177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635,336.90 </w:t>
            </w:r>
          </w:p>
        </w:tc>
      </w:tr>
      <w:tr w:rsidR="007D5EF8" w:rsidRPr="007D5EF8" w14:paraId="565294D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F41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D119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anban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41425" w14:textId="176E18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3D45B2FC" w14:textId="556929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0401E" w14:textId="13D4A5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89F2E" w14:textId="0B2CD2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680,425.90 </w:t>
            </w:r>
          </w:p>
        </w:tc>
      </w:tr>
      <w:tr w:rsidR="007D5EF8" w:rsidRPr="007D5EF8" w14:paraId="55EA12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5D0C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845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0230BD2" w14:textId="0430BF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0B896044" w14:textId="1146E3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3ED69D" w14:textId="3A5CC5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C0A91" w14:textId="2D3360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2,775.22 </w:t>
            </w:r>
          </w:p>
        </w:tc>
      </w:tr>
      <w:tr w:rsidR="007D5EF8" w:rsidRPr="007D5EF8" w14:paraId="461C41D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2CE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5810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nao</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3E7C86F0" w14:textId="65951B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4A5179A2" w14:textId="66A4F2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40A87" w14:textId="16ACBA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04AC3E" w14:textId="5184EB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9,354.78 </w:t>
            </w:r>
          </w:p>
        </w:tc>
      </w:tr>
      <w:tr w:rsidR="007D5EF8" w:rsidRPr="007D5EF8" w14:paraId="7DDF74A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6E1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CB14D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nj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EA1F85" w14:textId="0AB5B5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16C7EE63" w14:textId="53408A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100DE" w14:textId="32906B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B0145" w14:textId="66E2F5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75,757.18 </w:t>
            </w:r>
          </w:p>
        </w:tc>
      </w:tr>
      <w:tr w:rsidR="007D5EF8" w:rsidRPr="007D5EF8" w14:paraId="59DCE9D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8B4C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463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ina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4CCCF5" w14:textId="3A2EDC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155FB58A" w14:textId="711B54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41D24" w14:textId="3B18B5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EB5C8" w14:textId="33C8E5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88,987.76 </w:t>
            </w:r>
          </w:p>
        </w:tc>
      </w:tr>
      <w:tr w:rsidR="007D5EF8" w:rsidRPr="007D5EF8" w14:paraId="648537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03EA2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97B4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pu-Lapu City (</w:t>
            </w:r>
            <w:proofErr w:type="spellStart"/>
            <w:r w:rsidRPr="007D5EF8">
              <w:rPr>
                <w:rFonts w:ascii="Arial Narrow" w:eastAsia="Times New Roman" w:hAnsi="Arial Narrow"/>
                <w:i/>
                <w:iCs/>
                <w:color w:val="000000"/>
                <w:sz w:val="20"/>
                <w:szCs w:val="20"/>
              </w:rPr>
              <w:t>Opo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83A5E35" w14:textId="661D0F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623CD8D0" w14:textId="5C332D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6A14B" w14:textId="4968E0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68C25" w14:textId="51E65E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2,035.00 </w:t>
            </w:r>
          </w:p>
        </w:tc>
      </w:tr>
      <w:tr w:rsidR="007D5EF8" w:rsidRPr="007D5EF8" w14:paraId="0CA6EF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81A8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EE1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7F814B" w14:textId="690894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058FCE07" w14:textId="47CA12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DF835C" w14:textId="46FC29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F4FB1" w14:textId="68B5C4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13,427.04 </w:t>
            </w:r>
          </w:p>
        </w:tc>
      </w:tr>
      <w:tr w:rsidR="007D5EF8" w:rsidRPr="007D5EF8" w14:paraId="452D96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EBA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C0C0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dridej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97AFCB" w14:textId="0E6B8B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593FD79C" w14:textId="766FAA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3F65D9" w14:textId="59D5D7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32F811" w14:textId="0671B9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50,785.14 </w:t>
            </w:r>
          </w:p>
        </w:tc>
      </w:tr>
      <w:tr w:rsidR="007D5EF8" w:rsidRPr="007D5EF8" w14:paraId="5DC651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5C6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B69F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abuy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6C0323" w14:textId="73A061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2AC1510C" w14:textId="07C1FB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F1273" w14:textId="795B6F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839E7E" w14:textId="790046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982.54 </w:t>
            </w:r>
          </w:p>
        </w:tc>
      </w:tr>
      <w:tr w:rsidR="007D5EF8" w:rsidRPr="007D5EF8" w14:paraId="4BF085A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3416A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592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0ED4D6AF" w14:textId="7FE006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163CBC5C" w14:textId="35102C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12E585" w14:textId="7AE6BA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FBFFD2" w14:textId="38BCF9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2,028.56 </w:t>
            </w:r>
          </w:p>
        </w:tc>
      </w:tr>
      <w:tr w:rsidR="007D5EF8" w:rsidRPr="007D5EF8" w14:paraId="18744B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31B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7B1A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3FA491EA" w14:textId="6BF4F1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277E8245" w14:textId="1AA218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856C0" w14:textId="331F97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04DABE" w14:textId="234712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50,222.62 </w:t>
            </w:r>
          </w:p>
        </w:tc>
      </w:tr>
      <w:tr w:rsidR="007D5EF8" w:rsidRPr="007D5EF8" w14:paraId="4D014C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49F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4FF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nglanil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0C0F5A" w14:textId="41F53C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3DB5D61F" w14:textId="4596B7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E448B8" w14:textId="0E099D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C66C12" w14:textId="77D299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25,793.60 </w:t>
            </w:r>
          </w:p>
        </w:tc>
      </w:tr>
      <w:tr w:rsidR="007D5EF8" w:rsidRPr="007D5EF8" w14:paraId="51B642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20D1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1E20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albo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D477B9" w14:textId="6D1A17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4401E99F" w14:textId="0638E5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6C4484" w14:textId="546F79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D47EF" w14:textId="193E92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2,419.68 </w:t>
            </w:r>
          </w:p>
        </w:tc>
      </w:tr>
      <w:tr w:rsidR="007D5EF8" w:rsidRPr="007D5EF8" w14:paraId="6477D9F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18B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E063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50491C3F" w14:textId="1057E1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1FCD7C7F" w14:textId="3B3038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DE549" w14:textId="56B513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F07E" w14:textId="45E34E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79,402.09 </w:t>
            </w:r>
          </w:p>
        </w:tc>
      </w:tr>
      <w:tr w:rsidR="007D5EF8" w:rsidRPr="007D5EF8" w14:paraId="6A9CB79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196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3A8C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sl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2553BF" w14:textId="40CE1C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6B0A7DD5" w14:textId="0F5877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A3E1B" w14:textId="3C1B36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7D50AD" w14:textId="19D36D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8,567.78 </w:t>
            </w:r>
          </w:p>
        </w:tc>
      </w:tr>
      <w:tr w:rsidR="007D5EF8" w:rsidRPr="007D5EF8" w14:paraId="6F9DD9B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3B3C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9A1E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038C6F5F" w14:textId="37EC6D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3D9933DA" w14:textId="20A15C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670FB5" w14:textId="130083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D2609B" w14:textId="69E97E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899.04 </w:t>
            </w:r>
          </w:p>
        </w:tc>
      </w:tr>
      <w:tr w:rsidR="007D5EF8" w:rsidRPr="007D5EF8" w14:paraId="3A630BA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5FA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983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namungah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504CB1" w14:textId="787438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2F9B0A61" w14:textId="15FB5C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9F5CA" w14:textId="4AD8CF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3C52" w14:textId="722CC3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5,257.62 </w:t>
            </w:r>
          </w:p>
        </w:tc>
      </w:tr>
      <w:tr w:rsidR="007D5EF8" w:rsidRPr="007D5EF8" w14:paraId="0BB4FE8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1E0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807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8A7B1" w14:textId="1618C6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2F35F7BC" w14:textId="3AF953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DB73F" w14:textId="2B7279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1BBE75" w14:textId="78CA51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94,393.88 </w:t>
            </w:r>
          </w:p>
        </w:tc>
      </w:tr>
      <w:tr w:rsidR="007D5EF8" w:rsidRPr="007D5EF8" w14:paraId="06B238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95049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CF6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BF34046" w14:textId="38C848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4DF5A86D" w14:textId="71A1BA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B461F" w14:textId="508775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DFC03" w14:textId="5FFCF5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4,837.56 </w:t>
            </w:r>
          </w:p>
        </w:tc>
      </w:tr>
      <w:tr w:rsidR="007D5EF8" w:rsidRPr="007D5EF8" w14:paraId="2F8C157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2F85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FC15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mb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49909B" w14:textId="5B878D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6A3D6E43" w14:textId="2BFB3F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BF467" w14:textId="40EC3F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9BFB1F" w14:textId="08F19C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4,068.04 </w:t>
            </w:r>
          </w:p>
        </w:tc>
      </w:tr>
      <w:tr w:rsidR="007D5EF8" w:rsidRPr="007D5EF8" w14:paraId="08B96A6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063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232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10B56CCD" w14:textId="5B0F4A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1B1BB058" w14:textId="0AAB35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8D878" w14:textId="7443CF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A5256C" w14:textId="5179B5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45,285.62 </w:t>
            </w:r>
          </w:p>
        </w:tc>
      </w:tr>
      <w:tr w:rsidR="007D5EF8" w:rsidRPr="007D5EF8" w14:paraId="73BCC1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342A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4EF0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76498BA" w14:textId="01A3BF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4943F59B" w14:textId="41589F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21393" w14:textId="32D694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5C731" w14:textId="29A815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38,628.32 </w:t>
            </w:r>
          </w:p>
        </w:tc>
      </w:tr>
      <w:tr w:rsidR="007D5EF8" w:rsidRPr="007D5EF8" w14:paraId="085DB52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832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B4D4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 </w:t>
            </w:r>
            <w:proofErr w:type="spellStart"/>
            <w:r w:rsidRPr="007D5EF8">
              <w:rPr>
                <w:rFonts w:ascii="Arial Narrow" w:eastAsia="Times New Roman" w:hAnsi="Arial Narrow"/>
                <w:i/>
                <w:iCs/>
                <w:color w:val="000000"/>
                <w:sz w:val="20"/>
                <w:szCs w:val="20"/>
              </w:rPr>
              <w:t>Remig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3397F7A" w14:textId="22AFF1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3FDC2E3B" w14:textId="170238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66F23" w14:textId="53D46F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28C86" w14:textId="1778FF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1,640.18 </w:t>
            </w:r>
          </w:p>
        </w:tc>
      </w:tr>
      <w:tr w:rsidR="007D5EF8" w:rsidRPr="007D5EF8" w14:paraId="2D65F9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FA88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52BA3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03BDA5AC" w14:textId="7BAC80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1D896FFC" w14:textId="2812E4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9C860" w14:textId="04FA14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A8DCB2" w14:textId="68AE98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5,612.17 </w:t>
            </w:r>
          </w:p>
        </w:tc>
      </w:tr>
      <w:tr w:rsidR="007D5EF8" w:rsidRPr="007D5EF8" w14:paraId="089460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1B05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A90E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379E6FA3" w14:textId="3F29DD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542D94F5" w14:textId="6C32BD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8658D" w14:textId="724B63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1CB74E" w14:textId="171F2A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84,257.46 </w:t>
            </w:r>
          </w:p>
        </w:tc>
      </w:tr>
      <w:tr w:rsidR="007D5EF8" w:rsidRPr="007D5EF8" w14:paraId="7FCBD85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6803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81B9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AF0B27" w14:textId="5B8268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694BAFF5" w14:textId="73D606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A2D36" w14:textId="26A1B9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9536F9" w14:textId="552987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6,592.14 </w:t>
            </w:r>
          </w:p>
        </w:tc>
      </w:tr>
      <w:tr w:rsidR="007D5EF8" w:rsidRPr="007D5EF8" w14:paraId="64C3AA0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662E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7D433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883BCC" w14:textId="751A1E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606AB808" w14:textId="0FC453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2EA36" w14:textId="41CD07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01B9E" w14:textId="17996C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917,487.82 </w:t>
            </w:r>
          </w:p>
        </w:tc>
      </w:tr>
      <w:tr w:rsidR="007D5EF8" w:rsidRPr="007D5EF8" w14:paraId="300C5C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5DBB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D62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b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DD318C" w14:textId="505484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34C2745E" w14:textId="0A579A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70FF2" w14:textId="4CCEBD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B6990" w14:textId="36CA29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37,881.72 </w:t>
            </w:r>
          </w:p>
        </w:tc>
      </w:tr>
      <w:tr w:rsidR="007D5EF8" w:rsidRPr="007D5EF8" w14:paraId="27F6EC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DD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18F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bue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E53D0" w14:textId="2424DF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2C3241AF" w14:textId="0E2150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0E985D" w14:textId="58AED3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F7EDB2" w14:textId="128C1D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8,936.22 </w:t>
            </w:r>
          </w:p>
        </w:tc>
      </w:tr>
      <w:tr w:rsidR="007D5EF8" w:rsidRPr="007D5EF8" w14:paraId="71AF1FC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DEEDD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81A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5BEBDAE8" w14:textId="64EC50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0239D811" w14:textId="50C6A2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22B93B" w14:textId="7614B5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28B0A0" w14:textId="3E809A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94,826.40 </w:t>
            </w:r>
          </w:p>
        </w:tc>
      </w:tr>
      <w:tr w:rsidR="007D5EF8" w:rsidRPr="007D5EF8" w14:paraId="5D2692C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6394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44BF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097D0D02" w14:textId="6917B4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1D68BA8E" w14:textId="36CF92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98F3C" w14:textId="567916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8CCBC" w14:textId="3110FC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61,004.24 </w:t>
            </w:r>
          </w:p>
        </w:tc>
      </w:tr>
      <w:tr w:rsidR="007D5EF8" w:rsidRPr="007D5EF8" w14:paraId="49BE8B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A4E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0E1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C89349" w14:textId="6C13BF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2EC746A4" w14:textId="04D2F9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EDC35E" w14:textId="1D4462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6CB30F" w14:textId="77030B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47,453.78 </w:t>
            </w:r>
          </w:p>
        </w:tc>
      </w:tr>
      <w:tr w:rsidR="007D5EF8" w:rsidRPr="007D5EF8" w14:paraId="2D0093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E70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32C6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E6741D" w14:textId="064D7B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3F015DDE" w14:textId="199417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AE59E" w14:textId="7E6E9D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C79B51" w14:textId="6B6D2B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50,606.38 </w:t>
            </w:r>
          </w:p>
        </w:tc>
      </w:tr>
      <w:tr w:rsidR="007D5EF8" w:rsidRPr="007D5EF8" w14:paraId="33FC32F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398E8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5D1D8711" w14:textId="7BE32EC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50D36F97" w14:textId="7D1BDA5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A6CDA95" w14:textId="4E71A50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0A6118" w14:textId="2E372A0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870,273.30 </w:t>
            </w:r>
          </w:p>
        </w:tc>
      </w:tr>
      <w:tr w:rsidR="007D5EF8" w:rsidRPr="007D5EF8" w14:paraId="3F0BCC7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3B8E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D60E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r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FED958" w14:textId="50C0C2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21E4E986" w14:textId="440AC6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F8A60" w14:textId="292E5C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CC76C4" w14:textId="328609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118.48 </w:t>
            </w:r>
          </w:p>
        </w:tc>
      </w:tr>
      <w:tr w:rsidR="007D5EF8" w:rsidRPr="007D5EF8" w14:paraId="3C8D8D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AF9E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5D10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1B46C12D" w14:textId="4FE403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046D8A1B" w14:textId="6440B7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7EE78" w14:textId="7EE6A3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64686E" w14:textId="542714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9,714.82 </w:t>
            </w:r>
          </w:p>
        </w:tc>
      </w:tr>
      <w:tr w:rsidR="007D5EF8" w:rsidRPr="007D5EF8" w14:paraId="59E628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87F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DC1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4EE6224C" w14:textId="2C0835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6DBE97AC" w14:textId="443C1A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CD8810" w14:textId="6EECF1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99AEA" w14:textId="27219E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40,440.00 </w:t>
            </w:r>
          </w:p>
        </w:tc>
      </w:tr>
      <w:tr w:rsidR="007D5EF8" w:rsidRPr="007D5EF8" w14:paraId="78D867C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AFB76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091B5A50" w14:textId="7A61D1C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79646096" w14:textId="1B667CA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ADA5D2B" w14:textId="7DE1475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6350C11" w14:textId="3ACEE1A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0,871,207.02 </w:t>
            </w:r>
          </w:p>
        </w:tc>
      </w:tr>
      <w:tr w:rsidR="007D5EF8" w:rsidRPr="007D5EF8" w14:paraId="2DDE7DE7" w14:textId="77777777" w:rsidTr="007D5E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2111BB46"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A23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746927C" w14:textId="2E6451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696E9090" w14:textId="626F27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CC558" w14:textId="59D7C9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BA36C" w14:textId="01E0BC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262,622.13 </w:t>
            </w:r>
          </w:p>
        </w:tc>
      </w:tr>
      <w:tr w:rsidR="007D5EF8" w:rsidRPr="007D5EF8" w14:paraId="51E67592" w14:textId="77777777" w:rsidTr="007D5EF8">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4B90E0E8"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1103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y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CF12F9" w14:textId="077E44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5E17CFCB" w14:textId="29D8C9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8B89F8" w14:textId="72BECC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8C629" w14:textId="3C966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6,940.00 </w:t>
            </w:r>
          </w:p>
        </w:tc>
      </w:tr>
      <w:tr w:rsidR="007D5EF8" w:rsidRPr="007D5EF8" w14:paraId="56DDF0D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948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9622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s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27D2BA" w14:textId="49DD41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00CC11E0" w14:textId="34F0F9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66BDC" w14:textId="2CD375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F49437" w14:textId="2CFD62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24,790.00 </w:t>
            </w:r>
          </w:p>
        </w:tc>
      </w:tr>
      <w:tr w:rsidR="007D5EF8" w:rsidRPr="007D5EF8" w14:paraId="399EFA6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C98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1BD76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doy</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Payabo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722856C" w14:textId="46F99B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42654A44" w14:textId="788F4A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DED7DD" w14:textId="667899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0C05DC" w14:textId="220618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19,557.64 </w:t>
            </w:r>
          </w:p>
        </w:tc>
      </w:tr>
      <w:tr w:rsidR="007D5EF8" w:rsidRPr="007D5EF8" w14:paraId="27DC8D6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FA073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34D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laon</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4CED3764" w14:textId="2EBB0E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4372E28D" w14:textId="3CD496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A124B" w14:textId="6D94AE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4C7D44" w14:textId="0951F8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89,469.32 </w:t>
            </w:r>
          </w:p>
        </w:tc>
      </w:tr>
      <w:tr w:rsidR="007D5EF8" w:rsidRPr="007D5EF8" w14:paraId="53290D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29D0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21894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4F9C5118" w14:textId="253E97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ADFD990" w14:textId="17D6C1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AA4CF8" w14:textId="6D9335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78FE5" w14:textId="5F363C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19,662.78 </w:t>
            </w:r>
          </w:p>
        </w:tc>
      </w:tr>
      <w:tr w:rsidR="007D5EF8" w:rsidRPr="007D5EF8" w14:paraId="72ABA9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807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300D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Guihul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E49B49" w14:textId="1FCE39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46263588" w14:textId="50287D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07F8B" w14:textId="3795FD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89C8DE" w14:textId="6E173B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849,807.18 </w:t>
            </w:r>
          </w:p>
        </w:tc>
      </w:tr>
      <w:tr w:rsidR="007D5EF8" w:rsidRPr="007D5EF8" w14:paraId="59960D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C1B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2BF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01014112" w14:textId="527CD4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2829F215" w14:textId="6E39B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8DF5A" w14:textId="1E2A91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DD6F3A" w14:textId="10E9A5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9,972.10 </w:t>
            </w:r>
          </w:p>
        </w:tc>
      </w:tr>
      <w:tr w:rsidR="007D5EF8" w:rsidRPr="007D5EF8" w14:paraId="78B589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9454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68C2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bi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1BC614D" w14:textId="5CFE0F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62EDC7B3" w14:textId="120A36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2FA43" w14:textId="164138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17CD2F" w14:textId="6C4D7C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12,011.48 </w:t>
            </w:r>
          </w:p>
        </w:tc>
      </w:tr>
      <w:tr w:rsidR="007D5EF8" w:rsidRPr="007D5EF8" w14:paraId="31432AE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65E8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9ED2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juy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0281BE" w14:textId="05B131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26380C0C" w14:textId="02F0FC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300C6" w14:textId="12D456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192A7" w14:textId="7FD989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3,020.85 </w:t>
            </w:r>
          </w:p>
        </w:tc>
      </w:tr>
      <w:tr w:rsidR="007D5EF8" w:rsidRPr="007D5EF8" w14:paraId="7905033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1631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24E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06250CC7" w14:textId="28C309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5667D1A8" w14:textId="13AA6E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3100B" w14:textId="6CAC99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EB530F" w14:textId="50BE5D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2,500.00 </w:t>
            </w:r>
          </w:p>
        </w:tc>
      </w:tr>
      <w:tr w:rsidR="007D5EF8" w:rsidRPr="007D5EF8" w14:paraId="04F58D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5873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3C3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at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7A22F8" w14:textId="086D31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3C9C64D4" w14:textId="72C901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4DF99" w14:textId="7940A8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2CE78" w14:textId="397AB3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0,262.46 </w:t>
            </w:r>
          </w:p>
        </w:tc>
      </w:tr>
      <w:tr w:rsidR="007D5EF8" w:rsidRPr="007D5EF8" w14:paraId="3A01486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4C7A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D52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Tanj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2931D4" w14:textId="6D995B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59696556" w14:textId="099C91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616D7B" w14:textId="054420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1EE56" w14:textId="0A3BE2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030,987.48 </w:t>
            </w:r>
          </w:p>
        </w:tc>
      </w:tr>
      <w:tr w:rsidR="007D5EF8" w:rsidRPr="007D5EF8" w14:paraId="3A8770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2E5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A33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y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0AD710" w14:textId="2C1454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8E948BE" w14:textId="176035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88941" w14:textId="55A53E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D62920" w14:textId="6B64F6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6,143.60 </w:t>
            </w:r>
          </w:p>
        </w:tc>
      </w:tr>
      <w:tr w:rsidR="007D5EF8" w:rsidRPr="007D5EF8" w14:paraId="3998AF1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010E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A82D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26EBB5A3" w14:textId="4C31C2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3BA3E583" w14:textId="0F0B80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8AE61" w14:textId="74F78C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68644" w14:textId="0388BE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92,860.00 </w:t>
            </w:r>
          </w:p>
        </w:tc>
      </w:tr>
      <w:tr w:rsidR="007D5EF8" w:rsidRPr="007D5EF8" w14:paraId="0EB5C1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215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91AB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Zamboangu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658B80" w14:textId="1D7624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3BA5A83C" w14:textId="3073E9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33CDA7" w14:textId="4CD9E1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6560ED" w14:textId="4DCBE2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0,600.00 </w:t>
            </w:r>
          </w:p>
        </w:tc>
      </w:tr>
      <w:tr w:rsidR="007D5EF8" w:rsidRPr="007D5EF8" w14:paraId="6F17FAF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DBE8F36"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lastRenderedPageBreak/>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4288F95D" w14:textId="20792D5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430,133.74 </w:t>
            </w:r>
          </w:p>
        </w:tc>
        <w:tc>
          <w:tcPr>
            <w:tcW w:w="0" w:type="auto"/>
            <w:tcBorders>
              <w:top w:val="nil"/>
              <w:left w:val="nil"/>
              <w:bottom w:val="single" w:sz="4" w:space="0" w:color="000000"/>
              <w:right w:val="single" w:sz="4" w:space="0" w:color="000000"/>
            </w:tcBorders>
            <w:shd w:val="clear" w:color="A5A5A5" w:fill="A5A5A5"/>
            <w:noWrap/>
            <w:vAlign w:val="bottom"/>
            <w:hideMark/>
          </w:tcPr>
          <w:p w14:paraId="1BD32A3F" w14:textId="2D3BB9D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F0874FA" w14:textId="465BFA8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27C563D" w14:textId="638E6A4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352,403.74 </w:t>
            </w:r>
          </w:p>
        </w:tc>
      </w:tr>
      <w:tr w:rsidR="007D5EF8" w:rsidRPr="007D5EF8" w14:paraId="32D3584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03589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4969FC02" w14:textId="3303C88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992,286.21 </w:t>
            </w:r>
          </w:p>
        </w:tc>
        <w:tc>
          <w:tcPr>
            <w:tcW w:w="0" w:type="auto"/>
            <w:tcBorders>
              <w:top w:val="nil"/>
              <w:left w:val="nil"/>
              <w:bottom w:val="single" w:sz="4" w:space="0" w:color="000000"/>
              <w:right w:val="single" w:sz="4" w:space="0" w:color="000000"/>
            </w:tcBorders>
            <w:shd w:val="clear" w:color="D8D8D8" w:fill="D8D8D8"/>
            <w:noWrap/>
            <w:vAlign w:val="bottom"/>
            <w:hideMark/>
          </w:tcPr>
          <w:p w14:paraId="01F5B531" w14:textId="2B7ACE6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A34D1D2" w14:textId="2A210ED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76247E5" w14:textId="60BF4ED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992,286.21 </w:t>
            </w:r>
          </w:p>
        </w:tc>
      </w:tr>
      <w:tr w:rsidR="007D5EF8" w:rsidRPr="007D5EF8" w14:paraId="4BE7A90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EEE36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6BC1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0CB97CF8" w14:textId="24462A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759.42 </w:t>
            </w:r>
          </w:p>
        </w:tc>
        <w:tc>
          <w:tcPr>
            <w:tcW w:w="0" w:type="auto"/>
            <w:tcBorders>
              <w:top w:val="nil"/>
              <w:left w:val="nil"/>
              <w:bottom w:val="single" w:sz="4" w:space="0" w:color="000000"/>
              <w:right w:val="single" w:sz="4" w:space="0" w:color="000000"/>
            </w:tcBorders>
            <w:shd w:val="clear" w:color="auto" w:fill="auto"/>
            <w:noWrap/>
            <w:vAlign w:val="bottom"/>
            <w:hideMark/>
          </w:tcPr>
          <w:p w14:paraId="42FBF0B0" w14:textId="02071E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4D6B6D" w14:textId="2BAC53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1F061E" w14:textId="52DCEF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4,759.42 </w:t>
            </w:r>
          </w:p>
        </w:tc>
      </w:tr>
      <w:tr w:rsidR="007D5EF8" w:rsidRPr="007D5EF8" w14:paraId="4AADD4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4C1D2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730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ibi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CBE048" w14:textId="79716E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E67F769" w14:textId="232067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B3509" w14:textId="3BC7B7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E7576" w14:textId="099A39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r>
      <w:tr w:rsidR="007D5EF8" w:rsidRPr="007D5EF8" w14:paraId="62036D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CD03E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1A62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ula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312123" w14:textId="6DBAC8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BD0F1F7" w14:textId="2BA5DC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F57AF" w14:textId="6CE0F6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33D54D" w14:textId="6BF65A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r>
      <w:tr w:rsidR="007D5EF8" w:rsidRPr="007D5EF8" w14:paraId="466DE48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70CE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6F9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ipi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6A7E995" w14:textId="26E964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5,895.00 </w:t>
            </w:r>
          </w:p>
        </w:tc>
        <w:tc>
          <w:tcPr>
            <w:tcW w:w="0" w:type="auto"/>
            <w:tcBorders>
              <w:top w:val="nil"/>
              <w:left w:val="nil"/>
              <w:bottom w:val="single" w:sz="4" w:space="0" w:color="000000"/>
              <w:right w:val="single" w:sz="4" w:space="0" w:color="000000"/>
            </w:tcBorders>
            <w:shd w:val="clear" w:color="auto" w:fill="auto"/>
            <w:noWrap/>
            <w:vAlign w:val="bottom"/>
            <w:hideMark/>
          </w:tcPr>
          <w:p w14:paraId="42B8C0C3" w14:textId="4B7AA2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7C531" w14:textId="71CBB8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4C629" w14:textId="614587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5,895.00 </w:t>
            </w:r>
          </w:p>
        </w:tc>
      </w:tr>
      <w:tr w:rsidR="007D5EF8" w:rsidRPr="007D5EF8" w14:paraId="2165383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E3E256"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16EBCEE" w14:textId="1E0F89F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16,300.22 </w:t>
            </w:r>
          </w:p>
        </w:tc>
        <w:tc>
          <w:tcPr>
            <w:tcW w:w="0" w:type="auto"/>
            <w:tcBorders>
              <w:top w:val="nil"/>
              <w:left w:val="nil"/>
              <w:bottom w:val="single" w:sz="4" w:space="0" w:color="000000"/>
              <w:right w:val="single" w:sz="4" w:space="0" w:color="000000"/>
            </w:tcBorders>
            <w:shd w:val="clear" w:color="D8D8D8" w:fill="D8D8D8"/>
            <w:noWrap/>
            <w:vAlign w:val="bottom"/>
            <w:hideMark/>
          </w:tcPr>
          <w:p w14:paraId="5052DF70" w14:textId="1FE2926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6529CFD" w14:textId="2470BB7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A5D4C74" w14:textId="1137B3A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329,200.22 </w:t>
            </w:r>
          </w:p>
        </w:tc>
      </w:tr>
      <w:tr w:rsidR="007D5EF8" w:rsidRPr="007D5EF8" w14:paraId="50ED847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9BAB8"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ECF5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794A106" w14:textId="1A9B4C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2BF2409E" w14:textId="4304F4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5B449" w14:textId="066C2C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02018C" w14:textId="0032DA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0,351.17 </w:t>
            </w:r>
          </w:p>
        </w:tc>
      </w:tr>
      <w:tr w:rsidR="007D5EF8" w:rsidRPr="007D5EF8" w14:paraId="1B37B8E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00AA2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C152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18142621" w14:textId="2A2716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80772DD" w14:textId="7CB603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E6EF0" w14:textId="40E7B7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82C12E" w14:textId="6141D7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0.70 </w:t>
            </w:r>
          </w:p>
        </w:tc>
      </w:tr>
      <w:tr w:rsidR="007D5EF8" w:rsidRPr="007D5EF8" w14:paraId="7AB573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BD26EC"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8AFD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5130F7C8" w14:textId="2CCD2E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5E9E9BE1" w14:textId="504CC6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CEF9FB" w14:textId="16E981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58D398" w14:textId="1EA567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70.70 </w:t>
            </w:r>
          </w:p>
        </w:tc>
      </w:tr>
      <w:tr w:rsidR="007D5EF8" w:rsidRPr="007D5EF8" w14:paraId="43118DA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2659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D127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ip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E36ACC" w14:textId="7C103D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51642" w14:textId="102863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B3CF72" w14:textId="55F091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6C2A30C9" w14:textId="3A8CC4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900.00 </w:t>
            </w:r>
          </w:p>
        </w:tc>
      </w:tr>
      <w:tr w:rsidR="007D5EF8" w:rsidRPr="007D5EF8" w14:paraId="77292F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73BFF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985C7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iporl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1F429B" w14:textId="1B9A5B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244AE8D6" w14:textId="2903A4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D319E1" w14:textId="696EA3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4B92A" w14:textId="44CBCA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9,868.75 </w:t>
            </w:r>
          </w:p>
        </w:tc>
      </w:tr>
      <w:tr w:rsidR="007D5EF8" w:rsidRPr="007D5EF8" w14:paraId="613A99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21CEC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67D0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21F7ACD2" w14:textId="2F4001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5,138.90 </w:t>
            </w:r>
          </w:p>
        </w:tc>
        <w:tc>
          <w:tcPr>
            <w:tcW w:w="0" w:type="auto"/>
            <w:tcBorders>
              <w:top w:val="nil"/>
              <w:left w:val="nil"/>
              <w:bottom w:val="single" w:sz="4" w:space="0" w:color="000000"/>
              <w:right w:val="single" w:sz="4" w:space="0" w:color="000000"/>
            </w:tcBorders>
            <w:shd w:val="clear" w:color="auto" w:fill="auto"/>
            <w:noWrap/>
            <w:vAlign w:val="bottom"/>
            <w:hideMark/>
          </w:tcPr>
          <w:p w14:paraId="35ADCA02" w14:textId="171F31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B80C5" w14:textId="48D7B3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801CD" w14:textId="2842D9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5,138.90 </w:t>
            </w:r>
          </w:p>
        </w:tc>
      </w:tr>
      <w:tr w:rsidR="007D5EF8" w:rsidRPr="007D5EF8" w14:paraId="505BC8A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9A5B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12F6B0FA" w14:textId="0E51B6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516,806.89 </w:t>
            </w:r>
          </w:p>
        </w:tc>
        <w:tc>
          <w:tcPr>
            <w:tcW w:w="0" w:type="auto"/>
            <w:tcBorders>
              <w:top w:val="nil"/>
              <w:left w:val="nil"/>
              <w:bottom w:val="single" w:sz="4" w:space="0" w:color="000000"/>
              <w:right w:val="single" w:sz="4" w:space="0" w:color="000000"/>
            </w:tcBorders>
            <w:shd w:val="clear" w:color="D8D8D8" w:fill="D8D8D8"/>
            <w:noWrap/>
            <w:vAlign w:val="bottom"/>
            <w:hideMark/>
          </w:tcPr>
          <w:p w14:paraId="1CF01E58" w14:textId="144C357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2C8E04C" w14:textId="7BCCFD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2F51A4A5" w14:textId="739E0AA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665,176.89 </w:t>
            </w:r>
          </w:p>
        </w:tc>
      </w:tr>
      <w:tr w:rsidR="007D5EF8" w:rsidRPr="007D5EF8" w14:paraId="71194BE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2E3A4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7FE2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790E438F" w14:textId="1C4E79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013.40 </w:t>
            </w:r>
          </w:p>
        </w:tc>
        <w:tc>
          <w:tcPr>
            <w:tcW w:w="0" w:type="auto"/>
            <w:tcBorders>
              <w:top w:val="nil"/>
              <w:left w:val="nil"/>
              <w:bottom w:val="single" w:sz="4" w:space="0" w:color="000000"/>
              <w:right w:val="single" w:sz="4" w:space="0" w:color="000000"/>
            </w:tcBorders>
            <w:shd w:val="clear" w:color="auto" w:fill="auto"/>
            <w:noWrap/>
            <w:vAlign w:val="bottom"/>
            <w:hideMark/>
          </w:tcPr>
          <w:p w14:paraId="3342C72D" w14:textId="32F31B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DFD780" w14:textId="4B369B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5B0E48" w14:textId="1077FE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013.40 </w:t>
            </w:r>
          </w:p>
        </w:tc>
      </w:tr>
      <w:tr w:rsidR="007D5EF8" w:rsidRPr="007D5EF8" w14:paraId="18F786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DB5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7C3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5C94FFC8" w14:textId="3D67D9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56,523.34 </w:t>
            </w:r>
          </w:p>
        </w:tc>
        <w:tc>
          <w:tcPr>
            <w:tcW w:w="0" w:type="auto"/>
            <w:tcBorders>
              <w:top w:val="nil"/>
              <w:left w:val="nil"/>
              <w:bottom w:val="single" w:sz="4" w:space="0" w:color="000000"/>
              <w:right w:val="single" w:sz="4" w:space="0" w:color="000000"/>
            </w:tcBorders>
            <w:shd w:val="clear" w:color="auto" w:fill="auto"/>
            <w:noWrap/>
            <w:vAlign w:val="bottom"/>
            <w:hideMark/>
          </w:tcPr>
          <w:p w14:paraId="5B258A2D" w14:textId="376446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2B71D" w14:textId="30AE60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7BA6A" w14:textId="53E363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56,523.34 </w:t>
            </w:r>
          </w:p>
        </w:tc>
      </w:tr>
      <w:tr w:rsidR="007D5EF8" w:rsidRPr="007D5EF8" w14:paraId="55EC006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E521C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CDC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ol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AB70AC" w14:textId="2FE2FF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6,139.98 </w:t>
            </w:r>
          </w:p>
        </w:tc>
        <w:tc>
          <w:tcPr>
            <w:tcW w:w="0" w:type="auto"/>
            <w:tcBorders>
              <w:top w:val="nil"/>
              <w:left w:val="nil"/>
              <w:bottom w:val="single" w:sz="4" w:space="0" w:color="000000"/>
              <w:right w:val="single" w:sz="4" w:space="0" w:color="000000"/>
            </w:tcBorders>
            <w:shd w:val="clear" w:color="auto" w:fill="auto"/>
            <w:noWrap/>
            <w:vAlign w:val="bottom"/>
            <w:hideMark/>
          </w:tcPr>
          <w:p w14:paraId="5A0E7171" w14:textId="172F0B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2D8A9" w14:textId="0D032E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EB8B8" w14:textId="12A76C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6,139.98 </w:t>
            </w:r>
          </w:p>
        </w:tc>
      </w:tr>
      <w:tr w:rsidR="007D5EF8" w:rsidRPr="007D5EF8" w14:paraId="239CE1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9346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B64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rau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C17C898" w14:textId="2B136A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7777563E" w14:textId="6E3B50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47F5C" w14:textId="371C90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06C98F" w14:textId="6C5000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7,840.32 </w:t>
            </w:r>
          </w:p>
        </w:tc>
      </w:tr>
      <w:tr w:rsidR="007D5EF8" w:rsidRPr="007D5EF8" w14:paraId="603781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8A3BD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2624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gam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5834EB" w14:textId="3FDF15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22F2DB96" w14:textId="737A2A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ED684" w14:textId="44ADED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87BAA" w14:textId="567406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227.86 </w:t>
            </w:r>
          </w:p>
        </w:tc>
      </w:tr>
      <w:tr w:rsidR="007D5EF8" w:rsidRPr="007D5EF8" w14:paraId="0DB74B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33DF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E25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r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98F123" w14:textId="364B06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25678CAE" w14:textId="513DE8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8CB532" w14:textId="1C915A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00BAC" w14:textId="747E5E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31.79 </w:t>
            </w:r>
          </w:p>
        </w:tc>
      </w:tr>
      <w:tr w:rsidR="007D5EF8" w:rsidRPr="007D5EF8" w14:paraId="3E3BF56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9C7F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A2C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u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489ADA" w14:textId="6B5AB0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08699CE0" w14:textId="5CC7C8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B404A1" w14:textId="213FFB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28AB9" w14:textId="317D0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280.00 </w:t>
            </w:r>
          </w:p>
        </w:tc>
      </w:tr>
      <w:tr w:rsidR="007D5EF8" w:rsidRPr="007D5EF8" w14:paraId="4201E3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1C01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3061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DBED650" w14:textId="1E8578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3D308910" w14:textId="7A3872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070807" w14:textId="37DE01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BA685" w14:textId="4515FC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5,227.86 </w:t>
            </w:r>
          </w:p>
        </w:tc>
      </w:tr>
      <w:tr w:rsidR="007D5EF8" w:rsidRPr="007D5EF8" w14:paraId="3A7F6F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9427A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1C1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7F256BCC" w14:textId="0CA8BD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59A57A14" w14:textId="5E0466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492C9B" w14:textId="2503BA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0F9E4" w14:textId="39ED80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r>
      <w:tr w:rsidR="007D5EF8" w:rsidRPr="007D5EF8" w14:paraId="0DA4B9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D9301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17EB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08A430FA" w14:textId="20CFBD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F78E16" w14:textId="757CB0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129C5D" w14:textId="6C8DBD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0E05625F" w14:textId="23A84A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380.00 </w:t>
            </w:r>
          </w:p>
        </w:tc>
      </w:tr>
      <w:tr w:rsidR="007D5EF8" w:rsidRPr="007D5EF8" w14:paraId="27FB0E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71039E"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A480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ub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E22F2D" w14:textId="097117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06389D2E" w14:textId="63F71B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29A4B" w14:textId="144A22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60C02" w14:textId="0FD45B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r>
      <w:tr w:rsidR="007D5EF8" w:rsidRPr="007D5EF8" w14:paraId="222F761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6D0F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3A63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4CF6B7B9" w14:textId="41C966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2FF3116B" w14:textId="6919BB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F00E37" w14:textId="62DC7D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E0D61" w14:textId="266E15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5,144.00 </w:t>
            </w:r>
          </w:p>
        </w:tc>
      </w:tr>
      <w:tr w:rsidR="007D5EF8" w:rsidRPr="007D5EF8" w14:paraId="6398E0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288E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DAEE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6DF76DED" w14:textId="242C43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48411EE0" w14:textId="2204AD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41EF" w14:textId="1B1351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0CD0170A" w14:textId="28B00F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87.86 </w:t>
            </w:r>
          </w:p>
        </w:tc>
      </w:tr>
      <w:tr w:rsidR="007D5EF8" w:rsidRPr="007D5EF8" w14:paraId="5317EA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E21E5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238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ag-o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1B8743" w14:textId="7E4959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2,384.25 </w:t>
            </w:r>
          </w:p>
        </w:tc>
        <w:tc>
          <w:tcPr>
            <w:tcW w:w="0" w:type="auto"/>
            <w:tcBorders>
              <w:top w:val="nil"/>
              <w:left w:val="nil"/>
              <w:bottom w:val="single" w:sz="4" w:space="0" w:color="000000"/>
              <w:right w:val="single" w:sz="4" w:space="0" w:color="000000"/>
            </w:tcBorders>
            <w:shd w:val="clear" w:color="auto" w:fill="auto"/>
            <w:noWrap/>
            <w:vAlign w:val="bottom"/>
            <w:hideMark/>
          </w:tcPr>
          <w:p w14:paraId="5220C358" w14:textId="45DC10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2F50A" w14:textId="1557D3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F6AF4" w14:textId="3701DD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22,384.25 </w:t>
            </w:r>
          </w:p>
        </w:tc>
      </w:tr>
      <w:tr w:rsidR="007D5EF8" w:rsidRPr="007D5EF8" w14:paraId="601F5EE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346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A3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lom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221CBC" w14:textId="095E98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31.79 </w:t>
            </w:r>
          </w:p>
        </w:tc>
        <w:tc>
          <w:tcPr>
            <w:tcW w:w="0" w:type="auto"/>
            <w:tcBorders>
              <w:top w:val="nil"/>
              <w:left w:val="nil"/>
              <w:bottom w:val="single" w:sz="4" w:space="0" w:color="000000"/>
              <w:right w:val="single" w:sz="4" w:space="0" w:color="000000"/>
            </w:tcBorders>
            <w:shd w:val="clear" w:color="auto" w:fill="auto"/>
            <w:noWrap/>
            <w:vAlign w:val="bottom"/>
            <w:hideMark/>
          </w:tcPr>
          <w:p w14:paraId="15B54F10" w14:textId="7BE977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6C88A" w14:textId="39A35E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84B06" w14:textId="3FCA21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31.79 </w:t>
            </w:r>
          </w:p>
        </w:tc>
      </w:tr>
      <w:tr w:rsidR="007D5EF8" w:rsidRPr="007D5EF8" w14:paraId="5328D6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88CCA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205C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bu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7D93BF" w14:textId="08DD4B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8,866.93 </w:t>
            </w:r>
          </w:p>
        </w:tc>
        <w:tc>
          <w:tcPr>
            <w:tcW w:w="0" w:type="auto"/>
            <w:tcBorders>
              <w:top w:val="nil"/>
              <w:left w:val="nil"/>
              <w:bottom w:val="single" w:sz="4" w:space="0" w:color="000000"/>
              <w:right w:val="single" w:sz="4" w:space="0" w:color="000000"/>
            </w:tcBorders>
            <w:shd w:val="clear" w:color="auto" w:fill="auto"/>
            <w:noWrap/>
            <w:vAlign w:val="bottom"/>
            <w:hideMark/>
          </w:tcPr>
          <w:p w14:paraId="2999FF53" w14:textId="6A0001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4CD13" w14:textId="69EE26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9C150A" w14:textId="17F8AE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8,866.93 </w:t>
            </w:r>
          </w:p>
        </w:tc>
      </w:tr>
      <w:tr w:rsidR="007D5EF8" w:rsidRPr="007D5EF8" w14:paraId="08E114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D98D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E8E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52ACB40" w14:textId="3642A6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5C43F13" w14:textId="18F6A9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49A2A" w14:textId="1FFECFD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B0411" w14:textId="45077C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r>
      <w:tr w:rsidR="007D5EF8" w:rsidRPr="007D5EF8" w14:paraId="763B6B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D3A39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789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ind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9E50EA" w14:textId="3C95AB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2F276" w14:textId="1E48AE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C36FE" w14:textId="6A4CE0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7286627F" w14:textId="1EA19D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300.00 </w:t>
            </w:r>
          </w:p>
        </w:tc>
      </w:tr>
      <w:tr w:rsidR="007D5EF8" w:rsidRPr="007D5EF8" w14:paraId="62FDAD8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A0348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0C12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nop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291BCD" w14:textId="66E6ED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1C734B" w14:textId="3F8F8A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FECB2" w14:textId="4E76C2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FA84A98" w14:textId="79703C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690.00 </w:t>
            </w:r>
          </w:p>
        </w:tc>
      </w:tr>
      <w:tr w:rsidR="007D5EF8" w:rsidRPr="007D5EF8" w14:paraId="46E802D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F5E5C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4C7C30A6" w14:textId="6BF2724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56,571.54 </w:t>
            </w:r>
          </w:p>
        </w:tc>
        <w:tc>
          <w:tcPr>
            <w:tcW w:w="0" w:type="auto"/>
            <w:tcBorders>
              <w:top w:val="nil"/>
              <w:left w:val="nil"/>
              <w:bottom w:val="single" w:sz="4" w:space="0" w:color="000000"/>
              <w:right w:val="single" w:sz="4" w:space="0" w:color="000000"/>
            </w:tcBorders>
            <w:shd w:val="clear" w:color="D8D8D8" w:fill="D8D8D8"/>
            <w:noWrap/>
            <w:vAlign w:val="bottom"/>
            <w:hideMark/>
          </w:tcPr>
          <w:p w14:paraId="53631CBB" w14:textId="1EBF8E3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C521644" w14:textId="6503B5E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42CEA80" w14:textId="7FD4403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71,571.54 </w:t>
            </w:r>
          </w:p>
        </w:tc>
      </w:tr>
      <w:tr w:rsidR="007D5EF8" w:rsidRPr="007D5EF8" w14:paraId="6A51516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25D01"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6DA3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E9E2434" w14:textId="4BC472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23DFCFE2" w14:textId="48D897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36E7A4" w14:textId="692B20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176EA" w14:textId="1C3CCA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07.68 </w:t>
            </w:r>
          </w:p>
        </w:tc>
      </w:tr>
      <w:tr w:rsidR="007D5EF8" w:rsidRPr="007D5EF8" w14:paraId="6A4C587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C1037"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F6F23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3FB7C2FC" w14:textId="13410D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07C019A3" w14:textId="4BC9F9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3EC1" w14:textId="6251D0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086954" w14:textId="4FA0EA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1,210.00 </w:t>
            </w:r>
          </w:p>
        </w:tc>
      </w:tr>
      <w:tr w:rsidR="007D5EF8" w:rsidRPr="007D5EF8" w14:paraId="791FFC2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EA90B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F95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b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E0C097" w14:textId="63F44F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349329B" w14:textId="10BEFC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271E4E" w14:textId="2D1852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59C26070" w14:textId="3F3C40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5,605.00 </w:t>
            </w:r>
          </w:p>
        </w:tc>
      </w:tr>
      <w:tr w:rsidR="007D5EF8" w:rsidRPr="007D5EF8" w14:paraId="51A3614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9C9E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6353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77B80F" w14:textId="6F6C62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73DCBFFC" w14:textId="346E9B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E0AA6" w14:textId="18D07B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B75EB" w14:textId="6040B5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0,912.86 </w:t>
            </w:r>
          </w:p>
        </w:tc>
      </w:tr>
      <w:tr w:rsidR="007D5EF8" w:rsidRPr="007D5EF8" w14:paraId="089381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6FFD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18C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vezare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287EA6" w14:textId="78B266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4,033.00 </w:t>
            </w:r>
          </w:p>
        </w:tc>
        <w:tc>
          <w:tcPr>
            <w:tcW w:w="0" w:type="auto"/>
            <w:tcBorders>
              <w:top w:val="nil"/>
              <w:left w:val="nil"/>
              <w:bottom w:val="single" w:sz="4" w:space="0" w:color="000000"/>
              <w:right w:val="single" w:sz="4" w:space="0" w:color="000000"/>
            </w:tcBorders>
            <w:shd w:val="clear" w:color="auto" w:fill="auto"/>
            <w:noWrap/>
            <w:vAlign w:val="bottom"/>
            <w:hideMark/>
          </w:tcPr>
          <w:p w14:paraId="408F6745" w14:textId="2B1F8A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79880C" w14:textId="4B4B7B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652739" w14:textId="17C7C0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4,033.00 </w:t>
            </w:r>
          </w:p>
        </w:tc>
      </w:tr>
      <w:tr w:rsidR="007D5EF8" w:rsidRPr="007D5EF8" w14:paraId="605AD5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7FE5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44689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ope de Vega</w:t>
            </w:r>
          </w:p>
        </w:tc>
        <w:tc>
          <w:tcPr>
            <w:tcW w:w="0" w:type="auto"/>
            <w:tcBorders>
              <w:top w:val="nil"/>
              <w:left w:val="nil"/>
              <w:bottom w:val="single" w:sz="4" w:space="0" w:color="000000"/>
              <w:right w:val="single" w:sz="4" w:space="0" w:color="000000"/>
            </w:tcBorders>
            <w:shd w:val="clear" w:color="auto" w:fill="auto"/>
            <w:noWrap/>
            <w:vAlign w:val="bottom"/>
            <w:hideMark/>
          </w:tcPr>
          <w:p w14:paraId="156CD8F9" w14:textId="3A9805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93.00 </w:t>
            </w:r>
          </w:p>
        </w:tc>
        <w:tc>
          <w:tcPr>
            <w:tcW w:w="0" w:type="auto"/>
            <w:tcBorders>
              <w:top w:val="nil"/>
              <w:left w:val="nil"/>
              <w:bottom w:val="single" w:sz="4" w:space="0" w:color="000000"/>
              <w:right w:val="single" w:sz="4" w:space="0" w:color="000000"/>
            </w:tcBorders>
            <w:shd w:val="clear" w:color="auto" w:fill="auto"/>
            <w:noWrap/>
            <w:vAlign w:val="bottom"/>
            <w:hideMark/>
          </w:tcPr>
          <w:p w14:paraId="0BCC8ED2" w14:textId="4C1423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8FC7E9" w14:textId="6DD6CC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50345" w14:textId="4473C3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93.00 </w:t>
            </w:r>
          </w:p>
        </w:tc>
      </w:tr>
      <w:tr w:rsidR="007D5EF8" w:rsidRPr="007D5EF8" w14:paraId="39C7AC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C57F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B7B5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7C5C10E" w14:textId="2A2716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688BF22D" w14:textId="1C05DE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69C1C" w14:textId="5F0C83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2FD05D" w14:textId="3989BB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140.00 </w:t>
            </w:r>
          </w:p>
        </w:tc>
      </w:tr>
      <w:tr w:rsidR="007D5EF8" w:rsidRPr="007D5EF8" w14:paraId="0E98CD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8FDB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69E8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154829" w14:textId="08F15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567E0337" w14:textId="7559B7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E4945" w14:textId="09FBE9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5DB24F" w14:textId="7D97A9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070.00 </w:t>
            </w:r>
          </w:p>
        </w:tc>
      </w:tr>
      <w:tr w:rsidR="007D5EF8" w:rsidRPr="007D5EF8" w14:paraId="5EA3903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07FF6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8DDC765" w14:textId="5B13F6B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064,621.59 </w:t>
            </w:r>
          </w:p>
        </w:tc>
        <w:tc>
          <w:tcPr>
            <w:tcW w:w="0" w:type="auto"/>
            <w:tcBorders>
              <w:top w:val="nil"/>
              <w:left w:val="nil"/>
              <w:bottom w:val="single" w:sz="4" w:space="0" w:color="000000"/>
              <w:right w:val="single" w:sz="4" w:space="0" w:color="000000"/>
            </w:tcBorders>
            <w:shd w:val="clear" w:color="D8D8D8" w:fill="D8D8D8"/>
            <w:noWrap/>
            <w:vAlign w:val="bottom"/>
            <w:hideMark/>
          </w:tcPr>
          <w:p w14:paraId="5F373146" w14:textId="2D8D18A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36A447C" w14:textId="627DB1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ED24520" w14:textId="7142D8C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173,121.59 </w:t>
            </w:r>
          </w:p>
        </w:tc>
      </w:tr>
      <w:tr w:rsidR="007D5EF8" w:rsidRPr="007D5EF8" w14:paraId="66BFDC8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04E92"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3300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32A8B59B" w14:textId="6C9745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0D4BBE5F" w14:textId="024052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30BCB" w14:textId="4C3BDA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836F3" w14:textId="1FF96E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256.41 </w:t>
            </w:r>
          </w:p>
        </w:tc>
      </w:tr>
      <w:tr w:rsidR="007D5EF8" w:rsidRPr="007D5EF8" w14:paraId="7FA087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CBDA0"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38A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5E520AE6" w14:textId="7C3E73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0C78FEC9" w14:textId="0FA8F1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327B5" w14:textId="4C274C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7178D" w14:textId="0EB441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59,825.00 </w:t>
            </w:r>
          </w:p>
        </w:tc>
      </w:tr>
      <w:tr w:rsidR="007D5EF8" w:rsidRPr="007D5EF8" w14:paraId="4D987D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712F4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FF4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3CCBBBF" w14:textId="03FBDF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004B5400" w14:textId="45989D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22DA9" w14:textId="412FE5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FE85EF" w14:textId="6C92D0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3.93 </w:t>
            </w:r>
          </w:p>
        </w:tc>
      </w:tr>
      <w:tr w:rsidR="007D5EF8" w:rsidRPr="007D5EF8" w14:paraId="18265EF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16E4F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5AD3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ugu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62C5D9" w14:textId="6A4195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8,869.12 </w:t>
            </w:r>
          </w:p>
        </w:tc>
        <w:tc>
          <w:tcPr>
            <w:tcW w:w="0" w:type="auto"/>
            <w:tcBorders>
              <w:top w:val="nil"/>
              <w:left w:val="nil"/>
              <w:bottom w:val="single" w:sz="4" w:space="0" w:color="000000"/>
              <w:right w:val="single" w:sz="4" w:space="0" w:color="000000"/>
            </w:tcBorders>
            <w:shd w:val="clear" w:color="auto" w:fill="auto"/>
            <w:noWrap/>
            <w:vAlign w:val="bottom"/>
            <w:hideMark/>
          </w:tcPr>
          <w:p w14:paraId="1A4CF179" w14:textId="5235AA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8680E" w14:textId="5D817A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CA44C" w14:textId="750168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8,869.12 </w:t>
            </w:r>
          </w:p>
        </w:tc>
      </w:tr>
      <w:tr w:rsidR="007D5EF8" w:rsidRPr="007D5EF8" w14:paraId="6BFFED3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166CF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6033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2BAE20AC" w14:textId="6F5B51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82ABE" w14:textId="6DA87C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FCA711" w14:textId="53559F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1CA23489" w14:textId="6507CF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8,500.00 </w:t>
            </w:r>
          </w:p>
        </w:tc>
      </w:tr>
      <w:tr w:rsidR="007D5EF8" w:rsidRPr="007D5EF8" w14:paraId="5CADE1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3B30C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CB94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apul</w:t>
            </w:r>
            <w:proofErr w:type="spellEnd"/>
            <w:r w:rsidRPr="007D5EF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05FA471B" w14:textId="767FD1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204.52 </w:t>
            </w:r>
          </w:p>
        </w:tc>
        <w:tc>
          <w:tcPr>
            <w:tcW w:w="0" w:type="auto"/>
            <w:tcBorders>
              <w:top w:val="nil"/>
              <w:left w:val="nil"/>
              <w:bottom w:val="single" w:sz="4" w:space="0" w:color="000000"/>
              <w:right w:val="single" w:sz="4" w:space="0" w:color="000000"/>
            </w:tcBorders>
            <w:shd w:val="clear" w:color="auto" w:fill="auto"/>
            <w:noWrap/>
            <w:vAlign w:val="bottom"/>
            <w:hideMark/>
          </w:tcPr>
          <w:p w14:paraId="6D868EC7" w14:textId="583ECF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205C6E" w14:textId="3FC352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6D6C8" w14:textId="64297A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9,204.52 </w:t>
            </w:r>
          </w:p>
        </w:tc>
      </w:tr>
      <w:tr w:rsidR="007D5EF8" w:rsidRPr="007D5EF8" w14:paraId="24C2988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5E56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D916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rang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9F1998" w14:textId="677C2F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6AA5B083" w14:textId="0CB70C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7178B0" w14:textId="3DA2A6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FF5BE" w14:textId="5CE129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386,203.80 </w:t>
            </w:r>
          </w:p>
        </w:tc>
      </w:tr>
      <w:tr w:rsidR="007D5EF8" w:rsidRPr="007D5EF8" w14:paraId="1F494A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6197B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5C4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s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F4F98B1" w14:textId="32969E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2BA1C1BA" w14:textId="7D38CC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1C71F" w14:textId="7A571C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0E633" w14:textId="161D79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956.90 </w:t>
            </w:r>
          </w:p>
        </w:tc>
      </w:tr>
      <w:tr w:rsidR="007D5EF8" w:rsidRPr="007D5EF8" w14:paraId="1D85218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A9CDE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4DDF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608BD7BA" w14:textId="4D6D03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6FDFE484" w14:textId="0E0319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E9602" w14:textId="7CB825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DC6E3" w14:textId="7E8465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8,659.86 </w:t>
            </w:r>
          </w:p>
        </w:tc>
      </w:tr>
      <w:tr w:rsidR="007D5EF8" w:rsidRPr="007D5EF8" w14:paraId="3BD8E0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63A13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B9F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San Jose de </w:t>
            </w:r>
            <w:proofErr w:type="spellStart"/>
            <w:r w:rsidRPr="007D5EF8">
              <w:rPr>
                <w:rFonts w:ascii="Arial Narrow" w:eastAsia="Times New Roman" w:hAnsi="Arial Narrow"/>
                <w:i/>
                <w:iCs/>
                <w:color w:val="000000"/>
                <w:sz w:val="20"/>
                <w:szCs w:val="20"/>
              </w:rPr>
              <w:t>B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8A55C2" w14:textId="701A83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4,810.06 </w:t>
            </w:r>
          </w:p>
        </w:tc>
        <w:tc>
          <w:tcPr>
            <w:tcW w:w="0" w:type="auto"/>
            <w:tcBorders>
              <w:top w:val="nil"/>
              <w:left w:val="nil"/>
              <w:bottom w:val="single" w:sz="4" w:space="0" w:color="000000"/>
              <w:right w:val="single" w:sz="4" w:space="0" w:color="000000"/>
            </w:tcBorders>
            <w:shd w:val="clear" w:color="auto" w:fill="auto"/>
            <w:noWrap/>
            <w:vAlign w:val="bottom"/>
            <w:hideMark/>
          </w:tcPr>
          <w:p w14:paraId="6E08F40D" w14:textId="2DB320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78B3C" w14:textId="7477EA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F56805" w14:textId="04CF75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4,810.06 </w:t>
            </w:r>
          </w:p>
        </w:tc>
      </w:tr>
      <w:tr w:rsidR="007D5EF8" w:rsidRPr="007D5EF8" w14:paraId="20D1364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8F3D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ECC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8938034" w14:textId="772FD3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c>
          <w:tcPr>
            <w:tcW w:w="0" w:type="auto"/>
            <w:tcBorders>
              <w:top w:val="nil"/>
              <w:left w:val="nil"/>
              <w:bottom w:val="single" w:sz="4" w:space="0" w:color="000000"/>
              <w:right w:val="single" w:sz="4" w:space="0" w:color="000000"/>
            </w:tcBorders>
            <w:shd w:val="clear" w:color="auto" w:fill="auto"/>
            <w:noWrap/>
            <w:vAlign w:val="bottom"/>
            <w:hideMark/>
          </w:tcPr>
          <w:p w14:paraId="6DAA11FF" w14:textId="08E0C0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14BF0" w14:textId="3E52D5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B0A08" w14:textId="4959F3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87.86 </w:t>
            </w:r>
          </w:p>
        </w:tc>
      </w:tr>
      <w:tr w:rsidR="007D5EF8" w:rsidRPr="007D5EF8" w14:paraId="14797D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BB34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8BB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6404A760" w14:textId="118086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6,204.13 </w:t>
            </w:r>
          </w:p>
        </w:tc>
        <w:tc>
          <w:tcPr>
            <w:tcW w:w="0" w:type="auto"/>
            <w:tcBorders>
              <w:top w:val="nil"/>
              <w:left w:val="nil"/>
              <w:bottom w:val="single" w:sz="4" w:space="0" w:color="000000"/>
              <w:right w:val="single" w:sz="4" w:space="0" w:color="000000"/>
            </w:tcBorders>
            <w:shd w:val="clear" w:color="auto" w:fill="auto"/>
            <w:noWrap/>
            <w:vAlign w:val="bottom"/>
            <w:hideMark/>
          </w:tcPr>
          <w:p w14:paraId="2195EB50" w14:textId="3926B8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122F3" w14:textId="69DC3B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67150" w14:textId="4FD294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6,204.13 </w:t>
            </w:r>
          </w:p>
        </w:tc>
      </w:tr>
      <w:tr w:rsidR="007D5EF8" w:rsidRPr="007D5EF8" w14:paraId="2688247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DC7FF0"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0D24D8D5" w14:textId="2A81FCB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599F1129" w14:textId="1AC3E3A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6622B0F" w14:textId="10FEBCE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F1ABE22" w14:textId="431CA28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921,047.29 </w:t>
            </w:r>
          </w:p>
        </w:tc>
      </w:tr>
      <w:tr w:rsidR="007D5EF8" w:rsidRPr="007D5EF8" w14:paraId="2A2BEA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B14E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F07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7229B61A" w14:textId="342DB5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453C03B9" w14:textId="3BBCF1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7A8D9" w14:textId="271160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C56219" w14:textId="250C6E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767.56 </w:t>
            </w:r>
          </w:p>
        </w:tc>
      </w:tr>
      <w:tr w:rsidR="007D5EF8" w:rsidRPr="007D5EF8" w14:paraId="1EBFFB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D3809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903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Maas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0C6119" w14:textId="46489C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12F5C55D" w14:textId="7499E4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14CFC" w14:textId="04E38B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135556" w14:textId="2A2D2F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r>
      <w:tr w:rsidR="007D5EF8" w:rsidRPr="007D5EF8" w14:paraId="35977C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C8E2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656CA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A9645C3" w14:textId="4248BA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FF0C87" w14:textId="52228E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9063D9" w14:textId="122C0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5E533646" w14:textId="0BE8AA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56D9DC2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9030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14F4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Tomas </w:t>
            </w:r>
            <w:proofErr w:type="spellStart"/>
            <w:r w:rsidRPr="007D5EF8">
              <w:rPr>
                <w:rFonts w:ascii="Arial Narrow" w:eastAsia="Times New Roman" w:hAnsi="Arial Narrow"/>
                <w:i/>
                <w:iCs/>
                <w:color w:val="000000"/>
                <w:sz w:val="20"/>
                <w:szCs w:val="20"/>
              </w:rPr>
              <w:t>Oppu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51371" w14:textId="071111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c>
          <w:tcPr>
            <w:tcW w:w="0" w:type="auto"/>
            <w:tcBorders>
              <w:top w:val="nil"/>
              <w:left w:val="nil"/>
              <w:bottom w:val="single" w:sz="4" w:space="0" w:color="000000"/>
              <w:right w:val="single" w:sz="4" w:space="0" w:color="000000"/>
            </w:tcBorders>
            <w:shd w:val="clear" w:color="auto" w:fill="auto"/>
            <w:noWrap/>
            <w:vAlign w:val="bottom"/>
            <w:hideMark/>
          </w:tcPr>
          <w:p w14:paraId="36F7A567" w14:textId="7BFA13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1219B" w14:textId="25F2DD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C31232" w14:textId="0DA46A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75.72 </w:t>
            </w:r>
          </w:p>
        </w:tc>
      </w:tr>
      <w:tr w:rsidR="007D5EF8" w:rsidRPr="007D5EF8" w14:paraId="3CF7F0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0A42D"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75F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a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F665F3" w14:textId="3DAF2D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6BB1F6FD" w14:textId="003196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5D2E57" w14:textId="56B6ED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77EC6" w14:textId="5A7951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0,901.86 </w:t>
            </w:r>
          </w:p>
        </w:tc>
      </w:tr>
      <w:tr w:rsidR="007D5EF8" w:rsidRPr="007D5EF8" w14:paraId="7F8373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CAD9A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C6B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8CAD49" w14:textId="23CD5A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E09BA3" w14:textId="3B52A5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FBF6A" w14:textId="70A040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F1F2172" w14:textId="6B24FB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7,500.00 </w:t>
            </w:r>
          </w:p>
        </w:tc>
      </w:tr>
      <w:tr w:rsidR="007D5EF8" w:rsidRPr="007D5EF8" w14:paraId="0904A06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A260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143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o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DEA7DB" w14:textId="510359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3ADA4C22" w14:textId="647316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78A71" w14:textId="1ABD6D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705F1" w14:textId="06429D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6,526.43 </w:t>
            </w:r>
          </w:p>
        </w:tc>
      </w:tr>
      <w:tr w:rsidR="007D5EF8" w:rsidRPr="007D5EF8" w14:paraId="70F29168"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18B0B4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1E3B830C" w14:textId="270E638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9,101,903.30 </w:t>
            </w:r>
          </w:p>
        </w:tc>
        <w:tc>
          <w:tcPr>
            <w:tcW w:w="0" w:type="auto"/>
            <w:tcBorders>
              <w:top w:val="nil"/>
              <w:left w:val="nil"/>
              <w:bottom w:val="single" w:sz="4" w:space="0" w:color="000000"/>
              <w:right w:val="single" w:sz="4" w:space="0" w:color="000000"/>
            </w:tcBorders>
            <w:shd w:val="clear" w:color="A5A5A5" w:fill="A5A5A5"/>
            <w:noWrap/>
            <w:vAlign w:val="bottom"/>
            <w:hideMark/>
          </w:tcPr>
          <w:p w14:paraId="6C1F334E" w14:textId="0A919B3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04003046" w14:textId="3B13D6A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648A781" w14:textId="20287A3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9,101,903.30 </w:t>
            </w:r>
          </w:p>
        </w:tc>
      </w:tr>
      <w:tr w:rsidR="007D5EF8" w:rsidRPr="007D5EF8" w14:paraId="74665CB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C1320D"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2A9EC86" w14:textId="7561165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180,544.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E39550" w14:textId="1441EB5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4E40697" w14:textId="7029E41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ADD9152" w14:textId="122CF83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180,544.00 </w:t>
            </w:r>
          </w:p>
        </w:tc>
      </w:tr>
      <w:tr w:rsidR="007D5EF8" w:rsidRPr="007D5EF8" w14:paraId="1FEE65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D7E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70A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ungan</w:t>
            </w:r>
            <w:proofErr w:type="spellEnd"/>
            <w:r w:rsidRPr="007D5EF8">
              <w:rPr>
                <w:rFonts w:ascii="Arial Narrow" w:eastAsia="Times New Roman" w:hAnsi="Arial Narrow"/>
                <w:i/>
                <w:iCs/>
                <w:color w:val="000000"/>
                <w:sz w:val="20"/>
                <w:szCs w:val="20"/>
              </w:rPr>
              <w:t xml:space="preserve"> (Leon T. </w:t>
            </w:r>
            <w:proofErr w:type="spellStart"/>
            <w:r w:rsidRPr="007D5EF8">
              <w:rPr>
                <w:rFonts w:ascii="Arial Narrow" w:eastAsia="Times New Roman" w:hAnsi="Arial Narrow"/>
                <w:i/>
                <w:iCs/>
                <w:color w:val="000000"/>
                <w:sz w:val="20"/>
                <w:szCs w:val="20"/>
              </w:rPr>
              <w:t>Postigo</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411798BF" w14:textId="2E70B8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414BAB88" w14:textId="660976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05993" w14:textId="6A47EB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915BA" w14:textId="4F5E51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4,440.00 </w:t>
            </w:r>
          </w:p>
        </w:tc>
      </w:tr>
      <w:tr w:rsidR="007D5EF8" w:rsidRPr="007D5EF8" w14:paraId="419A7F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5C2D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2F6B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gu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2F4702" w14:textId="16CA1D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43C3F144" w14:textId="3BE34B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B99DD" w14:textId="2A342E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1A9D2A" w14:textId="58E1FB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6,240.00 </w:t>
            </w:r>
          </w:p>
        </w:tc>
      </w:tr>
      <w:tr w:rsidR="007D5EF8" w:rsidRPr="007D5EF8" w14:paraId="0E68F4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E08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3D6E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5D0099C" w14:textId="7488E9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090D716E" w14:textId="0B5984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C52E93" w14:textId="0E18B3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89E49" w14:textId="18B4DE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16,192.50 </w:t>
            </w:r>
          </w:p>
        </w:tc>
      </w:tr>
      <w:tr w:rsidR="007D5EF8" w:rsidRPr="007D5EF8" w14:paraId="0CDFDE9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012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0CF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polog</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F6212AF" w14:textId="653428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50739BB0" w14:textId="119518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28A027" w14:textId="76D88B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4E39D" w14:textId="063B74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63,960.00 </w:t>
            </w:r>
          </w:p>
        </w:tc>
      </w:tr>
      <w:tr w:rsidR="007D5EF8" w:rsidRPr="007D5EF8" w14:paraId="276C86D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A38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174E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od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542D0" w14:textId="3DE5E6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0A80EBEC" w14:textId="48A3F2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785B8" w14:textId="39CEBF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1942C" w14:textId="33E2F8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2,960.00 </w:t>
            </w:r>
          </w:p>
        </w:tc>
      </w:tr>
      <w:tr w:rsidR="007D5EF8" w:rsidRPr="007D5EF8" w14:paraId="0682A7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E17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5F81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tala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EA49D8" w14:textId="26069B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661FE8C4" w14:textId="4EAFE0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1866F" w14:textId="67E9A9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F4B5C" w14:textId="78CF24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3,560.00 </w:t>
            </w:r>
          </w:p>
        </w:tc>
      </w:tr>
      <w:tr w:rsidR="007D5EF8" w:rsidRPr="007D5EF8" w14:paraId="786CB32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537C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9F1D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ose Dalman (</w:t>
            </w:r>
            <w:proofErr w:type="spellStart"/>
            <w:r w:rsidRPr="007D5EF8">
              <w:rPr>
                <w:rFonts w:ascii="Arial Narrow" w:eastAsia="Times New Roman" w:hAnsi="Arial Narrow"/>
                <w:i/>
                <w:iCs/>
                <w:color w:val="000000"/>
                <w:sz w:val="20"/>
                <w:szCs w:val="20"/>
              </w:rPr>
              <w:t>Ponot</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C504C2D" w14:textId="6A63EA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5F875095" w14:textId="65FF99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B563E" w14:textId="1B6B6A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87ADD" w14:textId="27CF05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1,200.00 </w:t>
            </w:r>
          </w:p>
        </w:tc>
      </w:tr>
      <w:tr w:rsidR="007D5EF8" w:rsidRPr="007D5EF8" w14:paraId="596C75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2141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321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law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83A774" w14:textId="0146AC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20BBEFAC" w14:textId="0F6954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E66DDA" w14:textId="7F4134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13243" w14:textId="7CA8A9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480.00 </w:t>
            </w:r>
          </w:p>
        </w:tc>
      </w:tr>
      <w:tr w:rsidR="007D5EF8" w:rsidRPr="007D5EF8" w14:paraId="0EAB073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E1708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698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393BF014" w14:textId="5718DC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4B75F0D4" w14:textId="414003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A4CC63" w14:textId="3BA219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419D7F" w14:textId="563FC8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4,132.00 </w:t>
            </w:r>
          </w:p>
        </w:tc>
      </w:tr>
      <w:tr w:rsidR="007D5EF8" w:rsidRPr="007D5EF8" w14:paraId="01726E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F89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83A9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8176689" w14:textId="474415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14C56FE9" w14:textId="73DB0B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304D3" w14:textId="7C30F0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D01EB" w14:textId="6626D7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400.00 </w:t>
            </w:r>
          </w:p>
        </w:tc>
      </w:tr>
      <w:tr w:rsidR="007D5EF8" w:rsidRPr="007D5EF8" w14:paraId="1949230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52D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B69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ba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BF5FF7" w14:textId="0ABEA0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77D1831C" w14:textId="3D6B13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9FB718" w14:textId="71CB78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3FD92D" w14:textId="1E1EDA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3,360.00 </w:t>
            </w:r>
          </w:p>
        </w:tc>
      </w:tr>
      <w:tr w:rsidR="007D5EF8" w:rsidRPr="007D5EF8" w14:paraId="19BA01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D21F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1C8D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l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23703E" w14:textId="676108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9,094.18 </w:t>
            </w:r>
          </w:p>
        </w:tc>
        <w:tc>
          <w:tcPr>
            <w:tcW w:w="0" w:type="auto"/>
            <w:tcBorders>
              <w:top w:val="nil"/>
              <w:left w:val="nil"/>
              <w:bottom w:val="single" w:sz="4" w:space="0" w:color="000000"/>
              <w:right w:val="single" w:sz="4" w:space="0" w:color="000000"/>
            </w:tcBorders>
            <w:shd w:val="clear" w:color="auto" w:fill="auto"/>
            <w:noWrap/>
            <w:vAlign w:val="bottom"/>
            <w:hideMark/>
          </w:tcPr>
          <w:p w14:paraId="1A95EFF0" w14:textId="1ABB80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295F2" w14:textId="762C5C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DF0A88" w14:textId="029A9E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9,094.18 </w:t>
            </w:r>
          </w:p>
        </w:tc>
      </w:tr>
      <w:tr w:rsidR="007D5EF8" w:rsidRPr="007D5EF8" w14:paraId="37D64F9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CE0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8BD1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E09FE4" w14:textId="2744FC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7962CD6F" w14:textId="5FE2C7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012D5" w14:textId="6EB893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8F6ACC" w14:textId="492EDD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8,040.00 </w:t>
            </w:r>
          </w:p>
        </w:tc>
      </w:tr>
      <w:tr w:rsidR="007D5EF8" w:rsidRPr="007D5EF8" w14:paraId="41BC8F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8D2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6BFB1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ut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D8C034F" w14:textId="212F57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0F67CDC3" w14:textId="7FFE9F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D6013" w14:textId="1F8A9F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6B6F26" w14:textId="6B5D95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1,800.00 </w:t>
            </w:r>
          </w:p>
        </w:tc>
      </w:tr>
      <w:tr w:rsidR="007D5EF8" w:rsidRPr="007D5EF8" w14:paraId="5296AE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CB8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81F1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591C3258" w14:textId="38631B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5,397.30 </w:t>
            </w:r>
          </w:p>
        </w:tc>
        <w:tc>
          <w:tcPr>
            <w:tcW w:w="0" w:type="auto"/>
            <w:tcBorders>
              <w:top w:val="nil"/>
              <w:left w:val="nil"/>
              <w:bottom w:val="single" w:sz="4" w:space="0" w:color="000000"/>
              <w:right w:val="single" w:sz="4" w:space="0" w:color="000000"/>
            </w:tcBorders>
            <w:shd w:val="clear" w:color="auto" w:fill="auto"/>
            <w:noWrap/>
            <w:vAlign w:val="bottom"/>
            <w:hideMark/>
          </w:tcPr>
          <w:p w14:paraId="29C4336F" w14:textId="409648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5FE84" w14:textId="2B84AB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1FBF4" w14:textId="0C7ED0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5,397.30 </w:t>
            </w:r>
          </w:p>
        </w:tc>
      </w:tr>
      <w:tr w:rsidR="007D5EF8" w:rsidRPr="007D5EF8" w14:paraId="349D94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BEA1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786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6A36EDC5" w14:textId="796273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7,839.97 </w:t>
            </w:r>
          </w:p>
        </w:tc>
        <w:tc>
          <w:tcPr>
            <w:tcW w:w="0" w:type="auto"/>
            <w:tcBorders>
              <w:top w:val="nil"/>
              <w:left w:val="nil"/>
              <w:bottom w:val="single" w:sz="4" w:space="0" w:color="000000"/>
              <w:right w:val="single" w:sz="4" w:space="0" w:color="000000"/>
            </w:tcBorders>
            <w:shd w:val="clear" w:color="auto" w:fill="auto"/>
            <w:noWrap/>
            <w:vAlign w:val="bottom"/>
            <w:hideMark/>
          </w:tcPr>
          <w:p w14:paraId="584C849E" w14:textId="667D7F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88A60" w14:textId="303CB9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14AB6" w14:textId="7DF184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7,839.97 </w:t>
            </w:r>
          </w:p>
        </w:tc>
      </w:tr>
      <w:tr w:rsidR="007D5EF8" w:rsidRPr="007D5EF8" w14:paraId="522B6E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067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DA3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res. Manuel A. </w:t>
            </w: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594067" w14:textId="78533B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3088EE0" w14:textId="483777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E10F3" w14:textId="37990A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D1191" w14:textId="69FE1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280.00 </w:t>
            </w:r>
          </w:p>
        </w:tc>
      </w:tr>
      <w:tr w:rsidR="007D5EF8" w:rsidRPr="007D5EF8" w14:paraId="1B56DF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D69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3012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34323D9" w14:textId="1D0037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51C32A20" w14:textId="614F60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33F5DA" w14:textId="6152EF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B7913" w14:textId="4C658E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6,120.00 </w:t>
            </w:r>
          </w:p>
        </w:tc>
      </w:tr>
      <w:tr w:rsidR="007D5EF8" w:rsidRPr="007D5EF8" w14:paraId="77692F4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6AE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8D03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l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5870AC" w14:textId="38D943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4BE75425" w14:textId="067182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3EB3C" w14:textId="0063C6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B3FD77" w14:textId="21EFEB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1,773.50 </w:t>
            </w:r>
          </w:p>
        </w:tc>
      </w:tr>
      <w:tr w:rsidR="007D5EF8" w:rsidRPr="007D5EF8" w14:paraId="323CE5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79A1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EE98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5E55B429" w14:textId="0D4599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18ED8235" w14:textId="52BC68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A8E1A6" w14:textId="78C4AC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5988F" w14:textId="1FDF44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4,600.00 </w:t>
            </w:r>
          </w:p>
        </w:tc>
      </w:tr>
      <w:tr w:rsidR="007D5EF8" w:rsidRPr="007D5EF8" w14:paraId="46D32C8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3031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1AD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98FE88" w14:textId="213788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76697FBE" w14:textId="666BBB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56A225" w14:textId="6A68D0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744AD" w14:textId="737199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1,840.00 </w:t>
            </w:r>
          </w:p>
        </w:tc>
      </w:tr>
      <w:tr w:rsidR="007D5EF8" w:rsidRPr="007D5EF8" w14:paraId="2AF17F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046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8183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u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8D3BEE" w14:textId="57DFD3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0A40C167" w14:textId="21991A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838C6" w14:textId="1B3896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B6F225" w14:textId="1E0DFE6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07,680.00 </w:t>
            </w:r>
          </w:p>
        </w:tc>
      </w:tr>
      <w:tr w:rsidR="007D5EF8" w:rsidRPr="007D5EF8" w14:paraId="2C31D3C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BEF9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12D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ut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FE2E81" w14:textId="376D5B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044B04C7" w14:textId="2C46FB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02E7C9" w14:textId="5C972D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2EB48" w14:textId="2B38BE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452.00 </w:t>
            </w:r>
          </w:p>
        </w:tc>
      </w:tr>
      <w:tr w:rsidR="007D5EF8" w:rsidRPr="007D5EF8" w14:paraId="4317FF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692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122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nd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F25769" w14:textId="25CCA5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1,585.00 </w:t>
            </w:r>
          </w:p>
        </w:tc>
        <w:tc>
          <w:tcPr>
            <w:tcW w:w="0" w:type="auto"/>
            <w:tcBorders>
              <w:top w:val="nil"/>
              <w:left w:val="nil"/>
              <w:bottom w:val="single" w:sz="4" w:space="0" w:color="000000"/>
              <w:right w:val="single" w:sz="4" w:space="0" w:color="000000"/>
            </w:tcBorders>
            <w:shd w:val="clear" w:color="auto" w:fill="auto"/>
            <w:noWrap/>
            <w:vAlign w:val="bottom"/>
            <w:hideMark/>
          </w:tcPr>
          <w:p w14:paraId="27105806" w14:textId="28964C8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0DA1D7" w14:textId="3BBE8F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68FC4" w14:textId="1C605D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1,585.00 </w:t>
            </w:r>
          </w:p>
        </w:tc>
      </w:tr>
      <w:tr w:rsidR="007D5EF8" w:rsidRPr="007D5EF8" w14:paraId="78E875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B888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BA1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oc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48E304" w14:textId="402AB2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3,245.00 </w:t>
            </w:r>
          </w:p>
        </w:tc>
        <w:tc>
          <w:tcPr>
            <w:tcW w:w="0" w:type="auto"/>
            <w:tcBorders>
              <w:top w:val="nil"/>
              <w:left w:val="nil"/>
              <w:bottom w:val="single" w:sz="4" w:space="0" w:color="000000"/>
              <w:right w:val="single" w:sz="4" w:space="0" w:color="000000"/>
            </w:tcBorders>
            <w:shd w:val="clear" w:color="auto" w:fill="auto"/>
            <w:noWrap/>
            <w:vAlign w:val="bottom"/>
            <w:hideMark/>
          </w:tcPr>
          <w:p w14:paraId="4939DF94" w14:textId="563DE0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30369" w14:textId="7BDA02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6BA65" w14:textId="285E14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3,245.00 </w:t>
            </w:r>
          </w:p>
        </w:tc>
      </w:tr>
      <w:tr w:rsidR="007D5EF8" w:rsidRPr="007D5EF8" w14:paraId="1B5BBEA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390D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7838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raw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5BED26C" w14:textId="24ACC9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1,250.05 </w:t>
            </w:r>
          </w:p>
        </w:tc>
        <w:tc>
          <w:tcPr>
            <w:tcW w:w="0" w:type="auto"/>
            <w:tcBorders>
              <w:top w:val="nil"/>
              <w:left w:val="nil"/>
              <w:bottom w:val="single" w:sz="4" w:space="0" w:color="000000"/>
              <w:right w:val="single" w:sz="4" w:space="0" w:color="000000"/>
            </w:tcBorders>
            <w:shd w:val="clear" w:color="auto" w:fill="auto"/>
            <w:noWrap/>
            <w:vAlign w:val="bottom"/>
            <w:hideMark/>
          </w:tcPr>
          <w:p w14:paraId="349B7265" w14:textId="1EC624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05B97" w14:textId="418B46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4693F6" w14:textId="2A8352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1,250.05 </w:t>
            </w:r>
          </w:p>
        </w:tc>
      </w:tr>
      <w:tr w:rsidR="007D5EF8" w:rsidRPr="007D5EF8" w14:paraId="49705CC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ADE7D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4989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mpili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87DF4FA" w14:textId="4E2508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622.50 </w:t>
            </w:r>
          </w:p>
        </w:tc>
        <w:tc>
          <w:tcPr>
            <w:tcW w:w="0" w:type="auto"/>
            <w:tcBorders>
              <w:top w:val="nil"/>
              <w:left w:val="nil"/>
              <w:bottom w:val="single" w:sz="4" w:space="0" w:color="000000"/>
              <w:right w:val="single" w:sz="4" w:space="0" w:color="000000"/>
            </w:tcBorders>
            <w:shd w:val="clear" w:color="auto" w:fill="auto"/>
            <w:noWrap/>
            <w:vAlign w:val="bottom"/>
            <w:hideMark/>
          </w:tcPr>
          <w:p w14:paraId="532BEFCA" w14:textId="0D6A79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9AF179" w14:textId="6EC112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2E87AB" w14:textId="17B026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622.50 </w:t>
            </w:r>
          </w:p>
        </w:tc>
      </w:tr>
      <w:tr w:rsidR="007D5EF8" w:rsidRPr="007D5EF8" w14:paraId="3CF019A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3746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7B5DC99" w14:textId="7AACD99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1,869,539.09 </w:t>
            </w:r>
          </w:p>
        </w:tc>
        <w:tc>
          <w:tcPr>
            <w:tcW w:w="0" w:type="auto"/>
            <w:tcBorders>
              <w:top w:val="nil"/>
              <w:left w:val="nil"/>
              <w:bottom w:val="single" w:sz="4" w:space="0" w:color="000000"/>
              <w:right w:val="single" w:sz="4" w:space="0" w:color="000000"/>
            </w:tcBorders>
            <w:shd w:val="clear" w:color="D8D8D8" w:fill="D8D8D8"/>
            <w:noWrap/>
            <w:vAlign w:val="bottom"/>
            <w:hideMark/>
          </w:tcPr>
          <w:p w14:paraId="16DCCE8C" w14:textId="5ADB897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FEC992B" w14:textId="6D6D680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2BCC4F7" w14:textId="34863F6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1,869,539.09 </w:t>
            </w:r>
          </w:p>
        </w:tc>
      </w:tr>
      <w:tr w:rsidR="007D5EF8" w:rsidRPr="007D5EF8" w14:paraId="59377B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4D37D"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02489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76A87F94" w14:textId="7AA3C8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39335B16" w14:textId="75D32D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A1A76" w14:textId="7553B7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5CE94" w14:textId="64B56F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7,000.00 </w:t>
            </w:r>
          </w:p>
        </w:tc>
      </w:tr>
      <w:tr w:rsidR="007D5EF8" w:rsidRPr="007D5EF8" w14:paraId="5D1A8C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51E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DD85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y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662D719" w14:textId="69925C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58E2BAD0" w14:textId="1C25AB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25AA83" w14:textId="7F8DDB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B1B1C" w14:textId="27AECB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2,200.00 </w:t>
            </w:r>
          </w:p>
        </w:tc>
      </w:tr>
      <w:tr w:rsidR="007D5EF8" w:rsidRPr="007D5EF8" w14:paraId="038E7D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5E1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768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matali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B0E8B1" w14:textId="62E627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7EDBA13E" w14:textId="77C289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5CAA6" w14:textId="299FE9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FC175A" w14:textId="43E9C8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8,080.00 </w:t>
            </w:r>
          </w:p>
        </w:tc>
      </w:tr>
      <w:tr w:rsidR="007D5EF8" w:rsidRPr="007D5EF8" w14:paraId="3D83F7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81A3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646B4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in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B74918E" w14:textId="07D95C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4200FD2E" w14:textId="3CEE2D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FDACA5" w14:textId="609740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D5151A" w14:textId="71E046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520.00 </w:t>
            </w:r>
          </w:p>
        </w:tc>
      </w:tr>
      <w:tr w:rsidR="007D5EF8" w:rsidRPr="007D5EF8" w14:paraId="57FF4B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D08E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B64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ali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7EFF85" w14:textId="2C20EB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431D5DBE" w14:textId="5C54DC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A2265A" w14:textId="629B0B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A62CDA" w14:textId="20C4F7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19,800.00 </w:t>
            </w:r>
          </w:p>
        </w:tc>
      </w:tr>
      <w:tr w:rsidR="007D5EF8" w:rsidRPr="007D5EF8" w14:paraId="03770FE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8C0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08A3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uming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756699" w14:textId="1FF554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05EDFA84" w14:textId="475524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B0420B" w14:textId="28BE96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E25A4B" w14:textId="117BB6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74,240.00 </w:t>
            </w:r>
          </w:p>
        </w:tc>
      </w:tr>
      <w:tr w:rsidR="007D5EF8" w:rsidRPr="007D5EF8" w14:paraId="406CDD8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AE7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CB2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p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C7E082" w14:textId="5DF800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4CFCCD31" w14:textId="080D2E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58B535" w14:textId="3604E9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2C7503" w14:textId="0E4661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6,960.00 </w:t>
            </w:r>
          </w:p>
        </w:tc>
      </w:tr>
      <w:tr w:rsidR="007D5EF8" w:rsidRPr="007D5EF8" w14:paraId="5325EB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BF9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1CEC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46A1D256" w14:textId="338D85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490F05F5" w14:textId="538A42C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64643D" w14:textId="32042E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66902" w14:textId="57303B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8,040.00 </w:t>
            </w:r>
          </w:p>
        </w:tc>
      </w:tr>
      <w:tr w:rsidR="007D5EF8" w:rsidRPr="007D5EF8" w14:paraId="6669CFF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C103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D86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umalar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F01B6E" w14:textId="1C07FF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22593968" w14:textId="27542F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FC1ABB" w14:textId="780688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A4A82" w14:textId="61D07B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6,920.00 </w:t>
            </w:r>
          </w:p>
        </w:tc>
      </w:tr>
      <w:tr w:rsidR="007D5EF8" w:rsidRPr="007D5EF8" w14:paraId="24E2FB9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5B20C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06208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1BB764" w14:textId="0A90D5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1F57159A" w14:textId="6F923E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E4771B" w14:textId="55426E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BA3B0F" w14:textId="294A4D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7,560.00 </w:t>
            </w:r>
          </w:p>
        </w:tc>
      </w:tr>
      <w:tr w:rsidR="007D5EF8" w:rsidRPr="007D5EF8" w14:paraId="2FAA35D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B33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A75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2999A2E4" w14:textId="289B7E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060AD05C" w14:textId="21C036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8107E" w14:textId="26D45F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D9F05" w14:textId="0CE3BE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0,760.00 </w:t>
            </w:r>
          </w:p>
        </w:tc>
      </w:tr>
      <w:tr w:rsidR="007D5EF8" w:rsidRPr="007D5EF8" w14:paraId="41A8619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DFC2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29597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pu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59321E" w14:textId="672750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7E4A295" w14:textId="2EF4E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E075E" w14:textId="50B9AF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AD87CD" w14:textId="14B3A3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640.00 </w:t>
            </w:r>
          </w:p>
        </w:tc>
      </w:tr>
      <w:tr w:rsidR="007D5EF8" w:rsidRPr="007D5EF8" w14:paraId="7AC4F09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B3B0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9FEC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hay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CEFCF7" w14:textId="552AD0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5CCB7B2D" w14:textId="3FE417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15953" w14:textId="42A391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C6ED0" w14:textId="1F2FA3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4,880.00 </w:t>
            </w:r>
          </w:p>
        </w:tc>
      </w:tr>
      <w:tr w:rsidR="007D5EF8" w:rsidRPr="007D5EF8" w14:paraId="482D68F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4F54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31B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gosatub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27550A" w14:textId="39C475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9,974.00 </w:t>
            </w:r>
          </w:p>
        </w:tc>
        <w:tc>
          <w:tcPr>
            <w:tcW w:w="0" w:type="auto"/>
            <w:tcBorders>
              <w:top w:val="nil"/>
              <w:left w:val="nil"/>
              <w:bottom w:val="single" w:sz="4" w:space="0" w:color="000000"/>
              <w:right w:val="single" w:sz="4" w:space="0" w:color="000000"/>
            </w:tcBorders>
            <w:shd w:val="clear" w:color="auto" w:fill="auto"/>
            <w:noWrap/>
            <w:vAlign w:val="bottom"/>
            <w:hideMark/>
          </w:tcPr>
          <w:p w14:paraId="1EF635E7" w14:textId="459EE4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7EAD84" w14:textId="607A5E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D38F8D" w14:textId="31F094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89,974.00 </w:t>
            </w:r>
          </w:p>
        </w:tc>
      </w:tr>
      <w:tr w:rsidR="007D5EF8" w:rsidRPr="007D5EF8" w14:paraId="2506A7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101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C44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dsali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F21C06" w14:textId="724EAB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5529E0DA" w14:textId="744AD6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400C2" w14:textId="42BBB4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BDEC18" w14:textId="251EFC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0,320.00 </w:t>
            </w:r>
          </w:p>
        </w:tc>
      </w:tr>
      <w:tr w:rsidR="007D5EF8" w:rsidRPr="007D5EF8" w14:paraId="1B5810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6030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344D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lav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66F46" w14:textId="32EA58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3,427.00 </w:t>
            </w:r>
          </w:p>
        </w:tc>
        <w:tc>
          <w:tcPr>
            <w:tcW w:w="0" w:type="auto"/>
            <w:tcBorders>
              <w:top w:val="nil"/>
              <w:left w:val="nil"/>
              <w:bottom w:val="single" w:sz="4" w:space="0" w:color="000000"/>
              <w:right w:val="single" w:sz="4" w:space="0" w:color="000000"/>
            </w:tcBorders>
            <w:shd w:val="clear" w:color="auto" w:fill="auto"/>
            <w:noWrap/>
            <w:vAlign w:val="bottom"/>
            <w:hideMark/>
          </w:tcPr>
          <w:p w14:paraId="5737ABB1" w14:textId="674D49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28849" w14:textId="0C3759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309F8" w14:textId="4B96B2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83,427.00 </w:t>
            </w:r>
          </w:p>
        </w:tc>
      </w:tr>
      <w:tr w:rsidR="007D5EF8" w:rsidRPr="007D5EF8" w14:paraId="605D164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6F19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465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0295CE" w14:textId="163870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37,328.91 </w:t>
            </w:r>
          </w:p>
        </w:tc>
        <w:tc>
          <w:tcPr>
            <w:tcW w:w="0" w:type="auto"/>
            <w:tcBorders>
              <w:top w:val="nil"/>
              <w:left w:val="nil"/>
              <w:bottom w:val="single" w:sz="4" w:space="0" w:color="000000"/>
              <w:right w:val="single" w:sz="4" w:space="0" w:color="000000"/>
            </w:tcBorders>
            <w:shd w:val="clear" w:color="auto" w:fill="auto"/>
            <w:noWrap/>
            <w:vAlign w:val="bottom"/>
            <w:hideMark/>
          </w:tcPr>
          <w:p w14:paraId="2239F759" w14:textId="2F41A5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2E062" w14:textId="01057A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6DB47" w14:textId="100E53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37,328.91 </w:t>
            </w:r>
          </w:p>
        </w:tc>
      </w:tr>
      <w:tr w:rsidR="007D5EF8" w:rsidRPr="007D5EF8" w14:paraId="2B7B1C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2BDC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65A3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to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AFA974" w14:textId="7AEA7B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5F0486D4" w14:textId="238FA8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B55BFD" w14:textId="2C66CF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6E51C" w14:textId="2AED3E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7,200.00 </w:t>
            </w:r>
          </w:p>
        </w:tc>
      </w:tr>
      <w:tr w:rsidR="007D5EF8" w:rsidRPr="007D5EF8" w14:paraId="104E8A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0E1B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2FBAD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amon Magsaysay (</w:t>
            </w:r>
            <w:proofErr w:type="spellStart"/>
            <w:r w:rsidRPr="007D5EF8">
              <w:rPr>
                <w:rFonts w:ascii="Arial Narrow" w:eastAsia="Times New Roman" w:hAnsi="Arial Narrow"/>
                <w:i/>
                <w:iCs/>
                <w:color w:val="000000"/>
                <w:sz w:val="20"/>
                <w:szCs w:val="20"/>
              </w:rPr>
              <w:t>Liargo</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F2018D4" w14:textId="576BAC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3D6582D7" w14:textId="5A0825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593576" w14:textId="3A325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4FB62" w14:textId="34C2C6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5,720.00 </w:t>
            </w:r>
          </w:p>
        </w:tc>
      </w:tr>
      <w:tr w:rsidR="007D5EF8" w:rsidRPr="007D5EF8" w14:paraId="055C22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A1E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10F4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26776710" w14:textId="164A51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4DB9979F" w14:textId="635BA6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FA7B30" w14:textId="06767A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4C4C5" w14:textId="117C8E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2,840.00 </w:t>
            </w:r>
          </w:p>
        </w:tc>
      </w:tr>
      <w:tr w:rsidR="007D5EF8" w:rsidRPr="007D5EF8" w14:paraId="4A71C3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9D33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C8BB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1EC723A4" w14:textId="5139B3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58AEFECD" w14:textId="78B3BB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71EF77" w14:textId="4FD48A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FC7EC6" w14:textId="777940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1,040.00 </w:t>
            </w:r>
          </w:p>
        </w:tc>
      </w:tr>
      <w:tr w:rsidR="007D5EF8" w:rsidRPr="007D5EF8" w14:paraId="1238F23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20D1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6D99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ominot</w:t>
            </w:r>
            <w:proofErr w:type="spellEnd"/>
            <w:r w:rsidRPr="007D5EF8">
              <w:rPr>
                <w:rFonts w:ascii="Arial Narrow" w:eastAsia="Times New Roman" w:hAnsi="Arial Narrow"/>
                <w:i/>
                <w:iCs/>
                <w:color w:val="000000"/>
                <w:sz w:val="20"/>
                <w:szCs w:val="20"/>
              </w:rPr>
              <w:t xml:space="preserve">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429481AD" w14:textId="12D61E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63FA57C" w14:textId="7A20C8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BC6581" w14:textId="45DC67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8EEF6F" w14:textId="51F9ED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5,120.00 </w:t>
            </w:r>
          </w:p>
        </w:tc>
      </w:tr>
      <w:tr w:rsidR="007D5EF8" w:rsidRPr="007D5EF8" w14:paraId="4C96CA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B204B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B08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2242100" w14:textId="08F62E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5F12C142" w14:textId="74197D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CED05" w14:textId="642B4A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6DD62C" w14:textId="4178F0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73,520.00 </w:t>
            </w:r>
          </w:p>
        </w:tc>
      </w:tr>
      <w:tr w:rsidR="007D5EF8" w:rsidRPr="007D5EF8" w14:paraId="30E5A32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EFE2E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0DFD6F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mbu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46738E" w14:textId="2691DD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37CC06C6" w14:textId="23C53C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2C9AE5" w14:textId="7F7D36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3F092D" w14:textId="6B4F49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1,400.00 </w:t>
            </w:r>
          </w:p>
        </w:tc>
      </w:tr>
      <w:tr w:rsidR="007D5EF8" w:rsidRPr="007D5EF8" w14:paraId="177A2E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007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0A49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gb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B0735B" w14:textId="77EC51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1D4634D7" w14:textId="43805E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5DA39" w14:textId="1D7D02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18670" w14:textId="1D2574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45,080.00 </w:t>
            </w:r>
          </w:p>
        </w:tc>
      </w:tr>
      <w:tr w:rsidR="007D5EF8" w:rsidRPr="007D5EF8" w14:paraId="6786F1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4F30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36A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k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E5C783" w14:textId="3E420D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23BB1D" w14:textId="16BE59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CE2F2A" w14:textId="430F75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419D4" w14:textId="71B688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000.00 </w:t>
            </w:r>
          </w:p>
        </w:tc>
      </w:tr>
      <w:tr w:rsidR="007D5EF8" w:rsidRPr="007D5EF8" w14:paraId="451AE9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24A3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728E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438913D6" w14:textId="0BCCD5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7CCAE490" w14:textId="4C4687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AF50C4" w14:textId="240F62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A2AC5" w14:textId="36B381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4,160.00 </w:t>
            </w:r>
          </w:p>
        </w:tc>
      </w:tr>
      <w:tr w:rsidR="007D5EF8" w:rsidRPr="007D5EF8" w14:paraId="719CE6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96E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6650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4B26B264" w14:textId="242AA0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81,809.18 </w:t>
            </w:r>
          </w:p>
        </w:tc>
        <w:tc>
          <w:tcPr>
            <w:tcW w:w="0" w:type="auto"/>
            <w:tcBorders>
              <w:top w:val="nil"/>
              <w:left w:val="nil"/>
              <w:bottom w:val="single" w:sz="4" w:space="0" w:color="000000"/>
              <w:right w:val="single" w:sz="4" w:space="0" w:color="000000"/>
            </w:tcBorders>
            <w:shd w:val="clear" w:color="auto" w:fill="auto"/>
            <w:noWrap/>
            <w:vAlign w:val="bottom"/>
            <w:hideMark/>
          </w:tcPr>
          <w:p w14:paraId="26968AA9" w14:textId="78DA4A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52312F" w14:textId="14095B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5D655" w14:textId="4A7105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81,809.18 </w:t>
            </w:r>
          </w:p>
        </w:tc>
      </w:tr>
      <w:tr w:rsidR="007D5EF8" w:rsidRPr="007D5EF8" w14:paraId="424B27C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3D319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65A4E258" w14:textId="03BA100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204,388.57 </w:t>
            </w:r>
          </w:p>
        </w:tc>
        <w:tc>
          <w:tcPr>
            <w:tcW w:w="0" w:type="auto"/>
            <w:tcBorders>
              <w:top w:val="nil"/>
              <w:left w:val="nil"/>
              <w:bottom w:val="single" w:sz="4" w:space="0" w:color="000000"/>
              <w:right w:val="single" w:sz="4" w:space="0" w:color="000000"/>
            </w:tcBorders>
            <w:shd w:val="clear" w:color="D8D8D8" w:fill="D8D8D8"/>
            <w:noWrap/>
            <w:vAlign w:val="bottom"/>
            <w:hideMark/>
          </w:tcPr>
          <w:p w14:paraId="018C3E69" w14:textId="5436E92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C42FFF5" w14:textId="47156A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625497" w14:textId="2FFFA75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204,388.57 </w:t>
            </w:r>
          </w:p>
        </w:tc>
      </w:tr>
      <w:tr w:rsidR="007D5EF8" w:rsidRPr="007D5EF8" w14:paraId="7086F1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19A97"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D46D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5B7A58E9" w14:textId="4FB80F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7FB1DB6D" w14:textId="49B586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3BDD4E" w14:textId="3A10A3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5EB27" w14:textId="5F7375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0,680.00 </w:t>
            </w:r>
          </w:p>
        </w:tc>
      </w:tr>
      <w:tr w:rsidR="007D5EF8" w:rsidRPr="007D5EF8" w14:paraId="7A01E14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0C45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DA07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u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75F23BA" w14:textId="16457D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07EA6912" w14:textId="3F5E1A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D8A7D" w14:textId="3D1A81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CB07" w14:textId="393859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280.00 </w:t>
            </w:r>
          </w:p>
        </w:tc>
      </w:tr>
      <w:tr w:rsidR="007D5EF8" w:rsidRPr="007D5EF8" w14:paraId="20AE6AC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2B857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BA3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10A4E452" w14:textId="75B179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20D7D05E" w14:textId="5882AB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170EE" w14:textId="657A81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361894" w14:textId="55BE61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000.00 </w:t>
            </w:r>
          </w:p>
        </w:tc>
      </w:tr>
      <w:tr w:rsidR="007D5EF8" w:rsidRPr="007D5EF8" w14:paraId="2E05312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37E1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8B6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267C38E9" w14:textId="03D669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51,283.10 </w:t>
            </w:r>
          </w:p>
        </w:tc>
        <w:tc>
          <w:tcPr>
            <w:tcW w:w="0" w:type="auto"/>
            <w:tcBorders>
              <w:top w:val="nil"/>
              <w:left w:val="nil"/>
              <w:bottom w:val="single" w:sz="4" w:space="0" w:color="000000"/>
              <w:right w:val="single" w:sz="4" w:space="0" w:color="000000"/>
            </w:tcBorders>
            <w:shd w:val="clear" w:color="auto" w:fill="auto"/>
            <w:noWrap/>
            <w:vAlign w:val="bottom"/>
            <w:hideMark/>
          </w:tcPr>
          <w:p w14:paraId="069FFA9F" w14:textId="16DF91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E4D2D" w14:textId="513F64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37FA8" w14:textId="06069E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551,283.10 </w:t>
            </w:r>
          </w:p>
        </w:tc>
      </w:tr>
      <w:tr w:rsidR="007D5EF8" w:rsidRPr="007D5EF8" w14:paraId="253B0C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3B42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634A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ba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2F7655" w14:textId="7EA19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17DB91CB" w14:textId="00EA70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74D656" w14:textId="09EF91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F86EB" w14:textId="6EAB22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2,074.00 </w:t>
            </w:r>
          </w:p>
        </w:tc>
      </w:tr>
      <w:tr w:rsidR="007D5EF8" w:rsidRPr="007D5EF8" w14:paraId="0E3AAF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B8B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22A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1FB79EAA" w14:textId="766B2D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624EB5B3" w14:textId="1E5BB6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D7AFC" w14:textId="3C1666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3B8B0" w14:textId="5DBBDC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8,742.00 </w:t>
            </w:r>
          </w:p>
        </w:tc>
      </w:tr>
      <w:tr w:rsidR="007D5EF8" w:rsidRPr="007D5EF8" w14:paraId="0BF988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BC8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CF5E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3561CA1A" w14:textId="33C707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03931347" w14:textId="22DDA7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573760" w14:textId="2A0FC4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43AA2" w14:textId="33F7B5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0,480.00 </w:t>
            </w:r>
          </w:p>
        </w:tc>
      </w:tr>
      <w:tr w:rsidR="007D5EF8" w:rsidRPr="007D5EF8" w14:paraId="7737DB9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F161F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7A56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10A06F0E" w14:textId="25431C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75D12661" w14:textId="16FED5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A3D36" w14:textId="30FFBE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CB4910" w14:textId="31B4FD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1,800.00 </w:t>
            </w:r>
          </w:p>
        </w:tc>
      </w:tr>
      <w:tr w:rsidR="007D5EF8" w:rsidRPr="007D5EF8" w14:paraId="0A3BE22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06F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0193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lut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271A65D" w14:textId="79B810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3D083A8B" w14:textId="01FE9F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AAA87" w14:textId="7ECE02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CFA8C" w14:textId="50A091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5,920.00 </w:t>
            </w:r>
          </w:p>
        </w:tc>
      </w:tr>
      <w:tr w:rsidR="007D5EF8" w:rsidRPr="007D5EF8" w14:paraId="401DDF5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5F88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16F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740E1B10" w14:textId="680D18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4,689.00 </w:t>
            </w:r>
          </w:p>
        </w:tc>
        <w:tc>
          <w:tcPr>
            <w:tcW w:w="0" w:type="auto"/>
            <w:tcBorders>
              <w:top w:val="nil"/>
              <w:left w:val="nil"/>
              <w:bottom w:val="single" w:sz="4" w:space="0" w:color="000000"/>
              <w:right w:val="single" w:sz="4" w:space="0" w:color="000000"/>
            </w:tcBorders>
            <w:shd w:val="clear" w:color="auto" w:fill="auto"/>
            <w:noWrap/>
            <w:vAlign w:val="bottom"/>
            <w:hideMark/>
          </w:tcPr>
          <w:p w14:paraId="5C3130BE" w14:textId="594D06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7D3A5" w14:textId="4DF5FF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F4CFD" w14:textId="1BAE3A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94,689.00 </w:t>
            </w:r>
          </w:p>
        </w:tc>
      </w:tr>
      <w:tr w:rsidR="007D5EF8" w:rsidRPr="007D5EF8" w14:paraId="09C4F7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DC2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632A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Roseller</w:t>
            </w:r>
            <w:proofErr w:type="spellEnd"/>
            <w:r w:rsidRPr="007D5EF8">
              <w:rPr>
                <w:rFonts w:ascii="Arial Narrow" w:eastAsia="Times New Roman" w:hAnsi="Arial Narrow"/>
                <w:i/>
                <w:iCs/>
                <w:color w:val="000000"/>
                <w:sz w:val="20"/>
                <w:szCs w:val="20"/>
              </w:rPr>
              <w:t xml:space="preserve"> Lim</w:t>
            </w:r>
          </w:p>
        </w:tc>
        <w:tc>
          <w:tcPr>
            <w:tcW w:w="0" w:type="auto"/>
            <w:tcBorders>
              <w:top w:val="nil"/>
              <w:left w:val="nil"/>
              <w:bottom w:val="single" w:sz="4" w:space="0" w:color="000000"/>
              <w:right w:val="single" w:sz="4" w:space="0" w:color="000000"/>
            </w:tcBorders>
            <w:shd w:val="clear" w:color="auto" w:fill="auto"/>
            <w:noWrap/>
            <w:vAlign w:val="bottom"/>
            <w:hideMark/>
          </w:tcPr>
          <w:p w14:paraId="7F01C26C" w14:textId="6DED40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018CAB50" w14:textId="0CEB84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94DC21" w14:textId="0F2082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CD9D14" w14:textId="5C0DF7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7,120.00 </w:t>
            </w:r>
          </w:p>
        </w:tc>
      </w:tr>
      <w:tr w:rsidR="007D5EF8" w:rsidRPr="007D5EF8" w14:paraId="17405B7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988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D6A4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62D1EA" w14:textId="3E26E0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5C1BCEA1" w14:textId="7EF3D1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D2E16A" w14:textId="637A3D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E5AB5" w14:textId="6506C9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3,480.47 </w:t>
            </w:r>
          </w:p>
        </w:tc>
      </w:tr>
      <w:tr w:rsidR="007D5EF8" w:rsidRPr="007D5EF8" w14:paraId="137A8B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216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2291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5B3DC019" w14:textId="5C91E9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6AFF6103" w14:textId="597770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99970" w14:textId="79EB38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C04683" w14:textId="5A1805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3,600.00 </w:t>
            </w:r>
          </w:p>
        </w:tc>
      </w:tr>
      <w:tr w:rsidR="007D5EF8" w:rsidRPr="007D5EF8" w14:paraId="7F74BF6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3371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136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t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BCC645" w14:textId="0F7496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670F4352" w14:textId="1D6282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967D1A" w14:textId="6D0D3D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A1FE4" w14:textId="3D91B9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3,840.00 </w:t>
            </w:r>
          </w:p>
        </w:tc>
      </w:tr>
      <w:tr w:rsidR="007D5EF8" w:rsidRPr="007D5EF8" w14:paraId="262C2B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E0F65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657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ng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799711" w14:textId="1E4F4C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17A53614" w14:textId="33A145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85B02" w14:textId="4AE12A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828FB" w14:textId="08EE0E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76,400.00 </w:t>
            </w:r>
          </w:p>
        </w:tc>
      </w:tr>
      <w:tr w:rsidR="007D5EF8" w:rsidRPr="007D5EF8" w14:paraId="308B649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7DED5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05080B17" w14:textId="775D886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209E1FF7" w14:textId="6098008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D3CF974" w14:textId="348D7A7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73AD638" w14:textId="7EA8BBD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847,431.64 </w:t>
            </w:r>
          </w:p>
        </w:tc>
      </w:tr>
      <w:tr w:rsidR="007D5EF8" w:rsidRPr="007D5EF8" w14:paraId="7D0CC63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9F7D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5E7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CCC05E0" w14:textId="060E8B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4A0A4D99" w14:textId="3D0027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4FBDA7" w14:textId="54F29B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B65B0" w14:textId="02ADAA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47,431.64 </w:t>
            </w:r>
          </w:p>
        </w:tc>
      </w:tr>
      <w:tr w:rsidR="007D5EF8" w:rsidRPr="007D5EF8" w14:paraId="695C8C1D"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E1CBA4A"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F239D65" w14:textId="1808E59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0,485,278.70 </w:t>
            </w:r>
          </w:p>
        </w:tc>
        <w:tc>
          <w:tcPr>
            <w:tcW w:w="0" w:type="auto"/>
            <w:tcBorders>
              <w:top w:val="nil"/>
              <w:left w:val="nil"/>
              <w:bottom w:val="single" w:sz="4" w:space="0" w:color="000000"/>
              <w:right w:val="single" w:sz="4" w:space="0" w:color="000000"/>
            </w:tcBorders>
            <w:shd w:val="clear" w:color="A5A5A5" w:fill="A5A5A5"/>
            <w:noWrap/>
            <w:vAlign w:val="bottom"/>
            <w:hideMark/>
          </w:tcPr>
          <w:p w14:paraId="745A16E9" w14:textId="27F2FA7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F2DE613" w14:textId="4BF825B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EE04370" w14:textId="60D35EA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0,485,278.70 </w:t>
            </w:r>
          </w:p>
        </w:tc>
      </w:tr>
      <w:tr w:rsidR="007D5EF8" w:rsidRPr="007D5EF8" w14:paraId="57A1829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78369D"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04D3E51A" w14:textId="7222F62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633,188.76 </w:t>
            </w:r>
          </w:p>
        </w:tc>
        <w:tc>
          <w:tcPr>
            <w:tcW w:w="0" w:type="auto"/>
            <w:tcBorders>
              <w:top w:val="nil"/>
              <w:left w:val="nil"/>
              <w:bottom w:val="single" w:sz="4" w:space="0" w:color="000000"/>
              <w:right w:val="single" w:sz="4" w:space="0" w:color="000000"/>
            </w:tcBorders>
            <w:shd w:val="clear" w:color="D8D8D8" w:fill="D8D8D8"/>
            <w:noWrap/>
            <w:vAlign w:val="bottom"/>
            <w:hideMark/>
          </w:tcPr>
          <w:p w14:paraId="5008D589" w14:textId="7EFD1A3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DF4C05B" w14:textId="164CA02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184703A" w14:textId="3B96D3D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1,633,188.76 </w:t>
            </w:r>
          </w:p>
        </w:tc>
      </w:tr>
      <w:tr w:rsidR="007D5EF8" w:rsidRPr="007D5EF8" w14:paraId="28A3C06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1AB6FC"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EAD8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644D8" w14:textId="32A406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53C0483" w14:textId="4E95BC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5DA99" w14:textId="6CFD999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00495" w14:textId="2D6E6A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0ACE33D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1828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E6BDD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o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E1F0D" w14:textId="32CA32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9,879.31 </w:t>
            </w:r>
          </w:p>
        </w:tc>
        <w:tc>
          <w:tcPr>
            <w:tcW w:w="0" w:type="auto"/>
            <w:tcBorders>
              <w:top w:val="nil"/>
              <w:left w:val="nil"/>
              <w:bottom w:val="single" w:sz="4" w:space="0" w:color="000000"/>
              <w:right w:val="single" w:sz="4" w:space="0" w:color="000000"/>
            </w:tcBorders>
            <w:shd w:val="clear" w:color="auto" w:fill="auto"/>
            <w:noWrap/>
            <w:vAlign w:val="bottom"/>
            <w:hideMark/>
          </w:tcPr>
          <w:p w14:paraId="6DC9FACE" w14:textId="5316B5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79CCE" w14:textId="15D343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7814C" w14:textId="7F4BF2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49,879.31 </w:t>
            </w:r>
          </w:p>
        </w:tc>
      </w:tr>
      <w:tr w:rsidR="007D5EF8" w:rsidRPr="007D5EF8" w14:paraId="551E69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A6725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7CCA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tb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561E2CC" w14:textId="5451AD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1,960.00 </w:t>
            </w:r>
          </w:p>
        </w:tc>
        <w:tc>
          <w:tcPr>
            <w:tcW w:w="0" w:type="auto"/>
            <w:tcBorders>
              <w:top w:val="nil"/>
              <w:left w:val="nil"/>
              <w:bottom w:val="single" w:sz="4" w:space="0" w:color="000000"/>
              <w:right w:val="single" w:sz="4" w:space="0" w:color="000000"/>
            </w:tcBorders>
            <w:shd w:val="clear" w:color="auto" w:fill="auto"/>
            <w:noWrap/>
            <w:vAlign w:val="bottom"/>
            <w:hideMark/>
          </w:tcPr>
          <w:p w14:paraId="37466B0D" w14:textId="6560AF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59B61" w14:textId="7EEB3F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6A0EB" w14:textId="6A8149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1,960.00 </w:t>
            </w:r>
          </w:p>
        </w:tc>
      </w:tr>
      <w:tr w:rsidR="007D5EF8" w:rsidRPr="007D5EF8" w14:paraId="089D8A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697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1158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Manolo </w:t>
            </w:r>
            <w:proofErr w:type="spellStart"/>
            <w:r w:rsidRPr="007D5EF8">
              <w:rPr>
                <w:rFonts w:ascii="Arial Narrow" w:eastAsia="Times New Roman" w:hAnsi="Arial Narrow"/>
                <w:i/>
                <w:iCs/>
                <w:color w:val="000000"/>
                <w:sz w:val="20"/>
                <w:szCs w:val="20"/>
              </w:rPr>
              <w:t>Fortic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93A7F2" w14:textId="1C5E1B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881.62 </w:t>
            </w:r>
          </w:p>
        </w:tc>
        <w:tc>
          <w:tcPr>
            <w:tcW w:w="0" w:type="auto"/>
            <w:tcBorders>
              <w:top w:val="nil"/>
              <w:left w:val="nil"/>
              <w:bottom w:val="single" w:sz="4" w:space="0" w:color="000000"/>
              <w:right w:val="single" w:sz="4" w:space="0" w:color="000000"/>
            </w:tcBorders>
            <w:shd w:val="clear" w:color="auto" w:fill="auto"/>
            <w:noWrap/>
            <w:vAlign w:val="bottom"/>
            <w:hideMark/>
          </w:tcPr>
          <w:p w14:paraId="069EC8E8" w14:textId="4BE426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8E2588" w14:textId="53220D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427D31" w14:textId="5B2E821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881.62 </w:t>
            </w:r>
          </w:p>
        </w:tc>
      </w:tr>
      <w:tr w:rsidR="007D5EF8" w:rsidRPr="007D5EF8" w14:paraId="71ED65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411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DFF3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mil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98E16" w14:textId="3DA370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60.70 </w:t>
            </w:r>
          </w:p>
        </w:tc>
        <w:tc>
          <w:tcPr>
            <w:tcW w:w="0" w:type="auto"/>
            <w:tcBorders>
              <w:top w:val="nil"/>
              <w:left w:val="nil"/>
              <w:bottom w:val="single" w:sz="4" w:space="0" w:color="000000"/>
              <w:right w:val="single" w:sz="4" w:space="0" w:color="000000"/>
            </w:tcBorders>
            <w:shd w:val="clear" w:color="auto" w:fill="auto"/>
            <w:noWrap/>
            <w:vAlign w:val="bottom"/>
            <w:hideMark/>
          </w:tcPr>
          <w:p w14:paraId="6C1CA966" w14:textId="38D3CA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B8BDE" w14:textId="374A01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18702" w14:textId="52444E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60.70 </w:t>
            </w:r>
          </w:p>
        </w:tc>
      </w:tr>
      <w:tr w:rsidR="007D5EF8" w:rsidRPr="007D5EF8" w14:paraId="4AF28C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67FA3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F6CA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ak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CB225CB" w14:textId="119167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60CB1D" w14:textId="7BFC46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5D06CD" w14:textId="7D578C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DADC90" w14:textId="1D1EDC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4D062E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0399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8AA1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bangla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1346CC" w14:textId="6DE00D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408FCA4A" w14:textId="00AB3A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504BFA" w14:textId="22C497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7FA086" w14:textId="6DBC98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128.00 </w:t>
            </w:r>
          </w:p>
        </w:tc>
      </w:tr>
      <w:tr w:rsidR="007D5EF8" w:rsidRPr="007D5EF8" w14:paraId="69EC93F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48F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42E0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mpasug-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B2DE6A" w14:textId="00D898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370B4DF8" w14:textId="2957E1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BAE52E" w14:textId="4FEE33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6F77E" w14:textId="2706FA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602.00 </w:t>
            </w:r>
          </w:p>
        </w:tc>
      </w:tr>
      <w:tr w:rsidR="007D5EF8" w:rsidRPr="007D5EF8" w14:paraId="28493D5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646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08C8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ntap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E10FAA0" w14:textId="7886FB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3C6B8D63" w14:textId="1DBB96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BF0D3" w14:textId="2675F3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F28AAC" w14:textId="61C840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5415A01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C245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EBBA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656674E3" w14:textId="1BA7FC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812,033.74 </w:t>
            </w:r>
          </w:p>
        </w:tc>
        <w:tc>
          <w:tcPr>
            <w:tcW w:w="0" w:type="auto"/>
            <w:tcBorders>
              <w:top w:val="nil"/>
              <w:left w:val="nil"/>
              <w:bottom w:val="single" w:sz="4" w:space="0" w:color="000000"/>
              <w:right w:val="single" w:sz="4" w:space="0" w:color="000000"/>
            </w:tcBorders>
            <w:shd w:val="clear" w:color="auto" w:fill="auto"/>
            <w:noWrap/>
            <w:vAlign w:val="bottom"/>
            <w:hideMark/>
          </w:tcPr>
          <w:p w14:paraId="269F1F14" w14:textId="4CC27D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80A59" w14:textId="69B92A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31C822" w14:textId="2870B3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812,033.74 </w:t>
            </w:r>
          </w:p>
        </w:tc>
      </w:tr>
      <w:tr w:rsidR="007D5EF8" w:rsidRPr="007D5EF8" w14:paraId="31D48BE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AABB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FDD2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5334D246" w14:textId="0D5F98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424.22 </w:t>
            </w:r>
          </w:p>
        </w:tc>
        <w:tc>
          <w:tcPr>
            <w:tcW w:w="0" w:type="auto"/>
            <w:tcBorders>
              <w:top w:val="nil"/>
              <w:left w:val="nil"/>
              <w:bottom w:val="single" w:sz="4" w:space="0" w:color="000000"/>
              <w:right w:val="single" w:sz="4" w:space="0" w:color="000000"/>
            </w:tcBorders>
            <w:shd w:val="clear" w:color="auto" w:fill="auto"/>
            <w:noWrap/>
            <w:vAlign w:val="bottom"/>
            <w:hideMark/>
          </w:tcPr>
          <w:p w14:paraId="2C73B9D9" w14:textId="5E7397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AD7B51" w14:textId="19DAE1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60C931" w14:textId="13F810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2,424.22 </w:t>
            </w:r>
          </w:p>
        </w:tc>
      </w:tr>
      <w:tr w:rsidR="007D5EF8" w:rsidRPr="007D5EF8" w14:paraId="021756F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0911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15A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ngc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671937" w14:textId="54E168B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273.48 </w:t>
            </w:r>
          </w:p>
        </w:tc>
        <w:tc>
          <w:tcPr>
            <w:tcW w:w="0" w:type="auto"/>
            <w:tcBorders>
              <w:top w:val="nil"/>
              <w:left w:val="nil"/>
              <w:bottom w:val="single" w:sz="4" w:space="0" w:color="000000"/>
              <w:right w:val="single" w:sz="4" w:space="0" w:color="000000"/>
            </w:tcBorders>
            <w:shd w:val="clear" w:color="auto" w:fill="auto"/>
            <w:noWrap/>
            <w:vAlign w:val="bottom"/>
            <w:hideMark/>
          </w:tcPr>
          <w:p w14:paraId="5E3F197D" w14:textId="700C51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C1A754" w14:textId="11884D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D0FF7" w14:textId="5AA35C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273.48 </w:t>
            </w:r>
          </w:p>
        </w:tc>
      </w:tr>
      <w:tr w:rsidR="007D5EF8" w:rsidRPr="007D5EF8" w14:paraId="61E7F49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F3DA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9C40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676DE35D" w14:textId="697C89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7DB85527" w14:textId="7CFCE0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A7A85D" w14:textId="528200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2C08A" w14:textId="380CD2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5,225.22 </w:t>
            </w:r>
          </w:p>
        </w:tc>
      </w:tr>
      <w:tr w:rsidR="007D5EF8" w:rsidRPr="007D5EF8" w14:paraId="10C17F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EA53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35D5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ding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5E8FDE" w14:textId="790B25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DC20C64" w14:textId="51327E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6242E0" w14:textId="23EB15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C709A" w14:textId="735371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55FB2C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488C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BA5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1742D100" w14:textId="1D499A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7958B11B" w14:textId="6C3DE5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8F5D48" w14:textId="23EF3B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A7264" w14:textId="7AA610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4,645.00 </w:t>
            </w:r>
          </w:p>
        </w:tc>
      </w:tr>
      <w:tr w:rsidR="007D5EF8" w:rsidRPr="007D5EF8" w14:paraId="07A914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C23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E76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tao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52F259" w14:textId="767D62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3727E845" w14:textId="5FF734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0671CA" w14:textId="33C07E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481A3D" w14:textId="176165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9,300.00 </w:t>
            </w:r>
          </w:p>
        </w:tc>
      </w:tr>
      <w:tr w:rsidR="007D5EF8" w:rsidRPr="007D5EF8" w14:paraId="4A98C4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270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16FA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am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B86084E" w14:textId="3F76CD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1,959.26 </w:t>
            </w:r>
          </w:p>
        </w:tc>
        <w:tc>
          <w:tcPr>
            <w:tcW w:w="0" w:type="auto"/>
            <w:tcBorders>
              <w:top w:val="nil"/>
              <w:left w:val="nil"/>
              <w:bottom w:val="single" w:sz="4" w:space="0" w:color="000000"/>
              <w:right w:val="single" w:sz="4" w:space="0" w:color="000000"/>
            </w:tcBorders>
            <w:shd w:val="clear" w:color="auto" w:fill="auto"/>
            <w:noWrap/>
            <w:vAlign w:val="bottom"/>
            <w:hideMark/>
          </w:tcPr>
          <w:p w14:paraId="7FF9649C" w14:textId="4DD0C7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5B16E" w14:textId="23A947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C48D13" w14:textId="36AD07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1,959.26 </w:t>
            </w:r>
          </w:p>
        </w:tc>
      </w:tr>
      <w:tr w:rsidR="007D5EF8" w:rsidRPr="007D5EF8" w14:paraId="025FD42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B8B6C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9BA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lil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36DEC" w14:textId="08591A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84CD179" w14:textId="08D756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CE786" w14:textId="141C8B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1ACDFA" w14:textId="6F222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13D672B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5A23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2D8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gantu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D6D88B" w14:textId="57BC2D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135.27 </w:t>
            </w:r>
          </w:p>
        </w:tc>
        <w:tc>
          <w:tcPr>
            <w:tcW w:w="0" w:type="auto"/>
            <w:tcBorders>
              <w:top w:val="nil"/>
              <w:left w:val="nil"/>
              <w:bottom w:val="single" w:sz="4" w:space="0" w:color="000000"/>
              <w:right w:val="single" w:sz="4" w:space="0" w:color="000000"/>
            </w:tcBorders>
            <w:shd w:val="clear" w:color="auto" w:fill="auto"/>
            <w:noWrap/>
            <w:vAlign w:val="bottom"/>
            <w:hideMark/>
          </w:tcPr>
          <w:p w14:paraId="2E3E36BF" w14:textId="2BEEA4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70698" w14:textId="5113B5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54BA74" w14:textId="2BCAC4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0,135.27 </w:t>
            </w:r>
          </w:p>
        </w:tc>
      </w:tr>
      <w:tr w:rsidR="007D5EF8" w:rsidRPr="007D5EF8" w14:paraId="44A3FF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BD72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908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7A46CA9E" w14:textId="35692A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055.94 </w:t>
            </w:r>
          </w:p>
        </w:tc>
        <w:tc>
          <w:tcPr>
            <w:tcW w:w="0" w:type="auto"/>
            <w:tcBorders>
              <w:top w:val="nil"/>
              <w:left w:val="nil"/>
              <w:bottom w:val="single" w:sz="4" w:space="0" w:color="000000"/>
              <w:right w:val="single" w:sz="4" w:space="0" w:color="000000"/>
            </w:tcBorders>
            <w:shd w:val="clear" w:color="auto" w:fill="auto"/>
            <w:noWrap/>
            <w:vAlign w:val="bottom"/>
            <w:hideMark/>
          </w:tcPr>
          <w:p w14:paraId="08D80650" w14:textId="66A882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76E8BA" w14:textId="4729C4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CB1438" w14:textId="2D81A8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055.94 </w:t>
            </w:r>
          </w:p>
        </w:tc>
      </w:tr>
      <w:tr w:rsidR="007D5EF8" w:rsidRPr="007D5EF8" w14:paraId="2FD8D84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BED8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Camiguin</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12F4DE0B" w14:textId="40D4117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53,756.77 </w:t>
            </w:r>
          </w:p>
        </w:tc>
        <w:tc>
          <w:tcPr>
            <w:tcW w:w="0" w:type="auto"/>
            <w:tcBorders>
              <w:top w:val="nil"/>
              <w:left w:val="nil"/>
              <w:bottom w:val="single" w:sz="4" w:space="0" w:color="000000"/>
              <w:right w:val="single" w:sz="4" w:space="0" w:color="000000"/>
            </w:tcBorders>
            <w:shd w:val="clear" w:color="D8D8D8" w:fill="D8D8D8"/>
            <w:noWrap/>
            <w:vAlign w:val="bottom"/>
            <w:hideMark/>
          </w:tcPr>
          <w:p w14:paraId="56F6F8BA" w14:textId="6CF945C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BB0E244" w14:textId="36A98B5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BE53DB8" w14:textId="3979913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53,756.77 </w:t>
            </w:r>
          </w:p>
        </w:tc>
      </w:tr>
      <w:tr w:rsidR="007D5EF8" w:rsidRPr="007D5EF8" w14:paraId="53CEC5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EDCE72"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15BD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hino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06AE40" w14:textId="5154A2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E57BDB7" w14:textId="283A99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6080C" w14:textId="42E09B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3F83DB" w14:textId="1D7F73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2A955C3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689E9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99D2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mbaj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E29FD21" w14:textId="3730A6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0,324.98 </w:t>
            </w:r>
          </w:p>
        </w:tc>
        <w:tc>
          <w:tcPr>
            <w:tcW w:w="0" w:type="auto"/>
            <w:tcBorders>
              <w:top w:val="nil"/>
              <w:left w:val="nil"/>
              <w:bottom w:val="single" w:sz="4" w:space="0" w:color="000000"/>
              <w:right w:val="single" w:sz="4" w:space="0" w:color="000000"/>
            </w:tcBorders>
            <w:shd w:val="clear" w:color="auto" w:fill="auto"/>
            <w:noWrap/>
            <w:vAlign w:val="bottom"/>
            <w:hideMark/>
          </w:tcPr>
          <w:p w14:paraId="2BE0C5EA" w14:textId="651BC0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55D46" w14:textId="324A21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A83A44" w14:textId="31C6D9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0,324.98 </w:t>
            </w:r>
          </w:p>
        </w:tc>
      </w:tr>
      <w:tr w:rsidR="007D5EF8" w:rsidRPr="007D5EF8" w14:paraId="39655F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E5B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CC0F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ar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8381A0" w14:textId="572CF5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246.79 </w:t>
            </w:r>
          </w:p>
        </w:tc>
        <w:tc>
          <w:tcPr>
            <w:tcW w:w="0" w:type="auto"/>
            <w:tcBorders>
              <w:top w:val="nil"/>
              <w:left w:val="nil"/>
              <w:bottom w:val="single" w:sz="4" w:space="0" w:color="000000"/>
              <w:right w:val="single" w:sz="4" w:space="0" w:color="000000"/>
            </w:tcBorders>
            <w:shd w:val="clear" w:color="auto" w:fill="auto"/>
            <w:noWrap/>
            <w:vAlign w:val="bottom"/>
            <w:hideMark/>
          </w:tcPr>
          <w:p w14:paraId="2D108BF3" w14:textId="59A8EE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5C54A" w14:textId="480001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FE8F53" w14:textId="0E0531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246.79 </w:t>
            </w:r>
          </w:p>
        </w:tc>
      </w:tr>
      <w:tr w:rsidR="007D5EF8" w:rsidRPr="007D5EF8" w14:paraId="5A8E4B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DC7D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E8CF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uinsili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6D9BD9" w14:textId="1E5BF7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000AF36" w14:textId="5033A9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E5E78" w14:textId="761E8E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AEFBF" w14:textId="30529E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31E782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EB19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BA51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g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684542" w14:textId="133A44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D35C4C6" w14:textId="6C684A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CACAEE" w14:textId="51527D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D7CE9F" w14:textId="5EF046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4,395.00 </w:t>
            </w:r>
          </w:p>
        </w:tc>
      </w:tr>
      <w:tr w:rsidR="007D5EF8" w:rsidRPr="007D5EF8" w14:paraId="479EBA7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94E308"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FD675F4" w14:textId="1071892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6,912,593.34 </w:t>
            </w:r>
          </w:p>
        </w:tc>
        <w:tc>
          <w:tcPr>
            <w:tcW w:w="0" w:type="auto"/>
            <w:tcBorders>
              <w:top w:val="nil"/>
              <w:left w:val="nil"/>
              <w:bottom w:val="single" w:sz="4" w:space="0" w:color="000000"/>
              <w:right w:val="single" w:sz="4" w:space="0" w:color="000000"/>
            </w:tcBorders>
            <w:shd w:val="clear" w:color="D8D8D8" w:fill="D8D8D8"/>
            <w:noWrap/>
            <w:vAlign w:val="bottom"/>
            <w:hideMark/>
          </w:tcPr>
          <w:p w14:paraId="61781FDA" w14:textId="102EEB6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86AE51B" w14:textId="628687E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7E420C4" w14:textId="75D9491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6,912,593.34 </w:t>
            </w:r>
          </w:p>
        </w:tc>
      </w:tr>
      <w:tr w:rsidR="007D5EF8" w:rsidRPr="007D5EF8" w14:paraId="735416C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3A838"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9290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34E81D0E" w14:textId="43CB37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20,280.13 </w:t>
            </w:r>
          </w:p>
        </w:tc>
        <w:tc>
          <w:tcPr>
            <w:tcW w:w="0" w:type="auto"/>
            <w:tcBorders>
              <w:top w:val="nil"/>
              <w:left w:val="nil"/>
              <w:bottom w:val="single" w:sz="4" w:space="0" w:color="000000"/>
              <w:right w:val="single" w:sz="4" w:space="0" w:color="000000"/>
            </w:tcBorders>
            <w:shd w:val="clear" w:color="auto" w:fill="auto"/>
            <w:noWrap/>
            <w:vAlign w:val="bottom"/>
            <w:hideMark/>
          </w:tcPr>
          <w:p w14:paraId="47AF734F" w14:textId="20F389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773A5" w14:textId="38EB48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4C4188" w14:textId="43F098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520,280.13 </w:t>
            </w:r>
          </w:p>
        </w:tc>
      </w:tr>
      <w:tr w:rsidR="007D5EF8" w:rsidRPr="007D5EF8" w14:paraId="47C336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9AD2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7560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160BACA4" w14:textId="6F4431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7,876.60 </w:t>
            </w:r>
          </w:p>
        </w:tc>
        <w:tc>
          <w:tcPr>
            <w:tcW w:w="0" w:type="auto"/>
            <w:tcBorders>
              <w:top w:val="nil"/>
              <w:left w:val="nil"/>
              <w:bottom w:val="single" w:sz="4" w:space="0" w:color="000000"/>
              <w:right w:val="single" w:sz="4" w:space="0" w:color="000000"/>
            </w:tcBorders>
            <w:shd w:val="clear" w:color="auto" w:fill="auto"/>
            <w:noWrap/>
            <w:vAlign w:val="bottom"/>
            <w:hideMark/>
          </w:tcPr>
          <w:p w14:paraId="58EABB7C" w14:textId="4A013B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76ED2" w14:textId="5DF13D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41E9" w14:textId="6902E8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97,876.60 </w:t>
            </w:r>
          </w:p>
        </w:tc>
      </w:tr>
      <w:tr w:rsidR="007D5EF8" w:rsidRPr="007D5EF8" w14:paraId="70B557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1C6B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1A5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o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344652" w14:textId="15511C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7A96A6" w14:textId="7DEDC1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2367F" w14:textId="2F19BA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2177F6" w14:textId="1E53BD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294FE5C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F885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315B6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48BF068" w14:textId="5EE252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4792A0E5" w14:textId="26D4A2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3463C" w14:textId="035306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1A4BDB" w14:textId="7006AC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97,902.00 </w:t>
            </w:r>
          </w:p>
        </w:tc>
      </w:tr>
      <w:tr w:rsidR="007D5EF8" w:rsidRPr="007D5EF8" w14:paraId="10BDF5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EF0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191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usw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C3D24B" w14:textId="0BDC27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1,519.69 </w:t>
            </w:r>
          </w:p>
        </w:tc>
        <w:tc>
          <w:tcPr>
            <w:tcW w:w="0" w:type="auto"/>
            <w:tcBorders>
              <w:top w:val="nil"/>
              <w:left w:val="nil"/>
              <w:bottom w:val="single" w:sz="4" w:space="0" w:color="000000"/>
              <w:right w:val="single" w:sz="4" w:space="0" w:color="000000"/>
            </w:tcBorders>
            <w:shd w:val="clear" w:color="auto" w:fill="auto"/>
            <w:noWrap/>
            <w:vAlign w:val="bottom"/>
            <w:hideMark/>
          </w:tcPr>
          <w:p w14:paraId="056751BB" w14:textId="13EE0D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B7152C" w14:textId="7FFABB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B4398F" w14:textId="0E5B26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1,519.69 </w:t>
            </w:r>
          </w:p>
        </w:tc>
      </w:tr>
      <w:tr w:rsidR="007D5EF8" w:rsidRPr="007D5EF8" w14:paraId="3341C62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04A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E3ED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olamb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B1FC52E" w14:textId="368551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8,154.75 </w:t>
            </w:r>
          </w:p>
        </w:tc>
        <w:tc>
          <w:tcPr>
            <w:tcW w:w="0" w:type="auto"/>
            <w:tcBorders>
              <w:top w:val="nil"/>
              <w:left w:val="nil"/>
              <w:bottom w:val="single" w:sz="4" w:space="0" w:color="000000"/>
              <w:right w:val="single" w:sz="4" w:space="0" w:color="000000"/>
            </w:tcBorders>
            <w:shd w:val="clear" w:color="auto" w:fill="auto"/>
            <w:noWrap/>
            <w:vAlign w:val="bottom"/>
            <w:hideMark/>
          </w:tcPr>
          <w:p w14:paraId="7CDC3612" w14:textId="69D93A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351DE" w14:textId="42FFD0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878E8" w14:textId="0D7146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8,154.75 </w:t>
            </w:r>
          </w:p>
        </w:tc>
      </w:tr>
      <w:tr w:rsidR="007D5EF8" w:rsidRPr="007D5EF8" w14:paraId="3F1C31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AEA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3ECD73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nam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0A1301" w14:textId="3ED467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D87F105" w14:textId="7A5F3F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36169F" w14:textId="0F819B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0EA861" w14:textId="71D002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85AE7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A36CE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9530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i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74AD99" w14:textId="60F784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034A3A4" w14:textId="67815B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6BB58" w14:textId="3EE86C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E06F9" w14:textId="18021A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780.00 </w:t>
            </w:r>
          </w:p>
        </w:tc>
      </w:tr>
      <w:tr w:rsidR="007D5EF8" w:rsidRPr="007D5EF8" w14:paraId="7FCB8AE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905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6B9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u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64B5F6" w14:textId="058F46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7A561A7" w14:textId="0B584E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021DB" w14:textId="4DAC12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F8E66" w14:textId="6B79FD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72A349B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9C7F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9E7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FF2C6" w14:textId="477EE0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9014E81" w14:textId="12AC8E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D63A8" w14:textId="7BEA0D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551819" w14:textId="38EFF2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r>
      <w:tr w:rsidR="007D5EF8" w:rsidRPr="007D5EF8" w14:paraId="0362EAA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4F26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9536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501616" w14:textId="510FF7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18,702.00 </w:t>
            </w:r>
          </w:p>
        </w:tc>
        <w:tc>
          <w:tcPr>
            <w:tcW w:w="0" w:type="auto"/>
            <w:tcBorders>
              <w:top w:val="nil"/>
              <w:left w:val="nil"/>
              <w:bottom w:val="single" w:sz="4" w:space="0" w:color="000000"/>
              <w:right w:val="single" w:sz="4" w:space="0" w:color="000000"/>
            </w:tcBorders>
            <w:shd w:val="clear" w:color="auto" w:fill="auto"/>
            <w:noWrap/>
            <w:vAlign w:val="bottom"/>
            <w:hideMark/>
          </w:tcPr>
          <w:p w14:paraId="366C3118" w14:textId="56A564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43D28" w14:textId="3C12A4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CB26C3" w14:textId="441EE7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618,702.00 </w:t>
            </w:r>
          </w:p>
        </w:tc>
      </w:tr>
      <w:tr w:rsidR="007D5EF8" w:rsidRPr="007D5EF8" w14:paraId="666A1E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D0A3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1A13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pat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761702" w14:textId="6427B2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6,151.38 </w:t>
            </w:r>
          </w:p>
        </w:tc>
        <w:tc>
          <w:tcPr>
            <w:tcW w:w="0" w:type="auto"/>
            <w:tcBorders>
              <w:top w:val="nil"/>
              <w:left w:val="nil"/>
              <w:bottom w:val="single" w:sz="4" w:space="0" w:color="000000"/>
              <w:right w:val="single" w:sz="4" w:space="0" w:color="000000"/>
            </w:tcBorders>
            <w:shd w:val="clear" w:color="auto" w:fill="auto"/>
            <w:noWrap/>
            <w:vAlign w:val="bottom"/>
            <w:hideMark/>
          </w:tcPr>
          <w:p w14:paraId="0F5D6D6A" w14:textId="2EC1AD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B2C24" w14:textId="49F6AD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91023" w14:textId="418CAC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76,151.38 </w:t>
            </w:r>
          </w:p>
        </w:tc>
      </w:tr>
      <w:tr w:rsidR="007D5EF8" w:rsidRPr="007D5EF8" w14:paraId="7830699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2D16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195D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199ED8FD" w14:textId="29C9DC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7,651.79 </w:t>
            </w:r>
          </w:p>
        </w:tc>
        <w:tc>
          <w:tcPr>
            <w:tcW w:w="0" w:type="auto"/>
            <w:tcBorders>
              <w:top w:val="nil"/>
              <w:left w:val="nil"/>
              <w:bottom w:val="single" w:sz="4" w:space="0" w:color="000000"/>
              <w:right w:val="single" w:sz="4" w:space="0" w:color="000000"/>
            </w:tcBorders>
            <w:shd w:val="clear" w:color="auto" w:fill="auto"/>
            <w:noWrap/>
            <w:vAlign w:val="bottom"/>
            <w:hideMark/>
          </w:tcPr>
          <w:p w14:paraId="7DF720FF" w14:textId="318D48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B9D498" w14:textId="72C049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D8BBB" w14:textId="5EBF56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7,651.79 </w:t>
            </w:r>
          </w:p>
        </w:tc>
      </w:tr>
      <w:tr w:rsidR="007D5EF8" w:rsidRPr="007D5EF8" w14:paraId="13257A3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5048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F4BE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6383155" w14:textId="386D04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7,260.00 </w:t>
            </w:r>
          </w:p>
        </w:tc>
        <w:tc>
          <w:tcPr>
            <w:tcW w:w="0" w:type="auto"/>
            <w:tcBorders>
              <w:top w:val="nil"/>
              <w:left w:val="nil"/>
              <w:bottom w:val="single" w:sz="4" w:space="0" w:color="000000"/>
              <w:right w:val="single" w:sz="4" w:space="0" w:color="000000"/>
            </w:tcBorders>
            <w:shd w:val="clear" w:color="auto" w:fill="auto"/>
            <w:noWrap/>
            <w:vAlign w:val="bottom"/>
            <w:hideMark/>
          </w:tcPr>
          <w:p w14:paraId="24C95628" w14:textId="5879FA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FB12EC" w14:textId="59D21D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11D221" w14:textId="0951A3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37,260.00 </w:t>
            </w:r>
          </w:p>
        </w:tc>
      </w:tr>
      <w:tr w:rsidR="007D5EF8" w:rsidRPr="007D5EF8" w14:paraId="67A2F5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DF8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5D3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una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72309F" w14:textId="33FACD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CC0191B" w14:textId="59ADCA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8FF661" w14:textId="38DE1E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EBAB5A" w14:textId="0F8808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4660687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8C64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CAE2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un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C6F03B1" w14:textId="221306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9ED866C" w14:textId="76A293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4AD772" w14:textId="56DE3C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37EDC7" w14:textId="16CA65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r>
      <w:tr w:rsidR="007D5EF8" w:rsidRPr="007D5EF8" w14:paraId="184F023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429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524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tao</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R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27DED0" w14:textId="015578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09B7DD8" w14:textId="4D22C9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37AEB9" w14:textId="3C1258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6AE60" w14:textId="1475BB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4C7A48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500B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9A6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oona </w:t>
            </w:r>
            <w:proofErr w:type="spellStart"/>
            <w:r w:rsidRPr="007D5EF8">
              <w:rPr>
                <w:rFonts w:ascii="Arial Narrow" w:eastAsia="Times New Roman" w:hAnsi="Arial Narrow"/>
                <w:i/>
                <w:iCs/>
                <w:color w:val="000000"/>
                <w:sz w:val="20"/>
                <w:szCs w:val="20"/>
              </w:rPr>
              <w:t>Piagap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F24451" w14:textId="0F48C7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53383A3" w14:textId="0819FF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4DD520" w14:textId="5A429F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62423" w14:textId="74E632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3A0643D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2964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F69C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FF0D420" w14:textId="71ED1C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506972F" w14:textId="32F57E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E2AB75" w14:textId="3AACEB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D888FC" w14:textId="64D7E8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76,930.00 </w:t>
            </w:r>
          </w:p>
        </w:tc>
      </w:tr>
      <w:tr w:rsidR="007D5EF8" w:rsidRPr="007D5EF8" w14:paraId="04EC569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477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61F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pa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56FBEE" w14:textId="623E308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610BB998" w14:textId="4EA174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BD7C9" w14:textId="5E99AB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F1EC26" w14:textId="7E0463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1,465.00 </w:t>
            </w:r>
          </w:p>
        </w:tc>
      </w:tr>
      <w:tr w:rsidR="007D5EF8" w:rsidRPr="007D5EF8" w14:paraId="2EC5AB9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173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7627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g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DF6357" w14:textId="113E8D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F2C6BC" w14:textId="58D89B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BF1B1A" w14:textId="2BF4BB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7F7137" w14:textId="5F4664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28728E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557C5A"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1A908321" w14:textId="374DDD7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970,677.02 </w:t>
            </w:r>
          </w:p>
        </w:tc>
        <w:tc>
          <w:tcPr>
            <w:tcW w:w="0" w:type="auto"/>
            <w:tcBorders>
              <w:top w:val="nil"/>
              <w:left w:val="nil"/>
              <w:bottom w:val="single" w:sz="4" w:space="0" w:color="000000"/>
              <w:right w:val="single" w:sz="4" w:space="0" w:color="000000"/>
            </w:tcBorders>
            <w:shd w:val="clear" w:color="D8D8D8" w:fill="D8D8D8"/>
            <w:noWrap/>
            <w:vAlign w:val="bottom"/>
            <w:hideMark/>
          </w:tcPr>
          <w:p w14:paraId="35035B56" w14:textId="6309E4C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D3BD9E" w14:textId="035C285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21E4C43" w14:textId="566330B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970,677.02 </w:t>
            </w:r>
          </w:p>
        </w:tc>
      </w:tr>
      <w:tr w:rsidR="007D5EF8" w:rsidRPr="007D5EF8" w14:paraId="270B032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800A1"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CDF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o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97287C" w14:textId="0B9128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3F907F9" w14:textId="006E29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B396A7" w14:textId="6D77A2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A74B2D" w14:textId="1D4780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04D503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84CFD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25B7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a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027D92" w14:textId="659415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981AF7" w14:textId="31A25CE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F2FCD" w14:textId="627184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99C8C" w14:textId="4573FB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687E4A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34E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506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38B42C2A" w14:textId="64C9A1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30F1ABA" w14:textId="7A3B6B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138C0" w14:textId="365F1C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AD5DE" w14:textId="6FF274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09798BC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20E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EB9DE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F1673E6" w14:textId="1A9B43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B69207C" w14:textId="494727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101E66" w14:textId="69CCFD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6AF185" w14:textId="5D9E6C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38CFD2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490D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64398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02FFD234" w14:textId="0A6286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B2FC66B" w14:textId="63583C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BD32F" w14:textId="6A294E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419A87" w14:textId="569CA3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7A6198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C2DE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6BB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Lopez </w:t>
            </w:r>
            <w:proofErr w:type="spellStart"/>
            <w:r w:rsidRPr="007D5EF8">
              <w:rPr>
                <w:rFonts w:ascii="Arial Narrow" w:eastAsia="Times New Roman" w:hAnsi="Arial Narrow"/>
                <w:i/>
                <w:iCs/>
                <w:color w:val="000000"/>
                <w:sz w:val="20"/>
                <w:szCs w:val="20"/>
              </w:rPr>
              <w:t>Jae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BB4B65" w14:textId="571491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3483038" w14:textId="10B3C7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6E959B" w14:textId="1C2750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6E3D2A" w14:textId="5E12F3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40F31C2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117B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AA01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roquieta</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EFFE80A" w14:textId="3227FC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48,896.38 </w:t>
            </w:r>
          </w:p>
        </w:tc>
        <w:tc>
          <w:tcPr>
            <w:tcW w:w="0" w:type="auto"/>
            <w:tcBorders>
              <w:top w:val="nil"/>
              <w:left w:val="nil"/>
              <w:bottom w:val="single" w:sz="4" w:space="0" w:color="000000"/>
              <w:right w:val="single" w:sz="4" w:space="0" w:color="000000"/>
            </w:tcBorders>
            <w:shd w:val="clear" w:color="auto" w:fill="auto"/>
            <w:noWrap/>
            <w:vAlign w:val="bottom"/>
            <w:hideMark/>
          </w:tcPr>
          <w:p w14:paraId="3A75D386" w14:textId="24C093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09A50" w14:textId="5504BD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CD8B7" w14:textId="55F2A0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148,896.38 </w:t>
            </w:r>
          </w:p>
        </w:tc>
      </w:tr>
      <w:tr w:rsidR="007D5EF8" w:rsidRPr="007D5EF8" w14:paraId="3F6F52E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CBA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AC7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a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7E6BC1E" w14:textId="5F0531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9CBB766" w14:textId="7880AF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477821" w14:textId="4C764A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86D0B" w14:textId="44FD0C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06B23C8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CB57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F952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53A35C2" w14:textId="1AE577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52D5AF2" w14:textId="4F1E34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06DF57" w14:textId="4CED4C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2D5E3" w14:textId="206CE2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628355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C98F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8063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pang</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Dala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6B425E" w14:textId="1D7417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2DE06FD" w14:textId="04BE5F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BECEAF" w14:textId="35D262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BE0F2" w14:textId="2BA875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7AA1C58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233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8738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23B55BB6" w14:textId="0666BE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8C2224" w14:textId="5179DA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6B4CA" w14:textId="48A626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29103" w14:textId="62AFC4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295830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2F9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82B2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lar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5B638F" w14:textId="5385D7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20074562" w14:textId="1ADE17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FD91C0" w14:textId="3EA69C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CD41BA" w14:textId="0FDF0C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3,240.64 </w:t>
            </w:r>
          </w:p>
        </w:tc>
      </w:tr>
      <w:tr w:rsidR="007D5EF8" w:rsidRPr="007D5EF8" w14:paraId="261D9FE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4145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069A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Don </w:t>
            </w:r>
            <w:proofErr w:type="spellStart"/>
            <w:r w:rsidRPr="007D5EF8">
              <w:rPr>
                <w:rFonts w:ascii="Arial Narrow" w:eastAsia="Times New Roman" w:hAnsi="Arial Narrow"/>
                <w:i/>
                <w:iCs/>
                <w:color w:val="000000"/>
                <w:sz w:val="20"/>
                <w:szCs w:val="20"/>
              </w:rPr>
              <w:t>Victoriano</w:t>
            </w:r>
            <w:proofErr w:type="spellEnd"/>
            <w:r w:rsidRPr="007D5EF8">
              <w:rPr>
                <w:rFonts w:ascii="Arial Narrow" w:eastAsia="Times New Roman" w:hAnsi="Arial Narrow"/>
                <w:i/>
                <w:iCs/>
                <w:color w:val="000000"/>
                <w:sz w:val="20"/>
                <w:szCs w:val="20"/>
              </w:rPr>
              <w:t xml:space="preserve">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E60DB5D" w14:textId="79CDAD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4CC5C99" w14:textId="54048B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091CF1" w14:textId="77ADD9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82EB5" w14:textId="49B662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7CDB3AC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8B5B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3578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684B9F74" w14:textId="6C67FF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311456" w14:textId="3D6254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5EFFF" w14:textId="4EC924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34F1CA" w14:textId="48306E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05,000.00 </w:t>
            </w:r>
          </w:p>
        </w:tc>
      </w:tr>
      <w:tr w:rsidR="007D5EF8" w:rsidRPr="007D5EF8" w14:paraId="54D71D0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AD3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8CAD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nacab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9AEFF3" w14:textId="02E16C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3F43217" w14:textId="14B8C3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327D03" w14:textId="4197DE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2C211" w14:textId="4EB369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7A3BFA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17A1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35E1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gub</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5B23812F" w14:textId="22ED03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C1FC582" w14:textId="307C19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E8F978" w14:textId="7D7108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B76A81" w14:textId="533CF7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2CFE35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FB7E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5AE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de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68877C" w14:textId="5014B6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22794A" w14:textId="25E5B2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93CC2B" w14:textId="4D3D90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C87FC" w14:textId="659EC0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D35238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526558"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0068C6D" w14:textId="1D91476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0,915,062.81 </w:t>
            </w:r>
          </w:p>
        </w:tc>
        <w:tc>
          <w:tcPr>
            <w:tcW w:w="0" w:type="auto"/>
            <w:tcBorders>
              <w:top w:val="nil"/>
              <w:left w:val="nil"/>
              <w:bottom w:val="single" w:sz="4" w:space="0" w:color="000000"/>
              <w:right w:val="single" w:sz="4" w:space="0" w:color="000000"/>
            </w:tcBorders>
            <w:shd w:val="clear" w:color="D8D8D8" w:fill="D8D8D8"/>
            <w:noWrap/>
            <w:vAlign w:val="bottom"/>
            <w:hideMark/>
          </w:tcPr>
          <w:p w14:paraId="264618ED" w14:textId="0ED928B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A370214" w14:textId="037CBA8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57AC21" w14:textId="10FBF06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0,915,062.81 </w:t>
            </w:r>
          </w:p>
        </w:tc>
      </w:tr>
      <w:tr w:rsidR="007D5EF8" w:rsidRPr="007D5EF8" w14:paraId="3E3761F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A1D6DA"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C41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0A3C43C1" w14:textId="574DA0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28,170.45 </w:t>
            </w:r>
          </w:p>
        </w:tc>
        <w:tc>
          <w:tcPr>
            <w:tcW w:w="0" w:type="auto"/>
            <w:tcBorders>
              <w:top w:val="nil"/>
              <w:left w:val="nil"/>
              <w:bottom w:val="single" w:sz="4" w:space="0" w:color="000000"/>
              <w:right w:val="single" w:sz="4" w:space="0" w:color="000000"/>
            </w:tcBorders>
            <w:shd w:val="clear" w:color="auto" w:fill="auto"/>
            <w:noWrap/>
            <w:vAlign w:val="bottom"/>
            <w:hideMark/>
          </w:tcPr>
          <w:p w14:paraId="45000979" w14:textId="39A3CC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82FF0" w14:textId="7E1D9C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3E0E0" w14:textId="312CA7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228,170.45 </w:t>
            </w:r>
          </w:p>
        </w:tc>
      </w:tr>
      <w:tr w:rsidR="007D5EF8" w:rsidRPr="007D5EF8" w14:paraId="00C0F6B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5FF3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0CF3E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ngas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6397D" w14:textId="23C3AA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8,780.00 </w:t>
            </w:r>
          </w:p>
        </w:tc>
        <w:tc>
          <w:tcPr>
            <w:tcW w:w="0" w:type="auto"/>
            <w:tcBorders>
              <w:top w:val="nil"/>
              <w:left w:val="nil"/>
              <w:bottom w:val="single" w:sz="4" w:space="0" w:color="000000"/>
              <w:right w:val="single" w:sz="4" w:space="0" w:color="000000"/>
            </w:tcBorders>
            <w:shd w:val="clear" w:color="auto" w:fill="auto"/>
            <w:noWrap/>
            <w:vAlign w:val="bottom"/>
            <w:hideMark/>
          </w:tcPr>
          <w:p w14:paraId="4A085663" w14:textId="5C4FAE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E6F5F9" w14:textId="4AEFCE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71B6A" w14:textId="7A3E4F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68,780.00 </w:t>
            </w:r>
          </w:p>
        </w:tc>
      </w:tr>
      <w:tr w:rsidR="007D5EF8" w:rsidRPr="007D5EF8" w14:paraId="4D85C1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609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57E18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ing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B737DB2" w14:textId="570839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8A9F015" w14:textId="32A454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C408E" w14:textId="06592F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F542DB" w14:textId="091170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8,570.00 </w:t>
            </w:r>
          </w:p>
        </w:tc>
      </w:tr>
      <w:tr w:rsidR="007D5EF8" w:rsidRPr="007D5EF8" w14:paraId="5EB489F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C781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7550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inu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574FAFA" w14:textId="4E1F55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3CD2D14" w14:textId="03511B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470D16" w14:textId="74EB26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E075E" w14:textId="485065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2FB811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D7B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1BCFF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ingoog</w:t>
            </w:r>
            <w:proofErr w:type="spellEnd"/>
            <w:r w:rsidRPr="007D5EF8">
              <w:rPr>
                <w:rFonts w:ascii="Arial Narrow" w:eastAsia="Times New Roman" w:hAnsi="Arial Narrow"/>
                <w:i/>
                <w:iCs/>
                <w:color w:val="000000"/>
                <w:sz w:val="20"/>
                <w:szCs w:val="20"/>
              </w:rPr>
              <w:t xml:space="preserve"> City</w:t>
            </w:r>
          </w:p>
        </w:tc>
        <w:tc>
          <w:tcPr>
            <w:tcW w:w="0" w:type="auto"/>
            <w:tcBorders>
              <w:top w:val="nil"/>
              <w:left w:val="nil"/>
              <w:bottom w:val="single" w:sz="4" w:space="0" w:color="000000"/>
              <w:right w:val="single" w:sz="4" w:space="0" w:color="000000"/>
            </w:tcBorders>
            <w:shd w:val="clear" w:color="auto" w:fill="auto"/>
            <w:noWrap/>
            <w:vAlign w:val="bottom"/>
            <w:hideMark/>
          </w:tcPr>
          <w:p w14:paraId="7B05E45C" w14:textId="56285C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391,451.00 </w:t>
            </w:r>
          </w:p>
        </w:tc>
        <w:tc>
          <w:tcPr>
            <w:tcW w:w="0" w:type="auto"/>
            <w:tcBorders>
              <w:top w:val="nil"/>
              <w:left w:val="nil"/>
              <w:bottom w:val="single" w:sz="4" w:space="0" w:color="000000"/>
              <w:right w:val="single" w:sz="4" w:space="0" w:color="000000"/>
            </w:tcBorders>
            <w:shd w:val="clear" w:color="auto" w:fill="auto"/>
            <w:noWrap/>
            <w:vAlign w:val="bottom"/>
            <w:hideMark/>
          </w:tcPr>
          <w:p w14:paraId="2C168F04" w14:textId="5350C1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94E03" w14:textId="33F3EF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B2C6D1" w14:textId="3C0E83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9,391,451.00 </w:t>
            </w:r>
          </w:p>
        </w:tc>
      </w:tr>
      <w:tr w:rsidR="007D5EF8" w:rsidRPr="007D5EF8" w14:paraId="04F195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53F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AF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nogu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07244" w14:textId="2E312C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BEC6149" w14:textId="67883D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5D0B67" w14:textId="429E127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B5F30" w14:textId="3FB2B5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3100647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F713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A1295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ong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BCB55F" w14:textId="00E320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3286B629" w14:textId="60FD3E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702A8" w14:textId="6F0580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FDD6FA" w14:textId="7C78F47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07,200.00 </w:t>
            </w:r>
          </w:p>
        </w:tc>
      </w:tr>
      <w:tr w:rsidR="007D5EF8" w:rsidRPr="007D5EF8" w14:paraId="6C163D1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1A77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94C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saysay (</w:t>
            </w:r>
            <w:proofErr w:type="spellStart"/>
            <w:r w:rsidRPr="007D5EF8">
              <w:rPr>
                <w:rFonts w:ascii="Arial Narrow" w:eastAsia="Times New Roman" w:hAnsi="Arial Narrow"/>
                <w:i/>
                <w:iCs/>
                <w:color w:val="000000"/>
                <w:sz w:val="20"/>
                <w:szCs w:val="20"/>
              </w:rPr>
              <w:t>Linugos</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5B960F97" w14:textId="3DCFFD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26E10167" w14:textId="52661F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F9553" w14:textId="03D30F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1060E1" w14:textId="22BC5A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0,789.00 </w:t>
            </w:r>
          </w:p>
        </w:tc>
      </w:tr>
      <w:tr w:rsidR="007D5EF8" w:rsidRPr="007D5EF8" w14:paraId="377A603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177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C07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4867F56F" w14:textId="0FC570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7,915.00 </w:t>
            </w:r>
          </w:p>
        </w:tc>
        <w:tc>
          <w:tcPr>
            <w:tcW w:w="0" w:type="auto"/>
            <w:tcBorders>
              <w:top w:val="nil"/>
              <w:left w:val="nil"/>
              <w:bottom w:val="single" w:sz="4" w:space="0" w:color="000000"/>
              <w:right w:val="single" w:sz="4" w:space="0" w:color="000000"/>
            </w:tcBorders>
            <w:shd w:val="clear" w:color="auto" w:fill="auto"/>
            <w:noWrap/>
            <w:vAlign w:val="bottom"/>
            <w:hideMark/>
          </w:tcPr>
          <w:p w14:paraId="573F907F" w14:textId="436CA9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973007" w14:textId="0E770D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1A58DC" w14:textId="7B6A79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97,915.00 </w:t>
            </w:r>
          </w:p>
        </w:tc>
      </w:tr>
      <w:tr w:rsidR="007D5EF8" w:rsidRPr="007D5EF8" w14:paraId="4C0B52C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C9D2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211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FB051EF" w14:textId="3B16C3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A44060E" w14:textId="3AD268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A924D3" w14:textId="70B007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66F0C" w14:textId="15228E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691AE11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734A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F9138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gbong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C6FD76D" w14:textId="552ACC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09A823DA" w14:textId="7EF33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741EF7" w14:textId="6D5F4D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4A920" w14:textId="23FD2D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09B3C6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3A85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2EBD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ubiji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2DF932" w14:textId="088422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DBDCAFA" w14:textId="5578C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0D487" w14:textId="6CF934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614AF" w14:textId="2193E7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57466F9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D67C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7224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laver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E35DC4" w14:textId="03CE1A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9,190.00 </w:t>
            </w:r>
          </w:p>
        </w:tc>
        <w:tc>
          <w:tcPr>
            <w:tcW w:w="0" w:type="auto"/>
            <w:tcBorders>
              <w:top w:val="nil"/>
              <w:left w:val="nil"/>
              <w:bottom w:val="single" w:sz="4" w:space="0" w:color="000000"/>
              <w:right w:val="single" w:sz="4" w:space="0" w:color="000000"/>
            </w:tcBorders>
            <w:shd w:val="clear" w:color="auto" w:fill="auto"/>
            <w:noWrap/>
            <w:vAlign w:val="bottom"/>
            <w:hideMark/>
          </w:tcPr>
          <w:p w14:paraId="75910C9B" w14:textId="1EA8D4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D7F6F" w14:textId="744377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2E992C" w14:textId="40A8AA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9,190.00 </w:t>
            </w:r>
          </w:p>
        </w:tc>
      </w:tr>
      <w:tr w:rsidR="007D5EF8" w:rsidRPr="007D5EF8" w14:paraId="37CB4D7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3417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DB85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545A844" w14:textId="4ECC66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81,886.00 </w:t>
            </w:r>
          </w:p>
        </w:tc>
        <w:tc>
          <w:tcPr>
            <w:tcW w:w="0" w:type="auto"/>
            <w:tcBorders>
              <w:top w:val="nil"/>
              <w:left w:val="nil"/>
              <w:bottom w:val="single" w:sz="4" w:space="0" w:color="000000"/>
              <w:right w:val="single" w:sz="4" w:space="0" w:color="000000"/>
            </w:tcBorders>
            <w:shd w:val="clear" w:color="auto" w:fill="auto"/>
            <w:noWrap/>
            <w:vAlign w:val="bottom"/>
            <w:hideMark/>
          </w:tcPr>
          <w:p w14:paraId="2C54F732" w14:textId="36F972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9BFF5F" w14:textId="07810C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0C0EB" w14:textId="299FCF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81,886.00 </w:t>
            </w:r>
          </w:p>
        </w:tc>
      </w:tr>
      <w:tr w:rsidR="007D5EF8" w:rsidRPr="007D5EF8" w14:paraId="5631DC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8CE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3CF7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itag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0CA0AE0" w14:textId="3100D3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022.68 </w:t>
            </w:r>
          </w:p>
        </w:tc>
        <w:tc>
          <w:tcPr>
            <w:tcW w:w="0" w:type="auto"/>
            <w:tcBorders>
              <w:top w:val="nil"/>
              <w:left w:val="nil"/>
              <w:bottom w:val="single" w:sz="4" w:space="0" w:color="000000"/>
              <w:right w:val="single" w:sz="4" w:space="0" w:color="000000"/>
            </w:tcBorders>
            <w:shd w:val="clear" w:color="auto" w:fill="auto"/>
            <w:noWrap/>
            <w:vAlign w:val="bottom"/>
            <w:hideMark/>
          </w:tcPr>
          <w:p w14:paraId="221011A3" w14:textId="584AF6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16105" w14:textId="1EDBC5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73EF9B" w14:textId="791F96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9,022.68 </w:t>
            </w:r>
          </w:p>
        </w:tc>
      </w:tr>
      <w:tr w:rsidR="007D5EF8" w:rsidRPr="007D5EF8" w14:paraId="297294C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000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C4B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nit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721661" w14:textId="7EF9D2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43D17216" w14:textId="184EED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29094" w14:textId="3A180E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416EC2" w14:textId="2375A5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684,045.00 </w:t>
            </w:r>
          </w:p>
        </w:tc>
      </w:tr>
      <w:tr w:rsidR="007D5EF8" w:rsidRPr="007D5EF8" w14:paraId="0A3BA0A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C2D8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0264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sa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F8A597" w14:textId="6AE5AD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7,370.36 </w:t>
            </w:r>
          </w:p>
        </w:tc>
        <w:tc>
          <w:tcPr>
            <w:tcW w:w="0" w:type="auto"/>
            <w:tcBorders>
              <w:top w:val="nil"/>
              <w:left w:val="nil"/>
              <w:bottom w:val="single" w:sz="4" w:space="0" w:color="000000"/>
              <w:right w:val="single" w:sz="4" w:space="0" w:color="000000"/>
            </w:tcBorders>
            <w:shd w:val="clear" w:color="auto" w:fill="auto"/>
            <w:noWrap/>
            <w:vAlign w:val="bottom"/>
            <w:hideMark/>
          </w:tcPr>
          <w:p w14:paraId="04F57630" w14:textId="61F174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3CB3B" w14:textId="1BCA8D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586E54" w14:textId="5EC676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7,370.36 </w:t>
            </w:r>
          </w:p>
        </w:tc>
      </w:tr>
      <w:tr w:rsidR="007D5EF8" w:rsidRPr="007D5EF8" w14:paraId="5D6473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8FF7B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1E424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uindi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0823D" w14:textId="2ABA91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0F15B10" w14:textId="6F1AE9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3F6D25" w14:textId="5CC4E1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B19DA" w14:textId="0280C6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5,350.00 </w:t>
            </w:r>
          </w:p>
        </w:tc>
      </w:tr>
      <w:tr w:rsidR="007D5EF8" w:rsidRPr="007D5EF8" w14:paraId="05F2D5D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1076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531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16392E0" w14:textId="219120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4069043" w14:textId="73B981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941F7" w14:textId="7BCF9F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C48297" w14:textId="7E33BC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1,980.00 </w:t>
            </w:r>
          </w:p>
        </w:tc>
      </w:tr>
      <w:tr w:rsidR="007D5EF8" w:rsidRPr="007D5EF8" w14:paraId="2601A42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136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8722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g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03E9D29" w14:textId="234C8A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6D1FF107" w14:textId="4560C2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6E9027" w14:textId="613B8A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9D16B1" w14:textId="186DE6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5,780.00 </w:t>
            </w:r>
          </w:p>
        </w:tc>
      </w:tr>
      <w:tr w:rsidR="007D5EF8" w:rsidRPr="007D5EF8" w14:paraId="379F2FB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2B7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642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216D4268" w14:textId="6F0BDF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6,850.00 </w:t>
            </w:r>
          </w:p>
        </w:tc>
        <w:tc>
          <w:tcPr>
            <w:tcW w:w="0" w:type="auto"/>
            <w:tcBorders>
              <w:top w:val="nil"/>
              <w:left w:val="nil"/>
              <w:bottom w:val="single" w:sz="4" w:space="0" w:color="000000"/>
              <w:right w:val="single" w:sz="4" w:space="0" w:color="000000"/>
            </w:tcBorders>
            <w:shd w:val="clear" w:color="auto" w:fill="auto"/>
            <w:noWrap/>
            <w:vAlign w:val="bottom"/>
            <w:hideMark/>
          </w:tcPr>
          <w:p w14:paraId="779947F9" w14:textId="05A672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6B2480" w14:textId="0BC07A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24E1" w14:textId="12889E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6,850.00 </w:t>
            </w:r>
          </w:p>
        </w:tc>
      </w:tr>
      <w:tr w:rsidR="007D5EF8" w:rsidRPr="007D5EF8" w14:paraId="658565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678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65A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Op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85E0F4" w14:textId="4E0B07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0,528.32 </w:t>
            </w:r>
          </w:p>
        </w:tc>
        <w:tc>
          <w:tcPr>
            <w:tcW w:w="0" w:type="auto"/>
            <w:tcBorders>
              <w:top w:val="nil"/>
              <w:left w:val="nil"/>
              <w:bottom w:val="single" w:sz="4" w:space="0" w:color="000000"/>
              <w:right w:val="single" w:sz="4" w:space="0" w:color="000000"/>
            </w:tcBorders>
            <w:shd w:val="clear" w:color="auto" w:fill="auto"/>
            <w:noWrap/>
            <w:vAlign w:val="bottom"/>
            <w:hideMark/>
          </w:tcPr>
          <w:p w14:paraId="5013EE38" w14:textId="3D6242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6C4AB" w14:textId="45374C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3A44B" w14:textId="5A3A49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00,528.32 </w:t>
            </w:r>
          </w:p>
        </w:tc>
      </w:tr>
      <w:tr w:rsidR="007D5EF8" w:rsidRPr="007D5EF8" w14:paraId="7FC64CF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85673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D6C7F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olo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C0F2D1" w14:textId="130DAD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435.00 </w:t>
            </w:r>
          </w:p>
        </w:tc>
        <w:tc>
          <w:tcPr>
            <w:tcW w:w="0" w:type="auto"/>
            <w:tcBorders>
              <w:top w:val="nil"/>
              <w:left w:val="nil"/>
              <w:bottom w:val="single" w:sz="4" w:space="0" w:color="000000"/>
              <w:right w:val="single" w:sz="4" w:space="0" w:color="000000"/>
            </w:tcBorders>
            <w:shd w:val="clear" w:color="auto" w:fill="auto"/>
            <w:noWrap/>
            <w:vAlign w:val="bottom"/>
            <w:hideMark/>
          </w:tcPr>
          <w:p w14:paraId="2C301158" w14:textId="249E12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63981" w14:textId="5DC730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A8F037" w14:textId="6D6AEE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435.00 </w:t>
            </w:r>
          </w:p>
        </w:tc>
      </w:tr>
      <w:tr w:rsidR="007D5EF8" w:rsidRPr="007D5EF8" w14:paraId="04E69E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9FF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2F401F5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49FF77F7" w14:textId="0F0B32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68AA2861" w14:textId="1E4A4D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DBEF6C" w14:textId="086610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7CE870" w14:textId="513D9D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1,000.00 </w:t>
            </w:r>
          </w:p>
        </w:tc>
      </w:tr>
      <w:tr w:rsidR="007D5EF8" w:rsidRPr="007D5EF8" w14:paraId="4709B02D"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65116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265A6F19" w14:textId="79B33B1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1,595,518.29 </w:t>
            </w:r>
          </w:p>
        </w:tc>
        <w:tc>
          <w:tcPr>
            <w:tcW w:w="0" w:type="auto"/>
            <w:tcBorders>
              <w:top w:val="nil"/>
              <w:left w:val="nil"/>
              <w:bottom w:val="single" w:sz="4" w:space="0" w:color="000000"/>
              <w:right w:val="single" w:sz="4" w:space="0" w:color="000000"/>
            </w:tcBorders>
            <w:shd w:val="clear" w:color="A5A5A5" w:fill="A5A5A5"/>
            <w:noWrap/>
            <w:vAlign w:val="bottom"/>
            <w:hideMark/>
          </w:tcPr>
          <w:p w14:paraId="7664C627" w14:textId="68994D2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1312CF97" w14:textId="476E9A5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3B28C6D" w14:textId="1F99FB2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71,595,518.29 </w:t>
            </w:r>
          </w:p>
        </w:tc>
      </w:tr>
      <w:tr w:rsidR="007D5EF8" w:rsidRPr="007D5EF8" w14:paraId="506E3182"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B8960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9613330" w14:textId="100192B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885,067.16 </w:t>
            </w:r>
          </w:p>
        </w:tc>
        <w:tc>
          <w:tcPr>
            <w:tcW w:w="0" w:type="auto"/>
            <w:tcBorders>
              <w:top w:val="nil"/>
              <w:left w:val="nil"/>
              <w:bottom w:val="single" w:sz="4" w:space="0" w:color="000000"/>
              <w:right w:val="single" w:sz="4" w:space="0" w:color="000000"/>
            </w:tcBorders>
            <w:shd w:val="clear" w:color="D8D8D8" w:fill="D8D8D8"/>
            <w:noWrap/>
            <w:vAlign w:val="bottom"/>
            <w:hideMark/>
          </w:tcPr>
          <w:p w14:paraId="40F57056" w14:textId="6964CE9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2E35A0D" w14:textId="183DDF8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7027127" w14:textId="74E1DE2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885,067.16 </w:t>
            </w:r>
          </w:p>
        </w:tc>
      </w:tr>
      <w:tr w:rsidR="007D5EF8" w:rsidRPr="007D5EF8" w14:paraId="4764A7C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6E201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2FB3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25FC1811" w14:textId="6A9A93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533408A9" w14:textId="598052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D15FC" w14:textId="5CAA0E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812F2D" w14:textId="71B38B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9,630.00 </w:t>
            </w:r>
          </w:p>
        </w:tc>
      </w:tr>
      <w:tr w:rsidR="007D5EF8" w:rsidRPr="007D5EF8" w14:paraId="38DA25D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86328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4D0A5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ak</w:t>
            </w:r>
            <w:proofErr w:type="spellEnd"/>
            <w:r w:rsidRPr="007D5EF8">
              <w:rPr>
                <w:rFonts w:ascii="Arial Narrow" w:eastAsia="Times New Roman" w:hAnsi="Arial Narrow"/>
                <w:i/>
                <w:iCs/>
                <w:color w:val="000000"/>
                <w:sz w:val="20"/>
                <w:szCs w:val="20"/>
              </w:rPr>
              <w:t xml:space="preserve">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34933095" w14:textId="7BD8F2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0DBB90B6" w14:textId="0AF5E6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AB3BA7" w14:textId="6D64B9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C75F3" w14:textId="757115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56,096.53 </w:t>
            </w:r>
          </w:p>
        </w:tc>
      </w:tr>
      <w:tr w:rsidR="007D5EF8" w:rsidRPr="007D5EF8" w14:paraId="5616F31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B11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FE1A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2E3D1B5D" w14:textId="6C6032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2,799.15 </w:t>
            </w:r>
          </w:p>
        </w:tc>
        <w:tc>
          <w:tcPr>
            <w:tcW w:w="0" w:type="auto"/>
            <w:tcBorders>
              <w:top w:val="nil"/>
              <w:left w:val="nil"/>
              <w:bottom w:val="single" w:sz="4" w:space="0" w:color="000000"/>
              <w:right w:val="single" w:sz="4" w:space="0" w:color="000000"/>
            </w:tcBorders>
            <w:shd w:val="clear" w:color="auto" w:fill="auto"/>
            <w:noWrap/>
            <w:vAlign w:val="bottom"/>
            <w:hideMark/>
          </w:tcPr>
          <w:p w14:paraId="794F7B2D" w14:textId="351B6F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5569E" w14:textId="667669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8F38C" w14:textId="15CC03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2,799.15 </w:t>
            </w:r>
          </w:p>
        </w:tc>
      </w:tr>
      <w:tr w:rsidR="007D5EF8" w:rsidRPr="007D5EF8" w14:paraId="48BDC2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7C4F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D1A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c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87B606" w14:textId="7BF562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2E5EFD91" w14:textId="3F5223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2610C" w14:textId="609C92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C1B3C4" w14:textId="7CD7CC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3,966.82 </w:t>
            </w:r>
          </w:p>
        </w:tc>
      </w:tr>
      <w:tr w:rsidR="007D5EF8" w:rsidRPr="007D5EF8" w14:paraId="1E063E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D334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3DEC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agusan</w:t>
            </w:r>
            <w:proofErr w:type="spellEnd"/>
            <w:r w:rsidRPr="007D5EF8">
              <w:rPr>
                <w:rFonts w:ascii="Arial Narrow" w:eastAsia="Times New Roman" w:hAnsi="Arial Narrow"/>
                <w:i/>
                <w:iCs/>
                <w:color w:val="000000"/>
                <w:sz w:val="20"/>
                <w:szCs w:val="20"/>
              </w:rPr>
              <w:t xml:space="preserve">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31F5C7BE" w14:textId="2A08DE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3CFC82E4" w14:textId="2A2F50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62784" w14:textId="515C57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96BFC1" w14:textId="065F81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6,364.71 </w:t>
            </w:r>
          </w:p>
        </w:tc>
      </w:tr>
      <w:tr w:rsidR="007D5EF8" w:rsidRPr="007D5EF8" w14:paraId="0C8A96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0504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4CB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wa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D5274C" w14:textId="32055E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50513D24" w14:textId="329879A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A36033" w14:textId="6B0DEA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E615D" w14:textId="521D39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6,370.00 </w:t>
            </w:r>
          </w:p>
        </w:tc>
      </w:tr>
      <w:tr w:rsidR="007D5EF8" w:rsidRPr="007D5EF8" w14:paraId="1A9121A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50B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8D2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nkay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AF4CE49" w14:textId="76E609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5C9AA59A" w14:textId="18E9A7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FF20B" w14:textId="7801E0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55574" w14:textId="3194B6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8,283.89 </w:t>
            </w:r>
          </w:p>
        </w:tc>
      </w:tr>
      <w:tr w:rsidR="007D5EF8" w:rsidRPr="007D5EF8" w14:paraId="245343F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C445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FFC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ontevis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A650193" w14:textId="445BD7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2FFA1422" w14:textId="05602C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32AE1" w14:textId="5E9BE7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F0BB00" w14:textId="68FF91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3,458.80 </w:t>
            </w:r>
          </w:p>
        </w:tc>
      </w:tr>
      <w:tr w:rsidR="007D5EF8" w:rsidRPr="007D5EF8" w14:paraId="5A55848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623A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DA5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buntur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42CBB5" w14:textId="1791A7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688DBF09" w14:textId="4A20C3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E6A5C5" w14:textId="7E29929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7246D0" w14:textId="3DA431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03,379.32 </w:t>
            </w:r>
          </w:p>
        </w:tc>
      </w:tr>
      <w:tr w:rsidR="007D5EF8" w:rsidRPr="007D5EF8" w14:paraId="1E94CA1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9F3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8FC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7311BB26" w14:textId="4A71B6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A459ED6" w14:textId="1C78BB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B3F4D" w14:textId="03886D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8325A" w14:textId="18FAF7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9,492.94 </w:t>
            </w:r>
          </w:p>
        </w:tc>
      </w:tr>
      <w:tr w:rsidR="007D5EF8" w:rsidRPr="007D5EF8" w14:paraId="4A8711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A762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48CA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t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053A4F" w14:textId="0B9E53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359ADFC3" w14:textId="0E431C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70772" w14:textId="63848B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55E75" w14:textId="758F7D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5,225.00 </w:t>
            </w:r>
          </w:p>
        </w:tc>
      </w:tr>
      <w:tr w:rsidR="007D5EF8" w:rsidRPr="007D5EF8" w14:paraId="73255A0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B62BA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9B526DD" w14:textId="11422A9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328,896.85 </w:t>
            </w:r>
          </w:p>
        </w:tc>
        <w:tc>
          <w:tcPr>
            <w:tcW w:w="0" w:type="auto"/>
            <w:tcBorders>
              <w:top w:val="nil"/>
              <w:left w:val="nil"/>
              <w:bottom w:val="single" w:sz="4" w:space="0" w:color="000000"/>
              <w:right w:val="single" w:sz="4" w:space="0" w:color="000000"/>
            </w:tcBorders>
            <w:shd w:val="clear" w:color="D8D8D8" w:fill="D8D8D8"/>
            <w:noWrap/>
            <w:vAlign w:val="bottom"/>
            <w:hideMark/>
          </w:tcPr>
          <w:p w14:paraId="35A0E8E4" w14:textId="52AE6D4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9134F5D" w14:textId="4E4F7A9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D88922" w14:textId="56B76FD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328,896.85 </w:t>
            </w:r>
          </w:p>
        </w:tc>
      </w:tr>
      <w:tr w:rsidR="007D5EF8" w:rsidRPr="007D5EF8" w14:paraId="4624045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CB03C"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01F6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suncion (</w:t>
            </w:r>
            <w:proofErr w:type="spellStart"/>
            <w:r w:rsidRPr="007D5EF8">
              <w:rPr>
                <w:rFonts w:ascii="Arial Narrow" w:eastAsia="Times New Roman" w:hAnsi="Arial Narrow"/>
                <w:i/>
                <w:iCs/>
                <w:color w:val="000000"/>
                <w:sz w:val="20"/>
                <w:szCs w:val="20"/>
              </w:rPr>
              <w:t>Saug</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5563944" w14:textId="125021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77DF9E7F" w14:textId="731DBD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06233" w14:textId="454AE9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54264D" w14:textId="01DF3E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6,090.42 </w:t>
            </w:r>
          </w:p>
        </w:tc>
      </w:tr>
      <w:tr w:rsidR="007D5EF8" w:rsidRPr="007D5EF8" w14:paraId="5B6848C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C76B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680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Braulio E. </w:t>
            </w:r>
            <w:proofErr w:type="spellStart"/>
            <w:r w:rsidRPr="007D5EF8">
              <w:rPr>
                <w:rFonts w:ascii="Arial Narrow" w:eastAsia="Times New Roman" w:hAnsi="Arial Narrow"/>
                <w:i/>
                <w:iCs/>
                <w:color w:val="000000"/>
                <w:sz w:val="20"/>
                <w:szCs w:val="20"/>
              </w:rPr>
              <w:t>Duja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E4C28B4" w14:textId="0A0158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0AC2461A" w14:textId="79558B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081C93" w14:textId="2535CC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3D1809" w14:textId="56F55B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5,523.95 </w:t>
            </w:r>
          </w:p>
        </w:tc>
      </w:tr>
      <w:tr w:rsidR="007D5EF8" w:rsidRPr="007D5EF8" w14:paraId="563352E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E0B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B935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74461EF" w14:textId="60EE44A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356DC9B1" w14:textId="1A5C4E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F6A29" w14:textId="532E94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87F16" w14:textId="1F1FDD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0,830.18 </w:t>
            </w:r>
          </w:p>
        </w:tc>
      </w:tr>
      <w:tr w:rsidR="007D5EF8" w:rsidRPr="007D5EF8" w14:paraId="74D553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FBA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AE987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Island Garden City of </w:t>
            </w:r>
            <w:proofErr w:type="spellStart"/>
            <w:r w:rsidRPr="007D5EF8">
              <w:rPr>
                <w:rFonts w:ascii="Arial Narrow" w:eastAsia="Times New Roman" w:hAnsi="Arial Narrow"/>
                <w:i/>
                <w:iCs/>
                <w:color w:val="000000"/>
                <w:sz w:val="20"/>
                <w:szCs w:val="20"/>
              </w:rPr>
              <w:t>Sam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F1B5A47" w14:textId="0EAA0D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07634238" w14:textId="008B44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00B88" w14:textId="174EE2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701D3" w14:textId="304007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86,846.54 </w:t>
            </w:r>
          </w:p>
        </w:tc>
      </w:tr>
      <w:tr w:rsidR="007D5EF8" w:rsidRPr="007D5EF8" w14:paraId="3DC7EE3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7AE2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0B8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pal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0D38A7" w14:textId="5837F3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71,384.32 </w:t>
            </w:r>
          </w:p>
        </w:tc>
        <w:tc>
          <w:tcPr>
            <w:tcW w:w="0" w:type="auto"/>
            <w:tcBorders>
              <w:top w:val="nil"/>
              <w:left w:val="nil"/>
              <w:bottom w:val="single" w:sz="4" w:space="0" w:color="000000"/>
              <w:right w:val="single" w:sz="4" w:space="0" w:color="000000"/>
            </w:tcBorders>
            <w:shd w:val="clear" w:color="auto" w:fill="auto"/>
            <w:noWrap/>
            <w:vAlign w:val="bottom"/>
            <w:hideMark/>
          </w:tcPr>
          <w:p w14:paraId="44431DFC" w14:textId="3D4DAF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212AE" w14:textId="20940F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377A6" w14:textId="6BD8F2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71,384.32 </w:t>
            </w:r>
          </w:p>
        </w:tc>
      </w:tr>
      <w:tr w:rsidR="007D5EF8" w:rsidRPr="007D5EF8" w14:paraId="761F8E7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A38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576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7936CF4A" w14:textId="1171E8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6BB39C0" w14:textId="0279F3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A35BEF" w14:textId="490D7D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0AA9DA" w14:textId="790606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9,368.82 </w:t>
            </w:r>
          </w:p>
        </w:tc>
      </w:tr>
      <w:tr w:rsidR="007D5EF8" w:rsidRPr="007D5EF8" w14:paraId="6A6CB9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A71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E2F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P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379A13" w14:textId="312B14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4B1E9468" w14:textId="0C2868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03AE3" w14:textId="4DEAB1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FFFE4" w14:textId="5FEE99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918,705.15 </w:t>
            </w:r>
          </w:p>
        </w:tc>
      </w:tr>
      <w:tr w:rsidR="007D5EF8" w:rsidRPr="007D5EF8" w14:paraId="346B02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B713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022D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091E91F" w14:textId="7819CF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9,806.65 </w:t>
            </w:r>
          </w:p>
        </w:tc>
        <w:tc>
          <w:tcPr>
            <w:tcW w:w="0" w:type="auto"/>
            <w:tcBorders>
              <w:top w:val="nil"/>
              <w:left w:val="nil"/>
              <w:bottom w:val="single" w:sz="4" w:space="0" w:color="000000"/>
              <w:right w:val="single" w:sz="4" w:space="0" w:color="000000"/>
            </w:tcBorders>
            <w:shd w:val="clear" w:color="auto" w:fill="auto"/>
            <w:noWrap/>
            <w:vAlign w:val="bottom"/>
            <w:hideMark/>
          </w:tcPr>
          <w:p w14:paraId="58A942E5" w14:textId="5DF61C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835F6" w14:textId="70CBF4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B185A" w14:textId="4E07C5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69,806.65 </w:t>
            </w:r>
          </w:p>
        </w:tc>
      </w:tr>
      <w:tr w:rsidR="007D5EF8" w:rsidRPr="007D5EF8" w14:paraId="2A96A8C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4EE3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84EE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7AB9CB7" w14:textId="2D5AB1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3DA7F817" w14:textId="617691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E55B80" w14:textId="6F7E0F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432D6" w14:textId="3B7EC2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7,487.08 </w:t>
            </w:r>
          </w:p>
        </w:tc>
      </w:tr>
      <w:tr w:rsidR="007D5EF8" w:rsidRPr="007D5EF8" w14:paraId="09124FE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D6767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8CBE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28770DF3" w14:textId="666947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8,182.54 </w:t>
            </w:r>
          </w:p>
        </w:tc>
        <w:tc>
          <w:tcPr>
            <w:tcW w:w="0" w:type="auto"/>
            <w:tcBorders>
              <w:top w:val="nil"/>
              <w:left w:val="nil"/>
              <w:bottom w:val="single" w:sz="4" w:space="0" w:color="000000"/>
              <w:right w:val="single" w:sz="4" w:space="0" w:color="000000"/>
            </w:tcBorders>
            <w:shd w:val="clear" w:color="auto" w:fill="auto"/>
            <w:noWrap/>
            <w:vAlign w:val="bottom"/>
            <w:hideMark/>
          </w:tcPr>
          <w:p w14:paraId="7A5EFE50" w14:textId="46E1BD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4F3781" w14:textId="38C27E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110DD4" w14:textId="65B1B5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78,182.54 </w:t>
            </w:r>
          </w:p>
        </w:tc>
      </w:tr>
      <w:tr w:rsidR="007D5EF8" w:rsidRPr="007D5EF8" w14:paraId="2AC79A1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8F20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E5D16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aing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29E8773" w14:textId="0FD46D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4,671.20 </w:t>
            </w:r>
          </w:p>
        </w:tc>
        <w:tc>
          <w:tcPr>
            <w:tcW w:w="0" w:type="auto"/>
            <w:tcBorders>
              <w:top w:val="nil"/>
              <w:left w:val="nil"/>
              <w:bottom w:val="single" w:sz="4" w:space="0" w:color="000000"/>
              <w:right w:val="single" w:sz="4" w:space="0" w:color="000000"/>
            </w:tcBorders>
            <w:shd w:val="clear" w:color="auto" w:fill="auto"/>
            <w:noWrap/>
            <w:vAlign w:val="bottom"/>
            <w:hideMark/>
          </w:tcPr>
          <w:p w14:paraId="26BF2184" w14:textId="447676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59D86" w14:textId="54D222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8C59D" w14:textId="29B62DF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94,671.20 </w:t>
            </w:r>
          </w:p>
        </w:tc>
      </w:tr>
      <w:tr w:rsidR="007D5EF8" w:rsidRPr="007D5EF8" w14:paraId="52BB33F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05228"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5E0C9987" w14:textId="0FDEA56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6,095,546.09 </w:t>
            </w:r>
          </w:p>
        </w:tc>
        <w:tc>
          <w:tcPr>
            <w:tcW w:w="0" w:type="auto"/>
            <w:tcBorders>
              <w:top w:val="nil"/>
              <w:left w:val="nil"/>
              <w:bottom w:val="single" w:sz="4" w:space="0" w:color="000000"/>
              <w:right w:val="single" w:sz="4" w:space="0" w:color="000000"/>
            </w:tcBorders>
            <w:shd w:val="clear" w:color="D8D8D8" w:fill="D8D8D8"/>
            <w:noWrap/>
            <w:vAlign w:val="bottom"/>
            <w:hideMark/>
          </w:tcPr>
          <w:p w14:paraId="246AB772" w14:textId="65ACA03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2D0C5D5E" w14:textId="1A09711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E66A787" w14:textId="3E02CD2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6,095,546.09 </w:t>
            </w:r>
          </w:p>
        </w:tc>
      </w:tr>
      <w:tr w:rsidR="007D5EF8" w:rsidRPr="007D5EF8" w14:paraId="0F84DF4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C6814B"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B1B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s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6321E2C" w14:textId="3BE3B5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7BBC84B4" w14:textId="351417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BDE03" w14:textId="180BBE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C0CCDE" w14:textId="37AA6D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5,619.99 </w:t>
            </w:r>
          </w:p>
        </w:tc>
      </w:tr>
      <w:tr w:rsidR="007D5EF8" w:rsidRPr="007D5EF8" w14:paraId="6D307C5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76C33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D058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343ADEF2" w14:textId="7427E8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5187B2E5" w14:textId="1AEC50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E6D1E2" w14:textId="3380BB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0EAB02" w14:textId="442E6C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31,039.59 </w:t>
            </w:r>
          </w:p>
        </w:tc>
      </w:tr>
      <w:tr w:rsidR="007D5EF8" w:rsidRPr="007D5EF8" w14:paraId="007473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1DFC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735D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Digo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CA6994" w14:textId="39C8E3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3D4131A0" w14:textId="7FD205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99F52" w14:textId="306A3B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1B840" w14:textId="13EC82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25,845.86 </w:t>
            </w:r>
          </w:p>
        </w:tc>
      </w:tr>
      <w:tr w:rsidR="007D5EF8" w:rsidRPr="007D5EF8" w14:paraId="13F4A35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91973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639D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agono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A6F878" w14:textId="6C57B5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A96FA83" w14:textId="5CC837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153D65" w14:textId="0ABD21C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E12250" w14:textId="123BBE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4,842.95 </w:t>
            </w:r>
          </w:p>
        </w:tc>
      </w:tr>
      <w:tr w:rsidR="007D5EF8" w:rsidRPr="007D5EF8" w14:paraId="4CBBD4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BBE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397DD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bl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09E56EF" w14:textId="065C46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3579EBE3" w14:textId="1A7791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5B2DDF" w14:textId="0C635E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B85A6" w14:textId="0F980B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6,420.00 </w:t>
            </w:r>
          </w:p>
        </w:tc>
      </w:tr>
      <w:tr w:rsidR="007D5EF8" w:rsidRPr="007D5EF8" w14:paraId="408155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CE6F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3277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65EC50C" w14:textId="5827BD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2,396.30 </w:t>
            </w:r>
          </w:p>
        </w:tc>
        <w:tc>
          <w:tcPr>
            <w:tcW w:w="0" w:type="auto"/>
            <w:tcBorders>
              <w:top w:val="nil"/>
              <w:left w:val="nil"/>
              <w:bottom w:val="single" w:sz="4" w:space="0" w:color="000000"/>
              <w:right w:val="single" w:sz="4" w:space="0" w:color="000000"/>
            </w:tcBorders>
            <w:shd w:val="clear" w:color="auto" w:fill="auto"/>
            <w:noWrap/>
            <w:vAlign w:val="bottom"/>
            <w:hideMark/>
          </w:tcPr>
          <w:p w14:paraId="7CBA20B7" w14:textId="66AC052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861800" w14:textId="531F4E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5373DE" w14:textId="6E2FC83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2,396.30 </w:t>
            </w:r>
          </w:p>
        </w:tc>
      </w:tr>
      <w:tr w:rsidR="007D5EF8" w:rsidRPr="007D5EF8" w14:paraId="60126EC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6BB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4B5CA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al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2D5278" w14:textId="523C35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1,304.18 </w:t>
            </w:r>
          </w:p>
        </w:tc>
        <w:tc>
          <w:tcPr>
            <w:tcW w:w="0" w:type="auto"/>
            <w:tcBorders>
              <w:top w:val="nil"/>
              <w:left w:val="nil"/>
              <w:bottom w:val="single" w:sz="4" w:space="0" w:color="000000"/>
              <w:right w:val="single" w:sz="4" w:space="0" w:color="000000"/>
            </w:tcBorders>
            <w:shd w:val="clear" w:color="auto" w:fill="auto"/>
            <w:noWrap/>
            <w:vAlign w:val="bottom"/>
            <w:hideMark/>
          </w:tcPr>
          <w:p w14:paraId="44C1B875" w14:textId="46B857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E4BE0" w14:textId="27B2E4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1B561" w14:textId="780E13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1,304.18 </w:t>
            </w:r>
          </w:p>
        </w:tc>
      </w:tr>
      <w:tr w:rsidR="007D5EF8" w:rsidRPr="007D5EF8" w14:paraId="67F5883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034E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69C0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an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DDEFC" w14:textId="557986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7D302EA1" w14:textId="734008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79C276" w14:textId="3B7020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25F8F8" w14:textId="34B62F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7,826.07 </w:t>
            </w:r>
          </w:p>
        </w:tc>
      </w:tr>
      <w:tr w:rsidR="007D5EF8" w:rsidRPr="007D5EF8" w14:paraId="09C0B7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76F6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E5F9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d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168BC" w14:textId="67820F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6B3BC7D7" w14:textId="5DE93B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E713F" w14:textId="053895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B7EAF" w14:textId="00AF75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251.15 </w:t>
            </w:r>
          </w:p>
        </w:tc>
      </w:tr>
      <w:tr w:rsidR="007D5EF8" w:rsidRPr="007D5EF8" w14:paraId="2B509B6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9756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45AF585" w14:textId="7D5E796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6,436,034.25 </w:t>
            </w:r>
          </w:p>
        </w:tc>
        <w:tc>
          <w:tcPr>
            <w:tcW w:w="0" w:type="auto"/>
            <w:tcBorders>
              <w:top w:val="nil"/>
              <w:left w:val="nil"/>
              <w:bottom w:val="single" w:sz="4" w:space="0" w:color="000000"/>
              <w:right w:val="single" w:sz="4" w:space="0" w:color="000000"/>
            </w:tcBorders>
            <w:shd w:val="clear" w:color="D8D8D8" w:fill="D8D8D8"/>
            <w:noWrap/>
            <w:vAlign w:val="bottom"/>
            <w:hideMark/>
          </w:tcPr>
          <w:p w14:paraId="4089D31F" w14:textId="6EC25DB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2752402" w14:textId="2CECDB7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2F308BD" w14:textId="1CC5C4D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6,436,034.25 </w:t>
            </w:r>
          </w:p>
        </w:tc>
      </w:tr>
      <w:tr w:rsidR="007D5EF8" w:rsidRPr="007D5EF8" w14:paraId="01793CB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67C9E4"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7EB8FE20" w14:textId="56F06C61"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19FA0AB6" w14:textId="3BB9FA79"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9AFFA" w14:textId="331BA746" w:rsidR="007D5EF8" w:rsidRPr="007D5EF8" w:rsidRDefault="007D5EF8" w:rsidP="007D5EF8">
            <w:pPr>
              <w:widowControl/>
              <w:spacing w:after="0" w:line="240" w:lineRule="auto"/>
              <w:contextualSpacing/>
              <w:jc w:val="right"/>
              <w:rPr>
                <w:rFonts w:ascii="Arial Narrow" w:eastAsia="Times New Roman" w:hAnsi="Arial Narrow"/>
                <w:i/>
                <w:iCs/>
                <w:color w:val="000000"/>
              </w:rPr>
            </w:pPr>
            <w:r w:rsidRPr="007D5EF8">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60C4B6" w14:textId="42B757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442,703.84 </w:t>
            </w:r>
          </w:p>
        </w:tc>
      </w:tr>
      <w:tr w:rsidR="007D5EF8" w:rsidRPr="007D5EF8" w14:paraId="1DA2C8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1B522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BB7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g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22EF9B" w14:textId="244E70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194ED026" w14:textId="6571CE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93F62D" w14:textId="144640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81B46" w14:textId="4C7567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57,148.41 </w:t>
            </w:r>
          </w:p>
        </w:tc>
      </w:tr>
      <w:tr w:rsidR="007D5EF8" w:rsidRPr="007D5EF8" w14:paraId="108027E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E672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CAAB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ayban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9332CDD" w14:textId="70D532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3B4D2534" w14:textId="48B981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990CBE" w14:textId="3053E4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A8820" w14:textId="4E6F3E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331,350.00 </w:t>
            </w:r>
          </w:p>
        </w:tc>
      </w:tr>
      <w:tr w:rsidR="007D5EF8" w:rsidRPr="007D5EF8" w14:paraId="140BCA0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8551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350A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te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9DB04F9" w14:textId="50E6DF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672.00 </w:t>
            </w:r>
          </w:p>
        </w:tc>
        <w:tc>
          <w:tcPr>
            <w:tcW w:w="0" w:type="auto"/>
            <w:tcBorders>
              <w:top w:val="nil"/>
              <w:left w:val="nil"/>
              <w:bottom w:val="single" w:sz="4" w:space="0" w:color="000000"/>
              <w:right w:val="single" w:sz="4" w:space="0" w:color="000000"/>
            </w:tcBorders>
            <w:shd w:val="clear" w:color="auto" w:fill="auto"/>
            <w:noWrap/>
            <w:vAlign w:val="bottom"/>
            <w:hideMark/>
          </w:tcPr>
          <w:p w14:paraId="525A9BF9" w14:textId="4D4AD6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1E7F4A" w14:textId="397951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61FF0" w14:textId="67C986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672.00 </w:t>
            </w:r>
          </w:p>
        </w:tc>
      </w:tr>
      <w:tr w:rsidR="007D5EF8" w:rsidRPr="007D5EF8" w14:paraId="481B41A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30B0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DB99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p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A945BC3" w14:textId="2EB733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0891244E" w14:textId="27B621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2A7D5B" w14:textId="714449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17EEAA" w14:textId="24DB54C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030.00 </w:t>
            </w:r>
          </w:p>
        </w:tc>
      </w:tr>
      <w:tr w:rsidR="007D5EF8" w:rsidRPr="007D5EF8" w14:paraId="3AB195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310D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8F7A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4F6146FD" w14:textId="5C3A7C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950.00 </w:t>
            </w:r>
          </w:p>
        </w:tc>
        <w:tc>
          <w:tcPr>
            <w:tcW w:w="0" w:type="auto"/>
            <w:tcBorders>
              <w:top w:val="nil"/>
              <w:left w:val="nil"/>
              <w:bottom w:val="single" w:sz="4" w:space="0" w:color="000000"/>
              <w:right w:val="single" w:sz="4" w:space="0" w:color="000000"/>
            </w:tcBorders>
            <w:shd w:val="clear" w:color="auto" w:fill="auto"/>
            <w:noWrap/>
            <w:vAlign w:val="bottom"/>
            <w:hideMark/>
          </w:tcPr>
          <w:p w14:paraId="61ED2DC7" w14:textId="082B5A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20B46" w14:textId="61A0A3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77706B" w14:textId="5BC8EC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2,950.00 </w:t>
            </w:r>
          </w:p>
        </w:tc>
      </w:tr>
      <w:tr w:rsidR="007D5EF8" w:rsidRPr="007D5EF8" w14:paraId="3171834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029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D1BC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2A80B53C" w14:textId="46FC0D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26B57AE4" w14:textId="158091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84A3B" w14:textId="042919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48543" w14:textId="3A18AA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883,180.00 </w:t>
            </w:r>
          </w:p>
        </w:tc>
      </w:tr>
      <w:tr w:rsidR="007D5EF8" w:rsidRPr="007D5EF8" w14:paraId="483F70F4"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C6360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11462D8" w14:textId="21C60D3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620D54F" w14:textId="69D2709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A3ED34" w14:textId="4A5E79D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FCF8B88" w14:textId="5109D9D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849,973.94 </w:t>
            </w:r>
          </w:p>
        </w:tc>
      </w:tr>
      <w:tr w:rsidR="007D5EF8" w:rsidRPr="007D5EF8" w14:paraId="27490F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DD207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3A8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t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13DB4" w14:textId="3F2739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0A68E84D" w14:textId="5D11B8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49781" w14:textId="149217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551F48" w14:textId="34FB8D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91,606.38 </w:t>
            </w:r>
          </w:p>
        </w:tc>
      </w:tr>
      <w:tr w:rsidR="007D5EF8" w:rsidRPr="007D5EF8" w14:paraId="1A3A0F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E7B0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67412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333A3D12" w14:textId="065D03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5C45AA36" w14:textId="4B8D43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9FCF2D" w14:textId="2E5D46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DBF153" w14:textId="045004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37,467.56 </w:t>
            </w:r>
          </w:p>
        </w:tc>
      </w:tr>
      <w:tr w:rsidR="007D5EF8" w:rsidRPr="007D5EF8" w14:paraId="4CD8CA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12A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1B7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780157D1" w14:textId="7E8D0B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6692EE8D" w14:textId="12B89B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67A5B" w14:textId="47CA36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0B473" w14:textId="1B4931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0,900.00 </w:t>
            </w:r>
          </w:p>
        </w:tc>
      </w:tr>
      <w:tr w:rsidR="007D5EF8" w:rsidRPr="007D5EF8" w14:paraId="4548F729"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3CC5E84"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4252C937" w14:textId="2AD28DC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4,829,688.00 </w:t>
            </w:r>
          </w:p>
        </w:tc>
        <w:tc>
          <w:tcPr>
            <w:tcW w:w="0" w:type="auto"/>
            <w:tcBorders>
              <w:top w:val="nil"/>
              <w:left w:val="nil"/>
              <w:bottom w:val="single" w:sz="4" w:space="0" w:color="000000"/>
              <w:right w:val="single" w:sz="4" w:space="0" w:color="000000"/>
            </w:tcBorders>
            <w:shd w:val="clear" w:color="A5A5A5" w:fill="A5A5A5"/>
            <w:noWrap/>
            <w:vAlign w:val="bottom"/>
            <w:hideMark/>
          </w:tcPr>
          <w:p w14:paraId="7CFE25F5" w14:textId="10AE00A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D03262F" w14:textId="27D4F14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3CDCAE6B" w14:textId="3A1FCB0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4,829,688.00 </w:t>
            </w:r>
          </w:p>
        </w:tc>
      </w:tr>
      <w:tr w:rsidR="007D5EF8" w:rsidRPr="007D5EF8" w14:paraId="7D3B748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EBE15"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510EEB78" w14:textId="3060824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0,932,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446C2B24" w14:textId="6F993F2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4BFE809" w14:textId="0F709B7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1356095" w14:textId="41AA64D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0,932,900.00 </w:t>
            </w:r>
          </w:p>
        </w:tc>
      </w:tr>
      <w:tr w:rsidR="007D5EF8" w:rsidRPr="007D5EF8" w14:paraId="0A7C16A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F39B5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C441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am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DECB8DC" w14:textId="7A719F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600.00 </w:t>
            </w:r>
          </w:p>
        </w:tc>
        <w:tc>
          <w:tcPr>
            <w:tcW w:w="0" w:type="auto"/>
            <w:tcBorders>
              <w:top w:val="nil"/>
              <w:left w:val="nil"/>
              <w:bottom w:val="single" w:sz="4" w:space="0" w:color="000000"/>
              <w:right w:val="single" w:sz="4" w:space="0" w:color="000000"/>
            </w:tcBorders>
            <w:shd w:val="clear" w:color="auto" w:fill="auto"/>
            <w:noWrap/>
            <w:vAlign w:val="bottom"/>
            <w:hideMark/>
          </w:tcPr>
          <w:p w14:paraId="7D7CCAF3" w14:textId="05FB3B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82D65F" w14:textId="6F5033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66CB5C" w14:textId="10D194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5,600.00 </w:t>
            </w:r>
          </w:p>
        </w:tc>
      </w:tr>
      <w:tr w:rsidR="007D5EF8" w:rsidRPr="007D5EF8" w14:paraId="46C019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7E19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92EDE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eos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CBD478D" w14:textId="665CD0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46ED27F" w14:textId="645E70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8E5005" w14:textId="0DB1F9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0894A" w14:textId="7B4081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31A9FA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C745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8D95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7895E7D7" w14:textId="1409E8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EC2735" w14:textId="41C6D8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A8D8B8" w14:textId="027D64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8EFB16" w14:textId="3915EB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5B3228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F17A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AF5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r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1F8540B" w14:textId="7B9635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1EBCFB85" w14:textId="1EB388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09E8C5" w14:textId="459F7C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33A409" w14:textId="32929E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r>
      <w:tr w:rsidR="007D5EF8" w:rsidRPr="007D5EF8" w14:paraId="2FBA711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6A7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4F6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is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D48D7F" w14:textId="6EA639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D451A73" w14:textId="566DC9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149B67" w14:textId="2A06DA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9A6801" w14:textId="5E75E2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16995B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2024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6F60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bac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E7125B" w14:textId="4444FA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CB82338" w14:textId="3BEBD8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2C0657" w14:textId="775A0B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FC2022" w14:textId="39290F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061271A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64747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D49F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33EFE493" w14:textId="3C323D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520BDA3" w14:textId="0B387B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7CEB6" w14:textId="3E4139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1F44F" w14:textId="7A523A6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6BE3E8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9E8C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12C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1168D4E2" w14:textId="6DEAF9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7DBB99C5" w14:textId="7188E7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71933" w14:textId="266370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5E6C1B" w14:textId="2A8D92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00,500.00 </w:t>
            </w:r>
          </w:p>
        </w:tc>
      </w:tr>
      <w:tr w:rsidR="007D5EF8" w:rsidRPr="007D5EF8" w14:paraId="0FD729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D623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7C5C9B1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7B6780F" w14:textId="136A26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287BA3" w14:textId="6AE11D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1C1226" w14:textId="6933FE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F13869" w14:textId="518450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12B61B0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257F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D4C88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gpe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1F1A7F" w14:textId="33B3FE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548606A" w14:textId="45EB0F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A79A06" w14:textId="0570F3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CB803" w14:textId="4E335B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r>
      <w:tr w:rsidR="007D5EF8" w:rsidRPr="007D5EF8" w14:paraId="6E9DF8A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8AD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74F5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kil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F35839" w14:textId="025E9E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B8C6709" w14:textId="21A4FC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9A66D" w14:textId="4F5133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527B7C" w14:textId="2A965F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5,600.00 </w:t>
            </w:r>
          </w:p>
        </w:tc>
      </w:tr>
      <w:tr w:rsidR="007D5EF8" w:rsidRPr="007D5EF8" w14:paraId="3EFA50A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5909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D1C7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tala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9DED3E2" w14:textId="0FF8F4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4737E42" w14:textId="1D8828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BF9F29" w14:textId="79DE39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9EB64" w14:textId="4788F6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2C2736A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45E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E498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idsayap</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CB8D79C" w14:textId="1D3661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A3423C3" w14:textId="664334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4CAA23" w14:textId="4A5EE7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27C054" w14:textId="57368F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419A671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7C9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A66B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276194A" w14:textId="30F5F8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7B4E9ED" w14:textId="6A7B5F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EEBDC" w14:textId="0BB106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B41B0" w14:textId="76EFCB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40,000.00 </w:t>
            </w:r>
          </w:p>
        </w:tc>
      </w:tr>
      <w:tr w:rsidR="007D5EF8" w:rsidRPr="007D5EF8" w14:paraId="09671F6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71638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02FB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gkaw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F4544" w14:textId="3E6A23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8C0ED16" w14:textId="7718BB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44559" w14:textId="0F3E97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557CC" w14:textId="79CBC3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6CE0366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2C7E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0828E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k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16F260" w14:textId="1D2097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5D2465" w14:textId="02B12E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9F029" w14:textId="3132D5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8F3AF3" w14:textId="098741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7AACB8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3EA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8F2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resident </w:t>
            </w:r>
            <w:proofErr w:type="spellStart"/>
            <w:r w:rsidRPr="007D5EF8">
              <w:rPr>
                <w:rFonts w:ascii="Arial Narrow" w:eastAsia="Times New Roman" w:hAnsi="Arial Narrow"/>
                <w:i/>
                <w:iCs/>
                <w:color w:val="000000"/>
                <w:sz w:val="20"/>
                <w:szCs w:val="20"/>
              </w:rPr>
              <w:t>Rox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D509EA" w14:textId="30D0DC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EA13FA" w14:textId="331753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D199D" w14:textId="561008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C73ED" w14:textId="02EFC0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40A5B9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263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7CB2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lu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A8898E" w14:textId="6F29AE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CB1DAE2" w14:textId="320C9C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27092F" w14:textId="78298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983E4B" w14:textId="77CF39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50,000.00 </w:t>
            </w:r>
          </w:p>
        </w:tc>
      </w:tr>
      <w:tr w:rsidR="007D5EF8" w:rsidRPr="007D5EF8" w14:paraId="5844078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D81453"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6C90811A" w14:textId="25B5B8D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23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B5B130" w14:textId="1FA5E3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B5B6A43" w14:textId="25DE3DA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D084E81" w14:textId="2A8653E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238,450.00 </w:t>
            </w:r>
          </w:p>
        </w:tc>
      </w:tr>
      <w:tr w:rsidR="007D5EF8" w:rsidRPr="007D5EF8" w14:paraId="6800FFC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22A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8263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C35BF28" w14:textId="1C636E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25,000.00 </w:t>
            </w:r>
          </w:p>
        </w:tc>
        <w:tc>
          <w:tcPr>
            <w:tcW w:w="0" w:type="auto"/>
            <w:tcBorders>
              <w:top w:val="nil"/>
              <w:left w:val="nil"/>
              <w:bottom w:val="single" w:sz="4" w:space="0" w:color="000000"/>
              <w:right w:val="single" w:sz="4" w:space="0" w:color="000000"/>
            </w:tcBorders>
            <w:shd w:val="clear" w:color="auto" w:fill="auto"/>
            <w:noWrap/>
            <w:vAlign w:val="bottom"/>
            <w:hideMark/>
          </w:tcPr>
          <w:p w14:paraId="24F331EE" w14:textId="76AC3D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F4D7B" w14:textId="7AF5BC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C2F3D" w14:textId="470CFC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25,000.00 </w:t>
            </w:r>
          </w:p>
        </w:tc>
      </w:tr>
      <w:tr w:rsidR="007D5EF8" w:rsidRPr="007D5EF8" w14:paraId="60CB87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60C1B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F571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amb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FF40E3" w14:textId="558D1A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C6928A6" w14:textId="0631D2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91629" w14:textId="093662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40307" w14:textId="2BAE9C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r>
      <w:tr w:rsidR="007D5EF8" w:rsidRPr="007D5EF8" w14:paraId="36EBDF5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125C4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6BF32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asi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5CF344" w14:textId="760993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0AED6374" w14:textId="123BB6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0D1442" w14:textId="49CFD5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F0DE2" w14:textId="6DEB00F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r>
      <w:tr w:rsidR="007D5EF8" w:rsidRPr="007D5EF8" w14:paraId="60EDE7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E4FD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D753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it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7B4336F" w14:textId="08F4BC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725DE85" w14:textId="0C1E9D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D6932D" w14:textId="7B7FA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D8C663" w14:textId="538818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r>
      <w:tr w:rsidR="007D5EF8" w:rsidRPr="007D5EF8" w14:paraId="1E19749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D796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2A9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labe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94DD7D1" w14:textId="39331E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0A5D1C82" w14:textId="2817B4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B67D1" w14:textId="42EE99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A866F" w14:textId="2D8719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84,150.00 </w:t>
            </w:r>
          </w:p>
        </w:tc>
      </w:tr>
      <w:tr w:rsidR="007D5EF8" w:rsidRPr="007D5EF8" w14:paraId="2F1D61E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9B013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8ADA4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63E47EDA" w14:textId="59DD2C5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4FE35FB7" w14:textId="35E1D6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BC63F" w14:textId="27610A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145C3" w14:textId="42F774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5,300.00 </w:t>
            </w:r>
          </w:p>
        </w:tc>
      </w:tr>
      <w:tr w:rsidR="007D5EF8" w:rsidRPr="007D5EF8" w14:paraId="35AFF1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12A8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08D6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apa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238AEB" w14:textId="6BA7D2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64954D49" w14:textId="7FF4BA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2D0FF" w14:textId="18B559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89A8F" w14:textId="030EC3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52,800.00 </w:t>
            </w:r>
          </w:p>
        </w:tc>
      </w:tr>
      <w:tr w:rsidR="007D5EF8" w:rsidRPr="007D5EF8" w14:paraId="37559A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C8EDF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DF2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un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B1F7857" w14:textId="430D90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31588809" w14:textId="3158E7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678070" w14:textId="45D273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B700E3" w14:textId="61649B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02,800.00 </w:t>
            </w:r>
          </w:p>
        </w:tc>
      </w:tr>
      <w:tr w:rsidR="007D5EF8" w:rsidRPr="007D5EF8" w14:paraId="0495B72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6B53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6A02133B" w14:textId="0C35CA3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323,853.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A8B6FE" w14:textId="077EE3D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F811215" w14:textId="52204BF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59F6102" w14:textId="529A770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323,853.00 </w:t>
            </w:r>
          </w:p>
        </w:tc>
      </w:tr>
      <w:tr w:rsidR="007D5EF8" w:rsidRPr="007D5EF8" w14:paraId="382C828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9F7D72"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C86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5ADD37B2" w14:textId="075F48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3AE816D" w14:textId="10C670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823AB" w14:textId="6D211B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6D0E58" w14:textId="70B09B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00,000.00 </w:t>
            </w:r>
          </w:p>
        </w:tc>
      </w:tr>
      <w:tr w:rsidR="007D5EF8" w:rsidRPr="007D5EF8" w14:paraId="75D814A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8A2BB"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795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80E31F9" w14:textId="719CA97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9,950.00 </w:t>
            </w:r>
          </w:p>
        </w:tc>
        <w:tc>
          <w:tcPr>
            <w:tcW w:w="0" w:type="auto"/>
            <w:tcBorders>
              <w:top w:val="nil"/>
              <w:left w:val="nil"/>
              <w:bottom w:val="single" w:sz="4" w:space="0" w:color="000000"/>
              <w:right w:val="single" w:sz="4" w:space="0" w:color="000000"/>
            </w:tcBorders>
            <w:shd w:val="clear" w:color="auto" w:fill="auto"/>
            <w:noWrap/>
            <w:vAlign w:val="bottom"/>
            <w:hideMark/>
          </w:tcPr>
          <w:p w14:paraId="739FE8E8" w14:textId="3C9EA8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7091C" w14:textId="5BA3D3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E568B1" w14:textId="25523B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89,950.00 </w:t>
            </w:r>
          </w:p>
        </w:tc>
      </w:tr>
      <w:tr w:rsidR="007D5EF8" w:rsidRPr="007D5EF8" w14:paraId="3EB9F23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9E34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B0B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neral Santos City (</w:t>
            </w:r>
            <w:proofErr w:type="spellStart"/>
            <w:r w:rsidRPr="007D5EF8">
              <w:rPr>
                <w:rFonts w:ascii="Arial Narrow" w:eastAsia="Times New Roman" w:hAnsi="Arial Narrow"/>
                <w:i/>
                <w:iCs/>
                <w:color w:val="000000"/>
                <w:sz w:val="20"/>
                <w:szCs w:val="20"/>
              </w:rPr>
              <w:t>Dadiangas</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0F0FBC38" w14:textId="3B5D20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69B46B89" w14:textId="0621CB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8E53A4" w14:textId="04F7CD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B917E" w14:textId="55D8B63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1,800.00 </w:t>
            </w:r>
          </w:p>
        </w:tc>
      </w:tr>
      <w:tr w:rsidR="007D5EF8" w:rsidRPr="007D5EF8" w14:paraId="64E314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E61A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5218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72250EFD" w14:textId="0C924A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6,850.00 </w:t>
            </w:r>
          </w:p>
        </w:tc>
        <w:tc>
          <w:tcPr>
            <w:tcW w:w="0" w:type="auto"/>
            <w:tcBorders>
              <w:top w:val="nil"/>
              <w:left w:val="nil"/>
              <w:bottom w:val="single" w:sz="4" w:space="0" w:color="000000"/>
              <w:right w:val="single" w:sz="4" w:space="0" w:color="000000"/>
            </w:tcBorders>
            <w:shd w:val="clear" w:color="auto" w:fill="auto"/>
            <w:noWrap/>
            <w:vAlign w:val="bottom"/>
            <w:hideMark/>
          </w:tcPr>
          <w:p w14:paraId="12BCE7EA" w14:textId="08808F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19B3FA" w14:textId="779146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A71F6" w14:textId="6DE528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6,850.00 </w:t>
            </w:r>
          </w:p>
        </w:tc>
      </w:tr>
      <w:tr w:rsidR="007D5EF8" w:rsidRPr="007D5EF8" w14:paraId="12BE23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6C4D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AC99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Lake </w:t>
            </w:r>
            <w:proofErr w:type="spellStart"/>
            <w:r w:rsidRPr="007D5EF8">
              <w:rPr>
                <w:rFonts w:ascii="Arial Narrow" w:eastAsia="Times New Roman" w:hAnsi="Arial Narrow"/>
                <w:i/>
                <w:iCs/>
                <w:color w:val="000000"/>
                <w:sz w:val="20"/>
                <w:szCs w:val="20"/>
              </w:rPr>
              <w:t>Sebu</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74A35C" w14:textId="405F05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0FABE3DB" w14:textId="107092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50FD75" w14:textId="206310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8547C" w14:textId="671905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44,350.00 </w:t>
            </w:r>
          </w:p>
        </w:tc>
      </w:tr>
      <w:tr w:rsidR="007D5EF8" w:rsidRPr="007D5EF8" w14:paraId="2363F87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69AD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0DC9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oral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FBA3810" w14:textId="27638D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8,950.00 </w:t>
            </w:r>
          </w:p>
        </w:tc>
        <w:tc>
          <w:tcPr>
            <w:tcW w:w="0" w:type="auto"/>
            <w:tcBorders>
              <w:top w:val="nil"/>
              <w:left w:val="nil"/>
              <w:bottom w:val="single" w:sz="4" w:space="0" w:color="000000"/>
              <w:right w:val="single" w:sz="4" w:space="0" w:color="000000"/>
            </w:tcBorders>
            <w:shd w:val="clear" w:color="auto" w:fill="auto"/>
            <w:noWrap/>
            <w:vAlign w:val="bottom"/>
            <w:hideMark/>
          </w:tcPr>
          <w:p w14:paraId="760576AE" w14:textId="1A4106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6EC3E" w14:textId="583FC6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C1EA42" w14:textId="0EFD3A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8,950.00 </w:t>
            </w:r>
          </w:p>
        </w:tc>
      </w:tr>
      <w:tr w:rsidR="007D5EF8" w:rsidRPr="007D5EF8" w14:paraId="415CCA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FAB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AA2E7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olomol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C5F503" w14:textId="2A113D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7,300.00 </w:t>
            </w:r>
          </w:p>
        </w:tc>
        <w:tc>
          <w:tcPr>
            <w:tcW w:w="0" w:type="auto"/>
            <w:tcBorders>
              <w:top w:val="nil"/>
              <w:left w:val="nil"/>
              <w:bottom w:val="single" w:sz="4" w:space="0" w:color="000000"/>
              <w:right w:val="single" w:sz="4" w:space="0" w:color="000000"/>
            </w:tcBorders>
            <w:shd w:val="clear" w:color="auto" w:fill="auto"/>
            <w:noWrap/>
            <w:vAlign w:val="bottom"/>
            <w:hideMark/>
          </w:tcPr>
          <w:p w14:paraId="22551CC7" w14:textId="23458C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3DC9F9" w14:textId="173765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A3177" w14:textId="1084A9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7,300.00 </w:t>
            </w:r>
          </w:p>
        </w:tc>
      </w:tr>
      <w:tr w:rsidR="007D5EF8" w:rsidRPr="007D5EF8" w14:paraId="6EF3CFF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CF7D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1B4F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10BF72DB" w14:textId="5F9803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1BA60285" w14:textId="65473FA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B5C51" w14:textId="23A6D3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D16B84" w14:textId="26787C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4,650.00 </w:t>
            </w:r>
          </w:p>
        </w:tc>
      </w:tr>
      <w:tr w:rsidR="007D5EF8" w:rsidRPr="007D5EF8" w14:paraId="3400F25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7ED0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FED8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urallah</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C1EFE5" w14:textId="0E1D62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1F1CE84E" w14:textId="5B5FD3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08B015" w14:textId="66F535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7F4DC" w14:textId="620111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42,400.00 </w:t>
            </w:r>
          </w:p>
        </w:tc>
      </w:tr>
      <w:tr w:rsidR="007D5EF8" w:rsidRPr="007D5EF8" w14:paraId="2E6E3F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EF7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417E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mpa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48C38C5" w14:textId="6259CE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326AA4D3" w14:textId="1BD711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20287" w14:textId="4E418A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7C0A5" w14:textId="3BD4AD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39,950.00 </w:t>
            </w:r>
          </w:p>
        </w:tc>
      </w:tr>
      <w:tr w:rsidR="007D5EF8" w:rsidRPr="007D5EF8" w14:paraId="1038702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774F7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314B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t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01ACC03" w14:textId="23E2BD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2,563.00 </w:t>
            </w:r>
          </w:p>
        </w:tc>
        <w:tc>
          <w:tcPr>
            <w:tcW w:w="0" w:type="auto"/>
            <w:tcBorders>
              <w:top w:val="nil"/>
              <w:left w:val="nil"/>
              <w:bottom w:val="single" w:sz="4" w:space="0" w:color="000000"/>
              <w:right w:val="single" w:sz="4" w:space="0" w:color="000000"/>
            </w:tcBorders>
            <w:shd w:val="clear" w:color="auto" w:fill="auto"/>
            <w:noWrap/>
            <w:vAlign w:val="bottom"/>
            <w:hideMark/>
          </w:tcPr>
          <w:p w14:paraId="6F113EF7" w14:textId="0A1733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A98C8F" w14:textId="0B22AC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2031F" w14:textId="6C52C2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2,563.00 </w:t>
            </w:r>
          </w:p>
        </w:tc>
      </w:tr>
      <w:tr w:rsidR="007D5EF8" w:rsidRPr="007D5EF8" w14:paraId="267920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326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AFF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bol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417BCE" w14:textId="209853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703763A0" w14:textId="1EDDDC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F5F082" w14:textId="5958D6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8569C" w14:textId="70344A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9,350.00 </w:t>
            </w:r>
          </w:p>
        </w:tc>
      </w:tr>
      <w:tr w:rsidR="007D5EF8" w:rsidRPr="007D5EF8" w14:paraId="1EBD722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CDDF3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92F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pi</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AB97C0" w14:textId="2F56E9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75,740.00 </w:t>
            </w:r>
          </w:p>
        </w:tc>
        <w:tc>
          <w:tcPr>
            <w:tcW w:w="0" w:type="auto"/>
            <w:tcBorders>
              <w:top w:val="nil"/>
              <w:left w:val="nil"/>
              <w:bottom w:val="single" w:sz="4" w:space="0" w:color="000000"/>
              <w:right w:val="single" w:sz="4" w:space="0" w:color="000000"/>
            </w:tcBorders>
            <w:shd w:val="clear" w:color="auto" w:fill="auto"/>
            <w:noWrap/>
            <w:vAlign w:val="bottom"/>
            <w:hideMark/>
          </w:tcPr>
          <w:p w14:paraId="1AE97725" w14:textId="5E7C98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C8A7B" w14:textId="7B1646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94176" w14:textId="7B165CF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75,740.00 </w:t>
            </w:r>
          </w:p>
        </w:tc>
      </w:tr>
      <w:tr w:rsidR="007D5EF8" w:rsidRPr="007D5EF8" w14:paraId="6CFC4D2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D110D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437FFDAB" w14:textId="346E679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9,308,985.00 </w:t>
            </w:r>
          </w:p>
        </w:tc>
        <w:tc>
          <w:tcPr>
            <w:tcW w:w="0" w:type="auto"/>
            <w:tcBorders>
              <w:top w:val="nil"/>
              <w:left w:val="nil"/>
              <w:bottom w:val="single" w:sz="4" w:space="0" w:color="000000"/>
              <w:right w:val="single" w:sz="4" w:space="0" w:color="000000"/>
            </w:tcBorders>
            <w:shd w:val="clear" w:color="D8D8D8" w:fill="D8D8D8"/>
            <w:noWrap/>
            <w:vAlign w:val="bottom"/>
            <w:hideMark/>
          </w:tcPr>
          <w:p w14:paraId="203362BD" w14:textId="3364E59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6E5FA96D" w14:textId="3B0BA1B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66F3A059" w14:textId="6D1A992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9,308,985.00 </w:t>
            </w:r>
          </w:p>
        </w:tc>
      </w:tr>
      <w:tr w:rsidR="007D5EF8" w:rsidRPr="007D5EF8" w14:paraId="772EF1A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945D0"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67F24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olumbi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6C6BD6C" w14:textId="292A90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5DCF71" w14:textId="003552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C21E1" w14:textId="47FDB5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DC8A16" w14:textId="48A5D7F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2F6BD24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F8D86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2A75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su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2A3F66" w14:textId="0EBB8F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3CEE587" w14:textId="68B844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482BBC" w14:textId="38BE8F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C28DE9" w14:textId="17F523E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7E1FC7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DAE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C968E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mbayong</w:t>
            </w:r>
            <w:proofErr w:type="spellEnd"/>
            <w:r w:rsidRPr="007D5EF8">
              <w:rPr>
                <w:rFonts w:ascii="Arial Narrow" w:eastAsia="Times New Roman" w:hAnsi="Arial Narrow"/>
                <w:i/>
                <w:iCs/>
                <w:color w:val="000000"/>
                <w:sz w:val="20"/>
                <w:szCs w:val="20"/>
              </w:rPr>
              <w:t xml:space="preserve">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71C98568" w14:textId="6A5F7F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B0FE8C8" w14:textId="642098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622031" w14:textId="7E900F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9C1FB" w14:textId="34C2AC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032209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34F96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519D8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t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15BA43" w14:textId="2A4C81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1974ADE" w14:textId="5957F2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201F22" w14:textId="120FD2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57382F" w14:textId="3FCB55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092F4DF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C4D56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BFAE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President </w:t>
            </w:r>
            <w:proofErr w:type="spellStart"/>
            <w:r w:rsidRPr="007D5EF8">
              <w:rPr>
                <w:rFonts w:ascii="Arial Narrow" w:eastAsia="Times New Roman" w:hAnsi="Arial Narrow"/>
                <w:i/>
                <w:iCs/>
                <w:color w:val="000000"/>
                <w:sz w:val="20"/>
                <w:szCs w:val="20"/>
              </w:rPr>
              <w:t>Quiri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D152471" w14:textId="1BE2E6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F23E98D" w14:textId="583188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C3B2A4" w14:textId="38C879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9376A" w14:textId="1F7EA2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2B1D85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CDE30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C55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Tacur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9A67EDA" w14:textId="2AC37F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135D4977" w14:textId="20C95F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80CA7" w14:textId="1E1ACF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A6C3D" w14:textId="15A4FB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5,500.00 </w:t>
            </w:r>
          </w:p>
        </w:tc>
      </w:tr>
      <w:tr w:rsidR="007D5EF8" w:rsidRPr="007D5EF8" w14:paraId="2CF40E9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8F8B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FE8E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07F5ECC3" w14:textId="148453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0088B369" w14:textId="73B73D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5769F6" w14:textId="3EE938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8B94B" w14:textId="5AF870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1,550.00 </w:t>
            </w:r>
          </w:p>
        </w:tc>
      </w:tr>
      <w:tr w:rsidR="007D5EF8" w:rsidRPr="007D5EF8" w14:paraId="74F3CCB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0705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376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111816D0" w14:textId="7771FB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42FEF95" w14:textId="0C716B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070A4D" w14:textId="3151A4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22DBA1" w14:textId="08BB75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392D1E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276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918D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lamans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8AD21D" w14:textId="071F588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07,835.00 </w:t>
            </w:r>
          </w:p>
        </w:tc>
        <w:tc>
          <w:tcPr>
            <w:tcW w:w="0" w:type="auto"/>
            <w:tcBorders>
              <w:top w:val="nil"/>
              <w:left w:val="nil"/>
              <w:bottom w:val="single" w:sz="4" w:space="0" w:color="000000"/>
              <w:right w:val="single" w:sz="4" w:space="0" w:color="000000"/>
            </w:tcBorders>
            <w:shd w:val="clear" w:color="auto" w:fill="auto"/>
            <w:noWrap/>
            <w:vAlign w:val="bottom"/>
            <w:hideMark/>
          </w:tcPr>
          <w:p w14:paraId="1FAB6C7E" w14:textId="3A216F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6DDBF8" w14:textId="06FEC3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9C636E" w14:textId="5EB78C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107,835.00 </w:t>
            </w:r>
          </w:p>
        </w:tc>
      </w:tr>
      <w:tr w:rsidR="007D5EF8" w:rsidRPr="007D5EF8" w14:paraId="3D11FD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531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510CE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eba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67CD95" w14:textId="41C1C9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A46AFA9" w14:textId="264144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DBAC4" w14:textId="68627A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2B8E9" w14:textId="281BAD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396822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48F9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A1E86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limb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5CC2E8" w14:textId="0C22EB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FAE06D0" w14:textId="14F1CF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82CCE" w14:textId="3881C9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BD379" w14:textId="4093DE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78C50834" w14:textId="77777777" w:rsidTr="007D5EF8">
        <w:trPr>
          <w:trHeight w:val="20"/>
        </w:trPr>
        <w:tc>
          <w:tcPr>
            <w:tcW w:w="0" w:type="auto"/>
            <w:tcBorders>
              <w:top w:val="nil"/>
              <w:left w:val="single" w:sz="4" w:space="0" w:color="000000"/>
              <w:bottom w:val="nil"/>
              <w:right w:val="nil"/>
            </w:tcBorders>
            <w:shd w:val="clear" w:color="auto" w:fill="auto"/>
            <w:vAlign w:val="center"/>
            <w:hideMark/>
          </w:tcPr>
          <w:p w14:paraId="6B0AAE5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3CE2F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6804AFDC" w14:textId="5F7D1B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6DB7C5E" w14:textId="5DA975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3ED5C5" w14:textId="4A95FB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9BEC89" w14:textId="52DE48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14,900.00 </w:t>
            </w:r>
          </w:p>
        </w:tc>
      </w:tr>
      <w:tr w:rsidR="007D5EF8" w:rsidRPr="007D5EF8" w14:paraId="3AFF8149" w14:textId="77777777" w:rsidTr="007D5EF8">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39D8A5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473F09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5866FF24" w14:textId="59E90F4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0256FED8" w14:textId="2FD0DD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5E7B541F" w14:textId="4DAE67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3C57172F" w14:textId="00528F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500.00 </w:t>
            </w:r>
          </w:p>
        </w:tc>
      </w:tr>
      <w:tr w:rsidR="007D5EF8" w:rsidRPr="007D5EF8" w14:paraId="5CD39A7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70F8DE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2AC2F211" w14:textId="6E955ED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1,449,828.81 </w:t>
            </w:r>
          </w:p>
        </w:tc>
        <w:tc>
          <w:tcPr>
            <w:tcW w:w="0" w:type="auto"/>
            <w:tcBorders>
              <w:top w:val="nil"/>
              <w:left w:val="nil"/>
              <w:bottom w:val="single" w:sz="4" w:space="0" w:color="000000"/>
              <w:right w:val="single" w:sz="4" w:space="0" w:color="000000"/>
            </w:tcBorders>
            <w:shd w:val="clear" w:color="A5A5A5" w:fill="A5A5A5"/>
            <w:noWrap/>
            <w:vAlign w:val="bottom"/>
            <w:hideMark/>
          </w:tcPr>
          <w:p w14:paraId="13CD3D70" w14:textId="6C8FE74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43BA9B33" w14:textId="5F282E3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68E0BF21" w14:textId="38FE1D3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4,415,428.81 </w:t>
            </w:r>
          </w:p>
        </w:tc>
      </w:tr>
      <w:tr w:rsidR="007D5EF8" w:rsidRPr="007D5EF8" w14:paraId="083AA940"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D927E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Agusan</w:t>
            </w:r>
            <w:proofErr w:type="spellEnd"/>
            <w:r w:rsidRPr="007D5EF8">
              <w:rPr>
                <w:rFonts w:ascii="Arial Narrow" w:eastAsia="Times New Roman" w:hAnsi="Arial Narrow"/>
                <w:b/>
                <w:bCs/>
                <w:color w:val="000000"/>
                <w:sz w:val="20"/>
                <w:szCs w:val="20"/>
              </w:rPr>
              <w:t xml:space="preserve">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71DCF254" w14:textId="35A1D1A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7,975,099.38 </w:t>
            </w:r>
          </w:p>
        </w:tc>
        <w:tc>
          <w:tcPr>
            <w:tcW w:w="0" w:type="auto"/>
            <w:tcBorders>
              <w:top w:val="nil"/>
              <w:left w:val="nil"/>
              <w:bottom w:val="single" w:sz="4" w:space="0" w:color="000000"/>
              <w:right w:val="single" w:sz="4" w:space="0" w:color="000000"/>
            </w:tcBorders>
            <w:shd w:val="clear" w:color="D8D8D8" w:fill="D8D8D8"/>
            <w:noWrap/>
            <w:vAlign w:val="bottom"/>
            <w:hideMark/>
          </w:tcPr>
          <w:p w14:paraId="444974CE" w14:textId="4FC14B1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112D914" w14:textId="1BAA65B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B1EB0BA" w14:textId="187AE2A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7,975,099.38 </w:t>
            </w:r>
          </w:p>
        </w:tc>
      </w:tr>
      <w:tr w:rsidR="007D5EF8" w:rsidRPr="007D5EF8" w14:paraId="648F3FD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BB13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AC1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57F41DBA" w14:textId="6846EC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4B253E4A" w14:textId="595A96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D36EED" w14:textId="407188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537654" w14:textId="10DD67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82,476.25 </w:t>
            </w:r>
          </w:p>
        </w:tc>
      </w:tr>
      <w:tr w:rsidR="007D5EF8" w:rsidRPr="007D5EF8" w14:paraId="555E57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92002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1C2C6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5E08EFC" w14:textId="37D379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717,772.00 </w:t>
            </w:r>
          </w:p>
        </w:tc>
        <w:tc>
          <w:tcPr>
            <w:tcW w:w="0" w:type="auto"/>
            <w:tcBorders>
              <w:top w:val="nil"/>
              <w:left w:val="nil"/>
              <w:bottom w:val="single" w:sz="4" w:space="0" w:color="000000"/>
              <w:right w:val="single" w:sz="4" w:space="0" w:color="000000"/>
            </w:tcBorders>
            <w:shd w:val="clear" w:color="auto" w:fill="auto"/>
            <w:noWrap/>
            <w:vAlign w:val="bottom"/>
            <w:hideMark/>
          </w:tcPr>
          <w:p w14:paraId="42DA4764" w14:textId="2B3799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1AC42" w14:textId="32EC48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A2D27" w14:textId="525283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717,772.00 </w:t>
            </w:r>
          </w:p>
        </w:tc>
      </w:tr>
      <w:tr w:rsidR="007D5EF8" w:rsidRPr="007D5EF8" w14:paraId="715F8A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4DB2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26BF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77B4CC4D" w14:textId="73F907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6E0EA38D" w14:textId="002D4E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A559A0" w14:textId="2A1428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6C1D46" w14:textId="73C935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1,423.63 </w:t>
            </w:r>
          </w:p>
        </w:tc>
      </w:tr>
      <w:tr w:rsidR="007D5EF8" w:rsidRPr="007D5EF8" w14:paraId="38A693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5F20C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79E3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4C248058" w14:textId="5BD155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2F5C8025" w14:textId="442767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ACCC8F" w14:textId="2F7BCA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03782" w14:textId="449546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9,766.25 </w:t>
            </w:r>
          </w:p>
        </w:tc>
      </w:tr>
      <w:tr w:rsidR="007D5EF8" w:rsidRPr="007D5EF8" w14:paraId="4EE78C5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5D6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AD98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abo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A8394F" w14:textId="6020C6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7EAB4BB0" w14:textId="458833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3946B" w14:textId="7DA243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19062" w14:textId="5F8FEC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98,800.75 </w:t>
            </w:r>
          </w:p>
        </w:tc>
      </w:tr>
      <w:tr w:rsidR="007D5EF8" w:rsidRPr="007D5EF8" w14:paraId="1949856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050B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5EF5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tchar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5B1161" w14:textId="43007F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75B681FD" w14:textId="1B0056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A5B93F" w14:textId="6A475F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C0AD48" w14:textId="14F366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25,472.50 </w:t>
            </w:r>
          </w:p>
        </w:tc>
      </w:tr>
      <w:tr w:rsidR="007D5EF8" w:rsidRPr="007D5EF8" w14:paraId="6071522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8ECF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2A5F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1196DAE4" w14:textId="41B1D9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3581998" w14:textId="1F37F6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AC1F9" w14:textId="430492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503A8E" w14:textId="2C7627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23,850.00 </w:t>
            </w:r>
          </w:p>
        </w:tc>
      </w:tr>
      <w:tr w:rsidR="007D5EF8" w:rsidRPr="007D5EF8" w14:paraId="2EAAD4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8BD9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F13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sip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C95858" w14:textId="0E4110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204F0448" w14:textId="3CD6D1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40F9B" w14:textId="383B77B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771CC" w14:textId="006218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968,565.56 </w:t>
            </w:r>
          </w:p>
        </w:tc>
      </w:tr>
      <w:tr w:rsidR="007D5EF8" w:rsidRPr="007D5EF8" w14:paraId="7C98CB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545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A2A8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1D7F7EDA" w14:textId="7504285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3F322EF0" w14:textId="6A82C5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3F7A71" w14:textId="2F4570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8FEF1" w14:textId="3385A3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8,072.44 </w:t>
            </w:r>
          </w:p>
        </w:tc>
      </w:tr>
      <w:tr w:rsidR="007D5EF8" w:rsidRPr="007D5EF8" w14:paraId="1F46234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CA7E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4F6C2EC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44BBBFA" w14:textId="2F44AB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87708F6" w14:textId="272C5E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FA67A" w14:textId="7904B1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25962" w14:textId="3E04A3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r>
      <w:tr w:rsidR="007D5EF8" w:rsidRPr="007D5EF8" w14:paraId="4827A02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C536C2"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Agusan</w:t>
            </w:r>
            <w:proofErr w:type="spellEnd"/>
            <w:r w:rsidRPr="007D5EF8">
              <w:rPr>
                <w:rFonts w:ascii="Arial Narrow" w:eastAsia="Times New Roman" w:hAnsi="Arial Narrow"/>
                <w:b/>
                <w:bCs/>
                <w:color w:val="000000"/>
                <w:sz w:val="20"/>
                <w:szCs w:val="20"/>
              </w:rPr>
              <w:t xml:space="preserve">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08D29F00" w14:textId="0238B9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132A7368" w14:textId="41CD356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E9A1D4B" w14:textId="0B09BA3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962AF25" w14:textId="777E496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3,748,685.25 </w:t>
            </w:r>
          </w:p>
        </w:tc>
      </w:tr>
      <w:tr w:rsidR="007D5EF8" w:rsidRPr="007D5EF8" w14:paraId="326CB81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884C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AF3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Bayu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78D991" w14:textId="4A2B77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5F3F6970" w14:textId="4768201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CDEC2" w14:textId="35190D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A6FA0" w14:textId="24E01E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532.50 </w:t>
            </w:r>
          </w:p>
        </w:tc>
      </w:tr>
      <w:tr w:rsidR="007D5EF8" w:rsidRPr="007D5EF8" w14:paraId="2146374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F51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3ED5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56A3E44F" w14:textId="5EB465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87A9AA4" w14:textId="2ECD59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8B6DA7" w14:textId="5196AD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A84F8" w14:textId="1324FE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7,195.00 </w:t>
            </w:r>
          </w:p>
        </w:tc>
      </w:tr>
      <w:tr w:rsidR="007D5EF8" w:rsidRPr="007D5EF8" w14:paraId="3376CD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C3FA0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5BF12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C40373F" w14:textId="70D698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669434F1" w14:textId="614CFD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FF636" w14:textId="790A13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56EB5" w14:textId="3D4835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22,520.25 </w:t>
            </w:r>
          </w:p>
        </w:tc>
      </w:tr>
      <w:tr w:rsidR="007D5EF8" w:rsidRPr="007D5EF8" w14:paraId="359B64A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A8D57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1111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18C96C4F" w14:textId="7F42A8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024CDB16" w14:textId="77269E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7D79F0" w14:textId="2E6B57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BC6B4" w14:textId="2375AA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943.75 </w:t>
            </w:r>
          </w:p>
        </w:tc>
      </w:tr>
      <w:tr w:rsidR="007D5EF8" w:rsidRPr="007D5EF8" w14:paraId="622C7FB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25FF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98BF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47DC0DED" w14:textId="7FA504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600F0C98" w14:textId="61328C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318B5" w14:textId="514F2C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7AA66" w14:textId="7D376D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r>
      <w:tr w:rsidR="007D5EF8" w:rsidRPr="007D5EF8" w14:paraId="2C8D099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C601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6FB0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baga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CDE7B4" w14:textId="6DC37B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A3ED142" w14:textId="1794BA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ECE41" w14:textId="5141384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B886E" w14:textId="6477CB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r>
      <w:tr w:rsidR="007D5EF8" w:rsidRPr="007D5EF8" w14:paraId="7CAD75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B5C7D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133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acog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7D78FB7" w14:textId="1B4B7E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33B1302E" w14:textId="511148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2203D" w14:textId="0BBD45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BA199" w14:textId="3DDCA95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8,831.25 </w:t>
            </w:r>
          </w:p>
        </w:tc>
      </w:tr>
      <w:tr w:rsidR="007D5EF8" w:rsidRPr="007D5EF8" w14:paraId="5130D17F"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865B56"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E6AAE69" w14:textId="59E0621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979,871.94 </w:t>
            </w:r>
          </w:p>
        </w:tc>
        <w:tc>
          <w:tcPr>
            <w:tcW w:w="0" w:type="auto"/>
            <w:tcBorders>
              <w:top w:val="nil"/>
              <w:left w:val="nil"/>
              <w:bottom w:val="single" w:sz="4" w:space="0" w:color="000000"/>
              <w:right w:val="single" w:sz="4" w:space="0" w:color="000000"/>
            </w:tcBorders>
            <w:shd w:val="clear" w:color="D8D8D8" w:fill="D8D8D8"/>
            <w:noWrap/>
            <w:vAlign w:val="bottom"/>
            <w:hideMark/>
          </w:tcPr>
          <w:p w14:paraId="4DB1C683" w14:textId="72EE497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8197DA9" w14:textId="0497725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44F68FB7" w14:textId="3513B22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9,895,471.94 </w:t>
            </w:r>
          </w:p>
        </w:tc>
      </w:tr>
      <w:tr w:rsidR="007D5EF8" w:rsidRPr="007D5EF8" w14:paraId="7B8E9D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E1C921"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DE89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0A005DB2" w14:textId="6C379B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4B1726AB" w14:textId="661FD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334004" w14:textId="620D7D6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BC7C0" w14:textId="6416DE5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3,854.63 </w:t>
            </w:r>
          </w:p>
        </w:tc>
      </w:tr>
      <w:tr w:rsidR="007D5EF8" w:rsidRPr="007D5EF8" w14:paraId="0F1EB06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4CDB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A87B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cu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863EC4" w14:textId="452F87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2622CEA1" w14:textId="0FCBA4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5DBFC5" w14:textId="76FB45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2B4C5" w14:textId="450530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24,143.75 </w:t>
            </w:r>
          </w:p>
        </w:tc>
      </w:tr>
      <w:tr w:rsidR="007D5EF8" w:rsidRPr="007D5EF8" w14:paraId="70E8DF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6342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03C07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78FABE4F" w14:textId="3FF630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4663E84A" w14:textId="7B8B525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34803" w14:textId="7C0FBB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E4880" w14:textId="635CCE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435.00 </w:t>
            </w:r>
          </w:p>
        </w:tc>
      </w:tr>
      <w:tr w:rsidR="007D5EF8" w:rsidRPr="007D5EF8" w14:paraId="116F120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6244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3BA1C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laver</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B9EFCF" w14:textId="52CF34E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4C31D1F5" w14:textId="5BB3697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508437" w14:textId="6D35AD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CEE25" w14:textId="6A2752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81,299.38 </w:t>
            </w:r>
          </w:p>
        </w:tc>
      </w:tr>
      <w:tr w:rsidR="007D5EF8" w:rsidRPr="007D5EF8" w14:paraId="459D18B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1476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F4D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p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0A9F8A" w14:textId="12C8EA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D977275" w14:textId="2CE5AF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0EE01F" w14:textId="351C51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8FB92" w14:textId="309D74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r>
      <w:tr w:rsidR="007D5EF8" w:rsidRPr="007D5EF8" w14:paraId="7CE498D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AF4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599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28D0E886" w14:textId="5D33D2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71752C7A" w14:textId="471ACF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382F52" w14:textId="22228D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7C1EF4" w14:textId="41941A8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r>
      <w:tr w:rsidR="007D5EF8" w:rsidRPr="007D5EF8" w14:paraId="031A179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8202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8712B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8E61BC6" w14:textId="6D5D6D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EC4493A" w14:textId="7BE90D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3A2F27" w14:textId="3D352F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FD964" w14:textId="32C80C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r>
      <w:tr w:rsidR="007D5EF8" w:rsidRPr="007D5EF8" w14:paraId="6E39114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75CA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7B56B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Gigaqu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ABA5C6C" w14:textId="261E2DB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2A786454" w14:textId="0667ABA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DB87A" w14:textId="48CA32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8B0D3B" w14:textId="5AAC3D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2,545.63 </w:t>
            </w:r>
          </w:p>
        </w:tc>
      </w:tr>
      <w:tr w:rsidR="007D5EF8" w:rsidRPr="007D5EF8" w14:paraId="4A50953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9AD1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0FC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in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AF2C0F7" w14:textId="00A2E5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5DE1AC41" w14:textId="7935290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9A225D" w14:textId="09830B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252113" w14:textId="1204F0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40,265.00 </w:t>
            </w:r>
          </w:p>
        </w:tc>
      </w:tr>
      <w:tr w:rsidR="007D5EF8" w:rsidRPr="007D5EF8" w14:paraId="586AC92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946D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F29C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mon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0128D4F" w14:textId="7DB4FC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72C3FD9E" w14:textId="068F46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58225" w14:textId="5DBD69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BEA712" w14:textId="52796F5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6,377.70 </w:t>
            </w:r>
          </w:p>
        </w:tc>
      </w:tr>
      <w:tr w:rsidR="007D5EF8" w:rsidRPr="007D5EF8" w14:paraId="2A59EB9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B4EC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EEA2A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3E21956" w14:textId="1C4FD1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4,862.50 </w:t>
            </w:r>
          </w:p>
        </w:tc>
        <w:tc>
          <w:tcPr>
            <w:tcW w:w="0" w:type="auto"/>
            <w:tcBorders>
              <w:top w:val="nil"/>
              <w:left w:val="nil"/>
              <w:bottom w:val="single" w:sz="4" w:space="0" w:color="000000"/>
              <w:right w:val="single" w:sz="4" w:space="0" w:color="000000"/>
            </w:tcBorders>
            <w:shd w:val="clear" w:color="auto" w:fill="auto"/>
            <w:noWrap/>
            <w:vAlign w:val="bottom"/>
            <w:hideMark/>
          </w:tcPr>
          <w:p w14:paraId="53F2D514" w14:textId="20B0DE8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E53C21" w14:textId="6E2921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408BFD" w14:textId="7BE1B9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04,862.50 </w:t>
            </w:r>
          </w:p>
        </w:tc>
      </w:tr>
      <w:tr w:rsidR="007D5EF8" w:rsidRPr="007D5EF8" w14:paraId="79FBB19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052B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61A2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4DA2E90D" w14:textId="458EF8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7DD3838B" w14:textId="0C7A69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A53F2" w14:textId="005E14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234CD9" w14:textId="5D4297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1,025.00 </w:t>
            </w:r>
          </w:p>
        </w:tc>
      </w:tr>
      <w:tr w:rsidR="007D5EF8" w:rsidRPr="007D5EF8" w14:paraId="66C3AA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931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46D3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Francisco (</w:t>
            </w:r>
            <w:proofErr w:type="spellStart"/>
            <w:r w:rsidRPr="007D5EF8">
              <w:rPr>
                <w:rFonts w:ascii="Arial Narrow" w:eastAsia="Times New Roman" w:hAnsi="Arial Narrow"/>
                <w:i/>
                <w:iCs/>
                <w:color w:val="000000"/>
                <w:sz w:val="20"/>
                <w:szCs w:val="20"/>
              </w:rPr>
              <w:t>Anao-ao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21BDB57" w14:textId="37766A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21BA59DF" w14:textId="6CB0F1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167B82" w14:textId="23B1A6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8CE63E" w14:textId="4103EC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15,653.75 </w:t>
            </w:r>
          </w:p>
        </w:tc>
      </w:tr>
      <w:tr w:rsidR="007D5EF8" w:rsidRPr="007D5EF8" w14:paraId="3305BB0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79E73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8A2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677300D" w14:textId="2E1B953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57B604D" w14:textId="08BB9B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2A544B" w14:textId="5E0799B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0B7C8" w14:textId="7253DE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5,940.00 </w:t>
            </w:r>
          </w:p>
        </w:tc>
      </w:tr>
      <w:tr w:rsidR="007D5EF8" w:rsidRPr="007D5EF8" w14:paraId="1E228B3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444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39C6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onica (</w:t>
            </w:r>
            <w:proofErr w:type="spellStart"/>
            <w:r w:rsidRPr="007D5EF8">
              <w:rPr>
                <w:rFonts w:ascii="Arial Narrow" w:eastAsia="Times New Roman" w:hAnsi="Arial Narrow"/>
                <w:i/>
                <w:iCs/>
                <w:color w:val="000000"/>
                <w:sz w:val="20"/>
                <w:szCs w:val="20"/>
              </w:rPr>
              <w:t>Sapao</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337847" w14:textId="39479E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1F9A0E5E" w14:textId="4CAEB59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25E611" w14:textId="1D5F49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803AC" w14:textId="4946E33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06,226.30 </w:t>
            </w:r>
          </w:p>
        </w:tc>
      </w:tr>
      <w:tr w:rsidR="007D5EF8" w:rsidRPr="007D5EF8" w14:paraId="4ACA75B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479EE"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0676F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is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0F34A7" w14:textId="2ECF77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7D63D0B8" w14:textId="139419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B0BD1" w14:textId="58E7301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113D32" w14:textId="0105DE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30,198.75 </w:t>
            </w:r>
          </w:p>
        </w:tc>
      </w:tr>
      <w:tr w:rsidR="007D5EF8" w:rsidRPr="007D5EF8" w14:paraId="65D935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13AD3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859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19C59ED0" w14:textId="4E4307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5,631.56 </w:t>
            </w:r>
          </w:p>
        </w:tc>
        <w:tc>
          <w:tcPr>
            <w:tcW w:w="0" w:type="auto"/>
            <w:tcBorders>
              <w:top w:val="nil"/>
              <w:left w:val="nil"/>
              <w:bottom w:val="single" w:sz="4" w:space="0" w:color="000000"/>
              <w:right w:val="single" w:sz="4" w:space="0" w:color="000000"/>
            </w:tcBorders>
            <w:shd w:val="clear" w:color="auto" w:fill="auto"/>
            <w:noWrap/>
            <w:vAlign w:val="bottom"/>
            <w:hideMark/>
          </w:tcPr>
          <w:p w14:paraId="4D6A5E4A" w14:textId="03B44B7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016BA" w14:textId="604DAA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6488E0" w14:textId="735210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5,631.56 </w:t>
            </w:r>
          </w:p>
        </w:tc>
      </w:tr>
      <w:tr w:rsidR="007D5EF8" w:rsidRPr="007D5EF8" w14:paraId="5B7D7D1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E2A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15442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70E4E083" w14:textId="7A839D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1785F8F4" w14:textId="7741E4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C69C2" w14:textId="61ADB7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61E509" w14:textId="748277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93,655.49 </w:t>
            </w:r>
          </w:p>
        </w:tc>
      </w:tr>
      <w:tr w:rsidR="007D5EF8" w:rsidRPr="007D5EF8" w14:paraId="77782DA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4B2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AAD5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ana</w:t>
            </w:r>
            <w:proofErr w:type="spellEnd"/>
            <w:r w:rsidRPr="007D5EF8">
              <w:rPr>
                <w:rFonts w:ascii="Arial Narrow" w:eastAsia="Times New Roman" w:hAnsi="Arial Narrow"/>
                <w:i/>
                <w:iCs/>
                <w:color w:val="000000"/>
                <w:sz w:val="20"/>
                <w:szCs w:val="20"/>
              </w:rPr>
              <w:t>-an</w:t>
            </w:r>
          </w:p>
        </w:tc>
        <w:tc>
          <w:tcPr>
            <w:tcW w:w="0" w:type="auto"/>
            <w:tcBorders>
              <w:top w:val="nil"/>
              <w:left w:val="nil"/>
              <w:bottom w:val="single" w:sz="4" w:space="0" w:color="000000"/>
              <w:right w:val="single" w:sz="4" w:space="0" w:color="000000"/>
            </w:tcBorders>
            <w:shd w:val="clear" w:color="auto" w:fill="auto"/>
            <w:noWrap/>
            <w:vAlign w:val="bottom"/>
            <w:hideMark/>
          </w:tcPr>
          <w:p w14:paraId="6CD70349" w14:textId="6E2FE6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A5EDE0" w14:textId="366FD0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6BA362A5" w14:textId="67E881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0C3D96" w14:textId="0DEDAD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15,600.00 </w:t>
            </w:r>
          </w:p>
        </w:tc>
      </w:tr>
      <w:tr w:rsidR="007D5EF8" w:rsidRPr="007D5EF8" w14:paraId="2367453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7C2E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1B4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B0E1B1A" w14:textId="75585E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27329255" w14:textId="633D80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249135" w14:textId="664B8F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37F49" w14:textId="7AF677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4,977.50 </w:t>
            </w:r>
          </w:p>
        </w:tc>
      </w:tr>
      <w:tr w:rsidR="007D5EF8" w:rsidRPr="007D5EF8" w14:paraId="5807A631"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D7679C"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21AEA597" w14:textId="46BF104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746,172.24 </w:t>
            </w:r>
          </w:p>
        </w:tc>
        <w:tc>
          <w:tcPr>
            <w:tcW w:w="0" w:type="auto"/>
            <w:tcBorders>
              <w:top w:val="nil"/>
              <w:left w:val="nil"/>
              <w:bottom w:val="single" w:sz="4" w:space="0" w:color="000000"/>
              <w:right w:val="single" w:sz="4" w:space="0" w:color="000000"/>
            </w:tcBorders>
            <w:shd w:val="clear" w:color="D8D8D8" w:fill="D8D8D8"/>
            <w:noWrap/>
            <w:vAlign w:val="bottom"/>
            <w:hideMark/>
          </w:tcPr>
          <w:p w14:paraId="44134422" w14:textId="106C028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229A19F" w14:textId="35DF01C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022A1F5E" w14:textId="7E1E35D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2,796,172.24 </w:t>
            </w:r>
          </w:p>
        </w:tc>
      </w:tr>
      <w:tr w:rsidR="007D5EF8" w:rsidRPr="007D5EF8" w14:paraId="33852A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7F79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59536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Bis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6E0460B" w14:textId="3DBF28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54EBE85D" w14:textId="3D6D4F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E25DA" w14:textId="1E78F7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3F15E1" w14:textId="13D214B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5,012.91 </w:t>
            </w:r>
          </w:p>
        </w:tc>
      </w:tr>
      <w:tr w:rsidR="007D5EF8" w:rsidRPr="007D5EF8" w14:paraId="48B6DCF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BB381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64169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gwai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C43E5B" w14:textId="2CDC53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1499012D" w14:textId="6DC095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EE633" w14:textId="4DCCC8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621DFA" w14:textId="021E00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98,900.00 </w:t>
            </w:r>
          </w:p>
        </w:tc>
      </w:tr>
      <w:tr w:rsidR="007D5EF8" w:rsidRPr="007D5EF8" w14:paraId="148A4BD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8891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BFED2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nti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F9DB0B" w14:textId="6244BE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300,873.80 </w:t>
            </w:r>
          </w:p>
        </w:tc>
        <w:tc>
          <w:tcPr>
            <w:tcW w:w="0" w:type="auto"/>
            <w:tcBorders>
              <w:top w:val="nil"/>
              <w:left w:val="nil"/>
              <w:bottom w:val="single" w:sz="4" w:space="0" w:color="000000"/>
              <w:right w:val="single" w:sz="4" w:space="0" w:color="000000"/>
            </w:tcBorders>
            <w:shd w:val="clear" w:color="auto" w:fill="auto"/>
            <w:noWrap/>
            <w:vAlign w:val="bottom"/>
            <w:hideMark/>
          </w:tcPr>
          <w:p w14:paraId="285501B9" w14:textId="15AF0E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2FF00B" w14:textId="16CE1D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18CE08" w14:textId="033F4C6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300,873.80 </w:t>
            </w:r>
          </w:p>
        </w:tc>
      </w:tr>
      <w:tr w:rsidR="007D5EF8" w:rsidRPr="007D5EF8" w14:paraId="14D712F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8C1C7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E001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49C7396B" w14:textId="682ADD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7AF29263" w14:textId="55C2C52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E6DBF9" w14:textId="1F5A9F8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1AA9D" w14:textId="375510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53,673.19 </w:t>
            </w:r>
          </w:p>
        </w:tc>
      </w:tr>
      <w:tr w:rsidR="007D5EF8" w:rsidRPr="007D5EF8" w14:paraId="0374407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FFD26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825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rrasca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2FB8098" w14:textId="29C100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5811298" w14:textId="020E36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B34714" w14:textId="2018D3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BABFD4" w14:textId="0B78A3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355.00 </w:t>
            </w:r>
          </w:p>
        </w:tc>
      </w:tr>
      <w:tr w:rsidR="007D5EF8" w:rsidRPr="007D5EF8" w14:paraId="2B443D1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DADD0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5EBC7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D7140C0" w14:textId="49B9F5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7CCDFB02" w14:textId="527763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38646" w14:textId="481001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E2D95C" w14:textId="7A2285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48,917.08 </w:t>
            </w:r>
          </w:p>
        </w:tc>
      </w:tr>
      <w:tr w:rsidR="007D5EF8" w:rsidRPr="007D5EF8" w14:paraId="2695788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E9A72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BD60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nuz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375AC9" w14:textId="13B2E2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3FA2A158" w14:textId="207CEA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47C04" w14:textId="5EFB00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E6977E" w14:textId="574AC4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57,593.13 </w:t>
            </w:r>
          </w:p>
        </w:tc>
      </w:tr>
      <w:tr w:rsidR="007D5EF8" w:rsidRPr="007D5EF8" w14:paraId="3B4BD36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3D616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CF8E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879C6C" w14:textId="1C50CB5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2E88AFD5" w14:textId="44A4C3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CE4017" w14:textId="4FC65A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7D97A9" w14:textId="25551D5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12,365.50 </w:t>
            </w:r>
          </w:p>
        </w:tc>
      </w:tr>
      <w:tr w:rsidR="007D5EF8" w:rsidRPr="007D5EF8" w14:paraId="51747D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9F79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9C98F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ng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8A573FA" w14:textId="58B5CD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7E5F30C2" w14:textId="240CC1D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DE74E5" w14:textId="334C25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736C2" w14:textId="7FB76DE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2,710.00 </w:t>
            </w:r>
          </w:p>
        </w:tc>
      </w:tr>
      <w:tr w:rsidR="007D5EF8" w:rsidRPr="007D5EF8" w14:paraId="57198A7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0285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778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6D9D51CC" w14:textId="4F0F02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4757EDDA" w14:textId="4C37A1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4CB005" w14:textId="3D7587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71E8" w14:textId="791A2C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29,988.13 </w:t>
            </w:r>
          </w:p>
        </w:tc>
      </w:tr>
      <w:tr w:rsidR="007D5EF8" w:rsidRPr="007D5EF8" w14:paraId="6BD1FD3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E0E9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61794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rihat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A7716CC" w14:textId="4E77B2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45B2872C" w14:textId="317F0E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86E96" w14:textId="380871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B754E6" w14:textId="11A53CC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294,150.33 </w:t>
            </w:r>
          </w:p>
        </w:tc>
      </w:tr>
      <w:tr w:rsidR="007D5EF8" w:rsidRPr="007D5EF8" w14:paraId="5CA03F5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EB43D9"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96D0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59BDEB73" w14:textId="6DCFCC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65FE7A16" w14:textId="161634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9E79A1" w14:textId="52163D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ACF4F2" w14:textId="063B869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08,576.31 </w:t>
            </w:r>
          </w:p>
        </w:tc>
      </w:tr>
      <w:tr w:rsidR="007D5EF8" w:rsidRPr="007D5EF8" w14:paraId="678E87D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ABDB3C"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6375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4F867E7E" w14:textId="75370A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75AF78EB" w14:textId="6D1DDA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7BEC4B5" w14:textId="1EF1B4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D3EFB" w14:textId="7D482BC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924,585.00 </w:t>
            </w:r>
          </w:p>
        </w:tc>
      </w:tr>
      <w:tr w:rsidR="007D5EF8" w:rsidRPr="007D5EF8" w14:paraId="274E53C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E8EAF"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B4BD4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bin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9CDD6E9" w14:textId="350EA9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8BA7034" w14:textId="497F88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F4045" w14:textId="1A7726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19EEA" w14:textId="3293A5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355.00 </w:t>
            </w:r>
          </w:p>
        </w:tc>
      </w:tr>
      <w:tr w:rsidR="007D5EF8" w:rsidRPr="007D5EF8" w14:paraId="770C5E8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07686"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FFB0D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g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5312BB6" w14:textId="4D1EC99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3A66C7A6" w14:textId="679E1F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05FFAD" w14:textId="45F4FB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E578E" w14:textId="7C900B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82,395.00 </w:t>
            </w:r>
          </w:p>
        </w:tc>
      </w:tr>
      <w:tr w:rsidR="007D5EF8" w:rsidRPr="007D5EF8" w14:paraId="4320F0B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92FAF8"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B2D0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Tanda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3EB8D54" w14:textId="289A92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4E9988D6" w14:textId="486B35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2351DB" w14:textId="1C29F2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082FC7" w14:textId="54A578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3,721.86 </w:t>
            </w:r>
          </w:p>
        </w:tc>
      </w:tr>
      <w:tr w:rsidR="007D5EF8" w:rsidRPr="007D5EF8" w14:paraId="54AEE89B"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BF8EBF"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0CD40F4E" w14:textId="6343381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39,697,970.51 </w:t>
            </w:r>
          </w:p>
        </w:tc>
        <w:tc>
          <w:tcPr>
            <w:tcW w:w="0" w:type="auto"/>
            <w:tcBorders>
              <w:top w:val="nil"/>
              <w:left w:val="nil"/>
              <w:bottom w:val="single" w:sz="4" w:space="0" w:color="000000"/>
              <w:right w:val="single" w:sz="4" w:space="0" w:color="000000"/>
            </w:tcBorders>
            <w:shd w:val="clear" w:color="A5A5A5" w:fill="A5A5A5"/>
            <w:noWrap/>
            <w:vAlign w:val="bottom"/>
            <w:hideMark/>
          </w:tcPr>
          <w:p w14:paraId="3E5BD59D" w14:textId="3653D11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641EBD4D" w14:textId="25B37E2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0A5127F0" w14:textId="36E2225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49,060,834.91 </w:t>
            </w:r>
          </w:p>
        </w:tc>
      </w:tr>
      <w:tr w:rsidR="007D5EF8" w:rsidRPr="007D5EF8" w14:paraId="0511FA1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E6510"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Abra</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0A180017" w14:textId="116171C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9,918,259.26 </w:t>
            </w:r>
          </w:p>
        </w:tc>
        <w:tc>
          <w:tcPr>
            <w:tcW w:w="0" w:type="auto"/>
            <w:tcBorders>
              <w:top w:val="nil"/>
              <w:left w:val="nil"/>
              <w:bottom w:val="single" w:sz="4" w:space="0" w:color="000000"/>
              <w:right w:val="single" w:sz="4" w:space="0" w:color="000000"/>
            </w:tcBorders>
            <w:shd w:val="clear" w:color="D8D8D8" w:fill="D8D8D8"/>
            <w:noWrap/>
            <w:vAlign w:val="bottom"/>
            <w:hideMark/>
          </w:tcPr>
          <w:p w14:paraId="55C82DB3" w14:textId="3D9E820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7B8E0078" w14:textId="6261F2F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1B4F0A3" w14:textId="2526718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9,989,214.26 </w:t>
            </w:r>
          </w:p>
        </w:tc>
      </w:tr>
      <w:tr w:rsidR="007D5EF8" w:rsidRPr="007D5EF8" w14:paraId="36D600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3AC2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E03AA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ngue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79E8C" w14:textId="7D7A58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062,652.10 </w:t>
            </w:r>
          </w:p>
        </w:tc>
        <w:tc>
          <w:tcPr>
            <w:tcW w:w="0" w:type="auto"/>
            <w:tcBorders>
              <w:top w:val="nil"/>
              <w:left w:val="nil"/>
              <w:bottom w:val="single" w:sz="4" w:space="0" w:color="000000"/>
              <w:right w:val="single" w:sz="4" w:space="0" w:color="000000"/>
            </w:tcBorders>
            <w:shd w:val="clear" w:color="auto" w:fill="auto"/>
            <w:noWrap/>
            <w:vAlign w:val="bottom"/>
            <w:hideMark/>
          </w:tcPr>
          <w:p w14:paraId="41CA0DF7" w14:textId="797C2E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86A3E7" w14:textId="724457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4AD9B0" w14:textId="114DDA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062,652.10 </w:t>
            </w:r>
          </w:p>
        </w:tc>
      </w:tr>
      <w:tr w:rsidR="007D5EF8" w:rsidRPr="007D5EF8" w14:paraId="09A51C9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E2997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2581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line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E24834" w14:textId="28D6F9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3AF8A910" w14:textId="553414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AB129" w14:textId="606D9B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EB76BE" w14:textId="667372B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68,748.24 </w:t>
            </w:r>
          </w:p>
        </w:tc>
      </w:tr>
      <w:tr w:rsidR="007D5EF8" w:rsidRPr="007D5EF8" w14:paraId="6FABECA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46D48E"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4FD3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c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D81FDB8" w14:textId="794C9B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2,041.34 </w:t>
            </w:r>
          </w:p>
        </w:tc>
        <w:tc>
          <w:tcPr>
            <w:tcW w:w="0" w:type="auto"/>
            <w:tcBorders>
              <w:top w:val="nil"/>
              <w:left w:val="nil"/>
              <w:bottom w:val="single" w:sz="4" w:space="0" w:color="000000"/>
              <w:right w:val="single" w:sz="4" w:space="0" w:color="000000"/>
            </w:tcBorders>
            <w:shd w:val="clear" w:color="auto" w:fill="auto"/>
            <w:noWrap/>
            <w:vAlign w:val="bottom"/>
            <w:hideMark/>
          </w:tcPr>
          <w:p w14:paraId="3EEF492C" w14:textId="12B6C6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6E1D7" w14:textId="036A6C2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2F289" w14:textId="5510D5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72,041.34 </w:t>
            </w:r>
          </w:p>
        </w:tc>
      </w:tr>
      <w:tr w:rsidR="007D5EF8" w:rsidRPr="007D5EF8" w14:paraId="709C781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A3FA6C"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ADD0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cl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38DF636" w14:textId="26098FD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82B56F4" w14:textId="5C535F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B3803F" w14:textId="0FA592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BADCD" w14:textId="08A673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5,651.60 </w:t>
            </w:r>
          </w:p>
        </w:tc>
      </w:tr>
      <w:tr w:rsidR="007D5EF8" w:rsidRPr="007D5EF8" w14:paraId="66A81ED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90B43"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F1E69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guiom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296770" w14:textId="7D640C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6,911.20 </w:t>
            </w:r>
          </w:p>
        </w:tc>
        <w:tc>
          <w:tcPr>
            <w:tcW w:w="0" w:type="auto"/>
            <w:tcBorders>
              <w:top w:val="nil"/>
              <w:left w:val="nil"/>
              <w:bottom w:val="single" w:sz="4" w:space="0" w:color="000000"/>
              <w:right w:val="single" w:sz="4" w:space="0" w:color="000000"/>
            </w:tcBorders>
            <w:shd w:val="clear" w:color="auto" w:fill="auto"/>
            <w:noWrap/>
            <w:vAlign w:val="bottom"/>
            <w:hideMark/>
          </w:tcPr>
          <w:p w14:paraId="4C71E8F6" w14:textId="6B8853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0304D3" w14:textId="6974973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DCFC3B" w14:textId="59A39E1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56,911.20 </w:t>
            </w:r>
          </w:p>
        </w:tc>
      </w:tr>
      <w:tr w:rsidR="007D5EF8" w:rsidRPr="007D5EF8" w14:paraId="5BAAE7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B414A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8BF0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Dangl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E165002" w14:textId="281C86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590820FC" w14:textId="0711EDB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64F98" w14:textId="4DCD4E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885136" w14:textId="6BCC26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7,793.72 </w:t>
            </w:r>
          </w:p>
        </w:tc>
      </w:tr>
      <w:tr w:rsidR="007D5EF8" w:rsidRPr="007D5EF8" w14:paraId="1A2D9F8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BB03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2FF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4050DC72" w14:textId="4E562ED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2,799.23 </w:t>
            </w:r>
          </w:p>
        </w:tc>
        <w:tc>
          <w:tcPr>
            <w:tcW w:w="0" w:type="auto"/>
            <w:tcBorders>
              <w:top w:val="nil"/>
              <w:left w:val="nil"/>
              <w:bottom w:val="single" w:sz="4" w:space="0" w:color="000000"/>
              <w:right w:val="single" w:sz="4" w:space="0" w:color="000000"/>
            </w:tcBorders>
            <w:shd w:val="clear" w:color="auto" w:fill="auto"/>
            <w:noWrap/>
            <w:vAlign w:val="bottom"/>
            <w:hideMark/>
          </w:tcPr>
          <w:p w14:paraId="7925E7D6" w14:textId="2789A7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C088F" w14:textId="0875D1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212DB1" w14:textId="55459DD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772,799.23 </w:t>
            </w:r>
          </w:p>
        </w:tc>
      </w:tr>
      <w:tr w:rsidR="007D5EF8" w:rsidRPr="007D5EF8" w14:paraId="06EEE68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4E34DE"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4F0A4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54A39A2" w14:textId="1CFF8C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1B91CEA6" w14:textId="63C37EA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18521" w14:textId="499AF3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D2021" w14:textId="3C2FA6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02,785.90 </w:t>
            </w:r>
          </w:p>
        </w:tc>
      </w:tr>
      <w:tr w:rsidR="007D5EF8" w:rsidRPr="007D5EF8" w14:paraId="015785E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E34A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728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cub</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F96D527" w14:textId="350466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187C1FBF" w14:textId="10B105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DAAF69" w14:textId="60EE91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8844DC" w14:textId="3B785A7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49,086.88 </w:t>
            </w:r>
          </w:p>
        </w:tc>
      </w:tr>
      <w:tr w:rsidR="007D5EF8" w:rsidRPr="007D5EF8" w14:paraId="0B2766F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B9DDD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6806DE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angila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05125E" w14:textId="7C0CC02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75,518.08 </w:t>
            </w:r>
          </w:p>
        </w:tc>
        <w:tc>
          <w:tcPr>
            <w:tcW w:w="0" w:type="auto"/>
            <w:tcBorders>
              <w:top w:val="nil"/>
              <w:left w:val="nil"/>
              <w:bottom w:val="single" w:sz="4" w:space="0" w:color="000000"/>
              <w:right w:val="single" w:sz="4" w:space="0" w:color="000000"/>
            </w:tcBorders>
            <w:shd w:val="clear" w:color="auto" w:fill="auto"/>
            <w:noWrap/>
            <w:vAlign w:val="bottom"/>
            <w:hideMark/>
          </w:tcPr>
          <w:p w14:paraId="559E815E" w14:textId="2BB04F4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D5D3CE" w14:textId="7495B9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B6BD0" w14:textId="7255E4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075,518.08 </w:t>
            </w:r>
          </w:p>
        </w:tc>
      </w:tr>
      <w:tr w:rsidR="007D5EF8" w:rsidRPr="007D5EF8" w14:paraId="2136A19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A702D5"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244FB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12EB03" w14:textId="05E76E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2,615.98 </w:t>
            </w:r>
          </w:p>
        </w:tc>
        <w:tc>
          <w:tcPr>
            <w:tcW w:w="0" w:type="auto"/>
            <w:tcBorders>
              <w:top w:val="nil"/>
              <w:left w:val="nil"/>
              <w:bottom w:val="single" w:sz="4" w:space="0" w:color="000000"/>
              <w:right w:val="single" w:sz="4" w:space="0" w:color="000000"/>
            </w:tcBorders>
            <w:shd w:val="clear" w:color="auto" w:fill="auto"/>
            <w:noWrap/>
            <w:vAlign w:val="bottom"/>
            <w:hideMark/>
          </w:tcPr>
          <w:p w14:paraId="03CE94B5" w14:textId="5B2FC9C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B833A" w14:textId="4F3576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4B5606A3" w14:textId="07A674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1,615.98 </w:t>
            </w:r>
          </w:p>
        </w:tc>
      </w:tr>
      <w:tr w:rsidR="007D5EF8" w:rsidRPr="007D5EF8" w14:paraId="797CD02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2E35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38829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ngide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F753C5" w14:textId="772A08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553.64 </w:t>
            </w:r>
          </w:p>
        </w:tc>
        <w:tc>
          <w:tcPr>
            <w:tcW w:w="0" w:type="auto"/>
            <w:tcBorders>
              <w:top w:val="nil"/>
              <w:left w:val="nil"/>
              <w:bottom w:val="single" w:sz="4" w:space="0" w:color="000000"/>
              <w:right w:val="single" w:sz="4" w:space="0" w:color="000000"/>
            </w:tcBorders>
            <w:shd w:val="clear" w:color="auto" w:fill="auto"/>
            <w:noWrap/>
            <w:vAlign w:val="bottom"/>
            <w:hideMark/>
          </w:tcPr>
          <w:p w14:paraId="4B556FC7" w14:textId="49E369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DFC83" w14:textId="12969A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CF18C" w14:textId="6AF5E6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75,553.64 </w:t>
            </w:r>
          </w:p>
        </w:tc>
      </w:tr>
      <w:tr w:rsidR="007D5EF8" w:rsidRPr="007D5EF8" w14:paraId="04F73B2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AD58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EEF9C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icuan-Baay</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Licu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3BF04D29" w14:textId="5E1B66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3,531.70 </w:t>
            </w:r>
          </w:p>
        </w:tc>
        <w:tc>
          <w:tcPr>
            <w:tcW w:w="0" w:type="auto"/>
            <w:tcBorders>
              <w:top w:val="nil"/>
              <w:left w:val="nil"/>
              <w:bottom w:val="single" w:sz="4" w:space="0" w:color="000000"/>
              <w:right w:val="single" w:sz="4" w:space="0" w:color="000000"/>
            </w:tcBorders>
            <w:shd w:val="clear" w:color="auto" w:fill="auto"/>
            <w:noWrap/>
            <w:vAlign w:val="bottom"/>
            <w:hideMark/>
          </w:tcPr>
          <w:p w14:paraId="0CCCF4E4" w14:textId="512144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DB7DE2" w14:textId="6176954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7923A3" w14:textId="4319353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03,531.70 </w:t>
            </w:r>
          </w:p>
        </w:tc>
      </w:tr>
      <w:tr w:rsidR="007D5EF8" w:rsidRPr="007D5EF8" w14:paraId="7D33651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A56F9C"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B773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7CDFD8BF" w14:textId="092B27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7,315.82 </w:t>
            </w:r>
          </w:p>
        </w:tc>
        <w:tc>
          <w:tcPr>
            <w:tcW w:w="0" w:type="auto"/>
            <w:tcBorders>
              <w:top w:val="nil"/>
              <w:left w:val="nil"/>
              <w:bottom w:val="single" w:sz="4" w:space="0" w:color="000000"/>
              <w:right w:val="single" w:sz="4" w:space="0" w:color="000000"/>
            </w:tcBorders>
            <w:shd w:val="clear" w:color="auto" w:fill="auto"/>
            <w:noWrap/>
            <w:vAlign w:val="bottom"/>
            <w:hideMark/>
          </w:tcPr>
          <w:p w14:paraId="328B1558" w14:textId="794159E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E917C" w14:textId="431D72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00495" w14:textId="27286F2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87,315.82 </w:t>
            </w:r>
          </w:p>
        </w:tc>
      </w:tr>
      <w:tr w:rsidR="007D5EF8" w:rsidRPr="007D5EF8" w14:paraId="5C0FA6F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BAAFF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DC45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ibco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5621221" w14:textId="3F4373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2,925.28 </w:t>
            </w:r>
          </w:p>
        </w:tc>
        <w:tc>
          <w:tcPr>
            <w:tcW w:w="0" w:type="auto"/>
            <w:tcBorders>
              <w:top w:val="nil"/>
              <w:left w:val="nil"/>
              <w:bottom w:val="single" w:sz="4" w:space="0" w:color="000000"/>
              <w:right w:val="single" w:sz="4" w:space="0" w:color="000000"/>
            </w:tcBorders>
            <w:shd w:val="clear" w:color="auto" w:fill="auto"/>
            <w:noWrap/>
            <w:vAlign w:val="bottom"/>
            <w:hideMark/>
          </w:tcPr>
          <w:p w14:paraId="6E5E2B44" w14:textId="59D3A5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EC125" w14:textId="38BB3CC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348295" w14:textId="71931B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22,925.28 </w:t>
            </w:r>
          </w:p>
        </w:tc>
      </w:tr>
      <w:tr w:rsidR="007D5EF8" w:rsidRPr="007D5EF8" w14:paraId="7D64766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8547D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100F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a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2E7D49" w14:textId="31D847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4,904.06 </w:t>
            </w:r>
          </w:p>
        </w:tc>
        <w:tc>
          <w:tcPr>
            <w:tcW w:w="0" w:type="auto"/>
            <w:tcBorders>
              <w:top w:val="nil"/>
              <w:left w:val="nil"/>
              <w:bottom w:val="single" w:sz="4" w:space="0" w:color="000000"/>
              <w:right w:val="single" w:sz="4" w:space="0" w:color="000000"/>
            </w:tcBorders>
            <w:shd w:val="clear" w:color="auto" w:fill="auto"/>
            <w:noWrap/>
            <w:vAlign w:val="bottom"/>
            <w:hideMark/>
          </w:tcPr>
          <w:p w14:paraId="5A8941E5" w14:textId="498639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B1C901" w14:textId="0C54A2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90AE5" w14:textId="364AFA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144,904.06 </w:t>
            </w:r>
          </w:p>
        </w:tc>
      </w:tr>
      <w:tr w:rsidR="007D5EF8" w:rsidRPr="007D5EF8" w14:paraId="0779A2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1EC51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C4A2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enarrubi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8351CCC" w14:textId="0300C7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9,167.42 </w:t>
            </w:r>
          </w:p>
        </w:tc>
        <w:tc>
          <w:tcPr>
            <w:tcW w:w="0" w:type="auto"/>
            <w:tcBorders>
              <w:top w:val="nil"/>
              <w:left w:val="nil"/>
              <w:bottom w:val="single" w:sz="4" w:space="0" w:color="000000"/>
              <w:right w:val="single" w:sz="4" w:space="0" w:color="000000"/>
            </w:tcBorders>
            <w:shd w:val="clear" w:color="auto" w:fill="auto"/>
            <w:noWrap/>
            <w:vAlign w:val="bottom"/>
            <w:hideMark/>
          </w:tcPr>
          <w:p w14:paraId="089E9029" w14:textId="20BE2C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D2466" w14:textId="2A9CB2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3A3D0B" w14:textId="78BBAB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19,167.42 </w:t>
            </w:r>
          </w:p>
        </w:tc>
      </w:tr>
      <w:tr w:rsidR="007D5EF8" w:rsidRPr="007D5EF8" w14:paraId="6C64B02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3F233"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4F7B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di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530DF98" w14:textId="1941CE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270.58 </w:t>
            </w:r>
          </w:p>
        </w:tc>
        <w:tc>
          <w:tcPr>
            <w:tcW w:w="0" w:type="auto"/>
            <w:tcBorders>
              <w:top w:val="nil"/>
              <w:left w:val="nil"/>
              <w:bottom w:val="single" w:sz="4" w:space="0" w:color="000000"/>
              <w:right w:val="single" w:sz="4" w:space="0" w:color="000000"/>
            </w:tcBorders>
            <w:shd w:val="clear" w:color="auto" w:fill="auto"/>
            <w:noWrap/>
            <w:vAlign w:val="bottom"/>
            <w:hideMark/>
          </w:tcPr>
          <w:p w14:paraId="3EFE887C" w14:textId="7B6DE8E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6D4B7" w14:textId="4375E8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DB37E2" w14:textId="6C8B74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43,270.58 </w:t>
            </w:r>
          </w:p>
        </w:tc>
      </w:tr>
      <w:tr w:rsidR="007D5EF8" w:rsidRPr="007D5EF8" w14:paraId="05AC8F6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C6AD5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F4050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1716FC1" w14:textId="503C4E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1,473.34 </w:t>
            </w:r>
          </w:p>
        </w:tc>
        <w:tc>
          <w:tcPr>
            <w:tcW w:w="0" w:type="auto"/>
            <w:tcBorders>
              <w:top w:val="nil"/>
              <w:left w:val="nil"/>
              <w:bottom w:val="single" w:sz="4" w:space="0" w:color="000000"/>
              <w:right w:val="single" w:sz="4" w:space="0" w:color="000000"/>
            </w:tcBorders>
            <w:shd w:val="clear" w:color="auto" w:fill="auto"/>
            <w:noWrap/>
            <w:vAlign w:val="bottom"/>
            <w:hideMark/>
          </w:tcPr>
          <w:p w14:paraId="17D8F7FD" w14:textId="05036A0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E5336" w14:textId="099ED4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BB4890" w14:textId="18929F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21,473.34 </w:t>
            </w:r>
          </w:p>
        </w:tc>
      </w:tr>
      <w:tr w:rsidR="007D5EF8" w:rsidRPr="007D5EF8" w14:paraId="23B0643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06A9F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B2C45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llapa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F2226A0" w14:textId="75124A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1,791.64 </w:t>
            </w:r>
          </w:p>
        </w:tc>
        <w:tc>
          <w:tcPr>
            <w:tcW w:w="0" w:type="auto"/>
            <w:tcBorders>
              <w:top w:val="nil"/>
              <w:left w:val="nil"/>
              <w:bottom w:val="single" w:sz="4" w:space="0" w:color="000000"/>
              <w:right w:val="single" w:sz="4" w:space="0" w:color="000000"/>
            </w:tcBorders>
            <w:shd w:val="clear" w:color="auto" w:fill="auto"/>
            <w:noWrap/>
            <w:vAlign w:val="bottom"/>
            <w:hideMark/>
          </w:tcPr>
          <w:p w14:paraId="3C30A1BD" w14:textId="607CDF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B9B2CB" w14:textId="48B425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CD522" w14:textId="77ED1C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91,791.64 </w:t>
            </w:r>
          </w:p>
        </w:tc>
      </w:tr>
      <w:tr w:rsidR="007D5EF8" w:rsidRPr="007D5EF8" w14:paraId="0DA4F6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0281F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048E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7539A8E5" w14:textId="710C22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4011575F" w14:textId="1AAD733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1ACDA" w14:textId="6D9557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12320" w14:textId="133FDBF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388.00 </w:t>
            </w:r>
          </w:p>
        </w:tc>
      </w:tr>
      <w:tr w:rsidR="007D5EF8" w:rsidRPr="007D5EF8" w14:paraId="1064434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E88B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E993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7B596FB4" w14:textId="17A8E8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14,164.64 </w:t>
            </w:r>
          </w:p>
        </w:tc>
        <w:tc>
          <w:tcPr>
            <w:tcW w:w="0" w:type="auto"/>
            <w:tcBorders>
              <w:top w:val="nil"/>
              <w:left w:val="nil"/>
              <w:bottom w:val="single" w:sz="4" w:space="0" w:color="000000"/>
              <w:right w:val="single" w:sz="4" w:space="0" w:color="000000"/>
            </w:tcBorders>
            <w:shd w:val="clear" w:color="auto" w:fill="auto"/>
            <w:noWrap/>
            <w:vAlign w:val="bottom"/>
            <w:hideMark/>
          </w:tcPr>
          <w:p w14:paraId="311F5596" w14:textId="10CC11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1A232573" w14:textId="45722C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06AF8" w14:textId="727CC9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26,119.64 </w:t>
            </w:r>
          </w:p>
        </w:tc>
      </w:tr>
      <w:tr w:rsidR="007D5EF8" w:rsidRPr="007D5EF8" w14:paraId="3AE2201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75B1DD"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5588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8922CF3" w14:textId="42046A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60,489.87 </w:t>
            </w:r>
          </w:p>
        </w:tc>
        <w:tc>
          <w:tcPr>
            <w:tcW w:w="0" w:type="auto"/>
            <w:tcBorders>
              <w:top w:val="nil"/>
              <w:left w:val="nil"/>
              <w:bottom w:val="single" w:sz="4" w:space="0" w:color="000000"/>
              <w:right w:val="single" w:sz="4" w:space="0" w:color="000000"/>
            </w:tcBorders>
            <w:shd w:val="clear" w:color="auto" w:fill="auto"/>
            <w:noWrap/>
            <w:vAlign w:val="bottom"/>
            <w:hideMark/>
          </w:tcPr>
          <w:p w14:paraId="7AD3546B" w14:textId="67C57F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5A8D87" w14:textId="7F7F60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F422DF" w14:textId="5B59D4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80,489.87 </w:t>
            </w:r>
          </w:p>
        </w:tc>
      </w:tr>
      <w:tr w:rsidR="007D5EF8" w:rsidRPr="007D5EF8" w14:paraId="11D3310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F57CA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BAEC6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yum</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0C02EF" w14:textId="49174A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1CD96AA9" w14:textId="79B1450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D9515" w14:textId="0F68FF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AD2F9A" w14:textId="4817EC6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65,510.76 </w:t>
            </w:r>
          </w:p>
        </w:tc>
      </w:tr>
      <w:tr w:rsidR="007D5EF8" w:rsidRPr="007D5EF8" w14:paraId="4DA2023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BE6E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A6093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ne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1BBEF46" w14:textId="1301BF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2,704.78 </w:t>
            </w:r>
          </w:p>
        </w:tc>
        <w:tc>
          <w:tcPr>
            <w:tcW w:w="0" w:type="auto"/>
            <w:tcBorders>
              <w:top w:val="nil"/>
              <w:left w:val="nil"/>
              <w:bottom w:val="single" w:sz="4" w:space="0" w:color="000000"/>
              <w:right w:val="single" w:sz="4" w:space="0" w:color="000000"/>
            </w:tcBorders>
            <w:shd w:val="clear" w:color="auto" w:fill="auto"/>
            <w:noWrap/>
            <w:vAlign w:val="bottom"/>
            <w:hideMark/>
          </w:tcPr>
          <w:p w14:paraId="31D73309" w14:textId="721BD2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CDBB9C" w14:textId="2A6C7AC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A31343" w14:textId="42976B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92,704.78 </w:t>
            </w:r>
          </w:p>
        </w:tc>
      </w:tr>
      <w:tr w:rsidR="007D5EF8" w:rsidRPr="007D5EF8" w14:paraId="7BE5A3E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3B56F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830B0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4BF811" w14:textId="240C5C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178982B" w14:textId="2763AB5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7263FE" w14:textId="5E278E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2CDDB" w14:textId="077A35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7,458.46 </w:t>
            </w:r>
          </w:p>
        </w:tc>
      </w:tr>
      <w:tr w:rsidR="007D5EF8" w:rsidRPr="007D5EF8" w14:paraId="31AA1A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EB335"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BDD8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Villavicios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D2EA902" w14:textId="289C6C3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6216A018" w14:textId="2B205E8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08A7EA" w14:textId="6F5A0E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E84C3" w14:textId="351717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357,005.00 </w:t>
            </w:r>
          </w:p>
        </w:tc>
      </w:tr>
      <w:tr w:rsidR="007D5EF8" w:rsidRPr="007D5EF8" w14:paraId="3C76951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C10259"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Apayao</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3883F782" w14:textId="5825692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292,989.51 </w:t>
            </w:r>
          </w:p>
        </w:tc>
        <w:tc>
          <w:tcPr>
            <w:tcW w:w="0" w:type="auto"/>
            <w:tcBorders>
              <w:top w:val="nil"/>
              <w:left w:val="nil"/>
              <w:bottom w:val="single" w:sz="4" w:space="0" w:color="000000"/>
              <w:right w:val="single" w:sz="4" w:space="0" w:color="000000"/>
            </w:tcBorders>
            <w:shd w:val="clear" w:color="D8D8D8" w:fill="D8D8D8"/>
            <w:noWrap/>
            <w:vAlign w:val="bottom"/>
            <w:hideMark/>
          </w:tcPr>
          <w:p w14:paraId="39BB14A3" w14:textId="6C8E277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91385F5" w14:textId="0F578EB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D06F28D" w14:textId="1844F2E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6,292,989.51 </w:t>
            </w:r>
          </w:p>
        </w:tc>
      </w:tr>
      <w:tr w:rsidR="007D5EF8" w:rsidRPr="007D5EF8" w14:paraId="32D093C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2420A"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EC33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Calanasan</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Bayag</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7479F21B" w14:textId="3903829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0549F8CA" w14:textId="026334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D9FDFB" w14:textId="628A2D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13A30" w14:textId="46E7AB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984,094.26 </w:t>
            </w:r>
          </w:p>
        </w:tc>
      </w:tr>
      <w:tr w:rsidR="007D5EF8" w:rsidRPr="007D5EF8" w14:paraId="00793F0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30D9F"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E40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6634750E" w14:textId="4694FE5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7,201.44 </w:t>
            </w:r>
          </w:p>
        </w:tc>
        <w:tc>
          <w:tcPr>
            <w:tcW w:w="0" w:type="auto"/>
            <w:tcBorders>
              <w:top w:val="nil"/>
              <w:left w:val="nil"/>
              <w:bottom w:val="single" w:sz="4" w:space="0" w:color="000000"/>
              <w:right w:val="single" w:sz="4" w:space="0" w:color="000000"/>
            </w:tcBorders>
            <w:shd w:val="clear" w:color="auto" w:fill="auto"/>
            <w:noWrap/>
            <w:vAlign w:val="bottom"/>
            <w:hideMark/>
          </w:tcPr>
          <w:p w14:paraId="057B811E" w14:textId="38A5F06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50601" w14:textId="5289F8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9457B7" w14:textId="1997416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47,201.44 </w:t>
            </w:r>
          </w:p>
        </w:tc>
      </w:tr>
      <w:tr w:rsidR="007D5EF8" w:rsidRPr="007D5EF8" w14:paraId="2C8A50E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2BCD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C355C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72BE9825" w14:textId="25390FA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14DFB004" w14:textId="1DE452F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704492" w14:textId="2AD1FB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37AF1" w14:textId="3B3EA5D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42,376.00 </w:t>
            </w:r>
          </w:p>
        </w:tc>
      </w:tr>
      <w:tr w:rsidR="007D5EF8" w:rsidRPr="007D5EF8" w14:paraId="0CCF407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4F9EA4"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5CDC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bu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634EB3F" w14:textId="68C584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8,706.44 </w:t>
            </w:r>
          </w:p>
        </w:tc>
        <w:tc>
          <w:tcPr>
            <w:tcW w:w="0" w:type="auto"/>
            <w:tcBorders>
              <w:top w:val="nil"/>
              <w:left w:val="nil"/>
              <w:bottom w:val="single" w:sz="4" w:space="0" w:color="000000"/>
              <w:right w:val="single" w:sz="4" w:space="0" w:color="000000"/>
            </w:tcBorders>
            <w:shd w:val="clear" w:color="auto" w:fill="auto"/>
            <w:noWrap/>
            <w:vAlign w:val="bottom"/>
            <w:hideMark/>
          </w:tcPr>
          <w:p w14:paraId="37318529" w14:textId="5A69711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CE555B" w14:textId="1D4E8A3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4744" w14:textId="519C7B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8,706.44 </w:t>
            </w:r>
          </w:p>
        </w:tc>
      </w:tr>
      <w:tr w:rsidR="007D5EF8" w:rsidRPr="007D5EF8" w14:paraId="78E58B9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99C28"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186C7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A060B70" w14:textId="0B3418C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40,235.66 </w:t>
            </w:r>
          </w:p>
        </w:tc>
        <w:tc>
          <w:tcPr>
            <w:tcW w:w="0" w:type="auto"/>
            <w:tcBorders>
              <w:top w:val="nil"/>
              <w:left w:val="nil"/>
              <w:bottom w:val="single" w:sz="4" w:space="0" w:color="000000"/>
              <w:right w:val="single" w:sz="4" w:space="0" w:color="000000"/>
            </w:tcBorders>
            <w:shd w:val="clear" w:color="auto" w:fill="auto"/>
            <w:noWrap/>
            <w:vAlign w:val="bottom"/>
            <w:hideMark/>
          </w:tcPr>
          <w:p w14:paraId="14F1AB6C" w14:textId="507054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49F8A6" w14:textId="04EBA0F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D4A470" w14:textId="48BB00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40,235.66 </w:t>
            </w:r>
          </w:p>
        </w:tc>
      </w:tr>
      <w:tr w:rsidR="007D5EF8" w:rsidRPr="007D5EF8" w14:paraId="54C9F4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2A22A3"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7F92F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udto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9360012" w14:textId="7942CF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649.25 </w:t>
            </w:r>
          </w:p>
        </w:tc>
        <w:tc>
          <w:tcPr>
            <w:tcW w:w="0" w:type="auto"/>
            <w:tcBorders>
              <w:top w:val="nil"/>
              <w:left w:val="nil"/>
              <w:bottom w:val="single" w:sz="4" w:space="0" w:color="000000"/>
              <w:right w:val="single" w:sz="4" w:space="0" w:color="000000"/>
            </w:tcBorders>
            <w:shd w:val="clear" w:color="auto" w:fill="auto"/>
            <w:noWrap/>
            <w:vAlign w:val="bottom"/>
            <w:hideMark/>
          </w:tcPr>
          <w:p w14:paraId="67AD936C" w14:textId="2F54D3F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D7639" w14:textId="1594C71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AD0FF7" w14:textId="508B4E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77,649.25 </w:t>
            </w:r>
          </w:p>
        </w:tc>
      </w:tr>
      <w:tr w:rsidR="007D5EF8" w:rsidRPr="007D5EF8" w14:paraId="778484B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BC4F56"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C82D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457346F8" w14:textId="6BE191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2,726.46 </w:t>
            </w:r>
          </w:p>
        </w:tc>
        <w:tc>
          <w:tcPr>
            <w:tcW w:w="0" w:type="auto"/>
            <w:tcBorders>
              <w:top w:val="nil"/>
              <w:left w:val="nil"/>
              <w:bottom w:val="single" w:sz="4" w:space="0" w:color="000000"/>
              <w:right w:val="single" w:sz="4" w:space="0" w:color="000000"/>
            </w:tcBorders>
            <w:shd w:val="clear" w:color="auto" w:fill="auto"/>
            <w:noWrap/>
            <w:vAlign w:val="bottom"/>
            <w:hideMark/>
          </w:tcPr>
          <w:p w14:paraId="72767706" w14:textId="1B52D1B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126B4" w14:textId="0A64F0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F6953E" w14:textId="61FB68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52,726.46 </w:t>
            </w:r>
          </w:p>
        </w:tc>
      </w:tr>
      <w:tr w:rsidR="007D5EF8" w:rsidRPr="007D5EF8" w14:paraId="5947EAD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E35950"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79E611D3" w14:textId="7D46DC9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42,765,608.17 </w:t>
            </w:r>
          </w:p>
        </w:tc>
        <w:tc>
          <w:tcPr>
            <w:tcW w:w="0" w:type="auto"/>
            <w:tcBorders>
              <w:top w:val="nil"/>
              <w:left w:val="nil"/>
              <w:bottom w:val="single" w:sz="4" w:space="0" w:color="000000"/>
              <w:right w:val="single" w:sz="4" w:space="0" w:color="000000"/>
            </w:tcBorders>
            <w:shd w:val="clear" w:color="D8D8D8" w:fill="D8D8D8"/>
            <w:noWrap/>
            <w:vAlign w:val="bottom"/>
            <w:hideMark/>
          </w:tcPr>
          <w:p w14:paraId="0A46BB99" w14:textId="7CB226A7"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56979E71" w14:textId="66C5DD5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11A6484B" w14:textId="2C86C8D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52,057,517.57 </w:t>
            </w:r>
          </w:p>
        </w:tc>
      </w:tr>
      <w:tr w:rsidR="007D5EF8" w:rsidRPr="007D5EF8" w14:paraId="02F7194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87ACB"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5B84E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to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07675D" w14:textId="38197F4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0,655.54 </w:t>
            </w:r>
          </w:p>
        </w:tc>
        <w:tc>
          <w:tcPr>
            <w:tcW w:w="0" w:type="auto"/>
            <w:tcBorders>
              <w:top w:val="nil"/>
              <w:left w:val="nil"/>
              <w:bottom w:val="single" w:sz="4" w:space="0" w:color="000000"/>
              <w:right w:val="single" w:sz="4" w:space="0" w:color="000000"/>
            </w:tcBorders>
            <w:shd w:val="clear" w:color="auto" w:fill="auto"/>
            <w:noWrap/>
            <w:vAlign w:val="bottom"/>
            <w:hideMark/>
          </w:tcPr>
          <w:p w14:paraId="741550DF" w14:textId="271530F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CC5F0A" w14:textId="70F4471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66EF5A" w14:textId="3B61A9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30,655.54 </w:t>
            </w:r>
          </w:p>
        </w:tc>
      </w:tr>
      <w:tr w:rsidR="007D5EF8" w:rsidRPr="007D5EF8" w14:paraId="19591F9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914ED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9B79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37540806" w14:textId="026A509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978,114.62 </w:t>
            </w:r>
          </w:p>
        </w:tc>
        <w:tc>
          <w:tcPr>
            <w:tcW w:w="0" w:type="auto"/>
            <w:tcBorders>
              <w:top w:val="nil"/>
              <w:left w:val="nil"/>
              <w:bottom w:val="single" w:sz="4" w:space="0" w:color="000000"/>
              <w:right w:val="single" w:sz="4" w:space="0" w:color="000000"/>
            </w:tcBorders>
            <w:shd w:val="clear" w:color="auto" w:fill="auto"/>
            <w:noWrap/>
            <w:vAlign w:val="bottom"/>
            <w:hideMark/>
          </w:tcPr>
          <w:p w14:paraId="2DC4998F" w14:textId="1634F7B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43D272" w14:textId="6B5529D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46ED54E7" w14:textId="2558531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724,915.02 </w:t>
            </w:r>
          </w:p>
        </w:tc>
      </w:tr>
      <w:tr w:rsidR="007D5EF8" w:rsidRPr="007D5EF8" w14:paraId="17E3C4C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1CBCB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7FA2E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ku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39A22A9" w14:textId="407225E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03,108.90 </w:t>
            </w:r>
          </w:p>
        </w:tc>
        <w:tc>
          <w:tcPr>
            <w:tcW w:w="0" w:type="auto"/>
            <w:tcBorders>
              <w:top w:val="nil"/>
              <w:left w:val="nil"/>
              <w:bottom w:val="single" w:sz="4" w:space="0" w:color="000000"/>
              <w:right w:val="single" w:sz="4" w:space="0" w:color="000000"/>
            </w:tcBorders>
            <w:shd w:val="clear" w:color="auto" w:fill="auto"/>
            <w:noWrap/>
            <w:vAlign w:val="bottom"/>
            <w:hideMark/>
          </w:tcPr>
          <w:p w14:paraId="4B306896" w14:textId="350F95D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92F5E" w14:textId="082927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0AD9B4" w14:textId="69EED00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03,108.90 </w:t>
            </w:r>
          </w:p>
        </w:tc>
      </w:tr>
      <w:tr w:rsidR="007D5EF8" w:rsidRPr="007D5EF8" w14:paraId="1CB1193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052D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75FDE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kod</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C9B83C7" w14:textId="26BEE4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6,504.00 </w:t>
            </w:r>
          </w:p>
        </w:tc>
        <w:tc>
          <w:tcPr>
            <w:tcW w:w="0" w:type="auto"/>
            <w:tcBorders>
              <w:top w:val="nil"/>
              <w:left w:val="nil"/>
              <w:bottom w:val="single" w:sz="4" w:space="0" w:color="000000"/>
              <w:right w:val="single" w:sz="4" w:space="0" w:color="000000"/>
            </w:tcBorders>
            <w:shd w:val="clear" w:color="auto" w:fill="auto"/>
            <w:noWrap/>
            <w:vAlign w:val="bottom"/>
            <w:hideMark/>
          </w:tcPr>
          <w:p w14:paraId="051B4DDA" w14:textId="03F722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64E89" w14:textId="75464D1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F82EF" w14:textId="755BBD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26,504.00 </w:t>
            </w:r>
          </w:p>
        </w:tc>
      </w:tr>
      <w:tr w:rsidR="007D5EF8" w:rsidRPr="007D5EF8" w14:paraId="79AB58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1731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49982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uguia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5F0150" w14:textId="2F7358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66,595.36 </w:t>
            </w:r>
          </w:p>
        </w:tc>
        <w:tc>
          <w:tcPr>
            <w:tcW w:w="0" w:type="auto"/>
            <w:tcBorders>
              <w:top w:val="nil"/>
              <w:left w:val="nil"/>
              <w:bottom w:val="single" w:sz="4" w:space="0" w:color="000000"/>
              <w:right w:val="single" w:sz="4" w:space="0" w:color="000000"/>
            </w:tcBorders>
            <w:shd w:val="clear" w:color="auto" w:fill="auto"/>
            <w:noWrap/>
            <w:vAlign w:val="bottom"/>
            <w:hideMark/>
          </w:tcPr>
          <w:p w14:paraId="54C2182D" w14:textId="1E4211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35266671" w14:textId="5CF284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1D34CCB4" w14:textId="4DFA39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662,595.36 </w:t>
            </w:r>
          </w:p>
        </w:tc>
      </w:tr>
      <w:tr w:rsidR="007D5EF8" w:rsidRPr="007D5EF8" w14:paraId="3F62918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8F27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FB10A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31BACACF" w14:textId="24153D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19,838.90 </w:t>
            </w:r>
          </w:p>
        </w:tc>
        <w:tc>
          <w:tcPr>
            <w:tcW w:w="0" w:type="auto"/>
            <w:tcBorders>
              <w:top w:val="nil"/>
              <w:left w:val="nil"/>
              <w:bottom w:val="single" w:sz="4" w:space="0" w:color="000000"/>
              <w:right w:val="single" w:sz="4" w:space="0" w:color="000000"/>
            </w:tcBorders>
            <w:shd w:val="clear" w:color="auto" w:fill="auto"/>
            <w:noWrap/>
            <w:vAlign w:val="bottom"/>
            <w:hideMark/>
          </w:tcPr>
          <w:p w14:paraId="66032F81" w14:textId="6EE7F7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23424C92" w14:textId="7DB918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4180354F" w14:textId="7C555C6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794,092.90 </w:t>
            </w:r>
          </w:p>
        </w:tc>
      </w:tr>
      <w:tr w:rsidR="007D5EF8" w:rsidRPr="007D5EF8" w14:paraId="2A8A6A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55B3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39BDF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b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A38F31D" w14:textId="07905B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91,941.30 </w:t>
            </w:r>
          </w:p>
        </w:tc>
        <w:tc>
          <w:tcPr>
            <w:tcW w:w="0" w:type="auto"/>
            <w:tcBorders>
              <w:top w:val="nil"/>
              <w:left w:val="nil"/>
              <w:bottom w:val="single" w:sz="4" w:space="0" w:color="000000"/>
              <w:right w:val="single" w:sz="4" w:space="0" w:color="000000"/>
            </w:tcBorders>
            <w:shd w:val="clear" w:color="auto" w:fill="auto"/>
            <w:noWrap/>
            <w:vAlign w:val="bottom"/>
            <w:hideMark/>
          </w:tcPr>
          <w:p w14:paraId="65D35F39" w14:textId="7795804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8F8F6AE" w14:textId="0EE3E6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1C5D69" w14:textId="5EB1CB4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625,796.30 </w:t>
            </w:r>
          </w:p>
        </w:tc>
      </w:tr>
      <w:tr w:rsidR="007D5EF8" w:rsidRPr="007D5EF8" w14:paraId="69B6B22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1CB38A"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2065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ap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D0008C" w14:textId="064F972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9,958.46 </w:t>
            </w:r>
          </w:p>
        </w:tc>
        <w:tc>
          <w:tcPr>
            <w:tcW w:w="0" w:type="auto"/>
            <w:tcBorders>
              <w:top w:val="nil"/>
              <w:left w:val="nil"/>
              <w:bottom w:val="single" w:sz="4" w:space="0" w:color="000000"/>
              <w:right w:val="single" w:sz="4" w:space="0" w:color="000000"/>
            </w:tcBorders>
            <w:shd w:val="clear" w:color="auto" w:fill="auto"/>
            <w:noWrap/>
            <w:vAlign w:val="bottom"/>
            <w:hideMark/>
          </w:tcPr>
          <w:p w14:paraId="76B2009A" w14:textId="0592A8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E1CFE" w14:textId="5B27FB6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AF84A" w14:textId="31C00F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569,958.46 </w:t>
            </w:r>
          </w:p>
        </w:tc>
      </w:tr>
      <w:tr w:rsidR="007D5EF8" w:rsidRPr="007D5EF8" w14:paraId="7C40834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DDA17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88328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bu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106B518" w14:textId="5C4611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2,470.12 </w:t>
            </w:r>
          </w:p>
        </w:tc>
        <w:tc>
          <w:tcPr>
            <w:tcW w:w="0" w:type="auto"/>
            <w:tcBorders>
              <w:top w:val="nil"/>
              <w:left w:val="nil"/>
              <w:bottom w:val="single" w:sz="4" w:space="0" w:color="000000"/>
              <w:right w:val="single" w:sz="4" w:space="0" w:color="000000"/>
            </w:tcBorders>
            <w:shd w:val="clear" w:color="auto" w:fill="auto"/>
            <w:noWrap/>
            <w:vAlign w:val="bottom"/>
            <w:hideMark/>
          </w:tcPr>
          <w:p w14:paraId="495E039A" w14:textId="55FB3D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BD1964" w14:textId="27EED66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3E121" w14:textId="3853A5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2,470.12 </w:t>
            </w:r>
          </w:p>
        </w:tc>
      </w:tr>
      <w:tr w:rsidR="007D5EF8" w:rsidRPr="007D5EF8" w14:paraId="4515CA2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F97045"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54DE8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7E8FA17" w14:textId="3CC1FD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92,709.69 </w:t>
            </w:r>
          </w:p>
        </w:tc>
        <w:tc>
          <w:tcPr>
            <w:tcW w:w="0" w:type="auto"/>
            <w:tcBorders>
              <w:top w:val="nil"/>
              <w:left w:val="nil"/>
              <w:bottom w:val="single" w:sz="4" w:space="0" w:color="000000"/>
              <w:right w:val="single" w:sz="4" w:space="0" w:color="000000"/>
            </w:tcBorders>
            <w:shd w:val="clear" w:color="auto" w:fill="auto"/>
            <w:noWrap/>
            <w:vAlign w:val="bottom"/>
            <w:hideMark/>
          </w:tcPr>
          <w:p w14:paraId="3FCF2E87" w14:textId="7845FEF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38D9B9" w14:textId="458B5EC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05382B" w14:textId="3259231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6,292,709.69 </w:t>
            </w:r>
          </w:p>
        </w:tc>
      </w:tr>
      <w:tr w:rsidR="007D5EF8" w:rsidRPr="007D5EF8" w14:paraId="53042D4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F9724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17FB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nk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1AD16E7" w14:textId="0E86DD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92,977.18 </w:t>
            </w:r>
          </w:p>
        </w:tc>
        <w:tc>
          <w:tcPr>
            <w:tcW w:w="0" w:type="auto"/>
            <w:tcBorders>
              <w:top w:val="nil"/>
              <w:left w:val="nil"/>
              <w:bottom w:val="single" w:sz="4" w:space="0" w:color="000000"/>
              <w:right w:val="single" w:sz="4" w:space="0" w:color="000000"/>
            </w:tcBorders>
            <w:shd w:val="clear" w:color="auto" w:fill="auto"/>
            <w:noWrap/>
            <w:vAlign w:val="bottom"/>
            <w:hideMark/>
          </w:tcPr>
          <w:p w14:paraId="68544EB8" w14:textId="2FAE2D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CC889" w14:textId="3E73B2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85D229" w14:textId="489182C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92,977.18 </w:t>
            </w:r>
          </w:p>
        </w:tc>
      </w:tr>
      <w:tr w:rsidR="007D5EF8" w:rsidRPr="007D5EF8" w14:paraId="453B57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9759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15E0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7BF003A8" w14:textId="21CBCC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3,879.08 </w:t>
            </w:r>
          </w:p>
        </w:tc>
        <w:tc>
          <w:tcPr>
            <w:tcW w:w="0" w:type="auto"/>
            <w:tcBorders>
              <w:top w:val="nil"/>
              <w:left w:val="nil"/>
              <w:bottom w:val="single" w:sz="4" w:space="0" w:color="000000"/>
              <w:right w:val="single" w:sz="4" w:space="0" w:color="000000"/>
            </w:tcBorders>
            <w:shd w:val="clear" w:color="auto" w:fill="auto"/>
            <w:noWrap/>
            <w:vAlign w:val="bottom"/>
            <w:hideMark/>
          </w:tcPr>
          <w:p w14:paraId="41C9462F" w14:textId="5773CB8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6402E" w14:textId="53C745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90D02" w14:textId="2EA999D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83,879.08 </w:t>
            </w:r>
          </w:p>
        </w:tc>
      </w:tr>
      <w:tr w:rsidR="007D5EF8" w:rsidRPr="007D5EF8" w14:paraId="0F81BAD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97D37E"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939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302D9A7C" w14:textId="27BE31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608C51D3" w14:textId="682926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022BF023" w14:textId="7904A7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A81214" w14:textId="08D1A6E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119,686.28 </w:t>
            </w:r>
          </w:p>
        </w:tc>
      </w:tr>
      <w:tr w:rsidR="007D5EF8" w:rsidRPr="007D5EF8" w14:paraId="2274C1D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A4B41"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560BC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ublay</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90F95CE" w14:textId="7DE5C9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8,168.74 </w:t>
            </w:r>
          </w:p>
        </w:tc>
        <w:tc>
          <w:tcPr>
            <w:tcW w:w="0" w:type="auto"/>
            <w:tcBorders>
              <w:top w:val="nil"/>
              <w:left w:val="nil"/>
              <w:bottom w:val="single" w:sz="4" w:space="0" w:color="000000"/>
              <w:right w:val="single" w:sz="4" w:space="0" w:color="000000"/>
            </w:tcBorders>
            <w:shd w:val="clear" w:color="auto" w:fill="auto"/>
            <w:noWrap/>
            <w:vAlign w:val="bottom"/>
            <w:hideMark/>
          </w:tcPr>
          <w:p w14:paraId="15F2F40D" w14:textId="45C8212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96600" w14:textId="51AB76F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1AC838" w14:textId="234F2C9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68,168.74 </w:t>
            </w:r>
          </w:p>
        </w:tc>
      </w:tr>
      <w:tr w:rsidR="007D5EF8" w:rsidRPr="007D5EF8" w14:paraId="03B3F78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3C853B"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50D01082" w14:textId="1A3F9C5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702,443.56 </w:t>
            </w:r>
          </w:p>
        </w:tc>
        <w:tc>
          <w:tcPr>
            <w:tcW w:w="0" w:type="auto"/>
            <w:tcBorders>
              <w:top w:val="nil"/>
              <w:left w:val="nil"/>
              <w:bottom w:val="single" w:sz="4" w:space="0" w:color="000000"/>
              <w:right w:val="single" w:sz="4" w:space="0" w:color="000000"/>
            </w:tcBorders>
            <w:shd w:val="clear" w:color="D8D8D8" w:fill="D8D8D8"/>
            <w:noWrap/>
            <w:vAlign w:val="bottom"/>
            <w:hideMark/>
          </w:tcPr>
          <w:p w14:paraId="5916309A" w14:textId="0BAB2BD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3537AEE" w14:textId="10EC6B8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749FE761" w14:textId="5635619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5,702,443.56 </w:t>
            </w:r>
          </w:p>
        </w:tc>
      </w:tr>
      <w:tr w:rsidR="007D5EF8" w:rsidRPr="007D5EF8" w14:paraId="5116A89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CC11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F7E27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DB81D5D" w14:textId="10ABB7E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9,526.48 </w:t>
            </w:r>
          </w:p>
        </w:tc>
        <w:tc>
          <w:tcPr>
            <w:tcW w:w="0" w:type="auto"/>
            <w:tcBorders>
              <w:top w:val="nil"/>
              <w:left w:val="nil"/>
              <w:bottom w:val="single" w:sz="4" w:space="0" w:color="000000"/>
              <w:right w:val="single" w:sz="4" w:space="0" w:color="000000"/>
            </w:tcBorders>
            <w:shd w:val="clear" w:color="auto" w:fill="auto"/>
            <w:noWrap/>
            <w:vAlign w:val="bottom"/>
            <w:hideMark/>
          </w:tcPr>
          <w:p w14:paraId="4B4B57B8" w14:textId="044F016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10D14" w14:textId="5ADE55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0F8CF0" w14:textId="4AF0420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89,526.48 </w:t>
            </w:r>
          </w:p>
        </w:tc>
      </w:tr>
      <w:tr w:rsidR="007D5EF8" w:rsidRPr="007D5EF8" w14:paraId="57B3614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F902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9674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Alfonso Lista (</w:t>
            </w:r>
            <w:proofErr w:type="spellStart"/>
            <w:r w:rsidRPr="007D5EF8">
              <w:rPr>
                <w:rFonts w:ascii="Arial Narrow" w:eastAsia="Times New Roman" w:hAnsi="Arial Narrow"/>
                <w:i/>
                <w:iCs/>
                <w:color w:val="000000"/>
                <w:sz w:val="20"/>
                <w:szCs w:val="20"/>
              </w:rPr>
              <w:t>Potia</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0DC039C" w14:textId="39D1F53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338331F8" w14:textId="5957D2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20B6B5" w14:textId="09043D9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0E1FC3" w14:textId="34C8B54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752,371.21 </w:t>
            </w:r>
          </w:p>
        </w:tc>
      </w:tr>
      <w:tr w:rsidR="007D5EF8" w:rsidRPr="007D5EF8" w14:paraId="46ED25D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897AC"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F6D0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Asipu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595E986" w14:textId="4A7F2E9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2,866.13 </w:t>
            </w:r>
          </w:p>
        </w:tc>
        <w:tc>
          <w:tcPr>
            <w:tcW w:w="0" w:type="auto"/>
            <w:tcBorders>
              <w:top w:val="nil"/>
              <w:left w:val="nil"/>
              <w:bottom w:val="single" w:sz="4" w:space="0" w:color="000000"/>
              <w:right w:val="single" w:sz="4" w:space="0" w:color="000000"/>
            </w:tcBorders>
            <w:shd w:val="clear" w:color="auto" w:fill="auto"/>
            <w:noWrap/>
            <w:vAlign w:val="bottom"/>
            <w:hideMark/>
          </w:tcPr>
          <w:p w14:paraId="432CA6ED" w14:textId="0C8C30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CA57F" w14:textId="619266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35B2FB" w14:textId="06BB7D3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52,866.13 </w:t>
            </w:r>
          </w:p>
        </w:tc>
      </w:tr>
      <w:tr w:rsidR="007D5EF8" w:rsidRPr="007D5EF8" w14:paraId="30C4ABC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1E3E8"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0E83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1E7A4567" w14:textId="50BDD6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1,676.24 </w:t>
            </w:r>
          </w:p>
        </w:tc>
        <w:tc>
          <w:tcPr>
            <w:tcW w:w="0" w:type="auto"/>
            <w:tcBorders>
              <w:top w:val="nil"/>
              <w:left w:val="nil"/>
              <w:bottom w:val="single" w:sz="4" w:space="0" w:color="000000"/>
              <w:right w:val="single" w:sz="4" w:space="0" w:color="000000"/>
            </w:tcBorders>
            <w:shd w:val="clear" w:color="auto" w:fill="auto"/>
            <w:noWrap/>
            <w:vAlign w:val="bottom"/>
            <w:hideMark/>
          </w:tcPr>
          <w:p w14:paraId="53C540B5" w14:textId="7F25807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5033BF" w14:textId="577719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E17FB" w14:textId="39DD3E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31,676.24 </w:t>
            </w:r>
          </w:p>
        </w:tc>
      </w:tr>
      <w:tr w:rsidR="007D5EF8" w:rsidRPr="007D5EF8" w14:paraId="00EDA794"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FDDD0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1484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ingyo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199C0A" w14:textId="421DC49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25,004.06 </w:t>
            </w:r>
          </w:p>
        </w:tc>
        <w:tc>
          <w:tcPr>
            <w:tcW w:w="0" w:type="auto"/>
            <w:tcBorders>
              <w:top w:val="nil"/>
              <w:left w:val="nil"/>
              <w:bottom w:val="single" w:sz="4" w:space="0" w:color="000000"/>
              <w:right w:val="single" w:sz="4" w:space="0" w:color="000000"/>
            </w:tcBorders>
            <w:shd w:val="clear" w:color="auto" w:fill="auto"/>
            <w:noWrap/>
            <w:vAlign w:val="bottom"/>
            <w:hideMark/>
          </w:tcPr>
          <w:p w14:paraId="0C841EE0" w14:textId="44716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A138CA" w14:textId="1E9D583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0C66D1" w14:textId="2E7E4C0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225,004.06 </w:t>
            </w:r>
          </w:p>
        </w:tc>
      </w:tr>
      <w:tr w:rsidR="007D5EF8" w:rsidRPr="007D5EF8" w14:paraId="0EF4248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27B4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1556C"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Hungdu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1B6FFBB" w14:textId="148274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047D6734" w14:textId="2FD326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ECE731" w14:textId="30EAD0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6E3091" w14:textId="60D27B5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373,004.50 </w:t>
            </w:r>
          </w:p>
        </w:tc>
      </w:tr>
      <w:tr w:rsidR="007D5EF8" w:rsidRPr="007D5EF8" w14:paraId="77B731B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B40BD"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5F74B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Ki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0E6DF3" w14:textId="0EF1C1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2,889.05 </w:t>
            </w:r>
          </w:p>
        </w:tc>
        <w:tc>
          <w:tcPr>
            <w:tcW w:w="0" w:type="auto"/>
            <w:tcBorders>
              <w:top w:val="nil"/>
              <w:left w:val="nil"/>
              <w:bottom w:val="single" w:sz="4" w:space="0" w:color="000000"/>
              <w:right w:val="single" w:sz="4" w:space="0" w:color="000000"/>
            </w:tcBorders>
            <w:shd w:val="clear" w:color="auto" w:fill="auto"/>
            <w:noWrap/>
            <w:vAlign w:val="bottom"/>
            <w:hideMark/>
          </w:tcPr>
          <w:p w14:paraId="129CBD5A" w14:textId="71E0A6E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8D068" w14:textId="730AEDA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FEDCA" w14:textId="6C89E6D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802,889.05 </w:t>
            </w:r>
          </w:p>
        </w:tc>
      </w:tr>
      <w:tr w:rsidR="007D5EF8" w:rsidRPr="007D5EF8" w14:paraId="1516BDAC"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FBE18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079EA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gawe</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5D753C" w14:textId="4E9EEF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447,018.75 </w:t>
            </w:r>
          </w:p>
        </w:tc>
        <w:tc>
          <w:tcPr>
            <w:tcW w:w="0" w:type="auto"/>
            <w:tcBorders>
              <w:top w:val="nil"/>
              <w:left w:val="nil"/>
              <w:bottom w:val="single" w:sz="4" w:space="0" w:color="000000"/>
              <w:right w:val="single" w:sz="4" w:space="0" w:color="000000"/>
            </w:tcBorders>
            <w:shd w:val="clear" w:color="auto" w:fill="auto"/>
            <w:noWrap/>
            <w:vAlign w:val="bottom"/>
            <w:hideMark/>
          </w:tcPr>
          <w:p w14:paraId="1667441C" w14:textId="5C03724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C9A53" w14:textId="57B5B8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925D1" w14:textId="5B3300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447,018.75 </w:t>
            </w:r>
          </w:p>
        </w:tc>
      </w:tr>
      <w:tr w:rsidR="007D5EF8" w:rsidRPr="007D5EF8" w14:paraId="793C7596"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7328C"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DAEE2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mut</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8EEA747" w14:textId="5FB0E0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29,744.78 </w:t>
            </w:r>
          </w:p>
        </w:tc>
        <w:tc>
          <w:tcPr>
            <w:tcW w:w="0" w:type="auto"/>
            <w:tcBorders>
              <w:top w:val="nil"/>
              <w:left w:val="nil"/>
              <w:bottom w:val="single" w:sz="4" w:space="0" w:color="000000"/>
              <w:right w:val="single" w:sz="4" w:space="0" w:color="000000"/>
            </w:tcBorders>
            <w:shd w:val="clear" w:color="auto" w:fill="auto"/>
            <w:noWrap/>
            <w:vAlign w:val="bottom"/>
            <w:hideMark/>
          </w:tcPr>
          <w:p w14:paraId="26944495" w14:textId="597789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17D049" w14:textId="413CB4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9E574A" w14:textId="63674E9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29,744.78 </w:t>
            </w:r>
          </w:p>
        </w:tc>
      </w:tr>
      <w:tr w:rsidR="007D5EF8" w:rsidRPr="007D5EF8" w14:paraId="5CD72D7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780716"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499C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5D7B54E2" w14:textId="5894CC03"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5F743EC9" w14:textId="48116969"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09999950" w14:textId="1017AFCF"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xml:space="preserve">- </w:t>
            </w:r>
          </w:p>
        </w:tc>
        <w:tc>
          <w:tcPr>
            <w:tcW w:w="0" w:type="auto"/>
            <w:tcBorders>
              <w:top w:val="nil"/>
              <w:left w:val="nil"/>
              <w:bottom w:val="single" w:sz="4" w:space="0" w:color="000000"/>
              <w:right w:val="single" w:sz="4" w:space="0" w:color="000000"/>
            </w:tcBorders>
            <w:shd w:val="clear" w:color="auto" w:fill="auto"/>
            <w:noWrap/>
            <w:vAlign w:val="bottom"/>
            <w:hideMark/>
          </w:tcPr>
          <w:p w14:paraId="649B41F1" w14:textId="13F0F2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87,427.68 </w:t>
            </w:r>
          </w:p>
        </w:tc>
      </w:tr>
      <w:tr w:rsidR="007D5EF8" w:rsidRPr="007D5EF8" w14:paraId="19A41E2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85D90"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A38A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n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2CC2241" w14:textId="55E669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2C4AEB4F" w14:textId="49E8580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320B6B" w14:textId="3255EC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CD9EC" w14:textId="269A8D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10,914.68 </w:t>
            </w:r>
          </w:p>
        </w:tc>
      </w:tr>
      <w:tr w:rsidR="007D5EF8" w:rsidRPr="007D5EF8" w14:paraId="22D3891A"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253F11"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7F14FE8" w14:textId="4ACC6E8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6,384,432.35 </w:t>
            </w:r>
          </w:p>
        </w:tc>
        <w:tc>
          <w:tcPr>
            <w:tcW w:w="0" w:type="auto"/>
            <w:tcBorders>
              <w:top w:val="nil"/>
              <w:left w:val="nil"/>
              <w:bottom w:val="single" w:sz="4" w:space="0" w:color="000000"/>
              <w:right w:val="single" w:sz="4" w:space="0" w:color="000000"/>
            </w:tcBorders>
            <w:shd w:val="clear" w:color="D8D8D8" w:fill="D8D8D8"/>
            <w:noWrap/>
            <w:vAlign w:val="bottom"/>
            <w:hideMark/>
          </w:tcPr>
          <w:p w14:paraId="5F93643A" w14:textId="64550FC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3478E2F5" w14:textId="7C67DCE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1CA79B56" w14:textId="53E5B4C5"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6,384,432.35 </w:t>
            </w:r>
          </w:p>
        </w:tc>
      </w:tr>
      <w:tr w:rsidR="007D5EF8" w:rsidRPr="007D5EF8" w14:paraId="70E70D9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3F77D9"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E58BA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lbal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22BA556" w14:textId="77559C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0F72D75F" w14:textId="7D4447A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D0631" w14:textId="519EC0D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A365DC" w14:textId="1F831F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79,843.44 </w:t>
            </w:r>
          </w:p>
        </w:tc>
      </w:tr>
      <w:tr w:rsidR="007D5EF8" w:rsidRPr="007D5EF8" w14:paraId="6505F80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003AA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6334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ubua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7A8103" w14:textId="701464F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6CB435D8" w14:textId="58E856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283A6" w14:textId="554A3F0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14B9A" w14:textId="435E934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555,300.81 </w:t>
            </w:r>
          </w:p>
        </w:tc>
      </w:tr>
      <w:tr w:rsidR="007D5EF8" w:rsidRPr="007D5EF8" w14:paraId="5EA047C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088A52"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F2F9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s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EC1E92E" w14:textId="08FF53E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73,479.63 </w:t>
            </w:r>
          </w:p>
        </w:tc>
        <w:tc>
          <w:tcPr>
            <w:tcW w:w="0" w:type="auto"/>
            <w:tcBorders>
              <w:top w:val="nil"/>
              <w:left w:val="nil"/>
              <w:bottom w:val="single" w:sz="4" w:space="0" w:color="000000"/>
              <w:right w:val="single" w:sz="4" w:space="0" w:color="000000"/>
            </w:tcBorders>
            <w:shd w:val="clear" w:color="auto" w:fill="auto"/>
            <w:noWrap/>
            <w:vAlign w:val="bottom"/>
            <w:hideMark/>
          </w:tcPr>
          <w:p w14:paraId="201B796E" w14:textId="4D8B39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0E4434" w14:textId="733B1DB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5B7787" w14:textId="07D99C4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773,479.63 </w:t>
            </w:r>
          </w:p>
        </w:tc>
      </w:tr>
      <w:tr w:rsidR="007D5EF8" w:rsidRPr="007D5EF8" w14:paraId="3C155FD2"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DD297"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B4C10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inukpuk</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45DD8AC" w14:textId="25C707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7F4E21FC" w14:textId="51AD7AE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7AC923" w14:textId="06D3FE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834903" w14:textId="31DE9BD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894,162.86 </w:t>
            </w:r>
          </w:p>
        </w:tc>
      </w:tr>
      <w:tr w:rsidR="007D5EF8" w:rsidRPr="007D5EF8" w14:paraId="165F6BD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09DF0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4BD9396"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nud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3DA5A" w14:textId="64FA9AE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756C8802" w14:textId="4F23FC0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AAA258" w14:textId="0915E4E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30048" w14:textId="205169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79,732.08 </w:t>
            </w:r>
          </w:p>
        </w:tc>
      </w:tr>
      <w:tr w:rsidR="007D5EF8" w:rsidRPr="007D5EF8" w14:paraId="2550561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B973B1"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843EA"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inglay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A723016" w14:textId="1196679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39ABB228" w14:textId="0654A59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DE6D2B" w14:textId="33AD09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ECCC9" w14:textId="1B1135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30,438.50 </w:t>
            </w:r>
          </w:p>
        </w:tc>
      </w:tr>
      <w:tr w:rsidR="007D5EF8" w:rsidRPr="007D5EF8" w14:paraId="0449237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2E1D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E746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Rizal (</w:t>
            </w:r>
            <w:proofErr w:type="spellStart"/>
            <w:r w:rsidRPr="007D5EF8">
              <w:rPr>
                <w:rFonts w:ascii="Arial Narrow" w:eastAsia="Times New Roman" w:hAnsi="Arial Narrow"/>
                <w:i/>
                <w:iCs/>
                <w:color w:val="000000"/>
                <w:sz w:val="20"/>
                <w:szCs w:val="20"/>
              </w:rPr>
              <w:t>Liwan</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64E587CF" w14:textId="7212621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85,663.12 </w:t>
            </w:r>
          </w:p>
        </w:tc>
        <w:tc>
          <w:tcPr>
            <w:tcW w:w="0" w:type="auto"/>
            <w:tcBorders>
              <w:top w:val="nil"/>
              <w:left w:val="nil"/>
              <w:bottom w:val="single" w:sz="4" w:space="0" w:color="000000"/>
              <w:right w:val="single" w:sz="4" w:space="0" w:color="000000"/>
            </w:tcBorders>
            <w:shd w:val="clear" w:color="auto" w:fill="auto"/>
            <w:noWrap/>
            <w:vAlign w:val="bottom"/>
            <w:hideMark/>
          </w:tcPr>
          <w:p w14:paraId="549806F6" w14:textId="39F0965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4FE162" w14:textId="74B255B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865A85" w14:textId="5247D17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485,663.12 </w:t>
            </w:r>
          </w:p>
        </w:tc>
      </w:tr>
      <w:tr w:rsidR="007D5EF8" w:rsidRPr="007D5EF8" w14:paraId="74EB5A2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199E5" w14:textId="77777777" w:rsidR="007D5EF8" w:rsidRPr="007D5EF8" w:rsidRDefault="007D5EF8" w:rsidP="007D5EF8">
            <w:pPr>
              <w:widowControl/>
              <w:spacing w:after="0" w:line="240" w:lineRule="auto"/>
              <w:contextualSpacing/>
              <w:jc w:val="right"/>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D9A99E"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024CEF44" w14:textId="595C0FA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85,811.91 </w:t>
            </w:r>
          </w:p>
        </w:tc>
        <w:tc>
          <w:tcPr>
            <w:tcW w:w="0" w:type="auto"/>
            <w:tcBorders>
              <w:top w:val="nil"/>
              <w:left w:val="nil"/>
              <w:bottom w:val="single" w:sz="4" w:space="0" w:color="000000"/>
              <w:right w:val="single" w:sz="4" w:space="0" w:color="000000"/>
            </w:tcBorders>
            <w:shd w:val="clear" w:color="auto" w:fill="auto"/>
            <w:noWrap/>
            <w:vAlign w:val="bottom"/>
            <w:hideMark/>
          </w:tcPr>
          <w:p w14:paraId="5C83C09E" w14:textId="42DC87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16117" w14:textId="1359EC2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768B39" w14:textId="046059F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185,811.91 </w:t>
            </w:r>
          </w:p>
        </w:tc>
      </w:tr>
      <w:tr w:rsidR="007D5EF8" w:rsidRPr="007D5EF8" w14:paraId="19AFD5D6"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EF6F0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1384258F" w14:textId="7FF4A6F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634,237.66 </w:t>
            </w:r>
          </w:p>
        </w:tc>
        <w:tc>
          <w:tcPr>
            <w:tcW w:w="0" w:type="auto"/>
            <w:tcBorders>
              <w:top w:val="nil"/>
              <w:left w:val="nil"/>
              <w:bottom w:val="single" w:sz="4" w:space="0" w:color="000000"/>
              <w:right w:val="single" w:sz="4" w:space="0" w:color="000000"/>
            </w:tcBorders>
            <w:shd w:val="clear" w:color="D8D8D8" w:fill="D8D8D8"/>
            <w:noWrap/>
            <w:vAlign w:val="bottom"/>
            <w:hideMark/>
          </w:tcPr>
          <w:p w14:paraId="4FA19EA3" w14:textId="50F3B05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064FBC31" w14:textId="2C9265BE"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BF369A2" w14:textId="21EC0F7F"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8,634,237.66 </w:t>
            </w:r>
          </w:p>
        </w:tc>
      </w:tr>
      <w:tr w:rsidR="007D5EF8" w:rsidRPr="007D5EF8" w14:paraId="74DD145A"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B29A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6A3E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rli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34DBEDD0" w14:textId="5009CA7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5,419.60 </w:t>
            </w:r>
          </w:p>
        </w:tc>
        <w:tc>
          <w:tcPr>
            <w:tcW w:w="0" w:type="auto"/>
            <w:tcBorders>
              <w:top w:val="nil"/>
              <w:left w:val="nil"/>
              <w:bottom w:val="single" w:sz="4" w:space="0" w:color="000000"/>
              <w:right w:val="single" w:sz="4" w:space="0" w:color="000000"/>
            </w:tcBorders>
            <w:shd w:val="clear" w:color="auto" w:fill="auto"/>
            <w:noWrap/>
            <w:vAlign w:val="bottom"/>
            <w:hideMark/>
          </w:tcPr>
          <w:p w14:paraId="743F2405" w14:textId="60F433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55BD64" w14:textId="2463782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F7C9F" w14:textId="19671D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055,419.60 </w:t>
            </w:r>
          </w:p>
        </w:tc>
      </w:tr>
      <w:tr w:rsidR="007D5EF8" w:rsidRPr="007D5EF8" w14:paraId="2FD3F293"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62A88B"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8D36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ntoc</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60320BC" w14:textId="35BC092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582,756.76 </w:t>
            </w:r>
          </w:p>
        </w:tc>
        <w:tc>
          <w:tcPr>
            <w:tcW w:w="0" w:type="auto"/>
            <w:tcBorders>
              <w:top w:val="nil"/>
              <w:left w:val="nil"/>
              <w:bottom w:val="single" w:sz="4" w:space="0" w:color="000000"/>
              <w:right w:val="single" w:sz="4" w:space="0" w:color="000000"/>
            </w:tcBorders>
            <w:shd w:val="clear" w:color="auto" w:fill="auto"/>
            <w:noWrap/>
            <w:vAlign w:val="bottom"/>
            <w:hideMark/>
          </w:tcPr>
          <w:p w14:paraId="510BB1F9" w14:textId="772DAEC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B789F4" w14:textId="6AC39E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43014" w14:textId="14995E3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4,582,756.76 </w:t>
            </w:r>
          </w:p>
        </w:tc>
      </w:tr>
      <w:tr w:rsidR="007D5EF8" w:rsidRPr="007D5EF8" w14:paraId="7F25903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0DC29F"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F04A1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Natoni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8565534" w14:textId="11FFC71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8,734.00 </w:t>
            </w:r>
          </w:p>
        </w:tc>
        <w:tc>
          <w:tcPr>
            <w:tcW w:w="0" w:type="auto"/>
            <w:tcBorders>
              <w:top w:val="nil"/>
              <w:left w:val="nil"/>
              <w:bottom w:val="single" w:sz="4" w:space="0" w:color="000000"/>
              <w:right w:val="single" w:sz="4" w:space="0" w:color="000000"/>
            </w:tcBorders>
            <w:shd w:val="clear" w:color="auto" w:fill="auto"/>
            <w:noWrap/>
            <w:vAlign w:val="bottom"/>
            <w:hideMark/>
          </w:tcPr>
          <w:p w14:paraId="430F7C5D" w14:textId="1C3049E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22D8C5" w14:textId="64B1997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E2E75E" w14:textId="01D1829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8,734.00 </w:t>
            </w:r>
          </w:p>
        </w:tc>
      </w:tr>
      <w:tr w:rsidR="007D5EF8" w:rsidRPr="007D5EF8" w14:paraId="41B32AF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1B6BD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04344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racelis</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E564B3A" w14:textId="1628CFD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1,412.24 </w:t>
            </w:r>
          </w:p>
        </w:tc>
        <w:tc>
          <w:tcPr>
            <w:tcW w:w="0" w:type="auto"/>
            <w:tcBorders>
              <w:top w:val="nil"/>
              <w:left w:val="nil"/>
              <w:bottom w:val="single" w:sz="4" w:space="0" w:color="000000"/>
              <w:right w:val="single" w:sz="4" w:space="0" w:color="000000"/>
            </w:tcBorders>
            <w:shd w:val="clear" w:color="auto" w:fill="auto"/>
            <w:noWrap/>
            <w:vAlign w:val="bottom"/>
            <w:hideMark/>
          </w:tcPr>
          <w:p w14:paraId="5F90DC31" w14:textId="3C16465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C21C3" w14:textId="3FA933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880724" w14:textId="1182E23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31,412.24 </w:t>
            </w:r>
          </w:p>
        </w:tc>
      </w:tr>
      <w:tr w:rsidR="007D5EF8" w:rsidRPr="007D5EF8" w14:paraId="07C9206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83C2E3"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D835B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dang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F9075C2" w14:textId="7E7357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336.00 </w:t>
            </w:r>
          </w:p>
        </w:tc>
        <w:tc>
          <w:tcPr>
            <w:tcW w:w="0" w:type="auto"/>
            <w:tcBorders>
              <w:top w:val="nil"/>
              <w:left w:val="nil"/>
              <w:bottom w:val="single" w:sz="4" w:space="0" w:color="000000"/>
              <w:right w:val="single" w:sz="4" w:space="0" w:color="000000"/>
            </w:tcBorders>
            <w:shd w:val="clear" w:color="auto" w:fill="auto"/>
            <w:noWrap/>
            <w:vAlign w:val="bottom"/>
            <w:hideMark/>
          </w:tcPr>
          <w:p w14:paraId="54025EA1" w14:textId="46AE63C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52771" w14:textId="6F23CF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F71BE7" w14:textId="6174C94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45,336.00 </w:t>
            </w:r>
          </w:p>
        </w:tc>
      </w:tr>
      <w:tr w:rsidR="007D5EF8" w:rsidRPr="007D5EF8" w14:paraId="12670C7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EBD539"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FB71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auk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DFF967E" w14:textId="1A198F7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34,827.73 </w:t>
            </w:r>
          </w:p>
        </w:tc>
        <w:tc>
          <w:tcPr>
            <w:tcW w:w="0" w:type="auto"/>
            <w:tcBorders>
              <w:top w:val="nil"/>
              <w:left w:val="nil"/>
              <w:bottom w:val="single" w:sz="4" w:space="0" w:color="000000"/>
              <w:right w:val="single" w:sz="4" w:space="0" w:color="000000"/>
            </w:tcBorders>
            <w:shd w:val="clear" w:color="auto" w:fill="auto"/>
            <w:noWrap/>
            <w:vAlign w:val="bottom"/>
            <w:hideMark/>
          </w:tcPr>
          <w:p w14:paraId="413D2EF9" w14:textId="4624F1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FE012" w14:textId="20A5D4F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83F5AC" w14:textId="03A8851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434,827.73 </w:t>
            </w:r>
          </w:p>
        </w:tc>
      </w:tr>
      <w:tr w:rsidR="007D5EF8" w:rsidRPr="007D5EF8" w14:paraId="08A61B4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567AB7"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E828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es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7D1D918" w14:textId="2408161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3,843.51 </w:t>
            </w:r>
          </w:p>
        </w:tc>
        <w:tc>
          <w:tcPr>
            <w:tcW w:w="0" w:type="auto"/>
            <w:tcBorders>
              <w:top w:val="nil"/>
              <w:left w:val="nil"/>
              <w:bottom w:val="single" w:sz="4" w:space="0" w:color="000000"/>
              <w:right w:val="single" w:sz="4" w:space="0" w:color="000000"/>
            </w:tcBorders>
            <w:shd w:val="clear" w:color="auto" w:fill="auto"/>
            <w:noWrap/>
            <w:vAlign w:val="bottom"/>
            <w:hideMark/>
          </w:tcPr>
          <w:p w14:paraId="28825113" w14:textId="1A939D5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6D1A33" w14:textId="307E448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2D744" w14:textId="206AE70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973,843.51 </w:t>
            </w:r>
          </w:p>
        </w:tc>
      </w:tr>
      <w:tr w:rsidR="007D5EF8" w:rsidRPr="007D5EF8" w14:paraId="56AFA255"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26982"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4688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bang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BFBF65F" w14:textId="7A06508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81,632.54 </w:t>
            </w:r>
          </w:p>
        </w:tc>
        <w:tc>
          <w:tcPr>
            <w:tcW w:w="0" w:type="auto"/>
            <w:tcBorders>
              <w:top w:val="nil"/>
              <w:left w:val="nil"/>
              <w:bottom w:val="single" w:sz="4" w:space="0" w:color="000000"/>
              <w:right w:val="single" w:sz="4" w:space="0" w:color="000000"/>
            </w:tcBorders>
            <w:shd w:val="clear" w:color="auto" w:fill="auto"/>
            <w:noWrap/>
            <w:vAlign w:val="bottom"/>
            <w:hideMark/>
          </w:tcPr>
          <w:p w14:paraId="1C276DAF" w14:textId="567DF8A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A79DE1" w14:textId="1045D6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08945" w14:textId="6A34814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2,681,632.54 </w:t>
            </w:r>
          </w:p>
        </w:tc>
      </w:tr>
      <w:tr w:rsidR="007D5EF8" w:rsidRPr="007D5EF8" w14:paraId="1787DD20"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F381A7"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C1B74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Sagada</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54A160A2" w14:textId="4FFBB2C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70,433.12 </w:t>
            </w:r>
          </w:p>
        </w:tc>
        <w:tc>
          <w:tcPr>
            <w:tcW w:w="0" w:type="auto"/>
            <w:tcBorders>
              <w:top w:val="nil"/>
              <w:left w:val="nil"/>
              <w:bottom w:val="single" w:sz="4" w:space="0" w:color="000000"/>
              <w:right w:val="single" w:sz="4" w:space="0" w:color="000000"/>
            </w:tcBorders>
            <w:shd w:val="clear" w:color="auto" w:fill="auto"/>
            <w:noWrap/>
            <w:vAlign w:val="bottom"/>
            <w:hideMark/>
          </w:tcPr>
          <w:p w14:paraId="4E04FD05" w14:textId="10E21DF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6B7E50" w14:textId="224F47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D98035" w14:textId="550A36E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3,470,433.12 </w:t>
            </w:r>
          </w:p>
        </w:tc>
      </w:tr>
      <w:tr w:rsidR="007D5EF8" w:rsidRPr="007D5EF8" w14:paraId="28E7D77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AC674" w14:textId="7777777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C2D7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di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0C8FDCE" w14:textId="4A5F7F0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9,842.16 </w:t>
            </w:r>
          </w:p>
        </w:tc>
        <w:tc>
          <w:tcPr>
            <w:tcW w:w="0" w:type="auto"/>
            <w:tcBorders>
              <w:top w:val="nil"/>
              <w:left w:val="nil"/>
              <w:bottom w:val="single" w:sz="4" w:space="0" w:color="000000"/>
              <w:right w:val="single" w:sz="4" w:space="0" w:color="000000"/>
            </w:tcBorders>
            <w:shd w:val="clear" w:color="auto" w:fill="auto"/>
            <w:noWrap/>
            <w:vAlign w:val="bottom"/>
            <w:hideMark/>
          </w:tcPr>
          <w:p w14:paraId="59BD9DED" w14:textId="1696410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081FC" w14:textId="4CF16AB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67882C" w14:textId="065A84C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1,519,842.16 </w:t>
            </w:r>
          </w:p>
        </w:tc>
      </w:tr>
      <w:tr w:rsidR="007D5EF8" w:rsidRPr="007D5EF8" w14:paraId="60E096A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429CEA"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538ABA49" w14:textId="6434756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0C197756" w14:textId="5C37E8B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4803D889" w14:textId="7826F178"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A5A5A5" w:fill="A5A5A5"/>
            <w:noWrap/>
            <w:vAlign w:val="bottom"/>
            <w:hideMark/>
          </w:tcPr>
          <w:p w14:paraId="5696E5BF" w14:textId="0B836E01"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2,732,738.94 </w:t>
            </w:r>
          </w:p>
        </w:tc>
      </w:tr>
      <w:tr w:rsidR="007D5EF8" w:rsidRPr="007D5EF8" w14:paraId="7DDE3AE3"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001C92"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5654E4B4" w14:textId="1267054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11D6BB2A" w14:textId="3E05EB7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75D6F1B4" w14:textId="3FED850C"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203701D" w14:textId="6372D8F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1,679,180.94 </w:t>
            </w:r>
          </w:p>
        </w:tc>
      </w:tr>
      <w:tr w:rsidR="007D5EF8" w:rsidRPr="007D5EF8" w14:paraId="19DC05F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609A1"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2C465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City of </w:t>
            </w:r>
            <w:proofErr w:type="spellStart"/>
            <w:r w:rsidRPr="007D5EF8">
              <w:rPr>
                <w:rFonts w:ascii="Arial Narrow" w:eastAsia="Times New Roman" w:hAnsi="Arial Narrow"/>
                <w:i/>
                <w:iCs/>
                <w:color w:val="000000"/>
                <w:sz w:val="20"/>
                <w:szCs w:val="20"/>
              </w:rPr>
              <w:t>Lamit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3947F08" w14:textId="38FFB1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12DA2B8D" w14:textId="1144AC2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C58B4D" w14:textId="4BB092B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7DE2F5" w14:textId="33A11EC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28,750.84 </w:t>
            </w:r>
          </w:p>
        </w:tc>
      </w:tr>
      <w:tr w:rsidR="007D5EF8" w:rsidRPr="007D5EF8" w14:paraId="637A5408"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DDCA12"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9DD93F"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Lantaw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5A43561" w14:textId="1B2CCEB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47A0AEDE" w14:textId="02CC804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615250" w14:textId="27204B7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FB4D6" w14:textId="3FA92CA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12,012.22 </w:t>
            </w:r>
          </w:p>
        </w:tc>
      </w:tr>
      <w:tr w:rsidR="007D5EF8" w:rsidRPr="007D5EF8" w14:paraId="5F8F09DD"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F6AEF0"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22CF1"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lus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08A2E7C8" w14:textId="290F06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6CA2890B" w14:textId="22DE1D6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705D56" w14:textId="011126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98D47" w14:textId="24BF7C8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69,122.92 </w:t>
            </w:r>
          </w:p>
        </w:tc>
      </w:tr>
      <w:tr w:rsidR="007D5EF8" w:rsidRPr="007D5EF8" w14:paraId="28BD78E9"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7A557B"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DFC4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64339976" w14:textId="2A329E9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2A933F20" w14:textId="16A38A8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980BE" w14:textId="2EF1E3A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CFC39" w14:textId="10CFAD6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4,897.50 </w:t>
            </w:r>
          </w:p>
        </w:tc>
      </w:tr>
      <w:tr w:rsidR="007D5EF8" w:rsidRPr="007D5EF8" w14:paraId="38EA1DB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45BBD"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D0140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Ungkaya</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Puk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619C9353" w14:textId="4760731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4ECCC812" w14:textId="785ACD8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42A1D" w14:textId="67E1664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7070A2" w14:textId="7C67E3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44,397.46 </w:t>
            </w:r>
          </w:p>
        </w:tc>
      </w:tr>
      <w:tr w:rsidR="007D5EF8" w:rsidRPr="007D5EF8" w14:paraId="3698A1AC"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82D757"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E8BE0A0" w14:textId="2C961E7D"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35208E" w14:textId="39FCFBC9"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4C2EDDE6" w14:textId="6214BA1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3D039333" w14:textId="08EE95A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222,000.00 </w:t>
            </w:r>
          </w:p>
        </w:tc>
      </w:tr>
      <w:tr w:rsidR="007D5EF8" w:rsidRPr="007D5EF8" w14:paraId="7DAE6CD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F141C" w14:textId="77777777" w:rsidR="007D5EF8" w:rsidRPr="007D5EF8" w:rsidRDefault="007D5EF8" w:rsidP="007D5EF8">
            <w:pPr>
              <w:widowControl/>
              <w:spacing w:after="0" w:line="240" w:lineRule="auto"/>
              <w:contextualSpacing/>
              <w:rPr>
                <w:rFonts w:ascii="Arial Narrow" w:eastAsia="Times New Roman" w:hAnsi="Arial Narrow"/>
                <w:color w:val="000000"/>
                <w:sz w:val="20"/>
                <w:szCs w:val="20"/>
              </w:rPr>
            </w:pPr>
            <w:r w:rsidRPr="007D5EF8">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33AB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6E60F97D" w14:textId="47721A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19501D49" w14:textId="16EEB56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802A26" w14:textId="128D648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DDC93A" w14:textId="10D02B2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222,000.00 </w:t>
            </w:r>
          </w:p>
        </w:tc>
      </w:tr>
      <w:tr w:rsidR="007D5EF8" w:rsidRPr="007D5EF8" w14:paraId="3A6142FE"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93ABDD"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6734F2B5" w14:textId="6664FC4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54FF725" w14:textId="7DE077C3"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17C94E24" w14:textId="732CF5D0"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20C76CC2" w14:textId="44900184"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10,920.00 </w:t>
            </w:r>
          </w:p>
        </w:tc>
      </w:tr>
      <w:tr w:rsidR="007D5EF8" w:rsidRPr="007D5EF8" w14:paraId="15E014E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3CF8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4C81C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Indanan</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141B50B7" w14:textId="360E1ED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6F43067" w14:textId="567A37F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1DAE7" w14:textId="76C5BE39"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679095" w14:textId="21C0FCD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r>
      <w:tr w:rsidR="007D5EF8" w:rsidRPr="007D5EF8" w14:paraId="47628F9F"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8FD84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84819"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Jol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0A2C50A" w14:textId="187FD46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68.00 </w:t>
            </w:r>
          </w:p>
        </w:tc>
        <w:tc>
          <w:tcPr>
            <w:tcW w:w="0" w:type="auto"/>
            <w:tcBorders>
              <w:top w:val="nil"/>
              <w:left w:val="nil"/>
              <w:bottom w:val="single" w:sz="4" w:space="0" w:color="000000"/>
              <w:right w:val="single" w:sz="4" w:space="0" w:color="000000"/>
            </w:tcBorders>
            <w:shd w:val="clear" w:color="auto" w:fill="auto"/>
            <w:noWrap/>
            <w:vAlign w:val="bottom"/>
            <w:hideMark/>
          </w:tcPr>
          <w:p w14:paraId="2F6E084B" w14:textId="5B99875D"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1023C" w14:textId="46509EA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FF7B3B" w14:textId="507039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4,368.00 </w:t>
            </w:r>
          </w:p>
        </w:tc>
      </w:tr>
      <w:tr w:rsidR="007D5EF8" w:rsidRPr="007D5EF8" w14:paraId="7C2C00E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C9F0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DDA855"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Maimbung</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778FA815" w14:textId="2EE7660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D301A59" w14:textId="675C83A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6FB7C1" w14:textId="696E6F0C"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91E68" w14:textId="06EDBD2E"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r>
      <w:tr w:rsidR="007D5EF8" w:rsidRPr="007D5EF8" w14:paraId="57BC28E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C92C3"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0716B0"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Panglima</w:t>
            </w:r>
            <w:proofErr w:type="spellEnd"/>
            <w:r w:rsidRPr="007D5EF8">
              <w:rPr>
                <w:rFonts w:ascii="Arial Narrow" w:eastAsia="Times New Roman" w:hAnsi="Arial Narrow"/>
                <w:i/>
                <w:iCs/>
                <w:color w:val="000000"/>
                <w:sz w:val="20"/>
                <w:szCs w:val="20"/>
              </w:rPr>
              <w:t xml:space="preserve"> </w:t>
            </w:r>
            <w:proofErr w:type="spellStart"/>
            <w:r w:rsidRPr="007D5EF8">
              <w:rPr>
                <w:rFonts w:ascii="Arial Narrow" w:eastAsia="Times New Roman" w:hAnsi="Arial Narrow"/>
                <w:i/>
                <w:iCs/>
                <w:color w:val="000000"/>
                <w:sz w:val="20"/>
                <w:szCs w:val="20"/>
              </w:rPr>
              <w:t>Estino</w:t>
            </w:r>
            <w:proofErr w:type="spellEnd"/>
            <w:r w:rsidRPr="007D5EF8">
              <w:rPr>
                <w:rFonts w:ascii="Arial Narrow" w:eastAsia="Times New Roman" w:hAnsi="Arial Narrow"/>
                <w:i/>
                <w:iCs/>
                <w:color w:val="000000"/>
                <w:sz w:val="20"/>
                <w:szCs w:val="20"/>
              </w:rPr>
              <w:t xml:space="preserve"> (New </w:t>
            </w:r>
            <w:proofErr w:type="spellStart"/>
            <w:r w:rsidRPr="007D5EF8">
              <w:rPr>
                <w:rFonts w:ascii="Arial Narrow" w:eastAsia="Times New Roman" w:hAnsi="Arial Narrow"/>
                <w:i/>
                <w:iCs/>
                <w:color w:val="000000"/>
                <w:sz w:val="20"/>
                <w:szCs w:val="20"/>
              </w:rPr>
              <w:t>Panamao</w:t>
            </w:r>
            <w:proofErr w:type="spellEnd"/>
            <w:r w:rsidRPr="007D5EF8">
              <w:rPr>
                <w:rFonts w:ascii="Arial Narrow" w:eastAsia="Times New Roman" w:hAnsi="Arial Narrow"/>
                <w:i/>
                <w:iCs/>
                <w:color w:val="000000"/>
                <w:sz w:val="20"/>
                <w:szCs w:val="20"/>
              </w:rPr>
              <w:t>)</w:t>
            </w:r>
          </w:p>
        </w:tc>
        <w:tc>
          <w:tcPr>
            <w:tcW w:w="0" w:type="auto"/>
            <w:tcBorders>
              <w:top w:val="nil"/>
              <w:left w:val="nil"/>
              <w:bottom w:val="single" w:sz="4" w:space="0" w:color="000000"/>
              <w:right w:val="single" w:sz="4" w:space="0" w:color="000000"/>
            </w:tcBorders>
            <w:shd w:val="clear" w:color="auto" w:fill="auto"/>
            <w:noWrap/>
            <w:vAlign w:val="bottom"/>
            <w:hideMark/>
          </w:tcPr>
          <w:p w14:paraId="26FE1B3B" w14:textId="3306312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7D67703C" w14:textId="694BA54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9AAC8" w14:textId="23E544A6"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296D3C" w14:textId="6D60E8AF"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r>
      <w:tr w:rsidR="007D5EF8" w:rsidRPr="007D5EF8" w14:paraId="5DF390DB"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92FD4"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CCE0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2DE8BF9B" w14:textId="6847A35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550B67B6" w14:textId="7499B62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6991E" w14:textId="7CD7D17A"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CF23B" w14:textId="3C163E2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546.00 </w:t>
            </w:r>
          </w:p>
        </w:tc>
      </w:tr>
      <w:tr w:rsidR="007D5EF8" w:rsidRPr="007D5EF8" w14:paraId="6A85DC51"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091432"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58BEEB"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alip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26A127C5" w14:textId="5EC323B2"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92.00 </w:t>
            </w:r>
          </w:p>
        </w:tc>
        <w:tc>
          <w:tcPr>
            <w:tcW w:w="0" w:type="auto"/>
            <w:tcBorders>
              <w:top w:val="nil"/>
              <w:left w:val="nil"/>
              <w:bottom w:val="single" w:sz="4" w:space="0" w:color="000000"/>
              <w:right w:val="single" w:sz="4" w:space="0" w:color="000000"/>
            </w:tcBorders>
            <w:shd w:val="clear" w:color="auto" w:fill="auto"/>
            <w:noWrap/>
            <w:vAlign w:val="bottom"/>
            <w:hideMark/>
          </w:tcPr>
          <w:p w14:paraId="0F7F87B6" w14:textId="5000DFD0"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860E1C" w14:textId="71063D6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D81C77" w14:textId="41CB3D75"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1,092.00 </w:t>
            </w:r>
          </w:p>
        </w:tc>
      </w:tr>
      <w:tr w:rsidR="007D5EF8" w:rsidRPr="007D5EF8" w14:paraId="0A825C9E"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20EA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906D7"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Tongkil</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8E84EB5" w14:textId="21835E1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76.00 </w:t>
            </w:r>
          </w:p>
        </w:tc>
        <w:tc>
          <w:tcPr>
            <w:tcW w:w="0" w:type="auto"/>
            <w:tcBorders>
              <w:top w:val="nil"/>
              <w:left w:val="nil"/>
              <w:bottom w:val="single" w:sz="4" w:space="0" w:color="000000"/>
              <w:right w:val="single" w:sz="4" w:space="0" w:color="000000"/>
            </w:tcBorders>
            <w:shd w:val="clear" w:color="auto" w:fill="auto"/>
            <w:noWrap/>
            <w:vAlign w:val="bottom"/>
            <w:hideMark/>
          </w:tcPr>
          <w:p w14:paraId="13203F1D" w14:textId="4D8EE53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21E857" w14:textId="46874671"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B4345" w14:textId="2113B3B8"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3,276.00 </w:t>
            </w:r>
          </w:p>
        </w:tc>
      </w:tr>
      <w:tr w:rsidR="007D5EF8" w:rsidRPr="007D5EF8" w14:paraId="3D5C3A85" w14:textId="77777777" w:rsidTr="007D5EF8">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7C54E" w14:textId="77777777" w:rsidR="007D5EF8" w:rsidRPr="007D5EF8" w:rsidRDefault="007D5EF8" w:rsidP="007D5EF8">
            <w:pPr>
              <w:widowControl/>
              <w:spacing w:after="0" w:line="240" w:lineRule="auto"/>
              <w:contextualSpacing/>
              <w:rPr>
                <w:rFonts w:ascii="Arial Narrow" w:eastAsia="Times New Roman" w:hAnsi="Arial Narrow"/>
                <w:b/>
                <w:bCs/>
                <w:color w:val="000000"/>
                <w:sz w:val="20"/>
                <w:szCs w:val="20"/>
              </w:rPr>
            </w:pPr>
            <w:proofErr w:type="spellStart"/>
            <w:r w:rsidRPr="007D5EF8">
              <w:rPr>
                <w:rFonts w:ascii="Arial Narrow" w:eastAsia="Times New Roman" w:hAnsi="Arial Narrow"/>
                <w:b/>
                <w:bCs/>
                <w:color w:val="000000"/>
                <w:sz w:val="20"/>
                <w:szCs w:val="20"/>
              </w:rPr>
              <w:t>Tawi-tawi</w:t>
            </w:r>
            <w:proofErr w:type="spellEnd"/>
          </w:p>
        </w:tc>
        <w:tc>
          <w:tcPr>
            <w:tcW w:w="0" w:type="auto"/>
            <w:tcBorders>
              <w:top w:val="nil"/>
              <w:left w:val="nil"/>
              <w:bottom w:val="single" w:sz="4" w:space="0" w:color="000000"/>
              <w:right w:val="single" w:sz="4" w:space="0" w:color="000000"/>
            </w:tcBorders>
            <w:shd w:val="clear" w:color="D8D8D8" w:fill="D8D8D8"/>
            <w:noWrap/>
            <w:vAlign w:val="bottom"/>
            <w:hideMark/>
          </w:tcPr>
          <w:p w14:paraId="7EC92C1B" w14:textId="0DC0E1A2"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06AE01CC" w14:textId="5C497776"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8D8D8" w:fill="D8D8D8"/>
            <w:noWrap/>
            <w:vAlign w:val="bottom"/>
            <w:hideMark/>
          </w:tcPr>
          <w:p w14:paraId="5C87977F" w14:textId="4D7DA2BA"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w:t>
            </w:r>
          </w:p>
        </w:tc>
        <w:tc>
          <w:tcPr>
            <w:tcW w:w="0" w:type="auto"/>
            <w:tcBorders>
              <w:top w:val="nil"/>
              <w:left w:val="nil"/>
              <w:bottom w:val="single" w:sz="4" w:space="0" w:color="000000"/>
              <w:right w:val="single" w:sz="4" w:space="0" w:color="000000"/>
            </w:tcBorders>
            <w:shd w:val="clear" w:color="D9D9D9" w:fill="D9D9D9"/>
            <w:noWrap/>
            <w:vAlign w:val="bottom"/>
            <w:hideMark/>
          </w:tcPr>
          <w:p w14:paraId="58CBB94E" w14:textId="431BDA3B" w:rsidR="007D5EF8" w:rsidRPr="007D5EF8" w:rsidRDefault="007D5EF8" w:rsidP="007D5EF8">
            <w:pPr>
              <w:widowControl/>
              <w:spacing w:after="0" w:line="240" w:lineRule="auto"/>
              <w:contextualSpacing/>
              <w:jc w:val="right"/>
              <w:rPr>
                <w:rFonts w:ascii="Arial Narrow" w:eastAsia="Times New Roman" w:hAnsi="Arial Narrow"/>
                <w:b/>
                <w:bCs/>
                <w:color w:val="000000"/>
                <w:sz w:val="20"/>
                <w:szCs w:val="20"/>
              </w:rPr>
            </w:pPr>
            <w:r w:rsidRPr="007D5EF8">
              <w:rPr>
                <w:rFonts w:ascii="Arial Narrow" w:eastAsia="Times New Roman" w:hAnsi="Arial Narrow"/>
                <w:b/>
                <w:bCs/>
                <w:color w:val="000000"/>
                <w:sz w:val="20"/>
                <w:szCs w:val="20"/>
              </w:rPr>
              <w:t xml:space="preserve"> 820,638.00 </w:t>
            </w:r>
          </w:p>
        </w:tc>
      </w:tr>
      <w:tr w:rsidR="007D5EF8" w:rsidRPr="007D5EF8" w14:paraId="16311227" w14:textId="77777777" w:rsidTr="007D5EF8">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DE28D"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28F3B8" w14:textId="77777777" w:rsidR="007D5EF8" w:rsidRPr="007D5EF8" w:rsidRDefault="007D5EF8" w:rsidP="007D5EF8">
            <w:pPr>
              <w:widowControl/>
              <w:spacing w:after="0" w:line="240" w:lineRule="auto"/>
              <w:contextualSpacing/>
              <w:rPr>
                <w:rFonts w:ascii="Arial Narrow" w:eastAsia="Times New Roman" w:hAnsi="Arial Narrow"/>
                <w:i/>
                <w:iCs/>
                <w:color w:val="000000"/>
                <w:sz w:val="20"/>
                <w:szCs w:val="20"/>
              </w:rPr>
            </w:pPr>
            <w:proofErr w:type="spellStart"/>
            <w:r w:rsidRPr="007D5EF8">
              <w:rPr>
                <w:rFonts w:ascii="Arial Narrow" w:eastAsia="Times New Roman" w:hAnsi="Arial Narrow"/>
                <w:i/>
                <w:iCs/>
                <w:color w:val="000000"/>
                <w:sz w:val="20"/>
                <w:szCs w:val="20"/>
              </w:rPr>
              <w:t>Bongao</w:t>
            </w:r>
            <w:proofErr w:type="spellEnd"/>
          </w:p>
        </w:tc>
        <w:tc>
          <w:tcPr>
            <w:tcW w:w="0" w:type="auto"/>
            <w:tcBorders>
              <w:top w:val="nil"/>
              <w:left w:val="nil"/>
              <w:bottom w:val="single" w:sz="4" w:space="0" w:color="000000"/>
              <w:right w:val="single" w:sz="4" w:space="0" w:color="000000"/>
            </w:tcBorders>
            <w:shd w:val="clear" w:color="auto" w:fill="auto"/>
            <w:noWrap/>
            <w:vAlign w:val="bottom"/>
            <w:hideMark/>
          </w:tcPr>
          <w:p w14:paraId="411AB209" w14:textId="66F3068B"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82CD518" w14:textId="6BEEA103"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F7BAAF" w14:textId="7BAE1F04"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C1918E" w14:textId="261F1E87" w:rsidR="007D5EF8" w:rsidRPr="007D5EF8" w:rsidRDefault="007D5EF8" w:rsidP="007D5EF8">
            <w:pPr>
              <w:widowControl/>
              <w:spacing w:after="0" w:line="240" w:lineRule="auto"/>
              <w:contextualSpacing/>
              <w:jc w:val="right"/>
              <w:rPr>
                <w:rFonts w:ascii="Arial Narrow" w:eastAsia="Times New Roman" w:hAnsi="Arial Narrow"/>
                <w:i/>
                <w:iCs/>
                <w:color w:val="000000"/>
                <w:sz w:val="20"/>
                <w:szCs w:val="20"/>
              </w:rPr>
            </w:pPr>
            <w:r w:rsidRPr="007D5EF8">
              <w:rPr>
                <w:rFonts w:ascii="Arial Narrow" w:eastAsia="Times New Roman" w:hAnsi="Arial Narrow"/>
                <w:i/>
                <w:iCs/>
                <w:color w:val="000000"/>
                <w:sz w:val="20"/>
                <w:szCs w:val="20"/>
              </w:rPr>
              <w:t xml:space="preserve">820,638.00 </w:t>
            </w:r>
          </w:p>
        </w:tc>
      </w:tr>
    </w:tbl>
    <w:p w14:paraId="00089B3D" w14:textId="2160A69B" w:rsidR="002A2C5B" w:rsidRDefault="00D84DC6">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2A7D6A">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sidR="002A7D6A">
        <w:rPr>
          <w:rFonts w:ascii="Arial" w:eastAsia="Arial" w:hAnsi="Arial" w:cs="Arial"/>
          <w:bCs/>
          <w:i/>
          <w:sz w:val="16"/>
          <w:szCs w:val="16"/>
        </w:rPr>
        <w:t>assistance provided by LGUs is excluded in the breakdown.</w:t>
      </w:r>
    </w:p>
    <w:p w14:paraId="7634F4B6" w14:textId="4D089289" w:rsidR="00D84DC6" w:rsidRDefault="00E17909" w:rsidP="00454A71">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614D70D2" w14:textId="77777777" w:rsidR="00454A71" w:rsidRDefault="00454A71">
      <w:pPr>
        <w:tabs>
          <w:tab w:val="left" w:pos="5387"/>
        </w:tabs>
        <w:spacing w:after="0" w:line="240" w:lineRule="auto"/>
        <w:rPr>
          <w:rFonts w:ascii="Arial" w:eastAsia="Arial" w:hAnsi="Arial" w:cs="Arial"/>
          <w:b/>
          <w:color w:val="002060"/>
          <w:sz w:val="28"/>
          <w:szCs w:val="28"/>
        </w:rPr>
      </w:pPr>
    </w:p>
    <w:p w14:paraId="5DF8FE38" w14:textId="2815A451"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47C83AB7"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BC64F9" w:rsidRPr="00BC64F9">
        <w:rPr>
          <w:rFonts w:ascii="Arial" w:eastAsia="Times New Roman" w:hAnsi="Arial" w:cs="Arial"/>
          <w:b/>
          <w:color w:val="0070C0"/>
          <w:sz w:val="24"/>
          <w:szCs w:val="24"/>
          <w:lang w:val="en-US" w:eastAsia="en-US"/>
        </w:rPr>
        <w:t>1,653,526,088.64</w:t>
      </w:r>
      <w:r w:rsidR="00BC64F9">
        <w:rPr>
          <w:rFonts w:ascii="Arial" w:eastAsia="Times New Roman" w:hAnsi="Arial" w:cs="Arial"/>
          <w:b/>
          <w:color w:val="0070C0"/>
          <w:sz w:val="24"/>
          <w:szCs w:val="24"/>
          <w:lang w:val="en-US"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2B56CB86" w:rsidR="00DF0194" w:rsidRPr="005E16E1" w:rsidRDefault="00DF0194" w:rsidP="00DF0194">
      <w:pPr>
        <w:ind w:left="360"/>
        <w:contextualSpacing/>
        <w:jc w:val="both"/>
        <w:rPr>
          <w:rFonts w:ascii="Arial" w:eastAsia="Times New Roman" w:hAnsi="Arial" w:cs="Arial"/>
          <w:sz w:val="24"/>
          <w:szCs w:val="24"/>
          <w:lang w:val="en-US" w:eastAsia="en-US"/>
        </w:rPr>
      </w:pPr>
      <w:r w:rsidRPr="005E16E1">
        <w:rPr>
          <w:rFonts w:ascii="Arial" w:eastAsia="Times New Roman" w:hAnsi="Arial" w:cs="Arial"/>
          <w:sz w:val="24"/>
          <w:szCs w:val="24"/>
          <w:lang w:val="en-US" w:eastAsia="en-US"/>
        </w:rPr>
        <w:t xml:space="preserve">A total of </w:t>
      </w:r>
      <w:r w:rsidRPr="005E16E1">
        <w:rPr>
          <w:rFonts w:ascii="Arial" w:eastAsia="Times New Roman" w:hAnsi="Arial" w:cs="Arial"/>
          <w:b/>
          <w:sz w:val="24"/>
          <w:szCs w:val="24"/>
          <w:lang w:val="en-US" w:eastAsia="en-US"/>
        </w:rPr>
        <w:t>₱</w:t>
      </w:r>
      <w:r w:rsidR="00AB5D77" w:rsidRPr="005E16E1">
        <w:rPr>
          <w:rFonts w:ascii="Arial" w:eastAsia="Times New Roman" w:hAnsi="Arial" w:cs="Arial"/>
          <w:b/>
          <w:bCs/>
          <w:sz w:val="24"/>
          <w:szCs w:val="24"/>
          <w:lang w:eastAsia="en-US"/>
        </w:rPr>
        <w:t xml:space="preserve">849,518,499.84 </w:t>
      </w:r>
      <w:r w:rsidRPr="005E16E1">
        <w:rPr>
          <w:rFonts w:ascii="Arial" w:eastAsia="Times New Roman" w:hAnsi="Arial" w:cs="Arial"/>
          <w:b/>
          <w:sz w:val="24"/>
          <w:szCs w:val="24"/>
          <w:lang w:val="en-US" w:eastAsia="en-US"/>
        </w:rPr>
        <w:t>standby funds</w:t>
      </w:r>
      <w:r w:rsidRPr="005E16E1">
        <w:rPr>
          <w:rFonts w:ascii="Arial" w:eastAsia="Times New Roman" w:hAnsi="Arial" w:cs="Arial"/>
          <w:sz w:val="24"/>
          <w:szCs w:val="24"/>
          <w:lang w:val="en-US" w:eastAsia="en-US"/>
        </w:rPr>
        <w:t xml:space="preserve"> in the CO and FOs. Of the said amount, </w:t>
      </w:r>
      <w:r w:rsidRPr="005E16E1">
        <w:rPr>
          <w:rFonts w:ascii="Arial" w:eastAsia="Times New Roman" w:hAnsi="Arial" w:cs="Arial"/>
          <w:b/>
          <w:sz w:val="24"/>
          <w:szCs w:val="24"/>
          <w:lang w:val="en-US" w:eastAsia="en-US"/>
        </w:rPr>
        <w:t xml:space="preserve">₱806,582,400.57 </w:t>
      </w:r>
      <w:r w:rsidRPr="005E16E1">
        <w:rPr>
          <w:rFonts w:ascii="Arial" w:eastAsia="Times New Roman" w:hAnsi="Arial" w:cs="Arial"/>
          <w:sz w:val="24"/>
          <w:szCs w:val="24"/>
          <w:lang w:val="en-US" w:eastAsia="en-US"/>
        </w:rPr>
        <w:t xml:space="preserve">is the available </w:t>
      </w:r>
      <w:r w:rsidRPr="005E16E1">
        <w:rPr>
          <w:rFonts w:ascii="Arial" w:eastAsia="Times New Roman" w:hAnsi="Arial" w:cs="Arial"/>
          <w:b/>
          <w:sz w:val="24"/>
          <w:szCs w:val="24"/>
          <w:lang w:val="en-US" w:eastAsia="en-US"/>
        </w:rPr>
        <w:t>Quick Response Fund (QRF)</w:t>
      </w:r>
      <w:r w:rsidRPr="005E16E1">
        <w:rPr>
          <w:rFonts w:ascii="Arial" w:eastAsia="Times New Roman" w:hAnsi="Arial" w:cs="Arial"/>
          <w:sz w:val="24"/>
          <w:szCs w:val="24"/>
          <w:lang w:val="en-US" w:eastAsia="en-US"/>
        </w:rPr>
        <w:t xml:space="preserve"> in the CO.</w:t>
      </w:r>
    </w:p>
    <w:p w14:paraId="08704AF4" w14:textId="77777777" w:rsidR="00DF0194" w:rsidRPr="00172D05" w:rsidRDefault="00DF0194" w:rsidP="00DF0194">
      <w:pPr>
        <w:ind w:left="360"/>
        <w:contextualSpacing/>
        <w:jc w:val="both"/>
        <w:rPr>
          <w:rFonts w:ascii="Arial" w:eastAsia="Times New Roman" w:hAnsi="Arial" w:cs="Arial"/>
          <w:sz w:val="28"/>
          <w:szCs w:val="28"/>
          <w:lang w:val="en-US" w:eastAsia="en-US"/>
        </w:rPr>
      </w:pPr>
    </w:p>
    <w:p w14:paraId="56F82BCF"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ockpiles</w:t>
      </w:r>
    </w:p>
    <w:p w14:paraId="180C2AE2" w14:textId="0B261404" w:rsidR="008D597E" w:rsidRPr="008C088D" w:rsidRDefault="00DF0194" w:rsidP="00DF0194">
      <w:pPr>
        <w:ind w:left="360"/>
        <w:jc w:val="both"/>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A total of </w:t>
      </w:r>
      <w:r w:rsidR="00BC64F9" w:rsidRPr="00BC64F9">
        <w:rPr>
          <w:rFonts w:ascii="Arial" w:eastAsia="Times New Roman" w:hAnsi="Arial" w:cs="Arial"/>
          <w:b/>
          <w:bCs/>
          <w:color w:val="0070C0"/>
          <w:sz w:val="24"/>
          <w:szCs w:val="24"/>
          <w:lang w:eastAsia="en-US"/>
        </w:rPr>
        <w:t>288,109</w:t>
      </w:r>
      <w:r w:rsidR="00BC64F9">
        <w:rPr>
          <w:rFonts w:ascii="Arial" w:eastAsia="Times New Roman" w:hAnsi="Arial" w:cs="Arial"/>
          <w:b/>
          <w:bCs/>
          <w:color w:val="0070C0"/>
          <w:sz w:val="24"/>
          <w:szCs w:val="24"/>
          <w:lang w:eastAsia="en-US"/>
        </w:rPr>
        <w:t xml:space="preserve"> </w:t>
      </w:r>
      <w:r w:rsidRPr="00896E35">
        <w:rPr>
          <w:rFonts w:ascii="Arial" w:eastAsia="Times New Roman" w:hAnsi="Arial" w:cs="Arial"/>
          <w:b/>
          <w:color w:val="0070C0"/>
          <w:sz w:val="24"/>
          <w:szCs w:val="24"/>
          <w:lang w:val="en-US" w:eastAsia="en-US"/>
        </w:rPr>
        <w:t>family food packs (FFP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C64F9" w:rsidRPr="00BC64F9">
        <w:rPr>
          <w:rFonts w:ascii="Arial" w:eastAsia="Times New Roman" w:hAnsi="Arial" w:cs="Arial"/>
          <w:b/>
          <w:bCs/>
          <w:color w:val="0070C0"/>
          <w:sz w:val="24"/>
          <w:szCs w:val="24"/>
          <w:lang w:eastAsia="en-US"/>
        </w:rPr>
        <w:t>158,561,639.92</w:t>
      </w:r>
      <w:r w:rsidRPr="00A56F9F">
        <w:rPr>
          <w:rFonts w:ascii="Arial" w:eastAsia="Times New Roman" w:hAnsi="Arial" w:cs="Arial"/>
          <w:b/>
          <w:bCs/>
          <w:color w:val="0070C0"/>
          <w:sz w:val="24"/>
          <w:szCs w:val="24"/>
          <w:lang w:eastAsia="en-US"/>
        </w:rPr>
        <w:t>,</w:t>
      </w:r>
      <w:r w:rsidRPr="00896E35">
        <w:rPr>
          <w:rFonts w:ascii="Arial" w:eastAsia="Times New Roman" w:hAnsi="Arial" w:cs="Arial"/>
          <w:color w:val="0070C0"/>
          <w:sz w:val="24"/>
          <w:szCs w:val="24"/>
          <w:lang w:val="en-US" w:eastAsia="en-US"/>
        </w:rPr>
        <w:t xml:space="preserve"> </w:t>
      </w:r>
      <w:r w:rsidRPr="00896E35">
        <w:rPr>
          <w:rFonts w:ascii="Arial" w:eastAsia="Times New Roman" w:hAnsi="Arial" w:cs="Arial"/>
          <w:b/>
          <w:color w:val="0070C0"/>
          <w:sz w:val="24"/>
          <w:szCs w:val="24"/>
          <w:lang w:val="en-US" w:eastAsia="en-US"/>
        </w:rPr>
        <w:t>other food items</w:t>
      </w:r>
      <w:r w:rsidRPr="00896E35">
        <w:rPr>
          <w:rFonts w:ascii="Arial" w:eastAsia="Times New Roman" w:hAnsi="Arial" w:cs="Arial"/>
          <w:color w:val="0070C0"/>
          <w:sz w:val="24"/>
          <w:szCs w:val="24"/>
          <w:lang w:val="en-US" w:eastAsia="en-US"/>
        </w:rPr>
        <w:t xml:space="preserve">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C64F9" w:rsidRPr="00BC64F9">
        <w:rPr>
          <w:rFonts w:ascii="Arial" w:eastAsia="Times New Roman" w:hAnsi="Arial" w:cs="Arial"/>
          <w:b/>
          <w:bCs/>
          <w:color w:val="0070C0"/>
          <w:sz w:val="24"/>
          <w:szCs w:val="24"/>
          <w:lang w:eastAsia="en-US"/>
        </w:rPr>
        <w:t>194,431,093.09</w:t>
      </w:r>
      <w:r w:rsidR="00BC64F9">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 xml:space="preserve">and </w:t>
      </w:r>
      <w:r w:rsidRPr="00896E35">
        <w:rPr>
          <w:rFonts w:ascii="Arial" w:eastAsia="Times New Roman" w:hAnsi="Arial" w:cs="Arial"/>
          <w:b/>
          <w:color w:val="0070C0"/>
          <w:sz w:val="24"/>
          <w:szCs w:val="24"/>
          <w:lang w:val="en-US" w:eastAsia="en-US"/>
        </w:rPr>
        <w:t xml:space="preserve">non-food items (FNIs) </w:t>
      </w:r>
      <w:r w:rsidRPr="00172D05">
        <w:rPr>
          <w:rFonts w:ascii="Arial" w:eastAsia="Times New Roman" w:hAnsi="Arial" w:cs="Arial"/>
          <w:sz w:val="24"/>
          <w:szCs w:val="24"/>
          <w:lang w:val="en-US" w:eastAsia="en-US"/>
        </w:rPr>
        <w:t xml:space="preserve">amounting to </w:t>
      </w:r>
      <w:r w:rsidRPr="00896E35">
        <w:rPr>
          <w:rFonts w:ascii="Arial" w:eastAsia="Times New Roman" w:hAnsi="Arial" w:cs="Arial"/>
          <w:b/>
          <w:color w:val="0070C0"/>
          <w:sz w:val="24"/>
          <w:szCs w:val="24"/>
          <w:lang w:val="en-US" w:eastAsia="en-US"/>
        </w:rPr>
        <w:t>₱</w:t>
      </w:r>
      <w:r w:rsidR="00BC64F9" w:rsidRPr="00BC64F9">
        <w:rPr>
          <w:rFonts w:ascii="Arial" w:eastAsia="Times New Roman" w:hAnsi="Arial" w:cs="Arial"/>
          <w:b/>
          <w:bCs/>
          <w:color w:val="0070C0"/>
          <w:sz w:val="24"/>
          <w:szCs w:val="24"/>
          <w:lang w:eastAsia="en-US"/>
        </w:rPr>
        <w:t>451,014,855.79</w:t>
      </w:r>
      <w:r w:rsidR="00BC64F9">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are available.</w:t>
      </w:r>
    </w:p>
    <w:p w14:paraId="486DBED5" w14:textId="77777777" w:rsidR="008E188D" w:rsidRDefault="008E188D">
      <w:pPr>
        <w:widowControl/>
        <w:spacing w:after="0" w:line="240" w:lineRule="auto"/>
        <w:rPr>
          <w:rFonts w:ascii="Arial" w:eastAsia="Arial" w:hAnsi="Arial" w:cs="Arial"/>
          <w:b/>
          <w:i/>
          <w:sz w:val="20"/>
          <w:szCs w:val="20"/>
        </w:rPr>
      </w:pPr>
      <w:r>
        <w:rPr>
          <w:rFonts w:ascii="Arial" w:eastAsia="Arial" w:hAnsi="Arial" w:cs="Arial"/>
          <w:b/>
          <w:i/>
          <w:sz w:val="20"/>
          <w:szCs w:val="20"/>
        </w:rPr>
        <w:br w:type="page"/>
      </w:r>
    </w:p>
    <w:p w14:paraId="7866A2F5" w14:textId="7DF5FAB9" w:rsidR="003509E6" w:rsidRPr="003509E6" w:rsidRDefault="002A7D6A" w:rsidP="003509E6">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lastRenderedPageBreak/>
        <w:t>Table 2. Available Stockpiles and Standby Funds</w:t>
      </w:r>
      <w:r w:rsidR="004541B4">
        <w:rPr>
          <w:rFonts w:ascii="Arial" w:eastAsia="Arial" w:hAnsi="Arial" w:cs="Arial"/>
          <w:i/>
          <w:sz w:val="16"/>
          <w:szCs w:val="16"/>
        </w:rPr>
        <w:t xml:space="preserve">         </w:t>
      </w:r>
    </w:p>
    <w:tbl>
      <w:tblPr>
        <w:tblW w:w="4802" w:type="pct"/>
        <w:tblInd w:w="355" w:type="dxa"/>
        <w:tblCellMar>
          <w:left w:w="144" w:type="dxa"/>
          <w:right w:w="144" w:type="dxa"/>
        </w:tblCellMar>
        <w:tblLook w:val="04A0" w:firstRow="1" w:lastRow="0" w:firstColumn="1" w:lastColumn="0" w:noHBand="0" w:noVBand="1"/>
      </w:tblPr>
      <w:tblGrid>
        <w:gridCol w:w="1388"/>
        <w:gridCol w:w="1315"/>
        <w:gridCol w:w="1076"/>
        <w:gridCol w:w="1441"/>
        <w:gridCol w:w="1316"/>
        <w:gridCol w:w="1361"/>
        <w:gridCol w:w="1460"/>
      </w:tblGrid>
      <w:tr w:rsidR="003509E6" w:rsidRPr="003509E6" w14:paraId="4A263EB8" w14:textId="77777777" w:rsidTr="00BC64F9">
        <w:trPr>
          <w:trHeight w:val="20"/>
        </w:trPr>
        <w:tc>
          <w:tcPr>
            <w:tcW w:w="742"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0065CF1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REGIONAL / FIELD OFFICE</w:t>
            </w:r>
          </w:p>
        </w:tc>
        <w:tc>
          <w:tcPr>
            <w:tcW w:w="703"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5CC6020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STANDBY FUNDS</w:t>
            </w:r>
          </w:p>
        </w:tc>
        <w:tc>
          <w:tcPr>
            <w:tcW w:w="1345" w:type="pct"/>
            <w:gridSpan w:val="2"/>
            <w:tcBorders>
              <w:top w:val="single" w:sz="4" w:space="0" w:color="000000"/>
              <w:left w:val="nil"/>
              <w:bottom w:val="single" w:sz="4" w:space="0" w:color="000000"/>
              <w:right w:val="single" w:sz="4" w:space="0" w:color="000000"/>
            </w:tcBorders>
            <w:shd w:val="clear" w:color="B7B7B7" w:fill="B7B7B7"/>
            <w:vAlign w:val="center"/>
            <w:hideMark/>
          </w:tcPr>
          <w:p w14:paraId="33486CE3"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FAMILY FOOD PACKS</w:t>
            </w:r>
          </w:p>
        </w:tc>
        <w:tc>
          <w:tcPr>
            <w:tcW w:w="703" w:type="pct"/>
            <w:tcBorders>
              <w:top w:val="single" w:sz="4" w:space="0" w:color="000000"/>
              <w:left w:val="nil"/>
              <w:bottom w:val="single" w:sz="4" w:space="0" w:color="000000"/>
              <w:right w:val="single" w:sz="4" w:space="0" w:color="000000"/>
            </w:tcBorders>
            <w:shd w:val="clear" w:color="B7B7B7" w:fill="B7B7B7"/>
            <w:vAlign w:val="center"/>
            <w:hideMark/>
          </w:tcPr>
          <w:p w14:paraId="7C86028C"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OTHER FOOD ITEMS</w:t>
            </w:r>
          </w:p>
        </w:tc>
        <w:tc>
          <w:tcPr>
            <w:tcW w:w="727" w:type="pct"/>
            <w:tcBorders>
              <w:top w:val="single" w:sz="4" w:space="0" w:color="000000"/>
              <w:left w:val="nil"/>
              <w:bottom w:val="single" w:sz="4" w:space="0" w:color="000000"/>
              <w:right w:val="single" w:sz="4" w:space="0" w:color="000000"/>
            </w:tcBorders>
            <w:shd w:val="clear" w:color="B7B7B7" w:fill="B7B7B7"/>
            <w:vAlign w:val="center"/>
            <w:hideMark/>
          </w:tcPr>
          <w:p w14:paraId="3C1CBD01"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NON-FOOD RELIEF ITEMS</w:t>
            </w:r>
          </w:p>
        </w:tc>
        <w:tc>
          <w:tcPr>
            <w:tcW w:w="780" w:type="pct"/>
            <w:vMerge w:val="restart"/>
            <w:tcBorders>
              <w:top w:val="single" w:sz="4" w:space="0" w:color="000000"/>
              <w:left w:val="single" w:sz="4" w:space="0" w:color="000000"/>
              <w:bottom w:val="single" w:sz="4" w:space="0" w:color="000000"/>
              <w:right w:val="single" w:sz="4" w:space="0" w:color="000000"/>
            </w:tcBorders>
            <w:shd w:val="clear" w:color="B7B7B7" w:fill="B7B7B7"/>
            <w:vAlign w:val="center"/>
            <w:hideMark/>
          </w:tcPr>
          <w:p w14:paraId="358BAADA"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STANDBY FUNDS &amp; STOCKPILE</w:t>
            </w:r>
          </w:p>
        </w:tc>
      </w:tr>
      <w:tr w:rsidR="003509E6" w:rsidRPr="003509E6" w14:paraId="032CCF6C" w14:textId="77777777" w:rsidTr="00BC64F9">
        <w:trPr>
          <w:trHeight w:val="20"/>
        </w:trPr>
        <w:tc>
          <w:tcPr>
            <w:tcW w:w="742" w:type="pct"/>
            <w:vMerge/>
            <w:tcBorders>
              <w:top w:val="single" w:sz="4" w:space="0" w:color="000000"/>
              <w:left w:val="single" w:sz="4" w:space="0" w:color="000000"/>
              <w:bottom w:val="single" w:sz="4" w:space="0" w:color="000000"/>
              <w:right w:val="single" w:sz="4" w:space="0" w:color="000000"/>
            </w:tcBorders>
            <w:vAlign w:val="center"/>
            <w:hideMark/>
          </w:tcPr>
          <w:p w14:paraId="3840E44C"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703" w:type="pct"/>
            <w:vMerge/>
            <w:tcBorders>
              <w:top w:val="single" w:sz="4" w:space="0" w:color="000000"/>
              <w:left w:val="single" w:sz="4" w:space="0" w:color="000000"/>
              <w:bottom w:val="single" w:sz="4" w:space="0" w:color="000000"/>
              <w:right w:val="single" w:sz="4" w:space="0" w:color="000000"/>
            </w:tcBorders>
            <w:vAlign w:val="center"/>
            <w:hideMark/>
          </w:tcPr>
          <w:p w14:paraId="2C830E14"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c>
          <w:tcPr>
            <w:tcW w:w="575" w:type="pct"/>
            <w:tcBorders>
              <w:top w:val="nil"/>
              <w:left w:val="nil"/>
              <w:bottom w:val="single" w:sz="4" w:space="0" w:color="000000"/>
              <w:right w:val="single" w:sz="4" w:space="0" w:color="000000"/>
            </w:tcBorders>
            <w:shd w:val="clear" w:color="B7B7B7" w:fill="B7B7B7"/>
            <w:vAlign w:val="center"/>
            <w:hideMark/>
          </w:tcPr>
          <w:p w14:paraId="3ABFE045"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QUANTITY</w:t>
            </w:r>
          </w:p>
        </w:tc>
        <w:tc>
          <w:tcPr>
            <w:tcW w:w="770" w:type="pct"/>
            <w:tcBorders>
              <w:top w:val="nil"/>
              <w:left w:val="nil"/>
              <w:bottom w:val="single" w:sz="4" w:space="0" w:color="000000"/>
              <w:right w:val="single" w:sz="4" w:space="0" w:color="000000"/>
            </w:tcBorders>
            <w:shd w:val="clear" w:color="B7B7B7" w:fill="B7B7B7"/>
            <w:vAlign w:val="center"/>
            <w:hideMark/>
          </w:tcPr>
          <w:p w14:paraId="6E0B8A16"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03" w:type="pct"/>
            <w:tcBorders>
              <w:top w:val="nil"/>
              <w:left w:val="nil"/>
              <w:bottom w:val="single" w:sz="4" w:space="0" w:color="000000"/>
              <w:right w:val="single" w:sz="4" w:space="0" w:color="000000"/>
            </w:tcBorders>
            <w:shd w:val="clear" w:color="B7B7B7" w:fill="B7B7B7"/>
            <w:vAlign w:val="center"/>
            <w:hideMark/>
          </w:tcPr>
          <w:p w14:paraId="4BBD51B9"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27" w:type="pct"/>
            <w:tcBorders>
              <w:top w:val="nil"/>
              <w:left w:val="nil"/>
              <w:bottom w:val="single" w:sz="4" w:space="0" w:color="000000"/>
              <w:right w:val="single" w:sz="4" w:space="0" w:color="000000"/>
            </w:tcBorders>
            <w:shd w:val="clear" w:color="B7B7B7" w:fill="B7B7B7"/>
            <w:vAlign w:val="center"/>
            <w:hideMark/>
          </w:tcPr>
          <w:p w14:paraId="38F4F70E" w14:textId="77777777" w:rsidR="003509E6" w:rsidRPr="003509E6" w:rsidRDefault="003509E6" w:rsidP="003509E6">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 COST</w:t>
            </w:r>
          </w:p>
        </w:tc>
        <w:tc>
          <w:tcPr>
            <w:tcW w:w="780" w:type="pct"/>
            <w:vMerge/>
            <w:tcBorders>
              <w:top w:val="single" w:sz="4" w:space="0" w:color="000000"/>
              <w:left w:val="single" w:sz="4" w:space="0" w:color="000000"/>
              <w:bottom w:val="single" w:sz="4" w:space="0" w:color="000000"/>
              <w:right w:val="single" w:sz="4" w:space="0" w:color="000000"/>
            </w:tcBorders>
            <w:vAlign w:val="center"/>
            <w:hideMark/>
          </w:tcPr>
          <w:p w14:paraId="28B6AD8D" w14:textId="77777777" w:rsidR="003509E6" w:rsidRPr="003509E6" w:rsidRDefault="003509E6" w:rsidP="003509E6">
            <w:pPr>
              <w:widowControl/>
              <w:spacing w:after="0" w:line="240" w:lineRule="auto"/>
              <w:rPr>
                <w:rFonts w:ascii="Arial Narrow" w:eastAsia="Times New Roman" w:hAnsi="Arial Narrow"/>
                <w:b/>
                <w:bCs/>
                <w:color w:val="000000"/>
                <w:sz w:val="18"/>
                <w:szCs w:val="18"/>
              </w:rPr>
            </w:pPr>
          </w:p>
        </w:tc>
      </w:tr>
      <w:tr w:rsidR="00BC64F9" w:rsidRPr="003509E6" w14:paraId="55DC375F" w14:textId="77777777" w:rsidTr="00BC64F9">
        <w:trPr>
          <w:trHeight w:val="291"/>
        </w:trPr>
        <w:tc>
          <w:tcPr>
            <w:tcW w:w="742" w:type="pct"/>
            <w:tcBorders>
              <w:top w:val="nil"/>
              <w:left w:val="single" w:sz="4" w:space="0" w:color="000000"/>
              <w:bottom w:val="single" w:sz="4" w:space="0" w:color="000000"/>
              <w:right w:val="single" w:sz="4" w:space="0" w:color="000000"/>
            </w:tcBorders>
            <w:shd w:val="clear" w:color="D9EAD3" w:fill="D9EAD3"/>
            <w:vAlign w:val="center"/>
            <w:hideMark/>
          </w:tcPr>
          <w:p w14:paraId="691E0380" w14:textId="77777777" w:rsidR="00BC64F9" w:rsidRPr="003509E6" w:rsidRDefault="00BC64F9" w:rsidP="00BC64F9">
            <w:pPr>
              <w:widowControl/>
              <w:spacing w:after="0" w:line="240" w:lineRule="auto"/>
              <w:jc w:val="center"/>
              <w:rPr>
                <w:rFonts w:ascii="Arial Narrow" w:eastAsia="Times New Roman" w:hAnsi="Arial Narrow"/>
                <w:b/>
                <w:bCs/>
                <w:color w:val="000000"/>
                <w:sz w:val="18"/>
                <w:szCs w:val="18"/>
              </w:rPr>
            </w:pPr>
            <w:r w:rsidRPr="003509E6">
              <w:rPr>
                <w:rFonts w:ascii="Arial Narrow" w:eastAsia="Times New Roman" w:hAnsi="Arial Narrow"/>
                <w:b/>
                <w:bCs/>
                <w:color w:val="000000"/>
                <w:sz w:val="18"/>
                <w:szCs w:val="18"/>
              </w:rPr>
              <w:t>TOTAL</w:t>
            </w:r>
          </w:p>
        </w:tc>
        <w:tc>
          <w:tcPr>
            <w:tcW w:w="703" w:type="pct"/>
            <w:tcBorders>
              <w:top w:val="nil"/>
              <w:left w:val="nil"/>
              <w:bottom w:val="single" w:sz="4" w:space="0" w:color="000000"/>
              <w:right w:val="single" w:sz="4" w:space="0" w:color="000000"/>
            </w:tcBorders>
            <w:shd w:val="clear" w:color="D9EAD3" w:fill="D9EAD3"/>
            <w:vAlign w:val="center"/>
            <w:hideMark/>
          </w:tcPr>
          <w:p w14:paraId="3F793838" w14:textId="7824ECC3"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849,518,499.84</w:t>
            </w:r>
          </w:p>
        </w:tc>
        <w:tc>
          <w:tcPr>
            <w:tcW w:w="575" w:type="pct"/>
            <w:tcBorders>
              <w:top w:val="nil"/>
              <w:left w:val="nil"/>
              <w:bottom w:val="single" w:sz="4" w:space="0" w:color="000000"/>
              <w:right w:val="single" w:sz="4" w:space="0" w:color="000000"/>
            </w:tcBorders>
            <w:shd w:val="clear" w:color="D9EAD3" w:fill="D9EAD3"/>
            <w:vAlign w:val="center"/>
            <w:hideMark/>
          </w:tcPr>
          <w:p w14:paraId="286E8A59" w14:textId="66B0345D"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288,109</w:t>
            </w:r>
          </w:p>
        </w:tc>
        <w:tc>
          <w:tcPr>
            <w:tcW w:w="770" w:type="pct"/>
            <w:tcBorders>
              <w:top w:val="nil"/>
              <w:left w:val="nil"/>
              <w:bottom w:val="single" w:sz="4" w:space="0" w:color="000000"/>
              <w:right w:val="single" w:sz="4" w:space="0" w:color="000000"/>
            </w:tcBorders>
            <w:shd w:val="clear" w:color="D9EAD3" w:fill="D9EAD3"/>
            <w:vAlign w:val="center"/>
            <w:hideMark/>
          </w:tcPr>
          <w:p w14:paraId="33BE2F2E" w14:textId="71C8B568"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58,561,639.92</w:t>
            </w:r>
          </w:p>
        </w:tc>
        <w:tc>
          <w:tcPr>
            <w:tcW w:w="703" w:type="pct"/>
            <w:tcBorders>
              <w:top w:val="nil"/>
              <w:left w:val="nil"/>
              <w:bottom w:val="single" w:sz="4" w:space="0" w:color="000000"/>
              <w:right w:val="single" w:sz="4" w:space="0" w:color="000000"/>
            </w:tcBorders>
            <w:shd w:val="clear" w:color="D9EAD3" w:fill="D9EAD3"/>
            <w:vAlign w:val="center"/>
            <w:hideMark/>
          </w:tcPr>
          <w:p w14:paraId="2224D00E" w14:textId="3D57E7DB"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94,431,093.09</w:t>
            </w:r>
          </w:p>
        </w:tc>
        <w:tc>
          <w:tcPr>
            <w:tcW w:w="727" w:type="pct"/>
            <w:tcBorders>
              <w:top w:val="nil"/>
              <w:left w:val="nil"/>
              <w:bottom w:val="single" w:sz="4" w:space="0" w:color="000000"/>
              <w:right w:val="single" w:sz="4" w:space="0" w:color="000000"/>
            </w:tcBorders>
            <w:shd w:val="clear" w:color="D9EAD3" w:fill="D9EAD3"/>
            <w:vAlign w:val="center"/>
            <w:hideMark/>
          </w:tcPr>
          <w:p w14:paraId="794E627A" w14:textId="28F84BFF"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451,014,855.79</w:t>
            </w:r>
          </w:p>
        </w:tc>
        <w:tc>
          <w:tcPr>
            <w:tcW w:w="780" w:type="pct"/>
            <w:tcBorders>
              <w:top w:val="nil"/>
              <w:left w:val="nil"/>
              <w:bottom w:val="single" w:sz="4" w:space="0" w:color="000000"/>
              <w:right w:val="single" w:sz="4" w:space="0" w:color="000000"/>
            </w:tcBorders>
            <w:shd w:val="clear" w:color="D9EAD3" w:fill="D9EAD3"/>
            <w:vAlign w:val="center"/>
            <w:hideMark/>
          </w:tcPr>
          <w:p w14:paraId="4F24E7C4" w14:textId="00580D41" w:rsidR="00BC64F9" w:rsidRPr="003509E6" w:rsidRDefault="00BC64F9" w:rsidP="00BC64F9">
            <w:pPr>
              <w:widowControl/>
              <w:spacing w:after="0" w:line="240" w:lineRule="auto"/>
              <w:jc w:val="right"/>
              <w:rPr>
                <w:rFonts w:ascii="Arial Narrow" w:eastAsia="Times New Roman" w:hAnsi="Arial Narrow"/>
                <w:b/>
                <w:bCs/>
                <w:color w:val="000000"/>
                <w:sz w:val="18"/>
                <w:szCs w:val="18"/>
              </w:rPr>
            </w:pPr>
            <w:r>
              <w:rPr>
                <w:rFonts w:ascii="Arial Narrow" w:hAnsi="Arial Narrow"/>
                <w:b/>
                <w:bCs/>
                <w:color w:val="000000"/>
                <w:sz w:val="18"/>
                <w:szCs w:val="18"/>
              </w:rPr>
              <w:t>1,653,526,088.64</w:t>
            </w:r>
          </w:p>
        </w:tc>
      </w:tr>
      <w:tr w:rsidR="00BC64F9" w:rsidRPr="003509E6" w14:paraId="5EBF922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C452A4C" w14:textId="77777777" w:rsidR="00BC64F9" w:rsidRPr="003509E6" w:rsidRDefault="00BC64F9" w:rsidP="00BC64F9">
            <w:pPr>
              <w:widowControl/>
              <w:spacing w:after="0" w:line="240" w:lineRule="auto"/>
              <w:jc w:val="center"/>
              <w:rPr>
                <w:rFonts w:ascii="Arial Narrow" w:eastAsia="Times New Roman" w:hAnsi="Arial Narrow"/>
                <w:color w:val="000000"/>
                <w:sz w:val="18"/>
                <w:szCs w:val="18"/>
              </w:rPr>
            </w:pPr>
            <w:r w:rsidRPr="003509E6">
              <w:rPr>
                <w:rFonts w:ascii="Arial Narrow" w:eastAsia="Times New Roman" w:hAnsi="Arial Narrow"/>
                <w:color w:val="000000"/>
                <w:sz w:val="18"/>
                <w:szCs w:val="18"/>
              </w:rPr>
              <w:t>Central Office</w:t>
            </w:r>
          </w:p>
        </w:tc>
        <w:tc>
          <w:tcPr>
            <w:tcW w:w="703" w:type="pct"/>
            <w:tcBorders>
              <w:top w:val="nil"/>
              <w:left w:val="nil"/>
              <w:bottom w:val="single" w:sz="4" w:space="0" w:color="000000"/>
              <w:right w:val="single" w:sz="4" w:space="0" w:color="000000"/>
            </w:tcBorders>
            <w:shd w:val="clear" w:color="auto" w:fill="auto"/>
            <w:vAlign w:val="center"/>
            <w:hideMark/>
          </w:tcPr>
          <w:p w14:paraId="0474B04E" w14:textId="41E3789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582,400.57</w:t>
            </w:r>
          </w:p>
        </w:tc>
        <w:tc>
          <w:tcPr>
            <w:tcW w:w="575" w:type="pct"/>
            <w:tcBorders>
              <w:top w:val="nil"/>
              <w:left w:val="nil"/>
              <w:bottom w:val="single" w:sz="4" w:space="0" w:color="000000"/>
              <w:right w:val="single" w:sz="4" w:space="0" w:color="000000"/>
            </w:tcBorders>
            <w:shd w:val="clear" w:color="auto" w:fill="auto"/>
            <w:vAlign w:val="center"/>
            <w:hideMark/>
          </w:tcPr>
          <w:p w14:paraId="0B9C5C35" w14:textId="5E32824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70" w:type="pct"/>
            <w:tcBorders>
              <w:top w:val="nil"/>
              <w:left w:val="nil"/>
              <w:bottom w:val="single" w:sz="4" w:space="0" w:color="000000"/>
              <w:right w:val="single" w:sz="4" w:space="0" w:color="000000"/>
            </w:tcBorders>
            <w:shd w:val="clear" w:color="auto" w:fill="auto"/>
            <w:vAlign w:val="center"/>
            <w:hideMark/>
          </w:tcPr>
          <w:p w14:paraId="088A15C1" w14:textId="57C2257F"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03" w:type="pct"/>
            <w:tcBorders>
              <w:top w:val="nil"/>
              <w:left w:val="nil"/>
              <w:bottom w:val="single" w:sz="4" w:space="0" w:color="000000"/>
              <w:right w:val="single" w:sz="4" w:space="0" w:color="000000"/>
            </w:tcBorders>
            <w:shd w:val="clear" w:color="auto" w:fill="auto"/>
            <w:vAlign w:val="center"/>
            <w:hideMark/>
          </w:tcPr>
          <w:p w14:paraId="34713EF1" w14:textId="0C96285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27" w:type="pct"/>
            <w:tcBorders>
              <w:top w:val="nil"/>
              <w:left w:val="nil"/>
              <w:bottom w:val="single" w:sz="4" w:space="0" w:color="000000"/>
              <w:right w:val="single" w:sz="4" w:space="0" w:color="000000"/>
            </w:tcBorders>
            <w:shd w:val="clear" w:color="auto" w:fill="auto"/>
            <w:vAlign w:val="center"/>
            <w:hideMark/>
          </w:tcPr>
          <w:p w14:paraId="7788755F" w14:textId="54F74C9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780" w:type="pct"/>
            <w:tcBorders>
              <w:top w:val="nil"/>
              <w:left w:val="nil"/>
              <w:bottom w:val="single" w:sz="4" w:space="0" w:color="000000"/>
              <w:right w:val="single" w:sz="4" w:space="0" w:color="000000"/>
            </w:tcBorders>
            <w:shd w:val="clear" w:color="auto" w:fill="auto"/>
            <w:vAlign w:val="center"/>
            <w:hideMark/>
          </w:tcPr>
          <w:p w14:paraId="490BA4D6" w14:textId="310451B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582,400.57</w:t>
            </w:r>
          </w:p>
        </w:tc>
      </w:tr>
      <w:tr w:rsidR="00BC64F9" w:rsidRPr="003509E6" w14:paraId="605199E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65728BA" w14:textId="77777777" w:rsidR="00BC64F9" w:rsidRPr="003509E6" w:rsidRDefault="00BC64F9" w:rsidP="00BC64F9">
            <w:pPr>
              <w:widowControl/>
              <w:spacing w:after="0" w:line="240" w:lineRule="auto"/>
              <w:rPr>
                <w:rFonts w:ascii="Arial Narrow" w:eastAsia="Times New Roman" w:hAnsi="Arial Narrow"/>
                <w:sz w:val="18"/>
                <w:szCs w:val="18"/>
              </w:rPr>
            </w:pPr>
            <w:hyperlink r:id="rId10" w:anchor="RANGE!A1" w:history="1">
              <w:r w:rsidRPr="003509E6">
                <w:rPr>
                  <w:rFonts w:ascii="Arial Narrow" w:eastAsia="Times New Roman" w:hAnsi="Arial Narrow"/>
                  <w:sz w:val="18"/>
                  <w:szCs w:val="18"/>
                </w:rPr>
                <w:t>NRLMB - NROC</w:t>
              </w:r>
            </w:hyperlink>
          </w:p>
        </w:tc>
        <w:tc>
          <w:tcPr>
            <w:tcW w:w="703" w:type="pct"/>
            <w:tcBorders>
              <w:top w:val="nil"/>
              <w:left w:val="nil"/>
              <w:bottom w:val="single" w:sz="4" w:space="0" w:color="000000"/>
              <w:right w:val="single" w:sz="4" w:space="0" w:color="000000"/>
            </w:tcBorders>
            <w:shd w:val="clear" w:color="auto" w:fill="auto"/>
            <w:vAlign w:val="center"/>
            <w:hideMark/>
          </w:tcPr>
          <w:p w14:paraId="08C24EC0" w14:textId="6B29F74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2153D3E0" w14:textId="308D319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755</w:t>
            </w:r>
          </w:p>
        </w:tc>
        <w:tc>
          <w:tcPr>
            <w:tcW w:w="770" w:type="pct"/>
            <w:tcBorders>
              <w:top w:val="nil"/>
              <w:left w:val="nil"/>
              <w:bottom w:val="single" w:sz="4" w:space="0" w:color="000000"/>
              <w:right w:val="single" w:sz="4" w:space="0" w:color="000000"/>
            </w:tcBorders>
            <w:shd w:val="clear" w:color="auto" w:fill="auto"/>
            <w:vAlign w:val="center"/>
            <w:hideMark/>
          </w:tcPr>
          <w:p w14:paraId="27F3EDBA" w14:textId="4F3990A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373,791.75</w:t>
            </w:r>
          </w:p>
        </w:tc>
        <w:tc>
          <w:tcPr>
            <w:tcW w:w="703" w:type="pct"/>
            <w:tcBorders>
              <w:top w:val="nil"/>
              <w:left w:val="nil"/>
              <w:bottom w:val="single" w:sz="4" w:space="0" w:color="000000"/>
              <w:right w:val="single" w:sz="4" w:space="0" w:color="000000"/>
            </w:tcBorders>
            <w:shd w:val="clear" w:color="auto" w:fill="auto"/>
            <w:vAlign w:val="center"/>
            <w:hideMark/>
          </w:tcPr>
          <w:p w14:paraId="53F3B8A2" w14:textId="36F8C73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4,548,317.94</w:t>
            </w:r>
          </w:p>
        </w:tc>
        <w:tc>
          <w:tcPr>
            <w:tcW w:w="727" w:type="pct"/>
            <w:tcBorders>
              <w:top w:val="nil"/>
              <w:left w:val="nil"/>
              <w:bottom w:val="single" w:sz="4" w:space="0" w:color="000000"/>
              <w:right w:val="single" w:sz="4" w:space="0" w:color="000000"/>
            </w:tcBorders>
            <w:shd w:val="clear" w:color="auto" w:fill="auto"/>
            <w:vAlign w:val="center"/>
            <w:hideMark/>
          </w:tcPr>
          <w:p w14:paraId="47FF044E" w14:textId="38ED2BB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636,406.93</w:t>
            </w:r>
          </w:p>
        </w:tc>
        <w:tc>
          <w:tcPr>
            <w:tcW w:w="780" w:type="pct"/>
            <w:tcBorders>
              <w:top w:val="nil"/>
              <w:left w:val="nil"/>
              <w:bottom w:val="single" w:sz="4" w:space="0" w:color="000000"/>
              <w:right w:val="single" w:sz="4" w:space="0" w:color="000000"/>
            </w:tcBorders>
            <w:shd w:val="clear" w:color="auto" w:fill="auto"/>
            <w:vAlign w:val="center"/>
            <w:hideMark/>
          </w:tcPr>
          <w:p w14:paraId="1D54FBEE" w14:textId="44F43A9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1,558,516.62</w:t>
            </w:r>
          </w:p>
        </w:tc>
      </w:tr>
      <w:tr w:rsidR="00BC64F9" w:rsidRPr="003509E6" w14:paraId="5676327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589EE7D" w14:textId="77777777" w:rsidR="00BC64F9" w:rsidRPr="003509E6" w:rsidRDefault="00BC64F9" w:rsidP="00BC64F9">
            <w:pPr>
              <w:widowControl/>
              <w:spacing w:after="0" w:line="240" w:lineRule="auto"/>
              <w:rPr>
                <w:rFonts w:ascii="Arial Narrow" w:eastAsia="Times New Roman" w:hAnsi="Arial Narrow"/>
                <w:sz w:val="18"/>
                <w:szCs w:val="18"/>
              </w:rPr>
            </w:pPr>
            <w:hyperlink r:id="rId11" w:anchor="RANGE!A1" w:history="1">
              <w:r w:rsidRPr="003509E6">
                <w:rPr>
                  <w:rFonts w:ascii="Arial Narrow" w:eastAsia="Times New Roman" w:hAnsi="Arial Narrow"/>
                  <w:sz w:val="18"/>
                  <w:szCs w:val="18"/>
                </w:rPr>
                <w:t>NRLMB - VDRC</w:t>
              </w:r>
            </w:hyperlink>
          </w:p>
        </w:tc>
        <w:tc>
          <w:tcPr>
            <w:tcW w:w="703" w:type="pct"/>
            <w:tcBorders>
              <w:top w:val="nil"/>
              <w:left w:val="nil"/>
              <w:bottom w:val="single" w:sz="4" w:space="0" w:color="000000"/>
              <w:right w:val="single" w:sz="4" w:space="0" w:color="000000"/>
            </w:tcBorders>
            <w:shd w:val="clear" w:color="auto" w:fill="auto"/>
            <w:vAlign w:val="center"/>
            <w:hideMark/>
          </w:tcPr>
          <w:p w14:paraId="078EF466" w14:textId="1B7FD04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1242AF5F" w14:textId="7F06B94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341</w:t>
            </w:r>
          </w:p>
        </w:tc>
        <w:tc>
          <w:tcPr>
            <w:tcW w:w="770" w:type="pct"/>
            <w:tcBorders>
              <w:top w:val="nil"/>
              <w:left w:val="nil"/>
              <w:bottom w:val="single" w:sz="4" w:space="0" w:color="000000"/>
              <w:right w:val="single" w:sz="4" w:space="0" w:color="000000"/>
            </w:tcBorders>
            <w:shd w:val="clear" w:color="auto" w:fill="auto"/>
            <w:vAlign w:val="center"/>
            <w:hideMark/>
          </w:tcPr>
          <w:p w14:paraId="234E7979" w14:textId="2626A47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456,860.00</w:t>
            </w:r>
          </w:p>
        </w:tc>
        <w:tc>
          <w:tcPr>
            <w:tcW w:w="703" w:type="pct"/>
            <w:tcBorders>
              <w:top w:val="nil"/>
              <w:left w:val="nil"/>
              <w:bottom w:val="single" w:sz="4" w:space="0" w:color="000000"/>
              <w:right w:val="single" w:sz="4" w:space="0" w:color="000000"/>
            </w:tcBorders>
            <w:shd w:val="clear" w:color="auto" w:fill="auto"/>
            <w:vAlign w:val="center"/>
            <w:hideMark/>
          </w:tcPr>
          <w:p w14:paraId="1496E602" w14:textId="73679D8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361,340.80</w:t>
            </w:r>
          </w:p>
        </w:tc>
        <w:tc>
          <w:tcPr>
            <w:tcW w:w="727" w:type="pct"/>
            <w:tcBorders>
              <w:top w:val="nil"/>
              <w:left w:val="nil"/>
              <w:bottom w:val="single" w:sz="4" w:space="0" w:color="000000"/>
              <w:right w:val="single" w:sz="4" w:space="0" w:color="000000"/>
            </w:tcBorders>
            <w:shd w:val="clear" w:color="auto" w:fill="auto"/>
            <w:vAlign w:val="center"/>
            <w:hideMark/>
          </w:tcPr>
          <w:p w14:paraId="7C02A667" w14:textId="216AAB0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780" w:type="pct"/>
            <w:tcBorders>
              <w:top w:val="nil"/>
              <w:left w:val="nil"/>
              <w:bottom w:val="single" w:sz="4" w:space="0" w:color="000000"/>
              <w:right w:val="single" w:sz="4" w:space="0" w:color="000000"/>
            </w:tcBorders>
            <w:shd w:val="clear" w:color="auto" w:fill="auto"/>
            <w:vAlign w:val="center"/>
            <w:hideMark/>
          </w:tcPr>
          <w:p w14:paraId="0CB6A8CB" w14:textId="7B8B6CC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124,077.30</w:t>
            </w:r>
          </w:p>
        </w:tc>
      </w:tr>
      <w:tr w:rsidR="00BC64F9" w:rsidRPr="003509E6" w14:paraId="397FA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F7AB3FC" w14:textId="77777777" w:rsidR="00BC64F9" w:rsidRPr="003509E6" w:rsidRDefault="00BC64F9" w:rsidP="00BC64F9">
            <w:pPr>
              <w:widowControl/>
              <w:spacing w:after="0" w:line="240" w:lineRule="auto"/>
              <w:rPr>
                <w:rFonts w:ascii="Arial Narrow" w:eastAsia="Times New Roman" w:hAnsi="Arial Narrow"/>
                <w:sz w:val="18"/>
                <w:szCs w:val="18"/>
              </w:rPr>
            </w:pPr>
            <w:hyperlink r:id="rId12" w:anchor="RANGE!A1" w:history="1">
              <w:r w:rsidRPr="003509E6">
                <w:rPr>
                  <w:rFonts w:ascii="Arial Narrow" w:eastAsia="Times New Roman" w:hAnsi="Arial Narrow"/>
                  <w:sz w:val="18"/>
                  <w:szCs w:val="18"/>
                </w:rPr>
                <w:t>I</w:t>
              </w:r>
            </w:hyperlink>
          </w:p>
        </w:tc>
        <w:tc>
          <w:tcPr>
            <w:tcW w:w="703" w:type="pct"/>
            <w:tcBorders>
              <w:top w:val="nil"/>
              <w:left w:val="nil"/>
              <w:bottom w:val="single" w:sz="4" w:space="0" w:color="000000"/>
              <w:right w:val="single" w:sz="4" w:space="0" w:color="000000"/>
            </w:tcBorders>
            <w:shd w:val="clear" w:color="auto" w:fill="auto"/>
            <w:vAlign w:val="center"/>
            <w:hideMark/>
          </w:tcPr>
          <w:p w14:paraId="71577939" w14:textId="52AD0DC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5" w:type="pct"/>
            <w:tcBorders>
              <w:top w:val="nil"/>
              <w:left w:val="nil"/>
              <w:bottom w:val="single" w:sz="4" w:space="0" w:color="000000"/>
              <w:right w:val="single" w:sz="4" w:space="0" w:color="000000"/>
            </w:tcBorders>
            <w:shd w:val="clear" w:color="auto" w:fill="auto"/>
            <w:vAlign w:val="center"/>
            <w:hideMark/>
          </w:tcPr>
          <w:p w14:paraId="43D28621" w14:textId="0EA0AAF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0,666</w:t>
            </w:r>
          </w:p>
        </w:tc>
        <w:tc>
          <w:tcPr>
            <w:tcW w:w="770" w:type="pct"/>
            <w:tcBorders>
              <w:top w:val="nil"/>
              <w:left w:val="nil"/>
              <w:bottom w:val="single" w:sz="4" w:space="0" w:color="000000"/>
              <w:right w:val="single" w:sz="4" w:space="0" w:color="000000"/>
            </w:tcBorders>
            <w:shd w:val="clear" w:color="auto" w:fill="auto"/>
            <w:vAlign w:val="center"/>
            <w:hideMark/>
          </w:tcPr>
          <w:p w14:paraId="7E7074BB" w14:textId="44EE746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39,660.00</w:t>
            </w:r>
          </w:p>
        </w:tc>
        <w:tc>
          <w:tcPr>
            <w:tcW w:w="703" w:type="pct"/>
            <w:tcBorders>
              <w:top w:val="nil"/>
              <w:left w:val="nil"/>
              <w:bottom w:val="single" w:sz="4" w:space="0" w:color="000000"/>
              <w:right w:val="single" w:sz="4" w:space="0" w:color="000000"/>
            </w:tcBorders>
            <w:shd w:val="clear" w:color="auto" w:fill="auto"/>
            <w:vAlign w:val="center"/>
            <w:hideMark/>
          </w:tcPr>
          <w:p w14:paraId="3B3B147B" w14:textId="516300A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41,839.50</w:t>
            </w:r>
          </w:p>
        </w:tc>
        <w:tc>
          <w:tcPr>
            <w:tcW w:w="727" w:type="pct"/>
            <w:tcBorders>
              <w:top w:val="nil"/>
              <w:left w:val="nil"/>
              <w:bottom w:val="single" w:sz="4" w:space="0" w:color="000000"/>
              <w:right w:val="single" w:sz="4" w:space="0" w:color="000000"/>
            </w:tcBorders>
            <w:shd w:val="clear" w:color="auto" w:fill="auto"/>
            <w:vAlign w:val="center"/>
            <w:hideMark/>
          </w:tcPr>
          <w:p w14:paraId="648D97E9" w14:textId="1C2738F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922,182.81</w:t>
            </w:r>
          </w:p>
        </w:tc>
        <w:tc>
          <w:tcPr>
            <w:tcW w:w="780" w:type="pct"/>
            <w:tcBorders>
              <w:top w:val="nil"/>
              <w:left w:val="nil"/>
              <w:bottom w:val="single" w:sz="4" w:space="0" w:color="000000"/>
              <w:right w:val="single" w:sz="4" w:space="0" w:color="000000"/>
            </w:tcBorders>
            <w:shd w:val="clear" w:color="auto" w:fill="auto"/>
            <w:vAlign w:val="center"/>
            <w:hideMark/>
          </w:tcPr>
          <w:p w14:paraId="2709AEB2" w14:textId="3BC081B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5,904,417.51</w:t>
            </w:r>
          </w:p>
        </w:tc>
      </w:tr>
      <w:tr w:rsidR="00BC64F9" w:rsidRPr="003509E6" w14:paraId="49756EB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27B4909" w14:textId="77777777" w:rsidR="00BC64F9" w:rsidRPr="003509E6" w:rsidRDefault="00BC64F9" w:rsidP="00BC64F9">
            <w:pPr>
              <w:widowControl/>
              <w:spacing w:after="0" w:line="240" w:lineRule="auto"/>
              <w:rPr>
                <w:rFonts w:ascii="Arial Narrow" w:eastAsia="Times New Roman" w:hAnsi="Arial Narrow"/>
                <w:sz w:val="18"/>
                <w:szCs w:val="18"/>
              </w:rPr>
            </w:pPr>
            <w:hyperlink r:id="rId13" w:anchor="RANGE!A1" w:history="1">
              <w:r w:rsidRPr="003509E6">
                <w:rPr>
                  <w:rFonts w:ascii="Arial Narrow" w:eastAsia="Times New Roman" w:hAnsi="Arial Narrow"/>
                  <w:sz w:val="18"/>
                  <w:szCs w:val="18"/>
                </w:rPr>
                <w:t>II</w:t>
              </w:r>
            </w:hyperlink>
          </w:p>
        </w:tc>
        <w:tc>
          <w:tcPr>
            <w:tcW w:w="703" w:type="pct"/>
            <w:tcBorders>
              <w:top w:val="nil"/>
              <w:left w:val="nil"/>
              <w:bottom w:val="single" w:sz="4" w:space="0" w:color="000000"/>
              <w:right w:val="single" w:sz="4" w:space="0" w:color="000000"/>
            </w:tcBorders>
            <w:shd w:val="clear" w:color="auto" w:fill="auto"/>
            <w:vAlign w:val="center"/>
            <w:hideMark/>
          </w:tcPr>
          <w:p w14:paraId="7EADD22E" w14:textId="5892E3A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46,315.68</w:t>
            </w:r>
          </w:p>
        </w:tc>
        <w:tc>
          <w:tcPr>
            <w:tcW w:w="575" w:type="pct"/>
            <w:tcBorders>
              <w:top w:val="nil"/>
              <w:left w:val="nil"/>
              <w:bottom w:val="single" w:sz="4" w:space="0" w:color="000000"/>
              <w:right w:val="single" w:sz="4" w:space="0" w:color="000000"/>
            </w:tcBorders>
            <w:shd w:val="clear" w:color="auto" w:fill="auto"/>
            <w:vAlign w:val="center"/>
            <w:hideMark/>
          </w:tcPr>
          <w:p w14:paraId="6D652EE9" w14:textId="5954192A"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4,289</w:t>
            </w:r>
          </w:p>
        </w:tc>
        <w:tc>
          <w:tcPr>
            <w:tcW w:w="770" w:type="pct"/>
            <w:tcBorders>
              <w:top w:val="nil"/>
              <w:left w:val="nil"/>
              <w:bottom w:val="single" w:sz="4" w:space="0" w:color="000000"/>
              <w:right w:val="single" w:sz="4" w:space="0" w:color="000000"/>
            </w:tcBorders>
            <w:shd w:val="clear" w:color="auto" w:fill="auto"/>
            <w:vAlign w:val="center"/>
            <w:hideMark/>
          </w:tcPr>
          <w:p w14:paraId="5DC598C1" w14:textId="28D484B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66,226.00</w:t>
            </w:r>
          </w:p>
        </w:tc>
        <w:tc>
          <w:tcPr>
            <w:tcW w:w="703" w:type="pct"/>
            <w:tcBorders>
              <w:top w:val="nil"/>
              <w:left w:val="nil"/>
              <w:bottom w:val="single" w:sz="4" w:space="0" w:color="000000"/>
              <w:right w:val="single" w:sz="4" w:space="0" w:color="000000"/>
            </w:tcBorders>
            <w:shd w:val="clear" w:color="auto" w:fill="auto"/>
            <w:vAlign w:val="center"/>
            <w:hideMark/>
          </w:tcPr>
          <w:p w14:paraId="0082048D" w14:textId="4462330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974,599.92</w:t>
            </w:r>
          </w:p>
        </w:tc>
        <w:tc>
          <w:tcPr>
            <w:tcW w:w="727" w:type="pct"/>
            <w:tcBorders>
              <w:top w:val="nil"/>
              <w:left w:val="nil"/>
              <w:bottom w:val="single" w:sz="4" w:space="0" w:color="000000"/>
              <w:right w:val="single" w:sz="4" w:space="0" w:color="000000"/>
            </w:tcBorders>
            <w:shd w:val="clear" w:color="auto" w:fill="auto"/>
            <w:vAlign w:val="center"/>
            <w:hideMark/>
          </w:tcPr>
          <w:p w14:paraId="16F53FEF" w14:textId="59DD0E6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14,076.72</w:t>
            </w:r>
          </w:p>
        </w:tc>
        <w:tc>
          <w:tcPr>
            <w:tcW w:w="780" w:type="pct"/>
            <w:tcBorders>
              <w:top w:val="nil"/>
              <w:left w:val="nil"/>
              <w:bottom w:val="single" w:sz="4" w:space="0" w:color="000000"/>
              <w:right w:val="single" w:sz="4" w:space="0" w:color="000000"/>
            </w:tcBorders>
            <w:shd w:val="clear" w:color="auto" w:fill="auto"/>
            <w:vAlign w:val="center"/>
            <w:hideMark/>
          </w:tcPr>
          <w:p w14:paraId="59A27BD5" w14:textId="79D1D6CF"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901,218.32</w:t>
            </w:r>
          </w:p>
        </w:tc>
      </w:tr>
      <w:tr w:rsidR="00BC64F9" w:rsidRPr="003509E6" w14:paraId="063C4B0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925137C" w14:textId="77777777" w:rsidR="00BC64F9" w:rsidRPr="003509E6" w:rsidRDefault="00BC64F9" w:rsidP="00BC64F9">
            <w:pPr>
              <w:widowControl/>
              <w:spacing w:after="0" w:line="240" w:lineRule="auto"/>
              <w:rPr>
                <w:rFonts w:ascii="Arial Narrow" w:eastAsia="Times New Roman" w:hAnsi="Arial Narrow"/>
                <w:sz w:val="18"/>
                <w:szCs w:val="18"/>
              </w:rPr>
            </w:pPr>
            <w:hyperlink r:id="rId14" w:anchor="RANGE!A1" w:history="1">
              <w:r w:rsidRPr="003509E6">
                <w:rPr>
                  <w:rFonts w:ascii="Arial Narrow" w:eastAsia="Times New Roman" w:hAnsi="Arial Narrow"/>
                  <w:sz w:val="18"/>
                  <w:szCs w:val="18"/>
                </w:rPr>
                <w:t>III</w:t>
              </w:r>
            </w:hyperlink>
          </w:p>
        </w:tc>
        <w:tc>
          <w:tcPr>
            <w:tcW w:w="703" w:type="pct"/>
            <w:tcBorders>
              <w:top w:val="nil"/>
              <w:left w:val="nil"/>
              <w:bottom w:val="single" w:sz="4" w:space="0" w:color="000000"/>
              <w:right w:val="single" w:sz="4" w:space="0" w:color="000000"/>
            </w:tcBorders>
            <w:shd w:val="clear" w:color="auto" w:fill="auto"/>
            <w:vAlign w:val="center"/>
            <w:hideMark/>
          </w:tcPr>
          <w:p w14:paraId="5E694DF1" w14:textId="3E0FD2B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08E004D9" w14:textId="245C2E0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890</w:t>
            </w:r>
          </w:p>
        </w:tc>
        <w:tc>
          <w:tcPr>
            <w:tcW w:w="770" w:type="pct"/>
            <w:tcBorders>
              <w:top w:val="nil"/>
              <w:left w:val="nil"/>
              <w:bottom w:val="single" w:sz="4" w:space="0" w:color="000000"/>
              <w:right w:val="single" w:sz="4" w:space="0" w:color="000000"/>
            </w:tcBorders>
            <w:shd w:val="clear" w:color="auto" w:fill="auto"/>
            <w:vAlign w:val="center"/>
            <w:hideMark/>
          </w:tcPr>
          <w:p w14:paraId="1526BAB2" w14:textId="634D5AD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984,243.33</w:t>
            </w:r>
          </w:p>
        </w:tc>
        <w:tc>
          <w:tcPr>
            <w:tcW w:w="703" w:type="pct"/>
            <w:tcBorders>
              <w:top w:val="nil"/>
              <w:left w:val="nil"/>
              <w:bottom w:val="single" w:sz="4" w:space="0" w:color="000000"/>
              <w:right w:val="single" w:sz="4" w:space="0" w:color="000000"/>
            </w:tcBorders>
            <w:shd w:val="clear" w:color="auto" w:fill="auto"/>
            <w:vAlign w:val="center"/>
            <w:hideMark/>
          </w:tcPr>
          <w:p w14:paraId="09D50B8B" w14:textId="10DD6AE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727" w:type="pct"/>
            <w:tcBorders>
              <w:top w:val="nil"/>
              <w:left w:val="nil"/>
              <w:bottom w:val="single" w:sz="4" w:space="0" w:color="000000"/>
              <w:right w:val="single" w:sz="4" w:space="0" w:color="000000"/>
            </w:tcBorders>
            <w:shd w:val="clear" w:color="auto" w:fill="auto"/>
            <w:vAlign w:val="center"/>
            <w:hideMark/>
          </w:tcPr>
          <w:p w14:paraId="4D2894E8" w14:textId="53F284B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780" w:type="pct"/>
            <w:tcBorders>
              <w:top w:val="nil"/>
              <w:left w:val="nil"/>
              <w:bottom w:val="single" w:sz="4" w:space="0" w:color="000000"/>
              <w:right w:val="single" w:sz="4" w:space="0" w:color="000000"/>
            </w:tcBorders>
            <w:shd w:val="clear" w:color="auto" w:fill="auto"/>
            <w:vAlign w:val="center"/>
            <w:hideMark/>
          </w:tcPr>
          <w:p w14:paraId="28E57813" w14:textId="64132C6D"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00,327.88</w:t>
            </w:r>
          </w:p>
        </w:tc>
      </w:tr>
      <w:tr w:rsidR="00BC64F9" w:rsidRPr="003509E6" w14:paraId="1887AD1C"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217AC2D" w14:textId="77777777" w:rsidR="00BC64F9" w:rsidRPr="003509E6" w:rsidRDefault="00BC64F9" w:rsidP="00BC64F9">
            <w:pPr>
              <w:widowControl/>
              <w:spacing w:after="0" w:line="240" w:lineRule="auto"/>
              <w:rPr>
                <w:rFonts w:ascii="Arial Narrow" w:eastAsia="Times New Roman" w:hAnsi="Arial Narrow"/>
                <w:sz w:val="18"/>
                <w:szCs w:val="18"/>
              </w:rPr>
            </w:pPr>
            <w:hyperlink r:id="rId15" w:anchor="RANGE!A1" w:history="1">
              <w:r w:rsidRPr="003509E6">
                <w:rPr>
                  <w:rFonts w:ascii="Arial Narrow" w:eastAsia="Times New Roman" w:hAnsi="Arial Narrow"/>
                  <w:sz w:val="18"/>
                  <w:szCs w:val="18"/>
                </w:rPr>
                <w:t>CALABARZON</w:t>
              </w:r>
            </w:hyperlink>
          </w:p>
        </w:tc>
        <w:tc>
          <w:tcPr>
            <w:tcW w:w="703" w:type="pct"/>
            <w:tcBorders>
              <w:top w:val="nil"/>
              <w:left w:val="nil"/>
              <w:bottom w:val="single" w:sz="4" w:space="0" w:color="000000"/>
              <w:right w:val="single" w:sz="4" w:space="0" w:color="000000"/>
            </w:tcBorders>
            <w:shd w:val="clear" w:color="auto" w:fill="auto"/>
            <w:vAlign w:val="center"/>
            <w:hideMark/>
          </w:tcPr>
          <w:p w14:paraId="7135299D" w14:textId="58F8F0D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5" w:type="pct"/>
            <w:tcBorders>
              <w:top w:val="nil"/>
              <w:left w:val="nil"/>
              <w:bottom w:val="single" w:sz="4" w:space="0" w:color="000000"/>
              <w:right w:val="single" w:sz="4" w:space="0" w:color="000000"/>
            </w:tcBorders>
            <w:shd w:val="clear" w:color="auto" w:fill="auto"/>
            <w:vAlign w:val="center"/>
            <w:hideMark/>
          </w:tcPr>
          <w:p w14:paraId="1F8A6220" w14:textId="4826422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50</w:t>
            </w:r>
          </w:p>
        </w:tc>
        <w:tc>
          <w:tcPr>
            <w:tcW w:w="770" w:type="pct"/>
            <w:tcBorders>
              <w:top w:val="nil"/>
              <w:left w:val="nil"/>
              <w:bottom w:val="single" w:sz="4" w:space="0" w:color="000000"/>
              <w:right w:val="single" w:sz="4" w:space="0" w:color="000000"/>
            </w:tcBorders>
            <w:shd w:val="clear" w:color="auto" w:fill="auto"/>
            <w:vAlign w:val="center"/>
            <w:hideMark/>
          </w:tcPr>
          <w:p w14:paraId="1AE3234B" w14:textId="7453AB8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356,266.00</w:t>
            </w:r>
          </w:p>
        </w:tc>
        <w:tc>
          <w:tcPr>
            <w:tcW w:w="703" w:type="pct"/>
            <w:tcBorders>
              <w:top w:val="nil"/>
              <w:left w:val="nil"/>
              <w:bottom w:val="single" w:sz="4" w:space="0" w:color="000000"/>
              <w:right w:val="single" w:sz="4" w:space="0" w:color="000000"/>
            </w:tcBorders>
            <w:shd w:val="clear" w:color="auto" w:fill="auto"/>
            <w:vAlign w:val="center"/>
            <w:hideMark/>
          </w:tcPr>
          <w:p w14:paraId="16CDBA88" w14:textId="0031E29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660,151.20</w:t>
            </w:r>
          </w:p>
        </w:tc>
        <w:tc>
          <w:tcPr>
            <w:tcW w:w="727" w:type="pct"/>
            <w:tcBorders>
              <w:top w:val="nil"/>
              <w:left w:val="nil"/>
              <w:bottom w:val="single" w:sz="4" w:space="0" w:color="000000"/>
              <w:right w:val="single" w:sz="4" w:space="0" w:color="000000"/>
            </w:tcBorders>
            <w:shd w:val="clear" w:color="auto" w:fill="auto"/>
            <w:vAlign w:val="center"/>
            <w:hideMark/>
          </w:tcPr>
          <w:p w14:paraId="6D79B56A" w14:textId="58EB2BA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486,883.48</w:t>
            </w:r>
          </w:p>
        </w:tc>
        <w:tc>
          <w:tcPr>
            <w:tcW w:w="780" w:type="pct"/>
            <w:tcBorders>
              <w:top w:val="nil"/>
              <w:left w:val="nil"/>
              <w:bottom w:val="single" w:sz="4" w:space="0" w:color="000000"/>
              <w:right w:val="single" w:sz="4" w:space="0" w:color="000000"/>
            </w:tcBorders>
            <w:shd w:val="clear" w:color="auto" w:fill="auto"/>
            <w:vAlign w:val="center"/>
            <w:hideMark/>
          </w:tcPr>
          <w:p w14:paraId="7131A4AE" w14:textId="7E56E81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7,743,740.68</w:t>
            </w:r>
          </w:p>
        </w:tc>
      </w:tr>
      <w:tr w:rsidR="00BC64F9" w:rsidRPr="003509E6" w14:paraId="67BE1AF5"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808D56D" w14:textId="77777777" w:rsidR="00BC64F9" w:rsidRPr="003509E6" w:rsidRDefault="00BC64F9" w:rsidP="00BC64F9">
            <w:pPr>
              <w:widowControl/>
              <w:spacing w:after="0" w:line="240" w:lineRule="auto"/>
              <w:rPr>
                <w:rFonts w:ascii="Arial Narrow" w:eastAsia="Times New Roman" w:hAnsi="Arial Narrow"/>
                <w:sz w:val="18"/>
                <w:szCs w:val="18"/>
              </w:rPr>
            </w:pPr>
            <w:hyperlink r:id="rId16" w:anchor="RANGE!A1" w:history="1">
              <w:r w:rsidRPr="003509E6">
                <w:rPr>
                  <w:rFonts w:ascii="Arial Narrow" w:eastAsia="Times New Roman" w:hAnsi="Arial Narrow"/>
                  <w:sz w:val="18"/>
                  <w:szCs w:val="18"/>
                </w:rPr>
                <w:t>MIMAROPA</w:t>
              </w:r>
            </w:hyperlink>
          </w:p>
        </w:tc>
        <w:tc>
          <w:tcPr>
            <w:tcW w:w="703" w:type="pct"/>
            <w:tcBorders>
              <w:top w:val="nil"/>
              <w:left w:val="nil"/>
              <w:bottom w:val="single" w:sz="4" w:space="0" w:color="000000"/>
              <w:right w:val="single" w:sz="4" w:space="0" w:color="000000"/>
            </w:tcBorders>
            <w:shd w:val="clear" w:color="auto" w:fill="auto"/>
            <w:vAlign w:val="center"/>
            <w:hideMark/>
          </w:tcPr>
          <w:p w14:paraId="75F090A9" w14:textId="2DBD90A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61,040.78</w:t>
            </w:r>
          </w:p>
        </w:tc>
        <w:tc>
          <w:tcPr>
            <w:tcW w:w="575" w:type="pct"/>
            <w:tcBorders>
              <w:top w:val="nil"/>
              <w:left w:val="nil"/>
              <w:bottom w:val="single" w:sz="4" w:space="0" w:color="000000"/>
              <w:right w:val="single" w:sz="4" w:space="0" w:color="000000"/>
            </w:tcBorders>
            <w:shd w:val="clear" w:color="auto" w:fill="auto"/>
            <w:vAlign w:val="center"/>
            <w:hideMark/>
          </w:tcPr>
          <w:p w14:paraId="28EA89F9" w14:textId="5B33458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5,109</w:t>
            </w:r>
          </w:p>
        </w:tc>
        <w:tc>
          <w:tcPr>
            <w:tcW w:w="770" w:type="pct"/>
            <w:tcBorders>
              <w:top w:val="nil"/>
              <w:left w:val="nil"/>
              <w:bottom w:val="single" w:sz="4" w:space="0" w:color="000000"/>
              <w:right w:val="single" w:sz="4" w:space="0" w:color="000000"/>
            </w:tcBorders>
            <w:shd w:val="clear" w:color="auto" w:fill="auto"/>
            <w:vAlign w:val="center"/>
            <w:hideMark/>
          </w:tcPr>
          <w:p w14:paraId="48BBE28F" w14:textId="48FF4A1A"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620,406.88</w:t>
            </w:r>
          </w:p>
        </w:tc>
        <w:tc>
          <w:tcPr>
            <w:tcW w:w="703" w:type="pct"/>
            <w:tcBorders>
              <w:top w:val="nil"/>
              <w:left w:val="nil"/>
              <w:bottom w:val="single" w:sz="4" w:space="0" w:color="000000"/>
              <w:right w:val="single" w:sz="4" w:space="0" w:color="000000"/>
            </w:tcBorders>
            <w:shd w:val="clear" w:color="auto" w:fill="auto"/>
            <w:vAlign w:val="center"/>
            <w:hideMark/>
          </w:tcPr>
          <w:p w14:paraId="6AEF5E44" w14:textId="6C01E60B"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727" w:type="pct"/>
            <w:tcBorders>
              <w:top w:val="nil"/>
              <w:left w:val="nil"/>
              <w:bottom w:val="single" w:sz="4" w:space="0" w:color="000000"/>
              <w:right w:val="single" w:sz="4" w:space="0" w:color="000000"/>
            </w:tcBorders>
            <w:shd w:val="clear" w:color="auto" w:fill="auto"/>
            <w:vAlign w:val="center"/>
            <w:hideMark/>
          </w:tcPr>
          <w:p w14:paraId="7C003A21" w14:textId="6881CF4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753,508.55</w:t>
            </w:r>
          </w:p>
        </w:tc>
        <w:tc>
          <w:tcPr>
            <w:tcW w:w="780" w:type="pct"/>
            <w:tcBorders>
              <w:top w:val="nil"/>
              <w:left w:val="nil"/>
              <w:bottom w:val="single" w:sz="4" w:space="0" w:color="000000"/>
              <w:right w:val="single" w:sz="4" w:space="0" w:color="000000"/>
            </w:tcBorders>
            <w:shd w:val="clear" w:color="auto" w:fill="auto"/>
            <w:vAlign w:val="center"/>
            <w:hideMark/>
          </w:tcPr>
          <w:p w14:paraId="2FC305B1" w14:textId="46D7078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8,899,628.21</w:t>
            </w:r>
          </w:p>
        </w:tc>
      </w:tr>
      <w:tr w:rsidR="00BC64F9" w:rsidRPr="003509E6" w14:paraId="5F1A9E43"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031D2A09" w14:textId="77777777" w:rsidR="00BC64F9" w:rsidRPr="003509E6" w:rsidRDefault="00BC64F9" w:rsidP="00BC64F9">
            <w:pPr>
              <w:widowControl/>
              <w:spacing w:after="0" w:line="240" w:lineRule="auto"/>
              <w:rPr>
                <w:rFonts w:ascii="Arial Narrow" w:eastAsia="Times New Roman" w:hAnsi="Arial Narrow"/>
                <w:sz w:val="18"/>
                <w:szCs w:val="18"/>
              </w:rPr>
            </w:pPr>
            <w:hyperlink r:id="rId17" w:anchor="RANGE!A1" w:history="1">
              <w:r w:rsidRPr="003509E6">
                <w:rPr>
                  <w:rFonts w:ascii="Arial Narrow" w:eastAsia="Times New Roman" w:hAnsi="Arial Narrow"/>
                  <w:sz w:val="18"/>
                  <w:szCs w:val="18"/>
                </w:rPr>
                <w:t>V</w:t>
              </w:r>
            </w:hyperlink>
          </w:p>
        </w:tc>
        <w:tc>
          <w:tcPr>
            <w:tcW w:w="703" w:type="pct"/>
            <w:tcBorders>
              <w:top w:val="nil"/>
              <w:left w:val="nil"/>
              <w:bottom w:val="single" w:sz="4" w:space="0" w:color="000000"/>
              <w:right w:val="single" w:sz="4" w:space="0" w:color="000000"/>
            </w:tcBorders>
            <w:shd w:val="clear" w:color="auto" w:fill="auto"/>
            <w:vAlign w:val="center"/>
            <w:hideMark/>
          </w:tcPr>
          <w:p w14:paraId="10E24682" w14:textId="1196227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53B79549" w14:textId="0E34182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737</w:t>
            </w:r>
          </w:p>
        </w:tc>
        <w:tc>
          <w:tcPr>
            <w:tcW w:w="770" w:type="pct"/>
            <w:tcBorders>
              <w:top w:val="nil"/>
              <w:left w:val="nil"/>
              <w:bottom w:val="single" w:sz="4" w:space="0" w:color="000000"/>
              <w:right w:val="single" w:sz="4" w:space="0" w:color="000000"/>
            </w:tcBorders>
            <w:shd w:val="clear" w:color="auto" w:fill="auto"/>
            <w:vAlign w:val="center"/>
            <w:hideMark/>
          </w:tcPr>
          <w:p w14:paraId="44E6FADE" w14:textId="118AE81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51,492.39</w:t>
            </w:r>
          </w:p>
        </w:tc>
        <w:tc>
          <w:tcPr>
            <w:tcW w:w="703" w:type="pct"/>
            <w:tcBorders>
              <w:top w:val="nil"/>
              <w:left w:val="nil"/>
              <w:bottom w:val="single" w:sz="4" w:space="0" w:color="000000"/>
              <w:right w:val="single" w:sz="4" w:space="0" w:color="000000"/>
            </w:tcBorders>
            <w:shd w:val="clear" w:color="auto" w:fill="auto"/>
            <w:vAlign w:val="center"/>
            <w:hideMark/>
          </w:tcPr>
          <w:p w14:paraId="6C32FF52" w14:textId="415350E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319,859.36</w:t>
            </w:r>
          </w:p>
        </w:tc>
        <w:tc>
          <w:tcPr>
            <w:tcW w:w="727" w:type="pct"/>
            <w:tcBorders>
              <w:top w:val="nil"/>
              <w:left w:val="nil"/>
              <w:bottom w:val="single" w:sz="4" w:space="0" w:color="000000"/>
              <w:right w:val="single" w:sz="4" w:space="0" w:color="000000"/>
            </w:tcBorders>
            <w:shd w:val="clear" w:color="auto" w:fill="auto"/>
            <w:vAlign w:val="center"/>
            <w:hideMark/>
          </w:tcPr>
          <w:p w14:paraId="7B79E379" w14:textId="5F4750DF"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1,077,933.90</w:t>
            </w:r>
          </w:p>
        </w:tc>
        <w:tc>
          <w:tcPr>
            <w:tcW w:w="780" w:type="pct"/>
            <w:tcBorders>
              <w:top w:val="nil"/>
              <w:left w:val="nil"/>
              <w:bottom w:val="single" w:sz="4" w:space="0" w:color="000000"/>
              <w:right w:val="single" w:sz="4" w:space="0" w:color="000000"/>
            </w:tcBorders>
            <w:shd w:val="clear" w:color="auto" w:fill="auto"/>
            <w:vAlign w:val="center"/>
            <w:hideMark/>
          </w:tcPr>
          <w:p w14:paraId="0E188E5F" w14:textId="7DE8837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649,285.65</w:t>
            </w:r>
          </w:p>
        </w:tc>
      </w:tr>
      <w:tr w:rsidR="00BC64F9" w:rsidRPr="003509E6" w14:paraId="2C4E5709"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1B3662AF" w14:textId="77777777" w:rsidR="00BC64F9" w:rsidRPr="003509E6" w:rsidRDefault="00BC64F9" w:rsidP="00BC64F9">
            <w:pPr>
              <w:widowControl/>
              <w:spacing w:after="0" w:line="240" w:lineRule="auto"/>
              <w:rPr>
                <w:rFonts w:ascii="Arial Narrow" w:eastAsia="Times New Roman" w:hAnsi="Arial Narrow"/>
                <w:sz w:val="18"/>
                <w:szCs w:val="18"/>
              </w:rPr>
            </w:pPr>
            <w:hyperlink r:id="rId18" w:anchor="RANGE!A1" w:history="1">
              <w:r w:rsidRPr="003509E6">
                <w:rPr>
                  <w:rFonts w:ascii="Arial Narrow" w:eastAsia="Times New Roman" w:hAnsi="Arial Narrow"/>
                  <w:sz w:val="18"/>
                  <w:szCs w:val="18"/>
                </w:rPr>
                <w:t>VI</w:t>
              </w:r>
            </w:hyperlink>
          </w:p>
        </w:tc>
        <w:tc>
          <w:tcPr>
            <w:tcW w:w="703" w:type="pct"/>
            <w:tcBorders>
              <w:top w:val="nil"/>
              <w:left w:val="nil"/>
              <w:bottom w:val="single" w:sz="4" w:space="0" w:color="000000"/>
              <w:right w:val="single" w:sz="4" w:space="0" w:color="000000"/>
            </w:tcBorders>
            <w:shd w:val="clear" w:color="auto" w:fill="auto"/>
            <w:vAlign w:val="center"/>
            <w:hideMark/>
          </w:tcPr>
          <w:p w14:paraId="10748E19" w14:textId="33FEEFE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72,636.42</w:t>
            </w:r>
          </w:p>
        </w:tc>
        <w:tc>
          <w:tcPr>
            <w:tcW w:w="575" w:type="pct"/>
            <w:tcBorders>
              <w:top w:val="nil"/>
              <w:left w:val="nil"/>
              <w:bottom w:val="single" w:sz="4" w:space="0" w:color="000000"/>
              <w:right w:val="single" w:sz="4" w:space="0" w:color="000000"/>
            </w:tcBorders>
            <w:shd w:val="clear" w:color="auto" w:fill="auto"/>
            <w:vAlign w:val="center"/>
            <w:hideMark/>
          </w:tcPr>
          <w:p w14:paraId="627C033C" w14:textId="3D2DCA9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949</w:t>
            </w:r>
          </w:p>
        </w:tc>
        <w:tc>
          <w:tcPr>
            <w:tcW w:w="770" w:type="pct"/>
            <w:tcBorders>
              <w:top w:val="nil"/>
              <w:left w:val="nil"/>
              <w:bottom w:val="single" w:sz="4" w:space="0" w:color="000000"/>
              <w:right w:val="single" w:sz="4" w:space="0" w:color="000000"/>
            </w:tcBorders>
            <w:shd w:val="clear" w:color="auto" w:fill="auto"/>
            <w:vAlign w:val="center"/>
            <w:hideMark/>
          </w:tcPr>
          <w:p w14:paraId="4A9510CE" w14:textId="43BBBE3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710,521.96</w:t>
            </w:r>
          </w:p>
        </w:tc>
        <w:tc>
          <w:tcPr>
            <w:tcW w:w="703" w:type="pct"/>
            <w:tcBorders>
              <w:top w:val="nil"/>
              <w:left w:val="nil"/>
              <w:bottom w:val="single" w:sz="4" w:space="0" w:color="000000"/>
              <w:right w:val="single" w:sz="4" w:space="0" w:color="000000"/>
            </w:tcBorders>
            <w:shd w:val="clear" w:color="auto" w:fill="auto"/>
            <w:vAlign w:val="center"/>
            <w:hideMark/>
          </w:tcPr>
          <w:p w14:paraId="53B279EA" w14:textId="028DF9C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827,661.47</w:t>
            </w:r>
          </w:p>
        </w:tc>
        <w:tc>
          <w:tcPr>
            <w:tcW w:w="727" w:type="pct"/>
            <w:tcBorders>
              <w:top w:val="nil"/>
              <w:left w:val="nil"/>
              <w:bottom w:val="single" w:sz="4" w:space="0" w:color="000000"/>
              <w:right w:val="single" w:sz="4" w:space="0" w:color="000000"/>
            </w:tcBorders>
            <w:shd w:val="clear" w:color="auto" w:fill="auto"/>
            <w:vAlign w:val="center"/>
            <w:hideMark/>
          </w:tcPr>
          <w:p w14:paraId="00FBE000" w14:textId="59B5305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780" w:type="pct"/>
            <w:tcBorders>
              <w:top w:val="nil"/>
              <w:left w:val="nil"/>
              <w:bottom w:val="single" w:sz="4" w:space="0" w:color="000000"/>
              <w:right w:val="single" w:sz="4" w:space="0" w:color="000000"/>
            </w:tcBorders>
            <w:shd w:val="clear" w:color="auto" w:fill="auto"/>
            <w:vAlign w:val="center"/>
            <w:hideMark/>
          </w:tcPr>
          <w:p w14:paraId="59CD193E" w14:textId="27D6D02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4,899,752.03</w:t>
            </w:r>
          </w:p>
        </w:tc>
      </w:tr>
      <w:tr w:rsidR="00BC64F9" w:rsidRPr="003509E6" w14:paraId="0C0A211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46DCEB5" w14:textId="77777777" w:rsidR="00BC64F9" w:rsidRPr="003509E6" w:rsidRDefault="00BC64F9" w:rsidP="00BC64F9">
            <w:pPr>
              <w:widowControl/>
              <w:spacing w:after="0" w:line="240" w:lineRule="auto"/>
              <w:rPr>
                <w:rFonts w:ascii="Arial Narrow" w:eastAsia="Times New Roman" w:hAnsi="Arial Narrow"/>
                <w:sz w:val="18"/>
                <w:szCs w:val="18"/>
              </w:rPr>
            </w:pPr>
            <w:hyperlink r:id="rId19" w:anchor="RANGE!A1" w:history="1">
              <w:r w:rsidRPr="003509E6">
                <w:rPr>
                  <w:rFonts w:ascii="Arial Narrow" w:eastAsia="Times New Roman" w:hAnsi="Arial Narrow"/>
                  <w:sz w:val="18"/>
                  <w:szCs w:val="18"/>
                </w:rPr>
                <w:t>VII</w:t>
              </w:r>
            </w:hyperlink>
          </w:p>
        </w:tc>
        <w:tc>
          <w:tcPr>
            <w:tcW w:w="703" w:type="pct"/>
            <w:tcBorders>
              <w:top w:val="nil"/>
              <w:left w:val="nil"/>
              <w:bottom w:val="single" w:sz="4" w:space="0" w:color="000000"/>
              <w:right w:val="single" w:sz="4" w:space="0" w:color="000000"/>
            </w:tcBorders>
            <w:shd w:val="clear" w:color="auto" w:fill="auto"/>
            <w:vAlign w:val="center"/>
            <w:hideMark/>
          </w:tcPr>
          <w:p w14:paraId="139FD8D0" w14:textId="342FAB3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w:t>
            </w:r>
          </w:p>
        </w:tc>
        <w:tc>
          <w:tcPr>
            <w:tcW w:w="575" w:type="pct"/>
            <w:tcBorders>
              <w:top w:val="nil"/>
              <w:left w:val="nil"/>
              <w:bottom w:val="single" w:sz="4" w:space="0" w:color="000000"/>
              <w:right w:val="single" w:sz="4" w:space="0" w:color="000000"/>
            </w:tcBorders>
            <w:shd w:val="clear" w:color="auto" w:fill="auto"/>
            <w:vAlign w:val="center"/>
            <w:hideMark/>
          </w:tcPr>
          <w:p w14:paraId="764D5BFB" w14:textId="3C6B6B2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045</w:t>
            </w:r>
          </w:p>
        </w:tc>
        <w:tc>
          <w:tcPr>
            <w:tcW w:w="770" w:type="pct"/>
            <w:tcBorders>
              <w:top w:val="nil"/>
              <w:left w:val="nil"/>
              <w:bottom w:val="single" w:sz="4" w:space="0" w:color="000000"/>
              <w:right w:val="single" w:sz="4" w:space="0" w:color="000000"/>
            </w:tcBorders>
            <w:shd w:val="clear" w:color="auto" w:fill="auto"/>
            <w:vAlign w:val="center"/>
            <w:hideMark/>
          </w:tcPr>
          <w:p w14:paraId="10CEA3C6" w14:textId="299C875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754,189.00</w:t>
            </w:r>
          </w:p>
        </w:tc>
        <w:tc>
          <w:tcPr>
            <w:tcW w:w="703" w:type="pct"/>
            <w:tcBorders>
              <w:top w:val="nil"/>
              <w:left w:val="nil"/>
              <w:bottom w:val="single" w:sz="4" w:space="0" w:color="000000"/>
              <w:right w:val="single" w:sz="4" w:space="0" w:color="000000"/>
            </w:tcBorders>
            <w:shd w:val="clear" w:color="auto" w:fill="auto"/>
            <w:vAlign w:val="center"/>
            <w:hideMark/>
          </w:tcPr>
          <w:p w14:paraId="626D9282" w14:textId="5A312CE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773,291.11</w:t>
            </w:r>
          </w:p>
        </w:tc>
        <w:tc>
          <w:tcPr>
            <w:tcW w:w="727" w:type="pct"/>
            <w:tcBorders>
              <w:top w:val="nil"/>
              <w:left w:val="nil"/>
              <w:bottom w:val="single" w:sz="4" w:space="0" w:color="000000"/>
              <w:right w:val="single" w:sz="4" w:space="0" w:color="000000"/>
            </w:tcBorders>
            <w:shd w:val="clear" w:color="auto" w:fill="auto"/>
            <w:vAlign w:val="center"/>
            <w:hideMark/>
          </w:tcPr>
          <w:p w14:paraId="209A6C2E" w14:textId="0697907A"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780" w:type="pct"/>
            <w:tcBorders>
              <w:top w:val="nil"/>
              <w:left w:val="nil"/>
              <w:bottom w:val="single" w:sz="4" w:space="0" w:color="000000"/>
              <w:right w:val="single" w:sz="4" w:space="0" w:color="000000"/>
            </w:tcBorders>
            <w:shd w:val="clear" w:color="auto" w:fill="auto"/>
            <w:vAlign w:val="center"/>
            <w:hideMark/>
          </w:tcPr>
          <w:p w14:paraId="5F34EA37" w14:textId="13EFC0E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825,644.16</w:t>
            </w:r>
          </w:p>
        </w:tc>
      </w:tr>
      <w:tr w:rsidR="00BC64F9" w:rsidRPr="003509E6" w14:paraId="3A2FC9C6"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7BA4326A" w14:textId="77777777" w:rsidR="00BC64F9" w:rsidRPr="003509E6" w:rsidRDefault="00BC64F9" w:rsidP="00BC64F9">
            <w:pPr>
              <w:widowControl/>
              <w:spacing w:after="0" w:line="240" w:lineRule="auto"/>
              <w:rPr>
                <w:rFonts w:ascii="Arial Narrow" w:eastAsia="Times New Roman" w:hAnsi="Arial Narrow"/>
                <w:sz w:val="18"/>
                <w:szCs w:val="18"/>
              </w:rPr>
            </w:pPr>
            <w:hyperlink r:id="rId20" w:anchor="RANGE!A1" w:history="1">
              <w:r w:rsidRPr="003509E6">
                <w:rPr>
                  <w:rFonts w:ascii="Arial Narrow" w:eastAsia="Times New Roman" w:hAnsi="Arial Narrow"/>
                  <w:sz w:val="18"/>
                  <w:szCs w:val="18"/>
                </w:rPr>
                <w:t>VIII</w:t>
              </w:r>
            </w:hyperlink>
          </w:p>
        </w:tc>
        <w:tc>
          <w:tcPr>
            <w:tcW w:w="703" w:type="pct"/>
            <w:tcBorders>
              <w:top w:val="nil"/>
              <w:left w:val="nil"/>
              <w:bottom w:val="single" w:sz="4" w:space="0" w:color="000000"/>
              <w:right w:val="single" w:sz="4" w:space="0" w:color="000000"/>
            </w:tcBorders>
            <w:shd w:val="clear" w:color="auto" w:fill="auto"/>
            <w:vAlign w:val="center"/>
            <w:hideMark/>
          </w:tcPr>
          <w:p w14:paraId="652EFC26" w14:textId="686A2BB5"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5" w:type="pct"/>
            <w:tcBorders>
              <w:top w:val="nil"/>
              <w:left w:val="nil"/>
              <w:bottom w:val="single" w:sz="4" w:space="0" w:color="000000"/>
              <w:right w:val="single" w:sz="4" w:space="0" w:color="000000"/>
            </w:tcBorders>
            <w:shd w:val="clear" w:color="auto" w:fill="auto"/>
            <w:vAlign w:val="center"/>
            <w:hideMark/>
          </w:tcPr>
          <w:p w14:paraId="568C3085" w14:textId="5D182A1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223</w:t>
            </w:r>
          </w:p>
        </w:tc>
        <w:tc>
          <w:tcPr>
            <w:tcW w:w="770" w:type="pct"/>
            <w:tcBorders>
              <w:top w:val="nil"/>
              <w:left w:val="nil"/>
              <w:bottom w:val="single" w:sz="4" w:space="0" w:color="000000"/>
              <w:right w:val="single" w:sz="4" w:space="0" w:color="000000"/>
            </w:tcBorders>
            <w:shd w:val="clear" w:color="auto" w:fill="auto"/>
            <w:vAlign w:val="center"/>
            <w:hideMark/>
          </w:tcPr>
          <w:p w14:paraId="5B2E3BAD" w14:textId="24A3F36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868,435.74</w:t>
            </w:r>
          </w:p>
        </w:tc>
        <w:tc>
          <w:tcPr>
            <w:tcW w:w="703" w:type="pct"/>
            <w:tcBorders>
              <w:top w:val="nil"/>
              <w:left w:val="nil"/>
              <w:bottom w:val="single" w:sz="4" w:space="0" w:color="000000"/>
              <w:right w:val="single" w:sz="4" w:space="0" w:color="000000"/>
            </w:tcBorders>
            <w:shd w:val="clear" w:color="auto" w:fill="auto"/>
            <w:vAlign w:val="center"/>
            <w:hideMark/>
          </w:tcPr>
          <w:p w14:paraId="17B44221" w14:textId="3E1E58A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33,756.04</w:t>
            </w:r>
          </w:p>
        </w:tc>
        <w:tc>
          <w:tcPr>
            <w:tcW w:w="727" w:type="pct"/>
            <w:tcBorders>
              <w:top w:val="nil"/>
              <w:left w:val="nil"/>
              <w:bottom w:val="single" w:sz="4" w:space="0" w:color="000000"/>
              <w:right w:val="single" w:sz="4" w:space="0" w:color="000000"/>
            </w:tcBorders>
            <w:shd w:val="clear" w:color="auto" w:fill="auto"/>
            <w:vAlign w:val="center"/>
            <w:hideMark/>
          </w:tcPr>
          <w:p w14:paraId="79599D23" w14:textId="751A3B3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780" w:type="pct"/>
            <w:tcBorders>
              <w:top w:val="nil"/>
              <w:left w:val="nil"/>
              <w:bottom w:val="single" w:sz="4" w:space="0" w:color="000000"/>
              <w:right w:val="single" w:sz="4" w:space="0" w:color="000000"/>
            </w:tcBorders>
            <w:shd w:val="clear" w:color="auto" w:fill="auto"/>
            <w:vAlign w:val="center"/>
            <w:hideMark/>
          </w:tcPr>
          <w:p w14:paraId="7DEE4DE8" w14:textId="0B2FFBF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0,524,805.44</w:t>
            </w:r>
          </w:p>
        </w:tc>
      </w:tr>
      <w:tr w:rsidR="00BC64F9" w:rsidRPr="003509E6" w14:paraId="18A632E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565C7A95" w14:textId="77777777" w:rsidR="00BC64F9" w:rsidRPr="003509E6" w:rsidRDefault="00BC64F9" w:rsidP="00BC64F9">
            <w:pPr>
              <w:widowControl/>
              <w:spacing w:after="0" w:line="240" w:lineRule="auto"/>
              <w:rPr>
                <w:rFonts w:ascii="Arial Narrow" w:eastAsia="Times New Roman" w:hAnsi="Arial Narrow"/>
                <w:sz w:val="18"/>
                <w:szCs w:val="18"/>
              </w:rPr>
            </w:pPr>
            <w:hyperlink r:id="rId21" w:anchor="RANGE!A1" w:history="1">
              <w:r w:rsidRPr="003509E6">
                <w:rPr>
                  <w:rFonts w:ascii="Arial Narrow" w:eastAsia="Times New Roman" w:hAnsi="Arial Narrow"/>
                  <w:sz w:val="18"/>
                  <w:szCs w:val="18"/>
                </w:rPr>
                <w:t>IX</w:t>
              </w:r>
            </w:hyperlink>
          </w:p>
        </w:tc>
        <w:tc>
          <w:tcPr>
            <w:tcW w:w="703" w:type="pct"/>
            <w:tcBorders>
              <w:top w:val="nil"/>
              <w:left w:val="nil"/>
              <w:bottom w:val="single" w:sz="4" w:space="0" w:color="000000"/>
              <w:right w:val="single" w:sz="4" w:space="0" w:color="000000"/>
            </w:tcBorders>
            <w:shd w:val="clear" w:color="auto" w:fill="auto"/>
            <w:vAlign w:val="center"/>
            <w:hideMark/>
          </w:tcPr>
          <w:p w14:paraId="34D7952C" w14:textId="460737B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4D829A2A" w14:textId="34F19AF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6,627</w:t>
            </w:r>
          </w:p>
        </w:tc>
        <w:tc>
          <w:tcPr>
            <w:tcW w:w="770" w:type="pct"/>
            <w:tcBorders>
              <w:top w:val="nil"/>
              <w:left w:val="nil"/>
              <w:bottom w:val="single" w:sz="4" w:space="0" w:color="000000"/>
              <w:right w:val="single" w:sz="4" w:space="0" w:color="000000"/>
            </w:tcBorders>
            <w:shd w:val="clear" w:color="auto" w:fill="auto"/>
            <w:vAlign w:val="center"/>
            <w:hideMark/>
          </w:tcPr>
          <w:p w14:paraId="26612DA7" w14:textId="549B4CDF"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086,489.23</w:t>
            </w:r>
          </w:p>
        </w:tc>
        <w:tc>
          <w:tcPr>
            <w:tcW w:w="703" w:type="pct"/>
            <w:tcBorders>
              <w:top w:val="nil"/>
              <w:left w:val="nil"/>
              <w:bottom w:val="single" w:sz="4" w:space="0" w:color="000000"/>
              <w:right w:val="single" w:sz="4" w:space="0" w:color="000000"/>
            </w:tcBorders>
            <w:shd w:val="clear" w:color="auto" w:fill="auto"/>
            <w:vAlign w:val="center"/>
            <w:hideMark/>
          </w:tcPr>
          <w:p w14:paraId="792124D3" w14:textId="22E533F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028,754.32</w:t>
            </w:r>
          </w:p>
        </w:tc>
        <w:tc>
          <w:tcPr>
            <w:tcW w:w="727" w:type="pct"/>
            <w:tcBorders>
              <w:top w:val="nil"/>
              <w:left w:val="nil"/>
              <w:bottom w:val="single" w:sz="4" w:space="0" w:color="000000"/>
              <w:right w:val="single" w:sz="4" w:space="0" w:color="000000"/>
            </w:tcBorders>
            <w:shd w:val="clear" w:color="auto" w:fill="auto"/>
            <w:vAlign w:val="center"/>
            <w:hideMark/>
          </w:tcPr>
          <w:p w14:paraId="078EA599" w14:textId="6D7B8DD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80,168.31</w:t>
            </w:r>
          </w:p>
        </w:tc>
        <w:tc>
          <w:tcPr>
            <w:tcW w:w="780" w:type="pct"/>
            <w:tcBorders>
              <w:top w:val="nil"/>
              <w:left w:val="nil"/>
              <w:bottom w:val="single" w:sz="4" w:space="0" w:color="000000"/>
              <w:right w:val="single" w:sz="4" w:space="0" w:color="000000"/>
            </w:tcBorders>
            <w:shd w:val="clear" w:color="auto" w:fill="auto"/>
            <w:vAlign w:val="center"/>
            <w:hideMark/>
          </w:tcPr>
          <w:p w14:paraId="06738446" w14:textId="18683F5F"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6,795,411.86</w:t>
            </w:r>
          </w:p>
        </w:tc>
      </w:tr>
      <w:tr w:rsidR="00BC64F9" w:rsidRPr="003509E6" w14:paraId="5CD06DE4"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3AFC31C5" w14:textId="77777777" w:rsidR="00BC64F9" w:rsidRPr="003509E6" w:rsidRDefault="00BC64F9" w:rsidP="00BC64F9">
            <w:pPr>
              <w:widowControl/>
              <w:spacing w:after="0" w:line="240" w:lineRule="auto"/>
              <w:rPr>
                <w:rFonts w:ascii="Arial Narrow" w:eastAsia="Times New Roman" w:hAnsi="Arial Narrow"/>
                <w:sz w:val="18"/>
                <w:szCs w:val="18"/>
              </w:rPr>
            </w:pPr>
            <w:hyperlink r:id="rId22" w:anchor="RANGE!A1" w:history="1">
              <w:r w:rsidRPr="003509E6">
                <w:rPr>
                  <w:rFonts w:ascii="Arial Narrow" w:eastAsia="Times New Roman" w:hAnsi="Arial Narrow"/>
                  <w:sz w:val="18"/>
                  <w:szCs w:val="18"/>
                </w:rPr>
                <w:t>X</w:t>
              </w:r>
            </w:hyperlink>
          </w:p>
        </w:tc>
        <w:tc>
          <w:tcPr>
            <w:tcW w:w="703" w:type="pct"/>
            <w:tcBorders>
              <w:top w:val="nil"/>
              <w:left w:val="nil"/>
              <w:bottom w:val="single" w:sz="4" w:space="0" w:color="000000"/>
              <w:right w:val="single" w:sz="4" w:space="0" w:color="000000"/>
            </w:tcBorders>
            <w:shd w:val="clear" w:color="auto" w:fill="auto"/>
            <w:vAlign w:val="center"/>
            <w:hideMark/>
          </w:tcPr>
          <w:p w14:paraId="780E2895" w14:textId="17FF80F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5" w:type="pct"/>
            <w:tcBorders>
              <w:top w:val="nil"/>
              <w:left w:val="nil"/>
              <w:bottom w:val="single" w:sz="4" w:space="0" w:color="000000"/>
              <w:right w:val="single" w:sz="4" w:space="0" w:color="000000"/>
            </w:tcBorders>
            <w:shd w:val="clear" w:color="auto" w:fill="auto"/>
            <w:vAlign w:val="center"/>
            <w:hideMark/>
          </w:tcPr>
          <w:p w14:paraId="5237CA0C" w14:textId="768C8BCB"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249</w:t>
            </w:r>
          </w:p>
        </w:tc>
        <w:tc>
          <w:tcPr>
            <w:tcW w:w="770" w:type="pct"/>
            <w:tcBorders>
              <w:top w:val="nil"/>
              <w:left w:val="nil"/>
              <w:bottom w:val="single" w:sz="4" w:space="0" w:color="000000"/>
              <w:right w:val="single" w:sz="4" w:space="0" w:color="000000"/>
            </w:tcBorders>
            <w:shd w:val="clear" w:color="auto" w:fill="auto"/>
            <w:vAlign w:val="center"/>
            <w:hideMark/>
          </w:tcPr>
          <w:p w14:paraId="414F1A2E" w14:textId="75365C0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923,358.40</w:t>
            </w:r>
          </w:p>
        </w:tc>
        <w:tc>
          <w:tcPr>
            <w:tcW w:w="703" w:type="pct"/>
            <w:tcBorders>
              <w:top w:val="nil"/>
              <w:left w:val="nil"/>
              <w:bottom w:val="single" w:sz="4" w:space="0" w:color="000000"/>
              <w:right w:val="single" w:sz="4" w:space="0" w:color="000000"/>
            </w:tcBorders>
            <w:shd w:val="clear" w:color="auto" w:fill="auto"/>
            <w:vAlign w:val="center"/>
            <w:hideMark/>
          </w:tcPr>
          <w:p w14:paraId="12AC3F2A" w14:textId="4D6D655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464,936.39</w:t>
            </w:r>
          </w:p>
        </w:tc>
        <w:tc>
          <w:tcPr>
            <w:tcW w:w="727" w:type="pct"/>
            <w:tcBorders>
              <w:top w:val="nil"/>
              <w:left w:val="nil"/>
              <w:bottom w:val="single" w:sz="4" w:space="0" w:color="000000"/>
              <w:right w:val="single" w:sz="4" w:space="0" w:color="000000"/>
            </w:tcBorders>
            <w:shd w:val="clear" w:color="auto" w:fill="auto"/>
            <w:vAlign w:val="center"/>
            <w:hideMark/>
          </w:tcPr>
          <w:p w14:paraId="74FFE9AC" w14:textId="3C29F4D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7,073,700.91</w:t>
            </w:r>
          </w:p>
        </w:tc>
        <w:tc>
          <w:tcPr>
            <w:tcW w:w="780" w:type="pct"/>
            <w:tcBorders>
              <w:top w:val="nil"/>
              <w:left w:val="nil"/>
              <w:bottom w:val="single" w:sz="4" w:space="0" w:color="000000"/>
              <w:right w:val="single" w:sz="4" w:space="0" w:color="000000"/>
            </w:tcBorders>
            <w:shd w:val="clear" w:color="auto" w:fill="auto"/>
            <w:vAlign w:val="center"/>
            <w:hideMark/>
          </w:tcPr>
          <w:p w14:paraId="18B46D43" w14:textId="582008F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0,578,675.62</w:t>
            </w:r>
          </w:p>
        </w:tc>
      </w:tr>
      <w:tr w:rsidR="00BC64F9" w:rsidRPr="003509E6" w14:paraId="63C20F7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314B9C4" w14:textId="77777777" w:rsidR="00BC64F9" w:rsidRPr="003509E6" w:rsidRDefault="00BC64F9" w:rsidP="00BC64F9">
            <w:pPr>
              <w:widowControl/>
              <w:spacing w:after="0" w:line="240" w:lineRule="auto"/>
              <w:rPr>
                <w:rFonts w:ascii="Arial Narrow" w:eastAsia="Times New Roman" w:hAnsi="Arial Narrow"/>
                <w:sz w:val="18"/>
                <w:szCs w:val="18"/>
              </w:rPr>
            </w:pPr>
            <w:hyperlink r:id="rId23" w:anchor="RANGE!A1" w:history="1">
              <w:r w:rsidRPr="003509E6">
                <w:rPr>
                  <w:rFonts w:ascii="Arial Narrow" w:eastAsia="Times New Roman" w:hAnsi="Arial Narrow"/>
                  <w:sz w:val="18"/>
                  <w:szCs w:val="18"/>
                </w:rPr>
                <w:t>XI</w:t>
              </w:r>
            </w:hyperlink>
          </w:p>
        </w:tc>
        <w:tc>
          <w:tcPr>
            <w:tcW w:w="703" w:type="pct"/>
            <w:tcBorders>
              <w:top w:val="nil"/>
              <w:left w:val="nil"/>
              <w:bottom w:val="single" w:sz="4" w:space="0" w:color="000000"/>
              <w:right w:val="single" w:sz="4" w:space="0" w:color="000000"/>
            </w:tcBorders>
            <w:shd w:val="clear" w:color="auto" w:fill="auto"/>
            <w:vAlign w:val="center"/>
            <w:hideMark/>
          </w:tcPr>
          <w:p w14:paraId="0D276A4D" w14:textId="1152BD5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3C25B423" w14:textId="01825761"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7,693</w:t>
            </w:r>
          </w:p>
        </w:tc>
        <w:tc>
          <w:tcPr>
            <w:tcW w:w="770" w:type="pct"/>
            <w:tcBorders>
              <w:top w:val="nil"/>
              <w:left w:val="nil"/>
              <w:bottom w:val="single" w:sz="4" w:space="0" w:color="000000"/>
              <w:right w:val="single" w:sz="4" w:space="0" w:color="000000"/>
            </w:tcBorders>
            <w:shd w:val="clear" w:color="auto" w:fill="auto"/>
            <w:vAlign w:val="center"/>
            <w:hideMark/>
          </w:tcPr>
          <w:p w14:paraId="0D7C63FB" w14:textId="4FAEEE5D"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504,930.80</w:t>
            </w:r>
          </w:p>
        </w:tc>
        <w:tc>
          <w:tcPr>
            <w:tcW w:w="703" w:type="pct"/>
            <w:tcBorders>
              <w:top w:val="nil"/>
              <w:left w:val="nil"/>
              <w:bottom w:val="single" w:sz="4" w:space="0" w:color="000000"/>
              <w:right w:val="single" w:sz="4" w:space="0" w:color="000000"/>
            </w:tcBorders>
            <w:shd w:val="clear" w:color="auto" w:fill="auto"/>
            <w:vAlign w:val="center"/>
            <w:hideMark/>
          </w:tcPr>
          <w:p w14:paraId="78144FAC" w14:textId="353930F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6,353,267.00</w:t>
            </w:r>
          </w:p>
        </w:tc>
        <w:tc>
          <w:tcPr>
            <w:tcW w:w="727" w:type="pct"/>
            <w:tcBorders>
              <w:top w:val="nil"/>
              <w:left w:val="nil"/>
              <w:bottom w:val="single" w:sz="4" w:space="0" w:color="000000"/>
              <w:right w:val="single" w:sz="4" w:space="0" w:color="000000"/>
            </w:tcBorders>
            <w:shd w:val="clear" w:color="auto" w:fill="auto"/>
            <w:vAlign w:val="center"/>
            <w:hideMark/>
          </w:tcPr>
          <w:p w14:paraId="3E41823B" w14:textId="20DB384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44,465.80</w:t>
            </w:r>
          </w:p>
        </w:tc>
        <w:tc>
          <w:tcPr>
            <w:tcW w:w="780" w:type="pct"/>
            <w:tcBorders>
              <w:top w:val="nil"/>
              <w:left w:val="nil"/>
              <w:bottom w:val="single" w:sz="4" w:space="0" w:color="000000"/>
              <w:right w:val="single" w:sz="4" w:space="0" w:color="000000"/>
            </w:tcBorders>
            <w:shd w:val="clear" w:color="auto" w:fill="auto"/>
            <w:vAlign w:val="center"/>
            <w:hideMark/>
          </w:tcPr>
          <w:p w14:paraId="722DD7F0" w14:textId="3060AC7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5,702,663.60</w:t>
            </w:r>
          </w:p>
        </w:tc>
      </w:tr>
      <w:tr w:rsidR="00BC64F9" w:rsidRPr="003509E6" w14:paraId="38AC2B7F"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26D83D0C" w14:textId="77777777" w:rsidR="00BC64F9" w:rsidRPr="003509E6" w:rsidRDefault="00BC64F9" w:rsidP="00BC64F9">
            <w:pPr>
              <w:widowControl/>
              <w:spacing w:after="0" w:line="240" w:lineRule="auto"/>
              <w:rPr>
                <w:rFonts w:ascii="Arial Narrow" w:eastAsia="Times New Roman" w:hAnsi="Arial Narrow"/>
                <w:sz w:val="18"/>
                <w:szCs w:val="18"/>
              </w:rPr>
            </w:pPr>
            <w:hyperlink r:id="rId24" w:anchor="RANGE!A1" w:history="1">
              <w:r w:rsidRPr="003509E6">
                <w:rPr>
                  <w:rFonts w:ascii="Arial Narrow" w:eastAsia="Times New Roman" w:hAnsi="Arial Narrow"/>
                  <w:sz w:val="18"/>
                  <w:szCs w:val="18"/>
                </w:rPr>
                <w:t>XII</w:t>
              </w:r>
            </w:hyperlink>
          </w:p>
        </w:tc>
        <w:tc>
          <w:tcPr>
            <w:tcW w:w="703" w:type="pct"/>
            <w:tcBorders>
              <w:top w:val="nil"/>
              <w:left w:val="nil"/>
              <w:bottom w:val="single" w:sz="4" w:space="0" w:color="000000"/>
              <w:right w:val="single" w:sz="4" w:space="0" w:color="000000"/>
            </w:tcBorders>
            <w:shd w:val="clear" w:color="auto" w:fill="auto"/>
            <w:vAlign w:val="center"/>
            <w:hideMark/>
          </w:tcPr>
          <w:p w14:paraId="50AAAFA7" w14:textId="2EBF497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5" w:type="pct"/>
            <w:tcBorders>
              <w:top w:val="nil"/>
              <w:left w:val="nil"/>
              <w:bottom w:val="single" w:sz="4" w:space="0" w:color="000000"/>
              <w:right w:val="single" w:sz="4" w:space="0" w:color="000000"/>
            </w:tcBorders>
            <w:shd w:val="clear" w:color="auto" w:fill="auto"/>
            <w:vAlign w:val="center"/>
            <w:hideMark/>
          </w:tcPr>
          <w:p w14:paraId="3F217FA5" w14:textId="0E4666F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86</w:t>
            </w:r>
          </w:p>
        </w:tc>
        <w:tc>
          <w:tcPr>
            <w:tcW w:w="770" w:type="pct"/>
            <w:tcBorders>
              <w:top w:val="nil"/>
              <w:left w:val="nil"/>
              <w:bottom w:val="single" w:sz="4" w:space="0" w:color="000000"/>
              <w:right w:val="single" w:sz="4" w:space="0" w:color="000000"/>
            </w:tcBorders>
            <w:shd w:val="clear" w:color="auto" w:fill="auto"/>
            <w:vAlign w:val="center"/>
            <w:hideMark/>
          </w:tcPr>
          <w:p w14:paraId="032ABEF4" w14:textId="7C84B05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844,020.00</w:t>
            </w:r>
          </w:p>
        </w:tc>
        <w:tc>
          <w:tcPr>
            <w:tcW w:w="703" w:type="pct"/>
            <w:tcBorders>
              <w:top w:val="nil"/>
              <w:left w:val="nil"/>
              <w:bottom w:val="single" w:sz="4" w:space="0" w:color="000000"/>
              <w:right w:val="single" w:sz="4" w:space="0" w:color="000000"/>
            </w:tcBorders>
            <w:shd w:val="clear" w:color="auto" w:fill="auto"/>
            <w:vAlign w:val="center"/>
            <w:hideMark/>
          </w:tcPr>
          <w:p w14:paraId="19EC3A3C" w14:textId="764752B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937,486.30</w:t>
            </w:r>
          </w:p>
        </w:tc>
        <w:tc>
          <w:tcPr>
            <w:tcW w:w="727" w:type="pct"/>
            <w:tcBorders>
              <w:top w:val="nil"/>
              <w:left w:val="nil"/>
              <w:bottom w:val="single" w:sz="4" w:space="0" w:color="000000"/>
              <w:right w:val="single" w:sz="4" w:space="0" w:color="000000"/>
            </w:tcBorders>
            <w:shd w:val="clear" w:color="auto" w:fill="auto"/>
            <w:vAlign w:val="center"/>
            <w:hideMark/>
          </w:tcPr>
          <w:p w14:paraId="1682CDFE" w14:textId="2C5F09A3"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8,218,545.94</w:t>
            </w:r>
          </w:p>
        </w:tc>
        <w:tc>
          <w:tcPr>
            <w:tcW w:w="780" w:type="pct"/>
            <w:tcBorders>
              <w:top w:val="nil"/>
              <w:left w:val="nil"/>
              <w:bottom w:val="single" w:sz="4" w:space="0" w:color="000000"/>
              <w:right w:val="single" w:sz="4" w:space="0" w:color="000000"/>
            </w:tcBorders>
            <w:shd w:val="clear" w:color="auto" w:fill="auto"/>
            <w:vAlign w:val="center"/>
            <w:hideMark/>
          </w:tcPr>
          <w:p w14:paraId="33254A9D" w14:textId="33701469"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6,001,022.09</w:t>
            </w:r>
          </w:p>
        </w:tc>
      </w:tr>
      <w:tr w:rsidR="00BC64F9" w:rsidRPr="003509E6" w14:paraId="76057607"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00D8566" w14:textId="77777777" w:rsidR="00BC64F9" w:rsidRPr="003509E6" w:rsidRDefault="00BC64F9" w:rsidP="00BC64F9">
            <w:pPr>
              <w:widowControl/>
              <w:spacing w:after="0" w:line="240" w:lineRule="auto"/>
              <w:rPr>
                <w:rFonts w:ascii="Arial Narrow" w:eastAsia="Times New Roman" w:hAnsi="Arial Narrow"/>
                <w:sz w:val="18"/>
                <w:szCs w:val="18"/>
              </w:rPr>
            </w:pPr>
            <w:hyperlink r:id="rId25" w:anchor="RANGE!A1" w:history="1">
              <w:r w:rsidRPr="003509E6">
                <w:rPr>
                  <w:rFonts w:ascii="Arial Narrow" w:eastAsia="Times New Roman" w:hAnsi="Arial Narrow"/>
                  <w:sz w:val="18"/>
                  <w:szCs w:val="18"/>
                </w:rPr>
                <w:t>CARAGA</w:t>
              </w:r>
            </w:hyperlink>
          </w:p>
        </w:tc>
        <w:tc>
          <w:tcPr>
            <w:tcW w:w="703" w:type="pct"/>
            <w:tcBorders>
              <w:top w:val="nil"/>
              <w:left w:val="nil"/>
              <w:bottom w:val="single" w:sz="4" w:space="0" w:color="000000"/>
              <w:right w:val="single" w:sz="4" w:space="0" w:color="000000"/>
            </w:tcBorders>
            <w:shd w:val="clear" w:color="auto" w:fill="auto"/>
            <w:vAlign w:val="center"/>
            <w:hideMark/>
          </w:tcPr>
          <w:p w14:paraId="61C360DC" w14:textId="3FEF504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5" w:type="pct"/>
            <w:tcBorders>
              <w:top w:val="nil"/>
              <w:left w:val="nil"/>
              <w:bottom w:val="single" w:sz="4" w:space="0" w:color="000000"/>
              <w:right w:val="single" w:sz="4" w:space="0" w:color="000000"/>
            </w:tcBorders>
            <w:shd w:val="clear" w:color="auto" w:fill="auto"/>
            <w:vAlign w:val="center"/>
            <w:hideMark/>
          </w:tcPr>
          <w:p w14:paraId="1F67CAB7" w14:textId="1D2983DD"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9,602</w:t>
            </w:r>
          </w:p>
        </w:tc>
        <w:tc>
          <w:tcPr>
            <w:tcW w:w="770" w:type="pct"/>
            <w:tcBorders>
              <w:top w:val="nil"/>
              <w:left w:val="nil"/>
              <w:bottom w:val="single" w:sz="4" w:space="0" w:color="000000"/>
              <w:right w:val="single" w:sz="4" w:space="0" w:color="000000"/>
            </w:tcBorders>
            <w:shd w:val="clear" w:color="auto" w:fill="auto"/>
            <w:vAlign w:val="center"/>
            <w:hideMark/>
          </w:tcPr>
          <w:p w14:paraId="6BD88C72" w14:textId="14F7DAE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525,565.74</w:t>
            </w:r>
          </w:p>
        </w:tc>
        <w:tc>
          <w:tcPr>
            <w:tcW w:w="703" w:type="pct"/>
            <w:tcBorders>
              <w:top w:val="nil"/>
              <w:left w:val="nil"/>
              <w:bottom w:val="single" w:sz="4" w:space="0" w:color="000000"/>
              <w:right w:val="single" w:sz="4" w:space="0" w:color="000000"/>
            </w:tcBorders>
            <w:shd w:val="clear" w:color="auto" w:fill="auto"/>
            <w:vAlign w:val="center"/>
            <w:hideMark/>
          </w:tcPr>
          <w:p w14:paraId="6D90D391" w14:textId="1E73569A"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670,092.38</w:t>
            </w:r>
          </w:p>
        </w:tc>
        <w:tc>
          <w:tcPr>
            <w:tcW w:w="727" w:type="pct"/>
            <w:tcBorders>
              <w:top w:val="nil"/>
              <w:left w:val="nil"/>
              <w:bottom w:val="single" w:sz="4" w:space="0" w:color="000000"/>
              <w:right w:val="single" w:sz="4" w:space="0" w:color="000000"/>
            </w:tcBorders>
            <w:shd w:val="clear" w:color="auto" w:fill="auto"/>
            <w:vAlign w:val="center"/>
            <w:hideMark/>
          </w:tcPr>
          <w:p w14:paraId="68116014" w14:textId="009E874E"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780" w:type="pct"/>
            <w:tcBorders>
              <w:top w:val="nil"/>
              <w:left w:val="nil"/>
              <w:bottom w:val="single" w:sz="4" w:space="0" w:color="000000"/>
              <w:right w:val="single" w:sz="4" w:space="0" w:color="000000"/>
            </w:tcBorders>
            <w:shd w:val="clear" w:color="auto" w:fill="auto"/>
            <w:vAlign w:val="center"/>
            <w:hideMark/>
          </w:tcPr>
          <w:p w14:paraId="7D9FC996" w14:textId="51E5675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30,511,515.23</w:t>
            </w:r>
          </w:p>
        </w:tc>
      </w:tr>
      <w:tr w:rsidR="00BC64F9" w:rsidRPr="003509E6" w14:paraId="0884919B"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4A8DD22B" w14:textId="77777777" w:rsidR="00BC64F9" w:rsidRPr="003509E6" w:rsidRDefault="00BC64F9" w:rsidP="00BC64F9">
            <w:pPr>
              <w:widowControl/>
              <w:spacing w:after="0" w:line="240" w:lineRule="auto"/>
              <w:rPr>
                <w:rFonts w:ascii="Arial Narrow" w:eastAsia="Times New Roman" w:hAnsi="Arial Narrow"/>
                <w:sz w:val="18"/>
                <w:szCs w:val="18"/>
              </w:rPr>
            </w:pPr>
            <w:hyperlink r:id="rId26" w:anchor="RANGE!A1" w:history="1">
              <w:r w:rsidRPr="003509E6">
                <w:rPr>
                  <w:rFonts w:ascii="Arial Narrow" w:eastAsia="Times New Roman" w:hAnsi="Arial Narrow"/>
                  <w:sz w:val="18"/>
                  <w:szCs w:val="18"/>
                </w:rPr>
                <w:t>NCR</w:t>
              </w:r>
            </w:hyperlink>
          </w:p>
        </w:tc>
        <w:tc>
          <w:tcPr>
            <w:tcW w:w="703" w:type="pct"/>
            <w:tcBorders>
              <w:top w:val="nil"/>
              <w:left w:val="nil"/>
              <w:bottom w:val="single" w:sz="4" w:space="0" w:color="000000"/>
              <w:right w:val="single" w:sz="4" w:space="0" w:color="000000"/>
            </w:tcBorders>
            <w:shd w:val="clear" w:color="auto" w:fill="auto"/>
            <w:vAlign w:val="center"/>
            <w:hideMark/>
          </w:tcPr>
          <w:p w14:paraId="3DC49D8E" w14:textId="4AF3848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282,563.30</w:t>
            </w:r>
          </w:p>
        </w:tc>
        <w:tc>
          <w:tcPr>
            <w:tcW w:w="575" w:type="pct"/>
            <w:tcBorders>
              <w:top w:val="nil"/>
              <w:left w:val="nil"/>
              <w:bottom w:val="single" w:sz="4" w:space="0" w:color="000000"/>
              <w:right w:val="single" w:sz="4" w:space="0" w:color="000000"/>
            </w:tcBorders>
            <w:shd w:val="clear" w:color="auto" w:fill="auto"/>
            <w:vAlign w:val="center"/>
            <w:hideMark/>
          </w:tcPr>
          <w:p w14:paraId="3ADD1393" w14:textId="012445FD"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70" w:type="pct"/>
            <w:tcBorders>
              <w:top w:val="nil"/>
              <w:left w:val="nil"/>
              <w:bottom w:val="single" w:sz="4" w:space="0" w:color="000000"/>
              <w:right w:val="single" w:sz="4" w:space="0" w:color="000000"/>
            </w:tcBorders>
            <w:shd w:val="clear" w:color="auto" w:fill="auto"/>
            <w:vAlign w:val="center"/>
            <w:hideMark/>
          </w:tcPr>
          <w:p w14:paraId="4E44B0B7" w14:textId="251B75F4"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03" w:type="pct"/>
            <w:tcBorders>
              <w:top w:val="nil"/>
              <w:left w:val="nil"/>
              <w:bottom w:val="single" w:sz="4" w:space="0" w:color="000000"/>
              <w:right w:val="single" w:sz="4" w:space="0" w:color="000000"/>
            </w:tcBorders>
            <w:shd w:val="clear" w:color="auto" w:fill="auto"/>
            <w:vAlign w:val="center"/>
            <w:hideMark/>
          </w:tcPr>
          <w:p w14:paraId="3C3C2CCE" w14:textId="01C4E1A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727" w:type="pct"/>
            <w:tcBorders>
              <w:top w:val="nil"/>
              <w:left w:val="nil"/>
              <w:bottom w:val="single" w:sz="4" w:space="0" w:color="000000"/>
              <w:right w:val="single" w:sz="4" w:space="0" w:color="000000"/>
            </w:tcBorders>
            <w:shd w:val="clear" w:color="auto" w:fill="auto"/>
            <w:vAlign w:val="center"/>
            <w:hideMark/>
          </w:tcPr>
          <w:p w14:paraId="6B8FA9E2" w14:textId="0E33E746"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780" w:type="pct"/>
            <w:tcBorders>
              <w:top w:val="nil"/>
              <w:left w:val="nil"/>
              <w:bottom w:val="single" w:sz="4" w:space="0" w:color="000000"/>
              <w:right w:val="single" w:sz="4" w:space="0" w:color="000000"/>
            </w:tcBorders>
            <w:shd w:val="clear" w:color="auto" w:fill="auto"/>
            <w:vAlign w:val="center"/>
            <w:hideMark/>
          </w:tcPr>
          <w:p w14:paraId="01753526" w14:textId="383D7FF7"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1,606,223.71</w:t>
            </w:r>
          </w:p>
        </w:tc>
      </w:tr>
      <w:tr w:rsidR="00BC64F9" w:rsidRPr="003509E6" w14:paraId="69C8B0AA" w14:textId="77777777" w:rsidTr="00BC64F9">
        <w:trPr>
          <w:trHeight w:val="20"/>
        </w:trPr>
        <w:tc>
          <w:tcPr>
            <w:tcW w:w="742" w:type="pct"/>
            <w:tcBorders>
              <w:top w:val="nil"/>
              <w:left w:val="single" w:sz="4" w:space="0" w:color="000000"/>
              <w:bottom w:val="single" w:sz="4" w:space="0" w:color="000000"/>
              <w:right w:val="single" w:sz="4" w:space="0" w:color="000000"/>
            </w:tcBorders>
            <w:shd w:val="clear" w:color="auto" w:fill="auto"/>
            <w:vAlign w:val="center"/>
            <w:hideMark/>
          </w:tcPr>
          <w:p w14:paraId="60D28D86" w14:textId="77777777" w:rsidR="00BC64F9" w:rsidRPr="003509E6" w:rsidRDefault="00BC64F9" w:rsidP="00BC64F9">
            <w:pPr>
              <w:widowControl/>
              <w:spacing w:after="0" w:line="240" w:lineRule="auto"/>
              <w:rPr>
                <w:rFonts w:ascii="Arial Narrow" w:eastAsia="Times New Roman" w:hAnsi="Arial Narrow"/>
                <w:sz w:val="18"/>
                <w:szCs w:val="18"/>
              </w:rPr>
            </w:pPr>
            <w:hyperlink r:id="rId27" w:anchor="RANGE!A1" w:history="1">
              <w:r w:rsidRPr="003509E6">
                <w:rPr>
                  <w:rFonts w:ascii="Arial Narrow" w:eastAsia="Times New Roman" w:hAnsi="Arial Narrow"/>
                  <w:sz w:val="18"/>
                  <w:szCs w:val="18"/>
                </w:rPr>
                <w:t>CAR</w:t>
              </w:r>
            </w:hyperlink>
          </w:p>
        </w:tc>
        <w:tc>
          <w:tcPr>
            <w:tcW w:w="703" w:type="pct"/>
            <w:tcBorders>
              <w:top w:val="nil"/>
              <w:left w:val="nil"/>
              <w:bottom w:val="single" w:sz="4" w:space="0" w:color="000000"/>
              <w:right w:val="single" w:sz="4" w:space="0" w:color="000000"/>
            </w:tcBorders>
            <w:shd w:val="clear" w:color="auto" w:fill="auto"/>
            <w:vAlign w:val="center"/>
            <w:hideMark/>
          </w:tcPr>
          <w:p w14:paraId="088C2516" w14:textId="34A0A120"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429,718.12</w:t>
            </w:r>
          </w:p>
        </w:tc>
        <w:tc>
          <w:tcPr>
            <w:tcW w:w="575" w:type="pct"/>
            <w:tcBorders>
              <w:top w:val="nil"/>
              <w:left w:val="nil"/>
              <w:bottom w:val="single" w:sz="4" w:space="0" w:color="000000"/>
              <w:right w:val="single" w:sz="4" w:space="0" w:color="000000"/>
            </w:tcBorders>
            <w:shd w:val="clear" w:color="auto" w:fill="auto"/>
            <w:vAlign w:val="center"/>
            <w:hideMark/>
          </w:tcPr>
          <w:p w14:paraId="03777F3C" w14:textId="136EEA08"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29,843</w:t>
            </w:r>
          </w:p>
        </w:tc>
        <w:tc>
          <w:tcPr>
            <w:tcW w:w="770" w:type="pct"/>
            <w:tcBorders>
              <w:top w:val="nil"/>
              <w:left w:val="nil"/>
              <w:bottom w:val="single" w:sz="4" w:space="0" w:color="000000"/>
              <w:right w:val="single" w:sz="4" w:space="0" w:color="000000"/>
            </w:tcBorders>
            <w:shd w:val="clear" w:color="auto" w:fill="auto"/>
            <w:vAlign w:val="center"/>
            <w:hideMark/>
          </w:tcPr>
          <w:p w14:paraId="1A58C3CB" w14:textId="3AFE3F7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5,366,406.15</w:t>
            </w:r>
          </w:p>
        </w:tc>
        <w:tc>
          <w:tcPr>
            <w:tcW w:w="703" w:type="pct"/>
            <w:tcBorders>
              <w:top w:val="nil"/>
              <w:left w:val="nil"/>
              <w:bottom w:val="single" w:sz="4" w:space="0" w:color="000000"/>
              <w:right w:val="single" w:sz="4" w:space="0" w:color="000000"/>
            </w:tcBorders>
            <w:shd w:val="clear" w:color="auto" w:fill="auto"/>
            <w:vAlign w:val="center"/>
            <w:hideMark/>
          </w:tcPr>
          <w:p w14:paraId="5A5BEF8D" w14:textId="6C9024EC"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8,067,811.64</w:t>
            </w:r>
          </w:p>
        </w:tc>
        <w:tc>
          <w:tcPr>
            <w:tcW w:w="727" w:type="pct"/>
            <w:tcBorders>
              <w:top w:val="nil"/>
              <w:left w:val="nil"/>
              <w:bottom w:val="single" w:sz="4" w:space="0" w:color="000000"/>
              <w:right w:val="single" w:sz="4" w:space="0" w:color="000000"/>
            </w:tcBorders>
            <w:shd w:val="clear" w:color="auto" w:fill="auto"/>
            <w:vAlign w:val="center"/>
            <w:hideMark/>
          </w:tcPr>
          <w:p w14:paraId="1401E5E4" w14:textId="2B56ECB2"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18,652,826.25</w:t>
            </w:r>
          </w:p>
        </w:tc>
        <w:tc>
          <w:tcPr>
            <w:tcW w:w="780" w:type="pct"/>
            <w:tcBorders>
              <w:top w:val="nil"/>
              <w:left w:val="nil"/>
              <w:bottom w:val="single" w:sz="4" w:space="0" w:color="000000"/>
              <w:right w:val="single" w:sz="4" w:space="0" w:color="000000"/>
            </w:tcBorders>
            <w:shd w:val="clear" w:color="auto" w:fill="auto"/>
            <w:vAlign w:val="center"/>
            <w:hideMark/>
          </w:tcPr>
          <w:p w14:paraId="27DD245C" w14:textId="1E4E1B5D" w:rsidR="00BC64F9" w:rsidRPr="003509E6" w:rsidRDefault="00BC64F9" w:rsidP="00BC64F9">
            <w:pPr>
              <w:widowControl/>
              <w:spacing w:after="0" w:line="240" w:lineRule="auto"/>
              <w:jc w:val="right"/>
              <w:rPr>
                <w:rFonts w:ascii="Arial Narrow" w:eastAsia="Times New Roman" w:hAnsi="Arial Narrow"/>
                <w:color w:val="000000"/>
                <w:sz w:val="18"/>
                <w:szCs w:val="18"/>
              </w:rPr>
            </w:pPr>
            <w:r>
              <w:rPr>
                <w:rFonts w:ascii="Arial Narrow" w:hAnsi="Arial Narrow"/>
                <w:color w:val="000000"/>
                <w:sz w:val="18"/>
                <w:szCs w:val="18"/>
              </w:rPr>
              <w:t>43,516,762.16</w:t>
            </w:r>
          </w:p>
        </w:tc>
      </w:tr>
    </w:tbl>
    <w:p w14:paraId="5DB19E5A" w14:textId="0631D83C" w:rsidR="002A2C5B" w:rsidRPr="008C088D" w:rsidRDefault="003509E6" w:rsidP="004541B4">
      <w:pPr>
        <w:spacing w:after="0" w:line="240" w:lineRule="auto"/>
        <w:contextualSpacing/>
        <w:rPr>
          <w:rFonts w:ascii="Arial" w:eastAsia="Arial" w:hAnsi="Arial" w:cs="Arial"/>
          <w:i/>
          <w:sz w:val="16"/>
          <w:szCs w:val="16"/>
        </w:rPr>
      </w:pPr>
      <w:r>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E33055">
        <w:rPr>
          <w:rFonts w:ascii="Arial" w:eastAsia="Arial" w:hAnsi="Arial" w:cs="Arial"/>
          <w:i/>
          <w:sz w:val="16"/>
          <w:szCs w:val="16"/>
        </w:rPr>
        <w:t>2</w:t>
      </w:r>
      <w:r w:rsidR="00BC64F9">
        <w:rPr>
          <w:rFonts w:ascii="Arial" w:eastAsia="Arial" w:hAnsi="Arial" w:cs="Arial"/>
          <w:i/>
          <w:sz w:val="16"/>
          <w:szCs w:val="16"/>
        </w:rPr>
        <w:t>7</w:t>
      </w:r>
      <w:r w:rsidR="005E18B1" w:rsidRPr="005E18B1">
        <w:rPr>
          <w:rFonts w:ascii="Arial" w:eastAsia="Arial" w:hAnsi="Arial" w:cs="Arial"/>
          <w:i/>
          <w:sz w:val="16"/>
          <w:szCs w:val="16"/>
        </w:rPr>
        <w:t xml:space="preserve"> July </w:t>
      </w:r>
      <w:r w:rsidR="002A7D6A" w:rsidRPr="008C088D">
        <w:rPr>
          <w:rFonts w:ascii="Arial" w:eastAsia="Arial" w:hAnsi="Arial" w:cs="Arial"/>
          <w:i/>
          <w:sz w:val="16"/>
          <w:szCs w:val="16"/>
        </w:rPr>
        <w:t>2021, 4PM.</w:t>
      </w:r>
    </w:p>
    <w:p w14:paraId="3E2B696D" w14:textId="21BD4700" w:rsidR="00633EEB" w:rsidRPr="00633EEB" w:rsidRDefault="002A7D6A" w:rsidP="0076747D">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5352A022" w14:textId="77777777" w:rsidR="003E62FF" w:rsidRDefault="003E62FF">
      <w:pPr>
        <w:spacing w:after="0" w:line="240" w:lineRule="auto"/>
        <w:contextualSpacing/>
        <w:rPr>
          <w:rFonts w:ascii="Arial" w:eastAsia="Arial" w:hAnsi="Arial" w:cs="Arial"/>
          <w:b/>
          <w:color w:val="002060"/>
          <w:sz w:val="28"/>
          <w:szCs w:val="28"/>
        </w:rPr>
      </w:pPr>
    </w:p>
    <w:p w14:paraId="6C8A2DB5" w14:textId="49015625"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03E72164" w:rsidR="002A2C5B" w:rsidRDefault="00DB5CFC" w:rsidP="00B342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D6CDF">
              <w:rPr>
                <w:rFonts w:ascii="Arial" w:eastAsia="Arial" w:hAnsi="Arial" w:cs="Arial"/>
                <w:sz w:val="20"/>
                <w:szCs w:val="20"/>
              </w:rPr>
              <w:t>7</w:t>
            </w:r>
            <w:r w:rsidR="005E18B1">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0AAEA15E" w14:textId="77777777" w:rsidR="00E33055" w:rsidRDefault="00E3305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E1D721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1919D73" w:rsidR="002A2C5B" w:rsidRDefault="00E33055" w:rsidP="00DB5CF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3D6CDF">
              <w:rPr>
                <w:rFonts w:ascii="Arial" w:eastAsia="Arial" w:hAnsi="Arial" w:cs="Arial"/>
                <w:sz w:val="20"/>
                <w:szCs w:val="20"/>
              </w:rPr>
              <w:t>7</w:t>
            </w:r>
            <w:r w:rsidR="005E18B1">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5E1889E1" w:rsidR="002A2C5B" w:rsidRPr="00631247" w:rsidRDefault="005F16B1" w:rsidP="00DF01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241CF2">
              <w:rPr>
                <w:rFonts w:ascii="Arial" w:eastAsia="Arial" w:hAnsi="Arial" w:cs="Arial"/>
                <w:sz w:val="20"/>
                <w:szCs w:val="20"/>
              </w:rPr>
              <w:t>7</w:t>
            </w:r>
            <w:r w:rsidR="004F120D" w:rsidRPr="00631247">
              <w:rPr>
                <w:rFonts w:ascii="Arial" w:eastAsia="Arial" w:hAnsi="Arial" w:cs="Arial"/>
                <w:sz w:val="20"/>
                <w:szCs w:val="20"/>
              </w:rPr>
              <w:t xml:space="preserve"> J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lastRenderedPageBreak/>
                    <w:t xml:space="preserve">Las </w:t>
                  </w:r>
                  <w:proofErr w:type="spellStart"/>
                  <w:r w:rsidRPr="00631247">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proofErr w:type="spellStart"/>
                  <w:r w:rsidRPr="00631247">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 xml:space="preserve">DSWD Field Office NCR facilitates the provision of family food packs (FFPs) as augmentation to the individuals affected by the lockdown of </w:t>
            </w:r>
            <w:proofErr w:type="spellStart"/>
            <w:r w:rsidRPr="00631247">
              <w:rPr>
                <w:rFonts w:ascii="Arial" w:hAnsi="Arial" w:cs="Arial"/>
                <w:sz w:val="20"/>
                <w:szCs w:val="20"/>
              </w:rPr>
              <w:t>Hospicio</w:t>
            </w:r>
            <w:proofErr w:type="spellEnd"/>
            <w:r w:rsidRPr="00631247">
              <w:rPr>
                <w:rFonts w:ascii="Arial" w:hAnsi="Arial" w:cs="Arial"/>
                <w:sz w:val="20"/>
                <w:szCs w:val="20"/>
              </w:rPr>
              <w:t xml:space="preserve">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6DFC227" w:rsidR="002A2C5B" w:rsidRPr="00631247" w:rsidRDefault="00D53A0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631247">
              <w:rPr>
                <w:rFonts w:ascii="Arial" w:eastAsia="Arial" w:hAnsi="Arial" w:cs="Arial"/>
                <w:sz w:val="20"/>
                <w:szCs w:val="20"/>
              </w:rPr>
              <w:t>1</w:t>
            </w:r>
            <w:r w:rsidR="00DE55D7" w:rsidRPr="00631247">
              <w:rPr>
                <w:rFonts w:ascii="Arial" w:eastAsia="Arial" w:hAnsi="Arial" w:cs="Arial"/>
                <w:sz w:val="20"/>
                <w:szCs w:val="20"/>
              </w:rPr>
              <w:t>3</w:t>
            </w:r>
            <w:r w:rsidR="00084056" w:rsidRPr="00631247">
              <w:rPr>
                <w:rFonts w:ascii="Arial" w:eastAsia="Arial" w:hAnsi="Arial" w:cs="Arial"/>
                <w:sz w:val="20"/>
                <w:szCs w:val="20"/>
              </w:rPr>
              <w:t xml:space="preserve"> J</w:t>
            </w:r>
            <w:r w:rsidR="002205A0" w:rsidRPr="00631247">
              <w:rPr>
                <w:rFonts w:ascii="Arial" w:eastAsia="Arial" w:hAnsi="Arial" w:cs="Arial"/>
                <w:sz w:val="20"/>
                <w:szCs w:val="20"/>
              </w:rPr>
              <w:t>uly</w:t>
            </w:r>
            <w:r w:rsidR="002A7D6A" w:rsidRPr="00631247">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668535B2"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A total of 11,</w:t>
            </w:r>
            <w:r w:rsidR="002A394E" w:rsidRPr="00631247">
              <w:rPr>
                <w:rFonts w:ascii="Arial" w:eastAsia="Arial" w:hAnsi="Arial" w:cs="Arial"/>
                <w:sz w:val="20"/>
                <w:szCs w:val="19"/>
              </w:rPr>
              <w:t>468</w:t>
            </w:r>
            <w:r w:rsidRPr="00631247">
              <w:rPr>
                <w:rFonts w:ascii="Arial" w:eastAsia="Arial" w:hAnsi="Arial" w:cs="Arial"/>
                <w:sz w:val="20"/>
                <w:szCs w:val="19"/>
              </w:rPr>
              <w:t xml:space="preserve"> FFPs amounting to ₱5,8</w:t>
            </w:r>
            <w:r w:rsidR="002A394E" w:rsidRPr="00631247">
              <w:rPr>
                <w:rFonts w:ascii="Arial" w:eastAsia="Arial" w:hAnsi="Arial" w:cs="Arial"/>
                <w:sz w:val="20"/>
                <w:szCs w:val="19"/>
              </w:rPr>
              <w:t>8</w:t>
            </w:r>
            <w:r w:rsidRPr="00631247">
              <w:rPr>
                <w:rFonts w:ascii="Arial" w:eastAsia="Arial" w:hAnsi="Arial" w:cs="Arial"/>
                <w:sz w:val="20"/>
                <w:szCs w:val="19"/>
              </w:rPr>
              <w:t>4,</w:t>
            </w:r>
            <w:r w:rsidR="002A394E" w:rsidRPr="00631247">
              <w:rPr>
                <w:rFonts w:ascii="Arial" w:eastAsia="Arial" w:hAnsi="Arial" w:cs="Arial"/>
                <w:sz w:val="20"/>
                <w:szCs w:val="19"/>
              </w:rPr>
              <w:t>029</w:t>
            </w:r>
            <w:r w:rsidRPr="00631247">
              <w:rPr>
                <w:rFonts w:ascii="Arial" w:eastAsia="Arial" w:hAnsi="Arial" w:cs="Arial"/>
                <w:sz w:val="20"/>
                <w:szCs w:val="19"/>
              </w:rPr>
              <w:t>.</w:t>
            </w:r>
            <w:r w:rsidR="002A394E" w:rsidRPr="00631247">
              <w:rPr>
                <w:rFonts w:ascii="Arial" w:eastAsia="Arial" w:hAnsi="Arial" w:cs="Arial"/>
                <w:sz w:val="20"/>
                <w:szCs w:val="19"/>
              </w:rPr>
              <w:t>30</w:t>
            </w:r>
            <w:r w:rsidRPr="00631247">
              <w:rPr>
                <w:rFonts w:ascii="Arial" w:eastAsia="Arial" w:hAnsi="Arial" w:cs="Arial"/>
                <w:sz w:val="20"/>
                <w:szCs w:val="19"/>
              </w:rPr>
              <w:t xml:space="preserve"> and 117 Hygiene Kits amounting to ₱172,399.50 were provided to the Locally Stranded Individuals (LSIs) in CAR.</w:t>
            </w:r>
          </w:p>
          <w:p w14:paraId="12C6860E"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 xml:space="preserve">Continuous implementation for the </w:t>
            </w:r>
            <w:proofErr w:type="spellStart"/>
            <w:r w:rsidRPr="00631247">
              <w:rPr>
                <w:rFonts w:ascii="Arial" w:eastAsia="Arial" w:hAnsi="Arial" w:cs="Arial"/>
                <w:sz w:val="20"/>
                <w:szCs w:val="19"/>
              </w:rPr>
              <w:t>Bayanihan</w:t>
            </w:r>
            <w:proofErr w:type="spellEnd"/>
            <w:r w:rsidRPr="00631247">
              <w:rPr>
                <w:rFonts w:ascii="Arial" w:eastAsia="Arial" w:hAnsi="Arial" w:cs="Arial"/>
                <w:sz w:val="20"/>
                <w:szCs w:val="19"/>
              </w:rPr>
              <w:t xml:space="preserve"> to Recover as One Act by provision of assistance to the affected by granular lockdown.</w:t>
            </w:r>
          </w:p>
          <w:p w14:paraId="65117803"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On-going prepositioning of Food and Non-food Items to the provinces</w:t>
            </w:r>
          </w:p>
          <w:p w14:paraId="342007A8"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Pr="00631247"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Pr="00631247"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631247">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631247" w:rsidRPr="00631247" w14:paraId="656B84D3" w14:textId="77777777">
              <w:tc>
                <w:tcPr>
                  <w:tcW w:w="1370" w:type="pct"/>
                  <w:shd w:val="clear" w:color="auto" w:fill="D9D9D9" w:themeFill="background1" w:themeFillShade="D9"/>
                  <w:vAlign w:val="center"/>
                </w:tcPr>
                <w:p w14:paraId="522B7B0E"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631247" w:rsidRDefault="002A7D6A">
                  <w:pPr>
                    <w:widowControl/>
                    <w:spacing w:after="0" w:line="240" w:lineRule="auto"/>
                    <w:ind w:right="57"/>
                    <w:contextualSpacing/>
                    <w:jc w:val="center"/>
                    <w:rPr>
                      <w:rFonts w:ascii="Arial" w:eastAsia="Arial" w:hAnsi="Arial" w:cs="Arial"/>
                      <w:b/>
                      <w:sz w:val="16"/>
                      <w:szCs w:val="16"/>
                    </w:rPr>
                  </w:pPr>
                  <w:r w:rsidRPr="00631247">
                    <w:rPr>
                      <w:rFonts w:ascii="Arial" w:eastAsia="Arial" w:hAnsi="Arial" w:cs="Arial"/>
                      <w:b/>
                      <w:sz w:val="16"/>
                      <w:szCs w:val="16"/>
                    </w:rPr>
                    <w:t>TOTAL AMOUNT PAID (</w:t>
                  </w:r>
                  <w:proofErr w:type="spellStart"/>
                  <w:r w:rsidRPr="00631247">
                    <w:rPr>
                      <w:rFonts w:ascii="Arial" w:eastAsia="Arial" w:hAnsi="Arial" w:cs="Arial"/>
                      <w:b/>
                      <w:sz w:val="16"/>
                      <w:szCs w:val="16"/>
                    </w:rPr>
                    <w:t>PhP</w:t>
                  </w:r>
                  <w:proofErr w:type="spellEnd"/>
                  <w:r w:rsidRPr="00631247">
                    <w:rPr>
                      <w:rFonts w:ascii="Arial" w:eastAsia="Arial" w:hAnsi="Arial" w:cs="Arial"/>
                      <w:b/>
                      <w:sz w:val="16"/>
                      <w:szCs w:val="16"/>
                    </w:rPr>
                    <w:t>)</w:t>
                  </w:r>
                </w:p>
              </w:tc>
            </w:tr>
            <w:tr w:rsidR="00631247" w:rsidRPr="00631247" w14:paraId="1223ED61" w14:textId="77777777">
              <w:tc>
                <w:tcPr>
                  <w:tcW w:w="5000" w:type="pct"/>
                  <w:gridSpan w:val="3"/>
                  <w:shd w:val="clear" w:color="auto" w:fill="EAF1DD" w:themeFill="accent3" w:themeFillTint="33"/>
                  <w:vAlign w:val="center"/>
                </w:tcPr>
                <w:p w14:paraId="68D36DB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FIRST TRANCHE</w:t>
                  </w:r>
                </w:p>
              </w:tc>
            </w:tr>
            <w:tr w:rsidR="00631247" w:rsidRPr="00631247" w14:paraId="6ECC1C27" w14:textId="77777777">
              <w:tc>
                <w:tcPr>
                  <w:tcW w:w="1370" w:type="pct"/>
                </w:tcPr>
                <w:p w14:paraId="0756600F"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7AFCD4F"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345,309</w:t>
                  </w:r>
                </w:p>
              </w:tc>
              <w:tc>
                <w:tcPr>
                  <w:tcW w:w="1710" w:type="pct"/>
                </w:tcPr>
                <w:p w14:paraId="4E640978"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1,895,361,350.00</w:t>
                  </w:r>
                </w:p>
              </w:tc>
            </w:tr>
            <w:tr w:rsidR="00631247" w:rsidRPr="00631247" w14:paraId="27B24FB3" w14:textId="77777777">
              <w:tc>
                <w:tcPr>
                  <w:tcW w:w="1370" w:type="pct"/>
                </w:tcPr>
                <w:p w14:paraId="27610306"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4FBDC496"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73,009</w:t>
                  </w:r>
                </w:p>
              </w:tc>
              <w:tc>
                <w:tcPr>
                  <w:tcW w:w="1710" w:type="pct"/>
                </w:tcPr>
                <w:p w14:paraId="3E2B8C4E"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302,987,350.00</w:t>
                  </w:r>
                </w:p>
              </w:tc>
            </w:tr>
            <w:tr w:rsidR="00631247" w:rsidRPr="00631247" w14:paraId="1864E802" w14:textId="77777777">
              <w:tc>
                <w:tcPr>
                  <w:tcW w:w="5000" w:type="pct"/>
                  <w:gridSpan w:val="3"/>
                  <w:shd w:val="clear" w:color="auto" w:fill="EAF1DD" w:themeFill="accent3" w:themeFillTint="33"/>
                  <w:vAlign w:val="center"/>
                </w:tcPr>
                <w:p w14:paraId="7EA844D0" w14:textId="77777777" w:rsidR="002A2C5B" w:rsidRPr="00631247" w:rsidRDefault="002A7D6A">
                  <w:pPr>
                    <w:widowControl/>
                    <w:spacing w:after="0" w:line="240" w:lineRule="auto"/>
                    <w:ind w:right="57"/>
                    <w:contextualSpacing/>
                    <w:jc w:val="both"/>
                    <w:rPr>
                      <w:rFonts w:ascii="Arial" w:eastAsia="Arial" w:hAnsi="Arial" w:cs="Arial"/>
                      <w:b/>
                      <w:sz w:val="16"/>
                      <w:szCs w:val="16"/>
                    </w:rPr>
                  </w:pPr>
                  <w:r w:rsidRPr="00631247">
                    <w:rPr>
                      <w:rFonts w:ascii="Arial" w:eastAsia="Arial" w:hAnsi="Arial" w:cs="Arial"/>
                      <w:b/>
                      <w:sz w:val="16"/>
                      <w:szCs w:val="16"/>
                    </w:rPr>
                    <w:t>SECOND TRANCHE</w:t>
                  </w:r>
                </w:p>
              </w:tc>
            </w:tr>
            <w:tr w:rsidR="00631247" w:rsidRPr="00631247" w14:paraId="379FB482" w14:textId="77777777">
              <w:tc>
                <w:tcPr>
                  <w:tcW w:w="1370" w:type="pct"/>
                </w:tcPr>
                <w:p w14:paraId="722565B9"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Non-4Ps</w:t>
                  </w:r>
                </w:p>
              </w:tc>
              <w:tc>
                <w:tcPr>
                  <w:tcW w:w="1920" w:type="pct"/>
                </w:tcPr>
                <w:p w14:paraId="1FBC519C"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96,944</w:t>
                  </w:r>
                </w:p>
              </w:tc>
              <w:tc>
                <w:tcPr>
                  <w:tcW w:w="1710" w:type="pct"/>
                </w:tcPr>
                <w:p w14:paraId="16939AA0"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33,192,000.00</w:t>
                  </w:r>
                </w:p>
              </w:tc>
            </w:tr>
            <w:tr w:rsidR="00631247" w:rsidRPr="00631247" w14:paraId="2C674960" w14:textId="77777777">
              <w:tc>
                <w:tcPr>
                  <w:tcW w:w="1370" w:type="pct"/>
                </w:tcPr>
                <w:p w14:paraId="04DCA48A" w14:textId="77777777" w:rsidR="002A2C5B" w:rsidRPr="00631247" w:rsidRDefault="002A7D6A">
                  <w:pPr>
                    <w:widowControl/>
                    <w:spacing w:after="0" w:line="240" w:lineRule="auto"/>
                    <w:ind w:right="57"/>
                    <w:contextualSpacing/>
                    <w:jc w:val="both"/>
                    <w:rPr>
                      <w:rFonts w:ascii="Arial" w:eastAsia="Arial" w:hAnsi="Arial" w:cs="Arial"/>
                      <w:bCs/>
                      <w:sz w:val="16"/>
                      <w:szCs w:val="16"/>
                    </w:rPr>
                  </w:pPr>
                  <w:r w:rsidRPr="00631247">
                    <w:rPr>
                      <w:rFonts w:ascii="Arial" w:eastAsia="Arial" w:hAnsi="Arial" w:cs="Arial"/>
                      <w:bCs/>
                      <w:sz w:val="16"/>
                      <w:szCs w:val="16"/>
                    </w:rPr>
                    <w:t>4Ps</w:t>
                  </w:r>
                </w:p>
              </w:tc>
              <w:tc>
                <w:tcPr>
                  <w:tcW w:w="1920" w:type="pct"/>
                </w:tcPr>
                <w:p w14:paraId="1FA0F649" w14:textId="77777777" w:rsidR="002A2C5B" w:rsidRPr="00631247" w:rsidRDefault="002A7D6A">
                  <w:pPr>
                    <w:widowControl/>
                    <w:spacing w:after="0" w:line="240" w:lineRule="auto"/>
                    <w:ind w:right="57"/>
                    <w:contextualSpacing/>
                    <w:jc w:val="center"/>
                    <w:rPr>
                      <w:rFonts w:ascii="Arial" w:eastAsia="Arial" w:hAnsi="Arial" w:cs="Arial"/>
                      <w:bCs/>
                      <w:sz w:val="16"/>
                      <w:szCs w:val="16"/>
                    </w:rPr>
                  </w:pPr>
                  <w:r w:rsidRPr="00631247">
                    <w:rPr>
                      <w:rFonts w:ascii="Arial" w:eastAsia="Arial" w:hAnsi="Arial" w:cs="Arial"/>
                      <w:bCs/>
                      <w:sz w:val="16"/>
                      <w:szCs w:val="16"/>
                    </w:rPr>
                    <w:t>13,597</w:t>
                  </w:r>
                </w:p>
              </w:tc>
              <w:tc>
                <w:tcPr>
                  <w:tcW w:w="1710" w:type="pct"/>
                </w:tcPr>
                <w:p w14:paraId="7D15122D" w14:textId="77777777" w:rsidR="002A2C5B" w:rsidRPr="00631247" w:rsidRDefault="002A7D6A">
                  <w:pPr>
                    <w:widowControl/>
                    <w:spacing w:after="0" w:line="240" w:lineRule="auto"/>
                    <w:ind w:right="57"/>
                    <w:contextualSpacing/>
                    <w:jc w:val="right"/>
                    <w:rPr>
                      <w:rFonts w:ascii="Arial" w:eastAsia="Arial" w:hAnsi="Arial" w:cs="Arial"/>
                      <w:bCs/>
                      <w:sz w:val="16"/>
                      <w:szCs w:val="16"/>
                    </w:rPr>
                  </w:pPr>
                  <w:r w:rsidRPr="00631247">
                    <w:rPr>
                      <w:rFonts w:ascii="Arial" w:eastAsia="Arial" w:hAnsi="Arial" w:cs="Arial"/>
                      <w:bCs/>
                      <w:sz w:val="16"/>
                      <w:szCs w:val="16"/>
                    </w:rPr>
                    <w:t>56,427,550.00</w:t>
                  </w:r>
                </w:p>
              </w:tc>
            </w:tr>
          </w:tbl>
          <w:p w14:paraId="1176B9A0" w14:textId="77777777" w:rsidR="002A2C5B" w:rsidRPr="00631247" w:rsidRDefault="002A7D6A">
            <w:pPr>
              <w:pStyle w:val="ListParagraph"/>
              <w:numPr>
                <w:ilvl w:val="0"/>
                <w:numId w:val="5"/>
              </w:numPr>
              <w:spacing w:after="0" w:line="240" w:lineRule="auto"/>
              <w:ind w:right="57"/>
              <w:jc w:val="both"/>
              <w:rPr>
                <w:rFonts w:ascii="Arial" w:eastAsia="Arial" w:hAnsi="Arial" w:cs="Arial"/>
                <w:sz w:val="20"/>
                <w:szCs w:val="19"/>
              </w:rPr>
            </w:pPr>
            <w:r w:rsidRPr="00631247">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2BC68110" w:rsidR="002A2C5B" w:rsidRPr="00B342B9" w:rsidRDefault="00B16230" w:rsidP="00C677D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B342B9">
              <w:rPr>
                <w:rFonts w:ascii="Arial" w:eastAsia="Arial" w:hAnsi="Arial" w:cs="Arial"/>
                <w:sz w:val="20"/>
                <w:szCs w:val="20"/>
              </w:rPr>
              <w:t>2</w:t>
            </w:r>
            <w:r w:rsidR="003D6CDF">
              <w:rPr>
                <w:rFonts w:ascii="Arial" w:eastAsia="Arial" w:hAnsi="Arial" w:cs="Arial"/>
                <w:sz w:val="20"/>
                <w:szCs w:val="20"/>
              </w:rPr>
              <w:t>6</w:t>
            </w:r>
            <w:r w:rsidR="00084056" w:rsidRPr="00B342B9">
              <w:rPr>
                <w:rFonts w:ascii="Arial" w:eastAsia="Arial" w:hAnsi="Arial" w:cs="Arial"/>
                <w:sz w:val="20"/>
                <w:szCs w:val="20"/>
              </w:rPr>
              <w:t xml:space="preserve"> Ju</w:t>
            </w:r>
            <w:r w:rsidR="00330DF2" w:rsidRPr="00B342B9">
              <w:rPr>
                <w:rFonts w:ascii="Arial" w:eastAsia="Arial" w:hAnsi="Arial" w:cs="Arial"/>
                <w:sz w:val="20"/>
                <w:szCs w:val="20"/>
              </w:rPr>
              <w:t>ly</w:t>
            </w:r>
            <w:r w:rsidR="002A7D6A" w:rsidRPr="00B342B9">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2C981481" w:rsidR="002A2C5B" w:rsidRPr="00B342B9" w:rsidRDefault="00A76B9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00B340EC" w:rsidRPr="00B342B9">
              <w:rPr>
                <w:rFonts w:ascii="Arial" w:eastAsia="Arial" w:hAnsi="Arial" w:cs="Arial"/>
                <w:sz w:val="20"/>
                <w:szCs w:val="19"/>
              </w:rPr>
              <w:t xml:space="preserve"> </w:t>
            </w:r>
            <w:r w:rsidR="00B16230" w:rsidRPr="00B342B9">
              <w:rPr>
                <w:rFonts w:ascii="Arial" w:eastAsia="Arial" w:hAnsi="Arial" w:cs="Arial"/>
                <w:sz w:val="20"/>
                <w:szCs w:val="19"/>
              </w:rPr>
              <w:t>3</w:t>
            </w:r>
            <w:r w:rsidR="003D6CDF">
              <w:rPr>
                <w:rFonts w:ascii="Arial" w:eastAsia="Arial" w:hAnsi="Arial" w:cs="Arial"/>
                <w:sz w:val="20"/>
                <w:szCs w:val="19"/>
              </w:rPr>
              <w:t>8</w:t>
            </w:r>
            <w:r w:rsidR="00B16230" w:rsidRPr="00B342B9">
              <w:rPr>
                <w:rFonts w:ascii="Arial" w:eastAsia="Arial" w:hAnsi="Arial" w:cs="Arial"/>
                <w:sz w:val="20"/>
                <w:szCs w:val="19"/>
              </w:rPr>
              <w:t xml:space="preserve"> </w:t>
            </w:r>
            <w:r w:rsidR="003D6CDF" w:rsidRPr="00B342B9">
              <w:rPr>
                <w:rFonts w:ascii="Arial" w:eastAsia="Arial" w:hAnsi="Arial" w:cs="Arial"/>
                <w:sz w:val="20"/>
                <w:szCs w:val="19"/>
              </w:rPr>
              <w:t>personnel</w:t>
            </w:r>
            <w:r w:rsidR="002A7D6A" w:rsidRPr="00B342B9">
              <w:rPr>
                <w:rFonts w:ascii="Arial" w:eastAsia="Arial" w:hAnsi="Arial" w:cs="Arial"/>
                <w:sz w:val="20"/>
                <w:szCs w:val="19"/>
              </w:rPr>
              <w:t xml:space="preserve"> </w:t>
            </w:r>
            <w:proofErr w:type="gramStart"/>
            <w:r w:rsidR="000B6A17" w:rsidRPr="00B342B9">
              <w:rPr>
                <w:rFonts w:ascii="Arial" w:eastAsia="Arial" w:hAnsi="Arial" w:cs="Arial"/>
                <w:sz w:val="20"/>
                <w:szCs w:val="19"/>
              </w:rPr>
              <w:t>are</w:t>
            </w:r>
            <w:proofErr w:type="gramEnd"/>
            <w:r w:rsidR="002A7D6A" w:rsidRPr="00B342B9">
              <w:rPr>
                <w:rFonts w:ascii="Arial" w:eastAsia="Arial" w:hAnsi="Arial" w:cs="Arial"/>
                <w:sz w:val="20"/>
                <w:szCs w:val="19"/>
              </w:rPr>
              <w:t xml:space="preserve"> on duty/deployed region-wide to conduct response operation and to monitor and execute SAP implementation in the Region.</w:t>
            </w:r>
          </w:p>
          <w:p w14:paraId="72824FC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B342B9" w:rsidRDefault="002A2C5B">
            <w:pPr>
              <w:spacing w:after="0" w:line="240" w:lineRule="auto"/>
              <w:jc w:val="both"/>
              <w:rPr>
                <w:rFonts w:ascii="Arial" w:eastAsia="Arial" w:hAnsi="Arial" w:cs="Arial"/>
                <w:sz w:val="20"/>
                <w:szCs w:val="19"/>
              </w:rPr>
            </w:pPr>
          </w:p>
          <w:p w14:paraId="45F51393" w14:textId="77777777" w:rsidR="002A2C5B" w:rsidRPr="00B342B9" w:rsidRDefault="002A7D6A">
            <w:pPr>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lastRenderedPageBreak/>
              <w:t>Social Amelioration Program (SAP)</w:t>
            </w:r>
          </w:p>
          <w:p w14:paraId="00281746" w14:textId="60AB44C1" w:rsidR="00450EDE" w:rsidRPr="00B342B9" w:rsidRDefault="00450EDE" w:rsidP="00863150">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00863150" w:rsidRPr="00B342B9">
              <w:rPr>
                <w:rFonts w:ascii="Arial" w:eastAsia="Arial" w:hAnsi="Arial" w:cs="Arial"/>
                <w:b/>
                <w:sz w:val="20"/>
                <w:szCs w:val="19"/>
              </w:rPr>
              <w:t xml:space="preserve">11,641 </w:t>
            </w:r>
            <w:r w:rsidRPr="00B342B9">
              <w:rPr>
                <w:rFonts w:ascii="Arial" w:eastAsia="Arial" w:hAnsi="Arial" w:cs="Arial"/>
                <w:b/>
                <w:sz w:val="20"/>
                <w:szCs w:val="19"/>
              </w:rPr>
              <w:t>Non-</w:t>
            </w:r>
            <w:proofErr w:type="spellStart"/>
            <w:r w:rsidRPr="00B342B9">
              <w:rPr>
                <w:rFonts w:ascii="Arial" w:eastAsia="Arial" w:hAnsi="Arial" w:cs="Arial"/>
                <w:b/>
                <w:sz w:val="20"/>
                <w:szCs w:val="19"/>
              </w:rPr>
              <w:t>Pantawid</w:t>
            </w:r>
            <w:proofErr w:type="spellEnd"/>
            <w:r w:rsidRPr="00B342B9">
              <w:rPr>
                <w:rFonts w:ascii="Arial" w:eastAsia="Arial" w:hAnsi="Arial" w:cs="Arial"/>
                <w:b/>
                <w:sz w:val="20"/>
                <w:szCs w:val="19"/>
              </w:rPr>
              <w:t xml:space="preserve"> </w:t>
            </w:r>
            <w:proofErr w:type="spellStart"/>
            <w:r w:rsidRPr="00B342B9">
              <w:rPr>
                <w:rFonts w:ascii="Arial" w:eastAsia="Arial" w:hAnsi="Arial" w:cs="Arial"/>
                <w:b/>
                <w:sz w:val="20"/>
                <w:szCs w:val="19"/>
              </w:rPr>
              <w:t>Pamilya</w:t>
            </w:r>
            <w:proofErr w:type="spellEnd"/>
            <w:r w:rsidRPr="00B342B9">
              <w:rPr>
                <w:rFonts w:ascii="Arial" w:eastAsia="Arial" w:hAnsi="Arial" w:cs="Arial"/>
                <w:b/>
                <w:sz w:val="20"/>
                <w:szCs w:val="19"/>
              </w:rPr>
              <w:t xml:space="preserve"> beneficiaries</w:t>
            </w:r>
            <w:r w:rsidRPr="00B342B9">
              <w:rPr>
                <w:rFonts w:ascii="Arial" w:eastAsia="Arial" w:hAnsi="Arial" w:cs="Arial"/>
                <w:sz w:val="20"/>
                <w:szCs w:val="19"/>
              </w:rPr>
              <w:t xml:space="preserve"> in Pangasinan were paid amounting to </w:t>
            </w:r>
            <w:r w:rsidRPr="00B342B9">
              <w:rPr>
                <w:rFonts w:ascii="Arial" w:eastAsia="Arial" w:hAnsi="Arial" w:cs="Arial"/>
                <w:b/>
                <w:sz w:val="20"/>
                <w:szCs w:val="19"/>
              </w:rPr>
              <w:t>₱</w:t>
            </w:r>
            <w:r w:rsidR="00863150" w:rsidRPr="00B342B9">
              <w:rPr>
                <w:rFonts w:ascii="Arial" w:eastAsia="Arial" w:hAnsi="Arial" w:cs="Arial"/>
                <w:b/>
                <w:sz w:val="20"/>
                <w:szCs w:val="19"/>
              </w:rPr>
              <w:t xml:space="preserve">67,325,500.00 </w:t>
            </w:r>
            <w:r w:rsidRPr="00B342B9">
              <w:rPr>
                <w:rFonts w:ascii="Arial" w:eastAsia="Arial" w:hAnsi="Arial" w:cs="Arial"/>
                <w:sz w:val="20"/>
                <w:szCs w:val="19"/>
              </w:rPr>
              <w:t xml:space="preserve">for the reprocessed refund from the Financial Service Providers (FSPs) of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SAP 2.</w:t>
            </w:r>
          </w:p>
          <w:p w14:paraId="65FCD427" w14:textId="2F3ADC74" w:rsidR="002A2C5B" w:rsidRPr="00B342B9" w:rsidRDefault="002A7D6A" w:rsidP="00084056">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w:t>
            </w:r>
            <w:r w:rsidRPr="00B342B9">
              <w:rPr>
                <w:rFonts w:ascii="Arial" w:eastAsia="Arial" w:hAnsi="Arial" w:cs="Arial"/>
                <w:b/>
                <w:sz w:val="20"/>
                <w:szCs w:val="19"/>
                <w:lang w:val="en-US"/>
              </w:rPr>
              <w:t xml:space="preserve">4,269,296,500.00 </w:t>
            </w:r>
            <w:r w:rsidRPr="00B342B9">
              <w:rPr>
                <w:rFonts w:ascii="Arial" w:eastAsia="Arial" w:hAnsi="Arial" w:cs="Arial"/>
                <w:sz w:val="20"/>
                <w:szCs w:val="19"/>
              </w:rPr>
              <w:t xml:space="preserve">was paid to </w:t>
            </w:r>
            <w:r w:rsidRPr="00B342B9">
              <w:rPr>
                <w:rFonts w:ascii="Arial" w:eastAsia="Arial" w:hAnsi="Arial" w:cs="Arial"/>
                <w:b/>
                <w:bCs/>
                <w:sz w:val="20"/>
                <w:szCs w:val="19"/>
                <w:lang w:val="en-US"/>
              </w:rPr>
              <w:t>776,233 beneficiaries</w:t>
            </w:r>
            <w:r w:rsidRPr="00B342B9">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bCs/>
                <w:sz w:val="20"/>
                <w:szCs w:val="19"/>
              </w:rPr>
              <w:t>₱513,724,350.00</w:t>
            </w:r>
            <w:r w:rsidRPr="00B342B9">
              <w:rPr>
                <w:rFonts w:ascii="Arial" w:eastAsia="Arial" w:hAnsi="Arial" w:cs="Arial"/>
                <w:sz w:val="20"/>
                <w:szCs w:val="19"/>
              </w:rPr>
              <w:t xml:space="preserve"> were paid through direct payout and cash cards to </w:t>
            </w:r>
            <w:r w:rsidRPr="00B342B9">
              <w:rPr>
                <w:rFonts w:ascii="Arial" w:eastAsia="Arial" w:hAnsi="Arial" w:cs="Arial"/>
                <w:b/>
                <w:bCs/>
                <w:sz w:val="20"/>
                <w:szCs w:val="19"/>
              </w:rPr>
              <w:t>123,789</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hile 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2,259,823,500.00 </w:t>
            </w:r>
            <w:r w:rsidRPr="00B342B9">
              <w:rPr>
                <w:rFonts w:ascii="Arial" w:eastAsia="Arial" w:hAnsi="Arial" w:cs="Arial"/>
                <w:sz w:val="20"/>
                <w:szCs w:val="19"/>
              </w:rPr>
              <w:t xml:space="preserve">were paid through financial service providers (FSPs) to </w:t>
            </w:r>
            <w:r w:rsidRPr="00B342B9">
              <w:rPr>
                <w:rFonts w:ascii="Arial" w:eastAsia="Arial" w:hAnsi="Arial" w:cs="Arial"/>
                <w:b/>
                <w:sz w:val="20"/>
                <w:szCs w:val="19"/>
                <w:lang w:val="en-US"/>
              </w:rPr>
              <w:t xml:space="preserve">410,877 </w:t>
            </w:r>
            <w:r w:rsidRPr="00B342B9">
              <w:rPr>
                <w:rFonts w:ascii="Arial" w:eastAsia="Arial" w:hAnsi="Arial" w:cs="Arial"/>
                <w:b/>
                <w:sz w:val="20"/>
                <w:szCs w:val="19"/>
              </w:rPr>
              <w:t>non-4Ps beneficiaries</w:t>
            </w:r>
            <w:r w:rsidRPr="00B342B9">
              <w:rPr>
                <w:rFonts w:ascii="Arial" w:eastAsia="Arial" w:hAnsi="Arial" w:cs="Arial"/>
                <w:sz w:val="20"/>
                <w:szCs w:val="19"/>
              </w:rPr>
              <w:t xml:space="preserve"> in Pangasinan for the second tranche implementation.</w:t>
            </w:r>
          </w:p>
          <w:p w14:paraId="2321502C"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A total amount of</w:t>
            </w:r>
            <w:r w:rsidRPr="00B342B9">
              <w:rPr>
                <w:rFonts w:ascii="Arial" w:eastAsia="Arial" w:hAnsi="Arial" w:cs="Arial"/>
                <w:b/>
                <w:sz w:val="20"/>
                <w:szCs w:val="19"/>
              </w:rPr>
              <w:t xml:space="preserve"> ₱262,333,500.00 </w:t>
            </w:r>
            <w:r w:rsidRPr="00B342B9">
              <w:rPr>
                <w:rFonts w:ascii="Arial" w:eastAsia="Arial" w:hAnsi="Arial" w:cs="Arial"/>
                <w:sz w:val="20"/>
                <w:szCs w:val="19"/>
              </w:rPr>
              <w:t xml:space="preserve">was paid to </w:t>
            </w:r>
            <w:r w:rsidRPr="00B342B9">
              <w:rPr>
                <w:rFonts w:ascii="Arial" w:eastAsia="Arial" w:hAnsi="Arial" w:cs="Arial"/>
                <w:b/>
                <w:sz w:val="20"/>
                <w:szCs w:val="19"/>
              </w:rPr>
              <w:t>47,697 waitlisted beneficiaries</w:t>
            </w:r>
            <w:r w:rsidRPr="00B342B9">
              <w:rPr>
                <w:rFonts w:ascii="Arial" w:eastAsia="Arial" w:hAnsi="Arial" w:cs="Arial"/>
                <w:sz w:val="20"/>
                <w:szCs w:val="19"/>
              </w:rPr>
              <w:t xml:space="preserve"> in the Region.</w:t>
            </w:r>
          </w:p>
          <w:p w14:paraId="500D650D" w14:textId="25F2600B"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amount of </w:t>
            </w:r>
            <w:r w:rsidRPr="00B342B9">
              <w:rPr>
                <w:rFonts w:ascii="Arial" w:eastAsia="Arial" w:hAnsi="Arial" w:cs="Arial"/>
                <w:b/>
                <w:sz w:val="20"/>
                <w:szCs w:val="19"/>
              </w:rPr>
              <w:t>₱</w:t>
            </w:r>
            <w:r w:rsidRPr="00B342B9">
              <w:rPr>
                <w:rFonts w:ascii="Arial" w:eastAsia="Arial" w:hAnsi="Arial" w:cs="Arial"/>
                <w:b/>
                <w:sz w:val="20"/>
                <w:szCs w:val="19"/>
                <w:lang w:val="en-US"/>
              </w:rPr>
              <w:t xml:space="preserve">15,130,500.00 </w:t>
            </w:r>
            <w:r w:rsidRPr="00B342B9">
              <w:rPr>
                <w:rFonts w:ascii="Arial" w:eastAsia="Arial" w:hAnsi="Arial" w:cs="Arial"/>
                <w:sz w:val="20"/>
                <w:szCs w:val="19"/>
              </w:rPr>
              <w:t xml:space="preserve">was paid to </w:t>
            </w:r>
            <w:r w:rsidRPr="00B342B9">
              <w:rPr>
                <w:rFonts w:ascii="Arial" w:eastAsia="Arial" w:hAnsi="Arial" w:cs="Arial"/>
                <w:b/>
                <w:sz w:val="20"/>
                <w:szCs w:val="19"/>
              </w:rPr>
              <w:t xml:space="preserve">1,887 </w:t>
            </w:r>
            <w:r w:rsidRPr="00B342B9">
              <w:rPr>
                <w:rFonts w:ascii="Arial" w:eastAsia="Arial" w:hAnsi="Arial" w:cs="Arial"/>
                <w:b/>
                <w:bCs/>
                <w:sz w:val="20"/>
                <w:szCs w:val="19"/>
              </w:rPr>
              <w:t>TNVS/PUV drivers</w:t>
            </w:r>
            <w:r w:rsidRPr="00B342B9">
              <w:rPr>
                <w:rFonts w:ascii="Arial" w:eastAsia="Arial" w:hAnsi="Arial" w:cs="Arial"/>
                <w:sz w:val="20"/>
                <w:szCs w:val="19"/>
              </w:rPr>
              <w:t xml:space="preserve"> in the Region.</w:t>
            </w:r>
          </w:p>
          <w:p w14:paraId="2CEA7EFD"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B342B9" w:rsidRDefault="002A7D6A">
            <w:pPr>
              <w:pStyle w:val="ListParagraph"/>
              <w:numPr>
                <w:ilvl w:val="0"/>
                <w:numId w:val="6"/>
              </w:numPr>
              <w:spacing w:after="0" w:line="240" w:lineRule="auto"/>
              <w:jc w:val="both"/>
              <w:rPr>
                <w:rFonts w:ascii="Arial" w:eastAsia="Arial" w:hAnsi="Arial" w:cs="Arial"/>
                <w:sz w:val="20"/>
                <w:szCs w:val="19"/>
              </w:rPr>
            </w:pPr>
            <w:r w:rsidRPr="00B342B9">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4BE8507" w:rsidR="002A2C5B" w:rsidRPr="00E7434F" w:rsidRDefault="00DB0B37" w:rsidP="00F044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E7434F">
              <w:rPr>
                <w:rFonts w:ascii="Arial" w:eastAsia="Arial" w:hAnsi="Arial" w:cs="Arial"/>
                <w:sz w:val="20"/>
                <w:szCs w:val="20"/>
              </w:rPr>
              <w:t>21</w:t>
            </w:r>
            <w:r w:rsidR="000A3089" w:rsidRPr="00E7434F">
              <w:rPr>
                <w:rFonts w:ascii="Arial" w:eastAsia="Arial" w:hAnsi="Arial" w:cs="Arial"/>
                <w:sz w:val="20"/>
                <w:szCs w:val="20"/>
              </w:rPr>
              <w:t xml:space="preserve"> July</w:t>
            </w:r>
            <w:r w:rsidR="002A7D6A" w:rsidRPr="00E7434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A83D151" w:rsidR="00DA0EB9" w:rsidRPr="00E7434F" w:rsidRDefault="00DA0EB9" w:rsidP="00D53A0B">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tinuously provides augmentation support through Assistance to Individuals in Crisis Situation (AICS). A total of </w:t>
            </w:r>
            <w:r w:rsidR="00DB0B37" w:rsidRPr="00E7434F">
              <w:rPr>
                <w:rFonts w:ascii="Arial" w:eastAsia="Arial" w:hAnsi="Arial" w:cs="Arial"/>
                <w:b/>
                <w:sz w:val="20"/>
                <w:szCs w:val="19"/>
                <w:lang w:bidi="en-US"/>
              </w:rPr>
              <w:t xml:space="preserve">301,093 </w:t>
            </w:r>
            <w:r w:rsidRPr="00E7434F">
              <w:rPr>
                <w:rFonts w:ascii="Arial" w:eastAsia="Arial" w:hAnsi="Arial" w:cs="Arial"/>
                <w:b/>
                <w:sz w:val="20"/>
                <w:szCs w:val="19"/>
                <w:lang w:bidi="en-US"/>
              </w:rPr>
              <w:t>clients</w:t>
            </w:r>
            <w:r w:rsidRPr="00E7434F">
              <w:rPr>
                <w:rFonts w:ascii="Arial" w:eastAsia="Arial" w:hAnsi="Arial" w:cs="Arial"/>
                <w:sz w:val="20"/>
                <w:szCs w:val="19"/>
                <w:lang w:bidi="en-US"/>
              </w:rPr>
              <w:t xml:space="preserve"> were served and provided with assistance amountin</w:t>
            </w:r>
            <w:r w:rsidR="00B72A4F" w:rsidRPr="00E7434F">
              <w:rPr>
                <w:rFonts w:ascii="Arial" w:eastAsia="Arial" w:hAnsi="Arial" w:cs="Arial"/>
                <w:sz w:val="20"/>
                <w:szCs w:val="19"/>
                <w:lang w:bidi="en-US"/>
              </w:rPr>
              <w:t>g to</w:t>
            </w:r>
            <w:r w:rsidR="00DB0B37" w:rsidRPr="00E7434F">
              <w:rPr>
                <w:rFonts w:ascii="Arial" w:eastAsia="Arial" w:hAnsi="Arial" w:cs="Arial"/>
                <w:sz w:val="20"/>
                <w:szCs w:val="19"/>
                <w:lang w:bidi="en-US"/>
              </w:rPr>
              <w:t xml:space="preserve"> </w:t>
            </w:r>
            <w:r w:rsidR="00DB0B37" w:rsidRPr="00E7434F">
              <w:rPr>
                <w:rFonts w:ascii="Arial" w:eastAsia="Arial" w:hAnsi="Arial" w:cs="Arial"/>
                <w:b/>
                <w:sz w:val="20"/>
                <w:szCs w:val="19"/>
                <w:lang w:bidi="en-US"/>
              </w:rPr>
              <w:t xml:space="preserve">₱955,429,365.61 </w:t>
            </w:r>
            <w:r w:rsidRPr="00E7434F">
              <w:rPr>
                <w:rFonts w:ascii="Arial" w:eastAsia="Arial" w:hAnsi="Arial" w:cs="Arial"/>
                <w:sz w:val="20"/>
                <w:szCs w:val="19"/>
                <w:lang w:bidi="en-US"/>
              </w:rPr>
              <w:t>through medical assistance, burial assistance, food assistance, and other AICS services</w:t>
            </w:r>
            <w:r w:rsidR="00833F1B" w:rsidRPr="00E7434F">
              <w:rPr>
                <w:rFonts w:ascii="Arial" w:eastAsia="Arial" w:hAnsi="Arial" w:cs="Arial"/>
                <w:sz w:val="20"/>
                <w:szCs w:val="19"/>
                <w:lang w:bidi="en-US"/>
              </w:rPr>
              <w:t>.</w:t>
            </w:r>
          </w:p>
          <w:p w14:paraId="44501617" w14:textId="77777777" w:rsidR="002A2C5B" w:rsidRPr="00E7434F"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E7434F">
              <w:rPr>
                <w:rFonts w:ascii="Arial" w:eastAsia="Arial" w:hAnsi="Arial" w:cs="Arial"/>
                <w:b/>
                <w:sz w:val="20"/>
                <w:szCs w:val="19"/>
                <w:lang w:bidi="en-US"/>
              </w:rPr>
              <w:t>₱50,031,597.20</w:t>
            </w:r>
            <w:r w:rsidRPr="00E7434F">
              <w:rPr>
                <w:rFonts w:ascii="Arial" w:eastAsia="Arial" w:hAnsi="Arial" w:cs="Arial"/>
                <w:sz w:val="20"/>
                <w:szCs w:val="19"/>
                <w:lang w:bidi="en-US"/>
              </w:rPr>
              <w:t xml:space="preserve"> to </w:t>
            </w:r>
            <w:r w:rsidRPr="00E7434F">
              <w:rPr>
                <w:rFonts w:ascii="Arial" w:eastAsia="Arial" w:hAnsi="Arial" w:cs="Arial"/>
                <w:b/>
                <w:sz w:val="20"/>
                <w:szCs w:val="19"/>
                <w:lang w:bidi="en-US"/>
              </w:rPr>
              <w:t xml:space="preserve">5,991 </w:t>
            </w:r>
            <w:r w:rsidRPr="00E7434F">
              <w:rPr>
                <w:rFonts w:ascii="Arial" w:eastAsia="Arial" w:hAnsi="Arial" w:cs="Arial"/>
                <w:sz w:val="20"/>
                <w:szCs w:val="19"/>
                <w:lang w:bidi="en-US"/>
              </w:rPr>
              <w:t>beneficiaries.</w:t>
            </w:r>
          </w:p>
          <w:p w14:paraId="4F6C5210" w14:textId="0544A087" w:rsidR="002A2C5B" w:rsidRPr="00E7434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DSWD-FO II ensures provision of augmentation support to LGUs, stakeholders and partners.</w:t>
            </w:r>
          </w:p>
          <w:p w14:paraId="34CEFEEF" w14:textId="77777777" w:rsidR="001A5A90" w:rsidRPr="00E7434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E7434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E7434F">
              <w:rPr>
                <w:rFonts w:ascii="Arial" w:eastAsia="Arial" w:hAnsi="Arial" w:cs="Arial"/>
                <w:b/>
                <w:sz w:val="20"/>
                <w:szCs w:val="19"/>
              </w:rPr>
              <w:t>Social Amelioration Program (SAP)</w:t>
            </w:r>
          </w:p>
          <w:p w14:paraId="1896BD15" w14:textId="49ABE957" w:rsidR="000A3089" w:rsidRPr="00E7434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The implementation of SAP-Waitlisted under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E7434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E7434F">
              <w:rPr>
                <w:rFonts w:ascii="Arial" w:eastAsia="Arial" w:hAnsi="Arial" w:cs="Arial"/>
                <w:sz w:val="20"/>
                <w:szCs w:val="19"/>
                <w:lang w:bidi="en-US"/>
              </w:rPr>
              <w:t xml:space="preserve">DSWD-FO II conducted payout to </w:t>
            </w:r>
            <w:r w:rsidRPr="00E7434F">
              <w:rPr>
                <w:rFonts w:ascii="Arial" w:eastAsia="Arial" w:hAnsi="Arial" w:cs="Arial"/>
                <w:b/>
                <w:sz w:val="20"/>
                <w:szCs w:val="19"/>
                <w:lang w:bidi="en-US"/>
              </w:rPr>
              <w:t>19,554 beneficiaries</w:t>
            </w:r>
            <w:r w:rsidRPr="00E7434F">
              <w:rPr>
                <w:rFonts w:ascii="Arial" w:eastAsia="Arial" w:hAnsi="Arial" w:cs="Arial"/>
                <w:sz w:val="20"/>
                <w:szCs w:val="19"/>
                <w:lang w:bidi="en-US"/>
              </w:rPr>
              <w:t xml:space="preserve"> of the </w:t>
            </w:r>
            <w:proofErr w:type="spellStart"/>
            <w:r w:rsidRPr="00E7434F">
              <w:rPr>
                <w:rFonts w:ascii="Arial" w:eastAsia="Arial" w:hAnsi="Arial" w:cs="Arial"/>
                <w:sz w:val="20"/>
                <w:szCs w:val="19"/>
                <w:lang w:bidi="en-US"/>
              </w:rPr>
              <w:t>Bayanihan</w:t>
            </w:r>
            <w:proofErr w:type="spellEnd"/>
            <w:r w:rsidRPr="00E7434F">
              <w:rPr>
                <w:rFonts w:ascii="Arial" w:eastAsia="Arial" w:hAnsi="Arial" w:cs="Arial"/>
                <w:sz w:val="20"/>
                <w:szCs w:val="19"/>
                <w:lang w:bidi="en-US"/>
              </w:rPr>
              <w:t xml:space="preserve"> 2 with a total amount of</w:t>
            </w:r>
            <w:r w:rsidRPr="00E7434F">
              <w:t xml:space="preserve"> </w:t>
            </w:r>
            <w:r w:rsidRPr="00E7434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02A47E6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lastRenderedPageBreak/>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represented the Field Office in the Regional 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coordinated with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 Task Force Against COVID-19 for the updates on the protocols that are implemented for Authorized Persons Outside Residence (APOR) passing through and going to </w:t>
            </w:r>
            <w:proofErr w:type="spellStart"/>
            <w:r w:rsidRPr="002C723E">
              <w:rPr>
                <w:rFonts w:ascii="Arial" w:eastAsia="Arial" w:hAnsi="Arial" w:cs="Arial"/>
                <w:sz w:val="20"/>
                <w:szCs w:val="20"/>
              </w:rPr>
              <w:t>Lucena</w:t>
            </w:r>
            <w:proofErr w:type="spellEnd"/>
            <w:r w:rsidRPr="002C723E">
              <w:rPr>
                <w:rFonts w:ascii="Arial" w:eastAsia="Arial" w:hAnsi="Arial" w:cs="Arial"/>
                <w:sz w:val="20"/>
                <w:szCs w:val="20"/>
              </w:rPr>
              <w:t xml:space="preserve">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5E6631" w:rsidRDefault="00633EEB"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1C2D9ABC"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08563503" w:rsidR="002A2C5B" w:rsidRPr="00E90C90" w:rsidRDefault="007F18E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90C90">
              <w:rPr>
                <w:rFonts w:ascii="Arial" w:eastAsia="Arial" w:hAnsi="Arial" w:cs="Arial"/>
                <w:sz w:val="20"/>
                <w:szCs w:val="20"/>
              </w:rPr>
              <w:t>20 July</w:t>
            </w:r>
            <w:r w:rsidR="002A7D6A" w:rsidRPr="00E90C90">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5EF0EBB9"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sz w:val="20"/>
                <w:szCs w:val="19"/>
              </w:rPr>
              <w:t xml:space="preserve">7,395 </w:t>
            </w:r>
            <w:r w:rsidRPr="00E90C90">
              <w:rPr>
                <w:rFonts w:ascii="Arial" w:eastAsia="Arial" w:hAnsi="Arial" w:cs="Arial"/>
                <w:b/>
                <w:sz w:val="20"/>
                <w:szCs w:val="19"/>
              </w:rPr>
              <w:t xml:space="preserve">FFPs </w:t>
            </w:r>
            <w:r w:rsidRPr="00E90C90">
              <w:rPr>
                <w:rFonts w:ascii="Arial" w:eastAsia="Arial" w:hAnsi="Arial" w:cs="Arial"/>
                <w:sz w:val="20"/>
                <w:szCs w:val="19"/>
              </w:rPr>
              <w:t xml:space="preserve">to </w:t>
            </w:r>
            <w:r w:rsidR="007F18E6" w:rsidRPr="00E90C90">
              <w:rPr>
                <w:rFonts w:ascii="Arial" w:eastAsia="Arial" w:hAnsi="Arial" w:cs="Arial"/>
                <w:b/>
                <w:sz w:val="20"/>
                <w:szCs w:val="19"/>
              </w:rPr>
              <w:t xml:space="preserve">7,365 </w:t>
            </w:r>
            <w:r w:rsidRPr="00E90C90">
              <w:rPr>
                <w:rFonts w:ascii="Arial" w:eastAsia="Arial" w:hAnsi="Arial" w:cs="Arial"/>
                <w:b/>
                <w:sz w:val="20"/>
                <w:szCs w:val="19"/>
              </w:rPr>
              <w:t xml:space="preserve">Locally Stranded Individuals (LSIs) </w:t>
            </w:r>
            <w:r w:rsidR="00E9560E" w:rsidRPr="00E90C90">
              <w:rPr>
                <w:rFonts w:ascii="Arial" w:eastAsia="Arial" w:hAnsi="Arial" w:cs="Arial"/>
                <w:sz w:val="20"/>
                <w:szCs w:val="19"/>
              </w:rPr>
              <w:t xml:space="preserve">amounting to </w:t>
            </w:r>
            <w:r w:rsidR="00E9560E" w:rsidRPr="00E90C90">
              <w:rPr>
                <w:rFonts w:ascii="Arial" w:eastAsia="Arial" w:hAnsi="Arial" w:cs="Arial"/>
                <w:b/>
                <w:sz w:val="20"/>
                <w:szCs w:val="19"/>
              </w:rPr>
              <w:t xml:space="preserve">₱3,782,250.00 </w:t>
            </w:r>
            <w:r w:rsidRPr="00E90C90">
              <w:rPr>
                <w:rFonts w:ascii="Arial" w:eastAsia="Arial" w:hAnsi="Arial" w:cs="Arial"/>
                <w:sz w:val="20"/>
                <w:szCs w:val="19"/>
              </w:rPr>
              <w:t xml:space="preserve">through the Region/SWADTs Crisis Intervention Units (CIU) as of </w:t>
            </w:r>
            <w:r w:rsidR="007F18E6" w:rsidRPr="00E90C90">
              <w:rPr>
                <w:rFonts w:ascii="Arial" w:eastAsia="Arial" w:hAnsi="Arial" w:cs="Arial"/>
                <w:sz w:val="20"/>
                <w:szCs w:val="19"/>
              </w:rPr>
              <w:t>19 July</w:t>
            </w:r>
            <w:r w:rsidRPr="00E90C90">
              <w:rPr>
                <w:rFonts w:ascii="Arial" w:eastAsia="Arial" w:hAnsi="Arial" w:cs="Arial"/>
                <w:sz w:val="20"/>
                <w:szCs w:val="19"/>
              </w:rPr>
              <w:t xml:space="preserve"> 202</w:t>
            </w:r>
            <w:r w:rsidR="00503BF5" w:rsidRPr="00E90C90">
              <w:rPr>
                <w:rFonts w:ascii="Arial" w:eastAsia="Arial" w:hAnsi="Arial" w:cs="Arial"/>
                <w:sz w:val="20"/>
                <w:szCs w:val="19"/>
              </w:rPr>
              <w:t>1</w:t>
            </w:r>
            <w:r w:rsidRPr="00E90C90">
              <w:rPr>
                <w:rFonts w:ascii="Arial" w:eastAsia="Arial" w:hAnsi="Arial" w:cs="Arial"/>
                <w:sz w:val="20"/>
                <w:szCs w:val="19"/>
              </w:rPr>
              <w:t>.</w:t>
            </w:r>
          </w:p>
          <w:p w14:paraId="19C03E8B" w14:textId="1242429A" w:rsidR="002A2C5B" w:rsidRPr="00E90C90" w:rsidRDefault="002A7D6A" w:rsidP="007F18E6">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 xml:space="preserve">DSWD-FO MIMAROPA, through the NCIP provided </w:t>
            </w:r>
            <w:r w:rsidR="007F18E6" w:rsidRPr="00E90C90">
              <w:rPr>
                <w:rFonts w:ascii="Arial" w:eastAsia="Arial" w:hAnsi="Arial" w:cs="Arial"/>
                <w:b/>
                <w:bCs/>
                <w:sz w:val="20"/>
                <w:szCs w:val="19"/>
              </w:rPr>
              <w:t xml:space="preserve">4,273 </w:t>
            </w:r>
            <w:r w:rsidRPr="00E90C90">
              <w:rPr>
                <w:rFonts w:ascii="Arial" w:eastAsia="Arial" w:hAnsi="Arial" w:cs="Arial"/>
                <w:b/>
                <w:bCs/>
                <w:sz w:val="20"/>
                <w:szCs w:val="19"/>
              </w:rPr>
              <w:t>hygiene kits</w:t>
            </w:r>
            <w:r w:rsidRPr="00E90C90">
              <w:rPr>
                <w:rFonts w:ascii="Arial" w:eastAsia="Arial" w:hAnsi="Arial" w:cs="Arial"/>
                <w:sz w:val="20"/>
                <w:szCs w:val="19"/>
              </w:rPr>
              <w:t xml:space="preserve"> to </w:t>
            </w:r>
            <w:r w:rsidR="007F18E6" w:rsidRPr="00E90C90">
              <w:rPr>
                <w:rFonts w:ascii="Arial" w:eastAsia="Arial" w:hAnsi="Arial" w:cs="Arial"/>
                <w:b/>
                <w:sz w:val="20"/>
                <w:szCs w:val="19"/>
              </w:rPr>
              <w:t xml:space="preserve">4,273 </w:t>
            </w:r>
            <w:r w:rsidRPr="00E90C90">
              <w:rPr>
                <w:rFonts w:ascii="Arial" w:eastAsia="Arial" w:hAnsi="Arial" w:cs="Arial"/>
                <w:b/>
                <w:bCs/>
                <w:sz w:val="20"/>
                <w:szCs w:val="19"/>
              </w:rPr>
              <w:t>Indigenous Peoples</w:t>
            </w:r>
            <w:r w:rsidRPr="00E90C90">
              <w:rPr>
                <w:rFonts w:ascii="Arial" w:eastAsia="Arial" w:hAnsi="Arial" w:cs="Arial"/>
                <w:sz w:val="20"/>
                <w:szCs w:val="19"/>
              </w:rPr>
              <w:t xml:space="preserve"> in the region amounting to </w:t>
            </w:r>
            <w:r w:rsidRPr="00E90C90">
              <w:rPr>
                <w:rFonts w:ascii="Arial" w:eastAsia="Arial" w:hAnsi="Arial" w:cs="Arial"/>
                <w:b/>
                <w:bCs/>
                <w:sz w:val="20"/>
                <w:szCs w:val="19"/>
              </w:rPr>
              <w:t>₱</w:t>
            </w:r>
            <w:r w:rsidR="007F18E6" w:rsidRPr="00E90C90">
              <w:rPr>
                <w:rFonts w:ascii="Arial" w:eastAsia="Arial" w:hAnsi="Arial" w:cs="Arial"/>
                <w:b/>
                <w:bCs/>
                <w:sz w:val="20"/>
                <w:szCs w:val="19"/>
              </w:rPr>
              <w:t xml:space="preserve">7,254,913.05 </w:t>
            </w:r>
            <w:r w:rsidRPr="00E90C90">
              <w:rPr>
                <w:rFonts w:ascii="Arial" w:eastAsia="Arial" w:hAnsi="Arial" w:cs="Arial"/>
                <w:sz w:val="20"/>
                <w:szCs w:val="19"/>
              </w:rPr>
              <w:t xml:space="preserve">as of </w:t>
            </w:r>
            <w:r w:rsidR="007F18E6" w:rsidRPr="00E90C90">
              <w:rPr>
                <w:rFonts w:ascii="Arial" w:eastAsia="Arial" w:hAnsi="Arial" w:cs="Arial"/>
                <w:sz w:val="20"/>
                <w:szCs w:val="19"/>
              </w:rPr>
              <w:t>19 July</w:t>
            </w:r>
            <w:r w:rsidR="00503BF5" w:rsidRPr="00E90C90">
              <w:rPr>
                <w:rFonts w:ascii="Arial" w:eastAsia="Arial" w:hAnsi="Arial" w:cs="Arial"/>
                <w:sz w:val="20"/>
                <w:szCs w:val="19"/>
              </w:rPr>
              <w:t xml:space="preserve"> </w:t>
            </w:r>
            <w:r w:rsidRPr="00E90C90">
              <w:rPr>
                <w:rFonts w:ascii="Arial" w:eastAsia="Arial" w:hAnsi="Arial" w:cs="Arial"/>
                <w:sz w:val="20"/>
                <w:szCs w:val="19"/>
              </w:rPr>
              <w:lastRenderedPageBreak/>
              <w:t>2021.</w:t>
            </w:r>
          </w:p>
          <w:p w14:paraId="7F2C1A55" w14:textId="1F3520A2" w:rsidR="002A2C5B" w:rsidRPr="00E90C90"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90C90">
              <w:rPr>
                <w:rFonts w:ascii="Arial" w:eastAsia="Arial" w:hAnsi="Arial" w:cs="Arial"/>
                <w:sz w:val="20"/>
                <w:szCs w:val="19"/>
              </w:rPr>
              <w:t xml:space="preserve">DSWD-FO MIMAROPA provided </w:t>
            </w:r>
            <w:r w:rsidR="007F18E6" w:rsidRPr="00E90C90">
              <w:rPr>
                <w:rFonts w:ascii="Arial" w:eastAsia="Arial" w:hAnsi="Arial" w:cs="Arial"/>
                <w:b/>
                <w:bCs/>
                <w:sz w:val="20"/>
                <w:szCs w:val="19"/>
              </w:rPr>
              <w:t xml:space="preserve">2,409 </w:t>
            </w:r>
            <w:r w:rsidRPr="00E90C90">
              <w:rPr>
                <w:rFonts w:ascii="Arial" w:eastAsia="Arial" w:hAnsi="Arial" w:cs="Arial"/>
                <w:b/>
                <w:bCs/>
                <w:sz w:val="20"/>
                <w:szCs w:val="19"/>
              </w:rPr>
              <w:t>NFIs</w:t>
            </w:r>
            <w:r w:rsidRPr="00E90C90">
              <w:rPr>
                <w:rFonts w:ascii="Arial" w:eastAsia="Arial" w:hAnsi="Arial" w:cs="Arial"/>
                <w:sz w:val="20"/>
                <w:szCs w:val="19"/>
              </w:rPr>
              <w:t xml:space="preserve"> </w:t>
            </w:r>
            <w:r w:rsidRPr="00E90C90">
              <w:rPr>
                <w:rFonts w:ascii="Arial" w:eastAsia="Arial" w:hAnsi="Arial" w:cs="Arial"/>
                <w:bCs/>
                <w:sz w:val="20"/>
                <w:szCs w:val="19"/>
              </w:rPr>
              <w:t xml:space="preserve">to </w:t>
            </w:r>
            <w:r w:rsidR="007F18E6" w:rsidRPr="00E90C90">
              <w:rPr>
                <w:rFonts w:ascii="Arial" w:eastAsia="Arial" w:hAnsi="Arial" w:cs="Arial"/>
                <w:b/>
                <w:sz w:val="20"/>
                <w:szCs w:val="19"/>
              </w:rPr>
              <w:t>995</w:t>
            </w:r>
            <w:r w:rsidR="00503BF5" w:rsidRPr="00E90C90">
              <w:rPr>
                <w:rFonts w:ascii="Arial" w:eastAsia="Arial" w:hAnsi="Arial" w:cs="Arial"/>
                <w:bCs/>
                <w:sz w:val="20"/>
                <w:szCs w:val="19"/>
              </w:rPr>
              <w:t xml:space="preserve"> </w:t>
            </w:r>
            <w:r w:rsidRPr="00E90C90">
              <w:rPr>
                <w:rFonts w:ascii="Arial" w:eastAsia="Arial" w:hAnsi="Arial" w:cs="Arial"/>
                <w:b/>
                <w:sz w:val="20"/>
                <w:szCs w:val="19"/>
              </w:rPr>
              <w:t>LSIs</w:t>
            </w:r>
            <w:r w:rsidRPr="00E90C90">
              <w:rPr>
                <w:rFonts w:ascii="Arial" w:eastAsia="Arial" w:hAnsi="Arial" w:cs="Arial"/>
                <w:bCs/>
                <w:sz w:val="20"/>
                <w:szCs w:val="19"/>
              </w:rPr>
              <w:t xml:space="preserve"> in the region </w:t>
            </w:r>
            <w:r w:rsidRPr="00E90C90">
              <w:rPr>
                <w:rFonts w:ascii="Arial" w:eastAsia="Arial" w:hAnsi="Arial" w:cs="Arial"/>
                <w:sz w:val="20"/>
                <w:szCs w:val="19"/>
              </w:rPr>
              <w:t xml:space="preserve">amounting to </w:t>
            </w:r>
            <w:r w:rsidRPr="00E90C90">
              <w:rPr>
                <w:rFonts w:ascii="Arial" w:eastAsia="Arial" w:hAnsi="Arial" w:cs="Arial"/>
                <w:b/>
                <w:sz w:val="20"/>
                <w:szCs w:val="19"/>
              </w:rPr>
              <w:t>₱</w:t>
            </w:r>
            <w:r w:rsidR="007F18E6" w:rsidRPr="00E90C90">
              <w:rPr>
                <w:rFonts w:ascii="Arial" w:eastAsia="Arial" w:hAnsi="Arial" w:cs="Arial"/>
                <w:b/>
                <w:sz w:val="20"/>
                <w:szCs w:val="19"/>
              </w:rPr>
              <w:t xml:space="preserve">2,293,977.0 </w:t>
            </w:r>
            <w:r w:rsidRPr="00E90C90">
              <w:rPr>
                <w:rFonts w:ascii="Arial" w:eastAsia="Arial" w:hAnsi="Arial" w:cs="Arial"/>
                <w:bCs/>
                <w:sz w:val="20"/>
                <w:szCs w:val="19"/>
              </w:rPr>
              <w:t xml:space="preserve">as of </w:t>
            </w:r>
            <w:r w:rsidR="007F18E6" w:rsidRPr="00E90C90">
              <w:rPr>
                <w:rFonts w:ascii="Arial" w:eastAsia="Arial" w:hAnsi="Arial" w:cs="Arial"/>
                <w:bCs/>
                <w:sz w:val="20"/>
                <w:szCs w:val="19"/>
              </w:rPr>
              <w:t>19 July</w:t>
            </w:r>
            <w:r w:rsidR="00503BF5" w:rsidRPr="00E90C90">
              <w:rPr>
                <w:rFonts w:ascii="Arial" w:eastAsia="Arial" w:hAnsi="Arial" w:cs="Arial"/>
                <w:sz w:val="20"/>
                <w:szCs w:val="19"/>
              </w:rPr>
              <w:t xml:space="preserve"> 2021.</w:t>
            </w:r>
          </w:p>
          <w:p w14:paraId="59FB25CA" w14:textId="77777777" w:rsidR="002A2C5B" w:rsidRPr="00E90C90" w:rsidRDefault="002A7D6A">
            <w:pPr>
              <w:pStyle w:val="ListParagraph"/>
              <w:numPr>
                <w:ilvl w:val="0"/>
                <w:numId w:val="3"/>
              </w:numPr>
              <w:spacing w:after="0" w:line="240" w:lineRule="auto"/>
              <w:ind w:right="57"/>
              <w:jc w:val="both"/>
              <w:rPr>
                <w:rFonts w:ascii="Arial" w:eastAsia="Arial" w:hAnsi="Arial" w:cs="Arial"/>
                <w:sz w:val="20"/>
                <w:szCs w:val="19"/>
              </w:rPr>
            </w:pPr>
            <w:r w:rsidRPr="00E90C90">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1905E6EA" w14:textId="77777777" w:rsidR="00A43D06" w:rsidRDefault="00A43D06">
      <w:pPr>
        <w:widowControl/>
        <w:spacing w:after="0" w:line="240" w:lineRule="auto"/>
        <w:contextualSpacing/>
        <w:rPr>
          <w:rFonts w:ascii="Arial" w:eastAsia="Arial" w:hAnsi="Arial" w:cs="Arial"/>
          <w:b/>
          <w:sz w:val="24"/>
          <w:szCs w:val="24"/>
        </w:rPr>
      </w:pPr>
    </w:p>
    <w:p w14:paraId="747C1FC1" w14:textId="09518FC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2BF3AF18" w:rsidR="002A2C5B" w:rsidRPr="00B342B9" w:rsidRDefault="00E743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21F1A">
              <w:rPr>
                <w:rFonts w:ascii="Arial" w:eastAsia="Arial" w:hAnsi="Arial" w:cs="Arial"/>
                <w:color w:val="0070C0"/>
                <w:sz w:val="20"/>
                <w:szCs w:val="20"/>
              </w:rPr>
              <w:t>2</w:t>
            </w:r>
            <w:r w:rsidR="00593347">
              <w:rPr>
                <w:rFonts w:ascii="Arial" w:eastAsia="Arial" w:hAnsi="Arial" w:cs="Arial"/>
                <w:color w:val="0070C0"/>
                <w:sz w:val="20"/>
                <w:szCs w:val="20"/>
              </w:rPr>
              <w:t>7</w:t>
            </w:r>
            <w:r w:rsidR="005F6016" w:rsidRPr="00F21F1A">
              <w:rPr>
                <w:rFonts w:ascii="Arial" w:eastAsia="Arial" w:hAnsi="Arial" w:cs="Arial"/>
                <w:color w:val="0070C0"/>
                <w:sz w:val="20"/>
                <w:szCs w:val="20"/>
              </w:rPr>
              <w:t xml:space="preserve"> July</w:t>
            </w:r>
            <w:r w:rsidR="002A7D6A" w:rsidRPr="00F21F1A">
              <w:rPr>
                <w:rFonts w:ascii="Arial" w:eastAsia="Arial" w:hAnsi="Arial" w:cs="Arial"/>
                <w:color w:val="0070C0"/>
                <w:sz w:val="20"/>
                <w:szCs w:val="20"/>
              </w:rPr>
              <w:t xml:space="preserve"> 2021</w:t>
            </w:r>
          </w:p>
        </w:tc>
        <w:tc>
          <w:tcPr>
            <w:tcW w:w="3985" w:type="pct"/>
            <w:shd w:val="clear" w:color="auto" w:fill="auto"/>
            <w:tcMar>
              <w:top w:w="0" w:type="dxa"/>
              <w:left w:w="115" w:type="dxa"/>
              <w:bottom w:w="0" w:type="dxa"/>
              <w:right w:w="115" w:type="dxa"/>
            </w:tcMar>
            <w:vAlign w:val="center"/>
          </w:tcPr>
          <w:p w14:paraId="42AD94BE" w14:textId="492E3F66" w:rsidR="00943B13" w:rsidRPr="00F21F1A" w:rsidRDefault="00943B13" w:rsidP="00863150">
            <w:pPr>
              <w:pStyle w:val="ListParagraph"/>
              <w:numPr>
                <w:ilvl w:val="0"/>
                <w:numId w:val="5"/>
              </w:numPr>
              <w:spacing w:after="0" w:line="240" w:lineRule="auto"/>
              <w:jc w:val="both"/>
              <w:rPr>
                <w:rFonts w:ascii="Arial" w:eastAsia="Times New Roman" w:hAnsi="Arial" w:cs="Arial"/>
                <w:color w:val="0070C0"/>
                <w:sz w:val="20"/>
                <w:szCs w:val="20"/>
              </w:rPr>
            </w:pPr>
            <w:r w:rsidRPr="00F21F1A">
              <w:rPr>
                <w:rFonts w:ascii="Arial" w:eastAsia="Times New Roman" w:hAnsi="Arial" w:cs="Arial"/>
                <w:color w:val="0070C0"/>
                <w:sz w:val="20"/>
                <w:szCs w:val="20"/>
              </w:rPr>
              <w:t xml:space="preserve">DSWD-FO VI released </w:t>
            </w:r>
            <w:r w:rsidR="00F21F1A">
              <w:rPr>
                <w:rFonts w:ascii="Arial" w:eastAsia="Times New Roman" w:hAnsi="Arial" w:cs="Arial"/>
                <w:color w:val="0070C0"/>
                <w:sz w:val="20"/>
                <w:szCs w:val="20"/>
              </w:rPr>
              <w:t xml:space="preserve">a total of 3,200 </w:t>
            </w:r>
            <w:r w:rsidRPr="00F21F1A">
              <w:rPr>
                <w:rFonts w:ascii="Arial" w:eastAsia="Times New Roman" w:hAnsi="Arial" w:cs="Arial"/>
                <w:color w:val="0070C0"/>
                <w:sz w:val="20"/>
                <w:szCs w:val="20"/>
              </w:rPr>
              <w:t>family food packs</w:t>
            </w:r>
            <w:r w:rsidR="00F21F1A">
              <w:rPr>
                <w:rFonts w:ascii="Arial" w:eastAsia="Times New Roman" w:hAnsi="Arial" w:cs="Arial"/>
                <w:color w:val="0070C0"/>
                <w:sz w:val="20"/>
                <w:szCs w:val="20"/>
              </w:rPr>
              <w:t xml:space="preserve"> as augmentation support</w:t>
            </w:r>
            <w:r w:rsidRPr="00F21F1A">
              <w:rPr>
                <w:rFonts w:ascii="Arial" w:eastAsia="Times New Roman" w:hAnsi="Arial" w:cs="Arial"/>
                <w:color w:val="0070C0"/>
                <w:sz w:val="20"/>
                <w:szCs w:val="20"/>
              </w:rPr>
              <w:t xml:space="preserve"> to the province of Iloilo to wit; 400 FFPs to Iloilo City, 500 FFPs to </w:t>
            </w:r>
            <w:proofErr w:type="spellStart"/>
            <w:r w:rsidRPr="00F21F1A">
              <w:rPr>
                <w:rFonts w:ascii="Arial" w:eastAsia="Times New Roman" w:hAnsi="Arial" w:cs="Arial"/>
                <w:color w:val="0070C0"/>
                <w:sz w:val="20"/>
                <w:szCs w:val="20"/>
              </w:rPr>
              <w:t>Janiuay</w:t>
            </w:r>
            <w:proofErr w:type="spellEnd"/>
            <w:r w:rsidRPr="00F21F1A">
              <w:rPr>
                <w:rFonts w:ascii="Arial" w:eastAsia="Times New Roman" w:hAnsi="Arial" w:cs="Arial"/>
                <w:color w:val="0070C0"/>
                <w:sz w:val="20"/>
                <w:szCs w:val="20"/>
              </w:rPr>
              <w:t xml:space="preserve">, 300 FFPs to </w:t>
            </w:r>
            <w:proofErr w:type="spellStart"/>
            <w:r w:rsidRPr="00F21F1A">
              <w:rPr>
                <w:rFonts w:ascii="Arial" w:eastAsia="Times New Roman" w:hAnsi="Arial" w:cs="Arial"/>
                <w:color w:val="0070C0"/>
                <w:sz w:val="20"/>
                <w:szCs w:val="20"/>
              </w:rPr>
              <w:t>Anilao</w:t>
            </w:r>
            <w:proofErr w:type="spellEnd"/>
            <w:r w:rsidRPr="00F21F1A">
              <w:rPr>
                <w:rFonts w:ascii="Arial" w:eastAsia="Times New Roman" w:hAnsi="Arial" w:cs="Arial"/>
                <w:color w:val="0070C0"/>
                <w:sz w:val="20"/>
                <w:szCs w:val="20"/>
              </w:rPr>
              <w:t xml:space="preserve">, 500 FFPs to </w:t>
            </w:r>
            <w:proofErr w:type="spellStart"/>
            <w:r w:rsidRPr="00F21F1A">
              <w:rPr>
                <w:rFonts w:ascii="Arial" w:eastAsia="Times New Roman" w:hAnsi="Arial" w:cs="Arial"/>
                <w:color w:val="0070C0"/>
                <w:sz w:val="20"/>
                <w:szCs w:val="20"/>
              </w:rPr>
              <w:t>Guimbal</w:t>
            </w:r>
            <w:proofErr w:type="spellEnd"/>
            <w:r w:rsidRPr="00F21F1A">
              <w:rPr>
                <w:rFonts w:ascii="Arial" w:eastAsia="Times New Roman" w:hAnsi="Arial" w:cs="Arial"/>
                <w:color w:val="0070C0"/>
                <w:sz w:val="20"/>
                <w:szCs w:val="20"/>
              </w:rPr>
              <w:t xml:space="preserve">; 500 FFPs to </w:t>
            </w:r>
            <w:proofErr w:type="spellStart"/>
            <w:r w:rsidRPr="00F21F1A">
              <w:rPr>
                <w:rFonts w:ascii="Arial" w:eastAsia="Times New Roman" w:hAnsi="Arial" w:cs="Arial"/>
                <w:color w:val="0070C0"/>
                <w:sz w:val="20"/>
                <w:szCs w:val="20"/>
              </w:rPr>
              <w:t>Ajuy</w:t>
            </w:r>
            <w:proofErr w:type="spellEnd"/>
            <w:r w:rsidRPr="00F21F1A">
              <w:rPr>
                <w:rFonts w:ascii="Arial" w:eastAsia="Times New Roman" w:hAnsi="Arial" w:cs="Arial"/>
                <w:color w:val="0070C0"/>
                <w:sz w:val="20"/>
                <w:szCs w:val="20"/>
              </w:rPr>
              <w:t xml:space="preserve">, 500 FFPs to </w:t>
            </w:r>
            <w:proofErr w:type="spellStart"/>
            <w:r w:rsidRPr="00F21F1A">
              <w:rPr>
                <w:rFonts w:ascii="Arial" w:eastAsia="Times New Roman" w:hAnsi="Arial" w:cs="Arial"/>
                <w:color w:val="0070C0"/>
                <w:sz w:val="20"/>
                <w:szCs w:val="20"/>
              </w:rPr>
              <w:t>Bingawan</w:t>
            </w:r>
            <w:proofErr w:type="spellEnd"/>
            <w:r w:rsidRPr="00F21F1A">
              <w:rPr>
                <w:rFonts w:ascii="Arial" w:eastAsia="Times New Roman" w:hAnsi="Arial" w:cs="Arial"/>
                <w:color w:val="0070C0"/>
                <w:sz w:val="20"/>
                <w:szCs w:val="20"/>
              </w:rPr>
              <w:t xml:space="preserve">, 500 FFPs to </w:t>
            </w:r>
            <w:proofErr w:type="spellStart"/>
            <w:r w:rsidRPr="00F21F1A">
              <w:rPr>
                <w:rFonts w:ascii="Arial" w:eastAsia="Times New Roman" w:hAnsi="Arial" w:cs="Arial"/>
                <w:color w:val="0070C0"/>
                <w:sz w:val="20"/>
                <w:szCs w:val="20"/>
              </w:rPr>
              <w:t>Balasan</w:t>
            </w:r>
            <w:proofErr w:type="spellEnd"/>
            <w:r w:rsidRPr="00F21F1A">
              <w:rPr>
                <w:rFonts w:ascii="Arial" w:eastAsia="Times New Roman" w:hAnsi="Arial" w:cs="Arial"/>
                <w:color w:val="0070C0"/>
                <w:sz w:val="20"/>
                <w:szCs w:val="20"/>
              </w:rPr>
              <w:t>, Iloilo.</w:t>
            </w:r>
          </w:p>
          <w:p w14:paraId="0B86A3A7" w14:textId="59185097" w:rsidR="00943B13" w:rsidRPr="00F21F1A" w:rsidRDefault="00943B13" w:rsidP="00863150">
            <w:pPr>
              <w:pStyle w:val="ListParagraph"/>
              <w:numPr>
                <w:ilvl w:val="0"/>
                <w:numId w:val="5"/>
              </w:numPr>
              <w:spacing w:after="0" w:line="240" w:lineRule="auto"/>
              <w:jc w:val="both"/>
              <w:rPr>
                <w:rFonts w:ascii="Arial" w:eastAsia="Times New Roman" w:hAnsi="Arial" w:cs="Arial"/>
                <w:color w:val="0070C0"/>
                <w:sz w:val="20"/>
                <w:szCs w:val="20"/>
              </w:rPr>
            </w:pPr>
            <w:r w:rsidRPr="00F21F1A">
              <w:rPr>
                <w:rFonts w:ascii="Arial" w:eastAsia="Times New Roman" w:hAnsi="Arial" w:cs="Arial"/>
                <w:color w:val="0070C0"/>
                <w:sz w:val="20"/>
                <w:szCs w:val="20"/>
              </w:rPr>
              <w:t>DSWD-FO VI released 500 FFPs to Banga, Aklan.</w:t>
            </w:r>
          </w:p>
          <w:p w14:paraId="14D88CDF" w14:textId="09EA9D4C" w:rsidR="00F21F1A" w:rsidRPr="00F21F1A" w:rsidRDefault="00F21F1A" w:rsidP="00863150">
            <w:pPr>
              <w:pStyle w:val="ListParagraph"/>
              <w:numPr>
                <w:ilvl w:val="0"/>
                <w:numId w:val="5"/>
              </w:numPr>
              <w:spacing w:after="0" w:line="240" w:lineRule="auto"/>
              <w:jc w:val="both"/>
              <w:rPr>
                <w:rFonts w:ascii="Arial" w:eastAsia="Times New Roman" w:hAnsi="Arial" w:cs="Arial"/>
                <w:color w:val="0070C0"/>
                <w:sz w:val="20"/>
                <w:szCs w:val="20"/>
              </w:rPr>
            </w:pPr>
            <w:r w:rsidRPr="00F21F1A">
              <w:rPr>
                <w:rFonts w:ascii="Arial" w:eastAsia="Times New Roman" w:hAnsi="Arial" w:cs="Arial"/>
                <w:color w:val="0070C0"/>
                <w:sz w:val="20"/>
                <w:szCs w:val="20"/>
              </w:rPr>
              <w:t xml:space="preserve">DSWD-FO VI released 500 FFPs to San Jose, and 100 FFPs to San </w:t>
            </w:r>
            <w:proofErr w:type="spellStart"/>
            <w:r w:rsidRPr="00F21F1A">
              <w:rPr>
                <w:rFonts w:ascii="Arial" w:eastAsia="Times New Roman" w:hAnsi="Arial" w:cs="Arial"/>
                <w:color w:val="0070C0"/>
                <w:sz w:val="20"/>
                <w:szCs w:val="20"/>
              </w:rPr>
              <w:t>Remegio</w:t>
            </w:r>
            <w:proofErr w:type="spellEnd"/>
            <w:r w:rsidRPr="00F21F1A">
              <w:rPr>
                <w:rFonts w:ascii="Arial" w:eastAsia="Times New Roman" w:hAnsi="Arial" w:cs="Arial"/>
                <w:color w:val="0070C0"/>
                <w:sz w:val="20"/>
                <w:szCs w:val="20"/>
              </w:rPr>
              <w:t>, Antique.</w:t>
            </w:r>
          </w:p>
          <w:p w14:paraId="6340EB93" w14:textId="30BC9ED6" w:rsidR="00F21F1A" w:rsidRPr="00F21F1A" w:rsidRDefault="00F21F1A" w:rsidP="00863150">
            <w:pPr>
              <w:pStyle w:val="ListParagraph"/>
              <w:numPr>
                <w:ilvl w:val="0"/>
                <w:numId w:val="5"/>
              </w:numPr>
              <w:spacing w:after="0" w:line="240" w:lineRule="auto"/>
              <w:jc w:val="both"/>
              <w:rPr>
                <w:rFonts w:ascii="Arial" w:eastAsia="Times New Roman" w:hAnsi="Arial" w:cs="Arial"/>
                <w:color w:val="0070C0"/>
                <w:sz w:val="20"/>
                <w:szCs w:val="20"/>
              </w:rPr>
            </w:pPr>
            <w:r w:rsidRPr="00F21F1A">
              <w:rPr>
                <w:rFonts w:ascii="Arial" w:eastAsia="Times New Roman" w:hAnsi="Arial" w:cs="Arial"/>
                <w:color w:val="0070C0"/>
                <w:sz w:val="20"/>
                <w:szCs w:val="20"/>
              </w:rPr>
              <w:t xml:space="preserve">DSWD-FO VI released 1000 FFPs to </w:t>
            </w:r>
            <w:proofErr w:type="spellStart"/>
            <w:r w:rsidRPr="00F21F1A">
              <w:rPr>
                <w:rFonts w:ascii="Arial" w:eastAsia="Times New Roman" w:hAnsi="Arial" w:cs="Arial"/>
                <w:color w:val="0070C0"/>
                <w:sz w:val="20"/>
                <w:szCs w:val="20"/>
              </w:rPr>
              <w:t>Roxas</w:t>
            </w:r>
            <w:proofErr w:type="spellEnd"/>
            <w:r w:rsidRPr="00F21F1A">
              <w:rPr>
                <w:rFonts w:ascii="Arial" w:eastAsia="Times New Roman" w:hAnsi="Arial" w:cs="Arial"/>
                <w:color w:val="0070C0"/>
                <w:sz w:val="20"/>
                <w:szCs w:val="20"/>
              </w:rPr>
              <w:t xml:space="preserve"> City, and 100 FFPs to </w:t>
            </w:r>
            <w:proofErr w:type="spellStart"/>
            <w:r w:rsidRPr="00F21F1A">
              <w:rPr>
                <w:rFonts w:ascii="Arial" w:eastAsia="Times New Roman" w:hAnsi="Arial" w:cs="Arial"/>
                <w:color w:val="0070C0"/>
                <w:sz w:val="20"/>
                <w:szCs w:val="20"/>
              </w:rPr>
              <w:t>Tapaz</w:t>
            </w:r>
            <w:proofErr w:type="spellEnd"/>
            <w:r w:rsidRPr="00F21F1A">
              <w:rPr>
                <w:rFonts w:ascii="Arial" w:eastAsia="Times New Roman" w:hAnsi="Arial" w:cs="Arial"/>
                <w:color w:val="0070C0"/>
                <w:sz w:val="20"/>
                <w:szCs w:val="20"/>
              </w:rPr>
              <w:t xml:space="preserve">, </w:t>
            </w:r>
            <w:proofErr w:type="spellStart"/>
            <w:r w:rsidRPr="00F21F1A">
              <w:rPr>
                <w:rFonts w:ascii="Arial" w:eastAsia="Times New Roman" w:hAnsi="Arial" w:cs="Arial"/>
                <w:color w:val="0070C0"/>
                <w:sz w:val="20"/>
                <w:szCs w:val="20"/>
              </w:rPr>
              <w:t>Capiz</w:t>
            </w:r>
            <w:proofErr w:type="spellEnd"/>
            <w:r w:rsidRPr="00F21F1A">
              <w:rPr>
                <w:rFonts w:ascii="Arial" w:eastAsia="Times New Roman" w:hAnsi="Arial" w:cs="Arial"/>
                <w:color w:val="0070C0"/>
                <w:sz w:val="20"/>
                <w:szCs w:val="20"/>
              </w:rPr>
              <w:t>.</w:t>
            </w:r>
          </w:p>
          <w:p w14:paraId="7A745D5F" w14:textId="18467D48" w:rsidR="00863150" w:rsidRPr="00F21F1A" w:rsidRDefault="00863150" w:rsidP="00863150">
            <w:pPr>
              <w:pStyle w:val="ListParagraph"/>
              <w:numPr>
                <w:ilvl w:val="0"/>
                <w:numId w:val="5"/>
              </w:numPr>
              <w:spacing w:after="0" w:line="240" w:lineRule="auto"/>
              <w:jc w:val="both"/>
              <w:rPr>
                <w:rFonts w:ascii="Arial" w:eastAsia="Times New Roman" w:hAnsi="Arial" w:cs="Arial"/>
                <w:color w:val="0070C0"/>
                <w:sz w:val="20"/>
                <w:szCs w:val="20"/>
              </w:rPr>
            </w:pPr>
            <w:r w:rsidRPr="00F21F1A">
              <w:rPr>
                <w:rFonts w:ascii="Arial" w:eastAsia="Times New Roman" w:hAnsi="Arial" w:cs="Arial"/>
                <w:color w:val="0070C0"/>
                <w:sz w:val="20"/>
                <w:szCs w:val="20"/>
              </w:rPr>
              <w:t xml:space="preserve">DSWD-FO VI continues to function in the </w:t>
            </w:r>
            <w:r w:rsidR="0033276A" w:rsidRPr="00F21F1A">
              <w:rPr>
                <w:rFonts w:ascii="Arial" w:eastAsia="Times New Roman" w:hAnsi="Arial" w:cs="Arial"/>
                <w:color w:val="0070C0"/>
                <w:sz w:val="20"/>
                <w:szCs w:val="20"/>
              </w:rPr>
              <w:t xml:space="preserve">RIMT </w:t>
            </w:r>
            <w:r w:rsidRPr="00F21F1A">
              <w:rPr>
                <w:rFonts w:ascii="Arial" w:eastAsia="Times New Roman" w:hAnsi="Arial" w:cs="Arial"/>
                <w:color w:val="0070C0"/>
                <w:sz w:val="20"/>
                <w:szCs w:val="20"/>
              </w:rPr>
              <w:t>in Iloilo City and Bacolod City, utilizing the DVAPP staff following the temporary suspension of DVAPP card production due to the ECQ. The remaining DVAPP staff are also being utilized for the relief operations.</w:t>
            </w:r>
          </w:p>
          <w:p w14:paraId="4352416B" w14:textId="4F0DDA27" w:rsidR="00863150" w:rsidRPr="00B342B9" w:rsidRDefault="00863150" w:rsidP="00863150">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 xml:space="preserve">DSWD-FO VI provided </w:t>
            </w:r>
            <w:r w:rsidRPr="00B342B9">
              <w:rPr>
                <w:rFonts w:ascii="Arial" w:eastAsia="Times New Roman" w:hAnsi="Arial" w:cs="Arial"/>
                <w:b/>
                <w:sz w:val="20"/>
                <w:szCs w:val="20"/>
              </w:rPr>
              <w:t xml:space="preserve">₱662,511,269.23 </w:t>
            </w:r>
            <w:r w:rsidRPr="00B342B9">
              <w:rPr>
                <w:rFonts w:ascii="Arial" w:eastAsia="Times New Roman" w:hAnsi="Arial" w:cs="Arial"/>
                <w:sz w:val="20"/>
                <w:szCs w:val="20"/>
              </w:rPr>
              <w:t>worth of assistance to</w:t>
            </w:r>
            <w:r w:rsidRPr="00B342B9">
              <w:t xml:space="preserve"> </w:t>
            </w:r>
            <w:r w:rsidRPr="00B342B9">
              <w:rPr>
                <w:rFonts w:ascii="Arial" w:eastAsia="Times New Roman" w:hAnsi="Arial" w:cs="Arial"/>
                <w:b/>
                <w:sz w:val="20"/>
                <w:szCs w:val="20"/>
              </w:rPr>
              <w:t>179,986 individuals</w:t>
            </w:r>
            <w:r w:rsidRPr="00B342B9">
              <w:rPr>
                <w:rFonts w:ascii="Arial" w:eastAsia="Times New Roman" w:hAnsi="Arial" w:cs="Arial"/>
                <w:sz w:val="20"/>
                <w:szCs w:val="20"/>
              </w:rPr>
              <w:t xml:space="preserve"> through </w:t>
            </w:r>
            <w:r w:rsidRPr="00B342B9">
              <w:rPr>
                <w:rFonts w:ascii="Arial" w:eastAsia="Times New Roman" w:hAnsi="Arial" w:cs="Arial"/>
                <w:b/>
                <w:sz w:val="20"/>
                <w:szCs w:val="20"/>
              </w:rPr>
              <w:t>Assistance to Individuals in Crisis Situation (AICS</w:t>
            </w:r>
            <w:r w:rsidRPr="00B342B9">
              <w:rPr>
                <w:rFonts w:ascii="Arial" w:eastAsia="Times New Roman" w:hAnsi="Arial" w:cs="Arial"/>
                <w:sz w:val="20"/>
                <w:szCs w:val="20"/>
              </w:rPr>
              <w:t>) from March 9, 2020 to June 30, 2021.</w:t>
            </w:r>
          </w:p>
          <w:p w14:paraId="00F1A57C" w14:textId="31B8B551" w:rsidR="002A2C5B" w:rsidRPr="00B342B9" w:rsidRDefault="002A7D6A" w:rsidP="003F7F99">
            <w:pPr>
              <w:pStyle w:val="ListParagraph"/>
              <w:numPr>
                <w:ilvl w:val="0"/>
                <w:numId w:val="5"/>
              </w:numPr>
              <w:spacing w:after="0" w:line="240" w:lineRule="auto"/>
              <w:jc w:val="both"/>
              <w:rPr>
                <w:rFonts w:ascii="Arial" w:eastAsia="Times New Roman" w:hAnsi="Arial" w:cs="Arial"/>
                <w:sz w:val="20"/>
                <w:szCs w:val="20"/>
              </w:rPr>
            </w:pPr>
            <w:r w:rsidRPr="00B342B9">
              <w:rPr>
                <w:rFonts w:ascii="Arial" w:eastAsia="Times New Roman" w:hAnsi="Arial" w:cs="Arial"/>
                <w:sz w:val="20"/>
                <w:szCs w:val="20"/>
              </w:rPr>
              <w:t>DSWD-FO VI is continuously repacking FFPs at the DSWD Regional Warehouse.</w:t>
            </w:r>
          </w:p>
          <w:p w14:paraId="09E87826" w14:textId="77777777" w:rsidR="00C41A58" w:rsidRPr="00B342B9"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B342B9" w:rsidRDefault="002A7D6A">
            <w:pPr>
              <w:widowControl/>
              <w:shd w:val="clear" w:color="auto" w:fill="FFFFFF"/>
              <w:spacing w:after="0" w:line="240" w:lineRule="auto"/>
              <w:contextualSpacing/>
              <w:jc w:val="both"/>
              <w:rPr>
                <w:rFonts w:ascii="Arial" w:eastAsia="Times New Roman" w:hAnsi="Arial" w:cs="Arial"/>
                <w:sz w:val="20"/>
                <w:szCs w:val="20"/>
              </w:rPr>
            </w:pPr>
            <w:r w:rsidRPr="00B342B9">
              <w:rPr>
                <w:rFonts w:ascii="Arial" w:eastAsia="Times New Roman" w:hAnsi="Arial" w:cs="Arial"/>
                <w:b/>
                <w:bCs/>
                <w:sz w:val="20"/>
                <w:szCs w:val="20"/>
              </w:rPr>
              <w:t>Social Amelioration Program (SAP)</w:t>
            </w:r>
          </w:p>
          <w:p w14:paraId="5A01781E"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To date, a total of </w:t>
            </w:r>
            <w:r w:rsidRPr="00B342B9">
              <w:rPr>
                <w:rFonts w:ascii="Arial" w:eastAsia="Times New Roman" w:hAnsi="Arial" w:cs="Arial"/>
                <w:b/>
                <w:sz w:val="20"/>
                <w:szCs w:val="20"/>
              </w:rPr>
              <w:t>₱1,496,509,5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321,830 4Ps beneficiaries</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6,788,214,000.00</w:t>
            </w:r>
            <w:r w:rsidRPr="00B342B9">
              <w:rPr>
                <w:rFonts w:ascii="Arial" w:eastAsia="Times New Roman" w:hAnsi="Arial" w:cs="Arial"/>
                <w:sz w:val="20"/>
                <w:szCs w:val="20"/>
              </w:rPr>
              <w:t xml:space="preserve"> was provided to </w:t>
            </w:r>
            <w:r w:rsidRPr="00B342B9">
              <w:rPr>
                <w:rFonts w:ascii="Arial" w:eastAsia="Times New Roman" w:hAnsi="Arial" w:cs="Arial"/>
                <w:b/>
                <w:sz w:val="20"/>
                <w:szCs w:val="20"/>
              </w:rPr>
              <w:t>1,131,369 non-4Ps beneficiaries</w:t>
            </w:r>
            <w:r w:rsidRPr="00B342B9">
              <w:rPr>
                <w:rFonts w:ascii="Arial" w:eastAsia="Times New Roman" w:hAnsi="Arial" w:cs="Arial"/>
                <w:sz w:val="20"/>
                <w:szCs w:val="20"/>
              </w:rPr>
              <w:t xml:space="preserve"> for the first tranche.</w:t>
            </w:r>
          </w:p>
          <w:p w14:paraId="056A07D2"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 xml:space="preserve">DSWD-FO VI has served </w:t>
            </w:r>
            <w:r w:rsidRPr="00B342B9">
              <w:rPr>
                <w:rFonts w:ascii="Arial" w:eastAsia="Times New Roman" w:hAnsi="Arial" w:cs="Arial"/>
                <w:b/>
                <w:sz w:val="20"/>
                <w:szCs w:val="20"/>
              </w:rPr>
              <w:t>103,608 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481,777,200.00</w:t>
            </w:r>
            <w:r w:rsidRPr="00B342B9">
              <w:rPr>
                <w:rFonts w:ascii="Arial" w:eastAsia="Times New Roman" w:hAnsi="Arial" w:cs="Arial"/>
                <w:sz w:val="20"/>
                <w:szCs w:val="20"/>
              </w:rPr>
              <w:t xml:space="preserve"> and </w:t>
            </w:r>
            <w:r w:rsidRPr="00B342B9">
              <w:rPr>
                <w:rFonts w:ascii="Arial" w:eastAsia="Times New Roman" w:hAnsi="Arial" w:cs="Arial"/>
                <w:b/>
                <w:sz w:val="20"/>
                <w:szCs w:val="20"/>
              </w:rPr>
              <w:t>437,403 non-4Ps beneficiaries</w:t>
            </w:r>
            <w:r w:rsidRPr="00B342B9">
              <w:rPr>
                <w:rFonts w:ascii="Arial" w:eastAsia="Times New Roman" w:hAnsi="Arial" w:cs="Arial"/>
                <w:sz w:val="20"/>
                <w:szCs w:val="20"/>
              </w:rPr>
              <w:t xml:space="preserve"> amounting to </w:t>
            </w:r>
            <w:r w:rsidRPr="00B342B9">
              <w:rPr>
                <w:rFonts w:ascii="Arial" w:eastAsia="Times New Roman" w:hAnsi="Arial" w:cs="Arial"/>
                <w:b/>
                <w:sz w:val="20"/>
                <w:szCs w:val="20"/>
              </w:rPr>
              <w:t xml:space="preserve">₱2,624,418,000.00 </w:t>
            </w:r>
            <w:r w:rsidRPr="00B342B9">
              <w:rPr>
                <w:rFonts w:ascii="Arial" w:eastAsia="Times New Roman" w:hAnsi="Arial" w:cs="Arial"/>
                <w:sz w:val="20"/>
                <w:szCs w:val="20"/>
              </w:rPr>
              <w:t xml:space="preserve">for the second tranche, and </w:t>
            </w:r>
            <w:r w:rsidRPr="00B342B9">
              <w:rPr>
                <w:rFonts w:ascii="Arial" w:eastAsia="Times New Roman" w:hAnsi="Arial" w:cs="Arial"/>
                <w:b/>
                <w:sz w:val="20"/>
                <w:szCs w:val="20"/>
              </w:rPr>
              <w:t>190,738 left-out/waitlisted</w:t>
            </w:r>
            <w:r w:rsidRPr="00B342B9">
              <w:rPr>
                <w:rFonts w:ascii="Arial" w:eastAsia="Times New Roman" w:hAnsi="Arial" w:cs="Arial"/>
                <w:sz w:val="20"/>
                <w:szCs w:val="20"/>
              </w:rPr>
              <w:t xml:space="preserve"> beneficiaries amounting to </w:t>
            </w:r>
            <w:r w:rsidRPr="00B342B9">
              <w:rPr>
                <w:rFonts w:ascii="Arial" w:eastAsia="Times New Roman" w:hAnsi="Arial" w:cs="Arial"/>
                <w:b/>
                <w:bCs/>
                <w:sz w:val="20"/>
                <w:szCs w:val="20"/>
              </w:rPr>
              <w:t>₱1,144,428,000.00.</w:t>
            </w:r>
          </w:p>
          <w:p w14:paraId="4FBAAC80" w14:textId="77777777" w:rsidR="002A2C5B" w:rsidRPr="00B342B9" w:rsidRDefault="002A7D6A">
            <w:pPr>
              <w:pStyle w:val="ListParagraph"/>
              <w:numPr>
                <w:ilvl w:val="0"/>
                <w:numId w:val="5"/>
              </w:numPr>
              <w:spacing w:after="0" w:line="240" w:lineRule="auto"/>
              <w:jc w:val="both"/>
              <w:rPr>
                <w:rFonts w:eastAsia="Times New Roman"/>
              </w:rPr>
            </w:pPr>
            <w:r w:rsidRPr="00B342B9">
              <w:rPr>
                <w:rFonts w:ascii="Arial" w:eastAsia="Times New Roman" w:hAnsi="Arial" w:cs="Arial"/>
                <w:sz w:val="20"/>
                <w:szCs w:val="20"/>
              </w:rPr>
              <w:t>The Operation Center Hotline catered and resolved a total of 9,156 calls from 15 April to 26 August, 2020.</w:t>
            </w:r>
          </w:p>
        </w:tc>
      </w:tr>
    </w:tbl>
    <w:p w14:paraId="6D0EF8DD" w14:textId="77777777" w:rsidR="00DB0B37" w:rsidRDefault="00DB0B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DF3CD11"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w:t>
            </w:r>
            <w:r>
              <w:rPr>
                <w:rFonts w:ascii="Arial" w:eastAsia="Arial" w:hAnsi="Arial" w:cs="Arial"/>
                <w:sz w:val="20"/>
                <w:szCs w:val="19"/>
              </w:rPr>
              <w:lastRenderedPageBreak/>
              <w:t xml:space="preserve">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3F1BB99F"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7500EF31" w:rsidR="002A2C5B" w:rsidRPr="00241CF2" w:rsidRDefault="009D1191"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41CF2">
              <w:rPr>
                <w:rFonts w:ascii="Arial" w:eastAsia="Arial" w:hAnsi="Arial" w:cs="Arial"/>
                <w:sz w:val="20"/>
                <w:szCs w:val="20"/>
              </w:rPr>
              <w:t>2</w:t>
            </w:r>
            <w:r w:rsidR="00F63F6B" w:rsidRPr="00241CF2">
              <w:rPr>
                <w:rFonts w:ascii="Arial" w:eastAsia="Arial" w:hAnsi="Arial" w:cs="Arial"/>
                <w:sz w:val="20"/>
                <w:szCs w:val="20"/>
              </w:rPr>
              <w:t>6</w:t>
            </w:r>
            <w:r w:rsidRPr="00241CF2">
              <w:rPr>
                <w:rFonts w:ascii="Arial" w:eastAsia="Arial" w:hAnsi="Arial" w:cs="Arial"/>
                <w:sz w:val="20"/>
                <w:szCs w:val="20"/>
              </w:rPr>
              <w:t xml:space="preserve"> </w:t>
            </w:r>
            <w:r w:rsidR="0095601E" w:rsidRPr="00241CF2">
              <w:rPr>
                <w:rFonts w:ascii="Arial" w:eastAsia="Arial" w:hAnsi="Arial" w:cs="Arial"/>
                <w:sz w:val="20"/>
                <w:szCs w:val="20"/>
              </w:rPr>
              <w:t>J</w:t>
            </w:r>
            <w:r w:rsidR="00CA4811" w:rsidRPr="00241CF2">
              <w:rPr>
                <w:rFonts w:ascii="Arial" w:eastAsia="Arial" w:hAnsi="Arial" w:cs="Arial"/>
                <w:sz w:val="20"/>
                <w:szCs w:val="20"/>
              </w:rPr>
              <w:t xml:space="preserve">uly </w:t>
            </w:r>
            <w:r w:rsidR="002A7D6A" w:rsidRPr="00241CF2">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w:t>
            </w:r>
            <w:proofErr w:type="spellStart"/>
            <w:r w:rsidRPr="00241CF2">
              <w:rPr>
                <w:rFonts w:ascii="Arial" w:eastAsia="Arial" w:hAnsi="Arial" w:cs="Arial"/>
                <w:sz w:val="20"/>
                <w:szCs w:val="19"/>
              </w:rPr>
              <w:t>Bayanihan</w:t>
            </w:r>
            <w:proofErr w:type="spellEnd"/>
            <w:r w:rsidRPr="00241CF2">
              <w:rPr>
                <w:rFonts w:ascii="Arial" w:eastAsia="Arial" w:hAnsi="Arial" w:cs="Arial"/>
                <w:sz w:val="20"/>
                <w:szCs w:val="19"/>
              </w:rPr>
              <w:t xml:space="preserve">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891065F" w14:textId="4259BDEA" w:rsidR="00F63F6B" w:rsidRPr="00241CF2" w:rsidRDefault="00F63F6B"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 xml:space="preserve">as augmentation support to DSWD-FO VI. </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t>
            </w:r>
            <w:r w:rsidRPr="00241CF2">
              <w:rPr>
                <w:rFonts w:ascii="Arial" w:eastAsia="Arial" w:hAnsi="Arial" w:cs="Arial"/>
                <w:sz w:val="20"/>
                <w:szCs w:val="19"/>
              </w:rPr>
              <w:lastRenderedPageBreak/>
              <w:t xml:space="preserve">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68DB1412" w14:textId="77777777" w:rsidR="00AB5D77" w:rsidRDefault="00AB5D7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9825A9E"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3474A8E3" w:rsidR="002A2C5B" w:rsidRDefault="00ED7002"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1C5AB6">
              <w:rPr>
                <w:rFonts w:ascii="Arial" w:eastAsia="Arial" w:hAnsi="Arial" w:cs="Arial"/>
                <w:sz w:val="20"/>
                <w:szCs w:val="19"/>
              </w:rPr>
              <w:t xml:space="preserve">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7F4C446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ED7002">
              <w:rPr>
                <w:rFonts w:ascii="Arial" w:eastAsia="Arial" w:hAnsi="Arial" w:cs="Arial"/>
                <w:sz w:val="20"/>
                <w:szCs w:val="19"/>
              </w:rPr>
              <w:t>23</w:t>
            </w:r>
            <w:r w:rsidR="001C5AB6">
              <w:rPr>
                <w:rFonts w:ascii="Arial" w:eastAsia="Arial" w:hAnsi="Arial" w:cs="Arial"/>
                <w:sz w:val="20"/>
                <w:szCs w:val="19"/>
              </w:rPr>
              <w:t xml:space="preserve">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4B76B21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42508B34" w14:textId="77777777" w:rsidR="003E62FF" w:rsidRPr="0065572F" w:rsidRDefault="003E62FF"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w:t>
            </w:r>
            <w:proofErr w:type="spellStart"/>
            <w:r w:rsidRPr="0065572F">
              <w:rPr>
                <w:rFonts w:ascii="Arial" w:eastAsia="Arial" w:hAnsi="Arial" w:cs="Arial"/>
                <w:bCs/>
                <w:sz w:val="20"/>
                <w:szCs w:val="20"/>
              </w:rPr>
              <w:t>Bayanihan</w:t>
            </w:r>
            <w:proofErr w:type="spellEnd"/>
            <w:r w:rsidRPr="0065572F">
              <w:rPr>
                <w:rFonts w:ascii="Arial" w:eastAsia="Arial" w:hAnsi="Arial" w:cs="Arial"/>
                <w:bCs/>
                <w:sz w:val="20"/>
                <w:szCs w:val="20"/>
              </w:rPr>
              <w:t xml:space="preserve"> 2 implementation </w:t>
            </w:r>
            <w:r w:rsidRPr="0065572F">
              <w:rPr>
                <w:rFonts w:ascii="Arial" w:eastAsia="Arial" w:hAnsi="Arial" w:cs="Arial"/>
                <w:bCs/>
                <w:sz w:val="20"/>
                <w:szCs w:val="20"/>
                <w:lang w:val="en-US"/>
              </w:rPr>
              <w:t>a</w:t>
            </w:r>
            <w:proofErr w:type="spellStart"/>
            <w:r w:rsidRPr="0065572F">
              <w:rPr>
                <w:rFonts w:ascii="Arial" w:eastAsia="Arial" w:hAnsi="Arial" w:cs="Arial"/>
                <w:bCs/>
                <w:sz w:val="20"/>
                <w:szCs w:val="20"/>
              </w:rPr>
              <w:t>s</w:t>
            </w:r>
            <w:proofErr w:type="spellEnd"/>
            <w:r w:rsidRPr="0065572F">
              <w:rPr>
                <w:rFonts w:ascii="Arial" w:eastAsia="Arial" w:hAnsi="Arial" w:cs="Arial"/>
                <w:bCs/>
                <w:sz w:val="20"/>
                <w:szCs w:val="20"/>
              </w:rPr>
              <w:t xml:space="preserve">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310 family food packs to LGU of </w:t>
            </w:r>
            <w:proofErr w:type="spellStart"/>
            <w:r w:rsidRPr="00241CF2">
              <w:rPr>
                <w:rFonts w:ascii="Arial" w:eastAsia="Arial" w:hAnsi="Arial" w:cs="Arial"/>
                <w:sz w:val="20"/>
                <w:szCs w:val="19"/>
              </w:rPr>
              <w:t>Polomolok</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500 family food packs to LGU of </w:t>
            </w:r>
            <w:proofErr w:type="spellStart"/>
            <w:r w:rsidRPr="00241CF2">
              <w:rPr>
                <w:rFonts w:ascii="Arial" w:eastAsia="Arial" w:hAnsi="Arial" w:cs="Arial"/>
                <w:sz w:val="20"/>
                <w:szCs w:val="19"/>
              </w:rPr>
              <w:t>Tupi</w:t>
            </w:r>
            <w:proofErr w:type="spellEnd"/>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 xml:space="preserve">DSWD-FO XII released 883 family food packs to LGU of </w:t>
            </w:r>
            <w:proofErr w:type="spellStart"/>
            <w:r w:rsidRPr="00241CF2">
              <w:rPr>
                <w:rFonts w:ascii="Arial" w:eastAsia="Arial" w:hAnsi="Arial" w:cs="Arial"/>
                <w:sz w:val="20"/>
                <w:szCs w:val="19"/>
              </w:rPr>
              <w:t>Kalamansig</w:t>
            </w:r>
            <w:proofErr w:type="spellEnd"/>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EB74F85" w:rsidR="002A2C5B" w:rsidRPr="00B342B9" w:rsidRDefault="00B0158C" w:rsidP="00B0158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B342B9">
              <w:rPr>
                <w:rFonts w:ascii="Arial" w:eastAsia="Arial" w:hAnsi="Arial" w:cs="Arial"/>
                <w:sz w:val="20"/>
                <w:szCs w:val="20"/>
              </w:rPr>
              <w:t xml:space="preserve">23 </w:t>
            </w:r>
            <w:r w:rsidR="00F25899" w:rsidRPr="00B342B9">
              <w:rPr>
                <w:rFonts w:ascii="Arial" w:eastAsia="Arial" w:hAnsi="Arial" w:cs="Arial"/>
                <w:sz w:val="20"/>
                <w:szCs w:val="20"/>
              </w:rPr>
              <w:t>July</w:t>
            </w:r>
            <w:r w:rsidR="002A7D6A" w:rsidRPr="00B342B9">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10F6379" w14:textId="34215BC1" w:rsidR="00B0158C" w:rsidRPr="00B342B9" w:rsidRDefault="00B0158C" w:rsidP="00B0158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DSWD</w:t>
            </w:r>
            <w:r w:rsidR="0033276A" w:rsidRPr="00B342B9">
              <w:rPr>
                <w:rFonts w:ascii="Arial" w:eastAsia="Arial" w:hAnsi="Arial" w:cs="Arial"/>
                <w:sz w:val="20"/>
                <w:szCs w:val="19"/>
              </w:rPr>
              <w:t>-</w:t>
            </w:r>
            <w:r w:rsidRPr="00B342B9">
              <w:rPr>
                <w:rFonts w:ascii="Arial" w:eastAsia="Arial" w:hAnsi="Arial" w:cs="Arial"/>
                <w:sz w:val="20"/>
                <w:szCs w:val="19"/>
              </w:rPr>
              <w:t xml:space="preserve">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facilitated the delivery of 3,000 family food packs to the municipality of Socorro, Surigao Del Norte amounting to </w:t>
            </w:r>
            <w:r w:rsidRPr="00B342B9">
              <w:rPr>
                <w:rFonts w:ascii="Arial" w:eastAsia="Arial" w:hAnsi="Arial" w:cs="Arial"/>
                <w:b/>
                <w:sz w:val="20"/>
                <w:szCs w:val="19"/>
              </w:rPr>
              <w:t xml:space="preserve">₱1,269,691.56 </w:t>
            </w:r>
            <w:r w:rsidRPr="00B342B9">
              <w:rPr>
                <w:rFonts w:ascii="Arial" w:eastAsia="Arial" w:hAnsi="Arial" w:cs="Arial"/>
                <w:sz w:val="20"/>
                <w:szCs w:val="19"/>
              </w:rPr>
              <w:t>on 21 July 2021 as augmentation assistance to the LGU</w:t>
            </w:r>
            <w:r w:rsidR="0033276A" w:rsidRPr="00B342B9">
              <w:rPr>
                <w:rFonts w:ascii="Arial" w:eastAsia="Arial" w:hAnsi="Arial" w:cs="Arial"/>
                <w:sz w:val="20"/>
                <w:szCs w:val="19"/>
              </w:rPr>
              <w:t>’</w:t>
            </w:r>
            <w:r w:rsidRPr="00B342B9">
              <w:rPr>
                <w:rFonts w:ascii="Arial" w:eastAsia="Arial" w:hAnsi="Arial" w:cs="Arial"/>
                <w:sz w:val="20"/>
                <w:szCs w:val="19"/>
              </w:rPr>
              <w:t>s COVID-19 response operations.</w:t>
            </w:r>
          </w:p>
          <w:p w14:paraId="0DE40313" w14:textId="51B327EC"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w:t>
            </w:r>
            <w:r w:rsidRPr="00B342B9">
              <w:rPr>
                <w:rFonts w:ascii="Arial" w:eastAsia="Arial" w:hAnsi="Arial" w:cs="Arial"/>
                <w:b/>
                <w:sz w:val="20"/>
                <w:szCs w:val="19"/>
              </w:rPr>
              <w:t xml:space="preserve"> ₱5,352,926.80 </w:t>
            </w:r>
            <w:r w:rsidRPr="00B342B9">
              <w:rPr>
                <w:rFonts w:ascii="Arial" w:eastAsia="Arial" w:hAnsi="Arial" w:cs="Arial"/>
                <w:sz w:val="20"/>
                <w:szCs w:val="19"/>
              </w:rPr>
              <w:t xml:space="preserve">were provided to </w:t>
            </w:r>
            <w:r w:rsidRPr="00B342B9">
              <w:rPr>
                <w:rFonts w:ascii="Arial" w:eastAsia="Arial" w:hAnsi="Arial" w:cs="Arial"/>
                <w:b/>
                <w:sz w:val="20"/>
                <w:szCs w:val="19"/>
              </w:rPr>
              <w:t xml:space="preserve">LSIs, ROFs, RIATFs </w:t>
            </w:r>
            <w:r w:rsidRPr="00B342B9">
              <w:rPr>
                <w:rFonts w:ascii="Arial" w:eastAsia="Arial" w:hAnsi="Arial" w:cs="Arial"/>
                <w:sz w:val="20"/>
                <w:szCs w:val="19"/>
              </w:rPr>
              <w:t xml:space="preserve">and </w:t>
            </w:r>
            <w:r w:rsidRPr="00B342B9">
              <w:rPr>
                <w:rFonts w:ascii="Arial" w:eastAsia="Arial" w:hAnsi="Arial" w:cs="Arial"/>
                <w:b/>
                <w:sz w:val="20"/>
                <w:szCs w:val="19"/>
              </w:rPr>
              <w:t>walk-in LSI clients.</w:t>
            </w:r>
            <w:r w:rsidRPr="00B342B9">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B342B9"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B342B9"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B342B9" w:rsidRDefault="002A7D6A">
            <w:pPr>
              <w:widowControl/>
              <w:spacing w:after="0" w:line="240" w:lineRule="auto"/>
              <w:contextualSpacing/>
              <w:jc w:val="both"/>
              <w:rPr>
                <w:rFonts w:ascii="Arial" w:eastAsia="Arial" w:hAnsi="Arial" w:cs="Arial"/>
                <w:b/>
                <w:sz w:val="20"/>
                <w:szCs w:val="19"/>
              </w:rPr>
            </w:pPr>
            <w:r w:rsidRPr="00B342B9">
              <w:rPr>
                <w:rFonts w:ascii="Arial" w:eastAsia="Arial" w:hAnsi="Arial" w:cs="Arial"/>
                <w:b/>
                <w:sz w:val="20"/>
                <w:szCs w:val="19"/>
              </w:rPr>
              <w:t>Social Amelioration Program (SAP)</w:t>
            </w:r>
          </w:p>
          <w:p w14:paraId="153F1973" w14:textId="3ECB9BAA" w:rsidR="002A2C5B" w:rsidRPr="00B342B9" w:rsidRDefault="00F15F35">
            <w:pPr>
              <w:pStyle w:val="ListParagraph"/>
              <w:widowControl/>
              <w:numPr>
                <w:ilvl w:val="0"/>
                <w:numId w:val="15"/>
              </w:numPr>
              <w:spacing w:after="0" w:line="240" w:lineRule="auto"/>
              <w:jc w:val="both"/>
              <w:rPr>
                <w:rFonts w:ascii="Arial" w:eastAsia="Arial" w:hAnsi="Arial" w:cs="Arial"/>
                <w:b/>
                <w:sz w:val="20"/>
                <w:szCs w:val="19"/>
              </w:rPr>
            </w:pPr>
            <w:r w:rsidRPr="00B342B9">
              <w:rPr>
                <w:rFonts w:ascii="Arial" w:eastAsia="Arial" w:hAnsi="Arial" w:cs="Arial"/>
                <w:sz w:val="20"/>
                <w:szCs w:val="19"/>
              </w:rPr>
              <w:t xml:space="preserve">A total of </w:t>
            </w:r>
            <w:r w:rsidR="002A7D6A" w:rsidRPr="00B342B9">
              <w:rPr>
                <w:rFonts w:ascii="Arial" w:eastAsia="Arial" w:hAnsi="Arial" w:cs="Arial"/>
                <w:b/>
                <w:sz w:val="20"/>
                <w:szCs w:val="19"/>
              </w:rPr>
              <w:t>305,096 non-4Ps beneficiaries</w:t>
            </w:r>
            <w:r w:rsidR="002A7D6A" w:rsidRPr="00B342B9">
              <w:rPr>
                <w:rFonts w:ascii="Arial" w:eastAsia="Arial" w:hAnsi="Arial" w:cs="Arial"/>
                <w:sz w:val="20"/>
                <w:szCs w:val="19"/>
              </w:rPr>
              <w:t xml:space="preserve"> were paid amounting to </w:t>
            </w:r>
            <w:r w:rsidR="002A7D6A" w:rsidRPr="00B342B9">
              <w:rPr>
                <w:rFonts w:ascii="Arial" w:eastAsia="Arial" w:hAnsi="Arial" w:cs="Arial"/>
                <w:b/>
                <w:sz w:val="20"/>
                <w:szCs w:val="19"/>
              </w:rPr>
              <w:t>₱1,525,480,000.00.</w:t>
            </w:r>
          </w:p>
          <w:p w14:paraId="30BFFF6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A total of </w:t>
            </w:r>
            <w:r w:rsidRPr="00B342B9">
              <w:rPr>
                <w:rFonts w:ascii="Arial" w:eastAsia="Arial" w:hAnsi="Arial" w:cs="Arial"/>
                <w:b/>
                <w:sz w:val="20"/>
                <w:szCs w:val="19"/>
              </w:rPr>
              <w:t>189,867</w:t>
            </w:r>
            <w:r w:rsidRPr="00B342B9">
              <w:rPr>
                <w:rFonts w:ascii="Arial" w:eastAsia="Arial" w:hAnsi="Arial" w:cs="Arial"/>
                <w:sz w:val="20"/>
                <w:szCs w:val="19"/>
              </w:rPr>
              <w:t xml:space="preserve"> </w:t>
            </w:r>
            <w:r w:rsidRPr="00B342B9">
              <w:rPr>
                <w:rFonts w:ascii="Arial" w:eastAsia="Arial" w:hAnsi="Arial" w:cs="Arial"/>
                <w:b/>
                <w:sz w:val="20"/>
                <w:szCs w:val="19"/>
              </w:rPr>
              <w:t>4Ps beneficiaries</w:t>
            </w:r>
            <w:r w:rsidRPr="00B342B9">
              <w:rPr>
                <w:rFonts w:ascii="Arial" w:eastAsia="Arial" w:hAnsi="Arial" w:cs="Arial"/>
                <w:sz w:val="20"/>
                <w:szCs w:val="19"/>
              </w:rPr>
              <w:t xml:space="preserve"> were paid amounting to </w:t>
            </w:r>
            <w:r w:rsidRPr="00B342B9">
              <w:rPr>
                <w:rFonts w:ascii="Arial" w:eastAsia="Arial" w:hAnsi="Arial" w:cs="Arial"/>
                <w:b/>
                <w:bCs/>
                <w:sz w:val="20"/>
                <w:szCs w:val="19"/>
              </w:rPr>
              <w:t>₱687,911,850.00</w:t>
            </w:r>
            <w:r w:rsidRPr="00B342B9">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A total of 83,832 or 100% targeted left-out families were already served amounting to ₱414,294,000.00.</w:t>
            </w:r>
          </w:p>
          <w:p w14:paraId="5159FE04"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To date, a cumulative total of 2,086 out of 23,987 beneficiaries or 8.70% were paid under </w:t>
            </w:r>
            <w:proofErr w:type="spellStart"/>
            <w:r w:rsidRPr="00B342B9">
              <w:rPr>
                <w:rFonts w:ascii="Arial" w:eastAsia="Arial" w:hAnsi="Arial" w:cs="Arial"/>
                <w:sz w:val="20"/>
                <w:szCs w:val="19"/>
              </w:rPr>
              <w:t>Bayanihan</w:t>
            </w:r>
            <w:proofErr w:type="spellEnd"/>
            <w:r w:rsidRPr="00B342B9">
              <w:rPr>
                <w:rFonts w:ascii="Arial" w:eastAsia="Arial" w:hAnsi="Arial" w:cs="Arial"/>
                <w:sz w:val="20"/>
                <w:szCs w:val="19"/>
              </w:rPr>
              <w:t xml:space="preserve"> 2 amounting to ₱10,400,850.00.</w:t>
            </w:r>
          </w:p>
          <w:p w14:paraId="0472BBB2" w14:textId="77777777" w:rsidR="002A2C5B" w:rsidRPr="00B342B9" w:rsidRDefault="002A7D6A">
            <w:pPr>
              <w:pStyle w:val="ListParagraph"/>
              <w:widowControl/>
              <w:numPr>
                <w:ilvl w:val="0"/>
                <w:numId w:val="15"/>
              </w:numPr>
              <w:spacing w:after="0" w:line="240" w:lineRule="auto"/>
              <w:jc w:val="both"/>
              <w:rPr>
                <w:rFonts w:ascii="Arial" w:eastAsia="Arial" w:hAnsi="Arial" w:cs="Arial"/>
                <w:sz w:val="20"/>
                <w:szCs w:val="19"/>
              </w:rPr>
            </w:pPr>
            <w:r w:rsidRPr="00B342B9">
              <w:rPr>
                <w:rFonts w:ascii="Arial" w:eastAsia="Arial" w:hAnsi="Arial" w:cs="Arial"/>
                <w:sz w:val="20"/>
                <w:szCs w:val="19"/>
              </w:rPr>
              <w:t xml:space="preserve">DSWD-FO </w:t>
            </w:r>
            <w:proofErr w:type="spellStart"/>
            <w:r w:rsidRPr="00B342B9">
              <w:rPr>
                <w:rFonts w:ascii="Arial" w:eastAsia="Arial" w:hAnsi="Arial" w:cs="Arial"/>
                <w:sz w:val="20"/>
                <w:szCs w:val="19"/>
              </w:rPr>
              <w:t>Caraga</w:t>
            </w:r>
            <w:proofErr w:type="spellEnd"/>
            <w:r w:rsidRPr="00B342B9">
              <w:rPr>
                <w:rFonts w:ascii="Arial" w:eastAsia="Arial" w:hAnsi="Arial" w:cs="Arial"/>
                <w:sz w:val="20"/>
                <w:szCs w:val="19"/>
              </w:rPr>
              <w:t xml:space="preserve"> also facilitated the transfer of funds last 17 December 2020 to </w:t>
            </w:r>
            <w:proofErr w:type="spellStart"/>
            <w:r w:rsidRPr="00B342B9">
              <w:rPr>
                <w:rFonts w:ascii="Arial" w:eastAsia="Arial" w:hAnsi="Arial" w:cs="Arial"/>
                <w:sz w:val="20"/>
                <w:szCs w:val="19"/>
              </w:rPr>
              <w:t>Bislig</w:t>
            </w:r>
            <w:proofErr w:type="spellEnd"/>
            <w:r w:rsidRPr="00B342B9">
              <w:rPr>
                <w:rFonts w:ascii="Arial" w:eastAsia="Arial" w:hAnsi="Arial" w:cs="Arial"/>
                <w:sz w:val="20"/>
                <w:szCs w:val="19"/>
              </w:rPr>
              <w:t xml:space="preserve"> City, Surigao Del Sur with the amount of ₱10,090,000.00 for 2,018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additional beneficiaries and ₱43,325,000.00 for 8,665 target Non-</w:t>
            </w:r>
            <w:proofErr w:type="spellStart"/>
            <w:r w:rsidRPr="00B342B9">
              <w:rPr>
                <w:rFonts w:ascii="Arial" w:eastAsia="Arial" w:hAnsi="Arial" w:cs="Arial"/>
                <w:sz w:val="20"/>
                <w:szCs w:val="19"/>
              </w:rPr>
              <w:t>Pantawid</w:t>
            </w:r>
            <w:proofErr w:type="spellEnd"/>
            <w:r w:rsidRPr="00B342B9">
              <w:rPr>
                <w:rFonts w:ascii="Arial" w:eastAsia="Arial" w:hAnsi="Arial" w:cs="Arial"/>
                <w:sz w:val="20"/>
                <w:szCs w:val="19"/>
              </w:rPr>
              <w:t xml:space="preserve"> beneficiaries under lockdown.</w:t>
            </w:r>
          </w:p>
        </w:tc>
      </w:tr>
    </w:tbl>
    <w:p w14:paraId="72CCC510" w14:textId="77777777" w:rsidR="00E7434F" w:rsidRDefault="00E7434F" w:rsidP="00DB0B37">
      <w:pPr>
        <w:spacing w:after="0" w:line="240" w:lineRule="auto"/>
        <w:contextualSpacing/>
        <w:jc w:val="center"/>
        <w:rPr>
          <w:rFonts w:ascii="Arial" w:eastAsia="Arial" w:hAnsi="Arial" w:cs="Arial"/>
          <w:b/>
          <w:i/>
          <w:sz w:val="20"/>
          <w:szCs w:val="20"/>
        </w:rPr>
      </w:pPr>
    </w:p>
    <w:p w14:paraId="3388788E" w14:textId="79C76DD0" w:rsidR="002A2C5B" w:rsidRDefault="002A7D6A" w:rsidP="00DB0B37">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30FBA9F4"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2C6964EB" w14:textId="77777777" w:rsidR="00EB4E4A" w:rsidRDefault="00EB4E4A">
      <w:pPr>
        <w:widowControl/>
        <w:spacing w:after="0" w:line="240" w:lineRule="auto"/>
        <w:rPr>
          <w:rFonts w:ascii="Arial" w:hAnsi="Arial" w:cs="Arial"/>
          <w:b/>
          <w:color w:val="002060"/>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377BB308" w14:textId="41EB0512" w:rsidR="00EB4E4A" w:rsidRPr="00EB4E4A" w:rsidRDefault="00EB4E4A" w:rsidP="00EB4E4A">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b/>
                <w:sz w:val="24"/>
                <w:szCs w:val="24"/>
              </w:rPr>
              <w:tab/>
            </w:r>
            <w:r w:rsidRPr="00EB4E4A">
              <w:rPr>
                <w:rFonts w:ascii="Arial" w:eastAsia="Arial" w:hAnsi="Arial" w:cs="Arial"/>
                <w:b/>
                <w:sz w:val="24"/>
                <w:szCs w:val="24"/>
              </w:rPr>
              <w:tab/>
            </w:r>
          </w:p>
          <w:p w14:paraId="5CC261B3" w14:textId="0D6FF621" w:rsidR="007C6C2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B42074A" w14:textId="02CEF902" w:rsidR="006D3F74" w:rsidRDefault="006D3F74"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JOANNA CAMILLE R. JACINTO</w:t>
            </w:r>
          </w:p>
          <w:p w14:paraId="5A7ED44D" w14:textId="77777777" w:rsidR="00E759AE" w:rsidRDefault="00E759AE" w:rsidP="00CC6456">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6ECF5CDA" w14:textId="77777777" w:rsidR="00D56104" w:rsidRDefault="00D56104" w:rsidP="00CC6456">
            <w:pPr>
              <w:widowControl/>
              <w:spacing w:after="0" w:line="240" w:lineRule="auto"/>
              <w:contextualSpacing/>
              <w:rPr>
                <w:rFonts w:ascii="Arial" w:eastAsia="Arial" w:hAnsi="Arial" w:cs="Arial"/>
                <w:b/>
                <w:sz w:val="24"/>
                <w:szCs w:val="24"/>
              </w:rPr>
            </w:pPr>
          </w:p>
          <w:p w14:paraId="7B245494" w14:textId="77777777" w:rsidR="00D56104" w:rsidRDefault="00D56104" w:rsidP="00CC6456">
            <w:pPr>
              <w:widowControl/>
              <w:spacing w:after="0" w:line="240" w:lineRule="auto"/>
              <w:contextualSpacing/>
              <w:rPr>
                <w:rFonts w:ascii="Arial" w:eastAsia="Arial" w:hAnsi="Arial" w:cs="Arial"/>
                <w:b/>
                <w:sz w:val="24"/>
                <w:szCs w:val="24"/>
              </w:rPr>
            </w:pPr>
          </w:p>
          <w:p w14:paraId="5BAD3A39" w14:textId="77777777" w:rsidR="00D56104" w:rsidRDefault="00D56104" w:rsidP="00CC6456">
            <w:pPr>
              <w:widowControl/>
              <w:spacing w:after="0" w:line="240" w:lineRule="auto"/>
              <w:contextualSpacing/>
              <w:rPr>
                <w:rFonts w:ascii="Arial" w:eastAsia="Arial" w:hAnsi="Arial" w:cs="Arial"/>
                <w:b/>
                <w:sz w:val="24"/>
                <w:szCs w:val="24"/>
              </w:rPr>
            </w:pPr>
          </w:p>
          <w:p w14:paraId="46652A12" w14:textId="77777777" w:rsidR="00D56104" w:rsidRDefault="00D56104" w:rsidP="00CC6456">
            <w:pPr>
              <w:widowControl/>
              <w:spacing w:after="0" w:line="240" w:lineRule="auto"/>
              <w:contextualSpacing/>
              <w:rPr>
                <w:rFonts w:ascii="Arial" w:eastAsia="Arial" w:hAnsi="Arial" w:cs="Arial"/>
                <w:b/>
                <w:sz w:val="24"/>
                <w:szCs w:val="24"/>
              </w:rPr>
            </w:pPr>
          </w:p>
          <w:p w14:paraId="69653AAC" w14:textId="1499A56D" w:rsidR="00D56104" w:rsidRDefault="00D56104" w:rsidP="00CC6456">
            <w:pPr>
              <w:widowControl/>
              <w:spacing w:after="0" w:line="240" w:lineRule="auto"/>
              <w:contextualSpacing/>
              <w:rPr>
                <w:rFonts w:ascii="Arial" w:eastAsia="Arial" w:hAnsi="Arial" w:cs="Arial"/>
                <w:b/>
                <w:color w:val="002060"/>
                <w:sz w:val="28"/>
                <w:szCs w:val="28"/>
              </w:rPr>
            </w:pPr>
            <w:r w:rsidRPr="00D56104">
              <w:rPr>
                <w:rFonts w:ascii="Arial" w:eastAsia="Arial" w:hAnsi="Arial" w:cs="Arial"/>
                <w:b/>
                <w:color w:val="002060"/>
                <w:sz w:val="28"/>
                <w:szCs w:val="28"/>
              </w:rPr>
              <w:t>PHOTO DOCUMENTATION</w:t>
            </w:r>
          </w:p>
          <w:p w14:paraId="7A94B920" w14:textId="77777777" w:rsidR="00D56104" w:rsidRDefault="00D56104" w:rsidP="00CC6456">
            <w:pPr>
              <w:widowControl/>
              <w:spacing w:after="0" w:line="240" w:lineRule="auto"/>
              <w:contextualSpacing/>
              <w:rPr>
                <w:rFonts w:ascii="Arial" w:eastAsia="Arial" w:hAnsi="Arial" w:cs="Arial"/>
                <w:b/>
                <w:color w:val="002060"/>
                <w:sz w:val="28"/>
                <w:szCs w:val="28"/>
              </w:rPr>
            </w:pPr>
          </w:p>
          <w:p w14:paraId="5D94C697" w14:textId="6FE220D3" w:rsidR="00D56104" w:rsidRPr="00D56104" w:rsidRDefault="00D56104" w:rsidP="00CC6456">
            <w:pPr>
              <w:widowControl/>
              <w:spacing w:after="0" w:line="240" w:lineRule="auto"/>
              <w:contextualSpacing/>
              <w:rPr>
                <w:rFonts w:ascii="Arial" w:eastAsia="Arial" w:hAnsi="Arial" w:cs="Arial"/>
                <w:b/>
                <w:sz w:val="24"/>
                <w:szCs w:val="24"/>
              </w:rPr>
            </w:pPr>
          </w:p>
        </w:tc>
        <w:tc>
          <w:tcPr>
            <w:tcW w:w="4872" w:type="dxa"/>
          </w:tcPr>
          <w:p w14:paraId="117491EB" w14:textId="77777777" w:rsidR="00EB4E4A" w:rsidRPr="00EB4E4A" w:rsidRDefault="00EB4E4A">
            <w:pPr>
              <w:widowControl/>
              <w:spacing w:after="0" w:line="240" w:lineRule="auto"/>
              <w:rPr>
                <w:rFonts w:ascii="Arial" w:hAnsi="Arial" w:cs="Arial"/>
                <w:sz w:val="24"/>
                <w:szCs w:val="24"/>
              </w:rPr>
            </w:pPr>
            <w:r w:rsidRPr="00EB4E4A">
              <w:rPr>
                <w:rFonts w:ascii="Arial" w:hAnsi="Arial" w:cs="Arial"/>
                <w:sz w:val="24"/>
                <w:szCs w:val="24"/>
              </w:rPr>
              <w:lastRenderedPageBreak/>
              <w:t>Released by:</w:t>
            </w:r>
          </w:p>
          <w:p w14:paraId="0928B7F0" w14:textId="77777777" w:rsidR="00EB4E4A" w:rsidRDefault="00EB4E4A">
            <w:pPr>
              <w:widowControl/>
              <w:spacing w:after="0" w:line="240" w:lineRule="auto"/>
              <w:rPr>
                <w:rFonts w:ascii="Arial" w:hAnsi="Arial" w:cs="Arial"/>
                <w:b/>
                <w:sz w:val="24"/>
                <w:szCs w:val="24"/>
              </w:rPr>
            </w:pPr>
          </w:p>
          <w:p w14:paraId="2F937C1A" w14:textId="65094A3D" w:rsidR="00EB4E4A" w:rsidRPr="00EB4E4A" w:rsidRDefault="00593347">
            <w:pPr>
              <w:widowControl/>
              <w:spacing w:after="0" w:line="240" w:lineRule="auto"/>
              <w:rPr>
                <w:rFonts w:ascii="Arial" w:hAnsi="Arial" w:cs="Arial"/>
                <w:b/>
                <w:sz w:val="24"/>
                <w:szCs w:val="24"/>
              </w:rPr>
            </w:pPr>
            <w:r>
              <w:rPr>
                <w:rFonts w:ascii="Arial" w:hAnsi="Arial" w:cs="Arial"/>
                <w:b/>
                <w:sz w:val="24"/>
                <w:szCs w:val="24"/>
              </w:rPr>
              <w:t>LESLIE R. JAWILI</w:t>
            </w:r>
          </w:p>
        </w:tc>
      </w:tr>
    </w:tbl>
    <w:p w14:paraId="718F110E" w14:textId="656BF606" w:rsidR="0075534B" w:rsidRPr="00D07CE6" w:rsidRDefault="00C21B75" w:rsidP="00D07CE6">
      <w:pPr>
        <w:widowControl/>
        <w:spacing w:after="0" w:line="240" w:lineRule="auto"/>
        <w:rPr>
          <w:rFonts w:ascii="Arial" w:eastAsia="SimSun" w:hAnsi="Arial" w:cs="Arial"/>
          <w:b/>
          <w:color w:val="002060"/>
          <w:sz w:val="28"/>
          <w:lang w:val="en-US"/>
        </w:rPr>
      </w:pPr>
      <w:r>
        <w:rPr>
          <w:rFonts w:ascii="Arial" w:eastAsia="Arial" w:hAnsi="Arial" w:cs="Arial"/>
          <w:b/>
          <w:noProof/>
          <w:sz w:val="24"/>
          <w:szCs w:val="24"/>
        </w:rPr>
        <w:drawing>
          <wp:anchor distT="0" distB="0" distL="114300" distR="114300" simplePos="0" relativeHeight="251658240" behindDoc="1" locked="0" layoutInCell="1" allowOverlap="1" wp14:anchorId="545BCBE1" wp14:editId="722D3163">
            <wp:simplePos x="0" y="0"/>
            <wp:positionH relativeFrom="margin">
              <wp:posOffset>87630</wp:posOffset>
            </wp:positionH>
            <wp:positionV relativeFrom="paragraph">
              <wp:posOffset>-200025</wp:posOffset>
            </wp:positionV>
            <wp:extent cx="6172200" cy="4645025"/>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6172200" cy="4645025"/>
                    </a:xfrm>
                    <a:prstGeom prst="rect">
                      <a:avLst/>
                    </a:prstGeom>
                  </pic:spPr>
                </pic:pic>
              </a:graphicData>
            </a:graphic>
            <wp14:sizeRelH relativeFrom="margin">
              <wp14:pctWidth>0</wp14:pctWidth>
            </wp14:sizeRelH>
          </wp:anchor>
        </w:drawing>
      </w:r>
    </w:p>
    <w:sectPr w:rsidR="0075534B" w:rsidRPr="00D07CE6" w:rsidSect="00394056">
      <w:headerReference w:type="even" r:id="rId29"/>
      <w:headerReference w:type="default" r:id="rId30"/>
      <w:footerReference w:type="even" r:id="rId31"/>
      <w:footerReference w:type="default" r:id="rId32"/>
      <w:headerReference w:type="first" r:id="rId33"/>
      <w:footerReference w:type="first" r:id="rId34"/>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16FE3" w14:textId="77777777" w:rsidR="00731876" w:rsidRDefault="00731876">
      <w:pPr>
        <w:spacing w:line="240" w:lineRule="auto"/>
      </w:pPr>
      <w:r>
        <w:separator/>
      </w:r>
    </w:p>
  </w:endnote>
  <w:endnote w:type="continuationSeparator" w:id="0">
    <w:p w14:paraId="4D79EB92" w14:textId="77777777" w:rsidR="00731876" w:rsidRDefault="007318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3F0519" w:rsidRDefault="003F0519">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3F0519" w:rsidRDefault="003F0519">
    <w:pPr>
      <w:pBdr>
        <w:bottom w:val="single" w:sz="6" w:space="1" w:color="000000"/>
      </w:pBdr>
      <w:tabs>
        <w:tab w:val="left" w:pos="2371"/>
        <w:tab w:val="center" w:pos="5233"/>
      </w:tabs>
      <w:spacing w:after="0" w:line="240" w:lineRule="auto"/>
      <w:jc w:val="right"/>
      <w:rPr>
        <w:sz w:val="16"/>
        <w:szCs w:val="16"/>
      </w:rPr>
    </w:pPr>
  </w:p>
  <w:p w14:paraId="30A432AD" w14:textId="0EDA6B17" w:rsidR="003F0519" w:rsidRDefault="003F0519" w:rsidP="00B85B5F">
    <w:pPr>
      <w:spacing w:after="0" w:line="240" w:lineRule="auto"/>
      <w:ind w:left="720" w:hanging="720"/>
      <w:jc w:val="right"/>
      <w:rPr>
        <w:rFonts w:ascii="Arial" w:eastAsia="Arial" w:hAnsi="Arial" w:cs="Arial"/>
        <w:sz w:val="14"/>
        <w:szCs w:val="14"/>
      </w:rPr>
    </w:pPr>
    <w:bookmarkStart w:id="2" w:name="_heading=h.3znysh7" w:colFirst="0" w:colLast="0"/>
    <w:bookmarkEnd w:id="2"/>
    <w:r>
      <w:rPr>
        <w:rFonts w:ascii="Arial" w:eastAsia="Arial" w:hAnsi="Arial" w:cs="Arial"/>
        <w:sz w:val="14"/>
        <w:szCs w:val="14"/>
      </w:rPr>
      <w:t xml:space="preserve">DSWD DROMIC Report #752 </w:t>
    </w:r>
    <w:r w:rsidRPr="00172D05">
      <w:rPr>
        <w:rFonts w:ascii="Arial" w:eastAsia="Arial" w:hAnsi="Arial" w:cs="Arial"/>
        <w:sz w:val="14"/>
        <w:szCs w:val="14"/>
      </w:rPr>
      <w:t>on the Corona</w:t>
    </w:r>
    <w:r>
      <w:rPr>
        <w:rFonts w:ascii="Arial" w:eastAsia="Arial" w:hAnsi="Arial" w:cs="Arial"/>
        <w:sz w:val="14"/>
        <w:szCs w:val="14"/>
      </w:rPr>
      <w:t>virus Disease (COVID19) as of 27</w:t>
    </w:r>
    <w:r w:rsidRPr="00172D05">
      <w:rPr>
        <w:rFonts w:ascii="Arial" w:eastAsia="Arial" w:hAnsi="Arial" w:cs="Arial"/>
        <w:sz w:val="14"/>
        <w:szCs w:val="14"/>
      </w:rPr>
      <w:t xml:space="preserve"> July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Pr>
        <w:b/>
        <w:noProof/>
        <w:sz w:val="16"/>
        <w:szCs w:val="16"/>
      </w:rPr>
      <w:t>3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Pr>
        <w:b/>
        <w:noProof/>
        <w:sz w:val="16"/>
        <w:szCs w:val="16"/>
      </w:rPr>
      <w:t>34</w:t>
    </w:r>
    <w:r>
      <w:rPr>
        <w:b/>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3F0519" w:rsidRDefault="003F0519">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C037A" w14:textId="77777777" w:rsidR="00731876" w:rsidRDefault="00731876">
      <w:pPr>
        <w:spacing w:after="0" w:line="240" w:lineRule="auto"/>
      </w:pPr>
      <w:r>
        <w:separator/>
      </w:r>
    </w:p>
  </w:footnote>
  <w:footnote w:type="continuationSeparator" w:id="0">
    <w:p w14:paraId="07E01F8F" w14:textId="77777777" w:rsidR="00731876" w:rsidRDefault="00731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3F0519" w:rsidRDefault="003F0519">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3F0519" w:rsidRDefault="003F0519">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3F0519" w:rsidRDefault="003F0519" w:rsidP="008F698C">
    <w:pPr>
      <w:pBdr>
        <w:bottom w:val="single" w:sz="6" w:space="1" w:color="000000"/>
      </w:pBdr>
      <w:tabs>
        <w:tab w:val="center" w:pos="4680"/>
        <w:tab w:val="right" w:pos="9360"/>
      </w:tabs>
      <w:spacing w:after="0" w:line="240" w:lineRule="auto"/>
      <w:rPr>
        <w:sz w:val="10"/>
      </w:rPr>
    </w:pPr>
  </w:p>
  <w:p w14:paraId="6BA9FC90" w14:textId="77777777" w:rsidR="003F0519" w:rsidRDefault="003F0519">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3F0519" w:rsidRDefault="003F0519">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1"/>
  </w:num>
  <w:num w:numId="4">
    <w:abstractNumId w:val="17"/>
  </w:num>
  <w:num w:numId="5">
    <w:abstractNumId w:val="14"/>
  </w:num>
  <w:num w:numId="6">
    <w:abstractNumId w:val="11"/>
  </w:num>
  <w:num w:numId="7">
    <w:abstractNumId w:val="0"/>
  </w:num>
  <w:num w:numId="8">
    <w:abstractNumId w:val="19"/>
  </w:num>
  <w:num w:numId="9">
    <w:abstractNumId w:val="12"/>
  </w:num>
  <w:num w:numId="10">
    <w:abstractNumId w:val="7"/>
  </w:num>
  <w:num w:numId="11">
    <w:abstractNumId w:val="18"/>
  </w:num>
  <w:num w:numId="12">
    <w:abstractNumId w:val="2"/>
  </w:num>
  <w:num w:numId="13">
    <w:abstractNumId w:val="8"/>
  </w:num>
  <w:num w:numId="14">
    <w:abstractNumId w:val="13"/>
  </w:num>
  <w:num w:numId="15">
    <w:abstractNumId w:val="10"/>
  </w:num>
  <w:num w:numId="16">
    <w:abstractNumId w:val="20"/>
  </w:num>
  <w:num w:numId="17">
    <w:abstractNumId w:val="3"/>
  </w:num>
  <w:num w:numId="18">
    <w:abstractNumId w:val="16"/>
  </w:num>
  <w:num w:numId="19">
    <w:abstractNumId w:val="21"/>
  </w:num>
  <w:num w:numId="20">
    <w:abstractNumId w:val="4"/>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17D83"/>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BFC"/>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2A6"/>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2CF5"/>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4A7"/>
    <w:rsid w:val="00542700"/>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A02CA"/>
    <w:rsid w:val="008A059E"/>
    <w:rsid w:val="008A0782"/>
    <w:rsid w:val="008A0A56"/>
    <w:rsid w:val="008A0A94"/>
    <w:rsid w:val="008A0BDA"/>
    <w:rsid w:val="008A0C9A"/>
    <w:rsid w:val="008A123B"/>
    <w:rsid w:val="008A20CA"/>
    <w:rsid w:val="008A22F2"/>
    <w:rsid w:val="008A2931"/>
    <w:rsid w:val="008A3439"/>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3B42"/>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E0046"/>
    <w:rsid w:val="008E0525"/>
    <w:rsid w:val="008E069D"/>
    <w:rsid w:val="008E07B8"/>
    <w:rsid w:val="008E0939"/>
    <w:rsid w:val="008E153E"/>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ABC"/>
    <w:rsid w:val="00AB5C84"/>
    <w:rsid w:val="00AB5D77"/>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1B46"/>
    <w:rsid w:val="00BB1CC0"/>
    <w:rsid w:val="00BB1D17"/>
    <w:rsid w:val="00BB22AD"/>
    <w:rsid w:val="00BB3346"/>
    <w:rsid w:val="00BB33F8"/>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75"/>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055"/>
    <w:rsid w:val="00E33229"/>
    <w:rsid w:val="00E3379C"/>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0F5"/>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DE"/>
    <w:rsid w:val="00FE6CEC"/>
    <w:rsid w:val="00FE6EF7"/>
    <w:rsid w:val="00FE705A"/>
    <w:rsid w:val="00FE78B5"/>
    <w:rsid w:val="00FE7AC9"/>
    <w:rsid w:val="00FE7C19"/>
    <w:rsid w:val="00FE7EEC"/>
    <w:rsid w:val="00FF00B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2002077349">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977566416">
          <w:marLeft w:val="0"/>
          <w:marRight w:val="0"/>
          <w:marTop w:val="0"/>
          <w:marBottom w:val="0"/>
          <w:divBdr>
            <w:top w:val="none" w:sz="0" w:space="0" w:color="auto"/>
            <w:left w:val="none" w:sz="0" w:space="0" w:color="auto"/>
            <w:bottom w:val="none" w:sz="0" w:space="0" w:color="auto"/>
            <w:right w:val="none" w:sz="0" w:space="0" w:color="auto"/>
          </w:divBdr>
        </w:div>
      </w:divsChild>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1971940659">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602804185">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58226125">
          <w:marLeft w:val="0"/>
          <w:marRight w:val="0"/>
          <w:marTop w:val="0"/>
          <w:marBottom w:val="0"/>
          <w:divBdr>
            <w:top w:val="none" w:sz="0" w:space="0" w:color="auto"/>
            <w:left w:val="none" w:sz="0" w:space="0" w:color="auto"/>
            <w:bottom w:val="none" w:sz="0" w:space="0" w:color="auto"/>
            <w:right w:val="none" w:sz="0" w:space="0" w:color="auto"/>
          </w:divBdr>
        </w:div>
        <w:div w:id="99762637">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COVID-19%20Pandemic%20%5b15%20March%202020%5d%5bNEW%5d.xlsx" TargetMode="External"/><Relationship Id="rId18" Type="http://schemas.openxmlformats.org/officeDocument/2006/relationships/hyperlink" Target="file:///C:\Users\Admin\Downloads\COVID-19%20Pandemic%20%5b15%20March%202020%5d%5bNEW%5d.xlsx" TargetMode="External"/><Relationship Id="rId26" Type="http://schemas.openxmlformats.org/officeDocument/2006/relationships/hyperlink" Target="file:///C:\Users\Admin\Downloads\COVID-19%20Pandemic%20%5b15%20March%202020%5d%5bNEW%5d.xlsx" TargetMode="External"/><Relationship Id="rId3" Type="http://schemas.openxmlformats.org/officeDocument/2006/relationships/customXml" Target="../customXml/item3.xml"/><Relationship Id="rId21" Type="http://schemas.openxmlformats.org/officeDocument/2006/relationships/hyperlink" Target="file:///C:\Users\Admin\Downloads\COVID-19%20Pandemic%20%5b15%20March%202020%5d%5bNEW%5d.xlsx" TargetMode="External"/><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file:///C:\Users\Admin\Downloads\COVID-19%20Pandemic%20%5b15%20March%202020%5d%5bNEW%5d.xlsx" TargetMode="External"/><Relationship Id="rId17" Type="http://schemas.openxmlformats.org/officeDocument/2006/relationships/hyperlink" Target="file:///C:\Users\Admin\Downloads\COVID-19%20Pandemic%20%5b15%20March%202020%5d%5bNEW%5d.xlsx" TargetMode="External"/><Relationship Id="rId25" Type="http://schemas.openxmlformats.org/officeDocument/2006/relationships/hyperlink" Target="file:///C:\Users\Admin\Downloads\COVID-19%20Pandemic%20%5b15%20March%202020%5d%5bNEW%5d.xlsx"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file:///C:\Users\Admin\Downloads\COVID-19%20Pandemic%20%5b15%20March%202020%5d%5bNEW%5d.xlsx" TargetMode="External"/><Relationship Id="rId20" Type="http://schemas.openxmlformats.org/officeDocument/2006/relationships/hyperlink" Target="file:///C:\Users\Admin\Downloads\COVID-19%20Pandemic%20%5b15%20March%202020%5d%5bNEW%5d.xls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dmin\Downloads\COVID-19%20Pandemic%20%5b15%20March%202020%5d%5bNEW%5d.xlsx" TargetMode="External"/><Relationship Id="rId24" Type="http://schemas.openxmlformats.org/officeDocument/2006/relationships/hyperlink" Target="file:///C:\Users\Admin\Downloads\COVID-19%20Pandemic%20%5b15%20March%202020%5d%5bNEW%5d.xlsx"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file:///C:\Users\Admin\Downloads\COVID-19%20Pandemic%20%5b15%20March%202020%5d%5bNEW%5d.xlsx" TargetMode="External"/><Relationship Id="rId23" Type="http://schemas.openxmlformats.org/officeDocument/2006/relationships/hyperlink" Target="file:///C:\Users\Admin\Downloads\COVID-19%20Pandemic%20%5b15%20March%202020%5d%5bNEW%5d.xlsx" TargetMode="External"/><Relationship Id="rId28" Type="http://schemas.openxmlformats.org/officeDocument/2006/relationships/image" Target="media/image1.jpg"/><Relationship Id="rId36" Type="http://schemas.openxmlformats.org/officeDocument/2006/relationships/theme" Target="theme/theme1.xml"/><Relationship Id="rId10" Type="http://schemas.openxmlformats.org/officeDocument/2006/relationships/hyperlink" Target="file:///C:\Users\Admin\Downloads\COVID-19%20Pandemic%20%5b15%20March%202020%5d%5bNEW%5d.xlsx" TargetMode="External"/><Relationship Id="rId19" Type="http://schemas.openxmlformats.org/officeDocument/2006/relationships/hyperlink" Target="file:///C:\Users\Admin\Downloads\COVID-19%20Pandemic%20%5b15%20March%202020%5d%5bNEW%5d.xlsx"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Admin\Downloads\COVID-19%20Pandemic%20%5b15%20March%202020%5d%5bNEW%5d.xlsx" TargetMode="External"/><Relationship Id="rId22" Type="http://schemas.openxmlformats.org/officeDocument/2006/relationships/hyperlink" Target="file:///C:\Users\Admin\Downloads\COVID-19%20Pandemic%20%5b15%20March%202020%5d%5bNEW%5d.xlsx" TargetMode="External"/><Relationship Id="rId27" Type="http://schemas.openxmlformats.org/officeDocument/2006/relationships/hyperlink" Target="file:///C:\Users\Admin\Downloads\COVID-19%20Pandemic%20%5b15%20March%202020%5d%5bNEW%5d.xlsx"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CA47EC1-7C3D-49AD-A2A9-2BFCA99EEEE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35</Pages>
  <Words>14722</Words>
  <Characters>83918</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l B. Ferrariz</cp:lastModifiedBy>
  <cp:revision>69</cp:revision>
  <dcterms:created xsi:type="dcterms:W3CDTF">2021-07-23T08:30:00Z</dcterms:created>
  <dcterms:modified xsi:type="dcterms:W3CDTF">2021-07-2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